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8EF3B" w14:textId="7F6B5C6E" w:rsidR="009E50CB" w:rsidRPr="009B7E18" w:rsidRDefault="003C5995" w:rsidP="00184212">
      <w:pPr>
        <w:pStyle w:val="Title"/>
        <w:rPr>
          <w:sz w:val="44"/>
          <w:szCs w:val="48"/>
        </w:rPr>
      </w:pPr>
      <w:r>
        <w:rPr>
          <w:sz w:val="44"/>
          <w:szCs w:val="48"/>
        </w:rPr>
        <w:t xml:space="preserve"> </w:t>
      </w:r>
      <w:r w:rsidR="009E50CB" w:rsidRPr="009B7E18">
        <w:rPr>
          <w:sz w:val="44"/>
          <w:szCs w:val="48"/>
        </w:rPr>
        <w:t>COMPUT</w:t>
      </w:r>
      <w:r w:rsidR="00204982" w:rsidRPr="009B7E18">
        <w:rPr>
          <w:sz w:val="44"/>
          <w:szCs w:val="48"/>
        </w:rPr>
        <w:t>E</w:t>
      </w:r>
      <w:r w:rsidR="009E50CB" w:rsidRPr="009B7E18">
        <w:rPr>
          <w:sz w:val="44"/>
          <w:szCs w:val="48"/>
        </w:rPr>
        <w:t>R SCIENCE</w:t>
      </w:r>
      <w:r w:rsidR="00BE051A" w:rsidRPr="009B7E18">
        <w:rPr>
          <w:sz w:val="44"/>
          <w:szCs w:val="48"/>
        </w:rPr>
        <w:t xml:space="preserve"> </w:t>
      </w:r>
      <w:r w:rsidR="009E50CB" w:rsidRPr="009B7E18">
        <w:rPr>
          <w:sz w:val="44"/>
          <w:szCs w:val="48"/>
        </w:rPr>
        <w:t>AQA</w:t>
      </w:r>
      <w:r w:rsidR="009B7E18" w:rsidRPr="009B7E18">
        <w:rPr>
          <w:sz w:val="44"/>
          <w:szCs w:val="48"/>
        </w:rPr>
        <w:t xml:space="preserve"> </w:t>
      </w:r>
      <w:r w:rsidR="009E50CB" w:rsidRPr="009B7E18">
        <w:rPr>
          <w:sz w:val="44"/>
          <w:szCs w:val="48"/>
        </w:rPr>
        <w:t>A</w:t>
      </w:r>
      <w:r w:rsidR="00204982" w:rsidRPr="009B7E18">
        <w:rPr>
          <w:sz w:val="44"/>
          <w:szCs w:val="48"/>
        </w:rPr>
        <w:t>-</w:t>
      </w:r>
      <w:r w:rsidR="009E50CB" w:rsidRPr="009B7E18">
        <w:rPr>
          <w:sz w:val="44"/>
          <w:szCs w:val="48"/>
        </w:rPr>
        <w:t>LEVEL</w:t>
      </w:r>
      <w:r w:rsidR="00BE051A" w:rsidRPr="009B7E18">
        <w:rPr>
          <w:sz w:val="44"/>
          <w:szCs w:val="48"/>
        </w:rPr>
        <w:t xml:space="preserve"> </w:t>
      </w:r>
      <w:r w:rsidR="009E50CB" w:rsidRPr="009B7E18">
        <w:rPr>
          <w:sz w:val="44"/>
          <w:szCs w:val="48"/>
        </w:rPr>
        <w:t>NEA</w:t>
      </w:r>
    </w:p>
    <w:p w14:paraId="6E196C99" w14:textId="79A4D9D9" w:rsidR="009E50CB" w:rsidRPr="0030252F" w:rsidRDefault="0030252F" w:rsidP="009B7E18">
      <w:pPr>
        <w:pStyle w:val="Title"/>
        <w:rPr>
          <w:sz w:val="110"/>
          <w:szCs w:val="110"/>
        </w:rPr>
      </w:pPr>
      <w:r w:rsidRPr="0030252F">
        <w:rPr>
          <w:sz w:val="110"/>
          <w:szCs w:val="110"/>
        </w:rPr>
        <w:t>EXERCISE DETECTION PROJECT</w:t>
      </w:r>
    </w:p>
    <w:p w14:paraId="215F4D1B" w14:textId="601DD7D4" w:rsidR="009B7E18" w:rsidRDefault="009B7E18" w:rsidP="009B7E18"/>
    <w:p w14:paraId="204F9DEF" w14:textId="296AAD99" w:rsidR="009B7E18" w:rsidRDefault="00077524" w:rsidP="009B7E18">
      <w:r>
        <w:br w:type="page"/>
      </w:r>
    </w:p>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9B7E18">
          <w:pPr>
            <w:pStyle w:val="TOCHeading"/>
            <w:numPr>
              <w:ilvl w:val="0"/>
              <w:numId w:val="0"/>
            </w:numPr>
          </w:pPr>
          <w:r w:rsidRPr="00921BE1">
            <w:t>C</w:t>
          </w:r>
          <w:r w:rsidR="00A95C91" w:rsidRPr="00921BE1">
            <w:t>ONTENTS</w:t>
          </w:r>
        </w:p>
        <w:p w14:paraId="4907A47C" w14:textId="2172C0BC" w:rsidR="00A34490" w:rsidRDefault="002000BF">
          <w:pPr>
            <w:pStyle w:val="TOC1"/>
            <w:tabs>
              <w:tab w:val="left" w:pos="440"/>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8126921" w:history="1">
            <w:r w:rsidR="00A34490" w:rsidRPr="00217E54">
              <w:rPr>
                <w:rStyle w:val="Hyperlink"/>
                <w:noProof/>
              </w:rPr>
              <w:t>1</w:t>
            </w:r>
            <w:r w:rsidR="00A34490">
              <w:rPr>
                <w:rFonts w:asciiTheme="minorHAnsi" w:hAnsiTheme="minorHAnsi" w:cstheme="minorBidi"/>
                <w:noProof/>
                <w:sz w:val="22"/>
                <w:szCs w:val="22"/>
                <w:lang w:val="en-GB" w:eastAsia="en-GB"/>
              </w:rPr>
              <w:tab/>
            </w:r>
            <w:r w:rsidR="00A34490" w:rsidRPr="00217E54">
              <w:rPr>
                <w:rStyle w:val="Hyperlink"/>
                <w:noProof/>
              </w:rPr>
              <w:t>ANALYSIS</w:t>
            </w:r>
            <w:r w:rsidR="00A34490">
              <w:rPr>
                <w:noProof/>
                <w:webHidden/>
              </w:rPr>
              <w:tab/>
            </w:r>
            <w:r w:rsidR="00A34490">
              <w:rPr>
                <w:noProof/>
                <w:webHidden/>
              </w:rPr>
              <w:fldChar w:fldCharType="begin"/>
            </w:r>
            <w:r w:rsidR="00A34490">
              <w:rPr>
                <w:noProof/>
                <w:webHidden/>
              </w:rPr>
              <w:instrText xml:space="preserve"> PAGEREF _Toc88126921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453E141F" w14:textId="50C4DF40"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2" w:history="1">
            <w:r w:rsidR="00A34490" w:rsidRPr="00217E54">
              <w:rPr>
                <w:rStyle w:val="Hyperlink"/>
                <w:noProof/>
              </w:rPr>
              <w:t>1.1</w:t>
            </w:r>
            <w:r w:rsidR="00A34490">
              <w:rPr>
                <w:rFonts w:asciiTheme="minorHAnsi" w:hAnsiTheme="minorHAnsi" w:cstheme="minorBidi"/>
                <w:noProof/>
                <w:sz w:val="22"/>
                <w:szCs w:val="22"/>
                <w:lang w:val="en-GB" w:eastAsia="en-GB"/>
              </w:rPr>
              <w:tab/>
            </w:r>
            <w:r w:rsidR="00A34490" w:rsidRPr="00217E54">
              <w:rPr>
                <w:rStyle w:val="Hyperlink"/>
                <w:noProof/>
              </w:rPr>
              <w:t>Introduction</w:t>
            </w:r>
            <w:r w:rsidR="00A34490">
              <w:rPr>
                <w:noProof/>
                <w:webHidden/>
              </w:rPr>
              <w:tab/>
            </w:r>
            <w:r w:rsidR="00A34490">
              <w:rPr>
                <w:noProof/>
                <w:webHidden/>
              </w:rPr>
              <w:fldChar w:fldCharType="begin"/>
            </w:r>
            <w:r w:rsidR="00A34490">
              <w:rPr>
                <w:noProof/>
                <w:webHidden/>
              </w:rPr>
              <w:instrText xml:space="preserve"> PAGEREF _Toc88126922 \h </w:instrText>
            </w:r>
            <w:r w:rsidR="00A34490">
              <w:rPr>
                <w:noProof/>
                <w:webHidden/>
              </w:rPr>
            </w:r>
            <w:r w:rsidR="00A34490">
              <w:rPr>
                <w:noProof/>
                <w:webHidden/>
              </w:rPr>
              <w:fldChar w:fldCharType="separate"/>
            </w:r>
            <w:r w:rsidR="00A34490">
              <w:rPr>
                <w:noProof/>
                <w:webHidden/>
              </w:rPr>
              <w:t>3</w:t>
            </w:r>
            <w:r w:rsidR="00A34490">
              <w:rPr>
                <w:noProof/>
                <w:webHidden/>
              </w:rPr>
              <w:fldChar w:fldCharType="end"/>
            </w:r>
          </w:hyperlink>
        </w:p>
        <w:p w14:paraId="7996B263" w14:textId="2000AFF7"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3" w:history="1">
            <w:r w:rsidR="00A34490" w:rsidRPr="00217E54">
              <w:rPr>
                <w:rStyle w:val="Hyperlink"/>
                <w:noProof/>
              </w:rPr>
              <w:t>1.2</w:t>
            </w:r>
            <w:r w:rsidR="00A34490">
              <w:rPr>
                <w:rFonts w:asciiTheme="minorHAnsi" w:hAnsiTheme="minorHAnsi" w:cstheme="minorBidi"/>
                <w:noProof/>
                <w:sz w:val="22"/>
                <w:szCs w:val="22"/>
                <w:lang w:val="en-GB" w:eastAsia="en-GB"/>
              </w:rPr>
              <w:tab/>
            </w:r>
            <w:r w:rsidR="00A34490" w:rsidRPr="00217E54">
              <w:rPr>
                <w:rStyle w:val="Hyperlink"/>
                <w:noProof/>
              </w:rPr>
              <w:t>Sensors Overview</w:t>
            </w:r>
            <w:r w:rsidR="00A34490">
              <w:rPr>
                <w:noProof/>
                <w:webHidden/>
              </w:rPr>
              <w:tab/>
            </w:r>
            <w:r w:rsidR="00A34490">
              <w:rPr>
                <w:noProof/>
                <w:webHidden/>
              </w:rPr>
              <w:fldChar w:fldCharType="begin"/>
            </w:r>
            <w:r w:rsidR="00A34490">
              <w:rPr>
                <w:noProof/>
                <w:webHidden/>
              </w:rPr>
              <w:instrText xml:space="preserve"> PAGEREF _Toc88126923 \h </w:instrText>
            </w:r>
            <w:r w:rsidR="00A34490">
              <w:rPr>
                <w:noProof/>
                <w:webHidden/>
              </w:rPr>
            </w:r>
            <w:r w:rsidR="00A34490">
              <w:rPr>
                <w:noProof/>
                <w:webHidden/>
              </w:rPr>
              <w:fldChar w:fldCharType="separate"/>
            </w:r>
            <w:r w:rsidR="00A34490">
              <w:rPr>
                <w:noProof/>
                <w:webHidden/>
              </w:rPr>
              <w:t>4</w:t>
            </w:r>
            <w:r w:rsidR="00A34490">
              <w:rPr>
                <w:noProof/>
                <w:webHidden/>
              </w:rPr>
              <w:fldChar w:fldCharType="end"/>
            </w:r>
          </w:hyperlink>
        </w:p>
        <w:p w14:paraId="25468AF5" w14:textId="1D26392B"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4" w:history="1">
            <w:r w:rsidR="00A34490" w:rsidRPr="00217E54">
              <w:rPr>
                <w:rStyle w:val="Hyperlink"/>
                <w:noProof/>
              </w:rPr>
              <w:t>1.3</w:t>
            </w:r>
            <w:r w:rsidR="00A34490">
              <w:rPr>
                <w:rFonts w:asciiTheme="minorHAnsi" w:hAnsiTheme="minorHAnsi" w:cstheme="minorBidi"/>
                <w:noProof/>
                <w:sz w:val="22"/>
                <w:szCs w:val="22"/>
                <w:lang w:val="en-GB" w:eastAsia="en-GB"/>
              </w:rPr>
              <w:tab/>
            </w:r>
            <w:r w:rsidR="00A34490" w:rsidRPr="00217E54">
              <w:rPr>
                <w:rStyle w:val="Hyperlink"/>
                <w:noProof/>
              </w:rPr>
              <w:t>Exercises and Activities</w:t>
            </w:r>
            <w:r w:rsidR="00A34490">
              <w:rPr>
                <w:noProof/>
                <w:webHidden/>
              </w:rPr>
              <w:tab/>
            </w:r>
            <w:r w:rsidR="00A34490">
              <w:rPr>
                <w:noProof/>
                <w:webHidden/>
              </w:rPr>
              <w:fldChar w:fldCharType="begin"/>
            </w:r>
            <w:r w:rsidR="00A34490">
              <w:rPr>
                <w:noProof/>
                <w:webHidden/>
              </w:rPr>
              <w:instrText xml:space="preserve"> PAGEREF _Toc88126924 \h </w:instrText>
            </w:r>
            <w:r w:rsidR="00A34490">
              <w:rPr>
                <w:noProof/>
                <w:webHidden/>
              </w:rPr>
            </w:r>
            <w:r w:rsidR="00A34490">
              <w:rPr>
                <w:noProof/>
                <w:webHidden/>
              </w:rPr>
              <w:fldChar w:fldCharType="separate"/>
            </w:r>
            <w:r w:rsidR="00A34490">
              <w:rPr>
                <w:noProof/>
                <w:webHidden/>
              </w:rPr>
              <w:t>10</w:t>
            </w:r>
            <w:r w:rsidR="00A34490">
              <w:rPr>
                <w:noProof/>
                <w:webHidden/>
              </w:rPr>
              <w:fldChar w:fldCharType="end"/>
            </w:r>
          </w:hyperlink>
        </w:p>
        <w:p w14:paraId="1E4DB0BF" w14:textId="2FC63C9F"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5" w:history="1">
            <w:r w:rsidR="00A34490" w:rsidRPr="00217E54">
              <w:rPr>
                <w:rStyle w:val="Hyperlink"/>
                <w:noProof/>
              </w:rPr>
              <w:t>1.4</w:t>
            </w:r>
            <w:r w:rsidR="00A34490">
              <w:rPr>
                <w:rFonts w:asciiTheme="minorHAnsi" w:hAnsiTheme="minorHAnsi" w:cstheme="minorBidi"/>
                <w:noProof/>
                <w:sz w:val="22"/>
                <w:szCs w:val="22"/>
                <w:lang w:val="en-GB" w:eastAsia="en-GB"/>
              </w:rPr>
              <w:tab/>
            </w:r>
            <w:r w:rsidR="00A34490" w:rsidRPr="00217E54">
              <w:rPr>
                <w:rStyle w:val="Hyperlink"/>
                <w:noProof/>
              </w:rPr>
              <w:t>Current Market and Applications</w:t>
            </w:r>
            <w:r w:rsidR="00A34490">
              <w:rPr>
                <w:noProof/>
                <w:webHidden/>
              </w:rPr>
              <w:tab/>
            </w:r>
            <w:r w:rsidR="00A34490">
              <w:rPr>
                <w:noProof/>
                <w:webHidden/>
              </w:rPr>
              <w:fldChar w:fldCharType="begin"/>
            </w:r>
            <w:r w:rsidR="00A34490">
              <w:rPr>
                <w:noProof/>
                <w:webHidden/>
              </w:rPr>
              <w:instrText xml:space="preserve"> PAGEREF _Toc88126925 \h </w:instrText>
            </w:r>
            <w:r w:rsidR="00A34490">
              <w:rPr>
                <w:noProof/>
                <w:webHidden/>
              </w:rPr>
            </w:r>
            <w:r w:rsidR="00A34490">
              <w:rPr>
                <w:noProof/>
                <w:webHidden/>
              </w:rPr>
              <w:fldChar w:fldCharType="separate"/>
            </w:r>
            <w:r w:rsidR="00A34490">
              <w:rPr>
                <w:noProof/>
                <w:webHidden/>
              </w:rPr>
              <w:t>11</w:t>
            </w:r>
            <w:r w:rsidR="00A34490">
              <w:rPr>
                <w:noProof/>
                <w:webHidden/>
              </w:rPr>
              <w:fldChar w:fldCharType="end"/>
            </w:r>
          </w:hyperlink>
        </w:p>
        <w:p w14:paraId="25825DC3" w14:textId="67AEAFD1"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6" w:history="1">
            <w:r w:rsidR="00A34490" w:rsidRPr="00217E54">
              <w:rPr>
                <w:rStyle w:val="Hyperlink"/>
                <w:noProof/>
              </w:rPr>
              <w:t>1.5</w:t>
            </w:r>
            <w:r w:rsidR="00A34490">
              <w:rPr>
                <w:rFonts w:asciiTheme="minorHAnsi" w:hAnsiTheme="minorHAnsi" w:cstheme="minorBidi"/>
                <w:noProof/>
                <w:sz w:val="22"/>
                <w:szCs w:val="22"/>
                <w:lang w:val="en-GB" w:eastAsia="en-GB"/>
              </w:rPr>
              <w:tab/>
            </w:r>
            <w:r w:rsidR="00A34490" w:rsidRPr="00217E54">
              <w:rPr>
                <w:rStyle w:val="Hyperlink"/>
                <w:noProof/>
              </w:rPr>
              <w:t>Third-Party Feedback</w:t>
            </w:r>
            <w:r w:rsidR="00A34490">
              <w:rPr>
                <w:noProof/>
                <w:webHidden/>
              </w:rPr>
              <w:tab/>
            </w:r>
            <w:r w:rsidR="00A34490">
              <w:rPr>
                <w:noProof/>
                <w:webHidden/>
              </w:rPr>
              <w:fldChar w:fldCharType="begin"/>
            </w:r>
            <w:r w:rsidR="00A34490">
              <w:rPr>
                <w:noProof/>
                <w:webHidden/>
              </w:rPr>
              <w:instrText xml:space="preserve"> PAGEREF _Toc88126926 \h </w:instrText>
            </w:r>
            <w:r w:rsidR="00A34490">
              <w:rPr>
                <w:noProof/>
                <w:webHidden/>
              </w:rPr>
            </w:r>
            <w:r w:rsidR="00A34490">
              <w:rPr>
                <w:noProof/>
                <w:webHidden/>
              </w:rPr>
              <w:fldChar w:fldCharType="separate"/>
            </w:r>
            <w:r w:rsidR="00A34490">
              <w:rPr>
                <w:noProof/>
                <w:webHidden/>
              </w:rPr>
              <w:t>13</w:t>
            </w:r>
            <w:r w:rsidR="00A34490">
              <w:rPr>
                <w:noProof/>
                <w:webHidden/>
              </w:rPr>
              <w:fldChar w:fldCharType="end"/>
            </w:r>
          </w:hyperlink>
        </w:p>
        <w:p w14:paraId="1553DB88" w14:textId="33622178"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7" w:history="1">
            <w:r w:rsidR="00A34490" w:rsidRPr="00217E54">
              <w:rPr>
                <w:rStyle w:val="Hyperlink"/>
                <w:noProof/>
              </w:rPr>
              <w:t>1.6</w:t>
            </w:r>
            <w:r w:rsidR="00A34490">
              <w:rPr>
                <w:rFonts w:asciiTheme="minorHAnsi" w:hAnsiTheme="minorHAnsi" w:cstheme="minorBidi"/>
                <w:noProof/>
                <w:sz w:val="22"/>
                <w:szCs w:val="22"/>
                <w:lang w:val="en-GB" w:eastAsia="en-GB"/>
              </w:rPr>
              <w:tab/>
            </w:r>
            <w:r w:rsidR="00A34490" w:rsidRPr="00217E54">
              <w:rPr>
                <w:rStyle w:val="Hyperlink"/>
                <w:noProof/>
              </w:rPr>
              <w:t>Prototyping and Spiking</w:t>
            </w:r>
            <w:r w:rsidR="00A34490">
              <w:rPr>
                <w:noProof/>
                <w:webHidden/>
              </w:rPr>
              <w:tab/>
            </w:r>
            <w:r w:rsidR="00A34490">
              <w:rPr>
                <w:noProof/>
                <w:webHidden/>
              </w:rPr>
              <w:fldChar w:fldCharType="begin"/>
            </w:r>
            <w:r w:rsidR="00A34490">
              <w:rPr>
                <w:noProof/>
                <w:webHidden/>
              </w:rPr>
              <w:instrText xml:space="preserve"> PAGEREF _Toc88126927 \h </w:instrText>
            </w:r>
            <w:r w:rsidR="00A34490">
              <w:rPr>
                <w:noProof/>
                <w:webHidden/>
              </w:rPr>
            </w:r>
            <w:r w:rsidR="00A34490">
              <w:rPr>
                <w:noProof/>
                <w:webHidden/>
              </w:rPr>
              <w:fldChar w:fldCharType="separate"/>
            </w:r>
            <w:r w:rsidR="00A34490">
              <w:rPr>
                <w:noProof/>
                <w:webHidden/>
              </w:rPr>
              <w:t>15</w:t>
            </w:r>
            <w:r w:rsidR="00A34490">
              <w:rPr>
                <w:noProof/>
                <w:webHidden/>
              </w:rPr>
              <w:fldChar w:fldCharType="end"/>
            </w:r>
          </w:hyperlink>
        </w:p>
        <w:p w14:paraId="4D19B424" w14:textId="6EE37B62"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28" w:history="1">
            <w:r w:rsidR="00A34490" w:rsidRPr="00217E54">
              <w:rPr>
                <w:rStyle w:val="Hyperlink"/>
                <w:noProof/>
              </w:rPr>
              <w:t>1.7</w:t>
            </w:r>
            <w:r w:rsidR="00A34490">
              <w:rPr>
                <w:rFonts w:asciiTheme="minorHAnsi" w:hAnsiTheme="minorHAnsi" w:cstheme="minorBidi"/>
                <w:noProof/>
                <w:sz w:val="22"/>
                <w:szCs w:val="22"/>
                <w:lang w:val="en-GB" w:eastAsia="en-GB"/>
              </w:rPr>
              <w:tab/>
            </w:r>
            <w:r w:rsidR="00A34490" w:rsidRPr="00217E54">
              <w:rPr>
                <w:rStyle w:val="Hyperlink"/>
                <w:noProof/>
              </w:rPr>
              <w:t>Objectives and the Critical Path</w:t>
            </w:r>
            <w:r w:rsidR="00A34490">
              <w:rPr>
                <w:noProof/>
                <w:webHidden/>
              </w:rPr>
              <w:tab/>
            </w:r>
            <w:r w:rsidR="00A34490">
              <w:rPr>
                <w:noProof/>
                <w:webHidden/>
              </w:rPr>
              <w:fldChar w:fldCharType="begin"/>
            </w:r>
            <w:r w:rsidR="00A34490">
              <w:rPr>
                <w:noProof/>
                <w:webHidden/>
              </w:rPr>
              <w:instrText xml:space="preserve"> PAGEREF _Toc88126928 \h </w:instrText>
            </w:r>
            <w:r w:rsidR="00A34490">
              <w:rPr>
                <w:noProof/>
                <w:webHidden/>
              </w:rPr>
            </w:r>
            <w:r w:rsidR="00A34490">
              <w:rPr>
                <w:noProof/>
                <w:webHidden/>
              </w:rPr>
              <w:fldChar w:fldCharType="separate"/>
            </w:r>
            <w:r w:rsidR="00A34490">
              <w:rPr>
                <w:noProof/>
                <w:webHidden/>
              </w:rPr>
              <w:t>19</w:t>
            </w:r>
            <w:r w:rsidR="00A34490">
              <w:rPr>
                <w:noProof/>
                <w:webHidden/>
              </w:rPr>
              <w:fldChar w:fldCharType="end"/>
            </w:r>
          </w:hyperlink>
        </w:p>
        <w:p w14:paraId="6E20AAB5" w14:textId="1C561ADE"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29" w:history="1">
            <w:r w:rsidR="00A34490" w:rsidRPr="00217E54">
              <w:rPr>
                <w:rStyle w:val="Hyperlink"/>
                <w:noProof/>
              </w:rPr>
              <w:t>2</w:t>
            </w:r>
            <w:r w:rsidR="00A34490">
              <w:rPr>
                <w:rFonts w:asciiTheme="minorHAnsi" w:hAnsiTheme="minorHAnsi" w:cstheme="minorBidi"/>
                <w:noProof/>
                <w:sz w:val="22"/>
                <w:szCs w:val="22"/>
                <w:lang w:val="en-GB" w:eastAsia="en-GB"/>
              </w:rPr>
              <w:tab/>
            </w:r>
            <w:r w:rsidR="00A34490" w:rsidRPr="00217E54">
              <w:rPr>
                <w:rStyle w:val="Hyperlink"/>
                <w:noProof/>
              </w:rPr>
              <w:t>DESIGN</w:t>
            </w:r>
            <w:r w:rsidR="00A34490">
              <w:rPr>
                <w:noProof/>
                <w:webHidden/>
              </w:rPr>
              <w:tab/>
            </w:r>
            <w:r w:rsidR="00A34490">
              <w:rPr>
                <w:noProof/>
                <w:webHidden/>
              </w:rPr>
              <w:fldChar w:fldCharType="begin"/>
            </w:r>
            <w:r w:rsidR="00A34490">
              <w:rPr>
                <w:noProof/>
                <w:webHidden/>
              </w:rPr>
              <w:instrText xml:space="preserve"> PAGEREF _Toc88126929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7641D597" w14:textId="3E2A5230"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0" w:history="1">
            <w:r w:rsidR="00A34490" w:rsidRPr="00217E54">
              <w:rPr>
                <w:rStyle w:val="Hyperlink"/>
                <w:noProof/>
              </w:rPr>
              <w:t>2.1</w:t>
            </w:r>
            <w:r w:rsidR="00A34490">
              <w:rPr>
                <w:rFonts w:asciiTheme="minorHAnsi" w:hAnsiTheme="minorHAnsi" w:cstheme="minorBidi"/>
                <w:noProof/>
                <w:sz w:val="22"/>
                <w:szCs w:val="22"/>
                <w:lang w:val="en-GB" w:eastAsia="en-GB"/>
              </w:rPr>
              <w:tab/>
            </w:r>
            <w:r w:rsidR="00A34490" w:rsidRPr="00217E54">
              <w:rPr>
                <w:rStyle w:val="Hyperlink"/>
                <w:noProof/>
              </w:rPr>
              <w:t>High Level Overview</w:t>
            </w:r>
            <w:r w:rsidR="00A34490">
              <w:rPr>
                <w:noProof/>
                <w:webHidden/>
              </w:rPr>
              <w:tab/>
            </w:r>
            <w:r w:rsidR="00A34490">
              <w:rPr>
                <w:noProof/>
                <w:webHidden/>
              </w:rPr>
              <w:fldChar w:fldCharType="begin"/>
            </w:r>
            <w:r w:rsidR="00A34490">
              <w:rPr>
                <w:noProof/>
                <w:webHidden/>
              </w:rPr>
              <w:instrText xml:space="preserve"> PAGEREF _Toc88126930 \h </w:instrText>
            </w:r>
            <w:r w:rsidR="00A34490">
              <w:rPr>
                <w:noProof/>
                <w:webHidden/>
              </w:rPr>
            </w:r>
            <w:r w:rsidR="00A34490">
              <w:rPr>
                <w:noProof/>
                <w:webHidden/>
              </w:rPr>
              <w:fldChar w:fldCharType="separate"/>
            </w:r>
            <w:r w:rsidR="00A34490">
              <w:rPr>
                <w:noProof/>
                <w:webHidden/>
              </w:rPr>
              <w:t>22</w:t>
            </w:r>
            <w:r w:rsidR="00A34490">
              <w:rPr>
                <w:noProof/>
                <w:webHidden/>
              </w:rPr>
              <w:fldChar w:fldCharType="end"/>
            </w:r>
          </w:hyperlink>
        </w:p>
        <w:p w14:paraId="56ABFB2A" w14:textId="3630E970"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1" w:history="1">
            <w:r w:rsidR="00A34490" w:rsidRPr="00217E54">
              <w:rPr>
                <w:rStyle w:val="Hyperlink"/>
                <w:noProof/>
              </w:rPr>
              <w:t>2.2</w:t>
            </w:r>
            <w:r w:rsidR="00A34490">
              <w:rPr>
                <w:rFonts w:asciiTheme="minorHAnsi" w:hAnsiTheme="minorHAnsi" w:cstheme="minorBidi"/>
                <w:noProof/>
                <w:sz w:val="22"/>
                <w:szCs w:val="22"/>
                <w:lang w:val="en-GB" w:eastAsia="en-GB"/>
              </w:rPr>
              <w:tab/>
            </w:r>
            <w:r w:rsidR="00A34490" w:rsidRPr="00217E54">
              <w:rPr>
                <w:rStyle w:val="Hyperlink"/>
                <w:noProof/>
              </w:rPr>
              <w:t>Pedometer Algorithm</w:t>
            </w:r>
            <w:r w:rsidR="00A34490">
              <w:rPr>
                <w:noProof/>
                <w:webHidden/>
              </w:rPr>
              <w:tab/>
            </w:r>
            <w:r w:rsidR="00A34490">
              <w:rPr>
                <w:noProof/>
                <w:webHidden/>
              </w:rPr>
              <w:fldChar w:fldCharType="begin"/>
            </w:r>
            <w:r w:rsidR="00A34490">
              <w:rPr>
                <w:noProof/>
                <w:webHidden/>
              </w:rPr>
              <w:instrText xml:space="preserve"> PAGEREF _Toc88126931 \h </w:instrText>
            </w:r>
            <w:r w:rsidR="00A34490">
              <w:rPr>
                <w:noProof/>
                <w:webHidden/>
              </w:rPr>
            </w:r>
            <w:r w:rsidR="00A34490">
              <w:rPr>
                <w:noProof/>
                <w:webHidden/>
              </w:rPr>
              <w:fldChar w:fldCharType="separate"/>
            </w:r>
            <w:r w:rsidR="00A34490">
              <w:rPr>
                <w:noProof/>
                <w:webHidden/>
              </w:rPr>
              <w:t>24</w:t>
            </w:r>
            <w:r w:rsidR="00A34490">
              <w:rPr>
                <w:noProof/>
                <w:webHidden/>
              </w:rPr>
              <w:fldChar w:fldCharType="end"/>
            </w:r>
          </w:hyperlink>
        </w:p>
        <w:p w14:paraId="1ECF5719" w14:textId="2997460C"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2" w:history="1">
            <w:r w:rsidR="00A34490" w:rsidRPr="00217E54">
              <w:rPr>
                <w:rStyle w:val="Hyperlink"/>
                <w:noProof/>
              </w:rPr>
              <w:t>2.3</w:t>
            </w:r>
            <w:r w:rsidR="00A34490">
              <w:rPr>
                <w:rFonts w:asciiTheme="minorHAnsi" w:hAnsiTheme="minorHAnsi" w:cstheme="minorBidi"/>
                <w:noProof/>
                <w:sz w:val="22"/>
                <w:szCs w:val="22"/>
                <w:lang w:val="en-GB" w:eastAsia="en-GB"/>
              </w:rPr>
              <w:tab/>
            </w:r>
            <w:r w:rsidR="00A34490" w:rsidRPr="00217E54">
              <w:rPr>
                <w:rStyle w:val="Hyperlink"/>
                <w:noProof/>
              </w:rPr>
              <w:t>GPS Tracking</w:t>
            </w:r>
            <w:r w:rsidR="00A34490">
              <w:rPr>
                <w:noProof/>
                <w:webHidden/>
              </w:rPr>
              <w:tab/>
            </w:r>
            <w:r w:rsidR="00A34490">
              <w:rPr>
                <w:noProof/>
                <w:webHidden/>
              </w:rPr>
              <w:fldChar w:fldCharType="begin"/>
            </w:r>
            <w:r w:rsidR="00A34490">
              <w:rPr>
                <w:noProof/>
                <w:webHidden/>
              </w:rPr>
              <w:instrText xml:space="preserve"> PAGEREF _Toc88126932 \h </w:instrText>
            </w:r>
            <w:r w:rsidR="00A34490">
              <w:rPr>
                <w:noProof/>
                <w:webHidden/>
              </w:rPr>
            </w:r>
            <w:r w:rsidR="00A34490">
              <w:rPr>
                <w:noProof/>
                <w:webHidden/>
              </w:rPr>
              <w:fldChar w:fldCharType="separate"/>
            </w:r>
            <w:r w:rsidR="00A34490">
              <w:rPr>
                <w:noProof/>
                <w:webHidden/>
              </w:rPr>
              <w:t>30</w:t>
            </w:r>
            <w:r w:rsidR="00A34490">
              <w:rPr>
                <w:noProof/>
                <w:webHidden/>
              </w:rPr>
              <w:fldChar w:fldCharType="end"/>
            </w:r>
          </w:hyperlink>
        </w:p>
        <w:p w14:paraId="134D0F95" w14:textId="4CD74D19"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3" w:history="1">
            <w:r w:rsidR="00A34490" w:rsidRPr="00217E54">
              <w:rPr>
                <w:rStyle w:val="Hyperlink"/>
                <w:noProof/>
              </w:rPr>
              <w:t>2.4</w:t>
            </w:r>
            <w:r w:rsidR="00A34490">
              <w:rPr>
                <w:rFonts w:asciiTheme="minorHAnsi" w:hAnsiTheme="minorHAnsi" w:cstheme="minorBidi"/>
                <w:noProof/>
                <w:sz w:val="22"/>
                <w:szCs w:val="22"/>
                <w:lang w:val="en-GB" w:eastAsia="en-GB"/>
              </w:rPr>
              <w:tab/>
            </w:r>
            <w:r w:rsidR="00A34490" w:rsidRPr="00217E54">
              <w:rPr>
                <w:rStyle w:val="Hyperlink"/>
                <w:noProof/>
              </w:rPr>
              <w:t>Computer Vision and ML Kit Library</w:t>
            </w:r>
            <w:r w:rsidR="00A34490">
              <w:rPr>
                <w:noProof/>
                <w:webHidden/>
              </w:rPr>
              <w:tab/>
            </w:r>
            <w:r w:rsidR="00A34490">
              <w:rPr>
                <w:noProof/>
                <w:webHidden/>
              </w:rPr>
              <w:fldChar w:fldCharType="begin"/>
            </w:r>
            <w:r w:rsidR="00A34490">
              <w:rPr>
                <w:noProof/>
                <w:webHidden/>
              </w:rPr>
              <w:instrText xml:space="preserve"> PAGEREF _Toc88126933 \h </w:instrText>
            </w:r>
            <w:r w:rsidR="00A34490">
              <w:rPr>
                <w:noProof/>
                <w:webHidden/>
              </w:rPr>
            </w:r>
            <w:r w:rsidR="00A34490">
              <w:rPr>
                <w:noProof/>
                <w:webHidden/>
              </w:rPr>
              <w:fldChar w:fldCharType="separate"/>
            </w:r>
            <w:r w:rsidR="00A34490">
              <w:rPr>
                <w:noProof/>
                <w:webHidden/>
              </w:rPr>
              <w:t>31</w:t>
            </w:r>
            <w:r w:rsidR="00A34490">
              <w:rPr>
                <w:noProof/>
                <w:webHidden/>
              </w:rPr>
              <w:fldChar w:fldCharType="end"/>
            </w:r>
          </w:hyperlink>
        </w:p>
        <w:p w14:paraId="0E5B9522" w14:textId="3761BE8D"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4" w:history="1">
            <w:r w:rsidR="00A34490" w:rsidRPr="00217E54">
              <w:rPr>
                <w:rStyle w:val="Hyperlink"/>
                <w:noProof/>
              </w:rPr>
              <w:t>2.5</w:t>
            </w:r>
            <w:r w:rsidR="00A34490">
              <w:rPr>
                <w:rFonts w:asciiTheme="minorHAnsi" w:hAnsiTheme="minorHAnsi" w:cstheme="minorBidi"/>
                <w:noProof/>
                <w:sz w:val="22"/>
                <w:szCs w:val="22"/>
                <w:lang w:val="en-GB" w:eastAsia="en-GB"/>
              </w:rPr>
              <w:tab/>
            </w:r>
            <w:r w:rsidR="00A34490" w:rsidRPr="00217E54">
              <w:rPr>
                <w:rStyle w:val="Hyperlink"/>
                <w:noProof/>
              </w:rPr>
              <w:t>User Defined Classes</w:t>
            </w:r>
            <w:r w:rsidR="00A34490">
              <w:rPr>
                <w:noProof/>
                <w:webHidden/>
              </w:rPr>
              <w:tab/>
            </w:r>
            <w:r w:rsidR="00A34490">
              <w:rPr>
                <w:noProof/>
                <w:webHidden/>
              </w:rPr>
              <w:fldChar w:fldCharType="begin"/>
            </w:r>
            <w:r w:rsidR="00A34490">
              <w:rPr>
                <w:noProof/>
                <w:webHidden/>
              </w:rPr>
              <w:instrText xml:space="preserve"> PAGEREF _Toc88126934 \h </w:instrText>
            </w:r>
            <w:r w:rsidR="00A34490">
              <w:rPr>
                <w:noProof/>
                <w:webHidden/>
              </w:rPr>
            </w:r>
            <w:r w:rsidR="00A34490">
              <w:rPr>
                <w:noProof/>
                <w:webHidden/>
              </w:rPr>
              <w:fldChar w:fldCharType="separate"/>
            </w:r>
            <w:r w:rsidR="00A34490">
              <w:rPr>
                <w:noProof/>
                <w:webHidden/>
              </w:rPr>
              <w:t>32</w:t>
            </w:r>
            <w:r w:rsidR="00A34490">
              <w:rPr>
                <w:noProof/>
                <w:webHidden/>
              </w:rPr>
              <w:fldChar w:fldCharType="end"/>
            </w:r>
          </w:hyperlink>
        </w:p>
        <w:p w14:paraId="6A74F032" w14:textId="6CF667EA"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5" w:history="1">
            <w:r w:rsidR="00A34490" w:rsidRPr="00217E54">
              <w:rPr>
                <w:rStyle w:val="Hyperlink"/>
                <w:noProof/>
              </w:rPr>
              <w:t>2.6</w:t>
            </w:r>
            <w:r w:rsidR="00A34490">
              <w:rPr>
                <w:rFonts w:asciiTheme="minorHAnsi" w:hAnsiTheme="minorHAnsi" w:cstheme="minorBidi"/>
                <w:noProof/>
                <w:sz w:val="22"/>
                <w:szCs w:val="22"/>
                <w:lang w:val="en-GB" w:eastAsia="en-GB"/>
              </w:rPr>
              <w:tab/>
            </w:r>
            <w:r w:rsidR="00A34490" w:rsidRPr="00217E54">
              <w:rPr>
                <w:rStyle w:val="Hyperlink"/>
                <w:noProof/>
              </w:rPr>
              <w:t>Database Design</w:t>
            </w:r>
            <w:r w:rsidR="00A34490">
              <w:rPr>
                <w:noProof/>
                <w:webHidden/>
              </w:rPr>
              <w:tab/>
            </w:r>
            <w:r w:rsidR="00A34490">
              <w:rPr>
                <w:noProof/>
                <w:webHidden/>
              </w:rPr>
              <w:fldChar w:fldCharType="begin"/>
            </w:r>
            <w:r w:rsidR="00A34490">
              <w:rPr>
                <w:noProof/>
                <w:webHidden/>
              </w:rPr>
              <w:instrText xml:space="preserve"> PAGEREF _Toc88126935 \h </w:instrText>
            </w:r>
            <w:r w:rsidR="00A34490">
              <w:rPr>
                <w:noProof/>
                <w:webHidden/>
              </w:rPr>
            </w:r>
            <w:r w:rsidR="00A34490">
              <w:rPr>
                <w:noProof/>
                <w:webHidden/>
              </w:rPr>
              <w:fldChar w:fldCharType="separate"/>
            </w:r>
            <w:r w:rsidR="00A34490">
              <w:rPr>
                <w:noProof/>
                <w:webHidden/>
              </w:rPr>
              <w:t>33</w:t>
            </w:r>
            <w:r w:rsidR="00A34490">
              <w:rPr>
                <w:noProof/>
                <w:webHidden/>
              </w:rPr>
              <w:fldChar w:fldCharType="end"/>
            </w:r>
          </w:hyperlink>
        </w:p>
        <w:p w14:paraId="232FACDF" w14:textId="5EE9AB50"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6" w:history="1">
            <w:r w:rsidR="00A34490" w:rsidRPr="00217E54">
              <w:rPr>
                <w:rStyle w:val="Hyperlink"/>
                <w:noProof/>
              </w:rPr>
              <w:t>2.7</w:t>
            </w:r>
            <w:r w:rsidR="00A34490">
              <w:rPr>
                <w:rFonts w:asciiTheme="minorHAnsi" w:hAnsiTheme="minorHAnsi" w:cstheme="minorBidi"/>
                <w:noProof/>
                <w:sz w:val="22"/>
                <w:szCs w:val="22"/>
                <w:lang w:val="en-GB" w:eastAsia="en-GB"/>
              </w:rPr>
              <w:tab/>
            </w:r>
            <w:r w:rsidR="00A34490" w:rsidRPr="00217E54">
              <w:rPr>
                <w:rStyle w:val="Hyperlink"/>
                <w:noProof/>
              </w:rPr>
              <w:t>User Interface Design</w:t>
            </w:r>
            <w:r w:rsidR="00A34490">
              <w:rPr>
                <w:noProof/>
                <w:webHidden/>
              </w:rPr>
              <w:tab/>
            </w:r>
            <w:r w:rsidR="00A34490">
              <w:rPr>
                <w:noProof/>
                <w:webHidden/>
              </w:rPr>
              <w:fldChar w:fldCharType="begin"/>
            </w:r>
            <w:r w:rsidR="00A34490">
              <w:rPr>
                <w:noProof/>
                <w:webHidden/>
              </w:rPr>
              <w:instrText xml:space="preserve"> PAGEREF _Toc88126936 \h </w:instrText>
            </w:r>
            <w:r w:rsidR="00A34490">
              <w:rPr>
                <w:noProof/>
                <w:webHidden/>
              </w:rPr>
            </w:r>
            <w:r w:rsidR="00A34490">
              <w:rPr>
                <w:noProof/>
                <w:webHidden/>
              </w:rPr>
              <w:fldChar w:fldCharType="separate"/>
            </w:r>
            <w:r w:rsidR="00A34490">
              <w:rPr>
                <w:noProof/>
                <w:webHidden/>
              </w:rPr>
              <w:t>40</w:t>
            </w:r>
            <w:r w:rsidR="00A34490">
              <w:rPr>
                <w:noProof/>
                <w:webHidden/>
              </w:rPr>
              <w:fldChar w:fldCharType="end"/>
            </w:r>
          </w:hyperlink>
        </w:p>
        <w:p w14:paraId="7707A067" w14:textId="08C09481"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37" w:history="1">
            <w:r w:rsidR="00A34490" w:rsidRPr="00217E54">
              <w:rPr>
                <w:rStyle w:val="Hyperlink"/>
                <w:noProof/>
              </w:rPr>
              <w:t>3</w:t>
            </w:r>
            <w:r w:rsidR="00A34490">
              <w:rPr>
                <w:rFonts w:asciiTheme="minorHAnsi" w:hAnsiTheme="minorHAnsi" w:cstheme="minorBidi"/>
                <w:noProof/>
                <w:sz w:val="22"/>
                <w:szCs w:val="22"/>
                <w:lang w:val="en-GB" w:eastAsia="en-GB"/>
              </w:rPr>
              <w:tab/>
            </w:r>
            <w:r w:rsidR="00A34490" w:rsidRPr="00217E54">
              <w:rPr>
                <w:rStyle w:val="Hyperlink"/>
                <w:noProof/>
              </w:rPr>
              <w:t>TECHNICAL SOLUTION</w:t>
            </w:r>
            <w:r w:rsidR="00A34490">
              <w:rPr>
                <w:noProof/>
                <w:webHidden/>
              </w:rPr>
              <w:tab/>
            </w:r>
            <w:r w:rsidR="00A34490">
              <w:rPr>
                <w:noProof/>
                <w:webHidden/>
              </w:rPr>
              <w:fldChar w:fldCharType="begin"/>
            </w:r>
            <w:r w:rsidR="00A34490">
              <w:rPr>
                <w:noProof/>
                <w:webHidden/>
              </w:rPr>
              <w:instrText xml:space="preserve"> PAGEREF _Toc88126937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7AA194DD" w14:textId="10FA3A6B"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8" w:history="1">
            <w:r w:rsidR="00A34490" w:rsidRPr="00217E54">
              <w:rPr>
                <w:rStyle w:val="Hyperlink"/>
                <w:noProof/>
              </w:rPr>
              <w:t>3.1</w:t>
            </w:r>
            <w:r w:rsidR="00A34490">
              <w:rPr>
                <w:rFonts w:asciiTheme="minorHAnsi" w:hAnsiTheme="minorHAnsi" w:cstheme="minorBidi"/>
                <w:noProof/>
                <w:sz w:val="22"/>
                <w:szCs w:val="22"/>
                <w:lang w:val="en-GB" w:eastAsia="en-GB"/>
              </w:rPr>
              <w:tab/>
            </w:r>
            <w:r w:rsidR="00A34490" w:rsidRPr="00217E54">
              <w:rPr>
                <w:rStyle w:val="Hyperlink"/>
                <w:noProof/>
              </w:rPr>
              <w:t>Issues and Logs:</w:t>
            </w:r>
            <w:r w:rsidR="00A34490">
              <w:rPr>
                <w:noProof/>
                <w:webHidden/>
              </w:rPr>
              <w:tab/>
            </w:r>
            <w:r w:rsidR="00A34490">
              <w:rPr>
                <w:noProof/>
                <w:webHidden/>
              </w:rPr>
              <w:fldChar w:fldCharType="begin"/>
            </w:r>
            <w:r w:rsidR="00A34490">
              <w:rPr>
                <w:noProof/>
                <w:webHidden/>
              </w:rPr>
              <w:instrText xml:space="preserve"> PAGEREF _Toc88126938 \h </w:instrText>
            </w:r>
            <w:r w:rsidR="00A34490">
              <w:rPr>
                <w:noProof/>
                <w:webHidden/>
              </w:rPr>
            </w:r>
            <w:r w:rsidR="00A34490">
              <w:rPr>
                <w:noProof/>
                <w:webHidden/>
              </w:rPr>
              <w:fldChar w:fldCharType="separate"/>
            </w:r>
            <w:r w:rsidR="00A34490">
              <w:rPr>
                <w:noProof/>
                <w:webHidden/>
              </w:rPr>
              <w:t>42</w:t>
            </w:r>
            <w:r w:rsidR="00A34490">
              <w:rPr>
                <w:noProof/>
                <w:webHidden/>
              </w:rPr>
              <w:fldChar w:fldCharType="end"/>
            </w:r>
          </w:hyperlink>
        </w:p>
        <w:p w14:paraId="23D8CF75" w14:textId="66336302"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39" w:history="1">
            <w:r w:rsidR="00A34490" w:rsidRPr="00217E54">
              <w:rPr>
                <w:rStyle w:val="Hyperlink"/>
                <w:noProof/>
              </w:rPr>
              <w:t>3.2</w:t>
            </w:r>
            <w:r w:rsidR="00A34490">
              <w:rPr>
                <w:rFonts w:asciiTheme="minorHAnsi" w:hAnsiTheme="minorHAnsi" w:cstheme="minorBidi"/>
                <w:noProof/>
                <w:sz w:val="22"/>
                <w:szCs w:val="22"/>
                <w:lang w:val="en-GB" w:eastAsia="en-GB"/>
              </w:rPr>
              <w:tab/>
            </w:r>
            <w:r w:rsidR="00A34490" w:rsidRPr="00217E54">
              <w:rPr>
                <w:rStyle w:val="Hyperlink"/>
                <w:noProof/>
              </w:rPr>
              <w:t>XML Files and Design</w:t>
            </w:r>
            <w:r w:rsidR="00A34490">
              <w:rPr>
                <w:noProof/>
                <w:webHidden/>
              </w:rPr>
              <w:tab/>
            </w:r>
            <w:r w:rsidR="00A34490">
              <w:rPr>
                <w:noProof/>
                <w:webHidden/>
              </w:rPr>
              <w:fldChar w:fldCharType="begin"/>
            </w:r>
            <w:r w:rsidR="00A34490">
              <w:rPr>
                <w:noProof/>
                <w:webHidden/>
              </w:rPr>
              <w:instrText xml:space="preserve"> PAGEREF _Toc88126939 \h </w:instrText>
            </w:r>
            <w:r w:rsidR="00A34490">
              <w:rPr>
                <w:noProof/>
                <w:webHidden/>
              </w:rPr>
            </w:r>
            <w:r w:rsidR="00A34490">
              <w:rPr>
                <w:noProof/>
                <w:webHidden/>
              </w:rPr>
              <w:fldChar w:fldCharType="separate"/>
            </w:r>
            <w:r w:rsidR="00A34490">
              <w:rPr>
                <w:noProof/>
                <w:webHidden/>
              </w:rPr>
              <w:t>46</w:t>
            </w:r>
            <w:r w:rsidR="00A34490">
              <w:rPr>
                <w:noProof/>
                <w:webHidden/>
              </w:rPr>
              <w:fldChar w:fldCharType="end"/>
            </w:r>
          </w:hyperlink>
        </w:p>
        <w:p w14:paraId="4F9B8801" w14:textId="0F79DE91"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40" w:history="1">
            <w:r w:rsidR="00A34490" w:rsidRPr="00217E54">
              <w:rPr>
                <w:rStyle w:val="Hyperlink"/>
                <w:noProof/>
              </w:rPr>
              <w:t>3.3</w:t>
            </w:r>
            <w:r w:rsidR="00A34490">
              <w:rPr>
                <w:rFonts w:asciiTheme="minorHAnsi" w:hAnsiTheme="minorHAnsi" w:cstheme="minorBidi"/>
                <w:noProof/>
                <w:sz w:val="22"/>
                <w:szCs w:val="22"/>
                <w:lang w:val="en-GB" w:eastAsia="en-GB"/>
              </w:rPr>
              <w:tab/>
            </w:r>
            <w:r w:rsidR="00A34490" w:rsidRPr="00217E54">
              <w:rPr>
                <w:rStyle w:val="Hyperlink"/>
                <w:noProof/>
              </w:rPr>
              <w:t>Fragments and Activities</w:t>
            </w:r>
            <w:r w:rsidR="00A34490">
              <w:rPr>
                <w:noProof/>
                <w:webHidden/>
              </w:rPr>
              <w:tab/>
            </w:r>
            <w:r w:rsidR="00A34490">
              <w:rPr>
                <w:noProof/>
                <w:webHidden/>
              </w:rPr>
              <w:fldChar w:fldCharType="begin"/>
            </w:r>
            <w:r w:rsidR="00A34490">
              <w:rPr>
                <w:noProof/>
                <w:webHidden/>
              </w:rPr>
              <w:instrText xml:space="preserve"> PAGEREF _Toc88126940 \h </w:instrText>
            </w:r>
            <w:r w:rsidR="00A34490">
              <w:rPr>
                <w:noProof/>
                <w:webHidden/>
              </w:rPr>
            </w:r>
            <w:r w:rsidR="00A34490">
              <w:rPr>
                <w:noProof/>
                <w:webHidden/>
              </w:rPr>
              <w:fldChar w:fldCharType="separate"/>
            </w:r>
            <w:r w:rsidR="00A34490">
              <w:rPr>
                <w:noProof/>
                <w:webHidden/>
              </w:rPr>
              <w:t>64</w:t>
            </w:r>
            <w:r w:rsidR="00A34490">
              <w:rPr>
                <w:noProof/>
                <w:webHidden/>
              </w:rPr>
              <w:fldChar w:fldCharType="end"/>
            </w:r>
          </w:hyperlink>
        </w:p>
        <w:p w14:paraId="1CBD79AA" w14:textId="35C83AB4"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41" w:history="1">
            <w:r w:rsidR="00A34490" w:rsidRPr="00217E54">
              <w:rPr>
                <w:rStyle w:val="Hyperlink"/>
                <w:noProof/>
              </w:rPr>
              <w:t>3.4</w:t>
            </w:r>
            <w:r w:rsidR="00A34490">
              <w:rPr>
                <w:rFonts w:asciiTheme="minorHAnsi" w:hAnsiTheme="minorHAnsi" w:cstheme="minorBidi"/>
                <w:noProof/>
                <w:sz w:val="22"/>
                <w:szCs w:val="22"/>
                <w:lang w:val="en-GB" w:eastAsia="en-GB"/>
              </w:rPr>
              <w:tab/>
            </w:r>
            <w:r w:rsidR="00A34490" w:rsidRPr="00217E54">
              <w:rPr>
                <w:rStyle w:val="Hyperlink"/>
                <w:noProof/>
              </w:rPr>
              <w:t>Custom Java Classes</w:t>
            </w:r>
            <w:r w:rsidR="00A34490">
              <w:rPr>
                <w:noProof/>
                <w:webHidden/>
              </w:rPr>
              <w:tab/>
            </w:r>
            <w:r w:rsidR="00A34490">
              <w:rPr>
                <w:noProof/>
                <w:webHidden/>
              </w:rPr>
              <w:fldChar w:fldCharType="begin"/>
            </w:r>
            <w:r w:rsidR="00A34490">
              <w:rPr>
                <w:noProof/>
                <w:webHidden/>
              </w:rPr>
              <w:instrText xml:space="preserve"> PAGEREF _Toc88126941 \h </w:instrText>
            </w:r>
            <w:r w:rsidR="00A34490">
              <w:rPr>
                <w:noProof/>
                <w:webHidden/>
              </w:rPr>
            </w:r>
            <w:r w:rsidR="00A34490">
              <w:rPr>
                <w:noProof/>
                <w:webHidden/>
              </w:rPr>
              <w:fldChar w:fldCharType="separate"/>
            </w:r>
            <w:r w:rsidR="00A34490">
              <w:rPr>
                <w:noProof/>
                <w:webHidden/>
              </w:rPr>
              <w:t>87</w:t>
            </w:r>
            <w:r w:rsidR="00A34490">
              <w:rPr>
                <w:noProof/>
                <w:webHidden/>
              </w:rPr>
              <w:fldChar w:fldCharType="end"/>
            </w:r>
          </w:hyperlink>
        </w:p>
        <w:p w14:paraId="2BF1266E" w14:textId="3A9E59BF" w:rsidR="00A34490" w:rsidRDefault="00F06F3A">
          <w:pPr>
            <w:pStyle w:val="TOC2"/>
            <w:tabs>
              <w:tab w:val="left" w:pos="880"/>
              <w:tab w:val="right" w:leader="dot" w:pos="9016"/>
            </w:tabs>
            <w:rPr>
              <w:rFonts w:asciiTheme="minorHAnsi" w:hAnsiTheme="minorHAnsi" w:cstheme="minorBidi"/>
              <w:noProof/>
              <w:sz w:val="22"/>
              <w:szCs w:val="22"/>
              <w:lang w:val="en-GB" w:eastAsia="en-GB"/>
            </w:rPr>
          </w:pPr>
          <w:hyperlink w:anchor="_Toc88126942" w:history="1">
            <w:r w:rsidR="00A34490" w:rsidRPr="00217E54">
              <w:rPr>
                <w:rStyle w:val="Hyperlink"/>
                <w:noProof/>
              </w:rPr>
              <w:t>3.5</w:t>
            </w:r>
            <w:r w:rsidR="00A34490">
              <w:rPr>
                <w:rFonts w:asciiTheme="minorHAnsi" w:hAnsiTheme="minorHAnsi" w:cstheme="minorBidi"/>
                <w:noProof/>
                <w:sz w:val="22"/>
                <w:szCs w:val="22"/>
                <w:lang w:val="en-GB" w:eastAsia="en-GB"/>
              </w:rPr>
              <w:tab/>
            </w:r>
            <w:r w:rsidR="00A34490" w:rsidRPr="00217E54">
              <w:rPr>
                <w:rStyle w:val="Hyperlink"/>
                <w:noProof/>
              </w:rPr>
              <w:t>Miscellaneous Files</w:t>
            </w:r>
            <w:r w:rsidR="00A34490">
              <w:rPr>
                <w:noProof/>
                <w:webHidden/>
              </w:rPr>
              <w:tab/>
            </w:r>
            <w:r w:rsidR="00A34490">
              <w:rPr>
                <w:noProof/>
                <w:webHidden/>
              </w:rPr>
              <w:fldChar w:fldCharType="begin"/>
            </w:r>
            <w:r w:rsidR="00A34490">
              <w:rPr>
                <w:noProof/>
                <w:webHidden/>
              </w:rPr>
              <w:instrText xml:space="preserve"> PAGEREF _Toc88126942 \h </w:instrText>
            </w:r>
            <w:r w:rsidR="00A34490">
              <w:rPr>
                <w:noProof/>
                <w:webHidden/>
              </w:rPr>
            </w:r>
            <w:r w:rsidR="00A34490">
              <w:rPr>
                <w:noProof/>
                <w:webHidden/>
              </w:rPr>
              <w:fldChar w:fldCharType="separate"/>
            </w:r>
            <w:r w:rsidR="00A34490">
              <w:rPr>
                <w:noProof/>
                <w:webHidden/>
              </w:rPr>
              <w:t>91</w:t>
            </w:r>
            <w:r w:rsidR="00A34490">
              <w:rPr>
                <w:noProof/>
                <w:webHidden/>
              </w:rPr>
              <w:fldChar w:fldCharType="end"/>
            </w:r>
          </w:hyperlink>
        </w:p>
        <w:p w14:paraId="5D5C223A" w14:textId="76338FB3"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43" w:history="1">
            <w:r w:rsidR="00A34490" w:rsidRPr="00217E54">
              <w:rPr>
                <w:rStyle w:val="Hyperlink"/>
                <w:noProof/>
              </w:rPr>
              <w:t>4</w:t>
            </w:r>
            <w:r w:rsidR="00A34490">
              <w:rPr>
                <w:rFonts w:asciiTheme="minorHAnsi" w:hAnsiTheme="minorHAnsi" w:cstheme="minorBidi"/>
                <w:noProof/>
                <w:sz w:val="22"/>
                <w:szCs w:val="22"/>
                <w:lang w:val="en-GB" w:eastAsia="en-GB"/>
              </w:rPr>
              <w:tab/>
            </w:r>
            <w:r w:rsidR="00A34490" w:rsidRPr="00217E54">
              <w:rPr>
                <w:rStyle w:val="Hyperlink"/>
                <w:noProof/>
              </w:rPr>
              <w:t>TESTING</w:t>
            </w:r>
            <w:r w:rsidR="00A34490">
              <w:rPr>
                <w:noProof/>
                <w:webHidden/>
              </w:rPr>
              <w:tab/>
            </w:r>
            <w:r w:rsidR="00A34490">
              <w:rPr>
                <w:noProof/>
                <w:webHidden/>
              </w:rPr>
              <w:fldChar w:fldCharType="begin"/>
            </w:r>
            <w:r w:rsidR="00A34490">
              <w:rPr>
                <w:noProof/>
                <w:webHidden/>
              </w:rPr>
              <w:instrText xml:space="preserve"> PAGEREF _Toc88126943 \h </w:instrText>
            </w:r>
            <w:r w:rsidR="00A34490">
              <w:rPr>
                <w:noProof/>
                <w:webHidden/>
              </w:rPr>
            </w:r>
            <w:r w:rsidR="00A34490">
              <w:rPr>
                <w:noProof/>
                <w:webHidden/>
              </w:rPr>
              <w:fldChar w:fldCharType="separate"/>
            </w:r>
            <w:r w:rsidR="00A34490">
              <w:rPr>
                <w:noProof/>
                <w:webHidden/>
              </w:rPr>
              <w:t>95</w:t>
            </w:r>
            <w:r w:rsidR="00A34490">
              <w:rPr>
                <w:noProof/>
                <w:webHidden/>
              </w:rPr>
              <w:fldChar w:fldCharType="end"/>
            </w:r>
          </w:hyperlink>
        </w:p>
        <w:p w14:paraId="3299E3DD" w14:textId="4B2A8258"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44" w:history="1">
            <w:r w:rsidR="00A34490" w:rsidRPr="00217E54">
              <w:rPr>
                <w:rStyle w:val="Hyperlink"/>
                <w:noProof/>
              </w:rPr>
              <w:t>5</w:t>
            </w:r>
            <w:r w:rsidR="00A34490">
              <w:rPr>
                <w:rFonts w:asciiTheme="minorHAnsi" w:hAnsiTheme="minorHAnsi" w:cstheme="minorBidi"/>
                <w:noProof/>
                <w:sz w:val="22"/>
                <w:szCs w:val="22"/>
                <w:lang w:val="en-GB" w:eastAsia="en-GB"/>
              </w:rPr>
              <w:tab/>
            </w:r>
            <w:r w:rsidR="00A34490" w:rsidRPr="00217E54">
              <w:rPr>
                <w:rStyle w:val="Hyperlink"/>
                <w:noProof/>
              </w:rPr>
              <w:t>EVALUATION</w:t>
            </w:r>
            <w:r w:rsidR="00A34490">
              <w:rPr>
                <w:noProof/>
                <w:webHidden/>
              </w:rPr>
              <w:tab/>
            </w:r>
            <w:r w:rsidR="00A34490">
              <w:rPr>
                <w:noProof/>
                <w:webHidden/>
              </w:rPr>
              <w:fldChar w:fldCharType="begin"/>
            </w:r>
            <w:r w:rsidR="00A34490">
              <w:rPr>
                <w:noProof/>
                <w:webHidden/>
              </w:rPr>
              <w:instrText xml:space="preserve"> PAGEREF _Toc88126944 \h </w:instrText>
            </w:r>
            <w:r w:rsidR="00A34490">
              <w:rPr>
                <w:noProof/>
                <w:webHidden/>
              </w:rPr>
            </w:r>
            <w:r w:rsidR="00A34490">
              <w:rPr>
                <w:noProof/>
                <w:webHidden/>
              </w:rPr>
              <w:fldChar w:fldCharType="separate"/>
            </w:r>
            <w:r w:rsidR="00A34490">
              <w:rPr>
                <w:noProof/>
                <w:webHidden/>
              </w:rPr>
              <w:t>96</w:t>
            </w:r>
            <w:r w:rsidR="00A34490">
              <w:rPr>
                <w:noProof/>
                <w:webHidden/>
              </w:rPr>
              <w:fldChar w:fldCharType="end"/>
            </w:r>
          </w:hyperlink>
        </w:p>
        <w:p w14:paraId="54C75220" w14:textId="10EF2CAE"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45" w:history="1">
            <w:r w:rsidR="00A34490" w:rsidRPr="00217E54">
              <w:rPr>
                <w:rStyle w:val="Hyperlink"/>
                <w:noProof/>
              </w:rPr>
              <w:t>6</w:t>
            </w:r>
            <w:r w:rsidR="00A34490">
              <w:rPr>
                <w:rFonts w:asciiTheme="minorHAnsi" w:hAnsiTheme="minorHAnsi" w:cstheme="minorBidi"/>
                <w:noProof/>
                <w:sz w:val="22"/>
                <w:szCs w:val="22"/>
                <w:lang w:val="en-GB" w:eastAsia="en-GB"/>
              </w:rPr>
              <w:tab/>
            </w:r>
            <w:r w:rsidR="00A34490" w:rsidRPr="00217E54">
              <w:rPr>
                <w:rStyle w:val="Hyperlink"/>
                <w:noProof/>
              </w:rPr>
              <w:t>APPENDIX</w:t>
            </w:r>
            <w:r w:rsidR="00A34490">
              <w:rPr>
                <w:noProof/>
                <w:webHidden/>
              </w:rPr>
              <w:tab/>
            </w:r>
            <w:r w:rsidR="00A34490">
              <w:rPr>
                <w:noProof/>
                <w:webHidden/>
              </w:rPr>
              <w:fldChar w:fldCharType="begin"/>
            </w:r>
            <w:r w:rsidR="00A34490">
              <w:rPr>
                <w:noProof/>
                <w:webHidden/>
              </w:rPr>
              <w:instrText xml:space="preserve"> PAGEREF _Toc88126945 \h </w:instrText>
            </w:r>
            <w:r w:rsidR="00A34490">
              <w:rPr>
                <w:noProof/>
                <w:webHidden/>
              </w:rPr>
            </w:r>
            <w:r w:rsidR="00A34490">
              <w:rPr>
                <w:noProof/>
                <w:webHidden/>
              </w:rPr>
              <w:fldChar w:fldCharType="separate"/>
            </w:r>
            <w:r w:rsidR="00A34490">
              <w:rPr>
                <w:noProof/>
                <w:webHidden/>
              </w:rPr>
              <w:t>97</w:t>
            </w:r>
            <w:r w:rsidR="00A34490">
              <w:rPr>
                <w:noProof/>
                <w:webHidden/>
              </w:rPr>
              <w:fldChar w:fldCharType="end"/>
            </w:r>
          </w:hyperlink>
        </w:p>
        <w:p w14:paraId="7DA68258" w14:textId="3669AFFC" w:rsidR="00A34490" w:rsidRDefault="00F06F3A">
          <w:pPr>
            <w:pStyle w:val="TOC1"/>
            <w:tabs>
              <w:tab w:val="left" w:pos="440"/>
              <w:tab w:val="right" w:leader="dot" w:pos="9016"/>
            </w:tabs>
            <w:rPr>
              <w:rFonts w:asciiTheme="minorHAnsi" w:hAnsiTheme="minorHAnsi" w:cstheme="minorBidi"/>
              <w:noProof/>
              <w:sz w:val="22"/>
              <w:szCs w:val="22"/>
              <w:lang w:val="en-GB" w:eastAsia="en-GB"/>
            </w:rPr>
          </w:pPr>
          <w:hyperlink w:anchor="_Toc88126946" w:history="1">
            <w:r w:rsidR="00A34490" w:rsidRPr="00217E54">
              <w:rPr>
                <w:rStyle w:val="Hyperlink"/>
                <w:noProof/>
              </w:rPr>
              <w:t>7</w:t>
            </w:r>
            <w:r w:rsidR="00A34490">
              <w:rPr>
                <w:rFonts w:asciiTheme="minorHAnsi" w:hAnsiTheme="minorHAnsi" w:cstheme="minorBidi"/>
                <w:noProof/>
                <w:sz w:val="22"/>
                <w:szCs w:val="22"/>
                <w:lang w:val="en-GB" w:eastAsia="en-GB"/>
              </w:rPr>
              <w:tab/>
            </w:r>
            <w:r w:rsidR="00A34490" w:rsidRPr="00217E54">
              <w:rPr>
                <w:rStyle w:val="Hyperlink"/>
                <w:noProof/>
              </w:rPr>
              <w:t>REFERENCES</w:t>
            </w:r>
            <w:r w:rsidR="00A34490">
              <w:rPr>
                <w:noProof/>
                <w:webHidden/>
              </w:rPr>
              <w:tab/>
            </w:r>
            <w:r w:rsidR="00A34490">
              <w:rPr>
                <w:noProof/>
                <w:webHidden/>
              </w:rPr>
              <w:fldChar w:fldCharType="begin"/>
            </w:r>
            <w:r w:rsidR="00A34490">
              <w:rPr>
                <w:noProof/>
                <w:webHidden/>
              </w:rPr>
              <w:instrText xml:space="preserve"> PAGEREF _Toc88126946 \h </w:instrText>
            </w:r>
            <w:r w:rsidR="00A34490">
              <w:rPr>
                <w:noProof/>
                <w:webHidden/>
              </w:rPr>
            </w:r>
            <w:r w:rsidR="00A34490">
              <w:rPr>
                <w:noProof/>
                <w:webHidden/>
              </w:rPr>
              <w:fldChar w:fldCharType="separate"/>
            </w:r>
            <w:r w:rsidR="00A34490">
              <w:rPr>
                <w:noProof/>
                <w:webHidden/>
              </w:rPr>
              <w:t>102</w:t>
            </w:r>
            <w:r w:rsidR="00A34490">
              <w:rPr>
                <w:noProof/>
                <w:webHidden/>
              </w:rPr>
              <w:fldChar w:fldCharType="end"/>
            </w:r>
          </w:hyperlink>
        </w:p>
        <w:p w14:paraId="754BB2B8" w14:textId="77E3594F"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F06F3A" w:rsidP="008E72E5"/>
      </w:sdtContent>
    </w:sdt>
    <w:p w14:paraId="34F07F48" w14:textId="094FAD99" w:rsidR="009E50CB" w:rsidRPr="00A07CB3" w:rsidRDefault="00E626AF" w:rsidP="008E72E5">
      <w:r>
        <w:br w:type="page"/>
      </w:r>
    </w:p>
    <w:p w14:paraId="5F4A5FE0" w14:textId="3520AC63" w:rsidR="009E50CB" w:rsidRDefault="009E50CB" w:rsidP="008E72E5">
      <w:pPr>
        <w:pStyle w:val="Heading1"/>
      </w:pPr>
      <w:bookmarkStart w:id="0" w:name="_Toc88126921"/>
      <w:r w:rsidRPr="00A07CB3">
        <w:lastRenderedPageBreak/>
        <w:t>ANALYSIS</w:t>
      </w:r>
      <w:bookmarkEnd w:id="0"/>
    </w:p>
    <w:p w14:paraId="1E0C1F82" w14:textId="73A95EFE" w:rsidR="00233529" w:rsidRDefault="00233529" w:rsidP="00233529">
      <w:pPr>
        <w:pStyle w:val="Heading2"/>
      </w:pPr>
      <w:bookmarkStart w:id="1" w:name="_Toc88126922"/>
      <w:r>
        <w:t>Introduction</w:t>
      </w:r>
      <w:bookmarkEnd w:id="1"/>
    </w:p>
    <w:p w14:paraId="43AE2E62" w14:textId="77777777" w:rsidR="00233529" w:rsidRPr="00233529" w:rsidRDefault="00233529" w:rsidP="00233529"/>
    <w:p w14:paraId="7D57F7BD" w14:textId="3FEFF90C" w:rsidR="009E50CB" w:rsidRPr="008E72E5" w:rsidRDefault="00A07CB3" w:rsidP="008E72E5">
      <w:r>
        <w:t xml:space="preserve">In an age of ever-increasing reliance on technology, with more and more people </w:t>
      </w:r>
      <w:r w:rsidRPr="004069B6">
        <w:rPr>
          <w:b/>
          <w:bCs/>
        </w:rPr>
        <w:t>adopting a sedentary lifestyle</w:t>
      </w:r>
      <w:r>
        <w:t>,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9F307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w:t>
      </w:r>
      <w:r w:rsidR="0009572C" w:rsidRPr="004069B6">
        <w:rPr>
          <w:b/>
          <w:bCs/>
        </w:rPr>
        <w:t>43.2% fewer days of poor mental health</w:t>
      </w:r>
      <w:r w:rsidR="0009572C">
        <w:t xml:space="preserve">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9C15EA" w:rsidRPr="009C15EA">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0A9F4C8F" w:rsidR="00986EEA" w:rsidRDefault="007637B3" w:rsidP="008E72E5">
      <w:r>
        <w:t xml:space="preserve">Despite </w:t>
      </w:r>
      <w:r w:rsidR="008C2AD2">
        <w:t xml:space="preserve">the </w:t>
      </w:r>
      <w:r>
        <w:t xml:space="preserve">majority of the public know the great benefits of exercising, </w:t>
      </w:r>
      <w:r w:rsidRPr="004069B6">
        <w:rPr>
          <w:b/>
          <w:bCs/>
        </w:rPr>
        <w:t>only 63.3% of people aged over 16 consider themselves physically active</w:t>
      </w:r>
      <w:r>
        <w:t xml:space="preser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9C15EA" w:rsidRPr="009C15EA">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 or simply not having enough motivation to work out. </w:t>
      </w:r>
    </w:p>
    <w:p w14:paraId="6964FAA2" w14:textId="34E8BC76"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w:t>
      </w:r>
      <w:r w:rsidR="00C266CB" w:rsidRPr="004069B6">
        <w:rPr>
          <w:b/>
          <w:bCs/>
        </w:rPr>
        <w:t xml:space="preserve">commonality of </w:t>
      </w:r>
      <w:r w:rsidR="004069B6" w:rsidRPr="004069B6">
        <w:rPr>
          <w:b/>
          <w:bCs/>
        </w:rPr>
        <w:t>the smartphone</w:t>
      </w:r>
      <w:r w:rsidR="00C266CB">
        <w:t xml:space="preserve">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 xml:space="preserve">investigate </w:t>
      </w:r>
      <w:r w:rsidR="003E7451" w:rsidRPr="00F74F88">
        <w:rPr>
          <w:b/>
          <w:bCs/>
        </w:rPr>
        <w:t>how physical activities can be tracked</w:t>
      </w:r>
      <w:r w:rsidR="003E7451">
        <w:t xml:space="preserve">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w:t>
      </w:r>
      <w:r w:rsidR="003E7451" w:rsidRPr="00F74F88">
        <w:rPr>
          <w:b/>
          <w:bCs/>
        </w:rPr>
        <w:t xml:space="preserve">access </w:t>
      </w:r>
      <w:r w:rsidR="00453102" w:rsidRPr="00F74F88">
        <w:rPr>
          <w:b/>
          <w:bCs/>
        </w:rPr>
        <w:t xml:space="preserve">exercise </w:t>
      </w:r>
      <w:r w:rsidR="003E7451" w:rsidRPr="00F74F88">
        <w:rPr>
          <w:b/>
          <w:bCs/>
        </w:rPr>
        <w:t>recognition software</w:t>
      </w:r>
      <w:r w:rsidR="003E7451">
        <w:t>, to help more young people become active through their mobile phones.</w:t>
      </w:r>
    </w:p>
    <w:p w14:paraId="07367B16" w14:textId="501CC10D" w:rsidR="00986EEA" w:rsidRDefault="00986EEA" w:rsidP="008E72E5"/>
    <w:p w14:paraId="7A26E331" w14:textId="40E6B5FA" w:rsidR="00986EEA" w:rsidRDefault="00986EEA" w:rsidP="008E72E5"/>
    <w:p w14:paraId="68158288" w14:textId="146C7013" w:rsidR="00986EEA" w:rsidRDefault="008E72E5" w:rsidP="008E72E5">
      <w:pPr>
        <w:pStyle w:val="Heading2"/>
      </w:pPr>
      <w:bookmarkStart w:id="2" w:name="_Toc88126923"/>
      <w:r>
        <w:lastRenderedPageBreak/>
        <w:t xml:space="preserve">Sensors </w:t>
      </w:r>
      <w:r w:rsidR="007A671E">
        <w:t>Overview</w:t>
      </w:r>
      <w:bookmarkEnd w:id="2"/>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39F365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9C15EA" w:rsidRPr="009C15EA">
            <w:rPr>
              <w:noProof/>
              <w:color w:val="2F5496" w:themeColor="accent1" w:themeShade="BF"/>
            </w:rPr>
            <w:t>[6]</w:t>
          </w:r>
          <w:r w:rsidR="00203AB9" w:rsidRPr="00E001DA">
            <w:rPr>
              <w:color w:val="2F5496" w:themeColor="accent1" w:themeShade="BF"/>
            </w:rPr>
            <w:fldChar w:fldCharType="end"/>
          </w:r>
        </w:sdtContent>
      </w:sdt>
      <w:r w:rsidR="004614DA">
        <w:t xml:space="preserve">. Nowadays, it is expected of manufactures to have various sensors, including the </w:t>
      </w:r>
      <w:r w:rsidR="004614DA" w:rsidRPr="00D61722">
        <w:rPr>
          <w:b/>
          <w:bCs/>
        </w:rPr>
        <w:t>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Pr="002C13A9" w:rsidRDefault="00937DB7" w:rsidP="002C13A9">
      <w:pPr>
        <w:rPr>
          <w:sz w:val="32"/>
          <w:szCs w:val="32"/>
          <w:u w:val="single"/>
        </w:rPr>
      </w:pPr>
      <w:r w:rsidRPr="002C13A9">
        <w:rPr>
          <w:sz w:val="32"/>
          <w:szCs w:val="32"/>
          <w:u w:val="single"/>
        </w:rPr>
        <w:t>Accelerometer</w:t>
      </w:r>
      <w:r w:rsidR="00FF13AC" w:rsidRPr="002C13A9">
        <w:rPr>
          <w:sz w:val="32"/>
          <w:szCs w:val="32"/>
          <w:u w:val="single"/>
        </w:rPr>
        <w:t xml:space="preserve"> Sensor</w:t>
      </w:r>
      <w:r w:rsidRPr="002C13A9">
        <w:rPr>
          <w:sz w:val="32"/>
          <w:szCs w:val="32"/>
          <w:u w:val="single"/>
        </w:rPr>
        <w:t>:</w:t>
      </w:r>
    </w:p>
    <w:p w14:paraId="3BC6F878" w14:textId="7C2FD1C8" w:rsidR="004A080A" w:rsidRDefault="00754335" w:rsidP="008E72E5">
      <w:r>
        <w:rPr>
          <w:noProof/>
        </w:rPr>
        <w:drawing>
          <wp:anchor distT="0" distB="0" distL="114300" distR="114300" simplePos="0" relativeHeight="251640832" behindDoc="0" locked="0" layoutInCell="1" allowOverlap="1" wp14:anchorId="2C8AEAB1" wp14:editId="354B1F29">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w:t>
      </w:r>
      <w:r w:rsidR="004A080A" w:rsidRPr="00FA6E01">
        <w:rPr>
          <w:b/>
          <w:bCs/>
        </w:rPr>
        <w:t xml:space="preserve">acceleration on a device on </w:t>
      </w:r>
      <w:r w:rsidR="008C2AD2" w:rsidRPr="00FA6E01">
        <w:rPr>
          <w:b/>
          <w:bCs/>
        </w:rPr>
        <w:t xml:space="preserve">a </w:t>
      </w:r>
      <w:r w:rsidR="004A080A" w:rsidRPr="00FA6E01">
        <w:rPr>
          <w:b/>
          <w:bCs/>
        </w:rPr>
        <w:t>three</w:t>
      </w:r>
      <w:r w:rsidR="008C2AD2" w:rsidRPr="00FA6E01">
        <w:rPr>
          <w:b/>
          <w:bCs/>
        </w:rPr>
        <w:t>-</w:t>
      </w:r>
      <w:r w:rsidR="004A080A" w:rsidRPr="00FA6E01">
        <w:rPr>
          <w:b/>
          <w:bCs/>
        </w:rPr>
        <w:t>axis</w:t>
      </w:r>
      <w:r w:rsidR="004A080A">
        <w:t xml:space="preserve">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3357E8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41856" behindDoc="0" locked="0" layoutInCell="1" allowOverlap="1" wp14:anchorId="44F8654F" wp14:editId="1DF73393">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50648255" w:rsidR="00754335" w:rsidRDefault="00754335" w:rsidP="008E72E5"/>
    <w:p w14:paraId="3AE8DF8E" w14:textId="77777777" w:rsidR="00E233CE" w:rsidRDefault="00E233CE" w:rsidP="008E72E5"/>
    <w:p w14:paraId="130AE70A" w14:textId="36A25F39" w:rsidR="00871C93" w:rsidRPr="00E233CE" w:rsidRDefault="00871C93" w:rsidP="002C13A9">
      <w:pPr>
        <w:rPr>
          <w:sz w:val="32"/>
          <w:szCs w:val="32"/>
          <w:u w:val="single"/>
        </w:rPr>
      </w:pPr>
      <w:r w:rsidRPr="00E233CE">
        <w:rPr>
          <w:sz w:val="32"/>
          <w:szCs w:val="32"/>
          <w:u w:val="single"/>
        </w:rPr>
        <w:lastRenderedPageBreak/>
        <w:t>Gyroscope</w:t>
      </w:r>
      <w:r w:rsidR="00FF13AC" w:rsidRPr="00E233CE">
        <w:rPr>
          <w:sz w:val="32"/>
          <w:szCs w:val="32"/>
          <w:u w:val="single"/>
        </w:rPr>
        <w:t xml:space="preserve"> Sensor</w:t>
      </w:r>
      <w:r w:rsidRPr="00E233CE">
        <w:rPr>
          <w:sz w:val="32"/>
          <w:szCs w:val="32"/>
          <w:u w:val="single"/>
        </w:rPr>
        <w:t>:</w:t>
      </w:r>
    </w:p>
    <w:p w14:paraId="6ADD2743" w14:textId="661323BD" w:rsidR="00871C93" w:rsidRDefault="003D70F5" w:rsidP="00871C93">
      <w:r>
        <w:rPr>
          <w:noProof/>
        </w:rPr>
        <mc:AlternateContent>
          <mc:Choice Requires="wps">
            <w:drawing>
              <wp:anchor distT="0" distB="0" distL="114300" distR="114300" simplePos="0" relativeHeight="251644928" behindDoc="0" locked="0" layoutInCell="1" allowOverlap="1" wp14:anchorId="7A98F6A2" wp14:editId="2F82536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0/GQIAAD8EAAAOAAAAZHJzL2Uyb0RvYy54bWysU8Fu2zAMvQ/YPwi6L06yJSu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f083z2aTr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43904" behindDoc="0" locked="0" layoutInCell="1" allowOverlap="1" wp14:anchorId="2A8444B0" wp14:editId="35C6C826">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45952" behindDoc="0" locked="0" layoutInCell="1" allowOverlap="1" wp14:anchorId="1CCFC5E9" wp14:editId="25F92DF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a+NGgIAAD8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80+30Zn7FmSTf9ce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42880" behindDoc="0" locked="0" layoutInCell="1" allowOverlap="1" wp14:anchorId="5FB4D1A8" wp14:editId="63649C71">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50BF47A2" w:rsidR="00754335" w:rsidRDefault="00754335" w:rsidP="00871C93">
      <w:r>
        <w:t xml:space="preserve">A gyroscope measures the </w:t>
      </w:r>
      <w:r w:rsidRPr="00945934">
        <w:rPr>
          <w:b/>
          <w:bCs/>
        </w:rPr>
        <w:t>rate of rotation around the three axes</w:t>
      </w:r>
      <w:r>
        <w:t>,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9C15EA" w:rsidRPr="009C15EA">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Pr="002C13A9" w:rsidRDefault="001132AB" w:rsidP="002C13A9">
      <w:pPr>
        <w:rPr>
          <w:sz w:val="32"/>
          <w:szCs w:val="32"/>
          <w:u w:val="single"/>
        </w:rPr>
      </w:pPr>
      <w:r w:rsidRPr="002C13A9">
        <w:rPr>
          <w:sz w:val="32"/>
          <w:szCs w:val="32"/>
          <w:u w:val="single"/>
        </w:rPr>
        <w:t>Magnetometer</w:t>
      </w:r>
      <w:r w:rsidR="00FF13AC" w:rsidRPr="002C13A9">
        <w:rPr>
          <w:sz w:val="32"/>
          <w:szCs w:val="32"/>
          <w:u w:val="single"/>
        </w:rPr>
        <w:t xml:space="preserve"> Sensor</w:t>
      </w:r>
      <w:r w:rsidRPr="002C13A9">
        <w:rPr>
          <w:sz w:val="32"/>
          <w:szCs w:val="32"/>
          <w:u w:val="single"/>
        </w:rPr>
        <w:t>:</w:t>
      </w:r>
    </w:p>
    <w:p w14:paraId="04F45980" w14:textId="0B6C199D" w:rsidR="008C2AD2" w:rsidRDefault="00395F74" w:rsidP="001132AB">
      <w:r>
        <w:rPr>
          <w:noProof/>
        </w:rPr>
        <mc:AlternateContent>
          <mc:Choice Requires="wps">
            <w:drawing>
              <wp:anchor distT="0" distB="0" distL="114300" distR="114300" simplePos="0" relativeHeight="251648000" behindDoc="0" locked="0" layoutInCell="1" allowOverlap="1" wp14:anchorId="326D6767" wp14:editId="25D27ABC">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R5GQIAAD8EAAAOAAAAZHJzL2Uyb0RvYy54bWysU01v2zAMvQ/YfxB0X5ykW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c380+LxZRcknyLm48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46976" behindDoc="0" locked="0" layoutInCell="1" allowOverlap="1" wp14:anchorId="0640B156" wp14:editId="16BB566A">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F5822C9" w:rsidR="001132AB" w:rsidRDefault="00D36CB9" w:rsidP="001132AB">
      <w:r>
        <w:t xml:space="preserve">The magnetometer is responsible for measuring </w:t>
      </w:r>
      <w:r w:rsidR="008C2AD2">
        <w:t xml:space="preserve">the </w:t>
      </w:r>
      <w:r w:rsidRPr="00EE4347">
        <w:rPr>
          <w:b/>
          <w:bCs/>
        </w:rPr>
        <w:t>strength and direction of magnetic fields</w:t>
      </w:r>
      <w:r>
        <w:t xml:space="preserve">,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9C15EA" w:rsidRPr="009C15EA">
            <w:rPr>
              <w:noProof/>
              <w:color w:val="2F5496" w:themeColor="accent1" w:themeShade="BF"/>
            </w:rPr>
            <w:t>[10]</w:t>
          </w:r>
          <w:r w:rsidRPr="00E001DA">
            <w:rPr>
              <w:color w:val="2F5496" w:themeColor="accent1" w:themeShade="BF"/>
            </w:rPr>
            <w:fldChar w:fldCharType="end"/>
          </w:r>
        </w:sdtContent>
      </w:sdt>
    </w:p>
    <w:p w14:paraId="05A7E6FB" w14:textId="42856C7A"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9C15EA">
            <w:rPr>
              <w:noProof/>
              <w:color w:val="2F5496" w:themeColor="accent1" w:themeShade="BF"/>
            </w:rPr>
            <w:t xml:space="preserve"> </w:t>
          </w:r>
          <w:r w:rsidR="009C15EA" w:rsidRPr="009C15EA">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Pr="002C13A9" w:rsidRDefault="00154B9E" w:rsidP="002C13A9">
      <w:pPr>
        <w:rPr>
          <w:sz w:val="32"/>
          <w:szCs w:val="32"/>
          <w:u w:val="single"/>
        </w:rPr>
      </w:pPr>
      <w:r w:rsidRPr="002C13A9">
        <w:rPr>
          <w:sz w:val="32"/>
          <w:szCs w:val="32"/>
          <w:u w:val="single"/>
        </w:rP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49024" behindDoc="0" locked="0" layoutInCell="1" allowOverlap="1" wp14:anchorId="3AB3DC2A" wp14:editId="2BEEEB5D">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4902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 xml:space="preserve">GPS is a radio navigation system developed and owned by the US government, which uses radio waves between satellites in space and receivers on a device </w:t>
      </w:r>
      <w:r w:rsidRPr="00E65628">
        <w:rPr>
          <w:b/>
          <w:bCs/>
        </w:rPr>
        <w:t>to triangulate a device’s position on Earth</w:t>
      </w:r>
      <w:r>
        <w:t>.</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 xml:space="preserve">introducing data from </w:t>
      </w:r>
      <w:r w:rsidR="001C2404" w:rsidRPr="00D51E1B">
        <w:rPr>
          <w:b/>
          <w:bCs/>
        </w:rPr>
        <w:t>cellular services and cell towers to “ping” the location of a device</w:t>
      </w:r>
      <w:r w:rsidR="001C2404">
        <w:t>.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getSpeed, getLatitude, getLongitud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Pr="002C13A9" w:rsidRDefault="00FF13AC" w:rsidP="002C13A9">
      <w:pPr>
        <w:rPr>
          <w:sz w:val="32"/>
          <w:szCs w:val="32"/>
          <w:u w:val="single"/>
        </w:rPr>
      </w:pPr>
      <w:r w:rsidRPr="002C13A9">
        <w:rPr>
          <w:sz w:val="32"/>
          <w:szCs w:val="32"/>
          <w:u w:val="single"/>
        </w:rPr>
        <w:lastRenderedPageBreak/>
        <w:t>Camera Sensor</w:t>
      </w:r>
    </w:p>
    <w:p w14:paraId="4478EFB4" w14:textId="52C6E1DA" w:rsidR="00154B9E" w:rsidRDefault="0098408B" w:rsidP="00154B9E">
      <w:r>
        <w:rPr>
          <w:noProof/>
        </w:rPr>
        <mc:AlternateContent>
          <mc:Choice Requires="wpg">
            <w:drawing>
              <wp:anchor distT="0" distB="0" distL="114300" distR="114300" simplePos="0" relativeHeight="251650048" behindDoc="0" locked="0" layoutInCell="1" allowOverlap="1" wp14:anchorId="23CD03FF" wp14:editId="07C813DF">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50048"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144391C4"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9C15EA" w:rsidRPr="009C15EA">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Pr="002C13A9" w:rsidRDefault="008E2F37" w:rsidP="002C13A9">
      <w:pPr>
        <w:rPr>
          <w:sz w:val="32"/>
          <w:szCs w:val="32"/>
          <w:u w:val="single"/>
        </w:rPr>
      </w:pPr>
      <w:r w:rsidRPr="002C13A9">
        <w:rPr>
          <w:sz w:val="32"/>
          <w:szCs w:val="32"/>
          <w:u w:val="single"/>
        </w:rPr>
        <w:t>Six</w:t>
      </w:r>
      <w:r w:rsidR="006D1A11" w:rsidRPr="002C13A9">
        <w:rPr>
          <w:sz w:val="32"/>
          <w:szCs w:val="32"/>
          <w:u w:val="single"/>
        </w:rPr>
        <w:t xml:space="preserve"> </w:t>
      </w:r>
      <w:r w:rsidRPr="002C13A9">
        <w:rPr>
          <w:sz w:val="32"/>
          <w:szCs w:val="32"/>
          <w:u w:val="single"/>
        </w:rPr>
        <w:t>d</w:t>
      </w:r>
      <w:r w:rsidR="006D1A11" w:rsidRPr="002C13A9">
        <w:rPr>
          <w:sz w:val="32"/>
          <w:szCs w:val="32"/>
          <w:u w:val="single"/>
        </w:rPr>
        <w:t>egrees of freedom:</w:t>
      </w:r>
    </w:p>
    <w:p w14:paraId="27DC3F17" w14:textId="322CE99E" w:rsidR="006D1A11" w:rsidRDefault="002426AB" w:rsidP="006D1A11">
      <w:r>
        <w:rPr>
          <w:noProof/>
        </w:rPr>
        <mc:AlternateContent>
          <mc:Choice Requires="wpg">
            <w:drawing>
              <wp:anchor distT="0" distB="0" distL="114300" distR="114300" simplePos="0" relativeHeight="251651072" behindDoc="0" locked="0" layoutInCell="1" allowOverlap="1" wp14:anchorId="713E90F0" wp14:editId="21AF179F">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5107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9C15EA" w:rsidRPr="009C15EA">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3614AFAA" w:rsidR="00097A2D" w:rsidRDefault="004970FA" w:rsidP="008E72E5">
      <w:r>
        <w:t>It is due to all these various sensors, that we can now use algorithms to track and trace various activities and I hope to be able to use them as part of my investigation in exercise detection.</w:t>
      </w:r>
    </w:p>
    <w:p w14:paraId="52A3E0D4" w14:textId="551E10FE" w:rsidR="00CC1124" w:rsidRDefault="00CC1124" w:rsidP="008E72E5"/>
    <w:p w14:paraId="397F817C" w14:textId="0D6F43A1" w:rsidR="00CC1124" w:rsidRPr="002C13A9" w:rsidRDefault="00412F49" w:rsidP="002C13A9">
      <w:pPr>
        <w:rPr>
          <w:sz w:val="32"/>
          <w:szCs w:val="32"/>
          <w:u w:val="single"/>
        </w:rPr>
      </w:pPr>
      <w:r w:rsidRPr="002C13A9">
        <w:rPr>
          <w:sz w:val="32"/>
          <w:szCs w:val="32"/>
          <w:u w:val="single"/>
        </w:rPr>
        <w:t xml:space="preserve"> Pedometer Algorithms</w:t>
      </w:r>
    </w:p>
    <w:p w14:paraId="002D03EE" w14:textId="60A82802" w:rsidR="00CC1124" w:rsidRDefault="00502DC1" w:rsidP="00412F49">
      <w:r>
        <w:rPr>
          <w:noProof/>
        </w:rPr>
        <mc:AlternateContent>
          <mc:Choice Requires="wpg">
            <w:drawing>
              <wp:anchor distT="0" distB="0" distL="114300" distR="114300" simplePos="0" relativeHeight="251676672" behindDoc="0" locked="0" layoutInCell="1" allowOverlap="1" wp14:anchorId="4E2890B4" wp14:editId="5529FEC9">
                <wp:simplePos x="0" y="0"/>
                <wp:positionH relativeFrom="margin">
                  <wp:align>left</wp:align>
                </wp:positionH>
                <wp:positionV relativeFrom="paragraph">
                  <wp:posOffset>44450</wp:posOffset>
                </wp:positionV>
                <wp:extent cx="1400175" cy="2313305"/>
                <wp:effectExtent l="0" t="0" r="9525" b="0"/>
                <wp:wrapSquare wrapText="bothSides"/>
                <wp:docPr id="51" name="Group 51"/>
                <wp:cNvGraphicFramePr/>
                <a:graphic xmlns:a="http://schemas.openxmlformats.org/drawingml/2006/main">
                  <a:graphicData uri="http://schemas.microsoft.com/office/word/2010/wordprocessingGroup">
                    <wpg:wgp>
                      <wpg:cNvGrpSpPr/>
                      <wpg:grpSpPr>
                        <a:xfrm>
                          <a:off x="0" y="0"/>
                          <a:ext cx="1400175" cy="2313305"/>
                          <a:chOff x="0" y="0"/>
                          <a:chExt cx="1343025" cy="2219325"/>
                        </a:xfrm>
                      </wpg:grpSpPr>
                      <pic:pic xmlns:pic="http://schemas.openxmlformats.org/drawingml/2006/picture">
                        <pic:nvPicPr>
                          <pic:cNvPr id="48" name="Picture 48" descr="Pedometer - Wikiped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025" cy="1826260"/>
                          </a:xfrm>
                          <a:prstGeom prst="rect">
                            <a:avLst/>
                          </a:prstGeom>
                          <a:noFill/>
                          <a:ln>
                            <a:noFill/>
                          </a:ln>
                        </pic:spPr>
                      </pic:pic>
                      <wps:wsp>
                        <wps:cNvPr id="49" name="Text Box 49"/>
                        <wps:cNvSpPr txBox="1"/>
                        <wps:spPr>
                          <a:xfrm>
                            <a:off x="0" y="1885950"/>
                            <a:ext cx="1343025" cy="333375"/>
                          </a:xfrm>
                          <a:prstGeom prst="rect">
                            <a:avLst/>
                          </a:prstGeom>
                          <a:solidFill>
                            <a:schemeClr val="bg1">
                              <a:lumMod val="85000"/>
                            </a:schemeClr>
                          </a:solidFill>
                          <a:ln>
                            <a:noFill/>
                          </a:ln>
                        </wps:spPr>
                        <wps:txbx>
                          <w:txbxContent>
                            <w:p w14:paraId="104FD22E" w14:textId="36C75EF5" w:rsidR="006E21AF" w:rsidRPr="00197321" w:rsidRDefault="00502DC1" w:rsidP="006E21AF">
                              <w:pPr>
                                <w:pStyle w:val="Caption"/>
                                <w:rPr>
                                  <w:noProof/>
                                  <w:sz w:val="24"/>
                                  <w:szCs w:val="24"/>
                                </w:rPr>
                              </w:pPr>
                              <w:r w:rsidRPr="00502DC1">
                                <w:t>A digital Omron HJ-112 ped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890B4" id="Group 51" o:spid="_x0000_s1039" style="position:absolute;margin-left:0;margin-top:3.5pt;width:110.25pt;height:182.15pt;z-index:251676672;mso-position-horizontal:left;mso-position-horizontal-relative:margin;mso-width-relative:margin;mso-height-relative:margin" coordsize="13430,22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">
                <v:shape id="Picture 48" o:spid="_x0000_s1040" type="#_x0000_t75" alt="Pedometer - Wikipedia" style="position:absolute;width:13430;height:1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">
                  <v:imagedata r:id="rId19" o:title="Pedometer - Wikipedia"/>
                </v:shape>
                <v:shape id="Text Box 49" o:spid="_x0000_s1041" type="#_x0000_t202" style="position:absolute;top:18859;width:13430;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" fillcolor="#d8d8d8 [2732]" stroked="f">
                  <v:textbox inset="0,0,0,0">
                    <w:txbxContent>
                      <w:p w14:paraId="104FD22E" w14:textId="36C75EF5" w:rsidR="006E21AF" w:rsidRPr="00197321" w:rsidRDefault="00502DC1" w:rsidP="006E21AF">
                        <w:pPr>
                          <w:pStyle w:val="Caption"/>
                          <w:rPr>
                            <w:noProof/>
                            <w:sz w:val="24"/>
                            <w:szCs w:val="24"/>
                          </w:rPr>
                        </w:pPr>
                        <w:r w:rsidRPr="00502DC1">
                          <w:t>A digital Omron HJ-112 pedometer</w:t>
                        </w:r>
                      </w:p>
                    </w:txbxContent>
                  </v:textbox>
                </v:shape>
                <w10:wrap type="square" anchorx="margin"/>
              </v:group>
            </w:pict>
          </mc:Fallback>
        </mc:AlternateContent>
      </w:r>
      <w:r w:rsidR="00CC1124">
        <w:t xml:space="preserve">A pedometer is a simple device </w:t>
      </w:r>
      <w:r w:rsidR="002F7665">
        <w:t>that</w:t>
      </w:r>
      <w:r w:rsidR="00CC1124">
        <w:t xml:space="preserve"> combines the sensors mentioned above into a single device. A usual pedometer will output a basic user interface, displaying the step count </w:t>
      </w:r>
      <w:r w:rsidR="005E70C1">
        <w:t>with functions to reset the step count etc. Despite the simplicity, there is much more to a pedometer than meets the eye, especially concerning the algorithms which determine the number of steps.</w:t>
      </w:r>
    </w:p>
    <w:p w14:paraId="50A90CBA" w14:textId="5932C131" w:rsidR="00412F49" w:rsidRDefault="006E21AF" w:rsidP="00412F49">
      <w:r>
        <w:t>As mentioned before, the accelerometer measures acceleration within 3 dimensions (x, y and z) so to count the steps that a person takes we have to consider whether they are moving in the z</w:t>
      </w:r>
      <w:r w:rsidR="002F7665">
        <w:t>-</w:t>
      </w:r>
      <w:r>
        <w:t>direction, bounces in the y</w:t>
      </w:r>
      <w:r w:rsidR="002F7665">
        <w:t>-</w:t>
      </w:r>
      <w:r>
        <w:t>direction and if the phone maintains orientation throughout the walk.</w:t>
      </w:r>
      <w:r w:rsidR="00502DC1">
        <w:t xml:space="preserve"> </w:t>
      </w:r>
      <w:sdt>
        <w:sdtPr>
          <w:id w:val="-1138571268"/>
          <w:citation/>
        </w:sdtPr>
        <w:sdtEndPr/>
        <w:sdtContent>
          <w:r w:rsidR="00502DC1">
            <w:fldChar w:fldCharType="begin"/>
          </w:r>
          <w:r w:rsidR="00502DC1">
            <w:instrText xml:space="preserve"> CITATION aos21 \l 2057 </w:instrText>
          </w:r>
          <w:r w:rsidR="00502DC1">
            <w:fldChar w:fldCharType="separate"/>
          </w:r>
          <w:r w:rsidR="009C15EA" w:rsidRPr="009C15EA">
            <w:rPr>
              <w:noProof/>
            </w:rPr>
            <w:t>[13]</w:t>
          </w:r>
          <w:r w:rsidR="00502DC1">
            <w:fldChar w:fldCharType="end"/>
          </w:r>
        </w:sdtContent>
      </w:sdt>
    </w:p>
    <w:p w14:paraId="7EFE6B2A" w14:textId="6A539AF3" w:rsidR="00412F49" w:rsidRDefault="00287C8B" w:rsidP="00412F49">
      <w:r>
        <w:rPr>
          <w:noProof/>
        </w:rPr>
        <mc:AlternateContent>
          <mc:Choice Requires="wps">
            <w:drawing>
              <wp:anchor distT="0" distB="0" distL="114300" distR="114300" simplePos="0" relativeHeight="251678720" behindDoc="0" locked="0" layoutInCell="1" allowOverlap="1" wp14:anchorId="246C4C39" wp14:editId="47203E8F">
                <wp:simplePos x="0" y="0"/>
                <wp:positionH relativeFrom="column">
                  <wp:posOffset>-2540</wp:posOffset>
                </wp:positionH>
                <wp:positionV relativeFrom="paragraph">
                  <wp:posOffset>3654425</wp:posOffset>
                </wp:positionV>
                <wp:extent cx="573151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C4C39" id="Text Box 52" o:spid="_x0000_s1042" type="#_x0000_t202" style="position:absolute;margin-left:-.2pt;margin-top:287.7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" stroked="f">
                <v:textbox style="mso-fit-shape-to-text:t" inset="0,0,0,0">
                  <w:txbxContent>
                    <w:p w14:paraId="62F3D4D1" w14:textId="445E1D12" w:rsidR="00287C8B" w:rsidRPr="001B6402" w:rsidRDefault="00287C8B" w:rsidP="00287C8B">
                      <w:pPr>
                        <w:pStyle w:val="Caption"/>
                        <w:rPr>
                          <w:noProof/>
                          <w:sz w:val="24"/>
                          <w:szCs w:val="24"/>
                        </w:rPr>
                      </w:pPr>
                      <w:r>
                        <w:t xml:space="preserve">A graph of acceleration in the y axis over time of someone walking </w:t>
                      </w:r>
                      <w:r w:rsidRPr="00D715CE">
                        <w:t>https://www.aosabook.org/en/500L/a-pedometer-in-the-real-world.html</w:t>
                      </w:r>
                    </w:p>
                  </w:txbxContent>
                </v:textbox>
                <w10:wrap type="square"/>
              </v:shape>
            </w:pict>
          </mc:Fallback>
        </mc:AlternateContent>
      </w:r>
      <w:r>
        <w:rPr>
          <w:noProof/>
        </w:rPr>
        <w:drawing>
          <wp:anchor distT="0" distB="0" distL="114300" distR="114300" simplePos="0" relativeHeight="251672576" behindDoc="0" locked="0" layoutInCell="1" allowOverlap="1" wp14:anchorId="70CAD6CD" wp14:editId="3B0CD01D">
            <wp:simplePos x="0" y="0"/>
            <wp:positionH relativeFrom="margin">
              <wp:align>right</wp:align>
            </wp:positionH>
            <wp:positionV relativeFrom="paragraph">
              <wp:posOffset>429747</wp:posOffset>
            </wp:positionV>
            <wp:extent cx="5731510" cy="3168015"/>
            <wp:effectExtent l="0" t="0" r="2540" b="0"/>
            <wp:wrapSquare wrapText="bothSides"/>
            <wp:docPr id="46" name="Picture 46" descr="Figure 16.2 - W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6.2 - Walk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168015"/>
                    </a:xfrm>
                    <a:prstGeom prst="rect">
                      <a:avLst/>
                    </a:prstGeom>
                    <a:noFill/>
                    <a:ln>
                      <a:noFill/>
                    </a:ln>
                  </pic:spPr>
                </pic:pic>
              </a:graphicData>
            </a:graphic>
          </wp:anchor>
        </w:drawing>
      </w:r>
      <w:r>
        <w:t>Furthermore, we can plot the acceleration in the y axis of a typical person walking onto a graph. In a perfect scenario it would look like this:</w:t>
      </w:r>
    </w:p>
    <w:p w14:paraId="0BA5C586" w14:textId="17C2388F" w:rsidR="00412F49" w:rsidRDefault="000D2CB5" w:rsidP="00412F49">
      <w:r>
        <w:t xml:space="preserve">What makes a step a distinct step is </w:t>
      </w:r>
      <w:r w:rsidR="0015354B">
        <w:t>whether or not at any point the acceleration in the y</w:t>
      </w:r>
      <w:r w:rsidR="002F7665">
        <w:t>-</w:t>
      </w:r>
      <w:r w:rsidR="0015354B">
        <w:t>direction reaches a peak. In this case, as we can see three peaks, these are three steps.</w:t>
      </w:r>
    </w:p>
    <w:p w14:paraId="58356A6A" w14:textId="144052BB" w:rsidR="00176014" w:rsidRDefault="00176014" w:rsidP="00412F49"/>
    <w:p w14:paraId="02B28AD5" w14:textId="529C2DD4" w:rsidR="00176014" w:rsidRDefault="00176014" w:rsidP="00412F49">
      <w:r>
        <w:t>Alternatively, we can consider the number of troughs. Similarly, this represents the point at which the person decelerates in the y axis (when their body accelerates downwards towards Earth when taking a step.)</w:t>
      </w:r>
    </w:p>
    <w:p w14:paraId="0E2D0834" w14:textId="17D1CADA" w:rsidR="00412F49" w:rsidRDefault="00BE7597" w:rsidP="00412F49">
      <w:r>
        <w:rPr>
          <w:noProof/>
        </w:rPr>
        <w:drawing>
          <wp:anchor distT="0" distB="0" distL="114300" distR="114300" simplePos="0" relativeHeight="251679744" behindDoc="0" locked="0" layoutInCell="1" allowOverlap="1" wp14:anchorId="4FE3E90D" wp14:editId="7598AC0B">
            <wp:simplePos x="0" y="0"/>
            <wp:positionH relativeFrom="margin">
              <wp:align>right</wp:align>
            </wp:positionH>
            <wp:positionV relativeFrom="paragraph">
              <wp:posOffset>399829</wp:posOffset>
            </wp:positionV>
            <wp:extent cx="5731510" cy="2513330"/>
            <wp:effectExtent l="0" t="0" r="2540" b="1270"/>
            <wp:wrapSquare wrapText="bothSides"/>
            <wp:docPr id="44" name="Picture 44" descr="Figure 16.4 - Component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6.4 - Component sign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anchor>
        </w:drawing>
      </w:r>
      <w:r w:rsidR="008C52D4">
        <w:t>Mathematically, th</w:t>
      </w:r>
      <w:r>
        <w:t>e acceleration graph of a perfect step</w:t>
      </w:r>
      <w:r w:rsidR="008C52D4">
        <w:t xml:space="preserve"> can be modelled as a sine graph.</w:t>
      </w:r>
      <w:r w:rsidR="002A2D35">
        <w:rPr>
          <w:noProof/>
        </w:rPr>
        <mc:AlternateContent>
          <mc:Choice Requires="wps">
            <w:drawing>
              <wp:anchor distT="0" distB="0" distL="114300" distR="114300" simplePos="0" relativeHeight="251681792" behindDoc="0" locked="0" layoutInCell="1" allowOverlap="1" wp14:anchorId="0D4F7791" wp14:editId="7D0D1515">
                <wp:simplePos x="0" y="0"/>
                <wp:positionH relativeFrom="column">
                  <wp:posOffset>0</wp:posOffset>
                </wp:positionH>
                <wp:positionV relativeFrom="paragraph">
                  <wp:posOffset>2566035</wp:posOffset>
                </wp:positionV>
                <wp:extent cx="5731510"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F7791" id="Text Box 53" o:spid="_x0000_s1043" type="#_x0000_t202" style="position:absolute;margin-left:0;margin-top:202.0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" stroked="f">
                <v:textbox style="mso-fit-shape-to-text:t" inset="0,0,0,0">
                  <w:txbxContent>
                    <w:p w14:paraId="6BF4FE74" w14:textId="3991877B" w:rsidR="002A2D35" w:rsidRPr="000F7237" w:rsidRDefault="002A2D35" w:rsidP="002A2D35">
                      <w:pPr>
                        <w:pStyle w:val="Caption"/>
                        <w:rPr>
                          <w:noProof/>
                          <w:sz w:val="24"/>
                          <w:szCs w:val="24"/>
                        </w:rPr>
                      </w:pPr>
                      <w:r>
                        <w:t>Total acceleration consisting of user and gravitational. Figure 16.4 Component Signals - https://www.aosabook.org/en/500L/a-pedometer-in-the-real-world.html</w:t>
                      </w:r>
                    </w:p>
                  </w:txbxContent>
                </v:textbox>
                <w10:wrap type="square"/>
              </v:shape>
            </w:pict>
          </mc:Fallback>
        </mc:AlternateContent>
      </w:r>
    </w:p>
    <w:p w14:paraId="216E9142" w14:textId="5753342D" w:rsidR="00BC46CD" w:rsidRDefault="002A2D35" w:rsidP="00412F49">
      <w:r>
        <w:t xml:space="preserve">Another </w:t>
      </w:r>
      <w:r w:rsidR="00BE7597">
        <w:t xml:space="preserve">thing to note is how the raw data from the accelerometer sensor is a combination of both the user acceleration and the gravitational acceleration of the Earth. </w:t>
      </w:r>
      <w:r w:rsidR="002F7665">
        <w:t>T</w:t>
      </w:r>
      <w:r w:rsidR="00BE7597">
        <w:t>o get a more accurate graph of the user acceleration</w:t>
      </w:r>
      <w:r w:rsidR="002F7665">
        <w:t>,</w:t>
      </w:r>
      <w:r w:rsidR="00BE7597">
        <w:t xml:space="preserve"> we must take away the factor of gravitational acceleration from the total acceleration.</w:t>
      </w:r>
    </w:p>
    <w:p w14:paraId="5948FE20" w14:textId="7C75B316" w:rsidR="00412F49" w:rsidRDefault="00BC46CD" w:rsidP="00412F49">
      <w:r>
        <w:t>In producing a working pedometer algorithm to measure steps, I will need to consider some sort of filtration which can determine the gravitational acceleration and remove this to output the user acceleration for analysis.</w:t>
      </w:r>
      <w:r w:rsidR="002A2D35">
        <w:t xml:space="preserve"> </w:t>
      </w:r>
      <w:r w:rsidR="004D23E4">
        <w:t xml:space="preserve">Furthermore, </w:t>
      </w:r>
      <w:r w:rsidR="0058344F">
        <w:t>I will need to research more about 3-D space and vectors, especially on using dot product in comparing the magnitude and direction of the user’s acceleration.</w:t>
      </w:r>
    </w:p>
    <w:p w14:paraId="57A4B82A" w14:textId="12D51AEA" w:rsidR="00412F49" w:rsidRPr="00412F49" w:rsidRDefault="00095D8C" w:rsidP="00412F49">
      <w:r>
        <w:rPr>
          <w:noProof/>
        </w:rPr>
        <mc:AlternateContent>
          <mc:Choice Requires="wps">
            <w:drawing>
              <wp:anchor distT="0" distB="0" distL="114300" distR="114300" simplePos="0" relativeHeight="251684864" behindDoc="0" locked="0" layoutInCell="1" allowOverlap="1" wp14:anchorId="48E95541" wp14:editId="79EEC6D4">
                <wp:simplePos x="0" y="0"/>
                <wp:positionH relativeFrom="column">
                  <wp:posOffset>0</wp:posOffset>
                </wp:positionH>
                <wp:positionV relativeFrom="paragraph">
                  <wp:posOffset>2216150</wp:posOffset>
                </wp:positionV>
                <wp:extent cx="573151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AE7E94" w14:textId="091A75C4" w:rsidR="00095D8C" w:rsidRPr="004E13CB" w:rsidRDefault="00095D8C" w:rsidP="00095D8C">
                            <w:pPr>
                              <w:pStyle w:val="Caption"/>
                              <w:rPr>
                                <w:noProof/>
                                <w:sz w:val="24"/>
                                <w:szCs w:val="24"/>
                              </w:rPr>
                            </w:pPr>
                            <w:r w:rsidRPr="00C72445">
                              <w:t>http://datahacker.rs/dot-product-inner-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95541" id="Text Box 56" o:spid="_x0000_s1044" type="#_x0000_t202" style="position:absolute;margin-left:0;margin-top:174.5pt;width:451.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" stroked="f">
                <v:textbox style="mso-fit-shape-to-text:t" inset="0,0,0,0">
                  <w:txbxContent>
                    <w:p w14:paraId="72AE7E94" w14:textId="091A75C4" w:rsidR="00095D8C" w:rsidRPr="004E13CB" w:rsidRDefault="00095D8C" w:rsidP="00095D8C">
                      <w:pPr>
                        <w:pStyle w:val="Caption"/>
                        <w:rPr>
                          <w:noProof/>
                          <w:sz w:val="24"/>
                          <w:szCs w:val="24"/>
                        </w:rPr>
                      </w:pPr>
                      <w:r w:rsidRPr="00C72445">
                        <w:t>http://datahacker.rs/dot-product-inner-product/</w:t>
                      </w:r>
                    </w:p>
                  </w:txbxContent>
                </v:textbox>
                <w10:wrap type="square"/>
              </v:shape>
            </w:pict>
          </mc:Fallback>
        </mc:AlternateContent>
      </w:r>
      <w:r>
        <w:rPr>
          <w:noProof/>
        </w:rPr>
        <w:drawing>
          <wp:anchor distT="0" distB="0" distL="114300" distR="114300" simplePos="0" relativeHeight="251682816" behindDoc="0" locked="0" layoutInCell="1" allowOverlap="1" wp14:anchorId="1321B9DE" wp14:editId="584EAB20">
            <wp:simplePos x="0" y="0"/>
            <wp:positionH relativeFrom="column">
              <wp:posOffset>0</wp:posOffset>
            </wp:positionH>
            <wp:positionV relativeFrom="paragraph">
              <wp:posOffset>-2555</wp:posOffset>
            </wp:positionV>
            <wp:extent cx="5731510" cy="2162175"/>
            <wp:effectExtent l="0" t="0" r="2540" b="9525"/>
            <wp:wrapSquare wrapText="bothSides"/>
            <wp:docPr id="55" name="Picture 55" descr="Inner (Dot) product of two Vectors. Application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Dot) product of two Vectors. Applications in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162175"/>
                    </a:xfrm>
                    <a:prstGeom prst="rect">
                      <a:avLst/>
                    </a:prstGeom>
                    <a:noFill/>
                    <a:ln>
                      <a:noFill/>
                    </a:ln>
                  </pic:spPr>
                </pic:pic>
              </a:graphicData>
            </a:graphic>
          </wp:anchor>
        </w:drawing>
      </w:r>
    </w:p>
    <w:p w14:paraId="3EB75243" w14:textId="5F6ECF5D" w:rsidR="00B37BE7" w:rsidRDefault="00EF4AD9" w:rsidP="00EF4AD9">
      <w:pPr>
        <w:pStyle w:val="Heading2"/>
      </w:pPr>
      <w:bookmarkStart w:id="3" w:name="_Toc88126924"/>
      <w:r>
        <w:lastRenderedPageBreak/>
        <w:t>Exercises and Activities</w:t>
      </w:r>
      <w:bookmarkEnd w:id="3"/>
    </w:p>
    <w:p w14:paraId="0C6EC10B" w14:textId="31942606" w:rsidR="00364791" w:rsidRDefault="00364791" w:rsidP="00EF4AD9">
      <w:r>
        <w:rPr>
          <w:noProof/>
        </w:rPr>
        <mc:AlternateContent>
          <mc:Choice Requires="wpg">
            <w:drawing>
              <wp:anchor distT="0" distB="0" distL="114300" distR="114300" simplePos="0" relativeHeight="251657216" behindDoc="0" locked="0" layoutInCell="1" allowOverlap="1" wp14:anchorId="6562551F" wp14:editId="5D07CB0E">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45" style="position:absolute;margin-left:0;margin-top:3.3pt;width:151.5pt;height:363.7pt;z-index:251657216"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">
                <v:shape id="Picture 31" o:spid="_x0000_s1046"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24" o:title=""/>
                </v:shape>
                <v:shape id="Text Box 33" o:spid="_x0000_s1047"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42740325" w14:textId="24B6BE81" w:rsidR="00B37BE7" w:rsidRDefault="00DE2F70" w:rsidP="008E72E5">
      <w:r>
        <w:t>For strength exercises, these are activities such as push-ups, planks and pull</w:t>
      </w:r>
      <w:r w:rsidR="00755373">
        <w:t>-</w:t>
      </w:r>
      <w:r>
        <w:t xml:space="preserve">ups. I aim to use the camera sensor on a mobile device </w:t>
      </w:r>
      <w:r w:rsidR="009F65A8">
        <w:t>and MLKit Vision Library by Google for computer vision and detection of poses/exercises. As MLKit Vision does not entirely provide exercise detection immediately, I may have to develop a simple computer vision algorithm, geared towards exercises.</w:t>
      </w:r>
    </w:p>
    <w:p w14:paraId="4C4AA0EB" w14:textId="5529A976" w:rsidR="00097A2D" w:rsidRDefault="00097A2D" w:rsidP="008E72E5"/>
    <w:p w14:paraId="3A570695" w14:textId="37A45F7E" w:rsidR="003217CD" w:rsidRDefault="003217CD" w:rsidP="008E72E5"/>
    <w:p w14:paraId="37F024B0" w14:textId="210BB683" w:rsidR="003217CD" w:rsidRDefault="003217CD" w:rsidP="008E72E5"/>
    <w:p w14:paraId="59658233" w14:textId="14480BE5" w:rsidR="003217CD" w:rsidRDefault="003217CD" w:rsidP="008E72E5"/>
    <w:p w14:paraId="2AFD071E" w14:textId="79A34F44" w:rsidR="003217CD" w:rsidRDefault="003217CD" w:rsidP="008E72E5"/>
    <w:p w14:paraId="0924CD48" w14:textId="186ABBCA" w:rsidR="003217CD" w:rsidRDefault="003217CD" w:rsidP="008E72E5"/>
    <w:p w14:paraId="51B2F5DF" w14:textId="06E238D1" w:rsidR="003217CD" w:rsidRDefault="003217CD" w:rsidP="008E72E5"/>
    <w:p w14:paraId="2FAA6F50" w14:textId="419D6713" w:rsidR="003217CD" w:rsidRDefault="003217CD" w:rsidP="008E72E5"/>
    <w:p w14:paraId="4E8811FA" w14:textId="1BDF107B" w:rsidR="003217CD" w:rsidRDefault="003217CD" w:rsidP="008E72E5"/>
    <w:p w14:paraId="5787F3E2" w14:textId="10AB3311" w:rsidR="003217CD" w:rsidRDefault="003217CD" w:rsidP="008E72E5"/>
    <w:p w14:paraId="12D2DAA9" w14:textId="5FBA3B00" w:rsidR="003217CD" w:rsidRDefault="003217CD" w:rsidP="008E72E5"/>
    <w:p w14:paraId="06764D90" w14:textId="77777777" w:rsidR="003217CD" w:rsidRDefault="003217CD" w:rsidP="008E72E5"/>
    <w:p w14:paraId="3D4E5B62" w14:textId="77409D3A" w:rsidR="00097A2D" w:rsidRDefault="00921BE1" w:rsidP="008E72E5">
      <w:pPr>
        <w:pStyle w:val="Heading2"/>
      </w:pPr>
      <w:bookmarkStart w:id="4" w:name="_Toc88126925"/>
      <w:r>
        <w:lastRenderedPageBreak/>
        <w:t>Current Market and Applications</w:t>
      </w:r>
      <w:bookmarkEnd w:id="4"/>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671F6CE4" w:rsidR="00097A2D" w:rsidRPr="0062183B" w:rsidRDefault="00E608A0" w:rsidP="002357B2">
      <w:pPr>
        <w:rPr>
          <w:b/>
          <w:bCs/>
        </w:rPr>
      </w:pPr>
      <w:r w:rsidRPr="0062183B">
        <w:rPr>
          <w:b/>
          <w:bCs/>
        </w:rPr>
        <w:t>Leap Fitness Group</w:t>
      </w:r>
      <w:r w:rsidR="00392400">
        <w:rPr>
          <w:b/>
          <w:bCs/>
        </w:rPr>
        <w:t xml:space="preserve"> / </w:t>
      </w:r>
      <w:r w:rsidR="00392400" w:rsidRPr="00392400">
        <w:rPr>
          <w:b/>
          <w:bCs/>
        </w:rPr>
        <w:t>ABISHKKING LIMITED.</w:t>
      </w:r>
      <w:r w:rsidRPr="0062183B">
        <w:rPr>
          <w:b/>
          <w:bCs/>
        </w:rPr>
        <w:t>:</w:t>
      </w:r>
    </w:p>
    <w:p w14:paraId="31453E09" w14:textId="501D7292"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r w:rsidR="006C09DF">
        <w:t xml:space="preserve"> They have millions and millions of downloads.</w:t>
      </w:r>
    </w:p>
    <w:p w14:paraId="0D7FD229" w14:textId="50DC5D1A"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r w:rsidR="000A7305">
        <w:t>.</w:t>
      </w:r>
    </w:p>
    <w:p w14:paraId="3E233127" w14:textId="263D2034" w:rsidR="00953CDF" w:rsidRDefault="00943919" w:rsidP="00953CDF">
      <w:pPr>
        <w:keepNext/>
      </w:pPr>
      <w:r>
        <w:rPr>
          <w:noProof/>
        </w:rPr>
        <mc:AlternateContent>
          <mc:Choice Requires="wps">
            <w:drawing>
              <wp:anchor distT="0" distB="0" distL="114300" distR="114300" simplePos="0" relativeHeight="251654144" behindDoc="0" locked="0" layoutInCell="1" allowOverlap="1" wp14:anchorId="12092749" wp14:editId="0F05CF86">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8" type="#_x0000_t202" style="position:absolute;margin-left:0;margin-top:257.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52096" behindDoc="0" locked="0" layoutInCell="1" allowOverlap="1" wp14:anchorId="6D5F0BBD" wp14:editId="6CF70FAF">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tbl>
      <w:tblPr>
        <w:tblStyle w:val="PlainTable4"/>
        <w:tblW w:w="10186" w:type="dxa"/>
        <w:tblInd w:w="-325" w:type="dxa"/>
        <w:tblLook w:val="04A0" w:firstRow="1" w:lastRow="0" w:firstColumn="1" w:lastColumn="0" w:noHBand="0" w:noVBand="1"/>
      </w:tblPr>
      <w:tblGrid>
        <w:gridCol w:w="5093"/>
        <w:gridCol w:w="5093"/>
      </w:tblGrid>
      <w:tr w:rsidR="0062183B" w14:paraId="623017D7" w14:textId="77777777" w:rsidTr="000A730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5691A156" w14:textId="4D8DC019" w:rsidR="0062183B" w:rsidRDefault="0062183B" w:rsidP="002357B2">
            <w:r>
              <w:lastRenderedPageBreak/>
              <w:t>Advantages</w:t>
            </w:r>
          </w:p>
        </w:tc>
        <w:tc>
          <w:tcPr>
            <w:tcW w:w="5093" w:type="dxa"/>
          </w:tcPr>
          <w:p w14:paraId="2BE74433" w14:textId="1E9667A9" w:rsidR="0062183B" w:rsidRDefault="0062183B" w:rsidP="002357B2">
            <w:pPr>
              <w:cnfStyle w:val="100000000000" w:firstRow="1" w:lastRow="0" w:firstColumn="0" w:lastColumn="0" w:oddVBand="0" w:evenVBand="0" w:oddHBand="0" w:evenHBand="0" w:firstRowFirstColumn="0" w:firstRowLastColumn="0" w:lastRowFirstColumn="0" w:lastRowLastColumn="0"/>
            </w:pPr>
            <w:r>
              <w:t>Disadvantages</w:t>
            </w:r>
          </w:p>
        </w:tc>
      </w:tr>
      <w:tr w:rsidR="0062183B" w14:paraId="0E63554B" w14:textId="77777777" w:rsidTr="000A7305">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20CC40EF" w14:textId="6E944945" w:rsidR="0062183B" w:rsidRDefault="00E24FD3" w:rsidP="002357B2">
            <w:r>
              <w:rPr>
                <w:b w:val="0"/>
                <w:bCs w:val="0"/>
              </w:rPr>
              <w:t>Able to cover a wider audience and hitting every part of the market demographic, whether male or female, strength, or fitness etc.</w:t>
            </w:r>
          </w:p>
          <w:p w14:paraId="7EF96115" w14:textId="77777777" w:rsidR="00E24FD3" w:rsidRDefault="00E24FD3" w:rsidP="002357B2"/>
          <w:p w14:paraId="29CABC12" w14:textId="1A1BAB2C" w:rsidR="00E24FD3" w:rsidRDefault="00E24FD3" w:rsidP="002357B2">
            <w:r>
              <w:rPr>
                <w:b w:val="0"/>
                <w:bCs w:val="0"/>
              </w:rPr>
              <w:t xml:space="preserve">All apps are free to install for users and can run on most </w:t>
            </w:r>
            <w:r w:rsidR="006C09DF">
              <w:rPr>
                <w:b w:val="0"/>
                <w:bCs w:val="0"/>
              </w:rPr>
              <w:t>A</w:t>
            </w:r>
            <w:r>
              <w:rPr>
                <w:b w:val="0"/>
                <w:bCs w:val="0"/>
              </w:rPr>
              <w:t>ndroid versions.</w:t>
            </w:r>
          </w:p>
          <w:p w14:paraId="2D65BFB2" w14:textId="77777777" w:rsidR="00E24FD3" w:rsidRDefault="00E24FD3" w:rsidP="002357B2">
            <w:pPr>
              <w:rPr>
                <w:b w:val="0"/>
                <w:bCs w:val="0"/>
              </w:rPr>
            </w:pPr>
          </w:p>
          <w:p w14:paraId="54D58D84" w14:textId="08973C8C" w:rsidR="00E24FD3" w:rsidRDefault="00E24FD3" w:rsidP="002357B2">
            <w:r>
              <w:rPr>
                <w:b w:val="0"/>
                <w:bCs w:val="0"/>
              </w:rPr>
              <w:t>Apps normally include a large range of exercises that people can ch</w:t>
            </w:r>
            <w:r w:rsidR="00BB577E">
              <w:rPr>
                <w:b w:val="0"/>
                <w:bCs w:val="0"/>
              </w:rPr>
              <w:t>o</w:t>
            </w:r>
            <w:r>
              <w:rPr>
                <w:b w:val="0"/>
                <w:bCs w:val="0"/>
              </w:rPr>
              <w:t>ose from. Includes tracking information such as calorie burn, in each exercise done.</w:t>
            </w:r>
            <w:r w:rsidR="003178FA">
              <w:rPr>
                <w:b w:val="0"/>
                <w:bCs w:val="0"/>
              </w:rPr>
              <w:t xml:space="preserve"> Text to speech directions </w:t>
            </w:r>
            <w:r w:rsidR="00BB577E">
              <w:rPr>
                <w:b w:val="0"/>
                <w:bCs w:val="0"/>
              </w:rPr>
              <w:t>is</w:t>
            </w:r>
            <w:r w:rsidR="003178FA">
              <w:rPr>
                <w:b w:val="0"/>
                <w:bCs w:val="0"/>
              </w:rPr>
              <w:t xml:space="preserve"> also included for exercises.</w:t>
            </w:r>
          </w:p>
          <w:p w14:paraId="455FF30A" w14:textId="77777777" w:rsidR="006C09DF" w:rsidRDefault="006C09DF" w:rsidP="002357B2">
            <w:pPr>
              <w:rPr>
                <w:b w:val="0"/>
                <w:bCs w:val="0"/>
              </w:rPr>
            </w:pPr>
          </w:p>
          <w:p w14:paraId="7EE5DD58" w14:textId="5B801CA4" w:rsidR="003178FA" w:rsidRPr="003178FA" w:rsidRDefault="006C09DF" w:rsidP="002357B2">
            <w:r>
              <w:rPr>
                <w:b w:val="0"/>
                <w:bCs w:val="0"/>
              </w:rPr>
              <w:t xml:space="preserve">Most of their apps receive 4.4+ out of 5 ratings, so is a </w:t>
            </w:r>
            <w:r w:rsidR="003178FA">
              <w:rPr>
                <w:b w:val="0"/>
                <w:bCs w:val="0"/>
              </w:rPr>
              <w:t>reputable fitness app company.</w:t>
            </w:r>
          </w:p>
        </w:tc>
        <w:tc>
          <w:tcPr>
            <w:tcW w:w="5093" w:type="dxa"/>
            <w:tcBorders>
              <w:left w:val="single" w:sz="4" w:space="0" w:color="auto"/>
            </w:tcBorders>
          </w:tcPr>
          <w:p w14:paraId="7EBCC99E" w14:textId="2CFA6CC6" w:rsidR="0062183B" w:rsidRDefault="0062183B" w:rsidP="002357B2">
            <w:pPr>
              <w:cnfStyle w:val="000000100000" w:firstRow="0" w:lastRow="0" w:firstColumn="0" w:lastColumn="0" w:oddVBand="0" w:evenVBand="0" w:oddHBand="1" w:evenHBand="0" w:firstRowFirstColumn="0" w:firstRowLastColumn="0" w:lastRowFirstColumn="0" w:lastRowLastColumn="0"/>
            </w:pPr>
            <w:r>
              <w:t xml:space="preserve">App experience does not feel unique between apps, so it feels like they have </w:t>
            </w:r>
            <w:r w:rsidR="00BB577E">
              <w:t xml:space="preserve">been </w:t>
            </w:r>
            <w:r>
              <w:t>copied and pasted.</w:t>
            </w:r>
          </w:p>
          <w:p w14:paraId="6E91FEE8"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51516055" w14:textId="1E2BBE53" w:rsidR="000A7305" w:rsidRDefault="000A7305" w:rsidP="002357B2">
            <w:pPr>
              <w:cnfStyle w:val="000000100000" w:firstRow="0" w:lastRow="0" w:firstColumn="0" w:lastColumn="0" w:oddVBand="0" w:evenVBand="0" w:oddHBand="1" w:evenHBand="0" w:firstRowFirstColumn="0" w:firstRowLastColumn="0" w:lastRowFirstColumn="0" w:lastRowLastColumn="0"/>
            </w:pPr>
            <w:r>
              <w:t>Too many apps in production and development mean it may be hard for the company to manage.</w:t>
            </w:r>
          </w:p>
          <w:p w14:paraId="4BB02BB3" w14:textId="77777777" w:rsidR="000A7305" w:rsidRDefault="000A7305" w:rsidP="002357B2">
            <w:pPr>
              <w:cnfStyle w:val="000000100000" w:firstRow="0" w:lastRow="0" w:firstColumn="0" w:lastColumn="0" w:oddVBand="0" w:evenVBand="0" w:oddHBand="1" w:evenHBand="0" w:firstRowFirstColumn="0" w:firstRowLastColumn="0" w:lastRowFirstColumn="0" w:lastRowLastColumn="0"/>
            </w:pPr>
          </w:p>
          <w:p w14:paraId="66C8EFBE" w14:textId="0F313A31" w:rsidR="000A7305" w:rsidRDefault="000A7305" w:rsidP="002357B2">
            <w:pPr>
              <w:cnfStyle w:val="000000100000" w:firstRow="0" w:lastRow="0" w:firstColumn="0" w:lastColumn="0" w:oddVBand="0" w:evenVBand="0" w:oddHBand="1" w:evenHBand="0" w:firstRowFirstColumn="0" w:firstRowLastColumn="0" w:lastRowFirstColumn="0" w:lastRowLastColumn="0"/>
            </w:pPr>
            <w:r>
              <w:t xml:space="preserve">Updates and resolving issues in apps may be slow, causing </w:t>
            </w:r>
            <w:r w:rsidR="00BB577E">
              <w:t xml:space="preserve">a </w:t>
            </w:r>
            <w:r>
              <w:t>bad user experience.</w:t>
            </w:r>
          </w:p>
          <w:p w14:paraId="7A091024" w14:textId="77777777" w:rsidR="003178FA" w:rsidRDefault="003178FA" w:rsidP="002357B2">
            <w:pPr>
              <w:cnfStyle w:val="000000100000" w:firstRow="0" w:lastRow="0" w:firstColumn="0" w:lastColumn="0" w:oddVBand="0" w:evenVBand="0" w:oddHBand="1" w:evenHBand="0" w:firstRowFirstColumn="0" w:firstRowLastColumn="0" w:lastRowFirstColumn="0" w:lastRowLastColumn="0"/>
            </w:pPr>
          </w:p>
          <w:p w14:paraId="53696C0F" w14:textId="3F3D10B5" w:rsidR="003178FA" w:rsidRDefault="003178FA" w:rsidP="002357B2">
            <w:pPr>
              <w:cnfStyle w:val="000000100000" w:firstRow="0" w:lastRow="0" w:firstColumn="0" w:lastColumn="0" w:oddVBand="0" w:evenVBand="0" w:oddHBand="1" w:evenHBand="0" w:firstRowFirstColumn="0" w:firstRowLastColumn="0" w:lastRowFirstColumn="0" w:lastRowLastColumn="0"/>
            </w:pPr>
            <w:r>
              <w:t xml:space="preserve">Users may get annoyed at ads being featured in their menus unless they purchase a pro version </w:t>
            </w:r>
            <w:r w:rsidR="00BB577E">
              <w:t>that</w:t>
            </w:r>
            <w:r>
              <w:t xml:space="preserve"> removes the ads.</w:t>
            </w:r>
          </w:p>
        </w:tc>
      </w:tr>
    </w:tbl>
    <w:p w14:paraId="6063196E" w14:textId="77777777" w:rsidR="0062183B" w:rsidRDefault="0062183B" w:rsidP="002357B2"/>
    <w:p w14:paraId="6FCBBD9E" w14:textId="42AD6EA4" w:rsidR="00097A2D" w:rsidRPr="0062183B" w:rsidRDefault="002E657B" w:rsidP="002357B2">
      <w:pPr>
        <w:rPr>
          <w:b/>
          <w:bCs/>
        </w:rPr>
      </w:pPr>
      <w:r>
        <w:rPr>
          <w:noProof/>
        </w:rPr>
        <mc:AlternateContent>
          <mc:Choice Requires="wpg">
            <w:drawing>
              <wp:anchor distT="0" distB="0" distL="114300" distR="114300" simplePos="0" relativeHeight="251656192" behindDoc="0" locked="0" layoutInCell="1" allowOverlap="1" wp14:anchorId="6AF65E2D" wp14:editId="5D219BC4">
                <wp:simplePos x="0" y="0"/>
                <wp:positionH relativeFrom="margin">
                  <wp:posOffset>-180975</wp:posOffset>
                </wp:positionH>
                <wp:positionV relativeFrom="paragraph">
                  <wp:posOffset>329565</wp:posOffset>
                </wp:positionV>
                <wp:extent cx="3702050" cy="3600450"/>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3702050" cy="3600450"/>
                          <a:chOff x="0" y="0"/>
                          <a:chExt cx="5731510" cy="5572900"/>
                        </a:xfrm>
                      </wpg:grpSpPr>
                      <pic:pic xmlns:pic="http://schemas.openxmlformats.org/drawingml/2006/picture">
                        <pic:nvPicPr>
                          <pic:cNvPr id="2"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86425" cy="4732020"/>
                          </a:xfrm>
                          <a:prstGeom prst="rect">
                            <a:avLst/>
                          </a:prstGeom>
                        </pic:spPr>
                      </pic:pic>
                      <wps:wsp>
                        <wps:cNvPr id="29" name="Text Box 29"/>
                        <wps:cNvSpPr txBox="1"/>
                        <wps:spPr>
                          <a:xfrm>
                            <a:off x="0" y="4829175"/>
                            <a:ext cx="5731510" cy="74372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F65E2D" id="Group 54" o:spid="_x0000_s1049" style="position:absolute;margin-left:-14.25pt;margin-top:25.95pt;width:291.5pt;height:283.5pt;z-index:251656192;mso-position-horizontal-relative:margin;mso-width-relative:margin;mso-height-relative:margin" coordsize="57315,55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">
                <v:shape id="Picture 2" o:spid="_x0000_s1050" type="#_x0000_t75" style="position:absolute;width:56864;height:47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">
                  <v:imagedata r:id="rId27" o:title=""/>
                </v:shape>
                <v:shape id="Text Box 29" o:spid="_x0000_s1051" type="#_x0000_t202" style="position:absolute;top:48291;width:57315;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v:shape>
                <w10:wrap type="square" anchorx="margin"/>
              </v:group>
            </w:pict>
          </mc:Fallback>
        </mc:AlternateContent>
      </w:r>
      <w:r w:rsidR="0027789A" w:rsidRPr="0062183B">
        <w:rPr>
          <w:b/>
          <w:bCs/>
        </w:rPr>
        <w:t>Google Fit</w:t>
      </w:r>
      <w:r w:rsidR="00F853F5" w:rsidRPr="0062183B">
        <w:rPr>
          <w:b/>
          <w:bCs/>
        </w:rPr>
        <w:t>:</w:t>
      </w:r>
    </w:p>
    <w:p w14:paraId="7CD1B997" w14:textId="77777777" w:rsidR="002E657B" w:rsidRDefault="0027789A" w:rsidP="008E72E5">
      <w:r>
        <w:t xml:space="preserve">Google Fit is a widely used tracking app that mainly focuses on detecting what activity you may have done. The app </w:t>
      </w:r>
      <w:r w:rsidR="00E80747">
        <w:t xml:space="preserve">displays to users their step count, their activity history, calorie burnt as well as data from other devices, such as smartwatches. </w:t>
      </w:r>
    </w:p>
    <w:p w14:paraId="463F0919" w14:textId="127A6718" w:rsidR="0027789A" w:rsidRDefault="00E80747" w:rsidP="008E72E5">
      <w:r>
        <w:t>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316EB27" w14:textId="1CDB2A71" w:rsidR="002E657B" w:rsidRDefault="002E657B" w:rsidP="008E72E5"/>
    <w:p w14:paraId="1EF7FCCE" w14:textId="0598C579" w:rsidR="002E657B" w:rsidRDefault="002E657B" w:rsidP="008E72E5"/>
    <w:p w14:paraId="145B1AD1" w14:textId="14C9C6B3" w:rsidR="002E657B" w:rsidRDefault="002E657B" w:rsidP="008E72E5"/>
    <w:p w14:paraId="1BD889C9" w14:textId="77777777" w:rsidR="002E657B" w:rsidRDefault="002E657B" w:rsidP="008E72E5"/>
    <w:tbl>
      <w:tblPr>
        <w:tblStyle w:val="PlainTable4"/>
        <w:tblW w:w="10186" w:type="dxa"/>
        <w:tblInd w:w="-325" w:type="dxa"/>
        <w:tblLook w:val="04A0" w:firstRow="1" w:lastRow="0" w:firstColumn="1" w:lastColumn="0" w:noHBand="0" w:noVBand="1"/>
      </w:tblPr>
      <w:tblGrid>
        <w:gridCol w:w="5093"/>
        <w:gridCol w:w="5093"/>
      </w:tblGrid>
      <w:tr w:rsidR="00197392" w14:paraId="33C691EA" w14:textId="77777777" w:rsidTr="00C4632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93" w:type="dxa"/>
          </w:tcPr>
          <w:p w14:paraId="1054A01F" w14:textId="2C02C8EA" w:rsidR="00197392" w:rsidRDefault="00197392" w:rsidP="00C46327">
            <w:r>
              <w:lastRenderedPageBreak/>
              <w:t>Advantages</w:t>
            </w:r>
          </w:p>
        </w:tc>
        <w:tc>
          <w:tcPr>
            <w:tcW w:w="5093" w:type="dxa"/>
          </w:tcPr>
          <w:p w14:paraId="198F9151" w14:textId="40016546" w:rsidR="00197392" w:rsidRDefault="00197392" w:rsidP="00C46327">
            <w:pPr>
              <w:cnfStyle w:val="100000000000" w:firstRow="1" w:lastRow="0" w:firstColumn="0" w:lastColumn="0" w:oddVBand="0" w:evenVBand="0" w:oddHBand="0" w:evenHBand="0" w:firstRowFirstColumn="0" w:firstRowLastColumn="0" w:lastRowFirstColumn="0" w:lastRowLastColumn="0"/>
            </w:pPr>
            <w:r>
              <w:t>Disadvantages</w:t>
            </w:r>
          </w:p>
        </w:tc>
      </w:tr>
      <w:tr w:rsidR="00197392" w14:paraId="40577D58" w14:textId="77777777" w:rsidTr="00C46327">
        <w:trPr>
          <w:cnfStyle w:val="000000100000" w:firstRow="0" w:lastRow="0" w:firstColumn="0" w:lastColumn="0" w:oddVBand="0" w:evenVBand="0" w:oddHBand="1" w:evenHBand="0" w:firstRowFirstColumn="0" w:firstRowLastColumn="0" w:lastRowFirstColumn="0" w:lastRowLastColumn="0"/>
          <w:trHeight w:val="3224"/>
        </w:trPr>
        <w:tc>
          <w:tcPr>
            <w:cnfStyle w:val="001000000000" w:firstRow="0" w:lastRow="0" w:firstColumn="1" w:lastColumn="0" w:oddVBand="0" w:evenVBand="0" w:oddHBand="0" w:evenHBand="0" w:firstRowFirstColumn="0" w:firstRowLastColumn="0" w:lastRowFirstColumn="0" w:lastRowLastColumn="0"/>
            <w:tcW w:w="5093" w:type="dxa"/>
            <w:tcBorders>
              <w:right w:val="single" w:sz="4" w:space="0" w:color="auto"/>
            </w:tcBorders>
          </w:tcPr>
          <w:p w14:paraId="7F706003" w14:textId="36C9E539" w:rsidR="00197392" w:rsidRDefault="00A4339B" w:rsidP="00C46327">
            <w:r>
              <w:rPr>
                <w:b w:val="0"/>
                <w:bCs w:val="0"/>
              </w:rPr>
              <w:t>Google Fit is w</w:t>
            </w:r>
            <w:r w:rsidR="009D0B44">
              <w:rPr>
                <w:b w:val="0"/>
                <w:bCs w:val="0"/>
              </w:rPr>
              <w:t>ell</w:t>
            </w:r>
            <w:r>
              <w:rPr>
                <w:b w:val="0"/>
                <w:bCs w:val="0"/>
              </w:rPr>
              <w:t xml:space="preserve"> </w:t>
            </w:r>
            <w:r w:rsidR="009D0B44">
              <w:rPr>
                <w:b w:val="0"/>
                <w:bCs w:val="0"/>
              </w:rPr>
              <w:t xml:space="preserve">integrated </w:t>
            </w:r>
            <w:r w:rsidR="00F1549C">
              <w:rPr>
                <w:b w:val="0"/>
                <w:bCs w:val="0"/>
              </w:rPr>
              <w:t>in</w:t>
            </w:r>
            <w:r w:rsidR="009D0B44">
              <w:rPr>
                <w:b w:val="0"/>
                <w:bCs w:val="0"/>
              </w:rPr>
              <w:t>to Android, and especially Google services</w:t>
            </w:r>
            <w:r w:rsidR="00A834F4">
              <w:rPr>
                <w:b w:val="0"/>
                <w:bCs w:val="0"/>
              </w:rPr>
              <w:t>, so all data is available through the cloud.</w:t>
            </w:r>
          </w:p>
          <w:p w14:paraId="6E8A3971" w14:textId="77777777" w:rsidR="009D0B44" w:rsidRDefault="009D0B44" w:rsidP="00C46327"/>
          <w:p w14:paraId="44BB7B65" w14:textId="77777777" w:rsidR="009D0B44" w:rsidRDefault="009D0B44" w:rsidP="00C46327">
            <w:r>
              <w:rPr>
                <w:b w:val="0"/>
                <w:bCs w:val="0"/>
              </w:rPr>
              <w:t>Tracking algorithms are surprisingly accurate and may even detect what type of activity you are doing without the user’s input.</w:t>
            </w:r>
          </w:p>
          <w:p w14:paraId="4437553D" w14:textId="77777777" w:rsidR="009D0B44" w:rsidRDefault="009D0B44" w:rsidP="00C46327"/>
          <w:p w14:paraId="6617799F" w14:textId="77777777" w:rsidR="009D0B44" w:rsidRDefault="009D0B44" w:rsidP="00C46327">
            <w:r>
              <w:rPr>
                <w:b w:val="0"/>
                <w:bCs w:val="0"/>
              </w:rPr>
              <w:t>Google Fit API can be easily used by other apps to update the user’s activities on their Google account.</w:t>
            </w:r>
          </w:p>
          <w:p w14:paraId="2E438FF8" w14:textId="77777777" w:rsidR="00C5394E" w:rsidRDefault="00C5394E" w:rsidP="00C46327"/>
          <w:p w14:paraId="22E098FA" w14:textId="3ECE341D" w:rsidR="00C5394E" w:rsidRPr="009D0B44" w:rsidRDefault="00C5394E" w:rsidP="00C46327">
            <w:pPr>
              <w:rPr>
                <w:b w:val="0"/>
                <w:bCs w:val="0"/>
              </w:rPr>
            </w:pPr>
            <w:r>
              <w:rPr>
                <w:b w:val="0"/>
                <w:bCs w:val="0"/>
              </w:rPr>
              <w:t>Receives regular updates and support from Google’s developers, leading to a generally good user experience.</w:t>
            </w:r>
          </w:p>
        </w:tc>
        <w:tc>
          <w:tcPr>
            <w:tcW w:w="5093" w:type="dxa"/>
            <w:tcBorders>
              <w:left w:val="single" w:sz="4" w:space="0" w:color="auto"/>
            </w:tcBorders>
          </w:tcPr>
          <w:p w14:paraId="1D597CE6" w14:textId="44D4B76F" w:rsidR="002E657B" w:rsidRDefault="009D0B44" w:rsidP="002E657B">
            <w:pPr>
              <w:cnfStyle w:val="000000100000" w:firstRow="0" w:lastRow="0" w:firstColumn="0" w:lastColumn="0" w:oddVBand="0" w:evenVBand="0" w:oddHBand="1" w:evenHBand="0" w:firstRowFirstColumn="0" w:firstRowLastColumn="0" w:lastRowFirstColumn="0" w:lastRowLastColumn="0"/>
            </w:pPr>
            <w:r>
              <w:t xml:space="preserve">Only serves as </w:t>
            </w:r>
            <w:r w:rsidR="00A4339B">
              <w:t>the</w:t>
            </w:r>
            <w:r>
              <w:t xml:space="preserve"> main storer of data and tracking, rather than giving user’s exercises to follow etc.</w:t>
            </w:r>
          </w:p>
          <w:p w14:paraId="63A91FE6" w14:textId="3BA14BC2" w:rsidR="00197392" w:rsidRDefault="00197392" w:rsidP="00C46327">
            <w:pPr>
              <w:cnfStyle w:val="000000100000" w:firstRow="0" w:lastRow="0" w:firstColumn="0" w:lastColumn="0" w:oddVBand="0" w:evenVBand="0" w:oddHBand="1" w:evenHBand="0" w:firstRowFirstColumn="0" w:firstRowLastColumn="0" w:lastRowFirstColumn="0" w:lastRowLastColumn="0"/>
            </w:pPr>
          </w:p>
          <w:p w14:paraId="35E41EA7" w14:textId="0D6442D0" w:rsidR="00392400" w:rsidRDefault="00392400" w:rsidP="00C46327">
            <w:pPr>
              <w:cnfStyle w:val="000000100000" w:firstRow="0" w:lastRow="0" w:firstColumn="0" w:lastColumn="0" w:oddVBand="0" w:evenVBand="0" w:oddHBand="1" w:evenHBand="0" w:firstRowFirstColumn="0" w:firstRowLastColumn="0" w:lastRowFirstColumn="0" w:lastRowLastColumn="0"/>
            </w:pPr>
            <w:r>
              <w:t xml:space="preserve">Most common for Android users to use this, as </w:t>
            </w:r>
            <w:r w:rsidR="00A4339B">
              <w:t>A</w:t>
            </w:r>
            <w:r>
              <w:t>pple users are more likely to use Apple Fitness+ for their fitness tracking.</w:t>
            </w:r>
          </w:p>
          <w:p w14:paraId="319C7DC0" w14:textId="77777777" w:rsidR="00392400" w:rsidRDefault="00392400" w:rsidP="00C46327">
            <w:pPr>
              <w:cnfStyle w:val="000000100000" w:firstRow="0" w:lastRow="0" w:firstColumn="0" w:lastColumn="0" w:oddVBand="0" w:evenVBand="0" w:oddHBand="1" w:evenHBand="0" w:firstRowFirstColumn="0" w:firstRowLastColumn="0" w:lastRowFirstColumn="0" w:lastRowLastColumn="0"/>
            </w:pPr>
          </w:p>
          <w:p w14:paraId="78ADD87F" w14:textId="21C22F47" w:rsidR="00C5394E" w:rsidRDefault="00C5394E" w:rsidP="00C46327">
            <w:pPr>
              <w:cnfStyle w:val="000000100000" w:firstRow="0" w:lastRow="0" w:firstColumn="0" w:lastColumn="0" w:oddVBand="0" w:evenVBand="0" w:oddHBand="1" w:evenHBand="0" w:firstRowFirstColumn="0" w:firstRowLastColumn="0" w:lastRowFirstColumn="0" w:lastRowLastColumn="0"/>
            </w:pPr>
          </w:p>
        </w:tc>
      </w:tr>
    </w:tbl>
    <w:p w14:paraId="5CEE6C37" w14:textId="14383C20" w:rsidR="00541B50" w:rsidRDefault="00541B50" w:rsidP="008E72E5"/>
    <w:p w14:paraId="2716E6BB" w14:textId="3C56AC6A" w:rsidR="00541B50" w:rsidRDefault="00541B50" w:rsidP="00541B50">
      <w:pPr>
        <w:pStyle w:val="Heading2"/>
      </w:pPr>
      <w:bookmarkStart w:id="5" w:name="_Toc88126926"/>
      <w:r>
        <w:t>Third-Party Feedback</w:t>
      </w:r>
      <w:bookmarkEnd w:id="5"/>
    </w:p>
    <w:p w14:paraId="5F28B5CB" w14:textId="77777777" w:rsidR="00CF39AD" w:rsidRPr="00CF39AD" w:rsidRDefault="00CF39AD" w:rsidP="00CF39AD"/>
    <w:p w14:paraId="3BE46AE3" w14:textId="74F3DFC2" w:rsidR="00001E48" w:rsidRDefault="00001E48" w:rsidP="008E72E5">
      <w:r>
        <w:rPr>
          <w:noProof/>
        </w:rPr>
        <mc:AlternateContent>
          <mc:Choice Requires="wps">
            <w:drawing>
              <wp:anchor distT="0" distB="0" distL="114300" distR="114300" simplePos="0" relativeHeight="251663360" behindDoc="0" locked="0" layoutInCell="1" allowOverlap="1" wp14:anchorId="286FED80" wp14:editId="6D619D52">
                <wp:simplePos x="0" y="0"/>
                <wp:positionH relativeFrom="margin">
                  <wp:align>right</wp:align>
                </wp:positionH>
                <wp:positionV relativeFrom="paragraph">
                  <wp:posOffset>492760</wp:posOffset>
                </wp:positionV>
                <wp:extent cx="3209925" cy="308610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209925" cy="3086100"/>
                        </a:xfrm>
                        <a:prstGeom prst="rect">
                          <a:avLst/>
                        </a:prstGeom>
                        <a:solidFill>
                          <a:schemeClr val="bg1">
                            <a:lumMod val="85000"/>
                          </a:schemeClr>
                        </a:solidFill>
                        <a:ln>
                          <a:noFill/>
                        </a:ln>
                      </wps:spPr>
                      <wps:txbx>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ED80" id="Text Box 36" o:spid="_x0000_s1052" type="#_x0000_t202" style="position:absolute;margin-left:201.55pt;margin-top:38.8pt;width:252.75pt;height:24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" fillcolor="#d8d8d8 [2732]" stroked="f">
                <v:textbox inset="0,0,0,0">
                  <w:txbxContent>
                    <w:p w14:paraId="7D060924" w14:textId="22300B33" w:rsidR="002E2390" w:rsidRPr="00F20392" w:rsidRDefault="002E2390" w:rsidP="002E2390">
                      <w:pPr>
                        <w:pStyle w:val="Caption"/>
                        <w:rPr>
                          <w:b/>
                          <w:bCs/>
                          <w:i w:val="0"/>
                          <w:iCs w:val="0"/>
                          <w:color w:val="2F5496" w:themeColor="accent1" w:themeShade="BF"/>
                          <w:sz w:val="24"/>
                          <w:szCs w:val="24"/>
                        </w:rPr>
                      </w:pPr>
                      <w:r w:rsidRPr="00F20392">
                        <w:rPr>
                          <w:b/>
                          <w:bCs/>
                          <w:i w:val="0"/>
                          <w:iCs w:val="0"/>
                          <w:color w:val="2F5496" w:themeColor="accent1" w:themeShade="BF"/>
                          <w:sz w:val="24"/>
                          <w:szCs w:val="24"/>
                        </w:rPr>
                        <w:t xml:space="preserve">Joey Hui, </w:t>
                      </w:r>
                      <w:r w:rsidR="00C97BB2" w:rsidRPr="00F20392">
                        <w:rPr>
                          <w:b/>
                          <w:bCs/>
                          <w:i w:val="0"/>
                          <w:iCs w:val="0"/>
                          <w:color w:val="2F5496" w:themeColor="accent1" w:themeShade="BF"/>
                          <w:sz w:val="24"/>
                          <w:szCs w:val="24"/>
                        </w:rPr>
                        <w:t>31</w:t>
                      </w:r>
                      <w:r w:rsidRPr="00F20392">
                        <w:rPr>
                          <w:b/>
                          <w:bCs/>
                          <w:i w:val="0"/>
                          <w:iCs w:val="0"/>
                          <w:color w:val="2F5496" w:themeColor="accent1" w:themeShade="BF"/>
                          <w:sz w:val="24"/>
                          <w:szCs w:val="24"/>
                        </w:rPr>
                        <w:t xml:space="preserve"> Male</w:t>
                      </w:r>
                    </w:p>
                    <w:p w14:paraId="2AF2E9D2" w14:textId="52BF5C41" w:rsidR="002E2390" w:rsidRPr="00F20392" w:rsidRDefault="003F3697" w:rsidP="002E2390">
                      <w:pPr>
                        <w:rPr>
                          <w:sz w:val="22"/>
                          <w:szCs w:val="22"/>
                        </w:rPr>
                      </w:pPr>
                      <w:r w:rsidRPr="00F20392">
                        <w:rPr>
                          <w:sz w:val="22"/>
                          <w:szCs w:val="22"/>
                        </w:rPr>
                        <w:t xml:space="preserve">Joey Hui </w:t>
                      </w:r>
                      <w:r w:rsidR="00526DE7" w:rsidRPr="00F20392">
                        <w:rPr>
                          <w:sz w:val="22"/>
                          <w:szCs w:val="22"/>
                        </w:rPr>
                        <w:t>is currently job-searching for jobs within London. He previously has experience in the fashion sector and worked for a tailor. Now he is looking to enter the IT sector and learn programming languages.</w:t>
                      </w:r>
                    </w:p>
                    <w:p w14:paraId="4BCFAED2" w14:textId="2511265E" w:rsidR="00526DE7" w:rsidRPr="00F20392" w:rsidRDefault="00C97BB2" w:rsidP="002E2390">
                      <w:pPr>
                        <w:rPr>
                          <w:sz w:val="22"/>
                          <w:szCs w:val="22"/>
                        </w:rPr>
                      </w:pPr>
                      <w:r w:rsidRPr="00F20392">
                        <w:rPr>
                          <w:sz w:val="22"/>
                          <w:szCs w:val="22"/>
                        </w:rPr>
                        <w:t>Here is a little background to Joey’s workout routine:</w:t>
                      </w:r>
                    </w:p>
                    <w:p w14:paraId="6A871037" w14:textId="5A8605F0" w:rsidR="00C97BB2" w:rsidRPr="00F20392" w:rsidRDefault="00C97BB2" w:rsidP="002E2390">
                      <w:pPr>
                        <w:rPr>
                          <w:sz w:val="22"/>
                          <w:szCs w:val="22"/>
                        </w:rPr>
                      </w:pPr>
                      <w:r w:rsidRPr="00F20392">
                        <w:rPr>
                          <w:sz w:val="22"/>
                          <w:szCs w:val="22"/>
                        </w:rPr>
                        <w:t xml:space="preserve">I exercise 5 to 6 times a week at Pure Gym Finchley, however I am flexible if I feel I am too fatigued, I will rest more. </w:t>
                      </w:r>
                    </w:p>
                    <w:p w14:paraId="1DF9A1AB" w14:textId="2BFED6E6" w:rsidR="00C97BB2" w:rsidRPr="00F20392" w:rsidRDefault="00C97BB2" w:rsidP="002E2390">
                      <w:pPr>
                        <w:rPr>
                          <w:sz w:val="22"/>
                          <w:szCs w:val="22"/>
                        </w:rPr>
                      </w:pPr>
                      <w:r w:rsidRPr="00F20392">
                        <w:rPr>
                          <w:sz w:val="22"/>
                          <w:szCs w:val="22"/>
                        </w:rPr>
                        <w:t>I prefer exercising in a place other than the home because this helps me concentrate during my workout, and the equipment required for a good full body workout would be unfeasible for the home.</w:t>
                      </w:r>
                    </w:p>
                  </w:txbxContent>
                </v:textbox>
                <w10:wrap type="square" anchorx="margin"/>
              </v:shape>
            </w:pict>
          </mc:Fallback>
        </mc:AlternateContent>
      </w:r>
      <w:r>
        <w:rPr>
          <w:noProof/>
        </w:rPr>
        <w:drawing>
          <wp:anchor distT="0" distB="0" distL="114300" distR="114300" simplePos="0" relativeHeight="251664384" behindDoc="0" locked="0" layoutInCell="1" allowOverlap="1" wp14:anchorId="2C7C8DE5" wp14:editId="54DD3AF0">
            <wp:simplePos x="0" y="0"/>
            <wp:positionH relativeFrom="margin">
              <wp:align>left</wp:align>
            </wp:positionH>
            <wp:positionV relativeFrom="paragraph">
              <wp:posOffset>640080</wp:posOffset>
            </wp:positionV>
            <wp:extent cx="2447925" cy="2943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rotWithShape="1">
                    <a:blip r:embed="rId28">
                      <a:extLst>
                        <a:ext uri="{28A0092B-C50C-407E-A947-70E740481C1C}">
                          <a14:useLocalDpi xmlns:a14="http://schemas.microsoft.com/office/drawing/2010/main" val="0"/>
                        </a:ext>
                      </a:extLst>
                    </a:blip>
                    <a:srcRect l="16298" t="1092" r="18146" b="39798"/>
                    <a:stretch/>
                  </pic:blipFill>
                  <pic:spPr bwMode="auto">
                    <a:xfrm>
                      <a:off x="0" y="0"/>
                      <a:ext cx="2447925" cy="29432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924F7">
        <w:rPr>
          <w:noProof/>
        </w:rPr>
        <mc:AlternateContent>
          <mc:Choice Requires="wps">
            <w:drawing>
              <wp:anchor distT="0" distB="0" distL="114300" distR="114300" simplePos="0" relativeHeight="251666432" behindDoc="0" locked="0" layoutInCell="1" allowOverlap="1" wp14:anchorId="76C5A3AD" wp14:editId="462AF59C">
                <wp:simplePos x="0" y="0"/>
                <wp:positionH relativeFrom="margin">
                  <wp:align>right</wp:align>
                </wp:positionH>
                <wp:positionV relativeFrom="paragraph">
                  <wp:posOffset>4050030</wp:posOffset>
                </wp:positionV>
                <wp:extent cx="5724525" cy="1409700"/>
                <wp:effectExtent l="0" t="0" r="9525" b="0"/>
                <wp:wrapSquare wrapText="bothSides"/>
                <wp:docPr id="23" name="Text Box 23"/>
                <wp:cNvGraphicFramePr/>
                <a:graphic xmlns:a="http://schemas.openxmlformats.org/drawingml/2006/main">
                  <a:graphicData uri="http://schemas.microsoft.com/office/word/2010/wordprocessingShape">
                    <wps:wsp>
                      <wps:cNvSpPr txBox="1"/>
                      <wps:spPr>
                        <a:xfrm>
                          <a:off x="0" y="0"/>
                          <a:ext cx="5724525" cy="1409700"/>
                        </a:xfrm>
                        <a:prstGeom prst="rect">
                          <a:avLst/>
                        </a:prstGeom>
                        <a:solidFill>
                          <a:schemeClr val="bg1">
                            <a:lumMod val="85000"/>
                          </a:schemeClr>
                        </a:solidFill>
                        <a:ln>
                          <a:noFill/>
                        </a:ln>
                      </wps:spPr>
                      <wps:txbx>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A3AD" id="Text Box 23" o:spid="_x0000_s1053" type="#_x0000_t202" style="position:absolute;margin-left:399.55pt;margin-top:318.9pt;width:450.75pt;height:111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" fillcolor="#d8d8d8 [2732]" stroked="f">
                <v:textbox inset="0,0,0,0">
                  <w:txbxContent>
                    <w:p w14:paraId="52576833" w14:textId="364E4658" w:rsidR="00ED5FA4" w:rsidRPr="00F20392" w:rsidRDefault="00ED5FA4" w:rsidP="00ED5FA4">
                      <w:pPr>
                        <w:rPr>
                          <w:sz w:val="22"/>
                          <w:szCs w:val="22"/>
                        </w:rPr>
                      </w:pPr>
                      <w:r w:rsidRPr="00F20392">
                        <w:rPr>
                          <w:sz w:val="22"/>
                          <w:szCs w:val="22"/>
                        </w:rPr>
                        <w:t>I mainly do a bodybuilding style workout and train every muscle. My aim is to grow so I usually choose a light manageable weight and do higher repetitions, focusing on maintaining good technique and a mind-muscle connection. As I become more familiar with an exercise, I gradually increase the weight I use whilst maintaining good technique/form. If the weight is too heavy to maintain good form, then I will reduce the weight until my body has grown to a point that it can handle more.</w:t>
                      </w:r>
                    </w:p>
                    <w:p w14:paraId="73ED6D77" w14:textId="5E7A776A" w:rsidR="00ED5FA4" w:rsidRPr="00F20392" w:rsidRDefault="00CC39D7" w:rsidP="00ED5FA4">
                      <w:pPr>
                        <w:rPr>
                          <w:sz w:val="22"/>
                          <w:szCs w:val="22"/>
                        </w:rPr>
                      </w:pPr>
                      <w:r w:rsidRPr="00F20392">
                        <w:rPr>
                          <w:sz w:val="22"/>
                          <w:szCs w:val="22"/>
                        </w:rPr>
                        <w:t>Joey’s workout routine can be found</w:t>
                      </w:r>
                      <w:r w:rsidR="00662548" w:rsidRPr="00F20392">
                        <w:rPr>
                          <w:sz w:val="22"/>
                          <w:szCs w:val="22"/>
                        </w:rPr>
                        <w:t xml:space="preserve"> at </w:t>
                      </w:r>
                      <w:r w:rsidR="00662548" w:rsidRPr="0042475C">
                        <w:rPr>
                          <w:sz w:val="22"/>
                          <w:szCs w:val="22"/>
                          <w:u w:val="single"/>
                        </w:rPr>
                        <w:t>appendix 1</w:t>
                      </w:r>
                      <w:r w:rsidR="0042475C">
                        <w:rPr>
                          <w:sz w:val="22"/>
                          <w:szCs w:val="22"/>
                          <w:u w:val="single"/>
                        </w:rPr>
                        <w:t>.</w:t>
                      </w:r>
                    </w:p>
                  </w:txbxContent>
                </v:textbox>
                <w10:wrap type="square" anchorx="margin"/>
              </v:shape>
            </w:pict>
          </mc:Fallback>
        </mc:AlternateContent>
      </w:r>
      <w:r>
        <w:t>M</w:t>
      </w:r>
      <w:r w:rsidR="00541B50">
        <w:t>y third party will be focused on young people who are generally fit and able to do exercises. Here is a list of subjects who have agreed to give me feedback throughout this course:</w:t>
      </w:r>
    </w:p>
    <w:p w14:paraId="78F47504" w14:textId="68A2E77D" w:rsidR="00F20392" w:rsidRDefault="00F20392" w:rsidP="008E72E5">
      <w:r>
        <w:lastRenderedPageBreak/>
        <w:t>Key takeaways from Joey’s workout routines</w:t>
      </w:r>
      <w:r w:rsidR="009D2913">
        <w:t>/fitness</w:t>
      </w:r>
      <w:r>
        <w:t>:</w:t>
      </w:r>
    </w:p>
    <w:p w14:paraId="55454A7B" w14:textId="7132CEA7" w:rsidR="0042475C" w:rsidRDefault="00F20392" w:rsidP="0042475C">
      <w:pPr>
        <w:pStyle w:val="ListParagraph"/>
        <w:numPr>
          <w:ilvl w:val="0"/>
          <w:numId w:val="16"/>
        </w:numPr>
      </w:pPr>
      <w:r>
        <w:t xml:space="preserve">For Joey, exercising </w:t>
      </w:r>
      <w:r w:rsidR="000F0097">
        <w:t>is a big part of his daily life and can be considered to be the upper quartile of people</w:t>
      </w:r>
      <w:r w:rsidR="002924F7">
        <w:t xml:space="preserve">, exercising more than the average person. </w:t>
      </w:r>
    </w:p>
    <w:p w14:paraId="70D41484" w14:textId="2844DC65" w:rsidR="0042475C" w:rsidRDefault="00143AA7" w:rsidP="0042475C">
      <w:pPr>
        <w:pStyle w:val="ListParagraph"/>
        <w:numPr>
          <w:ilvl w:val="0"/>
          <w:numId w:val="16"/>
        </w:numPr>
      </w:pPr>
      <w:r>
        <w:t>Joey</w:t>
      </w:r>
      <w:r w:rsidR="0042475C">
        <w:t xml:space="preserve"> values muscle strength training over cardio.</w:t>
      </w:r>
    </w:p>
    <w:p w14:paraId="4C697038" w14:textId="17E5E2CE" w:rsidR="0042475C" w:rsidRDefault="0042475C" w:rsidP="0042475C">
      <w:pPr>
        <w:pStyle w:val="ListParagraph"/>
        <w:numPr>
          <w:ilvl w:val="0"/>
          <w:numId w:val="16"/>
        </w:numPr>
      </w:pPr>
      <w:r>
        <w:t>Naturally, fatigue is the biggest hurdle for Joey</w:t>
      </w:r>
      <w:r w:rsidR="00143AA7">
        <w:t>, especially as he exercises 5 to 6 times a week.</w:t>
      </w:r>
    </w:p>
    <w:p w14:paraId="06A40C3C" w14:textId="77777777" w:rsidR="0042475C" w:rsidRDefault="00F456D8" w:rsidP="0042475C">
      <w:r>
        <w:rPr>
          <w:noProof/>
        </w:rPr>
        <mc:AlternateContent>
          <mc:Choice Requires="wps">
            <w:drawing>
              <wp:anchor distT="0" distB="0" distL="114300" distR="114300" simplePos="0" relativeHeight="251668480" behindDoc="0" locked="0" layoutInCell="1" allowOverlap="1" wp14:anchorId="3FA6BEF5" wp14:editId="791D3524">
                <wp:simplePos x="0" y="0"/>
                <wp:positionH relativeFrom="margin">
                  <wp:align>right</wp:align>
                </wp:positionH>
                <wp:positionV relativeFrom="paragraph">
                  <wp:posOffset>2522855</wp:posOffset>
                </wp:positionV>
                <wp:extent cx="5724525" cy="1828800"/>
                <wp:effectExtent l="0" t="0" r="9525" b="0"/>
                <wp:wrapSquare wrapText="bothSides"/>
                <wp:docPr id="30" name="Text Box 30"/>
                <wp:cNvGraphicFramePr/>
                <a:graphic xmlns:a="http://schemas.openxmlformats.org/drawingml/2006/main">
                  <a:graphicData uri="http://schemas.microsoft.com/office/word/2010/wordprocessingShape">
                    <wps:wsp>
                      <wps:cNvSpPr txBox="1"/>
                      <wps:spPr>
                        <a:xfrm>
                          <a:off x="0" y="0"/>
                          <a:ext cx="5724525" cy="1828800"/>
                        </a:xfrm>
                        <a:prstGeom prst="rect">
                          <a:avLst/>
                        </a:prstGeom>
                        <a:solidFill>
                          <a:schemeClr val="bg1">
                            <a:lumMod val="85000"/>
                          </a:schemeClr>
                        </a:solidFill>
                        <a:ln>
                          <a:noFill/>
                        </a:ln>
                      </wps:spPr>
                      <wps:txbx>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6BEF5" id="Text Box 30" o:spid="_x0000_s1054" type="#_x0000_t202" style="position:absolute;margin-left:399.55pt;margin-top:198.65pt;width:450.75pt;height:2in;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" fillcolor="#d8d8d8 [2732]" stroked="f">
                <v:textbox inset="0,0,0,0">
                  <w:txbxContent>
                    <w:p w14:paraId="51D3CDE0" w14:textId="73EDB879" w:rsidR="00F456D8" w:rsidRPr="00F20392" w:rsidRDefault="00F13B49" w:rsidP="00F456D8">
                      <w:pPr>
                        <w:rPr>
                          <w:sz w:val="22"/>
                          <w:szCs w:val="22"/>
                        </w:rPr>
                      </w:pPr>
                      <w:r w:rsidRPr="00F20392">
                        <w:rPr>
                          <w:sz w:val="22"/>
                          <w:szCs w:val="22"/>
                        </w:rPr>
                        <w:t>I usually s</w:t>
                      </w:r>
                      <w:r w:rsidR="00F456D8" w:rsidRPr="00F20392">
                        <w:rPr>
                          <w:sz w:val="22"/>
                          <w:szCs w:val="22"/>
                        </w:rPr>
                        <w:t>tart with running followed by a mix of either upper body or lower body weight training. My workouts include cardio, weights. i.e., running, weights, squats, deadlifts, and leg extensions.</w:t>
                      </w:r>
                    </w:p>
                    <w:p w14:paraId="2C67CBD4" w14:textId="6C9645D5" w:rsidR="00F456D8" w:rsidRPr="00F20392" w:rsidRDefault="00F456D8" w:rsidP="00F456D8">
                      <w:pPr>
                        <w:rPr>
                          <w:sz w:val="22"/>
                          <w:szCs w:val="22"/>
                        </w:rPr>
                      </w:pPr>
                      <w:r w:rsidRPr="00F20392">
                        <w:rPr>
                          <w:sz w:val="22"/>
                          <w:szCs w:val="22"/>
                        </w:rPr>
                        <w:t>I exercise because since I sit at home majority of the time, it makes me feel mentally/physically better if I exercise. I have felt the health benefits of exercising as I never used to which is why I try to exercise (although not as often now)</w:t>
                      </w:r>
                    </w:p>
                    <w:p w14:paraId="5C01E6ED" w14:textId="55613E45" w:rsidR="0048158D" w:rsidRPr="00F20392" w:rsidRDefault="0048158D" w:rsidP="0048158D">
                      <w:pPr>
                        <w:rPr>
                          <w:sz w:val="22"/>
                          <w:szCs w:val="22"/>
                        </w:rPr>
                      </w:pPr>
                      <w:r w:rsidRPr="00F20392">
                        <w:rPr>
                          <w:sz w:val="22"/>
                          <w:szCs w:val="22"/>
                        </w:rPr>
                        <w:t>I don’t exercise as much as I used to mainly because I don’t commute into the office anymore. Before, there was a gym near my office, so I’d go there before going to work. But since working from home the gym is a bit further for me, so I don’t go as often.</w:t>
                      </w:r>
                    </w:p>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3C62C182" wp14:editId="708C8D40">
                <wp:simplePos x="0" y="0"/>
                <wp:positionH relativeFrom="margin">
                  <wp:align>right</wp:align>
                </wp:positionH>
                <wp:positionV relativeFrom="paragraph">
                  <wp:posOffset>0</wp:posOffset>
                </wp:positionV>
                <wp:extent cx="3314700" cy="24098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3314700" cy="2409825"/>
                        </a:xfrm>
                        <a:prstGeom prst="rect">
                          <a:avLst/>
                        </a:prstGeom>
                        <a:solidFill>
                          <a:schemeClr val="bg1">
                            <a:lumMod val="85000"/>
                          </a:schemeClr>
                        </a:solidFill>
                        <a:ln>
                          <a:noFill/>
                        </a:ln>
                      </wps:spPr>
                      <wps:txbx>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2C182" id="Text Box 24" o:spid="_x0000_s1055" type="#_x0000_t202" style="position:absolute;margin-left:209.8pt;margin-top:0;width:261pt;height:189.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" fillcolor="#d8d8d8 [2732]" stroked="f">
                <v:textbox inset="0,0,0,0">
                  <w:txbxContent>
                    <w:p w14:paraId="4A4931D1" w14:textId="00211BF2" w:rsidR="004414A1" w:rsidRPr="00F20392" w:rsidRDefault="004414A1" w:rsidP="004414A1">
                      <w:pPr>
                        <w:pStyle w:val="Caption"/>
                        <w:rPr>
                          <w:b/>
                          <w:bCs/>
                          <w:i w:val="0"/>
                          <w:iCs w:val="0"/>
                          <w:color w:val="2F5496" w:themeColor="accent1" w:themeShade="BF"/>
                          <w:sz w:val="24"/>
                          <w:szCs w:val="24"/>
                        </w:rPr>
                      </w:pPr>
                      <w:r w:rsidRPr="00F20392">
                        <w:rPr>
                          <w:b/>
                          <w:bCs/>
                          <w:i w:val="0"/>
                          <w:iCs w:val="0"/>
                          <w:color w:val="2F5496" w:themeColor="accent1" w:themeShade="BF"/>
                          <w:sz w:val="24"/>
                          <w:szCs w:val="24"/>
                        </w:rPr>
                        <w:t>Keziah Zhou, 2</w:t>
                      </w:r>
                      <w:r w:rsidR="00C97BB2" w:rsidRPr="00F20392">
                        <w:rPr>
                          <w:b/>
                          <w:bCs/>
                          <w:i w:val="0"/>
                          <w:iCs w:val="0"/>
                          <w:color w:val="2F5496" w:themeColor="accent1" w:themeShade="BF"/>
                          <w:sz w:val="24"/>
                          <w:szCs w:val="24"/>
                        </w:rPr>
                        <w:t>8</w:t>
                      </w:r>
                      <w:r w:rsidRPr="00F20392">
                        <w:rPr>
                          <w:b/>
                          <w:bCs/>
                          <w:i w:val="0"/>
                          <w:iCs w:val="0"/>
                          <w:color w:val="2F5496" w:themeColor="accent1" w:themeShade="BF"/>
                          <w:sz w:val="24"/>
                          <w:szCs w:val="24"/>
                        </w:rPr>
                        <w:t xml:space="preserve"> Female</w:t>
                      </w:r>
                    </w:p>
                    <w:p w14:paraId="68765176" w14:textId="023CF6A0" w:rsidR="001F079B" w:rsidRPr="00F20392" w:rsidRDefault="004414A1" w:rsidP="004414A1">
                      <w:pPr>
                        <w:rPr>
                          <w:sz w:val="22"/>
                          <w:szCs w:val="22"/>
                        </w:rPr>
                      </w:pPr>
                      <w:r w:rsidRPr="00F20392">
                        <w:rPr>
                          <w:sz w:val="22"/>
                          <w:szCs w:val="22"/>
                        </w:rPr>
                        <w:t>Keziah Zhou is a full-time support Engineer at a finance firm. She has over 5 years</w:t>
                      </w:r>
                      <w:r w:rsidR="002F4D61">
                        <w:rPr>
                          <w:sz w:val="22"/>
                          <w:szCs w:val="22"/>
                        </w:rPr>
                        <w:t xml:space="preserve"> experience</w:t>
                      </w:r>
                      <w:r w:rsidRPr="00F20392">
                        <w:rPr>
                          <w:sz w:val="22"/>
                          <w:szCs w:val="22"/>
                        </w:rPr>
                        <w:t xml:space="preserve"> working in the technology and finance sector. </w:t>
                      </w:r>
                    </w:p>
                    <w:p w14:paraId="3E8D1C0B" w14:textId="781DDC5E" w:rsidR="004414A1" w:rsidRPr="00F20392" w:rsidRDefault="00F456D8" w:rsidP="004414A1">
                      <w:pPr>
                        <w:rPr>
                          <w:sz w:val="22"/>
                          <w:szCs w:val="22"/>
                        </w:rPr>
                      </w:pPr>
                      <w:r w:rsidRPr="00F20392">
                        <w:rPr>
                          <w:sz w:val="22"/>
                          <w:szCs w:val="22"/>
                        </w:rPr>
                        <w:t>Here is a little background to Keziah’s workout routines:</w:t>
                      </w:r>
                    </w:p>
                    <w:p w14:paraId="4DB90C70" w14:textId="3805E819" w:rsidR="00F456D8" w:rsidRPr="00F20392" w:rsidRDefault="00F456D8" w:rsidP="004414A1">
                      <w:pPr>
                        <w:rPr>
                          <w:sz w:val="22"/>
                          <w:szCs w:val="22"/>
                        </w:rPr>
                      </w:pPr>
                      <w:r w:rsidRPr="00F20392">
                        <w:rPr>
                          <w:sz w:val="22"/>
                          <w:szCs w:val="22"/>
                        </w:rPr>
                        <w:t>I exercise 1-2 times a week and usually in the evening at either 6pm or 8pm (normally after dinner). I go to the gym to exercise because there is more space and equipment and I feel more motivated if I’m at the gym compared to at home.</w:t>
                      </w:r>
                    </w:p>
                  </w:txbxContent>
                </v:textbox>
                <w10:wrap type="square" anchorx="margin"/>
              </v:shape>
            </w:pict>
          </mc:Fallback>
        </mc:AlternateContent>
      </w:r>
      <w:r w:rsidR="00C97BB2">
        <w:rPr>
          <w:noProof/>
        </w:rPr>
        <w:drawing>
          <wp:anchor distT="0" distB="0" distL="114300" distR="114300" simplePos="0" relativeHeight="251665408" behindDoc="0" locked="0" layoutInCell="1" allowOverlap="1" wp14:anchorId="2B4FC3BA" wp14:editId="5B13D519">
            <wp:simplePos x="0" y="0"/>
            <wp:positionH relativeFrom="margin">
              <wp:posOffset>0</wp:posOffset>
            </wp:positionH>
            <wp:positionV relativeFrom="paragraph">
              <wp:posOffset>8255</wp:posOffset>
            </wp:positionV>
            <wp:extent cx="2342515" cy="241935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20930" t="5814" r="23255" b="50957"/>
                    <a:stretch/>
                  </pic:blipFill>
                  <pic:spPr bwMode="auto">
                    <a:xfrm>
                      <a:off x="0" y="0"/>
                      <a:ext cx="234251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60EA9" w14:textId="7D38C9D6" w:rsidR="00C97BB2" w:rsidRDefault="009D2913" w:rsidP="0042475C">
      <w:r>
        <w:t>Key takeaways from Keziah’s workout routines/fitness:</w:t>
      </w:r>
    </w:p>
    <w:p w14:paraId="1C2E895A" w14:textId="70C8E7A3" w:rsidR="0042475C" w:rsidRDefault="0042475C" w:rsidP="0042475C">
      <w:pPr>
        <w:pStyle w:val="ListParagraph"/>
        <w:numPr>
          <w:ilvl w:val="0"/>
          <w:numId w:val="17"/>
        </w:numPr>
      </w:pPr>
      <w:r>
        <w:t>Keziah values overall fitness over gaining muscle strength, including how exercising helps her mental health</w:t>
      </w:r>
      <w:r w:rsidR="00540F5A">
        <w:t>.</w:t>
      </w:r>
    </w:p>
    <w:p w14:paraId="635A2AF9" w14:textId="74C7C829" w:rsidR="0042475C" w:rsidRDefault="00350174" w:rsidP="0042475C">
      <w:pPr>
        <w:pStyle w:val="ListParagraph"/>
        <w:numPr>
          <w:ilvl w:val="0"/>
          <w:numId w:val="17"/>
        </w:numPr>
      </w:pPr>
      <w:r>
        <w:t>Keziah’s biggest hurdle in exercising is being busy with other things, as well as finding the motivation to exercise.</w:t>
      </w:r>
    </w:p>
    <w:p w14:paraId="2F56B2F3" w14:textId="647BD74E" w:rsidR="00143AA7" w:rsidRDefault="00143AA7" w:rsidP="0042475C">
      <w:pPr>
        <w:pStyle w:val="ListParagraph"/>
        <w:numPr>
          <w:ilvl w:val="0"/>
          <w:numId w:val="17"/>
        </w:numPr>
      </w:pPr>
      <w:r>
        <w:t>Finding a suitable place to work</w:t>
      </w:r>
      <w:r w:rsidR="002F7665">
        <w:t xml:space="preserve"> </w:t>
      </w:r>
      <w:r>
        <w:t>out is another hurdle, as the home may not be the ideal place to exercise, considering how much space a person has, as well as having the right equipment.</w:t>
      </w:r>
    </w:p>
    <w:p w14:paraId="402B8B0C" w14:textId="61821157" w:rsidR="00F20392" w:rsidRDefault="00F20392" w:rsidP="008E72E5"/>
    <w:p w14:paraId="69F8A1B7" w14:textId="77777777" w:rsidR="00C97BB2" w:rsidRDefault="00C97BB2" w:rsidP="008E72E5"/>
    <w:p w14:paraId="098880E8" w14:textId="3C15A6B2" w:rsidR="00097A2D" w:rsidRPr="00B851B5" w:rsidRDefault="005619A0" w:rsidP="008E72E5">
      <w:pPr>
        <w:pStyle w:val="Heading2"/>
      </w:pPr>
      <w:bookmarkStart w:id="6" w:name="_Toc88126927"/>
      <w:r>
        <w:lastRenderedPageBreak/>
        <w:t>Prototyping and Spiking</w:t>
      </w:r>
      <w:bookmarkEnd w:id="6"/>
    </w:p>
    <w:p w14:paraId="73EA69D1" w14:textId="7767870B" w:rsidR="00B851B5" w:rsidRDefault="00B851B5" w:rsidP="008E72E5"/>
    <w:p w14:paraId="7F26FAC5" w14:textId="064DF96F"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Pr="002C13A9" w:rsidRDefault="00D10D91" w:rsidP="002C13A9">
      <w:pPr>
        <w:rPr>
          <w:sz w:val="32"/>
          <w:szCs w:val="32"/>
          <w:u w:val="single"/>
        </w:rPr>
      </w:pPr>
      <w:r w:rsidRPr="002C13A9">
        <w:rPr>
          <w:sz w:val="32"/>
          <w:szCs w:val="32"/>
          <w:u w:val="single"/>
        </w:rPr>
        <w:t>Android Development Spiking:</w:t>
      </w:r>
    </w:p>
    <w:p w14:paraId="20067910" w14:textId="5F858EDA" w:rsid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21C6363C" w14:textId="1419CDC7" w:rsidR="00F629D0" w:rsidRPr="00D10D91" w:rsidRDefault="00F629D0" w:rsidP="008E72E5">
      <w:r>
        <w:t>These are some screenshots of my very first applications which were basic and used basic Java logic as well as basic XML code.</w:t>
      </w:r>
    </w:p>
    <w:p w14:paraId="35B3484A" w14:textId="623EA683" w:rsidR="00D10D91" w:rsidRDefault="006658EA" w:rsidP="008E72E5">
      <w:r>
        <w:rPr>
          <w:noProof/>
        </w:rPr>
        <mc:AlternateContent>
          <mc:Choice Requires="wpg">
            <w:drawing>
              <wp:anchor distT="0" distB="0" distL="114300" distR="114300" simplePos="0" relativeHeight="251639808" behindDoc="0" locked="0" layoutInCell="1" allowOverlap="1" wp14:anchorId="1886DCC3" wp14:editId="22E2FBDF">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1BF163C2" id="Group 32" o:spid="_x0000_s1026" style="position:absolute;margin-left:0;margin-top:.55pt;width:484.8pt;height:287.8pt;z-index:25163980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3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3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3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3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345DF9DD" w:rsidR="002A3C50" w:rsidRDefault="002A3C50" w:rsidP="008E72E5"/>
    <w:p w14:paraId="45AED7A6" w14:textId="6A5A35DE" w:rsidR="002A3C50" w:rsidRDefault="002A3C50" w:rsidP="008E72E5"/>
    <w:p w14:paraId="21D1845B" w14:textId="77777777" w:rsidR="005D6217" w:rsidRDefault="005D6217" w:rsidP="008E72E5"/>
    <w:p w14:paraId="42D55B9A" w14:textId="4F62A8CA" w:rsidR="002A3C50" w:rsidRPr="002C13A9" w:rsidRDefault="00AC512B" w:rsidP="002C13A9">
      <w:pPr>
        <w:rPr>
          <w:sz w:val="32"/>
          <w:szCs w:val="32"/>
          <w:u w:val="single"/>
        </w:rPr>
      </w:pPr>
      <w:r w:rsidRPr="002C13A9">
        <w:rPr>
          <w:sz w:val="32"/>
          <w:szCs w:val="32"/>
          <w:u w:val="single"/>
        </w:rPr>
        <w:lastRenderedPageBreak/>
        <w:t>Prototyping with Android Sensors:</w:t>
      </w:r>
    </w:p>
    <w:p w14:paraId="16F222BB" w14:textId="77777777" w:rsidR="00AC512B" w:rsidRPr="00AC512B" w:rsidRDefault="00AC512B" w:rsidP="00AC512B"/>
    <w:p w14:paraId="66842CE7" w14:textId="277CF253" w:rsidR="00AC512B" w:rsidRDefault="006C4CB2" w:rsidP="008E72E5">
      <w:r>
        <w:rPr>
          <w:noProof/>
        </w:rPr>
        <mc:AlternateContent>
          <mc:Choice Requires="wpg">
            <w:drawing>
              <wp:anchor distT="0" distB="0" distL="114300" distR="114300" simplePos="0" relativeHeight="251659264" behindDoc="0" locked="0" layoutInCell="1" allowOverlap="1" wp14:anchorId="7ABC0904" wp14:editId="78E5610A">
                <wp:simplePos x="0" y="0"/>
                <wp:positionH relativeFrom="column">
                  <wp:posOffset>0</wp:posOffset>
                </wp:positionH>
                <wp:positionV relativeFrom="paragraph">
                  <wp:posOffset>855980</wp:posOffset>
                </wp:positionV>
                <wp:extent cx="5731510" cy="2504440"/>
                <wp:effectExtent l="0" t="0" r="2540" b="0"/>
                <wp:wrapSquare wrapText="bothSides"/>
                <wp:docPr id="40" name="Group 40"/>
                <wp:cNvGraphicFramePr/>
                <a:graphic xmlns:a="http://schemas.openxmlformats.org/drawingml/2006/main">
                  <a:graphicData uri="http://schemas.microsoft.com/office/word/2010/wordprocessingGroup">
                    <wpg:wgp>
                      <wpg:cNvGrpSpPr/>
                      <wpg:grpSpPr>
                        <a:xfrm>
                          <a:off x="0" y="0"/>
                          <a:ext cx="5731510" cy="2504440"/>
                          <a:chOff x="0" y="0"/>
                          <a:chExt cx="5731510" cy="2504440"/>
                        </a:xfrm>
                      </wpg:grpSpPr>
                      <pic:pic xmlns:pic="http://schemas.openxmlformats.org/drawingml/2006/picture">
                        <pic:nvPicPr>
                          <pic:cNvPr id="38" name="Picture 3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56765"/>
                          </a:xfrm>
                          <a:prstGeom prst="rect">
                            <a:avLst/>
                          </a:prstGeom>
                        </pic:spPr>
                      </pic:pic>
                      <wps:wsp>
                        <wps:cNvPr id="39" name="Text Box 39"/>
                        <wps:cNvSpPr txBox="1"/>
                        <wps:spPr>
                          <a:xfrm>
                            <a:off x="0" y="2114550"/>
                            <a:ext cx="5731510" cy="389890"/>
                          </a:xfrm>
                          <a:prstGeom prst="rect">
                            <a:avLst/>
                          </a:prstGeom>
                          <a:solidFill>
                            <a:prstClr val="white"/>
                          </a:solidFill>
                          <a:ln>
                            <a:noFill/>
                          </a:ln>
                        </wps:spPr>
                        <wps:txbx>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BC0904" id="Group 40" o:spid="_x0000_s1056" style="position:absolute;margin-left:0;margin-top:67.4pt;width:451.3pt;height:197.2pt;z-index:251659264" coordsize="57315,2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">
                <v:shape id="Picture 38" o:spid="_x0000_s1057" type="#_x0000_t75" style="position:absolute;width:57315;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">
                  <v:imagedata r:id="rId39" o:title=""/>
                </v:shape>
                <v:shape id="Text Box 39" o:spid="_x0000_s1058" type="#_x0000_t202" style="position:absolute;top:21145;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1725A2ED" w14:textId="06AB9CD1" w:rsidR="006C4CB2" w:rsidRPr="00D8274E" w:rsidRDefault="006C4CB2" w:rsidP="006C4CB2">
                        <w:pPr>
                          <w:pStyle w:val="Caption"/>
                          <w:rPr>
                            <w:sz w:val="24"/>
                            <w:szCs w:val="24"/>
                          </w:rPr>
                        </w:pPr>
                        <w:r>
                          <w:t xml:space="preserve">Motion sensors supported by the Android platform </w:t>
                        </w:r>
                        <w:r w:rsidRPr="00BE0BBA">
                          <w:t>https://developer.android.com/guide/topics/sensors/sensors_motion</w:t>
                        </w:r>
                      </w:p>
                    </w:txbxContent>
                  </v:textbox>
                </v:shape>
                <w10:wrap type="square"/>
              </v:group>
            </w:pict>
          </mc:Fallback>
        </mc:AlternateContent>
      </w:r>
      <w:r w:rsidR="00AC512B">
        <w:t xml:space="preserve">As previously mentioned, data from an android device is available through sensor events of each sensor. Depending on the sensor type, there were a few values that can be extracted. For example, the accelerator type has sensor event data as three values within the SensorEvent.values array. </w:t>
      </w:r>
    </w:p>
    <w:p w14:paraId="26850613" w14:textId="36B0C0DB" w:rsidR="00AC512B" w:rsidRDefault="00AC512B" w:rsidP="008E72E5">
      <w:r>
        <w:t xml:space="preserve">However, the SensorEvent.values array for the uncalibrated accelerometer had 6 values, which also held data about drift </w:t>
      </w:r>
      <w:r w:rsidR="00CF7A2D">
        <w:t>(</w:t>
      </w:r>
      <w:r>
        <w:t>Drift is when the gyroscope sensor values change despite being stationary</w:t>
      </w:r>
      <w:r w:rsidR="00CF7A2D">
        <w:t>).</w:t>
      </w:r>
      <w:r w:rsidR="008946A6">
        <w:t xml:space="preserve"> As I have had no previous experience using these sensors, I thought I should develop a simple app using the gyroscope and the </w:t>
      </w:r>
      <w:r w:rsidR="009B4F0B">
        <w:t>accelerometer</w:t>
      </w:r>
      <w:r w:rsidR="008946A6">
        <w:t xml:space="preserve"> sensors to test them out.</w:t>
      </w:r>
    </w:p>
    <w:p w14:paraId="217814DE" w14:textId="49E193BB" w:rsidR="00F629D0" w:rsidRDefault="00E96BFE" w:rsidP="008E72E5">
      <w:r w:rsidRPr="00E96BFE">
        <w:rPr>
          <w:noProof/>
        </w:rPr>
        <w:drawing>
          <wp:inline distT="0" distB="0" distL="0" distR="0" wp14:anchorId="545200AF" wp14:editId="12C8C455">
            <wp:extent cx="5731510" cy="3441700"/>
            <wp:effectExtent l="0" t="0" r="254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0"/>
                    <a:stretch>
                      <a:fillRect/>
                    </a:stretch>
                  </pic:blipFill>
                  <pic:spPr>
                    <a:xfrm>
                      <a:off x="0" y="0"/>
                      <a:ext cx="5731510" cy="3441700"/>
                    </a:xfrm>
                    <a:prstGeom prst="rect">
                      <a:avLst/>
                    </a:prstGeom>
                  </pic:spPr>
                </pic:pic>
              </a:graphicData>
            </a:graphic>
          </wp:inline>
        </w:drawing>
      </w:r>
    </w:p>
    <w:p w14:paraId="704D0C73" w14:textId="50CBD123" w:rsidR="00E96BFE" w:rsidRDefault="00D80FE1" w:rsidP="008E72E5">
      <w:r>
        <w:rPr>
          <w:noProof/>
        </w:rPr>
        <w:lastRenderedPageBreak/>
        <w:drawing>
          <wp:anchor distT="0" distB="0" distL="114300" distR="114300" simplePos="0" relativeHeight="251661312" behindDoc="0" locked="0" layoutInCell="1" allowOverlap="1" wp14:anchorId="7C6BF7C9" wp14:editId="3B20A28F">
            <wp:simplePos x="0" y="0"/>
            <wp:positionH relativeFrom="margin">
              <wp:posOffset>1571625</wp:posOffset>
            </wp:positionH>
            <wp:positionV relativeFrom="paragraph">
              <wp:posOffset>0</wp:posOffset>
            </wp:positionV>
            <wp:extent cx="1559560" cy="3381375"/>
            <wp:effectExtent l="0" t="0" r="254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9560" cy="3381375"/>
                    </a:xfrm>
                    <a:prstGeom prst="rect">
                      <a:avLst/>
                    </a:prstGeom>
                    <a:noFill/>
                  </pic:spPr>
                </pic:pic>
              </a:graphicData>
            </a:graphic>
            <wp14:sizeRelH relativeFrom="margin">
              <wp14:pctWidth>0</wp14:pctWidth>
            </wp14:sizeRelH>
            <wp14:sizeRelV relativeFrom="margin">
              <wp14:pctHeight>0</wp14:pctHeight>
            </wp14:sizeRelV>
          </wp:anchor>
        </w:drawing>
      </w:r>
      <w:r w:rsidR="00E96BFE">
        <w:rPr>
          <w:noProof/>
        </w:rPr>
        <w:drawing>
          <wp:anchor distT="0" distB="0" distL="114300" distR="114300" simplePos="0" relativeHeight="251660288" behindDoc="0" locked="0" layoutInCell="1" allowOverlap="1" wp14:anchorId="7F74EE64" wp14:editId="6E090BD5">
            <wp:simplePos x="0" y="0"/>
            <wp:positionH relativeFrom="margin">
              <wp:align>left</wp:align>
            </wp:positionH>
            <wp:positionV relativeFrom="paragraph">
              <wp:posOffset>10160</wp:posOffset>
            </wp:positionV>
            <wp:extent cx="1550670" cy="3362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0670" cy="3362325"/>
                    </a:xfrm>
                    <a:prstGeom prst="rect">
                      <a:avLst/>
                    </a:prstGeom>
                    <a:noFill/>
                  </pic:spPr>
                </pic:pic>
              </a:graphicData>
            </a:graphic>
            <wp14:sizeRelH relativeFrom="margin">
              <wp14:pctWidth>0</wp14:pctWidth>
            </wp14:sizeRelH>
            <wp14:sizeRelV relativeFrom="margin">
              <wp14:pctHeight>0</wp14:pctHeight>
            </wp14:sizeRelV>
          </wp:anchor>
        </w:drawing>
      </w:r>
      <w:r w:rsidR="00D62A72">
        <w:t>Firstly, I tested out the gyroscope sensor with the help of a YouTube video. I had to create three main objects, the gyroscope of class Sensor, the sensorManager of class SensorManager and the gyroscopeEventListener of class SensorEventListener.</w:t>
      </w:r>
    </w:p>
    <w:p w14:paraId="36231BE2" w14:textId="6FB1E938" w:rsidR="00C330B8" w:rsidRDefault="00C330B8" w:rsidP="008E72E5">
      <w:r>
        <w:t xml:space="preserve">The sensor manager acts </w:t>
      </w:r>
      <w:r w:rsidR="004C2E47">
        <w:t>as</w:t>
      </w:r>
      <w:r>
        <w:t xml:space="preserve"> </w:t>
      </w:r>
      <w:r w:rsidR="004C2E47">
        <w:t>the</w:t>
      </w:r>
      <w:r>
        <w:t xml:space="preserve"> main interface between the application and the sensors. It allows an application to access a sensor, controlling the registering and unregistering of a sensor.</w:t>
      </w:r>
    </w:p>
    <w:p w14:paraId="1582E283" w14:textId="174D0AE6" w:rsidR="00C330B8" w:rsidRDefault="00C330B8" w:rsidP="008E72E5">
      <w:r>
        <w:t>The SensorEventListener allows us to detect and manipulate data from a sensor. Whatever motion is detected is stored as a certain event and it is the role of the SensorEventListener to detect this.</w:t>
      </w:r>
    </w:p>
    <w:p w14:paraId="74054D08" w14:textId="7496A2CC" w:rsidR="00E96BFE" w:rsidRDefault="00B15659" w:rsidP="008E72E5">
      <w:r>
        <w:t xml:space="preserve">In combination </w:t>
      </w:r>
      <w:r w:rsidR="004C2E47">
        <w:t>with</w:t>
      </w:r>
      <w:r>
        <w:t xml:space="preserve"> all these three objects, we can override the method onSensorChanged in the event listener to </w:t>
      </w:r>
      <w:r w:rsidR="00A4339B">
        <w:t>act</w:t>
      </w:r>
      <w:r>
        <w:t xml:space="preserve">. In this simple application, I’ve made it so that when the user rotates to the left (in the z-axis) the background will turn blue. When the user rotates to the right (in the z-axis) the background will turn yellow. As </w:t>
      </w:r>
      <w:r w:rsidR="004C2E47">
        <w:t xml:space="preserve">an </w:t>
      </w:r>
      <w:r>
        <w:t xml:space="preserve">indication of data, I have also made it to print out the </w:t>
      </w:r>
      <w:r w:rsidR="001E21A2">
        <w:t xml:space="preserve">float </w:t>
      </w:r>
      <w:r>
        <w:t>value from the gyroscope sensor to the screen as a TextView.</w:t>
      </w:r>
    </w:p>
    <w:p w14:paraId="434F9AAD" w14:textId="52DE2BF2" w:rsidR="00690FFB" w:rsidRDefault="00690FFB" w:rsidP="008E72E5">
      <w:r>
        <w:t>Interestingly, this data from the gyroscope sensor is recorded as radians per second, which means that I will have to work with radians rather than degrees.</w:t>
      </w:r>
      <w:r w:rsidR="008512EA">
        <w:t xml:space="preserve"> Another thing for me to note is that the sensor values for the gyroscope are available in 3 dimensions</w:t>
      </w:r>
      <w:r w:rsidR="006C3275">
        <w:t xml:space="preserve"> (SensorEvent.values[0], SensorEvent.values[1], SensorEvent.values[2]),</w:t>
      </w:r>
      <w:r w:rsidR="008512EA">
        <w:t xml:space="preserve"> so I will need to grasp the concept of </w:t>
      </w:r>
      <w:r w:rsidR="00E30A33">
        <w:t>3-dimension</w:t>
      </w:r>
      <w:r w:rsidR="008512EA">
        <w:t xml:space="preserve"> rotation</w:t>
      </w:r>
      <w:r w:rsidR="00E30A33">
        <w:t xml:space="preserve">. </w:t>
      </w:r>
    </w:p>
    <w:p w14:paraId="7E5B30AC" w14:textId="0589C0C2" w:rsidR="00E96BFE" w:rsidRDefault="009D450C" w:rsidP="008E72E5">
      <w:r>
        <w:t>Furthermore, if I were to use the uncalibrated gyroscope sensor, I will need to consider drifting and how to counteract that to improve accuracy.</w:t>
      </w:r>
    </w:p>
    <w:p w14:paraId="12DD61ED" w14:textId="77777777" w:rsidR="00E96BFE" w:rsidRDefault="00E96BFE" w:rsidP="008E72E5"/>
    <w:p w14:paraId="08D02B0B" w14:textId="545CF513" w:rsidR="00F629D0" w:rsidRDefault="00F629D0" w:rsidP="008E72E5"/>
    <w:p w14:paraId="0D32B4F2" w14:textId="5DDAD497" w:rsidR="00E96BFE" w:rsidRDefault="00E96BFE" w:rsidP="008E72E5"/>
    <w:p w14:paraId="2F1A7C4C" w14:textId="261F487A" w:rsidR="00E96BFE" w:rsidRDefault="00E96BFE" w:rsidP="008E72E5"/>
    <w:p w14:paraId="192C3422" w14:textId="4FD8BE96" w:rsidR="00E96BFE" w:rsidRDefault="00E96BFE" w:rsidP="008E72E5"/>
    <w:p w14:paraId="49147036" w14:textId="30219ACA" w:rsidR="00E96BFE" w:rsidRDefault="00E96BFE" w:rsidP="008E72E5"/>
    <w:p w14:paraId="143C02B0" w14:textId="5D3FE277" w:rsidR="00E96BFE" w:rsidRDefault="00E96BFE" w:rsidP="008E72E5"/>
    <w:p w14:paraId="76DFE8D6" w14:textId="34BB5796" w:rsidR="00E96BFE" w:rsidRDefault="00AD5F9A" w:rsidP="008E72E5">
      <w:r w:rsidRPr="00AD5F9A">
        <w:rPr>
          <w:noProof/>
        </w:rPr>
        <w:lastRenderedPageBreak/>
        <w:drawing>
          <wp:anchor distT="0" distB="0" distL="114300" distR="114300" simplePos="0" relativeHeight="251662336" behindDoc="0" locked="0" layoutInCell="1" allowOverlap="1" wp14:anchorId="046C65B9" wp14:editId="6C17D9F2">
            <wp:simplePos x="0" y="0"/>
            <wp:positionH relativeFrom="margin">
              <wp:align>right</wp:align>
            </wp:positionH>
            <wp:positionV relativeFrom="paragraph">
              <wp:posOffset>0</wp:posOffset>
            </wp:positionV>
            <wp:extent cx="5731510" cy="3978910"/>
            <wp:effectExtent l="0" t="0" r="2540" b="254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978910"/>
                    </a:xfrm>
                    <a:prstGeom prst="rect">
                      <a:avLst/>
                    </a:prstGeom>
                  </pic:spPr>
                </pic:pic>
              </a:graphicData>
            </a:graphic>
          </wp:anchor>
        </w:drawing>
      </w:r>
    </w:p>
    <w:p w14:paraId="5FA448BD" w14:textId="37A699B9" w:rsidR="00A062BA" w:rsidRDefault="00AD5F9A" w:rsidP="008E72E5">
      <w:r>
        <w:t xml:space="preserve">I created a similar application to the gyroscope </w:t>
      </w:r>
      <w:r w:rsidR="0041019E">
        <w:t>prototype but</w:t>
      </w:r>
      <w:r>
        <w:t xml:space="preserve"> using the accelerometer. Like before, I had to create three objects and a TextView to help visualise the live data that was coming through the sensor.</w:t>
      </w:r>
      <w:r w:rsidR="00624C4B">
        <w:t xml:space="preserve"> In the case of the accelerometer, I wanted to just measure the acceleration in the z</w:t>
      </w:r>
      <w:r w:rsidR="004C2E47">
        <w:t>-</w:t>
      </w:r>
      <w:r w:rsidR="00624C4B">
        <w:t>axis. When the phone was still on a flat surface, the accelerometer measured roughly 9.8, which is the force of gravity on the phone. Then when I moved the phone up and down, the values quickly shifted in the positive and the negative, reflecting how the phone was accelerating.</w:t>
      </w:r>
      <w:r w:rsidR="00C0683C">
        <w:t xml:space="preserve"> </w:t>
      </w:r>
    </w:p>
    <w:p w14:paraId="660917CC" w14:textId="08958FA3" w:rsidR="00E96BFE" w:rsidRDefault="00C0683C" w:rsidP="008E72E5">
      <w:r>
        <w:t xml:space="preserve">Here is a video demonstrating </w:t>
      </w:r>
      <w:r w:rsidR="00A062BA">
        <w:t>both the simple gyroscope and accelerometer app:</w:t>
      </w:r>
    </w:p>
    <w:p w14:paraId="6CB408E6" w14:textId="13E49A33" w:rsidR="00A062BA" w:rsidRPr="005E47AD" w:rsidRDefault="00F06F3A" w:rsidP="008E72E5">
      <w:pPr>
        <w:rPr>
          <w:color w:val="FF0000"/>
        </w:rPr>
      </w:pPr>
      <w:hyperlink r:id="rId44" w:history="1">
        <w:r w:rsidR="00A062BA" w:rsidRPr="005E47AD">
          <w:rPr>
            <w:rStyle w:val="Hyperlink"/>
            <w:color w:val="FF0000"/>
          </w:rPr>
          <w:t>https://youtu.be/ZrCl8taJ7SY</w:t>
        </w:r>
      </w:hyperlink>
    </w:p>
    <w:p w14:paraId="4A40718A" w14:textId="20698B38" w:rsidR="00F629D0" w:rsidRDefault="00866F6E" w:rsidP="008E72E5">
      <w:r>
        <w:br w:type="page"/>
      </w:r>
    </w:p>
    <w:p w14:paraId="6879A289" w14:textId="24A47C17" w:rsidR="00AC7FB2" w:rsidRPr="00431EE9" w:rsidRDefault="00AC7FB2" w:rsidP="00AC7FB2">
      <w:pPr>
        <w:pStyle w:val="Heading2"/>
        <w:rPr>
          <w:szCs w:val="24"/>
        </w:rPr>
      </w:pPr>
      <w:bookmarkStart w:id="7" w:name="_Toc88126928"/>
      <w:r w:rsidRPr="00431EE9">
        <w:rPr>
          <w:szCs w:val="24"/>
        </w:rPr>
        <w:lastRenderedPageBreak/>
        <w:t>Objectives</w:t>
      </w:r>
      <w:r w:rsidR="003F36D2" w:rsidRPr="00431EE9">
        <w:rPr>
          <w:szCs w:val="24"/>
        </w:rPr>
        <w:t xml:space="preserve"> and the Critical Path</w:t>
      </w:r>
      <w:bookmarkEnd w:id="7"/>
    </w:p>
    <w:p w14:paraId="5A203234" w14:textId="53352D43" w:rsidR="00E041EA" w:rsidRDefault="00E041EA" w:rsidP="008422FC"/>
    <w:p w14:paraId="3A163D1B" w14:textId="0211779E" w:rsidR="008422FC" w:rsidRPr="008422FC" w:rsidRDefault="008422FC" w:rsidP="008422FC">
      <w:pPr>
        <w:rPr>
          <w:b/>
          <w:bCs/>
          <w:u w:val="single"/>
        </w:rPr>
      </w:pPr>
      <w:r>
        <w:rPr>
          <w:b/>
          <w:bCs/>
          <w:u w:val="single"/>
        </w:rPr>
        <w:t>Investigation and Further Research:</w:t>
      </w:r>
    </w:p>
    <w:p w14:paraId="124F0FC8" w14:textId="0B626DEF" w:rsidR="00C3586D" w:rsidRDefault="00B27044" w:rsidP="00867154">
      <w:pPr>
        <w:pStyle w:val="ListParagraph"/>
        <w:numPr>
          <w:ilvl w:val="0"/>
          <w:numId w:val="18"/>
        </w:numPr>
      </w:pPr>
      <w:r>
        <w:t xml:space="preserve">Investigate methods in which data from a camera sensor can be used to track and detect exercises. In doing this, I should research more about the MLKitVision library </w:t>
      </w:r>
      <w:r w:rsidR="00AF5721">
        <w:t>and experiment with basic computer vision.</w:t>
      </w:r>
    </w:p>
    <w:p w14:paraId="005093C6" w14:textId="77777777" w:rsidR="00F84102" w:rsidRDefault="00F84102" w:rsidP="00F84102">
      <w:pPr>
        <w:pStyle w:val="ListParagraph"/>
      </w:pPr>
    </w:p>
    <w:p w14:paraId="27F0D060" w14:textId="59A3253D" w:rsidR="00F84102" w:rsidRDefault="00B27044" w:rsidP="00867154">
      <w:pPr>
        <w:pStyle w:val="ListParagraph"/>
        <w:numPr>
          <w:ilvl w:val="0"/>
          <w:numId w:val="18"/>
        </w:numPr>
      </w:pPr>
      <w:r>
        <w:t>Investigate methods</w:t>
      </w:r>
      <w:r w:rsidR="00B64204">
        <w:t xml:space="preserve"> in which data from the accelerometer and gyroscope sensors can be used to detect moving exercises, such as running and walking. I should research more on calorie specifics</w:t>
      </w:r>
      <w:r w:rsidR="008422FC">
        <w:t xml:space="preserve"> and how to calculate calories burnt.</w:t>
      </w:r>
    </w:p>
    <w:p w14:paraId="5135F7EA" w14:textId="77777777" w:rsidR="00D71FE3" w:rsidRDefault="00D71FE3" w:rsidP="00D71FE3">
      <w:pPr>
        <w:pStyle w:val="ListParagraph"/>
      </w:pPr>
    </w:p>
    <w:p w14:paraId="531EFCD6" w14:textId="7D951707" w:rsidR="004F7253" w:rsidRDefault="00D71FE3" w:rsidP="00E83CD5">
      <w:pPr>
        <w:pStyle w:val="ListParagraph"/>
        <w:numPr>
          <w:ilvl w:val="0"/>
          <w:numId w:val="18"/>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5C1B44DA" w14:textId="77777777" w:rsidR="00B3469F" w:rsidRDefault="00B3469F" w:rsidP="00B3469F">
      <w:pPr>
        <w:pStyle w:val="ListParagraph"/>
      </w:pPr>
    </w:p>
    <w:p w14:paraId="5BA1753B" w14:textId="0F5A452B" w:rsidR="00B3469F" w:rsidRDefault="00B3469F" w:rsidP="00E83CD5">
      <w:pPr>
        <w:pStyle w:val="ListParagraph"/>
        <w:numPr>
          <w:ilvl w:val="0"/>
          <w:numId w:val="18"/>
        </w:numPr>
      </w:pPr>
      <w:r>
        <w:t>Investigate more on how to implement a GPS tracking system in an Android app</w:t>
      </w:r>
      <w:r w:rsidR="007F42E2">
        <w:t xml:space="preserve">, so that when a user tracks an exercise </w:t>
      </w:r>
      <w:r w:rsidR="00A4339B">
        <w:t>that</w:t>
      </w:r>
      <w:r w:rsidR="007F42E2">
        <w:t xml:space="preserve"> is not static to one location, the distance and specific route can be tracked.</w:t>
      </w:r>
    </w:p>
    <w:p w14:paraId="2597141F" w14:textId="360F289B" w:rsidR="008422FC" w:rsidRDefault="008422FC" w:rsidP="008422FC"/>
    <w:p w14:paraId="7E95897D" w14:textId="097A3BC2" w:rsidR="008422FC" w:rsidRPr="008422FC" w:rsidRDefault="008422FC" w:rsidP="008422FC">
      <w:r>
        <w:rPr>
          <w:b/>
          <w:bCs/>
          <w:u w:val="single"/>
        </w:rPr>
        <w:t>Pedometer Algorithm:</w:t>
      </w:r>
    </w:p>
    <w:p w14:paraId="38FC1CE4" w14:textId="3767A798" w:rsidR="00BF39A7" w:rsidRDefault="00BF39A7" w:rsidP="00E83CD5">
      <w:pPr>
        <w:pStyle w:val="ListParagraph"/>
        <w:numPr>
          <w:ilvl w:val="0"/>
          <w:numId w:val="18"/>
        </w:numPr>
      </w:pPr>
      <w:r>
        <w:t>Implement and develop a pedometer algorithm in Java</w:t>
      </w:r>
      <w:r w:rsidR="00FE43C4">
        <w:t>, that has at least a</w:t>
      </w:r>
      <w:r w:rsidR="00082999">
        <w:t>n</w:t>
      </w:r>
      <w:r w:rsidR="00FE43C4">
        <w:t xml:space="preserve"> </w:t>
      </w:r>
      <w:r w:rsidR="007D2D0A">
        <w:t>80</w:t>
      </w:r>
      <w:r w:rsidR="00FE43C4">
        <w:t>% accuracy rate in tracking the step count of a mobile phone during a brisk walk.</w:t>
      </w:r>
      <w:r w:rsidR="003D6416">
        <w:t xml:space="preserve"> </w:t>
      </w:r>
    </w:p>
    <w:p w14:paraId="329D2A52" w14:textId="77777777" w:rsidR="00AE08B3" w:rsidRDefault="00AE08B3" w:rsidP="00AE08B3">
      <w:pPr>
        <w:pStyle w:val="ListParagraph"/>
        <w:ind w:left="360"/>
      </w:pPr>
    </w:p>
    <w:p w14:paraId="69FB2D99" w14:textId="75B0542D" w:rsidR="00AE08B3" w:rsidRDefault="00AE08B3" w:rsidP="00AE08B3">
      <w:pPr>
        <w:pStyle w:val="ListParagraph"/>
        <w:numPr>
          <w:ilvl w:val="0"/>
          <w:numId w:val="18"/>
        </w:numPr>
      </w:pPr>
      <w:r w:rsidRPr="00AE08B3">
        <w:t xml:space="preserve">Using Android Studio, Java and XML, begin to extract data from the accelerometer (for step </w:t>
      </w:r>
      <w:r w:rsidR="001B59BF" w:rsidRPr="00AE08B3">
        <w:t>counting) and</w:t>
      </w:r>
      <w:r w:rsidRPr="00AE08B3">
        <w:t xml:space="preserve"> </w:t>
      </w:r>
      <w:r w:rsidR="001B59BF">
        <w:t>initially save it on a local file</w:t>
      </w:r>
      <w:r w:rsidRPr="00AE08B3">
        <w:t>. This data then can be graphed and analysed for patterns</w:t>
      </w:r>
      <w:r w:rsidR="001B59BF">
        <w:t>.</w:t>
      </w:r>
    </w:p>
    <w:p w14:paraId="632B6365" w14:textId="4E6AE083" w:rsidR="008422FC" w:rsidRDefault="008422FC" w:rsidP="008422FC">
      <w:pPr>
        <w:pStyle w:val="ListParagraph"/>
        <w:ind w:left="360"/>
      </w:pPr>
    </w:p>
    <w:p w14:paraId="299016BB" w14:textId="5393F1A6" w:rsidR="00AE08B3" w:rsidRDefault="00AE08B3" w:rsidP="00AE08B3">
      <w:pPr>
        <w:pStyle w:val="ListParagraph"/>
        <w:numPr>
          <w:ilvl w:val="0"/>
          <w:numId w:val="18"/>
        </w:numPr>
      </w:pPr>
      <w:r w:rsidRPr="00AE08B3">
        <w:t>Create a filtration algorithm to sanitise the raw data from the accelerometer to just receive the user acceleration. (Remove the effect of gravitational acceleration)</w:t>
      </w:r>
    </w:p>
    <w:p w14:paraId="39301FD6" w14:textId="77777777" w:rsidR="00AE08B3" w:rsidRDefault="00AE08B3" w:rsidP="00AE08B3">
      <w:pPr>
        <w:pStyle w:val="ListParagraph"/>
      </w:pPr>
    </w:p>
    <w:p w14:paraId="4E3AFE4B" w14:textId="772F8B58" w:rsidR="00AE08B3" w:rsidRPr="00AE08B3" w:rsidRDefault="00AE08B3" w:rsidP="00AE08B3">
      <w:pPr>
        <w:pStyle w:val="ListParagraph"/>
        <w:numPr>
          <w:ilvl w:val="0"/>
          <w:numId w:val="18"/>
        </w:numPr>
      </w:pPr>
      <w:r w:rsidRPr="00AE08B3">
        <w:t>Implement an analysing algorithm to determine the number of peaks or troughs in the acceleration data, to count the number of steps. Take into consideration the different types of peaks.</w:t>
      </w:r>
    </w:p>
    <w:p w14:paraId="4D5A0FC9" w14:textId="77777777" w:rsidR="00D5377D" w:rsidRDefault="00D5377D" w:rsidP="003458CD"/>
    <w:p w14:paraId="7BC6116E" w14:textId="5AD5D2CE" w:rsidR="008422FC" w:rsidRPr="008422FC" w:rsidRDefault="008422FC" w:rsidP="008422FC">
      <w:pPr>
        <w:rPr>
          <w:b/>
          <w:bCs/>
          <w:u w:val="single"/>
        </w:rPr>
      </w:pPr>
      <w:r w:rsidRPr="008422FC">
        <w:rPr>
          <w:b/>
          <w:bCs/>
          <w:u w:val="single"/>
        </w:rPr>
        <w:t>Android App</w:t>
      </w:r>
      <w:r>
        <w:rPr>
          <w:b/>
          <w:bCs/>
          <w:u w:val="single"/>
        </w:rPr>
        <w:t>:</w:t>
      </w:r>
    </w:p>
    <w:p w14:paraId="7D784E9D" w14:textId="3C544DCA" w:rsidR="00572625" w:rsidRDefault="003129A5" w:rsidP="00867154">
      <w:pPr>
        <w:pStyle w:val="ListParagraph"/>
        <w:numPr>
          <w:ilvl w:val="0"/>
          <w:numId w:val="18"/>
        </w:numPr>
      </w:pPr>
      <w:r>
        <w:t xml:space="preserve">Produce an Android app that </w:t>
      </w:r>
      <w:r w:rsidR="00867154">
        <w:t>applies my findings from exercise detection algorithms,</w:t>
      </w:r>
      <w:r>
        <w:t xml:space="preserve">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w:t>
      </w:r>
    </w:p>
    <w:p w14:paraId="7006C17F" w14:textId="77777777" w:rsidR="00A25679" w:rsidRDefault="00A25679" w:rsidP="00A25679">
      <w:pPr>
        <w:pStyle w:val="ListParagraph"/>
      </w:pPr>
    </w:p>
    <w:p w14:paraId="0939232A" w14:textId="32A5E983" w:rsidR="00A25679" w:rsidRDefault="00A25679" w:rsidP="00867154">
      <w:pPr>
        <w:pStyle w:val="ListParagraph"/>
        <w:numPr>
          <w:ilvl w:val="0"/>
          <w:numId w:val="18"/>
        </w:numPr>
      </w:pPr>
      <w:r>
        <w:lastRenderedPageBreak/>
        <w:t>This app should have a modern/minimalistic user design, suited more for young adults. The interfaces should also be simple and easy to use, whilst adhering to Material Design</w:t>
      </w:r>
      <w:r w:rsidR="00B71786">
        <w:t>.</w:t>
      </w:r>
    </w:p>
    <w:p w14:paraId="6207C6D2" w14:textId="77777777" w:rsidR="00DE3133" w:rsidRDefault="00DE3133" w:rsidP="00DE3133">
      <w:pPr>
        <w:pStyle w:val="ListParagraph"/>
      </w:pPr>
    </w:p>
    <w:p w14:paraId="272FB910" w14:textId="06143510" w:rsidR="005D269E" w:rsidRDefault="00DE3133" w:rsidP="005D269E">
      <w:pPr>
        <w:pStyle w:val="ListParagraph"/>
        <w:numPr>
          <w:ilvl w:val="0"/>
          <w:numId w:val="18"/>
        </w:numPr>
      </w:pPr>
      <w:r>
        <w:t>Introduce a client-server model for my Android app so that information about exercises can be accessed through a database (i.e. step counts, calories burnt). This will most likely be using SQL, and a JSON file to parse information between the client and the server. Such information should then be displayed within the app within the menu of the app.</w:t>
      </w:r>
    </w:p>
    <w:p w14:paraId="728D0618" w14:textId="77777777" w:rsidR="005D269E" w:rsidRDefault="005D269E" w:rsidP="005D269E">
      <w:pPr>
        <w:pStyle w:val="ListParagraph"/>
        <w:ind w:left="360"/>
      </w:pPr>
    </w:p>
    <w:p w14:paraId="5A7FCDD1" w14:textId="6443DC06" w:rsidR="00DE3133" w:rsidRDefault="00572625" w:rsidP="00DE3133">
      <w:pPr>
        <w:pStyle w:val="ListParagraph"/>
        <w:numPr>
          <w:ilvl w:val="0"/>
          <w:numId w:val="18"/>
        </w:numPr>
      </w:pPr>
      <w:r>
        <w:t xml:space="preserve">Within the app, there should be a scrollable menu with different types of exercises that the user can track. Once an exercise is selected, </w:t>
      </w:r>
      <w:r w:rsidR="0064720D">
        <w:t>there should be a counter interface to display live information about the exercise and the duration of the exercise.</w:t>
      </w:r>
    </w:p>
    <w:p w14:paraId="1A5CCA84" w14:textId="77777777" w:rsidR="00DE3133" w:rsidRDefault="00DE3133" w:rsidP="00DE3133">
      <w:pPr>
        <w:pStyle w:val="ListParagraph"/>
        <w:ind w:left="360"/>
      </w:pPr>
    </w:p>
    <w:p w14:paraId="68E86015" w14:textId="0D05FC90" w:rsidR="00DE3133" w:rsidRDefault="00DE3133" w:rsidP="00DE3133">
      <w:pPr>
        <w:pStyle w:val="ListParagraph"/>
        <w:numPr>
          <w:ilvl w:val="0"/>
          <w:numId w:val="18"/>
        </w:numPr>
      </w:pPr>
      <w:r>
        <w:t>Once an exercise is complete, the information such as duration, calorie burnt, and distance (where applicable) should then be sent as SQL to a database and updated, so that information is not stored on the device itself, but rather on a server.</w:t>
      </w:r>
    </w:p>
    <w:p w14:paraId="1D0F26D9" w14:textId="77777777" w:rsidR="00DE3133" w:rsidRDefault="00DE3133" w:rsidP="00DE3133">
      <w:pPr>
        <w:pStyle w:val="ListParagraph"/>
        <w:ind w:left="360"/>
      </w:pPr>
    </w:p>
    <w:p w14:paraId="315B095A" w14:textId="74199CB4" w:rsidR="00355BDF" w:rsidRDefault="00355BDF" w:rsidP="00867154">
      <w:pPr>
        <w:pStyle w:val="ListParagraph"/>
        <w:numPr>
          <w:ilvl w:val="0"/>
          <w:numId w:val="18"/>
        </w:numPr>
      </w:pPr>
      <w:r>
        <w:t>Get proactive feedback from my third</w:t>
      </w:r>
      <w:r w:rsidR="00755373">
        <w:t xml:space="preserve"> </w:t>
      </w:r>
      <w:r>
        <w:t>party</w:t>
      </w:r>
      <w:r w:rsidR="00581A67">
        <w:t xml:space="preserve"> on exercise specific queries</w:t>
      </w:r>
      <w:r w:rsidR="00C17D52">
        <w:t xml:space="preserve"> as well as eventual user design of the app</w:t>
      </w:r>
      <w:r>
        <w:t>, to ensure that my investigation remains focused on my objectives and that the project satisfies the needs of my users.</w:t>
      </w:r>
    </w:p>
    <w:p w14:paraId="5C73638D" w14:textId="77777777" w:rsidR="004E2C7A" w:rsidRDefault="004E2C7A" w:rsidP="004E2C7A">
      <w:pPr>
        <w:pStyle w:val="ListParagraph"/>
      </w:pPr>
    </w:p>
    <w:p w14:paraId="159DA944" w14:textId="7A836519" w:rsidR="004E2C7A" w:rsidRDefault="004E2C7A" w:rsidP="00867154">
      <w:pPr>
        <w:pStyle w:val="ListParagraph"/>
        <w:numPr>
          <w:ilvl w:val="0"/>
          <w:numId w:val="18"/>
        </w:numPr>
      </w:pPr>
      <w:r>
        <w:t>When dealing with data such as location, and personal information, the data should remain secure and should only be accessed by the user itself. The app should support at least two security measures to achieve this.</w:t>
      </w:r>
    </w:p>
    <w:p w14:paraId="0F29F124" w14:textId="57945783" w:rsidR="005D639D" w:rsidRDefault="005D639D" w:rsidP="008E72E5"/>
    <w:p w14:paraId="70EE1274" w14:textId="7AC1A811" w:rsidR="00AD4E80" w:rsidRDefault="00AD4E80" w:rsidP="008E72E5"/>
    <w:p w14:paraId="72597EDF" w14:textId="6E652406" w:rsidR="00BB6A78" w:rsidRDefault="00BB6A78" w:rsidP="008E72E5"/>
    <w:p w14:paraId="3923F37D" w14:textId="3340DF3F" w:rsidR="00BB6A78" w:rsidRDefault="00BB6A78" w:rsidP="008E72E5"/>
    <w:p w14:paraId="5AC14FBF" w14:textId="451D46C0" w:rsidR="00BB6A78" w:rsidRDefault="00BB6A78" w:rsidP="008E72E5"/>
    <w:p w14:paraId="0F3010F7" w14:textId="420785B5" w:rsidR="00BB6A78" w:rsidRDefault="00BB6A78" w:rsidP="008E72E5"/>
    <w:p w14:paraId="35A15083" w14:textId="089A90AD" w:rsidR="00BB6A78" w:rsidRDefault="00BB6A78" w:rsidP="008E72E5"/>
    <w:p w14:paraId="2CAD0395" w14:textId="046F3097" w:rsidR="00BB6A78" w:rsidRDefault="00BB6A78" w:rsidP="008E72E5"/>
    <w:p w14:paraId="38A7D2F1" w14:textId="19544956" w:rsidR="00BB6A78" w:rsidRDefault="00BB6A78" w:rsidP="008E72E5"/>
    <w:p w14:paraId="38850076" w14:textId="616F7659" w:rsidR="00BB6A78" w:rsidRDefault="00BB6A78" w:rsidP="008E72E5"/>
    <w:p w14:paraId="0C1C191D" w14:textId="77777777" w:rsidR="00BB6A78" w:rsidRDefault="00BB6A78" w:rsidP="008E72E5"/>
    <w:p w14:paraId="0951402D" w14:textId="101B6A35" w:rsidR="00612A38" w:rsidRPr="00BC0DB9" w:rsidRDefault="00BB6A78" w:rsidP="008E72E5">
      <w:pPr>
        <w:rPr>
          <w:b/>
          <w:bCs/>
          <w:sz w:val="32"/>
          <w:szCs w:val="32"/>
          <w:u w:val="single"/>
        </w:rPr>
      </w:pPr>
      <w:r w:rsidRPr="00BC0DB9">
        <w:rPr>
          <w:b/>
          <w:bCs/>
          <w:noProof/>
          <w:sz w:val="32"/>
          <w:szCs w:val="32"/>
        </w:rPr>
        <w:lastRenderedPageBreak/>
        <w:drawing>
          <wp:anchor distT="0" distB="0" distL="114300" distR="114300" simplePos="0" relativeHeight="251685888" behindDoc="0" locked="0" layoutInCell="1" allowOverlap="1" wp14:anchorId="1B8A2DE9" wp14:editId="6A110495">
            <wp:simplePos x="0" y="0"/>
            <wp:positionH relativeFrom="margin">
              <wp:align>right</wp:align>
            </wp:positionH>
            <wp:positionV relativeFrom="paragraph">
              <wp:posOffset>303530</wp:posOffset>
            </wp:positionV>
            <wp:extent cx="5695950" cy="5829300"/>
            <wp:effectExtent l="0" t="0" r="38100" b="0"/>
            <wp:wrapSquare wrapText="bothSides"/>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5D639D" w:rsidRPr="00BC0DB9">
        <w:rPr>
          <w:b/>
          <w:bCs/>
          <w:sz w:val="32"/>
          <w:szCs w:val="32"/>
          <w:u w:val="single"/>
        </w:rPr>
        <w:t>Critical Path:</w:t>
      </w:r>
    </w:p>
    <w:p w14:paraId="630BC00E" w14:textId="19C655B6" w:rsidR="00612A38" w:rsidRPr="009F2190" w:rsidRDefault="00612A38" w:rsidP="008E72E5">
      <w:pPr>
        <w:rPr>
          <w:b/>
          <w:bCs/>
          <w:u w:val="single"/>
        </w:rPr>
      </w:pPr>
      <w:r>
        <w:rPr>
          <w:b/>
          <w:bCs/>
          <w:u w:val="single"/>
        </w:rPr>
        <w:br w:type="page"/>
      </w:r>
    </w:p>
    <w:p w14:paraId="6608CE37" w14:textId="14947DC1" w:rsidR="00C10DE0" w:rsidRDefault="00C10DE0" w:rsidP="00C10DE0">
      <w:pPr>
        <w:pStyle w:val="Heading1"/>
      </w:pPr>
      <w:bookmarkStart w:id="8" w:name="_Toc88126929"/>
      <w:r>
        <w:lastRenderedPageBreak/>
        <w:t>DESIGN</w:t>
      </w:r>
      <w:bookmarkEnd w:id="8"/>
    </w:p>
    <w:p w14:paraId="1DEC0156" w14:textId="6A65FCFA" w:rsidR="00D85B14" w:rsidRDefault="00D85B14" w:rsidP="00D85B14">
      <w:pPr>
        <w:pStyle w:val="Heading2"/>
      </w:pPr>
      <w:bookmarkStart w:id="9" w:name="_Toc88126930"/>
      <w:r>
        <w:t>High Level Overview</w:t>
      </w:r>
      <w:bookmarkEnd w:id="9"/>
    </w:p>
    <w:p w14:paraId="65A6F070" w14:textId="77777777" w:rsidR="00380805" w:rsidRPr="00380805" w:rsidRDefault="00380805" w:rsidP="00380805"/>
    <w:p w14:paraId="1A2F704B" w14:textId="53B02A4D" w:rsidR="000A0BF9" w:rsidRDefault="00A8449C" w:rsidP="00D85B14">
      <w:r>
        <w:rPr>
          <w:noProof/>
        </w:rPr>
        <w:drawing>
          <wp:anchor distT="0" distB="0" distL="114300" distR="114300" simplePos="0" relativeHeight="251694080" behindDoc="0" locked="0" layoutInCell="1" allowOverlap="1" wp14:anchorId="06650B11" wp14:editId="29E9C915">
            <wp:simplePos x="0" y="0"/>
            <wp:positionH relativeFrom="margin">
              <wp:align>center</wp:align>
            </wp:positionH>
            <wp:positionV relativeFrom="paragraph">
              <wp:posOffset>1119505</wp:posOffset>
            </wp:positionV>
            <wp:extent cx="6955030" cy="4953000"/>
            <wp:effectExtent l="0" t="0" r="55880" b="0"/>
            <wp:wrapSquare wrapText="bothSides"/>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r w:rsidR="000A0BF9">
        <w:t>The app solution</w:t>
      </w:r>
      <w:r w:rsidR="00CE38B1">
        <w:t>,</w:t>
      </w:r>
      <w:r w:rsidR="000A0BF9">
        <w:t xml:space="preserve"> which combines all my </w:t>
      </w:r>
      <w:r w:rsidR="00CE38B1">
        <w:t xml:space="preserve">findings from my </w:t>
      </w:r>
      <w:r w:rsidR="000A0BF9">
        <w:t xml:space="preserve">investigation </w:t>
      </w:r>
      <w:r w:rsidR="00CE38B1">
        <w:t>about</w:t>
      </w:r>
      <w:r w:rsidR="000A0BF9">
        <w:t xml:space="preserve"> exercise detection will include 4 main </w:t>
      </w:r>
      <w:r w:rsidR="00C40C80">
        <w:t>components:</w:t>
      </w:r>
      <w:r w:rsidR="000A0BF9">
        <w:t xml:space="preserve"> Pedometer tracking and detection, GPS route tracking, Computer Vision detection and a client-server model.</w:t>
      </w:r>
      <w:r w:rsidR="00F8645E">
        <w:t xml:space="preserve"> This </w:t>
      </w:r>
      <w:r w:rsidR="00C27D60">
        <w:t>is a very high-level and basic overview of how the app will function, with where each process will be applied.</w:t>
      </w:r>
    </w:p>
    <w:p w14:paraId="15D741D8" w14:textId="48D6BC92" w:rsidR="00D85B14" w:rsidRDefault="00D85B14" w:rsidP="00D85B14"/>
    <w:p w14:paraId="710CF69E" w14:textId="249409DE" w:rsidR="00F82C9A" w:rsidRDefault="00F82C9A" w:rsidP="00D85B14"/>
    <w:p w14:paraId="5E4B4E35" w14:textId="0A0428D0" w:rsidR="00F82C9A" w:rsidRDefault="00F82C9A" w:rsidP="00D85B14"/>
    <w:p w14:paraId="5C9E7A12" w14:textId="46BDDB75" w:rsidR="00F82C9A" w:rsidRDefault="00F82C9A" w:rsidP="00D85B14"/>
    <w:p w14:paraId="7C98E5F3" w14:textId="34763565" w:rsidR="00F82C9A" w:rsidRDefault="00F82C9A" w:rsidP="00D85B14">
      <w:pPr>
        <w:rPr>
          <w:b/>
          <w:bCs/>
          <w:sz w:val="32"/>
          <w:szCs w:val="32"/>
          <w:u w:val="single"/>
        </w:rPr>
      </w:pPr>
      <w:r>
        <w:rPr>
          <w:b/>
          <w:bCs/>
          <w:sz w:val="32"/>
          <w:szCs w:val="32"/>
          <w:u w:val="single"/>
        </w:rPr>
        <w:lastRenderedPageBreak/>
        <w:t>Languages and Libraries:</w:t>
      </w:r>
    </w:p>
    <w:p w14:paraId="35EB45EC" w14:textId="570CD7C2" w:rsidR="00F82C9A" w:rsidRDefault="0006261A" w:rsidP="00D85B14">
      <w:r>
        <w:t xml:space="preserve">As mentioned previously, my solution will be developed upon the Android system. The two available languages </w:t>
      </w:r>
      <w:r w:rsidR="00536BBC">
        <w:t>for Android development are Java and Kotlin. As Java is much more widely supported and documented then Kotlin I will use Java to develop the app.</w:t>
      </w:r>
      <w:r w:rsidR="00AD7D3B">
        <w:t xml:space="preserve"> With the help of Android studio, certain functions and </w:t>
      </w:r>
      <w:r w:rsidR="00981348">
        <w:t>dependencies</w:t>
      </w:r>
      <w:r w:rsidR="00AD7D3B">
        <w:t xml:space="preserve"> in my program will be imported. Here is a list below:</w:t>
      </w:r>
    </w:p>
    <w:p w14:paraId="746C3A6E" w14:textId="0623F013" w:rsidR="00AD7D3B" w:rsidRDefault="00981348" w:rsidP="00AD7D3B">
      <w:pPr>
        <w:pStyle w:val="ListParagraph"/>
        <w:numPr>
          <w:ilvl w:val="0"/>
          <w:numId w:val="23"/>
        </w:numPr>
        <w:rPr>
          <w:b/>
          <w:bCs/>
        </w:rPr>
      </w:pPr>
      <w:r w:rsidRPr="00BD3216">
        <w:rPr>
          <w:b/>
          <w:bCs/>
        </w:rPr>
        <w:t xml:space="preserve">ML Kit Vision </w:t>
      </w:r>
    </w:p>
    <w:p w14:paraId="2BBDCEF6" w14:textId="158ECB5B" w:rsidR="00D8658B" w:rsidRDefault="00D8658B" w:rsidP="00D8658B">
      <w:pPr>
        <w:pStyle w:val="ListParagraph"/>
        <w:ind w:left="360"/>
      </w:pPr>
      <w:r>
        <w:t>Used to track and detect objects within an image, sent via an API to Google’s machine Learning services. Will aid me in developing an exercise detector using a phone’s camera. Specifically, the use of PoseDetector class and its API.</w:t>
      </w:r>
    </w:p>
    <w:p w14:paraId="748A8E33" w14:textId="77777777" w:rsidR="00D8658B" w:rsidRPr="00D8658B" w:rsidRDefault="00D8658B" w:rsidP="00D8658B">
      <w:pPr>
        <w:pStyle w:val="ListParagraph"/>
        <w:ind w:left="360"/>
      </w:pPr>
    </w:p>
    <w:p w14:paraId="0AC4BEB1" w14:textId="3BBD303B" w:rsidR="00D8658B" w:rsidRDefault="00D8658B" w:rsidP="00AD7D3B">
      <w:pPr>
        <w:pStyle w:val="ListParagraph"/>
        <w:numPr>
          <w:ilvl w:val="0"/>
          <w:numId w:val="23"/>
        </w:numPr>
        <w:rPr>
          <w:b/>
          <w:bCs/>
        </w:rPr>
      </w:pPr>
      <w:r>
        <w:rPr>
          <w:b/>
          <w:bCs/>
        </w:rPr>
        <w:t>CameraX (Part of Android Jetpack Library)</w:t>
      </w:r>
    </w:p>
    <w:p w14:paraId="63F01D26" w14:textId="160936F9" w:rsidR="00D8658B" w:rsidRPr="00D8658B" w:rsidRDefault="00D8658B" w:rsidP="00D8658B">
      <w:pPr>
        <w:pStyle w:val="ListParagraph"/>
        <w:ind w:left="360"/>
      </w:pPr>
      <w:r>
        <w:t>Used to make it easier to use and collect data from the camera sensor, without dealing with depreciated APIs of previous camera class in Android. Also can integrate with MLK effectively.</w:t>
      </w:r>
    </w:p>
    <w:p w14:paraId="1DB552F4" w14:textId="77777777" w:rsidR="00D8658B" w:rsidRDefault="00D8658B" w:rsidP="00D8658B">
      <w:pPr>
        <w:pStyle w:val="ListParagraph"/>
        <w:ind w:left="360"/>
        <w:rPr>
          <w:b/>
          <w:bCs/>
        </w:rPr>
      </w:pPr>
    </w:p>
    <w:p w14:paraId="14910A2B" w14:textId="77777777" w:rsidR="009134F3" w:rsidRPr="00BD3216" w:rsidRDefault="009134F3" w:rsidP="009134F3">
      <w:pPr>
        <w:pStyle w:val="ListParagraph"/>
        <w:ind w:left="360"/>
      </w:pPr>
    </w:p>
    <w:p w14:paraId="5451443F" w14:textId="519EFD2C" w:rsidR="00BD3216" w:rsidRDefault="00BD3216" w:rsidP="00AD7D3B">
      <w:pPr>
        <w:pStyle w:val="ListParagraph"/>
        <w:numPr>
          <w:ilvl w:val="0"/>
          <w:numId w:val="23"/>
        </w:numPr>
        <w:rPr>
          <w:b/>
          <w:bCs/>
        </w:rPr>
      </w:pPr>
      <w:r w:rsidRPr="00BD3216">
        <w:rPr>
          <w:b/>
          <w:bCs/>
        </w:rPr>
        <w:t xml:space="preserve">Java.SQL </w:t>
      </w:r>
      <w:r w:rsidR="00273696">
        <w:rPr>
          <w:b/>
          <w:bCs/>
        </w:rPr>
        <w:t>and PHP</w:t>
      </w:r>
    </w:p>
    <w:p w14:paraId="5B634F22" w14:textId="1B3FC946" w:rsidR="00273696" w:rsidRDefault="00273696" w:rsidP="00273696">
      <w:pPr>
        <w:pStyle w:val="ListParagraph"/>
        <w:ind w:left="360"/>
      </w:pPr>
      <w:r>
        <w:t xml:space="preserve">Used to set up a remote </w:t>
      </w:r>
      <w:r w:rsidR="002A456E">
        <w:t>database and</w:t>
      </w:r>
      <w:r>
        <w:t xml:space="preserve"> allow data to be transferred between devices and a main </w:t>
      </w:r>
      <w:r w:rsidR="002A456E">
        <w:t>server hosting the database. Java.SQL allows me to use SQL commands within the Java application, acting as the backend of the app.</w:t>
      </w:r>
    </w:p>
    <w:p w14:paraId="79193800" w14:textId="77777777" w:rsidR="009134F3" w:rsidRDefault="009134F3" w:rsidP="00273696">
      <w:pPr>
        <w:pStyle w:val="ListParagraph"/>
        <w:ind w:left="360"/>
      </w:pPr>
    </w:p>
    <w:p w14:paraId="5F5544BF" w14:textId="360A7D9F" w:rsidR="004B3027" w:rsidRPr="004B3027" w:rsidRDefault="004B3027" w:rsidP="004B3027">
      <w:pPr>
        <w:pStyle w:val="ListParagraph"/>
        <w:numPr>
          <w:ilvl w:val="0"/>
          <w:numId w:val="23"/>
        </w:numPr>
      </w:pPr>
      <w:r>
        <w:rPr>
          <w:b/>
          <w:bCs/>
        </w:rPr>
        <w:t>Java.Math</w:t>
      </w:r>
    </w:p>
    <w:p w14:paraId="4B82103B" w14:textId="57865355" w:rsidR="004B3027" w:rsidRDefault="004B3027" w:rsidP="004B3027">
      <w:pPr>
        <w:pStyle w:val="ListParagraph"/>
        <w:ind w:left="360"/>
      </w:pPr>
      <w:r>
        <w:t xml:space="preserve">Used to perform mathematical functions not available with the standalone Java program. </w:t>
      </w:r>
      <w:r w:rsidR="004D7825">
        <w:t>This will be needed for functions like square rooting, trigonometric functions for the pedometer algorithm.</w:t>
      </w:r>
      <w:r w:rsidR="00FC7FA3">
        <w:t xml:space="preserve"> </w:t>
      </w:r>
    </w:p>
    <w:p w14:paraId="5737BD1E" w14:textId="77777777" w:rsidR="009134F3" w:rsidRDefault="009134F3" w:rsidP="004B3027">
      <w:pPr>
        <w:pStyle w:val="ListParagraph"/>
        <w:ind w:left="360"/>
      </w:pPr>
    </w:p>
    <w:p w14:paraId="2340904F" w14:textId="32B165DC" w:rsidR="00BE6E9B" w:rsidRPr="00711AC7" w:rsidRDefault="00BE6E9B" w:rsidP="00BE6E9B">
      <w:pPr>
        <w:pStyle w:val="ListParagraph"/>
        <w:numPr>
          <w:ilvl w:val="0"/>
          <w:numId w:val="23"/>
        </w:numPr>
      </w:pPr>
      <w:r>
        <w:rPr>
          <w:b/>
          <w:bCs/>
        </w:rPr>
        <w:t>Material Design (</w:t>
      </w:r>
      <w:r w:rsidR="00711AC7" w:rsidRPr="00711AC7">
        <w:rPr>
          <w:b/>
          <w:bCs/>
        </w:rPr>
        <w:t>com.google.android.material</w:t>
      </w:r>
      <w:r w:rsidR="00711AC7">
        <w:rPr>
          <w:b/>
          <w:bCs/>
        </w:rPr>
        <w:t xml:space="preserve"> dependency)</w:t>
      </w:r>
    </w:p>
    <w:p w14:paraId="5A9D6FCE" w14:textId="3DF025AA" w:rsidR="00711AC7" w:rsidRDefault="00711AC7" w:rsidP="00711AC7">
      <w:pPr>
        <w:pStyle w:val="ListParagraph"/>
        <w:ind w:left="360"/>
      </w:pPr>
      <w:r>
        <w:t>Used to impor</w:t>
      </w:r>
      <w:r w:rsidR="004E7919">
        <w:t xml:space="preserve">t user interface components without having to code individual components. </w:t>
      </w:r>
      <w:r w:rsidR="002218BA">
        <w:t>Each individual component conforms to the Material Design guidelines which adapt a modern and simple design standard.</w:t>
      </w:r>
      <w:r w:rsidR="009134F3">
        <w:t xml:space="preserve"> </w:t>
      </w:r>
    </w:p>
    <w:p w14:paraId="2EB0653B" w14:textId="77777777" w:rsidR="00D8658B" w:rsidRDefault="00D8658B" w:rsidP="00D8658B">
      <w:pPr>
        <w:pStyle w:val="ListParagraph"/>
        <w:ind w:left="360"/>
      </w:pPr>
    </w:p>
    <w:p w14:paraId="2EBC3B1E" w14:textId="7A9EC9A8" w:rsidR="00D8658B" w:rsidRPr="00711AC7" w:rsidRDefault="00D8658B" w:rsidP="00D8658B">
      <w:pPr>
        <w:pStyle w:val="ListParagraph"/>
        <w:numPr>
          <w:ilvl w:val="0"/>
          <w:numId w:val="23"/>
        </w:numPr>
      </w:pPr>
    </w:p>
    <w:p w14:paraId="40E1BA2F" w14:textId="77777777" w:rsidR="00D8658B" w:rsidRPr="00711AC7" w:rsidRDefault="00D8658B" w:rsidP="00711AC7">
      <w:pPr>
        <w:pStyle w:val="ListParagraph"/>
        <w:ind w:left="360"/>
      </w:pPr>
    </w:p>
    <w:p w14:paraId="2B786A6A" w14:textId="77777777" w:rsidR="00BD3216" w:rsidRDefault="00BD3216" w:rsidP="00BD3216">
      <w:pPr>
        <w:pStyle w:val="ListParagraph"/>
        <w:ind w:left="360"/>
      </w:pPr>
    </w:p>
    <w:p w14:paraId="5D1517C9" w14:textId="77777777" w:rsidR="00536BBC" w:rsidRPr="0006261A" w:rsidRDefault="00536BBC" w:rsidP="00D85B14"/>
    <w:p w14:paraId="55FDB6B6" w14:textId="09E83CE2" w:rsidR="00D85B14" w:rsidRPr="00D85B14" w:rsidRDefault="00D85B14" w:rsidP="00D85B14">
      <w:r>
        <w:br w:type="page"/>
      </w:r>
    </w:p>
    <w:p w14:paraId="634D96CD" w14:textId="0348C340" w:rsidR="00C10DE0" w:rsidRDefault="004E7650" w:rsidP="004E7650">
      <w:pPr>
        <w:pStyle w:val="Heading2"/>
      </w:pPr>
      <w:bookmarkStart w:id="10" w:name="_Toc88126931"/>
      <w:r>
        <w:lastRenderedPageBreak/>
        <w:t>Pedometer Algorithm</w:t>
      </w:r>
      <w:bookmarkEnd w:id="10"/>
    </w:p>
    <w:p w14:paraId="3498F66B" w14:textId="541D3BAE" w:rsidR="00612A38" w:rsidRDefault="00612A38" w:rsidP="004E7650"/>
    <w:p w14:paraId="38E5BF2B" w14:textId="13B8189E" w:rsidR="00FF161B" w:rsidRDefault="00940292" w:rsidP="004E7650">
      <w:r>
        <w:t xml:space="preserve">Before beginning to develop a pedometer algorithm, I first needed to get a grip on the raw data of the accelerometer from an Android device. I began experimenting with the accelerometer more and investigating how I would be able to save the data into an excel graph and </w:t>
      </w:r>
      <w:r w:rsidR="00BE2C58">
        <w:t>plot it into a graph.</w:t>
      </w:r>
    </w:p>
    <w:p w14:paraId="29D77A7D" w14:textId="77777777" w:rsidR="00153FB2" w:rsidRDefault="00EB6199" w:rsidP="00153FB2">
      <w:pPr>
        <w:keepNext/>
      </w:pPr>
      <w:r>
        <w:rPr>
          <w:noProof/>
        </w:rPr>
        <w:drawing>
          <wp:inline distT="0" distB="0" distL="0" distR="0" wp14:anchorId="3E6CDDB5" wp14:editId="08D3F543">
            <wp:extent cx="5581650" cy="3348990"/>
            <wp:effectExtent l="0" t="0" r="0" b="3810"/>
            <wp:docPr id="60" name="Chart 60">
              <a:extLst xmlns:a="http://schemas.openxmlformats.org/drawingml/2006/main">
                <a:ext uri="{FF2B5EF4-FFF2-40B4-BE49-F238E27FC236}">
                  <a16:creationId xmlns:a16="http://schemas.microsoft.com/office/drawing/2014/main" id="{2A33ACCB-A834-4CD3-984F-7C6110882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D1B51ED" w14:textId="034E1000" w:rsidR="00630E91" w:rsidRDefault="00153FB2" w:rsidP="00153FB2">
      <w:pPr>
        <w:pStyle w:val="Caption"/>
      </w:pPr>
      <w:r>
        <w:t xml:space="preserve">Figure </w:t>
      </w:r>
      <w:fldSimple w:instr=" SEQ Figure \* ARABIC ">
        <w:r w:rsidR="00A64B5C">
          <w:rPr>
            <w:noProof/>
          </w:rPr>
          <w:t>1</w:t>
        </w:r>
      </w:fldSimple>
      <w:r>
        <w:t xml:space="preserve"> Initial walking acclerometer tests</w:t>
      </w:r>
    </w:p>
    <w:p w14:paraId="48248FD7" w14:textId="37258E25" w:rsidR="00625418" w:rsidRDefault="00630E91" w:rsidP="00630E91">
      <w:r>
        <w:t xml:space="preserve">This graph shows the raw data that I exported into a .csv file from the accelerometer of an Android phone, </w:t>
      </w:r>
      <w:r w:rsidR="00E742B1">
        <w:t>with acceleration data from all three ax</w:t>
      </w:r>
      <w:r w:rsidR="00082999">
        <w:t>e</w:t>
      </w:r>
      <w:r w:rsidR="00E742B1">
        <w:t>s (relative to the phone).</w:t>
      </w:r>
      <w:r>
        <w:t xml:space="preserve"> We can see the first major problem of developing a pedometer algorithm, in that the peaks and troughs are hard to distinctly spot. </w:t>
      </w:r>
      <w:r w:rsidR="00E27688">
        <w:t>In this test</w:t>
      </w:r>
      <w:r w:rsidR="00082999">
        <w:t>,</w:t>
      </w:r>
      <w:r w:rsidR="00E27688">
        <w:t xml:space="preserve"> I walked 5 steps, which is hard to see in this graph. </w:t>
      </w:r>
      <w:r w:rsidR="00B743A4">
        <w:t xml:space="preserve">Also, there is a lot of noise, considering that in this quick test I had recorded over 2000 data points. </w:t>
      </w:r>
      <w:r>
        <w:t xml:space="preserve">We do observe significant troughs which do represent my exaggerated leg movements going up and down. </w:t>
      </w:r>
    </w:p>
    <w:p w14:paraId="6C22BBB9" w14:textId="4445E30F" w:rsidR="00630E91" w:rsidRDefault="00630E91" w:rsidP="00630E91">
      <w:r>
        <w:t xml:space="preserve">However, for an accurate pedometer algorithm to be developed, </w:t>
      </w:r>
      <w:r w:rsidR="00625418">
        <w:t>I must consider all three dimensions, and the algorithm must be able to accurately detect the count of steps.</w:t>
      </w:r>
    </w:p>
    <w:p w14:paraId="18953427" w14:textId="2EFE6BF9" w:rsidR="00630E91" w:rsidRDefault="00630E91" w:rsidP="004E7650"/>
    <w:p w14:paraId="1E0F77EA" w14:textId="77777777" w:rsidR="00630E91" w:rsidRDefault="00630E91" w:rsidP="004E7650"/>
    <w:p w14:paraId="30AD5A5D" w14:textId="63D9E471" w:rsidR="00612A38" w:rsidRDefault="00557779" w:rsidP="004E7650">
      <w:r>
        <w:rPr>
          <w:noProof/>
        </w:rPr>
        <w:lastRenderedPageBreak/>
        <w:drawing>
          <wp:anchor distT="0" distB="0" distL="114300" distR="114300" simplePos="0" relativeHeight="251688960" behindDoc="0" locked="0" layoutInCell="1" allowOverlap="1" wp14:anchorId="4679AC6D" wp14:editId="4674BB85">
            <wp:simplePos x="0" y="0"/>
            <wp:positionH relativeFrom="margin">
              <wp:align>center</wp:align>
            </wp:positionH>
            <wp:positionV relativeFrom="paragraph">
              <wp:posOffset>665480</wp:posOffset>
            </wp:positionV>
            <wp:extent cx="5429250" cy="4590512"/>
            <wp:effectExtent l="0" t="0" r="0" b="19685"/>
            <wp:wrapSquare wrapText="bothSides"/>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margin">
              <wp14:pctWidth>0</wp14:pctWidth>
            </wp14:sizeRelH>
            <wp14:sizeRelV relativeFrom="margin">
              <wp14:pctHeight>0</wp14:pctHeight>
            </wp14:sizeRelV>
          </wp:anchor>
        </w:drawing>
      </w:r>
      <w:r w:rsidR="00D82EC9">
        <w:t xml:space="preserve">From my research of other pedometer algorithms which people have developed, they follow a </w:t>
      </w:r>
      <w:r w:rsidR="00031706">
        <w:t xml:space="preserve">very universal and </w:t>
      </w:r>
      <w:r w:rsidR="00D82EC9">
        <w:t xml:space="preserve">common structure, which is outlined in this </w:t>
      </w:r>
      <w:r w:rsidR="00294724">
        <w:t xml:space="preserve">basic </w:t>
      </w:r>
      <w:r w:rsidR="00D82EC9">
        <w:t>flow diagram.</w:t>
      </w:r>
    </w:p>
    <w:p w14:paraId="33367DBA" w14:textId="5B4AE902" w:rsidR="00D82EC9" w:rsidRDefault="00D82EC9" w:rsidP="004E7650"/>
    <w:p w14:paraId="1779EDBC" w14:textId="33934AD9" w:rsidR="004474D6" w:rsidRPr="00FC57D9" w:rsidRDefault="009B0EC4" w:rsidP="004E7650">
      <w:pPr>
        <w:rPr>
          <w:b/>
          <w:bCs/>
          <w:sz w:val="32"/>
          <w:szCs w:val="32"/>
          <w:u w:val="single"/>
        </w:rPr>
      </w:pPr>
      <w:r w:rsidRPr="00372110">
        <w:rPr>
          <w:b/>
          <w:bCs/>
          <w:sz w:val="32"/>
          <w:szCs w:val="32"/>
          <w:u w:val="single"/>
        </w:rPr>
        <w:t>Pre-Processing:</w:t>
      </w:r>
    </w:p>
    <w:p w14:paraId="7E138412" w14:textId="232795A8" w:rsidR="00D7648C" w:rsidRDefault="004474D6" w:rsidP="00D7648C">
      <w:r>
        <w:t xml:space="preserve">A phone’s orientation can be at any random direction; </w:t>
      </w:r>
      <w:r w:rsidR="00657622">
        <w:t>thus,</w:t>
      </w:r>
      <w:r>
        <w:t xml:space="preserve"> we need to isolate the</w:t>
      </w:r>
      <w:r w:rsidR="00A764D9">
        <w:t xml:space="preserve"> </w:t>
      </w:r>
      <w:r>
        <w:t>acceleration in the line of gravity</w:t>
      </w:r>
      <w:r w:rsidR="00657622">
        <w:t xml:space="preserve"> alone</w:t>
      </w:r>
      <w:r w:rsidR="00273F94">
        <w:t>, by considering the resultant acceleration from all three data points (X,</w:t>
      </w:r>
      <w:r w:rsidR="00082999">
        <w:t xml:space="preserve"> </w:t>
      </w:r>
      <w:r w:rsidR="00273F94">
        <w:t>Y and Z), relative to the phone.</w:t>
      </w:r>
      <w:r w:rsidR="00D7648C">
        <w:t xml:space="preserve"> This can be done by value of sensor </w:t>
      </w:r>
      <w:r w:rsidR="00E65570">
        <w:t>TYPE_LINEAR_ACCELERATION</w:t>
      </w:r>
      <w:r w:rsidR="00D7648C">
        <w:t xml:space="preserve">, to be left with purely the acceleration done by the user’s motion. </w:t>
      </w:r>
    </w:p>
    <w:p w14:paraId="4B831042" w14:textId="40A513B7" w:rsidR="00D7648C" w:rsidRDefault="00273133" w:rsidP="00A764D9">
      <w:r>
        <w:tab/>
      </w:r>
    </w:p>
    <w:p w14:paraId="42095CBA" w14:textId="1C5A824B" w:rsidR="0076662A" w:rsidRPr="0076662A" w:rsidRDefault="004014EA" w:rsidP="00C37775">
      <w:r>
        <w:rPr>
          <w:noProof/>
        </w:rPr>
        <w:lastRenderedPageBreak/>
        <mc:AlternateContent>
          <mc:Choice Requires="wps">
            <w:drawing>
              <wp:anchor distT="91440" distB="91440" distL="114300" distR="114300" simplePos="0" relativeHeight="251687936" behindDoc="0" locked="0" layoutInCell="1" allowOverlap="1" wp14:anchorId="0F887385" wp14:editId="074AAF4B">
                <wp:simplePos x="0" y="0"/>
                <wp:positionH relativeFrom="margin">
                  <wp:align>center</wp:align>
                </wp:positionH>
                <wp:positionV relativeFrom="paragraph">
                  <wp:posOffset>65278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F887385" id="Text Box 2" o:spid="_x0000_s1059" type="#_x0000_t202" style="position:absolute;margin-left:0;margin-top:51.4pt;width:273.6pt;height:110.55pt;z-index:25168793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" filled="f" stroked="f">
                <v:textbox style="mso-fit-shape-to-text:t">
                  <w:txbxContent>
                    <w:p w14:paraId="205D2BC6" w14:textId="29C4FE23" w:rsidR="004000CC" w:rsidRDefault="004000CC" w:rsidP="004014EA">
                      <w:pPr>
                        <w:pBdr>
                          <w:top w:val="single" w:sz="24" w:space="8" w:color="4472C4" w:themeColor="accent1"/>
                          <w:bottom w:val="single" w:sz="24" w:space="8" w:color="4472C4" w:themeColor="accent1"/>
                        </w:pBdr>
                        <w:spacing w:after="0"/>
                        <w:jc w:val="center"/>
                        <w:rPr>
                          <w:i/>
                          <w:iCs/>
                          <w:color w:val="4472C4" w:themeColor="accent1"/>
                        </w:rPr>
                      </w:pPr>
                      <w:r>
                        <w:rPr>
                          <w:i/>
                          <w:iCs/>
                          <w:color w:val="4472C4" w:themeColor="accent1"/>
                        </w:rPr>
                        <w:t>Mag</w:t>
                      </w:r>
                      <w:r w:rsidR="007276F1">
                        <w:rPr>
                          <w:i/>
                          <w:iCs/>
                          <w:color w:val="4472C4" w:themeColor="accent1"/>
                        </w:rPr>
                        <w:t xml:space="preserve">nitude </w:t>
                      </w:r>
                      <w:r w:rsidR="00994942">
                        <w:rPr>
                          <w:i/>
                          <w:iCs/>
                          <w:color w:val="4472C4" w:themeColor="accent1"/>
                        </w:rPr>
                        <w:t>(acceleration)</w:t>
                      </w:r>
                      <w:r>
                        <w:rPr>
                          <w:i/>
                          <w:iCs/>
                          <w:color w:val="4472C4" w:themeColor="accent1"/>
                        </w:rPr>
                        <w:t xml:space="preserve"> = </w:t>
                      </w:r>
                      <w:r w:rsidR="00994942">
                        <w:rPr>
                          <w:i/>
                          <w:iCs/>
                          <w:color w:val="4472C4" w:themeColor="accent1"/>
                        </w:rPr>
                        <w:t>√ (</w:t>
                      </w:r>
                      <w:r w:rsidR="004014EA">
                        <w:rPr>
                          <w:i/>
                          <w:iCs/>
                          <w:color w:val="4472C4" w:themeColor="accent1"/>
                        </w:rPr>
                        <w:t>x</w:t>
                      </w:r>
                      <w:r w:rsidR="004014EA">
                        <w:rPr>
                          <w:i/>
                          <w:iCs/>
                          <w:color w:val="4472C4" w:themeColor="accent1"/>
                          <w:vertAlign w:val="superscript"/>
                        </w:rPr>
                        <w:t>2</w:t>
                      </w:r>
                      <w:r w:rsidR="004014EA">
                        <w:rPr>
                          <w:i/>
                          <w:iCs/>
                          <w:color w:val="4472C4" w:themeColor="accent1"/>
                        </w:rPr>
                        <w:t xml:space="preserve"> + y</w:t>
                      </w:r>
                      <w:r w:rsidR="004014EA">
                        <w:rPr>
                          <w:i/>
                          <w:iCs/>
                          <w:color w:val="4472C4" w:themeColor="accent1"/>
                          <w:vertAlign w:val="superscript"/>
                        </w:rPr>
                        <w:t>2</w:t>
                      </w:r>
                      <w:r w:rsidR="004014EA">
                        <w:rPr>
                          <w:i/>
                          <w:iCs/>
                          <w:color w:val="4472C4" w:themeColor="accent1"/>
                        </w:rPr>
                        <w:t xml:space="preserve"> + z</w:t>
                      </w:r>
                      <w:r w:rsidR="004014EA">
                        <w:rPr>
                          <w:i/>
                          <w:iCs/>
                          <w:color w:val="4472C4" w:themeColor="accent1"/>
                          <w:vertAlign w:val="superscript"/>
                        </w:rPr>
                        <w:t>2</w:t>
                      </w:r>
                      <w:r w:rsidR="004014EA">
                        <w:rPr>
                          <w:i/>
                          <w:iCs/>
                          <w:color w:val="4472C4" w:themeColor="accent1"/>
                        </w:rPr>
                        <w:t>)</w:t>
                      </w:r>
                    </w:p>
                    <w:p w14:paraId="2440C539" w14:textId="490B79CB" w:rsidR="004014EA" w:rsidRPr="004014EA" w:rsidRDefault="004014EA" w:rsidP="004014EA">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sz w:val="20"/>
                          <w:szCs w:val="20"/>
                        </w:rPr>
                        <w:t>Where X, Y and Z is the acceleration in the X axis, Y axis and Z axis respectively.</w:t>
                      </w:r>
                    </w:p>
                  </w:txbxContent>
                </v:textbox>
                <w10:wrap type="topAndBottom" anchorx="margin"/>
              </v:shape>
            </w:pict>
          </mc:Fallback>
        </mc:AlternateContent>
      </w:r>
      <w:r w:rsidR="0076662A">
        <w:t>Then, b</w:t>
      </w:r>
      <w:r w:rsidR="004000CC">
        <w:t>y calculating the magnitude of the resultant acceleration for each data point, we can then take comparisons of the data over time. This is done by the following equation:</w:t>
      </w:r>
    </w:p>
    <w:p w14:paraId="3536ABE9" w14:textId="5745452C" w:rsidR="002B5EF5" w:rsidRDefault="0076662A" w:rsidP="00EE6A87">
      <w:r>
        <w:rPr>
          <w:noProof/>
        </w:rPr>
        <mc:AlternateContent>
          <mc:Choice Requires="wps">
            <w:drawing>
              <wp:anchor distT="91440" distB="91440" distL="114300" distR="114300" simplePos="0" relativeHeight="251696128" behindDoc="0" locked="0" layoutInCell="1" allowOverlap="1" wp14:anchorId="6A0742F0" wp14:editId="573378C8">
                <wp:simplePos x="0" y="0"/>
                <wp:positionH relativeFrom="margin">
                  <wp:align>center</wp:align>
                </wp:positionH>
                <wp:positionV relativeFrom="paragraph">
                  <wp:posOffset>1826895</wp:posOffset>
                </wp:positionV>
                <wp:extent cx="3474720" cy="1403985"/>
                <wp:effectExtent l="0" t="0" r="0" b="0"/>
                <wp:wrapTopAndBottom/>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A0742F0" id="_x0000_s1060" type="#_x0000_t202" style="position:absolute;margin-left:0;margin-top:143.85pt;width:273.6pt;height:110.55pt;z-index:251696128;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" filled="f" stroked="f">
                <v:textbox style="mso-fit-shape-to-text:t">
                  <w:txbxContent>
                    <w:p w14:paraId="72DC87EE" w14:textId="2279082A" w:rsid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 xml:space="preserve">Where </w:t>
                      </w:r>
                      <w:r w:rsidR="0028032F">
                        <w:rPr>
                          <w:i/>
                          <w:iCs/>
                          <w:color w:val="4472C4" w:themeColor="accent1"/>
                          <w:sz w:val="20"/>
                          <w:szCs w:val="20"/>
                        </w:rPr>
                        <w:t>A</w:t>
                      </w:r>
                      <w:r w:rsidR="00DA24B4">
                        <w:rPr>
                          <w:i/>
                          <w:iCs/>
                          <w:color w:val="4472C4" w:themeColor="accent1"/>
                          <w:sz w:val="20"/>
                          <w:szCs w:val="20"/>
                          <w:vertAlign w:val="subscript"/>
                        </w:rPr>
                        <w:t>user</w:t>
                      </w:r>
                      <w:r>
                        <w:rPr>
                          <w:i/>
                          <w:iCs/>
                          <w:color w:val="4472C4" w:themeColor="accent1"/>
                          <w:sz w:val="20"/>
                          <w:szCs w:val="20"/>
                        </w:rPr>
                        <w:t xml:space="preserve"> = [X</w:t>
                      </w:r>
                      <w:r>
                        <w:rPr>
                          <w:i/>
                          <w:iCs/>
                          <w:color w:val="4472C4" w:themeColor="accent1"/>
                          <w:sz w:val="20"/>
                          <w:szCs w:val="20"/>
                          <w:vertAlign w:val="subscript"/>
                        </w:rPr>
                        <w:t>1</w:t>
                      </w:r>
                      <w:r>
                        <w:rPr>
                          <w:i/>
                          <w:iCs/>
                          <w:color w:val="4472C4" w:themeColor="accent1"/>
                          <w:sz w:val="20"/>
                          <w:szCs w:val="20"/>
                        </w:rPr>
                        <w:t>, Y</w:t>
                      </w:r>
                      <w:r>
                        <w:rPr>
                          <w:i/>
                          <w:iCs/>
                          <w:color w:val="4472C4" w:themeColor="accent1"/>
                          <w:sz w:val="20"/>
                          <w:szCs w:val="20"/>
                          <w:vertAlign w:val="subscript"/>
                        </w:rPr>
                        <w:t>1</w:t>
                      </w:r>
                      <w:r>
                        <w:rPr>
                          <w:i/>
                          <w:iCs/>
                          <w:color w:val="4472C4" w:themeColor="accent1"/>
                          <w:sz w:val="20"/>
                          <w:szCs w:val="20"/>
                        </w:rPr>
                        <w:t>, Z</w:t>
                      </w:r>
                      <w:r>
                        <w:rPr>
                          <w:i/>
                          <w:iCs/>
                          <w:color w:val="4472C4" w:themeColor="accent1"/>
                          <w:sz w:val="20"/>
                          <w:szCs w:val="20"/>
                          <w:vertAlign w:val="subscript"/>
                        </w:rPr>
                        <w:t>1</w:t>
                      </w:r>
                      <w:r>
                        <w:rPr>
                          <w:i/>
                          <w:iCs/>
                          <w:color w:val="4472C4" w:themeColor="accent1"/>
                          <w:sz w:val="20"/>
                          <w:szCs w:val="20"/>
                        </w:rPr>
                        <w:t xml:space="preserve">] and </w:t>
                      </w:r>
                      <w:r w:rsidR="0028032F">
                        <w:rPr>
                          <w:i/>
                          <w:iCs/>
                          <w:color w:val="4472C4" w:themeColor="accent1"/>
                          <w:sz w:val="20"/>
                          <w:szCs w:val="20"/>
                        </w:rPr>
                        <w:t>B</w:t>
                      </w:r>
                      <w:r w:rsidR="00DA24B4">
                        <w:rPr>
                          <w:i/>
                          <w:iCs/>
                          <w:color w:val="4472C4" w:themeColor="accent1"/>
                          <w:sz w:val="20"/>
                          <w:szCs w:val="20"/>
                          <w:vertAlign w:val="subscript"/>
                        </w:rPr>
                        <w:t>grav</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Z</w:t>
                      </w:r>
                      <w:r>
                        <w:rPr>
                          <w:i/>
                          <w:iCs/>
                          <w:color w:val="4472C4" w:themeColor="accent1"/>
                          <w:sz w:val="20"/>
                          <w:szCs w:val="20"/>
                          <w:vertAlign w:val="subscript"/>
                        </w:rPr>
                        <w:t>2</w:t>
                      </w:r>
                      <w:r>
                        <w:rPr>
                          <w:i/>
                          <w:iCs/>
                          <w:color w:val="4472C4" w:themeColor="accent1"/>
                          <w:sz w:val="20"/>
                          <w:szCs w:val="20"/>
                        </w:rPr>
                        <w:t>]</w:t>
                      </w:r>
                    </w:p>
                    <w:p w14:paraId="329133B6" w14:textId="4C331519" w:rsidR="00DC490C" w:rsidRPr="00DC490C" w:rsidRDefault="00DC490C" w:rsidP="00DC490C">
                      <w:pPr>
                        <w:pBdr>
                          <w:top w:val="single" w:sz="24" w:space="8" w:color="4472C4" w:themeColor="accent1"/>
                          <w:bottom w:val="single" w:sz="24" w:space="9" w:color="4472C4" w:themeColor="accent1"/>
                        </w:pBdr>
                        <w:spacing w:after="0"/>
                        <w:jc w:val="center"/>
                        <w:rPr>
                          <w:i/>
                          <w:iCs/>
                          <w:color w:val="4472C4" w:themeColor="accent1"/>
                          <w:sz w:val="20"/>
                          <w:szCs w:val="20"/>
                        </w:rPr>
                      </w:pPr>
                      <w:r>
                        <w:rPr>
                          <w:i/>
                          <w:iCs/>
                          <w:color w:val="4472C4" w:themeColor="accent1"/>
                          <w:sz w:val="20"/>
                          <w:szCs w:val="20"/>
                        </w:rPr>
                        <w:t>DOT PRODUCT = X</w:t>
                      </w:r>
                      <w:r>
                        <w:rPr>
                          <w:i/>
                          <w:iCs/>
                          <w:color w:val="4472C4" w:themeColor="accent1"/>
                          <w:sz w:val="20"/>
                          <w:szCs w:val="20"/>
                          <w:vertAlign w:val="subscript"/>
                        </w:rPr>
                        <w:t>1</w:t>
                      </w:r>
                      <w:r>
                        <w:rPr>
                          <w:i/>
                          <w:iCs/>
                          <w:color w:val="4472C4" w:themeColor="accent1"/>
                          <w:sz w:val="20"/>
                          <w:szCs w:val="20"/>
                        </w:rPr>
                        <w:t xml:space="preserve"> * X</w:t>
                      </w:r>
                      <w:r>
                        <w:rPr>
                          <w:i/>
                          <w:iCs/>
                          <w:color w:val="4472C4" w:themeColor="accent1"/>
                          <w:sz w:val="20"/>
                          <w:szCs w:val="20"/>
                          <w:vertAlign w:val="subscript"/>
                        </w:rPr>
                        <w:t>2</w:t>
                      </w:r>
                      <w:r>
                        <w:rPr>
                          <w:i/>
                          <w:iCs/>
                          <w:color w:val="4472C4" w:themeColor="accent1"/>
                          <w:sz w:val="20"/>
                          <w:szCs w:val="20"/>
                        </w:rPr>
                        <w:t xml:space="preserve"> + Y</w:t>
                      </w:r>
                      <w:r>
                        <w:rPr>
                          <w:i/>
                          <w:iCs/>
                          <w:color w:val="4472C4" w:themeColor="accent1"/>
                          <w:sz w:val="20"/>
                          <w:szCs w:val="20"/>
                          <w:vertAlign w:val="subscript"/>
                        </w:rPr>
                        <w:t xml:space="preserve">1 </w:t>
                      </w:r>
                      <w:r>
                        <w:rPr>
                          <w:i/>
                          <w:iCs/>
                          <w:color w:val="4472C4" w:themeColor="accent1"/>
                          <w:sz w:val="20"/>
                          <w:szCs w:val="20"/>
                        </w:rPr>
                        <w:t>* Y</w:t>
                      </w:r>
                      <w:r>
                        <w:rPr>
                          <w:i/>
                          <w:iCs/>
                          <w:color w:val="4472C4" w:themeColor="accent1"/>
                          <w:sz w:val="20"/>
                          <w:szCs w:val="20"/>
                          <w:vertAlign w:val="subscript"/>
                        </w:rPr>
                        <w:t>2</w:t>
                      </w:r>
                      <w:r>
                        <w:rPr>
                          <w:i/>
                          <w:iCs/>
                          <w:color w:val="4472C4" w:themeColor="accent1"/>
                          <w:sz w:val="20"/>
                          <w:szCs w:val="20"/>
                        </w:rPr>
                        <w:t xml:space="preserve"> + Z</w:t>
                      </w:r>
                      <w:r>
                        <w:rPr>
                          <w:i/>
                          <w:iCs/>
                          <w:color w:val="4472C4" w:themeColor="accent1"/>
                          <w:sz w:val="20"/>
                          <w:szCs w:val="20"/>
                          <w:vertAlign w:val="subscript"/>
                        </w:rPr>
                        <w:t>1</w:t>
                      </w:r>
                      <w:r>
                        <w:rPr>
                          <w:i/>
                          <w:iCs/>
                          <w:color w:val="4472C4" w:themeColor="accent1"/>
                          <w:sz w:val="20"/>
                          <w:szCs w:val="20"/>
                        </w:rPr>
                        <w:t xml:space="preserve"> * Z</w:t>
                      </w:r>
                      <w:r>
                        <w:rPr>
                          <w:i/>
                          <w:iCs/>
                          <w:color w:val="4472C4" w:themeColor="accent1"/>
                          <w:sz w:val="20"/>
                          <w:szCs w:val="20"/>
                          <w:vertAlign w:val="subscript"/>
                        </w:rPr>
                        <w:t>2</w:t>
                      </w:r>
                    </w:p>
                  </w:txbxContent>
                </v:textbox>
                <w10:wrap type="topAndBottom" anchorx="margin"/>
              </v:shape>
            </w:pict>
          </mc:Fallback>
        </mc:AlternateContent>
      </w:r>
      <w:r w:rsidR="00EE6A87">
        <w:t xml:space="preserve">An alternative to finding out the magnitude is to use dot product, which gives us a singular value of the </w:t>
      </w:r>
      <w:r w:rsidR="002B5EF5">
        <w:t xml:space="preserve">acceleration </w:t>
      </w:r>
      <w:r w:rsidR="00CE523C">
        <w:t>in the direction of gravity (which is always down towards the Earth)</w:t>
      </w:r>
      <w:r w:rsidR="002B5EF5">
        <w:t>,</w:t>
      </w:r>
      <w:r w:rsidR="00CE523C">
        <w:t xml:space="preserve"> telling us a good value to determine the number of steps as a step is always going up and down the line of gravity.</w:t>
      </w:r>
    </w:p>
    <w:p w14:paraId="0A1F09EA" w14:textId="77777777" w:rsidR="00A90F2A" w:rsidRDefault="005A7F00" w:rsidP="00EE6A87">
      <w:r>
        <w:t xml:space="preserve">Furthermore, I will need to decide a suitable sampling rate of the acceleration. In my initial tests, I sampled the acceleration at every possible change of acceleration. However, the app would not be able to load the Android activity file for some reason and was solely focused on writing data to the .csv file. This proved to be rather impractical. </w:t>
      </w:r>
    </w:p>
    <w:p w14:paraId="2BBE9766" w14:textId="5248CB0A" w:rsidR="005A7F00" w:rsidRDefault="005A7F00" w:rsidP="00EE6A87">
      <w:r>
        <w:t>To solve this, I will need to set a suitable sampling rate of the acceleration, so that a typical mobile smartphone can handle the app, whilst not hogging up resources and files with an extremely large csv file</w:t>
      </w:r>
      <w:r w:rsidR="007C443A">
        <w:t xml:space="preserve"> and have enough data points to accurately record steps</w:t>
      </w:r>
      <w:r>
        <w:t>.</w:t>
      </w:r>
      <w:r w:rsidR="00B40FDA">
        <w:t xml:space="preserve"> (I plan to initially hold the data locally, then commit it to a server)</w:t>
      </w:r>
    </w:p>
    <w:p w14:paraId="4456E659" w14:textId="082422BF" w:rsidR="00017CF2" w:rsidRDefault="00883B65" w:rsidP="00EE6A87">
      <w:r w:rsidRPr="00017CF2">
        <w:rPr>
          <w:noProof/>
        </w:rPr>
        <w:drawing>
          <wp:anchor distT="0" distB="0" distL="114300" distR="114300" simplePos="0" relativeHeight="251700224" behindDoc="0" locked="0" layoutInCell="1" allowOverlap="1" wp14:anchorId="2B2DB8DD" wp14:editId="6CAD74C2">
            <wp:simplePos x="0" y="0"/>
            <wp:positionH relativeFrom="margin">
              <wp:align>left</wp:align>
            </wp:positionH>
            <wp:positionV relativeFrom="paragraph">
              <wp:posOffset>11430</wp:posOffset>
            </wp:positionV>
            <wp:extent cx="2312035" cy="1866900"/>
            <wp:effectExtent l="0" t="0" r="0" b="0"/>
            <wp:wrapSquare wrapText="bothSides"/>
            <wp:docPr id="259" name="Picture 25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 chat or text messa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350656" cy="1897620"/>
                    </a:xfrm>
                    <a:prstGeom prst="rect">
                      <a:avLst/>
                    </a:prstGeom>
                  </pic:spPr>
                </pic:pic>
              </a:graphicData>
            </a:graphic>
            <wp14:sizeRelH relativeFrom="margin">
              <wp14:pctWidth>0</wp14:pctWidth>
            </wp14:sizeRelH>
            <wp14:sizeRelV relativeFrom="margin">
              <wp14:pctHeight>0</wp14:pctHeight>
            </wp14:sizeRelV>
          </wp:anchor>
        </w:drawing>
      </w:r>
      <w:r w:rsidR="00CA0C0C">
        <w:t xml:space="preserve">Android has a </w:t>
      </w:r>
      <w:r w:rsidR="000E2101">
        <w:t>simple</w:t>
      </w:r>
      <w:r w:rsidR="00CA0C0C">
        <w:t xml:space="preserve"> solution in the onResume() function, where you can the sampling rate. There are 4 pre-set sampling rates: fastest, game, normal and UI. Appendix 3 entails my results from testing each individual delay types plotted on a graph</w:t>
      </w:r>
      <w:r w:rsidR="00E925AA">
        <w:t>, by taking 20 steps each time</w:t>
      </w:r>
      <w:r w:rsidR="00CA0C0C">
        <w:t xml:space="preserve">. From this screenshot, we can see </w:t>
      </w:r>
      <w:r w:rsidR="00E925AA">
        <w:t>a drastic file size difference</w:t>
      </w:r>
      <w:r w:rsidR="000E2101">
        <w:t xml:space="preserve"> of about 30KB</w:t>
      </w:r>
      <w:r w:rsidR="00E925AA">
        <w:t xml:space="preserve"> between the fastest sampling rate (SENSOR_DELAY_FASTEST), and the </w:t>
      </w:r>
      <w:r w:rsidR="00C54400">
        <w:t>slowest rat</w:t>
      </w:r>
      <w:r w:rsidR="00347F11">
        <w:t>e.</w:t>
      </w:r>
    </w:p>
    <w:p w14:paraId="79A27F1E" w14:textId="129465B3" w:rsidR="00017CF2" w:rsidRPr="000011ED" w:rsidRDefault="00E925AA" w:rsidP="00EE6A87">
      <w:r>
        <w:t>Upon broad inspection of the varying graphs</w:t>
      </w:r>
      <w:r w:rsidR="004D69C8">
        <w:t xml:space="preserve"> in appendix 3</w:t>
      </w:r>
      <w:r>
        <w:t xml:space="preserve">, </w:t>
      </w:r>
      <w:r w:rsidR="007259B3">
        <w:t>the slower sampling rates can still somewhat accurately record the peaks and troughs of a walk</w:t>
      </w:r>
      <w:r w:rsidR="004D69C8">
        <w:t xml:space="preserve">, even though the highest sampling rate had more data points. </w:t>
      </w:r>
      <w:r w:rsidR="000011ED">
        <w:t>Considering this pedometer algorithm will be running for at least 20-30 minutes in an average jog/walk, space efficiency is also a priority. Therefore, I will use the sampling rate under the attribute SENSOR_DELAY_NORMAL for my algorithm.</w:t>
      </w:r>
    </w:p>
    <w:p w14:paraId="3C8C968A" w14:textId="2FC54868" w:rsidR="00017CF2" w:rsidRDefault="00303AF9" w:rsidP="00EE6A87">
      <w:r>
        <w:lastRenderedPageBreak/>
        <w:t>This also acts as a passive filter, in removing the jitter observed when using the higher sampling rate, caused by minute movements of the phone.</w:t>
      </w:r>
    </w:p>
    <w:p w14:paraId="130AFD68" w14:textId="68D319C5" w:rsidR="00883B65" w:rsidRDefault="00F06F3A" w:rsidP="00EE6A87">
      <w:hyperlink r:id="rId62" w:history="1">
        <w:r w:rsidR="00F26B9E" w:rsidRPr="00F26B9E">
          <w:rPr>
            <w:rStyle w:val="Hyperlink"/>
          </w:rPr>
          <w:t>https://developer.android.com/reference/android/hardware/SensorEvent#values</w:t>
        </w:r>
      </w:hyperlink>
    </w:p>
    <w:p w14:paraId="2E9BA356" w14:textId="01E5CB5E" w:rsidR="00C37775" w:rsidRPr="00FC57D9" w:rsidRDefault="00C37775" w:rsidP="00C37775">
      <w:pPr>
        <w:rPr>
          <w:b/>
          <w:bCs/>
          <w:sz w:val="32"/>
          <w:szCs w:val="32"/>
          <w:u w:val="single"/>
        </w:rPr>
      </w:pPr>
      <w:r w:rsidRPr="00372110">
        <w:rPr>
          <w:b/>
          <w:bCs/>
          <w:sz w:val="32"/>
          <w:szCs w:val="32"/>
          <w:u w:val="single"/>
        </w:rPr>
        <w:t>Filtering:</w:t>
      </w:r>
    </w:p>
    <w:p w14:paraId="3C085A11" w14:textId="77777777" w:rsidR="00423A82" w:rsidRDefault="005A6086" w:rsidP="00C37775">
      <w:r>
        <w:t>As the data from the accelerometer introduces a lot of noise, we can implement something called a “Low-pass filter”. As there are various different applications of low pass filtering, such as usage in music and optics, I should clarify that the low pass filter that I am referring to here is one which allows data from a frequency lower than a specific frequency.</w:t>
      </w:r>
    </w:p>
    <w:p w14:paraId="6A67FFC8" w14:textId="500654F9" w:rsidR="00612A38" w:rsidRDefault="00197A34" w:rsidP="00A764D9">
      <w:r>
        <w:rPr>
          <w:noProof/>
        </w:rPr>
        <mc:AlternateContent>
          <mc:Choice Requires="wps">
            <w:drawing>
              <wp:anchor distT="0" distB="0" distL="114300" distR="114300" simplePos="0" relativeHeight="251800576" behindDoc="0" locked="0" layoutInCell="1" allowOverlap="1" wp14:anchorId="1A1ECE33" wp14:editId="1DF6B4D1">
                <wp:simplePos x="0" y="0"/>
                <wp:positionH relativeFrom="margin">
                  <wp:align>right</wp:align>
                </wp:positionH>
                <wp:positionV relativeFrom="paragraph">
                  <wp:posOffset>2749550</wp:posOffset>
                </wp:positionV>
                <wp:extent cx="5715000" cy="3540125"/>
                <wp:effectExtent l="0" t="0" r="19050" b="22225"/>
                <wp:wrapTopAndBottom/>
                <wp:docPr id="288" name="Text Box 288"/>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ECE33" id="Text Box 288" o:spid="_x0000_s1061" type="#_x0000_t202" style="position:absolute;margin-left:398.8pt;margin-top:216.5pt;width:450pt;height:278.75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" fillcolor="white [3201]" strokecolor="#4472c4 [3204]" strokeweight="1pt">
                <v:textbox>
                  <w:txbxContent>
                    <w:p w14:paraId="3CEA87CB" w14:textId="52073EF4" w:rsidR="008C1495" w:rsidRDefault="008C1495" w:rsidP="008C1495">
                      <w:pPr>
                        <w:rPr>
                          <w:rFonts w:ascii="Courier New" w:hAnsi="Courier New" w:cs="Courier New"/>
                          <w:sz w:val="20"/>
                          <w:szCs w:val="20"/>
                        </w:rPr>
                      </w:pPr>
                      <w:r>
                        <w:rPr>
                          <w:rFonts w:ascii="Courier New" w:hAnsi="Courier New" w:cs="Courier New"/>
                          <w:sz w:val="20"/>
                          <w:szCs w:val="20"/>
                        </w:rPr>
                        <w:t>CLASS Filter</w:t>
                      </w:r>
                    </w:p>
                    <w:p w14:paraId="7B06FB0B" w14:textId="64812DD3" w:rsidR="008C1495" w:rsidRDefault="008C1495" w:rsidP="008C1495">
                      <w:pPr>
                        <w:rPr>
                          <w:rFonts w:ascii="Courier New" w:hAnsi="Courier New" w:cs="Courier New"/>
                          <w:sz w:val="20"/>
                          <w:szCs w:val="20"/>
                        </w:rPr>
                      </w:pPr>
                      <w:r>
                        <w:rPr>
                          <w:rFonts w:ascii="Courier New" w:hAnsi="Courier New" w:cs="Courier New"/>
                          <w:sz w:val="20"/>
                          <w:szCs w:val="20"/>
                        </w:rPr>
                        <w:t xml:space="preserve">PRIVATE ATTRIBUTE </w:t>
                      </w:r>
                      <w:r w:rsidR="00C44971">
                        <w:rPr>
                          <w:rFonts w:ascii="Courier New" w:hAnsi="Courier New" w:cs="Courier New"/>
                          <w:sz w:val="20"/>
                          <w:szCs w:val="20"/>
                        </w:rPr>
                        <w:t>minThreshold</w:t>
                      </w:r>
                    </w:p>
                    <w:p w14:paraId="4AC7F6E1" w14:textId="6AED57C8" w:rsidR="00C44971" w:rsidRDefault="00C44971" w:rsidP="008C1495">
                      <w:pPr>
                        <w:rPr>
                          <w:rFonts w:ascii="Courier New" w:hAnsi="Courier New" w:cs="Courier New"/>
                          <w:sz w:val="20"/>
                          <w:szCs w:val="20"/>
                        </w:rPr>
                      </w:pPr>
                      <w:r>
                        <w:rPr>
                          <w:rFonts w:ascii="Courier New" w:hAnsi="Courier New" w:cs="Courier New"/>
                          <w:sz w:val="20"/>
                          <w:szCs w:val="20"/>
                        </w:rPr>
                        <w:t>PRIVATE ATTRIBUTE maxThreshold</w:t>
                      </w:r>
                    </w:p>
                    <w:p w14:paraId="2E4D760A" w14:textId="53FD575B" w:rsidR="00C44971" w:rsidRDefault="00C44971" w:rsidP="008C1495">
                      <w:pPr>
                        <w:rPr>
                          <w:rFonts w:ascii="Courier New" w:hAnsi="Courier New" w:cs="Courier New"/>
                          <w:sz w:val="20"/>
                          <w:szCs w:val="20"/>
                        </w:rPr>
                      </w:pPr>
                      <w:r>
                        <w:rPr>
                          <w:rFonts w:ascii="Courier New" w:hAnsi="Courier New" w:cs="Courier New"/>
                          <w:sz w:val="20"/>
                          <w:szCs w:val="20"/>
                        </w:rPr>
                        <w:t>PRIVATE ATTRIBUTE LIST filteredData</w:t>
                      </w:r>
                    </w:p>
                    <w:p w14:paraId="467CA112" w14:textId="4E0E9E45" w:rsidR="00C44971" w:rsidRDefault="00C44971" w:rsidP="008C1495">
                      <w:pPr>
                        <w:rPr>
                          <w:rFonts w:ascii="Courier New" w:hAnsi="Courier New" w:cs="Courier New"/>
                          <w:sz w:val="20"/>
                          <w:szCs w:val="20"/>
                        </w:rPr>
                      </w:pPr>
                      <w:r>
                        <w:rPr>
                          <w:rFonts w:ascii="Courier New" w:hAnsi="Courier New" w:cs="Courier New"/>
                          <w:sz w:val="20"/>
                          <w:szCs w:val="20"/>
                        </w:rPr>
                        <w:t>CONSTRUCTOR (minThreshold, maxThreshold)</w:t>
                      </w:r>
                    </w:p>
                    <w:p w14:paraId="601D04F9" w14:textId="41CA2A51" w:rsidR="00C44971" w:rsidRDefault="00C44971" w:rsidP="008C1495">
                      <w:pPr>
                        <w:rPr>
                          <w:rFonts w:ascii="Courier New" w:hAnsi="Courier New" w:cs="Courier New"/>
                          <w:sz w:val="20"/>
                          <w:szCs w:val="20"/>
                        </w:rPr>
                      </w:pPr>
                      <w:r>
                        <w:rPr>
                          <w:rFonts w:ascii="Courier New" w:hAnsi="Courier New" w:cs="Courier New"/>
                          <w:sz w:val="20"/>
                          <w:szCs w:val="20"/>
                        </w:rPr>
                        <w:tab/>
                        <w:t>SELF.minThreshold = minThreshold</w:t>
                      </w:r>
                    </w:p>
                    <w:p w14:paraId="03C62E2F" w14:textId="730395EB" w:rsidR="00C44971" w:rsidRDefault="00C44971" w:rsidP="008C1495">
                      <w:pPr>
                        <w:rPr>
                          <w:rFonts w:ascii="Courier New" w:hAnsi="Courier New" w:cs="Courier New"/>
                          <w:sz w:val="20"/>
                          <w:szCs w:val="20"/>
                        </w:rPr>
                      </w:pPr>
                      <w:r>
                        <w:rPr>
                          <w:rFonts w:ascii="Courier New" w:hAnsi="Courier New" w:cs="Courier New"/>
                          <w:sz w:val="20"/>
                          <w:szCs w:val="20"/>
                        </w:rPr>
                        <w:tab/>
                        <w:t>SELF.maxThreshold = maxThreshold</w:t>
                      </w:r>
                    </w:p>
                    <w:p w14:paraId="6B9B4D08" w14:textId="046872AA" w:rsidR="003232B3" w:rsidRDefault="003232B3" w:rsidP="008C1495">
                      <w:pPr>
                        <w:rPr>
                          <w:rFonts w:ascii="Courier New" w:hAnsi="Courier New" w:cs="Courier New"/>
                          <w:sz w:val="20"/>
                          <w:szCs w:val="20"/>
                        </w:rPr>
                      </w:pPr>
                      <w:r>
                        <w:rPr>
                          <w:rFonts w:ascii="Courier New" w:hAnsi="Courier New" w:cs="Courier New"/>
                          <w:sz w:val="20"/>
                          <w:szCs w:val="20"/>
                        </w:rPr>
                        <w:tab/>
                        <w:t>SELF.filteredData = new LIST</w:t>
                      </w:r>
                    </w:p>
                    <w:p w14:paraId="4B6B2029" w14:textId="53B89866" w:rsidR="00C44971" w:rsidRDefault="00C44971" w:rsidP="008C1495">
                      <w:pPr>
                        <w:rPr>
                          <w:rFonts w:ascii="Courier New" w:hAnsi="Courier New" w:cs="Courier New"/>
                          <w:sz w:val="20"/>
                          <w:szCs w:val="20"/>
                        </w:rPr>
                      </w:pPr>
                      <w:r>
                        <w:rPr>
                          <w:rFonts w:ascii="Courier New" w:hAnsi="Courier New" w:cs="Courier New"/>
                          <w:sz w:val="20"/>
                          <w:szCs w:val="20"/>
                        </w:rPr>
                        <w:t>END CONSTRUCTOR</w:t>
                      </w:r>
                    </w:p>
                    <w:p w14:paraId="2CFE1045" w14:textId="324DB42C" w:rsidR="00C44971" w:rsidRDefault="00C44971" w:rsidP="008C1495">
                      <w:pPr>
                        <w:rPr>
                          <w:rFonts w:ascii="Courier New" w:hAnsi="Courier New" w:cs="Courier New"/>
                          <w:sz w:val="20"/>
                          <w:szCs w:val="20"/>
                        </w:rPr>
                      </w:pPr>
                      <w:r>
                        <w:rPr>
                          <w:rFonts w:ascii="Courier New" w:hAnsi="Courier New" w:cs="Courier New"/>
                          <w:sz w:val="20"/>
                          <w:szCs w:val="20"/>
                        </w:rPr>
                        <w:t>METHOD filter(unfilteredData) THEN</w:t>
                      </w:r>
                    </w:p>
                    <w:p w14:paraId="47432D9A" w14:textId="60802CC1" w:rsidR="00C44971" w:rsidRDefault="00C44971" w:rsidP="008C1495">
                      <w:pPr>
                        <w:rPr>
                          <w:rFonts w:ascii="Courier New" w:hAnsi="Courier New" w:cs="Courier New"/>
                          <w:sz w:val="20"/>
                          <w:szCs w:val="20"/>
                        </w:rPr>
                      </w:pPr>
                      <w:r>
                        <w:rPr>
                          <w:rFonts w:ascii="Courier New" w:hAnsi="Courier New" w:cs="Courier New"/>
                          <w:sz w:val="20"/>
                          <w:szCs w:val="20"/>
                        </w:rPr>
                        <w:tab/>
                        <w:t>FOR index in unfilteredData THEN</w:t>
                      </w:r>
                    </w:p>
                    <w:p w14:paraId="3041E099" w14:textId="4CBB4933" w:rsidR="00C44971" w:rsidRDefault="00C44971"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IF </w:t>
                      </w:r>
                      <w:r w:rsidR="003232B3">
                        <w:rPr>
                          <w:rFonts w:ascii="Courier New" w:hAnsi="Courier New" w:cs="Courier New"/>
                          <w:sz w:val="20"/>
                          <w:szCs w:val="20"/>
                        </w:rPr>
                        <w:t>unfilteredData[index] == 0 THEN</w:t>
                      </w:r>
                    </w:p>
                    <w:p w14:paraId="0EC140E2" w14:textId="036C44A8" w:rsidR="003232B3" w:rsidRPr="003A6A46" w:rsidRDefault="003232B3" w:rsidP="008C1495">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0</w:t>
                      </w:r>
                    </w:p>
                  </w:txbxContent>
                </v:textbox>
                <w10:wrap type="topAndBottom" anchorx="margin"/>
              </v:shape>
            </w:pict>
          </mc:Fallback>
        </mc:AlternateContent>
      </w:r>
      <w:r w:rsidR="003D084C">
        <w:rPr>
          <w:noProof/>
        </w:rPr>
        <mc:AlternateContent>
          <mc:Choice Requires="wpg">
            <w:drawing>
              <wp:anchor distT="0" distB="0" distL="114300" distR="114300" simplePos="0" relativeHeight="251693056" behindDoc="0" locked="0" layoutInCell="1" allowOverlap="1" wp14:anchorId="584F170E" wp14:editId="55652A17">
                <wp:simplePos x="0" y="0"/>
                <wp:positionH relativeFrom="margin">
                  <wp:align>center</wp:align>
                </wp:positionH>
                <wp:positionV relativeFrom="paragraph">
                  <wp:posOffset>836295</wp:posOffset>
                </wp:positionV>
                <wp:extent cx="4238625" cy="1771650"/>
                <wp:effectExtent l="0" t="0" r="9525" b="0"/>
                <wp:wrapTopAndBottom/>
                <wp:docPr id="61" name="Group 61"/>
                <wp:cNvGraphicFramePr/>
                <a:graphic xmlns:a="http://schemas.openxmlformats.org/drawingml/2006/main">
                  <a:graphicData uri="http://schemas.microsoft.com/office/word/2010/wordprocessingGroup">
                    <wpg:wgp>
                      <wpg:cNvGrpSpPr/>
                      <wpg:grpSpPr>
                        <a:xfrm>
                          <a:off x="0" y="0"/>
                          <a:ext cx="4238625" cy="1771650"/>
                          <a:chOff x="0" y="-19050"/>
                          <a:chExt cx="4238625" cy="1771650"/>
                        </a:xfrm>
                      </wpg:grpSpPr>
                      <pic:pic xmlns:pic="http://schemas.openxmlformats.org/drawingml/2006/picture">
                        <pic:nvPicPr>
                          <pic:cNvPr id="58" name="Picture 58" descr="filter response curve"/>
                          <pic:cNvPicPr>
                            <a:picLocks noChangeAspect="1"/>
                          </pic:cNvPicPr>
                        </pic:nvPicPr>
                        <pic:blipFill rotWithShape="1">
                          <a:blip r:embed="rId63">
                            <a:extLst>
                              <a:ext uri="{28A0092B-C50C-407E-A947-70E740481C1C}">
                                <a14:useLocalDpi xmlns:a14="http://schemas.microsoft.com/office/drawing/2010/main" val="0"/>
                              </a:ext>
                            </a:extLst>
                          </a:blip>
                          <a:srcRect r="50826" b="-2581"/>
                          <a:stretch/>
                        </pic:blipFill>
                        <pic:spPr bwMode="auto">
                          <a:xfrm>
                            <a:off x="838200" y="-19050"/>
                            <a:ext cx="2724150" cy="1616193"/>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571625"/>
                            <a:ext cx="4238625" cy="180975"/>
                          </a:xfrm>
                          <a:prstGeom prst="rect">
                            <a:avLst/>
                          </a:prstGeom>
                          <a:solidFill>
                            <a:prstClr val="white"/>
                          </a:solidFill>
                          <a:ln>
                            <a:noFill/>
                          </a:ln>
                        </wps:spPr>
                        <wps:txbx>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4F170E" id="Group 61" o:spid="_x0000_s1062" style="position:absolute;margin-left:0;margin-top:65.85pt;width:333.75pt;height:139.5pt;z-index:251693056;mso-position-horizontal:center;mso-position-horizontal-relative:margin;mso-height-relative:margin" coordorigin=",-190" coordsize="42386,1771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">
                <v:shape id="Picture 58" o:spid="_x0000_s1063" type="#_x0000_t75" alt="filter response curve" style="position:absolute;left:8382;top:-190;width:27241;height:1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">
                  <v:imagedata r:id="rId64" o:title="filter response curve" cropbottom="-1691f" cropright="33309f"/>
                </v:shape>
                <v:shape id="Text Box 59" o:spid="_x0000_s1064" type="#_x0000_t202" style="position:absolute;top:15716;width:423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34FE8EC0" w14:textId="3F51F56B" w:rsidR="003D084C" w:rsidRPr="004764E5" w:rsidRDefault="003D084C" w:rsidP="003D084C">
                        <w:pPr>
                          <w:pStyle w:val="Caption"/>
                          <w:rPr>
                            <w:noProof/>
                            <w:sz w:val="24"/>
                            <w:szCs w:val="24"/>
                          </w:rPr>
                        </w:pPr>
                        <w:r w:rsidRPr="00736153">
                          <w:t>Ideal Filter Response Curves</w:t>
                        </w:r>
                        <w:r>
                          <w:t xml:space="preserve"> </w:t>
                        </w:r>
                        <w:r w:rsidRPr="00736153">
                          <w:t>https://www.electronics-tutorials.ws/filter/filter_2.html</w:t>
                        </w:r>
                      </w:p>
                    </w:txbxContent>
                  </v:textbox>
                </v:shape>
                <w10:wrap type="topAndBottom" anchorx="margin"/>
              </v:group>
            </w:pict>
          </mc:Fallback>
        </mc:AlternateContent>
      </w:r>
      <w:r w:rsidR="00423A82">
        <w:t xml:space="preserve">In the case of an accelerometer, a low pass filter will allow data in which the change in acceleration </w:t>
      </w:r>
      <w:r w:rsidR="004F5A7B">
        <w:t>is measured by the frequency of how quickly the acceleration is changing.</w:t>
      </w:r>
      <w:r w:rsidR="00CA7EE1">
        <w:t xml:space="preserve"> Conversely, a high pass filter will allow data from where the change in acceleration is above a certain frequency.</w:t>
      </w:r>
      <w:r w:rsidR="00B05BBA">
        <w:t xml:space="preserve"> </w:t>
      </w:r>
      <w:sdt>
        <w:sdtPr>
          <w:id w:val="1598207294"/>
          <w:citation/>
        </w:sdtPr>
        <w:sdtEndPr/>
        <w:sdtContent>
          <w:r w:rsidR="00B05BBA">
            <w:fldChar w:fldCharType="begin"/>
          </w:r>
          <w:r w:rsidR="00B05BBA">
            <w:instrText xml:space="preserve"> CITATION Ele21 \l 2057 </w:instrText>
          </w:r>
          <w:r w:rsidR="00B05BBA">
            <w:fldChar w:fldCharType="separate"/>
          </w:r>
          <w:r w:rsidR="009C15EA" w:rsidRPr="009C15EA">
            <w:rPr>
              <w:noProof/>
            </w:rPr>
            <w:t>[14]</w:t>
          </w:r>
          <w:r w:rsidR="00B05BBA">
            <w:fldChar w:fldCharType="end"/>
          </w:r>
        </w:sdtContent>
      </w:sdt>
    </w:p>
    <w:p w14:paraId="432AF44E" w14:textId="2DF9ECA7" w:rsidR="00CC6333" w:rsidRDefault="00CC6333" w:rsidP="00A764D9"/>
    <w:p w14:paraId="762EB785" w14:textId="2069E791" w:rsidR="008C1495" w:rsidRDefault="004431A2" w:rsidP="00A764D9">
      <w:r>
        <w:rPr>
          <w:noProof/>
        </w:rPr>
        <w:lastRenderedPageBreak/>
        <mc:AlternateContent>
          <mc:Choice Requires="wps">
            <w:drawing>
              <wp:anchor distT="0" distB="0" distL="114300" distR="114300" simplePos="0" relativeHeight="251802624" behindDoc="0" locked="0" layoutInCell="1" allowOverlap="1" wp14:anchorId="3E10FBDC" wp14:editId="027D6A76">
                <wp:simplePos x="0" y="0"/>
                <wp:positionH relativeFrom="margin">
                  <wp:align>right</wp:align>
                </wp:positionH>
                <wp:positionV relativeFrom="paragraph">
                  <wp:posOffset>576</wp:posOffset>
                </wp:positionV>
                <wp:extent cx="5715000" cy="3540125"/>
                <wp:effectExtent l="0" t="0" r="19050" b="22225"/>
                <wp:wrapTopAndBottom/>
                <wp:docPr id="302" name="Text Box 302"/>
                <wp:cNvGraphicFramePr/>
                <a:graphic xmlns:a="http://schemas.openxmlformats.org/drawingml/2006/main">
                  <a:graphicData uri="http://schemas.microsoft.com/office/word/2010/wordprocessingShape">
                    <wps:wsp>
                      <wps:cNvSpPr txBox="1"/>
                      <wps:spPr>
                        <a:xfrm>
                          <a:off x="0" y="0"/>
                          <a:ext cx="5715000" cy="3540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FBDC" id="Text Box 302" o:spid="_x0000_s1065" type="#_x0000_t202" style="position:absolute;margin-left:398.8pt;margin-top:.05pt;width:450pt;height:278.75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" fillcolor="white [3201]" strokecolor="#4472c4 [3204]" strokeweight="1pt">
                <v:textbox>
                  <w:txbxContent>
                    <w:p w14:paraId="3033BB3A" w14:textId="6D00A07A" w:rsidR="004431A2"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ELSE IF </w:t>
                      </w:r>
                      <w:r w:rsidR="004431A2">
                        <w:rPr>
                          <w:rFonts w:ascii="Courier New" w:hAnsi="Courier New" w:cs="Courier New"/>
                          <w:sz w:val="20"/>
                          <w:szCs w:val="20"/>
                        </w:rPr>
                        <w:t xml:space="preserve"> </w:t>
                      </w:r>
                      <w:r>
                        <w:rPr>
                          <w:rFonts w:ascii="Courier New" w:hAnsi="Courier New" w:cs="Courier New"/>
                          <w:sz w:val="20"/>
                          <w:szCs w:val="20"/>
                        </w:rPr>
                        <w:t>unfilteredData[index]&gt;maxThreshold THEN</w:t>
                      </w:r>
                    </w:p>
                    <w:p w14:paraId="4C19478E" w14:textId="1090A9AB"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axThreshold</w:t>
                      </w:r>
                    </w:p>
                    <w:p w14:paraId="18C9B348" w14:textId="6F7C00DE"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IF unfilteredData[index]&lt;minThreshold THEN</w:t>
                      </w:r>
                    </w:p>
                    <w:p w14:paraId="033A2755" w14:textId="16E1DB4C"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minThreshold</w:t>
                      </w:r>
                    </w:p>
                    <w:p w14:paraId="71A6B84A" w14:textId="7CDE6A7A"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LSE THEN</w:t>
                      </w:r>
                    </w:p>
                    <w:p w14:paraId="7BA7C8F2" w14:textId="14D7DFC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filteredData[index] = unfilteredData[index]</w:t>
                      </w:r>
                    </w:p>
                    <w:p w14:paraId="38AFF5E9" w14:textId="68B49C93" w:rsidR="003232B3" w:rsidRDefault="003232B3" w:rsidP="004431A2">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73E7910F" w14:textId="2747C08A" w:rsidR="003232B3" w:rsidRDefault="003232B3" w:rsidP="004431A2">
                      <w:pPr>
                        <w:rPr>
                          <w:rFonts w:ascii="Courier New" w:hAnsi="Courier New" w:cs="Courier New"/>
                          <w:sz w:val="20"/>
                          <w:szCs w:val="20"/>
                        </w:rPr>
                      </w:pPr>
                      <w:r>
                        <w:rPr>
                          <w:rFonts w:ascii="Courier New" w:hAnsi="Courier New" w:cs="Courier New"/>
                          <w:sz w:val="20"/>
                          <w:szCs w:val="20"/>
                        </w:rPr>
                        <w:tab/>
                        <w:t>ENDFOR</w:t>
                      </w:r>
                    </w:p>
                    <w:p w14:paraId="06B23C5D" w14:textId="1099E133" w:rsidR="003232B3" w:rsidRDefault="003232B3" w:rsidP="004431A2">
                      <w:pPr>
                        <w:rPr>
                          <w:rFonts w:ascii="Courier New" w:hAnsi="Courier New" w:cs="Courier New"/>
                          <w:sz w:val="20"/>
                          <w:szCs w:val="20"/>
                        </w:rPr>
                      </w:pPr>
                      <w:r>
                        <w:rPr>
                          <w:rFonts w:ascii="Courier New" w:hAnsi="Courier New" w:cs="Courier New"/>
                          <w:sz w:val="20"/>
                          <w:szCs w:val="20"/>
                        </w:rPr>
                        <w:tab/>
                        <w:t>THIS.filteredData = filteredData</w:t>
                      </w:r>
                    </w:p>
                    <w:p w14:paraId="7A612E1A" w14:textId="1B3BBE66" w:rsidR="003232B3" w:rsidRPr="003A6A46" w:rsidRDefault="003232B3" w:rsidP="004431A2">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p>
    <w:p w14:paraId="6AD6FEB4" w14:textId="540C9610" w:rsidR="00EE6A87" w:rsidRDefault="00EE6A87" w:rsidP="00EE6A87">
      <w:pPr>
        <w:rPr>
          <w:b/>
          <w:bCs/>
          <w:sz w:val="32"/>
          <w:szCs w:val="32"/>
          <w:u w:val="single"/>
        </w:rPr>
      </w:pPr>
      <w:r>
        <w:rPr>
          <w:b/>
          <w:bCs/>
          <w:sz w:val="32"/>
          <w:szCs w:val="32"/>
          <w:u w:val="single"/>
        </w:rPr>
        <w:t>Detection of Peaks:</w:t>
      </w:r>
    </w:p>
    <w:p w14:paraId="7C8FE5EA" w14:textId="2E295A7E" w:rsidR="00914295" w:rsidRDefault="00721368" w:rsidP="00A764D9">
      <w:r>
        <w:t xml:space="preserve">Because the motion of a human does not follow a perfect pattern which can be easily detected, we have to consider the different types of </w:t>
      </w:r>
      <w:r w:rsidR="003F7D18">
        <w:t>peaks</w:t>
      </w:r>
      <w:r>
        <w:t xml:space="preserve"> that appear in the acceleration data.</w:t>
      </w:r>
      <w:r w:rsidR="0023397E">
        <w:t xml:space="preserve"> </w:t>
      </w:r>
      <w:r w:rsidR="000C0928">
        <w:t>This ties into how we filter our peaks, to ignore peaks which do not account to steps.</w:t>
      </w:r>
    </w:p>
    <w:p w14:paraId="1AABCD68" w14:textId="67367A27" w:rsidR="003F7D18" w:rsidRDefault="00153FB2" w:rsidP="00A764D9">
      <w:r>
        <w:t>From figure 1, we can see how beside the big, large peaks, there a less noticeable little peaks. This then brings the question; do we count all the individual peaks? Do we count the medium size peaks? Do we count the peaks that are made up of smaller sized peaks?</w:t>
      </w:r>
      <w:r w:rsidR="0088688F">
        <w:t xml:space="preserve"> </w:t>
      </w:r>
    </w:p>
    <w:p w14:paraId="028907FB" w14:textId="1905D5F4" w:rsidR="005A7F00" w:rsidRDefault="00EA03AD" w:rsidP="00A764D9">
      <w:pPr>
        <w:rPr>
          <w:noProof/>
        </w:rPr>
      </w:pPr>
      <w:r>
        <w:rPr>
          <w:noProof/>
        </w:rPr>
        <w:t xml:space="preserve">Visually, humans can already distnict what is a peak, because relative to the graph’s pattern, we know that on average a point must be at a certain height for it to be considered a peak. However, for computers it is not that sample. To solve this issue, I will use mathematical comparisons between peaks in order to decide whether or not a peak is a peak. This can be done through a </w:t>
      </w:r>
      <w:r w:rsidRPr="003572D1">
        <w:rPr>
          <w:b/>
          <w:bCs/>
          <w:noProof/>
        </w:rPr>
        <w:t>running mean and the standard deviation</w:t>
      </w:r>
      <w:r>
        <w:rPr>
          <w:noProof/>
        </w:rPr>
        <w:t xml:space="preserve"> of the peaks.</w:t>
      </w:r>
    </w:p>
    <w:p w14:paraId="05DB2FF4" w14:textId="6DFCCCFB" w:rsidR="00D86B95" w:rsidRDefault="00D86B95" w:rsidP="00A764D9">
      <w:pPr>
        <w:rPr>
          <w:noProof/>
        </w:rPr>
      </w:pPr>
      <w:r>
        <w:rPr>
          <w:noProof/>
        </w:rPr>
        <w:t xml:space="preserve">If a peak is at an average height or more than the running mean, then we know that that peak is a peak. </w:t>
      </w:r>
    </w:p>
    <w:p w14:paraId="1650A622" w14:textId="58224604" w:rsidR="002262CF" w:rsidRDefault="002262CF" w:rsidP="00A764D9">
      <w:pPr>
        <w:rPr>
          <w:noProof/>
        </w:rPr>
      </w:pPr>
      <w:r>
        <w:rPr>
          <w:noProof/>
        </w:rPr>
        <w:t>The detection of peaks will come as the last stage, as we will need the filtred data beforehand to be inputed into the detector. Here is some pseudocode on how I imagine this will be implemented.</w:t>
      </w:r>
    </w:p>
    <w:p w14:paraId="12C6D602" w14:textId="7680B62C" w:rsidR="00EE6A87" w:rsidRDefault="00EE6A87" w:rsidP="00A764D9"/>
    <w:p w14:paraId="220E463A" w14:textId="0FEDB454" w:rsidR="00EE6A87" w:rsidRDefault="008C1495" w:rsidP="00A764D9">
      <w:r>
        <w:rPr>
          <w:noProof/>
        </w:rPr>
        <w:lastRenderedPageBreak/>
        <mc:AlternateContent>
          <mc:Choice Requires="wps">
            <w:drawing>
              <wp:anchor distT="0" distB="0" distL="114300" distR="114300" simplePos="0" relativeHeight="251729920" behindDoc="0" locked="0" layoutInCell="1" allowOverlap="1" wp14:anchorId="18E693E3" wp14:editId="37235428">
                <wp:simplePos x="0" y="0"/>
                <wp:positionH relativeFrom="margin">
                  <wp:align>right</wp:align>
                </wp:positionH>
                <wp:positionV relativeFrom="paragraph">
                  <wp:posOffset>457</wp:posOffset>
                </wp:positionV>
                <wp:extent cx="5715000" cy="5039360"/>
                <wp:effectExtent l="0" t="0" r="19050" b="27940"/>
                <wp:wrapTopAndBottom/>
                <wp:docPr id="268" name="Text Box 268"/>
                <wp:cNvGraphicFramePr/>
                <a:graphic xmlns:a="http://schemas.openxmlformats.org/drawingml/2006/main">
                  <a:graphicData uri="http://schemas.microsoft.com/office/word/2010/wordprocessingShape">
                    <wps:wsp>
                      <wps:cNvSpPr txBox="1"/>
                      <wps:spPr>
                        <a:xfrm>
                          <a:off x="0" y="0"/>
                          <a:ext cx="5715000" cy="50393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693E3" id="Text Box 268" o:spid="_x0000_s1066" type="#_x0000_t202" style="position:absolute;margin-left:398.8pt;margin-top:.05pt;width:450pt;height:396.8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" fillcolor="white [3201]" strokecolor="#4472c4 [3204]" strokeweight="1pt">
                <v:textbox>
                  <w:txbxContent>
                    <w:p w14:paraId="67D9DF4C" w14:textId="7BF2AA09" w:rsidR="002262CF" w:rsidRDefault="002262CF" w:rsidP="002262CF">
                      <w:pPr>
                        <w:rPr>
                          <w:rFonts w:ascii="Courier New" w:hAnsi="Courier New" w:cs="Courier New"/>
                          <w:sz w:val="20"/>
                          <w:szCs w:val="20"/>
                        </w:rPr>
                      </w:pPr>
                      <w:r>
                        <w:rPr>
                          <w:rFonts w:ascii="Courier New" w:hAnsi="Courier New" w:cs="Courier New"/>
                          <w:sz w:val="20"/>
                          <w:szCs w:val="20"/>
                        </w:rPr>
                        <w:t>CLASS Detector</w:t>
                      </w:r>
                    </w:p>
                    <w:p w14:paraId="5958CCAB" w14:textId="12320C80" w:rsidR="002262CF" w:rsidRDefault="002262CF" w:rsidP="002262CF">
                      <w:pPr>
                        <w:rPr>
                          <w:rFonts w:ascii="Courier New" w:hAnsi="Courier New" w:cs="Courier New"/>
                          <w:sz w:val="20"/>
                          <w:szCs w:val="20"/>
                        </w:rPr>
                      </w:pPr>
                      <w:r>
                        <w:rPr>
                          <w:rFonts w:ascii="Courier New" w:hAnsi="Courier New" w:cs="Courier New"/>
                          <w:sz w:val="20"/>
                          <w:szCs w:val="20"/>
                        </w:rPr>
                        <w:t>PRIVATE ATTRIBUTE Threshold</w:t>
                      </w:r>
                    </w:p>
                    <w:p w14:paraId="251645EC" w14:textId="12AD34B7" w:rsidR="002262CF" w:rsidRDefault="002262CF" w:rsidP="002262CF">
                      <w:pPr>
                        <w:rPr>
                          <w:rFonts w:ascii="Courier New" w:hAnsi="Courier New" w:cs="Courier New"/>
                          <w:sz w:val="20"/>
                          <w:szCs w:val="20"/>
                        </w:rPr>
                      </w:pPr>
                      <w:r>
                        <w:rPr>
                          <w:rFonts w:ascii="Courier New" w:hAnsi="Courier New" w:cs="Courier New"/>
                          <w:sz w:val="20"/>
                          <w:szCs w:val="20"/>
                        </w:rPr>
                        <w:t>CONSTRUCTOR (Threshold)</w:t>
                      </w:r>
                    </w:p>
                    <w:p w14:paraId="19CC051F" w14:textId="03D8482A" w:rsidR="0037492A" w:rsidRDefault="0037492A" w:rsidP="002262CF">
                      <w:pPr>
                        <w:rPr>
                          <w:rFonts w:ascii="Courier New" w:hAnsi="Courier New" w:cs="Courier New"/>
                          <w:sz w:val="20"/>
                          <w:szCs w:val="20"/>
                        </w:rPr>
                      </w:pPr>
                      <w:r>
                        <w:rPr>
                          <w:rFonts w:ascii="Courier New" w:hAnsi="Courier New" w:cs="Courier New"/>
                          <w:sz w:val="20"/>
                          <w:szCs w:val="20"/>
                        </w:rPr>
                        <w:tab/>
                        <w:t>#set the initial threshold when instantiating detector class</w:t>
                      </w:r>
                    </w:p>
                    <w:p w14:paraId="3B1F76F9" w14:textId="48DD5F44" w:rsidR="002262CF" w:rsidRDefault="002262CF" w:rsidP="002262CF">
                      <w:pPr>
                        <w:rPr>
                          <w:rFonts w:ascii="Courier New" w:hAnsi="Courier New" w:cs="Courier New"/>
                          <w:sz w:val="20"/>
                          <w:szCs w:val="20"/>
                        </w:rPr>
                      </w:pPr>
                      <w:r>
                        <w:rPr>
                          <w:rFonts w:ascii="Courier New" w:hAnsi="Courier New" w:cs="Courier New"/>
                          <w:sz w:val="20"/>
                          <w:szCs w:val="20"/>
                        </w:rPr>
                        <w:tab/>
                        <w:t>SELF.Threshold = Threshold</w:t>
                      </w:r>
                    </w:p>
                    <w:p w14:paraId="6F9CA152" w14:textId="28313581" w:rsidR="0037492A" w:rsidRDefault="0037492A" w:rsidP="002262CF">
                      <w:pPr>
                        <w:rPr>
                          <w:rFonts w:ascii="Courier New" w:hAnsi="Courier New" w:cs="Courier New"/>
                          <w:sz w:val="20"/>
                          <w:szCs w:val="20"/>
                        </w:rPr>
                      </w:pPr>
                      <w:r>
                        <w:rPr>
                          <w:rFonts w:ascii="Courier New" w:hAnsi="Courier New" w:cs="Courier New"/>
                          <w:sz w:val="20"/>
                          <w:szCs w:val="20"/>
                        </w:rPr>
                        <w:t>END CONSTRUCTOR</w:t>
                      </w:r>
                    </w:p>
                    <w:p w14:paraId="31124BBF" w14:textId="39C009C2" w:rsidR="0037492A" w:rsidRDefault="002262CF" w:rsidP="0037492A">
                      <w:pPr>
                        <w:rPr>
                          <w:rFonts w:ascii="Courier New" w:hAnsi="Courier New" w:cs="Courier New"/>
                          <w:sz w:val="20"/>
                          <w:szCs w:val="20"/>
                        </w:rPr>
                      </w:pPr>
                      <w:r>
                        <w:rPr>
                          <w:rFonts w:ascii="Courier New" w:hAnsi="Courier New" w:cs="Courier New"/>
                          <w:sz w:val="20"/>
                          <w:szCs w:val="20"/>
                        </w:rPr>
                        <w:t xml:space="preserve">METHOD </w:t>
                      </w:r>
                      <w:r w:rsidR="0037492A">
                        <w:rPr>
                          <w:rFonts w:ascii="Courier New" w:hAnsi="Courier New" w:cs="Courier New"/>
                          <w:sz w:val="20"/>
                          <w:szCs w:val="20"/>
                        </w:rPr>
                        <w:t>stepcount (filteredData as Array) THEN</w:t>
                      </w:r>
                    </w:p>
                    <w:p w14:paraId="2272B642" w14:textId="7623F90F" w:rsidR="0037492A" w:rsidRDefault="0037492A" w:rsidP="0037492A">
                      <w:pPr>
                        <w:rPr>
                          <w:rFonts w:ascii="Courier New" w:hAnsi="Courier New" w:cs="Courier New"/>
                          <w:sz w:val="20"/>
                          <w:szCs w:val="20"/>
                        </w:rPr>
                      </w:pPr>
                      <w:r>
                        <w:rPr>
                          <w:rFonts w:ascii="Courier New" w:hAnsi="Courier New" w:cs="Courier New"/>
                          <w:sz w:val="20"/>
                          <w:szCs w:val="20"/>
                        </w:rPr>
                        <w:tab/>
                        <w:t>Integer stepCount = 0</w:t>
                      </w:r>
                    </w:p>
                    <w:p w14:paraId="7C26DDE5" w14:textId="77777777" w:rsidR="0037492A" w:rsidRDefault="0037492A" w:rsidP="0037492A">
                      <w:pPr>
                        <w:rPr>
                          <w:rFonts w:ascii="Courier New" w:hAnsi="Courier New" w:cs="Courier New"/>
                          <w:sz w:val="20"/>
                          <w:szCs w:val="20"/>
                        </w:rPr>
                      </w:pPr>
                      <w:r>
                        <w:rPr>
                          <w:rFonts w:ascii="Courier New" w:hAnsi="Courier New" w:cs="Courier New"/>
                          <w:sz w:val="20"/>
                          <w:szCs w:val="20"/>
                        </w:rPr>
                        <w:tab/>
                        <w:t>For index in filteredData THEN</w:t>
                      </w:r>
                    </w:p>
                    <w:p w14:paraId="65BCC4A0" w14:textId="25047CF5"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IF filteredData[index] &gt;= SELF.Threshold THEN</w:t>
                      </w:r>
                    </w:p>
                    <w:p w14:paraId="35C80749" w14:textId="2458FEFB"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stepCount+=1</w:t>
                      </w:r>
                    </w:p>
                    <w:p w14:paraId="053ABAB4" w14:textId="7C620363" w:rsidR="0037492A" w:rsidRDefault="0037492A" w:rsidP="0037492A">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ENDIF</w:t>
                      </w:r>
                    </w:p>
                    <w:p w14:paraId="5728DABC" w14:textId="68B92164" w:rsidR="0037492A" w:rsidRDefault="0037492A" w:rsidP="0037492A">
                      <w:pPr>
                        <w:rPr>
                          <w:rFonts w:ascii="Courier New" w:hAnsi="Courier New" w:cs="Courier New"/>
                          <w:sz w:val="20"/>
                          <w:szCs w:val="20"/>
                        </w:rPr>
                      </w:pPr>
                      <w:r>
                        <w:rPr>
                          <w:rFonts w:ascii="Courier New" w:hAnsi="Courier New" w:cs="Courier New"/>
                          <w:sz w:val="20"/>
                          <w:szCs w:val="20"/>
                        </w:rPr>
                        <w:tab/>
                        <w:t>ENDFOR</w:t>
                      </w:r>
                    </w:p>
                    <w:p w14:paraId="2142D8DD" w14:textId="1BFC66F2" w:rsidR="0037492A" w:rsidRDefault="0037492A" w:rsidP="0037492A">
                      <w:pPr>
                        <w:rPr>
                          <w:rFonts w:ascii="Courier New" w:hAnsi="Courier New" w:cs="Courier New"/>
                          <w:sz w:val="20"/>
                          <w:szCs w:val="20"/>
                        </w:rPr>
                      </w:pPr>
                      <w:r>
                        <w:rPr>
                          <w:rFonts w:ascii="Courier New" w:hAnsi="Courier New" w:cs="Courier New"/>
                          <w:sz w:val="20"/>
                          <w:szCs w:val="20"/>
                        </w:rPr>
                        <w:tab/>
                        <w:t>RETURN stepCount</w:t>
                      </w:r>
                    </w:p>
                    <w:p w14:paraId="3D060F48" w14:textId="011351D1" w:rsidR="0037492A" w:rsidRDefault="0037492A" w:rsidP="0037492A">
                      <w:pPr>
                        <w:rPr>
                          <w:rFonts w:ascii="Courier New" w:hAnsi="Courier New" w:cs="Courier New"/>
                          <w:sz w:val="20"/>
                          <w:szCs w:val="20"/>
                        </w:rPr>
                      </w:pPr>
                      <w:r>
                        <w:rPr>
                          <w:rFonts w:ascii="Courier New" w:hAnsi="Courier New" w:cs="Courier New"/>
                          <w:sz w:val="20"/>
                          <w:szCs w:val="20"/>
                        </w:rPr>
                        <w:t>END METHOD</w:t>
                      </w:r>
                    </w:p>
                    <w:p w14:paraId="6502EC21" w14:textId="383A9979" w:rsidR="0037492A" w:rsidRDefault="0037492A" w:rsidP="0037492A">
                      <w:pPr>
                        <w:rPr>
                          <w:rFonts w:ascii="Courier New" w:hAnsi="Courier New" w:cs="Courier New"/>
                          <w:sz w:val="20"/>
                          <w:szCs w:val="20"/>
                        </w:rPr>
                      </w:pPr>
                      <w:r>
                        <w:rPr>
                          <w:rFonts w:ascii="Courier New" w:hAnsi="Courier New" w:cs="Courier New"/>
                          <w:sz w:val="20"/>
                          <w:szCs w:val="20"/>
                        </w:rPr>
                        <w:t>METHOD updateThreshold (Threshold) THEN</w:t>
                      </w:r>
                    </w:p>
                    <w:p w14:paraId="3B1E81F6" w14:textId="79408AB3" w:rsidR="0037492A" w:rsidRDefault="0037492A" w:rsidP="0037492A">
                      <w:pPr>
                        <w:ind w:left="720"/>
                        <w:rPr>
                          <w:rFonts w:ascii="Courier New" w:hAnsi="Courier New" w:cs="Courier New"/>
                          <w:sz w:val="20"/>
                          <w:szCs w:val="20"/>
                        </w:rPr>
                      </w:pPr>
                      <w:r>
                        <w:rPr>
                          <w:rFonts w:ascii="Courier New" w:hAnsi="Courier New" w:cs="Courier New"/>
                          <w:sz w:val="20"/>
                          <w:szCs w:val="20"/>
                        </w:rPr>
                        <w:t>#</w:t>
                      </w:r>
                      <w:r w:rsidR="006B39BD">
                        <w:rPr>
                          <w:rFonts w:ascii="Courier New" w:hAnsi="Courier New" w:cs="Courier New"/>
                          <w:sz w:val="20"/>
                          <w:szCs w:val="20"/>
                        </w:rPr>
                        <w:t>When</w:t>
                      </w:r>
                      <w:r>
                        <w:rPr>
                          <w:rFonts w:ascii="Courier New" w:hAnsi="Courier New" w:cs="Courier New"/>
                          <w:sz w:val="20"/>
                          <w:szCs w:val="20"/>
                        </w:rPr>
                        <w:t xml:space="preserve"> running mean changes by significant margin, then the threshold of detection needs to change</w:t>
                      </w:r>
                    </w:p>
                    <w:p w14:paraId="59CBFB97" w14:textId="5D36746C" w:rsidR="0037492A" w:rsidRDefault="0037492A" w:rsidP="0037492A">
                      <w:pPr>
                        <w:rPr>
                          <w:rFonts w:ascii="Courier New" w:hAnsi="Courier New" w:cs="Courier New"/>
                          <w:sz w:val="20"/>
                          <w:szCs w:val="20"/>
                        </w:rPr>
                      </w:pPr>
                      <w:r>
                        <w:rPr>
                          <w:rFonts w:ascii="Courier New" w:hAnsi="Courier New" w:cs="Courier New"/>
                          <w:sz w:val="20"/>
                          <w:szCs w:val="20"/>
                        </w:rPr>
                        <w:tab/>
                        <w:t>SELF.Threshold = Threshold</w:t>
                      </w:r>
                    </w:p>
                    <w:p w14:paraId="0D1D479A" w14:textId="05D99950" w:rsidR="0037492A" w:rsidRPr="003A6A46" w:rsidRDefault="0037492A" w:rsidP="0037492A">
                      <w:pPr>
                        <w:rPr>
                          <w:rFonts w:ascii="Courier New" w:hAnsi="Courier New" w:cs="Courier New"/>
                          <w:sz w:val="20"/>
                          <w:szCs w:val="20"/>
                        </w:rPr>
                      </w:pPr>
                      <w:r>
                        <w:rPr>
                          <w:rFonts w:ascii="Courier New" w:hAnsi="Courier New" w:cs="Courier New"/>
                          <w:sz w:val="20"/>
                          <w:szCs w:val="20"/>
                        </w:rPr>
                        <w:t>END METHOD</w:t>
                      </w:r>
                    </w:p>
                  </w:txbxContent>
                </v:textbox>
                <w10:wrap type="topAndBottom" anchorx="margin"/>
              </v:shape>
            </w:pict>
          </mc:Fallback>
        </mc:AlternateContent>
      </w:r>
      <w:r w:rsidR="00C64B3C">
        <w:br w:type="page"/>
      </w:r>
    </w:p>
    <w:p w14:paraId="7B4DB1AC" w14:textId="2E3BD237" w:rsidR="00B751FF" w:rsidRDefault="008A2F8F" w:rsidP="004E7650">
      <w:pPr>
        <w:pStyle w:val="Heading2"/>
      </w:pPr>
      <w:bookmarkStart w:id="11" w:name="_Toc88126932"/>
      <w:r>
        <w:lastRenderedPageBreak/>
        <w:t>GPS Tracking</w:t>
      </w:r>
      <w:bookmarkEnd w:id="11"/>
    </w:p>
    <w:p w14:paraId="460225F7" w14:textId="5B775BE8" w:rsidR="00B751FF" w:rsidRDefault="00B751FF" w:rsidP="00B751FF"/>
    <w:p w14:paraId="0D0DB1B2" w14:textId="0EAD02D9" w:rsidR="00B751FF" w:rsidRDefault="00B751FF" w:rsidP="00B751FF">
      <w:r>
        <w:t xml:space="preserve">In order to programmatically retrieve the GPS location of an Android device, I can use the LocationManager class and the LocationListener interface, to be left with 2 values, the </w:t>
      </w:r>
      <w:r w:rsidR="00966021">
        <w:t>latitude,</w:t>
      </w:r>
      <w:r>
        <w:t xml:space="preserve"> and the longitude of a device.</w:t>
      </w:r>
    </w:p>
    <w:p w14:paraId="1E5301D2" w14:textId="7DE73B41" w:rsidR="00063053" w:rsidRDefault="00063053" w:rsidP="00B751FF">
      <w:r>
        <w:t>As part of Android’s permissions, I also need to request access to the device’s internet and cellular services in order to do so. This is done through the android manifest file in XML, which specifies all the minimum requirements that the app needs.</w:t>
      </w:r>
    </w:p>
    <w:p w14:paraId="2AD93309" w14:textId="24DACD9B" w:rsidR="00C5579E" w:rsidRDefault="00C5579E" w:rsidP="00B751FF">
      <w:r>
        <w:rPr>
          <w:noProof/>
        </w:rPr>
        <mc:AlternateContent>
          <mc:Choice Requires="wps">
            <w:drawing>
              <wp:anchor distT="0" distB="0" distL="114300" distR="114300" simplePos="0" relativeHeight="251722752" behindDoc="0" locked="0" layoutInCell="1" allowOverlap="1" wp14:anchorId="51F0FE6A" wp14:editId="6F4A53BA">
                <wp:simplePos x="0" y="0"/>
                <wp:positionH relativeFrom="margin">
                  <wp:align>left</wp:align>
                </wp:positionH>
                <wp:positionV relativeFrom="paragraph">
                  <wp:posOffset>241935</wp:posOffset>
                </wp:positionV>
                <wp:extent cx="5619750" cy="2343150"/>
                <wp:effectExtent l="0" t="0" r="19050" b="19050"/>
                <wp:wrapNone/>
                <wp:docPr id="258" name="Text Box 258"/>
                <wp:cNvGraphicFramePr/>
                <a:graphic xmlns:a="http://schemas.openxmlformats.org/drawingml/2006/main">
                  <a:graphicData uri="http://schemas.microsoft.com/office/word/2010/wordprocessingShape">
                    <wps:wsp>
                      <wps:cNvSpPr txBox="1"/>
                      <wps:spPr>
                        <a:xfrm>
                          <a:off x="0" y="0"/>
                          <a:ext cx="5619750" cy="23431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0FE6A" id="Text Box 258" o:spid="_x0000_s1067" type="#_x0000_t202" style="position:absolute;margin-left:0;margin-top:19.05pt;width:442.5pt;height:184.5pt;z-index:251722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" fillcolor="white [3201]" strokecolor="#4472c4 [3204]" strokeweight="1pt">
                <v:textbox>
                  <w:txbxContent>
                    <w:p w14:paraId="21336E6A" w14:textId="04E853C5" w:rsidR="00C5579E" w:rsidRPr="003A6A46"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Manager as var locationManager</w:t>
                      </w:r>
                    </w:p>
                    <w:p w14:paraId="4471BC71" w14:textId="4676CE49" w:rsidR="00C5579E" w:rsidRDefault="009045ED">
                      <w:pPr>
                        <w:rPr>
                          <w:rFonts w:ascii="Courier New" w:hAnsi="Courier New" w:cs="Courier New"/>
                          <w:sz w:val="20"/>
                          <w:szCs w:val="20"/>
                        </w:rPr>
                      </w:pPr>
                      <w:r>
                        <w:rPr>
                          <w:rFonts w:ascii="Courier New" w:hAnsi="Courier New" w:cs="Courier New"/>
                          <w:sz w:val="20"/>
                          <w:szCs w:val="20"/>
                        </w:rPr>
                        <w:t>object</w:t>
                      </w:r>
                      <w:r w:rsidR="00C5579E" w:rsidRPr="003A6A46">
                        <w:rPr>
                          <w:rFonts w:ascii="Courier New" w:hAnsi="Courier New" w:cs="Courier New"/>
                          <w:sz w:val="20"/>
                          <w:szCs w:val="20"/>
                        </w:rPr>
                        <w:t xml:space="preserve"> LocationListener as var LocaitonListener</w:t>
                      </w:r>
                    </w:p>
                    <w:p w14:paraId="56D4A634" w14:textId="4C6634FE" w:rsidR="009045ED" w:rsidRPr="003A6A46" w:rsidRDefault="009045ED">
                      <w:pPr>
                        <w:rPr>
                          <w:rFonts w:ascii="Courier New" w:hAnsi="Courier New" w:cs="Courier New"/>
                          <w:sz w:val="20"/>
                          <w:szCs w:val="20"/>
                        </w:rPr>
                      </w:pPr>
                      <w:r>
                        <w:rPr>
                          <w:rFonts w:ascii="Courier New" w:hAnsi="Courier New" w:cs="Courier New"/>
                          <w:sz w:val="20"/>
                          <w:szCs w:val="20"/>
                        </w:rPr>
                        <w:t>//initiate GPS services for app</w:t>
                      </w:r>
                    </w:p>
                    <w:p w14:paraId="024259AC" w14:textId="49430170" w:rsidR="009045ED" w:rsidRPr="003A6A46" w:rsidRDefault="009045ED">
                      <w:pPr>
                        <w:rPr>
                          <w:rFonts w:ascii="Courier New" w:hAnsi="Courier New" w:cs="Courier New"/>
                          <w:sz w:val="20"/>
                          <w:szCs w:val="20"/>
                        </w:rPr>
                      </w:pPr>
                      <w:r>
                        <w:rPr>
                          <w:rFonts w:ascii="Courier New" w:hAnsi="Courier New" w:cs="Courier New"/>
                          <w:sz w:val="20"/>
                          <w:szCs w:val="20"/>
                        </w:rPr>
                        <w:t>locationManager.requestLocationService()</w:t>
                      </w:r>
                    </w:p>
                    <w:p w14:paraId="5147793C" w14:textId="1AC0A37F" w:rsidR="003A6A46" w:rsidRPr="003A6A46" w:rsidRDefault="003A6A46">
                      <w:pPr>
                        <w:rPr>
                          <w:rFonts w:ascii="Courier New" w:hAnsi="Courier New" w:cs="Courier New"/>
                          <w:sz w:val="20"/>
                          <w:szCs w:val="20"/>
                        </w:rPr>
                      </w:pPr>
                      <w:r w:rsidRPr="003A6A46">
                        <w:rPr>
                          <w:rFonts w:ascii="Courier New" w:hAnsi="Courier New" w:cs="Courier New"/>
                          <w:sz w:val="20"/>
                          <w:szCs w:val="20"/>
                        </w:rPr>
                        <w:t xml:space="preserve">//overriding onLocationChanged </w:t>
                      </w:r>
                      <w:r w:rsidR="00F873D3">
                        <w:rPr>
                          <w:rFonts w:ascii="Courier New" w:hAnsi="Courier New" w:cs="Courier New"/>
                          <w:sz w:val="20"/>
                          <w:szCs w:val="20"/>
                        </w:rPr>
                        <w:t>in class</w:t>
                      </w:r>
                      <w:r w:rsidR="00CF3474">
                        <w:rPr>
                          <w:rFonts w:ascii="Courier New" w:hAnsi="Courier New" w:cs="Courier New"/>
                          <w:sz w:val="20"/>
                          <w:szCs w:val="20"/>
                        </w:rPr>
                        <w:t xml:space="preserve"> “LocationListner”</w:t>
                      </w:r>
                      <w:r w:rsidR="00F873D3">
                        <w:rPr>
                          <w:rFonts w:ascii="Courier New" w:hAnsi="Courier New" w:cs="Courier New"/>
                          <w:sz w:val="20"/>
                          <w:szCs w:val="20"/>
                        </w:rPr>
                        <w:t xml:space="preserve"> </w:t>
                      </w:r>
                      <w:r w:rsidRPr="003A6A46">
                        <w:rPr>
                          <w:rFonts w:ascii="Courier New" w:hAnsi="Courier New" w:cs="Courier New"/>
                          <w:sz w:val="20"/>
                          <w:szCs w:val="20"/>
                        </w:rPr>
                        <w:t>function</w:t>
                      </w:r>
                    </w:p>
                    <w:p w14:paraId="17CA460E" w14:textId="65C26083" w:rsidR="003A6A46" w:rsidRPr="003A6A46" w:rsidRDefault="003A6A46">
                      <w:pPr>
                        <w:rPr>
                          <w:rFonts w:ascii="Courier New" w:hAnsi="Courier New" w:cs="Courier New"/>
                          <w:sz w:val="20"/>
                          <w:szCs w:val="20"/>
                        </w:rPr>
                      </w:pPr>
                      <w:r w:rsidRPr="003A6A46">
                        <w:rPr>
                          <w:rFonts w:ascii="Courier New" w:hAnsi="Courier New" w:cs="Courier New"/>
                          <w:sz w:val="20"/>
                          <w:szCs w:val="20"/>
                        </w:rPr>
                        <w:t>String longitude = getLongitude()</w:t>
                      </w:r>
                    </w:p>
                    <w:p w14:paraId="6CFD7700" w14:textId="65DEE46F" w:rsidR="003A6A46" w:rsidRDefault="003A6A46">
                      <w:pPr>
                        <w:rPr>
                          <w:rFonts w:ascii="Courier New" w:hAnsi="Courier New" w:cs="Courier New"/>
                          <w:sz w:val="20"/>
                          <w:szCs w:val="20"/>
                        </w:rPr>
                      </w:pPr>
                      <w:r w:rsidRPr="003A6A46">
                        <w:rPr>
                          <w:rFonts w:ascii="Courier New" w:hAnsi="Courier New" w:cs="Courier New"/>
                          <w:sz w:val="20"/>
                          <w:szCs w:val="20"/>
                        </w:rPr>
                        <w:t>String latitude = getLattitude()</w:t>
                      </w:r>
                    </w:p>
                    <w:p w14:paraId="32EE6F69" w14:textId="0460C815" w:rsidR="009045ED" w:rsidRDefault="001B73C2">
                      <w:pPr>
                        <w:rPr>
                          <w:rFonts w:ascii="Courier New" w:hAnsi="Courier New" w:cs="Courier New"/>
                          <w:sz w:val="20"/>
                          <w:szCs w:val="20"/>
                        </w:rPr>
                      </w:pPr>
                      <w:r>
                        <w:rPr>
                          <w:rFonts w:ascii="Courier New" w:hAnsi="Courier New" w:cs="Courier New"/>
                          <w:sz w:val="20"/>
                          <w:szCs w:val="20"/>
                        </w:rPr>
                        <w:t>String entry = longitude + “,” + latitude</w:t>
                      </w:r>
                    </w:p>
                    <w:p w14:paraId="0FE88D8C" w14:textId="25EDD043" w:rsidR="001B73C2" w:rsidRPr="003A6A46" w:rsidRDefault="001B73C2">
                      <w:pPr>
                        <w:rPr>
                          <w:rFonts w:ascii="Courier New" w:hAnsi="Courier New" w:cs="Courier New"/>
                          <w:sz w:val="20"/>
                          <w:szCs w:val="20"/>
                        </w:rPr>
                      </w:pPr>
                      <w:r>
                        <w:rPr>
                          <w:rFonts w:ascii="Courier New" w:hAnsi="Courier New" w:cs="Courier New"/>
                          <w:sz w:val="20"/>
                          <w:szCs w:val="20"/>
                        </w:rPr>
                        <w:t xml:space="preserve">EXPORT entry to </w:t>
                      </w:r>
                      <w:r w:rsidR="00C90CCB">
                        <w:rPr>
                          <w:rFonts w:ascii="Courier New" w:hAnsi="Courier New" w:cs="Courier New"/>
                          <w:sz w:val="20"/>
                          <w:szCs w:val="20"/>
                        </w:rPr>
                        <w:t>array</w:t>
                      </w:r>
                    </w:p>
                  </w:txbxContent>
                </v:textbox>
                <w10:wrap anchorx="margin"/>
              </v:shape>
            </w:pict>
          </mc:Fallback>
        </mc:AlternateContent>
      </w:r>
      <w:r>
        <w:t>Here is a simple pseudocode that shows how this will be implemented:</w:t>
      </w:r>
    </w:p>
    <w:p w14:paraId="78B13D8B" w14:textId="2D7F38E2" w:rsidR="00C5579E" w:rsidRDefault="00C5579E" w:rsidP="00B751FF"/>
    <w:p w14:paraId="18BD3493" w14:textId="29FC6574" w:rsidR="00C5579E" w:rsidRDefault="00C5579E" w:rsidP="00B751FF"/>
    <w:p w14:paraId="3AF9A25B" w14:textId="0C835183" w:rsidR="00C5579E" w:rsidRDefault="00C5579E" w:rsidP="00B751FF"/>
    <w:p w14:paraId="732983ED" w14:textId="32845F36" w:rsidR="00703138" w:rsidRPr="00703138" w:rsidRDefault="00703138" w:rsidP="00B751FF">
      <w:pPr>
        <w:rPr>
          <w:rFonts w:ascii="Roboto" w:hAnsi="Roboto"/>
        </w:rPr>
      </w:pPr>
    </w:p>
    <w:p w14:paraId="47477B0C" w14:textId="451EEE13" w:rsidR="00C5579E" w:rsidRDefault="00C5579E" w:rsidP="004E7650">
      <w:pPr>
        <w:rPr>
          <w:b/>
          <w:bCs/>
          <w:sz w:val="32"/>
          <w:szCs w:val="32"/>
          <w:u w:val="single"/>
        </w:rPr>
      </w:pPr>
    </w:p>
    <w:p w14:paraId="4EA01DF3" w14:textId="6FA9E551" w:rsidR="00C5579E" w:rsidRDefault="00C5579E" w:rsidP="004E7650">
      <w:pPr>
        <w:rPr>
          <w:b/>
          <w:bCs/>
          <w:sz w:val="32"/>
          <w:szCs w:val="32"/>
          <w:u w:val="single"/>
        </w:rPr>
      </w:pPr>
    </w:p>
    <w:p w14:paraId="63CF3FCC" w14:textId="53658126" w:rsidR="00C5579E" w:rsidRDefault="00C5579E" w:rsidP="004E7650">
      <w:pPr>
        <w:rPr>
          <w:b/>
          <w:bCs/>
          <w:sz w:val="32"/>
          <w:szCs w:val="32"/>
          <w:u w:val="single"/>
        </w:rPr>
      </w:pPr>
    </w:p>
    <w:p w14:paraId="78187DEC" w14:textId="77777777" w:rsidR="002376EE" w:rsidRDefault="002376EE" w:rsidP="004E7650">
      <w:pPr>
        <w:rPr>
          <w:b/>
          <w:bCs/>
          <w:sz w:val="32"/>
          <w:szCs w:val="32"/>
          <w:u w:val="single"/>
        </w:rPr>
      </w:pPr>
    </w:p>
    <w:p w14:paraId="45B690AA" w14:textId="11C17F90" w:rsidR="00451F3A" w:rsidRDefault="00451F3A" w:rsidP="004E7650">
      <w:pPr>
        <w:rPr>
          <w:sz w:val="32"/>
          <w:szCs w:val="32"/>
        </w:rPr>
      </w:pPr>
      <w:r>
        <w:rPr>
          <w:b/>
          <w:bCs/>
          <w:sz w:val="32"/>
          <w:szCs w:val="32"/>
          <w:u w:val="single"/>
        </w:rPr>
        <w:t>Haversine Formula</w:t>
      </w:r>
      <w:r>
        <w:rPr>
          <w:sz w:val="32"/>
          <w:szCs w:val="32"/>
        </w:rPr>
        <w:t>:</w:t>
      </w:r>
    </w:p>
    <w:p w14:paraId="7A1A752F" w14:textId="7191DC87" w:rsidR="00C36A04" w:rsidRDefault="00027A6B" w:rsidP="004E7650">
      <w:r>
        <w:rPr>
          <w:noProof/>
        </w:rPr>
        <mc:AlternateContent>
          <mc:Choice Requires="wps">
            <w:drawing>
              <wp:anchor distT="91440" distB="91440" distL="114300" distR="114300" simplePos="0" relativeHeight="251721728" behindDoc="0" locked="0" layoutInCell="1" allowOverlap="1" wp14:anchorId="70F095D0" wp14:editId="117B04D4">
                <wp:simplePos x="0" y="0"/>
                <wp:positionH relativeFrom="margin">
                  <wp:align>center</wp:align>
                </wp:positionH>
                <wp:positionV relativeFrom="paragraph">
                  <wp:posOffset>1024255</wp:posOffset>
                </wp:positionV>
                <wp:extent cx="5391150" cy="2095500"/>
                <wp:effectExtent l="0" t="0" r="0" b="0"/>
                <wp:wrapTopAndBottom/>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095500"/>
                        </a:xfrm>
                        <a:prstGeom prst="rect">
                          <a:avLst/>
                        </a:prstGeom>
                        <a:noFill/>
                        <a:ln w="9525">
                          <a:noFill/>
                          <a:miter lim="800000"/>
                          <a:headEnd/>
                          <a:tailEnd/>
                        </a:ln>
                      </wps:spPr>
                      <wps:txb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095D0" id="_x0000_s1068" type="#_x0000_t202" style="position:absolute;margin-left:0;margin-top:80.65pt;width:424.5pt;height:165pt;z-index:2517217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" filled="f" stroked="f">
                <v:textbox>
                  <w:txbxContent>
                    <w:p w14:paraId="2ABF9C35" w14:textId="781FE3FB" w:rsidR="00027A6B" w:rsidRDefault="00027A6B"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A79FDFB" w14:textId="31F72CC7"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27DA73B" w14:textId="598573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6FAFB307" w14:textId="42741193"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79D2FBF5" w14:textId="2E18D1C1"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09339463" w14:textId="1AD0411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425D6F10" w14:textId="157A87A4"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18B2555A" w14:textId="0C812F12" w:rsidR="00245197" w:rsidRDefault="00245197" w:rsidP="00027A6B">
                      <w:pPr>
                        <w:pBdr>
                          <w:top w:val="single" w:sz="24" w:space="8" w:color="4472C4" w:themeColor="accent1"/>
                          <w:bottom w:val="single" w:sz="24" w:space="8" w:color="4472C4" w:themeColor="accent1"/>
                        </w:pBdr>
                        <w:spacing w:after="0"/>
                        <w:jc w:val="center"/>
                        <w:rPr>
                          <w:i/>
                          <w:iCs/>
                          <w:color w:val="4472C4" w:themeColor="accent1"/>
                          <w:sz w:val="20"/>
                          <w:szCs w:val="20"/>
                        </w:rPr>
                      </w:pPr>
                    </w:p>
                    <w:p w14:paraId="52F7830E" w14:textId="05582150" w:rsidR="00245197" w:rsidRPr="00F6708E" w:rsidRDefault="00245197" w:rsidP="00245197">
                      <w:pPr>
                        <w:pBdr>
                          <w:top w:val="single" w:sz="24" w:space="8" w:color="4472C4" w:themeColor="accent1"/>
                          <w:bottom w:val="single" w:sz="24" w:space="8" w:color="4472C4" w:themeColor="accent1"/>
                        </w:pBdr>
                        <w:spacing w:after="0"/>
                        <w:rPr>
                          <w:color w:val="4472C4" w:themeColor="accent1"/>
                          <w:sz w:val="20"/>
                          <w:szCs w:val="20"/>
                        </w:rPr>
                      </w:pPr>
                      <w:r>
                        <w:rPr>
                          <w:color w:val="4472C4" w:themeColor="accent1"/>
                          <w:sz w:val="20"/>
                          <w:szCs w:val="20"/>
                        </w:rPr>
                        <w:t>Where d is the distance</w:t>
                      </w:r>
                      <w:r w:rsidR="00F6708E">
                        <w:rPr>
                          <w:color w:val="4472C4" w:themeColor="accent1"/>
                          <w:sz w:val="20"/>
                          <w:szCs w:val="20"/>
                        </w:rPr>
                        <w:t xml:space="preserve"> between two points</w:t>
                      </w:r>
                      <w:r>
                        <w:rPr>
                          <w:color w:val="4472C4" w:themeColor="accent1"/>
                          <w:sz w:val="20"/>
                          <w:szCs w:val="20"/>
                        </w:rPr>
                        <w:t xml:space="preserve">, r is the radius of the Earth (6,371km), </w:t>
                      </w:r>
                      <w:r w:rsidRPr="00245197">
                        <w:rPr>
                          <w:color w:val="4472C4" w:themeColor="accent1"/>
                          <w:sz w:val="20"/>
                          <w:szCs w:val="20"/>
                        </w:rPr>
                        <w:t>φ</w:t>
                      </w:r>
                      <w:r>
                        <w:rPr>
                          <w:color w:val="4472C4" w:themeColor="accent1"/>
                          <w:sz w:val="20"/>
                          <w:szCs w:val="20"/>
                        </w:rPr>
                        <w:t xml:space="preserve"> is the latitude and </w:t>
                      </w:r>
                      <w:r w:rsidRPr="00245197">
                        <w:rPr>
                          <w:color w:val="4472C4" w:themeColor="accent1"/>
                          <w:sz w:val="20"/>
                          <w:szCs w:val="20"/>
                        </w:rPr>
                        <w:t>λ</w:t>
                      </w:r>
                      <w:r>
                        <w:rPr>
                          <w:color w:val="4472C4" w:themeColor="accent1"/>
                          <w:sz w:val="20"/>
                          <w:szCs w:val="20"/>
                        </w:rPr>
                        <w:t xml:space="preserve"> is the longitude</w:t>
                      </w:r>
                      <w:r w:rsidR="00F6708E">
                        <w:rPr>
                          <w:color w:val="4472C4" w:themeColor="accent1"/>
                          <w:sz w:val="20"/>
                          <w:szCs w:val="20"/>
                        </w:rPr>
                        <w:t xml:space="preserve">. </w:t>
                      </w:r>
                      <w:r w:rsidR="00F6708E" w:rsidRPr="00245197">
                        <w:rPr>
                          <w:color w:val="4472C4" w:themeColor="accent1"/>
                          <w:sz w:val="20"/>
                          <w:szCs w:val="20"/>
                        </w:rPr>
                        <w:t>Φ</w:t>
                      </w:r>
                      <w:r w:rsidR="00F6708E">
                        <w:rPr>
                          <w:color w:val="4472C4" w:themeColor="accent1"/>
                          <w:sz w:val="20"/>
                          <w:szCs w:val="20"/>
                          <w:vertAlign w:val="subscript"/>
                        </w:rPr>
                        <w:t>1</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1</w:t>
                      </w:r>
                      <w:r w:rsidR="00F6708E">
                        <w:rPr>
                          <w:color w:val="4472C4" w:themeColor="accent1"/>
                          <w:sz w:val="20"/>
                          <w:szCs w:val="20"/>
                        </w:rPr>
                        <w:t xml:space="preserve"> is one point on the Earth and </w:t>
                      </w:r>
                      <w:r w:rsidR="00F6708E" w:rsidRPr="00245197">
                        <w:rPr>
                          <w:color w:val="4472C4" w:themeColor="accent1"/>
                          <w:sz w:val="20"/>
                          <w:szCs w:val="20"/>
                        </w:rPr>
                        <w:t>Φ</w:t>
                      </w:r>
                      <w:r w:rsidR="00F6708E">
                        <w:rPr>
                          <w:color w:val="4472C4" w:themeColor="accent1"/>
                          <w:sz w:val="20"/>
                          <w:szCs w:val="20"/>
                          <w:vertAlign w:val="subscript"/>
                        </w:rPr>
                        <w:t>2</w:t>
                      </w:r>
                      <w:r w:rsidR="00F6708E">
                        <w:rPr>
                          <w:color w:val="4472C4" w:themeColor="accent1"/>
                          <w:sz w:val="20"/>
                          <w:szCs w:val="20"/>
                        </w:rPr>
                        <w:t xml:space="preserve"> </w:t>
                      </w:r>
                      <w:r w:rsidR="00F6708E" w:rsidRPr="00245197">
                        <w:rPr>
                          <w:color w:val="4472C4" w:themeColor="accent1"/>
                          <w:sz w:val="20"/>
                          <w:szCs w:val="20"/>
                        </w:rPr>
                        <w:t>λ</w:t>
                      </w:r>
                      <w:r w:rsidR="00F6708E">
                        <w:rPr>
                          <w:color w:val="4472C4" w:themeColor="accent1"/>
                          <w:sz w:val="20"/>
                          <w:szCs w:val="20"/>
                          <w:vertAlign w:val="subscript"/>
                        </w:rPr>
                        <w:t xml:space="preserve">2 </w:t>
                      </w:r>
                      <w:r w:rsidR="00F6708E">
                        <w:rPr>
                          <w:color w:val="4472C4" w:themeColor="accent1"/>
                          <w:sz w:val="20"/>
                          <w:szCs w:val="20"/>
                        </w:rPr>
                        <w:t>is another point on the Earth.</w:t>
                      </w:r>
                    </w:p>
                  </w:txbxContent>
                </v:textbox>
                <w10:wrap type="topAndBottom" anchorx="margin"/>
              </v:shape>
            </w:pict>
          </mc:Fallback>
        </mc:AlternateContent>
      </w:r>
      <w:r>
        <w:rPr>
          <w:noProof/>
        </w:rPr>
        <mc:AlternateContent>
          <mc:Choice Requires="wpg">
            <w:drawing>
              <wp:anchor distT="0" distB="0" distL="114300" distR="114300" simplePos="0" relativeHeight="251719680" behindDoc="0" locked="0" layoutInCell="1" allowOverlap="1" wp14:anchorId="4811EBB6" wp14:editId="3774EF0A">
                <wp:simplePos x="0" y="0"/>
                <wp:positionH relativeFrom="margin">
                  <wp:align>center</wp:align>
                </wp:positionH>
                <wp:positionV relativeFrom="paragraph">
                  <wp:posOffset>1167130</wp:posOffset>
                </wp:positionV>
                <wp:extent cx="5132705" cy="1285875"/>
                <wp:effectExtent l="0" t="0" r="0" b="9525"/>
                <wp:wrapSquare wrapText="bothSides"/>
                <wp:docPr id="274" name="Group 274"/>
                <wp:cNvGraphicFramePr/>
                <a:graphic xmlns:a="http://schemas.openxmlformats.org/drawingml/2006/main">
                  <a:graphicData uri="http://schemas.microsoft.com/office/word/2010/wordprocessingGroup">
                    <wpg:wgp>
                      <wpg:cNvGrpSpPr/>
                      <wpg:grpSpPr>
                        <a:xfrm>
                          <a:off x="0" y="0"/>
                          <a:ext cx="5132705" cy="1285875"/>
                          <a:chOff x="0" y="0"/>
                          <a:chExt cx="5132705" cy="1285875"/>
                        </a:xfrm>
                      </wpg:grpSpPr>
                      <pic:pic xmlns:pic="http://schemas.openxmlformats.org/drawingml/2006/picture">
                        <pic:nvPicPr>
                          <pic:cNvPr id="272" name="Picture 272"/>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32705" cy="914400"/>
                          </a:xfrm>
                          <a:prstGeom prst="rect">
                            <a:avLst/>
                          </a:prstGeom>
                          <a:noFill/>
                          <a:ln>
                            <a:noFill/>
                          </a:ln>
                        </pic:spPr>
                      </pic:pic>
                      <wps:wsp>
                        <wps:cNvPr id="273" name="Text Box 273"/>
                        <wps:cNvSpPr txBox="1"/>
                        <wps:spPr>
                          <a:xfrm>
                            <a:off x="0" y="971550"/>
                            <a:ext cx="5132705" cy="314325"/>
                          </a:xfrm>
                          <a:prstGeom prst="rect">
                            <a:avLst/>
                          </a:prstGeom>
                          <a:solidFill>
                            <a:prstClr val="white"/>
                          </a:solidFill>
                          <a:ln>
                            <a:noFill/>
                          </a:ln>
                        </wps:spPr>
                        <wps:txbx>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811EBB6" id="Group 274" o:spid="_x0000_s1069" style="position:absolute;margin-left:0;margin-top:91.9pt;width:404.15pt;height:101.25pt;z-index:251719680;mso-position-horizontal:center;mso-position-horizontal-relative:margin" coordsize="51327,12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">
                <v:shape id="Picture 272" o:spid="_x0000_s1070" type="#_x0000_t75" style="position:absolute;width:5132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">
                  <v:imagedata r:id="rId66" o:title=""/>
                </v:shape>
                <v:shape id="Text Box 273" o:spid="_x0000_s1071" type="#_x0000_t202" style="position:absolute;top:9715;width:513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" stroked="f">
                  <v:textbox inset="0,0,0,0">
                    <w:txbxContent>
                      <w:p w14:paraId="4D160C25" w14:textId="1547D504" w:rsidR="00451F3A" w:rsidRPr="00983136" w:rsidRDefault="00451F3A" w:rsidP="00451F3A">
                        <w:pPr>
                          <w:pStyle w:val="Caption"/>
                          <w:rPr>
                            <w:noProof/>
                            <w:sz w:val="24"/>
                            <w:szCs w:val="24"/>
                          </w:rPr>
                        </w:pPr>
                        <w:r w:rsidRPr="00951F80">
                          <w:t>Gade, K. (2010). A Non-singular Horizontal Position Representation. Journal of Navigation, 63(3), 395-417. doi:10.1017/S0373463309990415</w:t>
                        </w:r>
                      </w:p>
                    </w:txbxContent>
                  </v:textbox>
                </v:shape>
                <w10:wrap type="square" anchorx="margin"/>
              </v:group>
            </w:pict>
          </mc:Fallback>
        </mc:AlternateContent>
      </w:r>
      <w:r w:rsidR="00451F3A">
        <w:t>Due to the spherical shape of the Earth, the calculation of two points on an Earth is not as simple as drawing a straight line. We need to consider the angles between two points, as well as how the Earth curves. A formula that was developed to calculate the distance between two points of longitude and longitude is the Haversine formula which is:</w:t>
      </w:r>
    </w:p>
    <w:p w14:paraId="268040C6" w14:textId="576D224D" w:rsidR="004E7650" w:rsidRDefault="004E7650" w:rsidP="004E7650">
      <w:pPr>
        <w:pStyle w:val="Heading2"/>
      </w:pPr>
      <w:bookmarkStart w:id="12" w:name="_Toc88126933"/>
      <w:r>
        <w:lastRenderedPageBreak/>
        <w:t>Computer Vision and ML</w:t>
      </w:r>
      <w:r w:rsidR="00360AC2">
        <w:t xml:space="preserve"> </w:t>
      </w:r>
      <w:r>
        <w:t>Kit Library</w:t>
      </w:r>
      <w:bookmarkEnd w:id="12"/>
    </w:p>
    <w:p w14:paraId="276C2523" w14:textId="03B6CB5D" w:rsidR="004E7650" w:rsidRDefault="004E7650" w:rsidP="004E7650"/>
    <w:p w14:paraId="16A453F4" w14:textId="2338F312" w:rsidR="00210199" w:rsidRDefault="00210199" w:rsidP="004E7650">
      <w:r>
        <w:t>Depending on the complexity of computer vision in tracking exercises</w:t>
      </w:r>
      <w:r w:rsidR="00C81304">
        <w:t xml:space="preserve"> which are done in one place, such as squats or push-ups</w:t>
      </w:r>
      <w:r>
        <w:t>, I will either try to develop a simple algorithm in Java or try to use Google’s machine learning kit library to do so. Either way, I will need to do a lot of research and learning as I have never really dealt with computer vision before.</w:t>
      </w:r>
    </w:p>
    <w:p w14:paraId="1DB90D11" w14:textId="06339297" w:rsidR="001E7721" w:rsidRDefault="00F06F3A" w:rsidP="004E7650">
      <w:hyperlink r:id="rId67" w:history="1">
        <w:r w:rsidR="001E7721" w:rsidRPr="001E7721">
          <w:rPr>
            <w:rStyle w:val="Hyperlink"/>
          </w:rPr>
          <w:t>https://developers.google.com/ml-kit/vision/pose-detection/android</w:t>
        </w:r>
      </w:hyperlink>
    </w:p>
    <w:p w14:paraId="52F54500" w14:textId="3135E47A" w:rsidR="001E7721" w:rsidRPr="004E7650" w:rsidRDefault="00F06F3A" w:rsidP="004E7650">
      <w:hyperlink r:id="rId68" w:history="1">
        <w:r w:rsidR="001E7721" w:rsidRPr="001E7721">
          <w:rPr>
            <w:rStyle w:val="Hyperlink"/>
          </w:rPr>
          <w:t>https://developers.google.com/ml-kit/vision/pose-detection/classifying-poses</w:t>
        </w:r>
      </w:hyperlink>
    </w:p>
    <w:p w14:paraId="4FF90C74" w14:textId="7885AD1E" w:rsidR="00C10DE0" w:rsidRDefault="00C64B3C" w:rsidP="00C10DE0">
      <w:r>
        <w:br w:type="page"/>
      </w:r>
    </w:p>
    <w:p w14:paraId="3B4F4153" w14:textId="49F56C5D" w:rsidR="00E6045C" w:rsidRDefault="00E6045C" w:rsidP="00E6045C">
      <w:pPr>
        <w:pStyle w:val="Heading2"/>
      </w:pPr>
      <w:bookmarkStart w:id="13" w:name="_Toc88126934"/>
      <w:r>
        <w:lastRenderedPageBreak/>
        <w:t>User Defined Classes</w:t>
      </w:r>
      <w:bookmarkEnd w:id="13"/>
    </w:p>
    <w:p w14:paraId="674AFD9B" w14:textId="7CDF3689" w:rsidR="00E6045C" w:rsidRDefault="00E6045C" w:rsidP="00E6045C"/>
    <w:p w14:paraId="1A3C1D82" w14:textId="1567FCB3" w:rsidR="000B2E04" w:rsidRDefault="000B2E04" w:rsidP="00E6045C">
      <w:r>
        <w:t xml:space="preserve">As my app is developed in Java, all the functionality is built around OOP, where methods and attributes are called via objects/classes, rather than procedurally. Therefore, naturally I would have to deal with objects and classes, as well as developing my own classes. </w:t>
      </w:r>
    </w:p>
    <w:p w14:paraId="515616B3" w14:textId="194E36DE" w:rsidR="000B2E04" w:rsidRDefault="00B50888" w:rsidP="00E6045C">
      <w:r>
        <w:t xml:space="preserve">For each activity and fragment that is called, they each need a separate class to handle the logic behind each visual layout of the app, i.e. the main menu would need it’s own activity class, the running activity would also need its own class etc. They all </w:t>
      </w:r>
      <w:r w:rsidR="00D23786">
        <w:t>would inherit from Android’s AppCompatActivity class.</w:t>
      </w:r>
    </w:p>
    <w:p w14:paraId="689BA243" w14:textId="2FFF9C04" w:rsidR="00D23786" w:rsidRDefault="00D23786" w:rsidP="00E6045C">
      <w:r>
        <w:t>For dealing with handling data and methods specific to exercise data, I would need to create classes for them. I.e. the user would need its own class where it can store information statically about the user’s height, age, etc. For a given route, it would need a class to hold information about all the coordinates from the gps etc.</w:t>
      </w:r>
    </w:p>
    <w:p w14:paraId="7C11067D" w14:textId="6193DECE" w:rsidR="00D23786" w:rsidRDefault="001B3413" w:rsidP="00E6045C">
      <w:r>
        <w:rPr>
          <w:noProof/>
        </w:rPr>
        <w:drawing>
          <wp:inline distT="0" distB="0" distL="0" distR="0" wp14:anchorId="55AB5827" wp14:editId="548DA2AD">
            <wp:extent cx="5731510" cy="2693035"/>
            <wp:effectExtent l="0" t="0" r="0" b="0"/>
            <wp:docPr id="287" name="Picture 28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Icon&#10;&#10;Description automatically generated with medium confid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693035"/>
                    </a:xfrm>
                    <a:prstGeom prst="rect">
                      <a:avLst/>
                    </a:prstGeom>
                    <a:noFill/>
                    <a:ln>
                      <a:noFill/>
                    </a:ln>
                  </pic:spPr>
                </pic:pic>
              </a:graphicData>
            </a:graphic>
          </wp:inline>
        </w:drawing>
      </w:r>
    </w:p>
    <w:p w14:paraId="312C4458" w14:textId="6EB1A94A" w:rsidR="00E6045C" w:rsidRPr="00E6045C" w:rsidRDefault="00E6045C" w:rsidP="00E6045C">
      <w:r>
        <w:br w:type="page"/>
      </w:r>
    </w:p>
    <w:p w14:paraId="77909900" w14:textId="4BA79526" w:rsidR="00FD18E3" w:rsidRDefault="0063495C" w:rsidP="0063495C">
      <w:pPr>
        <w:pStyle w:val="Heading2"/>
      </w:pPr>
      <w:bookmarkStart w:id="14" w:name="_Toc88126935"/>
      <w:r>
        <w:lastRenderedPageBreak/>
        <w:t>Database Design</w:t>
      </w:r>
      <w:bookmarkEnd w:id="14"/>
    </w:p>
    <w:p w14:paraId="122935C5" w14:textId="0FE2B665" w:rsidR="00C64B3C" w:rsidRDefault="00C64B3C" w:rsidP="00C10DE0"/>
    <w:p w14:paraId="1644B91A" w14:textId="317E4F6A" w:rsidR="00C64B3C" w:rsidRDefault="00B102BA" w:rsidP="00C10DE0">
      <w:r>
        <w:rPr>
          <w:noProof/>
        </w:rPr>
        <w:drawing>
          <wp:anchor distT="0" distB="0" distL="114300" distR="114300" simplePos="0" relativeHeight="251697152" behindDoc="0" locked="0" layoutInCell="1" allowOverlap="1" wp14:anchorId="2F505363" wp14:editId="1C032B0D">
            <wp:simplePos x="0" y="0"/>
            <wp:positionH relativeFrom="margin">
              <wp:align>left</wp:align>
            </wp:positionH>
            <wp:positionV relativeFrom="paragraph">
              <wp:posOffset>6350</wp:posOffset>
            </wp:positionV>
            <wp:extent cx="2638425" cy="2026920"/>
            <wp:effectExtent l="0" t="0" r="0" b="0"/>
            <wp:wrapSquare wrapText="bothSides"/>
            <wp:docPr id="257" name="Picture 257" descr="NET TCPListener: Accepting Multiple Client Connections - Automation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 TCPListener: Accepting Multiple Client Connections - Automation Mission"/>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49157" cy="2035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B3C">
        <w:t xml:space="preserve">As my app will be dealing with </w:t>
      </w:r>
      <w:r w:rsidR="00FD4543">
        <w:t xml:space="preserve">multiples pieces of </w:t>
      </w:r>
      <w:r w:rsidR="00C64B3C">
        <w:t>data</w:t>
      </w:r>
      <w:r w:rsidR="00B614B0">
        <w:t xml:space="preserve"> and will use a client server model for data to be accessed by users, I will need to create a database that is optimal for multiple </w:t>
      </w:r>
      <w:r>
        <w:t>clients and</w:t>
      </w:r>
      <w:r w:rsidR="00B614B0">
        <w:t xml:space="preserve"> learn how to implement these transactions in </w:t>
      </w:r>
      <w:r w:rsidR="00DF6EEC">
        <w:t>Java.</w:t>
      </w:r>
      <w:r>
        <w:t xml:space="preserve"> </w:t>
      </w:r>
    </w:p>
    <w:p w14:paraId="23D0C14B" w14:textId="0CD33AE9" w:rsidR="00B102BA" w:rsidRDefault="00B102BA" w:rsidP="00C10DE0"/>
    <w:p w14:paraId="1E87A363" w14:textId="77777777" w:rsidR="008B7F7E" w:rsidRDefault="008B7F7E" w:rsidP="00C10DE0"/>
    <w:p w14:paraId="78ADF8E7" w14:textId="77777777" w:rsidR="00B102BA" w:rsidRDefault="00B102BA" w:rsidP="00C10DE0"/>
    <w:p w14:paraId="75BE9C07" w14:textId="4DDBBC78" w:rsidR="00C64B3C" w:rsidRDefault="005A7E32" w:rsidP="00C10DE0">
      <w:pPr>
        <w:rPr>
          <w:b/>
          <w:bCs/>
          <w:sz w:val="32"/>
          <w:szCs w:val="32"/>
          <w:u w:val="single"/>
        </w:rPr>
      </w:pPr>
      <w:r>
        <w:rPr>
          <w:b/>
          <w:bCs/>
          <w:sz w:val="32"/>
          <w:szCs w:val="32"/>
          <w:u w:val="single"/>
        </w:rPr>
        <w:t xml:space="preserve">Quick Overview of the </w:t>
      </w:r>
      <w:r w:rsidR="00E20288">
        <w:rPr>
          <w:b/>
          <w:bCs/>
          <w:sz w:val="32"/>
          <w:szCs w:val="32"/>
          <w:u w:val="single"/>
        </w:rPr>
        <w:t>D</w:t>
      </w:r>
      <w:r>
        <w:rPr>
          <w:b/>
          <w:bCs/>
          <w:sz w:val="32"/>
          <w:szCs w:val="32"/>
          <w:u w:val="single"/>
        </w:rPr>
        <w:t xml:space="preserve">ata </w:t>
      </w:r>
      <w:r w:rsidR="00E20288">
        <w:rPr>
          <w:b/>
          <w:bCs/>
          <w:sz w:val="32"/>
          <w:szCs w:val="32"/>
          <w:u w:val="single"/>
        </w:rPr>
        <w:t>I</w:t>
      </w:r>
      <w:r>
        <w:rPr>
          <w:b/>
          <w:bCs/>
          <w:sz w:val="32"/>
          <w:szCs w:val="32"/>
          <w:u w:val="single"/>
        </w:rPr>
        <w:t>nvolved</w:t>
      </w:r>
      <w:r w:rsidR="00F56EC8">
        <w:rPr>
          <w:b/>
          <w:bCs/>
          <w:sz w:val="32"/>
          <w:szCs w:val="32"/>
          <w:u w:val="single"/>
        </w:rPr>
        <w:t>:</w:t>
      </w:r>
    </w:p>
    <w:p w14:paraId="4704F075" w14:textId="5A184290" w:rsidR="00F56EC8" w:rsidRDefault="005A7E32" w:rsidP="00C10DE0">
      <w:r>
        <w:t>From a high-level perspective I have identified two main “things” or nouns which the data in my app exist around. These are the:</w:t>
      </w:r>
    </w:p>
    <w:p w14:paraId="296EB3DA" w14:textId="5817EDF6" w:rsidR="005A7E32" w:rsidRDefault="005A7E32" w:rsidP="005A7E32">
      <w:pPr>
        <w:pStyle w:val="ListParagraph"/>
        <w:numPr>
          <w:ilvl w:val="0"/>
          <w:numId w:val="20"/>
        </w:numPr>
      </w:pPr>
      <w:r>
        <w:t>User (Person using the app)</w:t>
      </w:r>
    </w:p>
    <w:p w14:paraId="61CB29F9" w14:textId="136536EC" w:rsidR="005A7E32" w:rsidRPr="00F56EC8" w:rsidRDefault="00355309" w:rsidP="005A7E32">
      <w:pPr>
        <w:pStyle w:val="ListParagraph"/>
        <w:numPr>
          <w:ilvl w:val="0"/>
          <w:numId w:val="20"/>
        </w:numPr>
      </w:pPr>
      <w:r>
        <w:t>The exercise</w:t>
      </w:r>
    </w:p>
    <w:p w14:paraId="4B442ECE" w14:textId="6C695EAB" w:rsidR="00B102BA" w:rsidRDefault="0009369F" w:rsidP="00C10DE0">
      <w:r>
        <w:t>Further data about the</w:t>
      </w:r>
      <w:r w:rsidR="003B494C">
        <w:t xml:space="preserve"> user:</w:t>
      </w:r>
    </w:p>
    <w:p w14:paraId="01B010C9" w14:textId="1A55C4C8" w:rsidR="003B494C" w:rsidRDefault="00072D52" w:rsidP="003B494C">
      <w:pPr>
        <w:pStyle w:val="ListParagraph"/>
        <w:numPr>
          <w:ilvl w:val="0"/>
          <w:numId w:val="21"/>
        </w:numPr>
      </w:pPr>
      <w:r>
        <w:t>Personal</w:t>
      </w:r>
      <w:r w:rsidR="003B494C">
        <w:t xml:space="preserve"> information</w:t>
      </w:r>
      <w:r>
        <w:t xml:space="preserve"> (name, age, weight, height)</w:t>
      </w:r>
    </w:p>
    <w:p w14:paraId="1BDBE276" w14:textId="75596F18" w:rsidR="003B494C" w:rsidRDefault="003B494C" w:rsidP="003B494C">
      <w:pPr>
        <w:pStyle w:val="ListParagraph"/>
        <w:numPr>
          <w:ilvl w:val="0"/>
          <w:numId w:val="21"/>
        </w:numPr>
      </w:pPr>
      <w:r>
        <w:t>User’s</w:t>
      </w:r>
      <w:r w:rsidR="00072D52">
        <w:t xml:space="preserve"> past</w:t>
      </w:r>
      <w:r>
        <w:t xml:space="preserve"> exercise history</w:t>
      </w:r>
      <w:r w:rsidR="00072D52">
        <w:t xml:space="preserve"> of 30 days</w:t>
      </w:r>
    </w:p>
    <w:p w14:paraId="4BCC06F6" w14:textId="568F4D3A" w:rsidR="00475D5E" w:rsidRDefault="00475D5E" w:rsidP="003B494C">
      <w:pPr>
        <w:pStyle w:val="ListParagraph"/>
        <w:numPr>
          <w:ilvl w:val="0"/>
          <w:numId w:val="21"/>
        </w:numPr>
      </w:pPr>
      <w:r>
        <w:t>User’s friend network</w:t>
      </w:r>
    </w:p>
    <w:p w14:paraId="4A7BD5A9" w14:textId="176DC66C" w:rsidR="003B494C" w:rsidRDefault="0009369F" w:rsidP="003B494C">
      <w:r>
        <w:t>Further data about t</w:t>
      </w:r>
      <w:r w:rsidR="003B494C">
        <w:t>he exercise:</w:t>
      </w:r>
    </w:p>
    <w:p w14:paraId="5BA452BF" w14:textId="36C5C9ED" w:rsidR="003B494C" w:rsidRDefault="003B494C" w:rsidP="003B494C">
      <w:pPr>
        <w:pStyle w:val="ListParagraph"/>
        <w:numPr>
          <w:ilvl w:val="0"/>
          <w:numId w:val="22"/>
        </w:numPr>
      </w:pPr>
      <w:r>
        <w:t>Calories</w:t>
      </w:r>
    </w:p>
    <w:p w14:paraId="5CE04ACF" w14:textId="0C45F2C9" w:rsidR="003B494C" w:rsidRDefault="003B494C" w:rsidP="003B494C">
      <w:pPr>
        <w:pStyle w:val="ListParagraph"/>
        <w:numPr>
          <w:ilvl w:val="0"/>
          <w:numId w:val="22"/>
        </w:numPr>
      </w:pPr>
      <w:r>
        <w:t>Duration</w:t>
      </w:r>
    </w:p>
    <w:p w14:paraId="727FBB4B" w14:textId="21672CCA" w:rsidR="003B494C" w:rsidRDefault="003B494C" w:rsidP="003B494C">
      <w:pPr>
        <w:pStyle w:val="ListParagraph"/>
        <w:numPr>
          <w:ilvl w:val="0"/>
          <w:numId w:val="22"/>
        </w:numPr>
      </w:pPr>
      <w:r>
        <w:t>Route</w:t>
      </w:r>
    </w:p>
    <w:p w14:paraId="0E2DF5C3" w14:textId="09C89E11" w:rsidR="003B494C" w:rsidRDefault="003B494C" w:rsidP="003B494C">
      <w:pPr>
        <w:pStyle w:val="ListParagraph"/>
        <w:numPr>
          <w:ilvl w:val="0"/>
          <w:numId w:val="22"/>
        </w:numPr>
      </w:pPr>
      <w:r>
        <w:t>Distance</w:t>
      </w:r>
    </w:p>
    <w:p w14:paraId="7064A247" w14:textId="6986A910" w:rsidR="00DA4DAC" w:rsidRDefault="00DA4DAC" w:rsidP="003B494C">
      <w:pPr>
        <w:pStyle w:val="ListParagraph"/>
        <w:numPr>
          <w:ilvl w:val="0"/>
          <w:numId w:val="22"/>
        </w:numPr>
      </w:pPr>
      <w:r>
        <w:t>Step count</w:t>
      </w:r>
    </w:p>
    <w:p w14:paraId="6E10ABB1" w14:textId="3E2EC2B6" w:rsidR="00475D5E" w:rsidRDefault="00700C44" w:rsidP="00475D5E">
      <w:r>
        <w:t>Other pieces of data</w:t>
      </w:r>
      <w:r w:rsidR="00475D5E">
        <w:t xml:space="preserve"> would be the current </w:t>
      </w:r>
      <w:r w:rsidR="006A783C">
        <w:t>leader board</w:t>
      </w:r>
      <w:r w:rsidR="00475D5E">
        <w:t xml:space="preserve"> with the points associated with each user.</w:t>
      </w:r>
    </w:p>
    <w:p w14:paraId="46CC816F" w14:textId="77777777" w:rsidR="00222A88" w:rsidRPr="00222A88" w:rsidRDefault="00222A88" w:rsidP="00222A88"/>
    <w:p w14:paraId="6427DD31" w14:textId="2FCDE49E" w:rsidR="00FF284B" w:rsidRDefault="00FF284B" w:rsidP="00C10DE0">
      <w:pPr>
        <w:rPr>
          <w:b/>
          <w:bCs/>
          <w:sz w:val="32"/>
          <w:szCs w:val="32"/>
          <w:u w:val="single"/>
        </w:rPr>
      </w:pPr>
    </w:p>
    <w:p w14:paraId="08C84DC1" w14:textId="77777777" w:rsidR="003F310D" w:rsidRDefault="003F310D" w:rsidP="00C10DE0">
      <w:pPr>
        <w:rPr>
          <w:b/>
          <w:bCs/>
          <w:sz w:val="32"/>
          <w:szCs w:val="32"/>
          <w:u w:val="single"/>
        </w:rPr>
      </w:pPr>
    </w:p>
    <w:p w14:paraId="155585DE" w14:textId="77777777" w:rsidR="00926D22" w:rsidRDefault="00926D22" w:rsidP="00C10DE0">
      <w:pPr>
        <w:rPr>
          <w:b/>
          <w:bCs/>
          <w:sz w:val="32"/>
          <w:szCs w:val="32"/>
          <w:u w:val="single"/>
        </w:rPr>
      </w:pPr>
    </w:p>
    <w:p w14:paraId="29ED4D5A" w14:textId="77777777" w:rsidR="00222A88" w:rsidRDefault="00222A88" w:rsidP="00C10DE0">
      <w:pPr>
        <w:rPr>
          <w:b/>
          <w:bCs/>
          <w:sz w:val="32"/>
          <w:szCs w:val="32"/>
          <w:u w:val="single"/>
        </w:rPr>
      </w:pPr>
    </w:p>
    <w:p w14:paraId="6C844DBB" w14:textId="57BE222D" w:rsidR="00222A88" w:rsidRDefault="003C5995" w:rsidP="00C10DE0">
      <w:pPr>
        <w:rPr>
          <w:b/>
          <w:bCs/>
          <w:sz w:val="32"/>
          <w:szCs w:val="32"/>
          <w:u w:val="single"/>
        </w:rPr>
      </w:pPr>
      <w:r>
        <w:rPr>
          <w:b/>
          <w:bCs/>
          <w:sz w:val="32"/>
          <w:szCs w:val="32"/>
          <w:u w:val="single"/>
        </w:rPr>
        <w:lastRenderedPageBreak/>
        <w:t>Calorie Count:</w:t>
      </w:r>
    </w:p>
    <w:p w14:paraId="069277E3" w14:textId="04954245" w:rsidR="003C5995" w:rsidRDefault="003C5995" w:rsidP="00C10DE0">
      <w:r>
        <w:t xml:space="preserve">My app should be able to use data of an activity/exercise that has been tracked, to then calculate the calories burnt by the user. By definition, a calorie is the amount of energy needed to raise the temperature of 1 kilogram of water by 1 degree Celsius. One calorie is equal to 4.184 </w:t>
      </w:r>
      <w:r w:rsidR="009F216B">
        <w:t>kilojoules</w:t>
      </w:r>
      <w:r>
        <w:t xml:space="preserve"> of energy.</w:t>
      </w:r>
      <w:sdt>
        <w:sdtPr>
          <w:id w:val="1684077757"/>
          <w:citation/>
        </w:sdtPr>
        <w:sdtEndPr/>
        <w:sdtContent>
          <w:r w:rsidR="009F216B">
            <w:fldChar w:fldCharType="begin"/>
          </w:r>
          <w:r w:rsidR="009F216B">
            <w:instrText xml:space="preserve"> CITATION SCI21 \l 2057 </w:instrText>
          </w:r>
          <w:r w:rsidR="009F216B">
            <w:fldChar w:fldCharType="separate"/>
          </w:r>
          <w:r w:rsidR="009C15EA">
            <w:rPr>
              <w:noProof/>
            </w:rPr>
            <w:t xml:space="preserve"> </w:t>
          </w:r>
          <w:r w:rsidR="009C15EA" w:rsidRPr="009C15EA">
            <w:rPr>
              <w:noProof/>
            </w:rPr>
            <w:t>[15]</w:t>
          </w:r>
          <w:r w:rsidR="009F216B">
            <w:fldChar w:fldCharType="end"/>
          </w:r>
        </w:sdtContent>
      </w:sdt>
    </w:p>
    <w:p w14:paraId="6D1C0B22" w14:textId="19D85446" w:rsidR="00F56FC4" w:rsidRPr="00362515" w:rsidRDefault="00362515" w:rsidP="00C10DE0">
      <w:r>
        <w:rPr>
          <w:noProof/>
        </w:rPr>
        <mc:AlternateContent>
          <mc:Choice Requires="wps">
            <w:drawing>
              <wp:anchor distT="91440" distB="91440" distL="114300" distR="114300" simplePos="0" relativeHeight="251712512" behindDoc="0" locked="0" layoutInCell="1" allowOverlap="1" wp14:anchorId="218B260A" wp14:editId="40975216">
                <wp:simplePos x="0" y="0"/>
                <wp:positionH relativeFrom="margin">
                  <wp:align>center</wp:align>
                </wp:positionH>
                <wp:positionV relativeFrom="paragraph">
                  <wp:posOffset>1311275</wp:posOffset>
                </wp:positionV>
                <wp:extent cx="4324350" cy="1403985"/>
                <wp:effectExtent l="0" t="0" r="0" b="2540"/>
                <wp:wrapTopAndBottom/>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B260A" id="_x0000_s1072" type="#_x0000_t202" style="position:absolute;margin-left:0;margin-top:103.25pt;width:340.5pt;height:110.55pt;z-index:251712512;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c6/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" filled="f" stroked="f">
                <v:textbox style="mso-fit-shape-to-text:t">
                  <w:txbxContent>
                    <w:p w14:paraId="73277B6C" w14:textId="1E5B5464" w:rsidR="00362515" w:rsidRPr="004014EA" w:rsidRDefault="00362515" w:rsidP="00362515">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MET = Calories burnt (kcal) / (mass (kg) * time (hr))</w:t>
                      </w:r>
                    </w:p>
                  </w:txbxContent>
                </v:textbox>
                <w10:wrap type="topAndBottom" anchorx="margin"/>
              </v:shape>
            </w:pict>
          </mc:Fallback>
        </mc:AlternateContent>
      </w:r>
      <w:r w:rsidR="00F56FC4">
        <w:t xml:space="preserve">But how does the calorie relate to the exercise? Are there also not variations of calories burnt depending on how hard the person worked out? Or how long the person worked out? Or how fit the person is, in terms of the weight, height etc. To solve this, a measure was calculated for each different activity, which is known as the </w:t>
      </w:r>
      <w:r w:rsidR="00F56FC4">
        <w:rPr>
          <w:b/>
          <w:bCs/>
        </w:rPr>
        <w:t>Metabolic Equivalent of Task (MET).</w:t>
      </w:r>
      <w:r w:rsidR="00F56FC4">
        <w:t xml:space="preserve"> </w:t>
      </w:r>
      <w:r>
        <w:t>It is the ratio between the total calories burnt and the mass of the</w:t>
      </w:r>
      <w:r w:rsidR="0002115B">
        <w:t xml:space="preserve"> person doing the exercise over a period of time.</w:t>
      </w:r>
    </w:p>
    <w:p w14:paraId="7ED6E90F" w14:textId="1B25C970" w:rsidR="00362515" w:rsidRPr="003C5995" w:rsidRDefault="00896618" w:rsidP="00C10DE0">
      <w:r>
        <w:rPr>
          <w:noProof/>
        </w:rPr>
        <mc:AlternateContent>
          <mc:Choice Requires="wps">
            <w:drawing>
              <wp:anchor distT="91440" distB="91440" distL="114300" distR="114300" simplePos="0" relativeHeight="251714560" behindDoc="0" locked="0" layoutInCell="1" allowOverlap="1" wp14:anchorId="0AD2A398" wp14:editId="0834F0F5">
                <wp:simplePos x="0" y="0"/>
                <wp:positionH relativeFrom="margin">
                  <wp:align>center</wp:align>
                </wp:positionH>
                <wp:positionV relativeFrom="paragraph">
                  <wp:posOffset>1256030</wp:posOffset>
                </wp:positionV>
                <wp:extent cx="4324350" cy="1403985"/>
                <wp:effectExtent l="0" t="0" r="0" b="2540"/>
                <wp:wrapTopAndBottom/>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403985"/>
                        </a:xfrm>
                        <a:prstGeom prst="rect">
                          <a:avLst/>
                        </a:prstGeom>
                        <a:noFill/>
                        <a:ln w="9525">
                          <a:noFill/>
                          <a:miter lim="800000"/>
                          <a:headEnd/>
                          <a:tailEnd/>
                        </a:ln>
                      </wps:spPr>
                      <wps:txbx>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2A398" id="_x0000_s1073" type="#_x0000_t202" style="position:absolute;margin-left:0;margin-top:98.9pt;width:340.5pt;height:110.55pt;z-index:25171456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" filled="f" stroked="f">
                <v:textbox style="mso-fit-shape-to-text:t">
                  <w:txbxContent>
                    <w:p w14:paraId="1EA6E743" w14:textId="37931462" w:rsidR="00896618" w:rsidRPr="004014EA" w:rsidRDefault="00896618" w:rsidP="00896618">
                      <w:pPr>
                        <w:pBdr>
                          <w:top w:val="single" w:sz="24" w:space="8" w:color="4472C4" w:themeColor="accent1"/>
                          <w:bottom w:val="single" w:sz="24" w:space="8" w:color="4472C4" w:themeColor="accent1"/>
                        </w:pBdr>
                        <w:spacing w:after="0"/>
                        <w:jc w:val="center"/>
                        <w:rPr>
                          <w:i/>
                          <w:iCs/>
                          <w:color w:val="4472C4" w:themeColor="accent1"/>
                          <w:sz w:val="20"/>
                          <w:szCs w:val="20"/>
                        </w:rPr>
                      </w:pPr>
                      <w:r>
                        <w:rPr>
                          <w:i/>
                          <w:iCs/>
                          <w:color w:val="4472C4" w:themeColor="accent1"/>
                        </w:rPr>
                        <w:t>Calories Burnt (kcal) = MET * mass (kg) * time (hr)</w:t>
                      </w:r>
                    </w:p>
                  </w:txbxContent>
                </v:textbox>
                <w10:wrap type="topAndBottom" anchorx="margin"/>
              </v:shape>
            </w:pict>
          </mc:Fallback>
        </mc:AlternateContent>
      </w:r>
      <w:r w:rsidR="00277617">
        <w:t xml:space="preserve">Rearranging this equation gives us a calculation that can </w:t>
      </w:r>
      <w:r w:rsidR="0071100C">
        <w:t>give us an approximation of the number of calories burnt by a person doing an exercise over a period of time.</w:t>
      </w:r>
      <w:r w:rsidR="00277617">
        <w:t xml:space="preserve"> </w:t>
      </w:r>
    </w:p>
    <w:p w14:paraId="34EA6892" w14:textId="71D2FC31" w:rsidR="004E760C" w:rsidRDefault="004E760C" w:rsidP="00C10DE0">
      <w:r>
        <w:t>This MET value is calculated through a collective study of people’s oxygen intake whilst doing an activity. As I do not have the resources and time to do such a large-scale study, I will simply use MET values online that are widely accepted. I will base my values of this website:</w:t>
      </w:r>
    </w:p>
    <w:p w14:paraId="3661A533" w14:textId="18B49CFE" w:rsidR="004E760C" w:rsidRDefault="00F06F3A" w:rsidP="00C10DE0">
      <w:hyperlink r:id="rId71" w:history="1">
        <w:r w:rsidR="004E760C" w:rsidRPr="004E760C">
          <w:rPr>
            <w:rStyle w:val="Hyperlink"/>
          </w:rPr>
          <w:t>https://golf.procon.org/met-values-for-800-activities/</w:t>
        </w:r>
      </w:hyperlink>
    </w:p>
    <w:p w14:paraId="3B0D7BBD" w14:textId="2845C925" w:rsidR="003602BA" w:rsidRDefault="00DA75EA" w:rsidP="00C10DE0">
      <w:r>
        <w:t>In my database, I should include this value of MET, as part of an exercise, so that the calorie burnt of an exercise can be derived from the weight of the user, and this MET value, as well as the duration of the exercise.</w:t>
      </w:r>
    </w:p>
    <w:p w14:paraId="7304BBD6" w14:textId="1AC8A0E1" w:rsidR="00134D0B" w:rsidRDefault="00134D0B" w:rsidP="00C10DE0">
      <w:pPr>
        <w:rPr>
          <w:sz w:val="32"/>
          <w:szCs w:val="32"/>
        </w:rPr>
      </w:pPr>
      <w:r>
        <w:rPr>
          <w:b/>
          <w:bCs/>
          <w:sz w:val="32"/>
          <w:szCs w:val="32"/>
          <w:u w:val="single"/>
        </w:rPr>
        <w:t>Database Relationships:</w:t>
      </w:r>
    </w:p>
    <w:p w14:paraId="2F34EE29" w14:textId="668A4447" w:rsidR="00134D0B" w:rsidRDefault="00134D0B" w:rsidP="00C10DE0">
      <w:r>
        <w:rPr>
          <w:noProof/>
        </w:rPr>
        <w:drawing>
          <wp:anchor distT="0" distB="0" distL="114300" distR="114300" simplePos="0" relativeHeight="251715584" behindDoc="0" locked="0" layoutInCell="1" allowOverlap="1" wp14:anchorId="1B2EA9D1" wp14:editId="720CAE1C">
            <wp:simplePos x="0" y="0"/>
            <wp:positionH relativeFrom="margin">
              <wp:align>left</wp:align>
            </wp:positionH>
            <wp:positionV relativeFrom="paragraph">
              <wp:posOffset>187960</wp:posOffset>
            </wp:positionV>
            <wp:extent cx="5648325" cy="895350"/>
            <wp:effectExtent l="0" t="0" r="0" b="0"/>
            <wp:wrapSquare wrapText="bothSides"/>
            <wp:docPr id="265" name="Picture 2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483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on quick inspection, this is a simple entity relationship diagram of my database. </w:t>
      </w:r>
    </w:p>
    <w:p w14:paraId="019D1E7C" w14:textId="3107F3CC" w:rsidR="005D75BB" w:rsidRDefault="00134D0B" w:rsidP="00C10DE0">
      <w:r>
        <w:t>The user entity holds data about the user, the exercise entity holds data about an exercise, and the activity entity links a user with the exercise.</w:t>
      </w:r>
    </w:p>
    <w:p w14:paraId="3CEA9C4C" w14:textId="7E659045" w:rsidR="005D75BB" w:rsidRDefault="005D75BB" w:rsidP="00C10DE0">
      <w:r>
        <w:t>Here are my initial entity descriptions:</w:t>
      </w:r>
    </w:p>
    <w:p w14:paraId="3D988158" w14:textId="2A5C3E7A" w:rsidR="00DF12D9" w:rsidRDefault="005D75BB" w:rsidP="00C10DE0">
      <w:r>
        <w:t xml:space="preserve">User </w:t>
      </w:r>
      <w:r w:rsidR="00DF12D9">
        <w:t>(</w:t>
      </w:r>
      <w:r w:rsidR="00DF12D9" w:rsidRPr="007C433A">
        <w:rPr>
          <w:u w:val="single"/>
        </w:rPr>
        <w:t>userID</w:t>
      </w:r>
      <w:r>
        <w:t xml:space="preserve">, firstname, surname, dateOfBirth, weight, </w:t>
      </w:r>
      <w:r w:rsidR="00DF12D9">
        <w:t>height)</w:t>
      </w:r>
    </w:p>
    <w:p w14:paraId="05D1EDD8" w14:textId="68663BCD" w:rsidR="00DF12D9" w:rsidRDefault="00DF12D9" w:rsidP="00C10DE0">
      <w:r>
        <w:lastRenderedPageBreak/>
        <w:t>Activity (</w:t>
      </w:r>
      <w:r w:rsidR="006B6799" w:rsidRPr="006B6799">
        <w:rPr>
          <w:u w:val="single"/>
        </w:rPr>
        <w:t>activityID</w:t>
      </w:r>
      <w:r w:rsidR="006B6799">
        <w:t xml:space="preserve">, </w:t>
      </w:r>
      <w:r w:rsidRPr="007C433A">
        <w:rPr>
          <w:i/>
          <w:iCs/>
        </w:rPr>
        <w:t>exerciseID, userID</w:t>
      </w:r>
      <w:r>
        <w:t>, date, timeStarted, duration)</w:t>
      </w:r>
    </w:p>
    <w:p w14:paraId="7D0DABC7" w14:textId="19209847" w:rsidR="00F6648C" w:rsidRDefault="00DF12D9" w:rsidP="00C10DE0">
      <w:r>
        <w:t>Exercise (</w:t>
      </w:r>
      <w:r w:rsidRPr="007C433A">
        <w:rPr>
          <w:u w:val="single"/>
        </w:rPr>
        <w:t>exerciseID</w:t>
      </w:r>
      <w:r>
        <w:t>, exerciseName, exerciseType, metValue)</w:t>
      </w:r>
    </w:p>
    <w:p w14:paraId="1DA05F8C" w14:textId="77777777" w:rsidR="00194CAF" w:rsidRDefault="00F6648C" w:rsidP="00C10DE0">
      <w:r>
        <w:t>However, these entity descriptions will not be sufficient for my application, as I have missed out on relationships such as user’s friends and distance and routes for specific exercises.</w:t>
      </w:r>
      <w:r w:rsidR="00194CAF">
        <w:tab/>
      </w:r>
    </w:p>
    <w:p w14:paraId="211D4E3E" w14:textId="77777777" w:rsidR="004B7860" w:rsidRDefault="004B7860" w:rsidP="00C10DE0">
      <w:r>
        <w:rPr>
          <w:noProof/>
        </w:rPr>
        <w:drawing>
          <wp:inline distT="0" distB="0" distL="0" distR="0" wp14:anchorId="6C72DFA9" wp14:editId="6B805078">
            <wp:extent cx="5715000" cy="2106752"/>
            <wp:effectExtent l="0" t="0" r="0" b="0"/>
            <wp:docPr id="267" name="Picture 2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5758" cy="2110718"/>
                    </a:xfrm>
                    <a:prstGeom prst="rect">
                      <a:avLst/>
                    </a:prstGeom>
                    <a:noFill/>
                    <a:ln>
                      <a:noFill/>
                    </a:ln>
                  </pic:spPr>
                </pic:pic>
              </a:graphicData>
            </a:graphic>
          </wp:inline>
        </w:drawing>
      </w:r>
    </w:p>
    <w:p w14:paraId="630D70C7" w14:textId="2A273B2D" w:rsidR="008C5E2A" w:rsidRDefault="004B7860" w:rsidP="00C10DE0">
      <w:r>
        <w:t>My thought process for this is to store friend connections and routes as separate entities. For connections, I should store individual connections between two users under a separate table. For the route, I should store key coordinates, along with the corresponding activity. Multiple entries within the Route table should then make a whole route of an activity.</w:t>
      </w:r>
      <w:r w:rsidR="008C5E2A">
        <w:t xml:space="preserve"> This is my new amended entity descriptions:</w:t>
      </w:r>
    </w:p>
    <w:p w14:paraId="2A658E31" w14:textId="6201F3D5" w:rsidR="008C5E2A" w:rsidRDefault="008C5E2A" w:rsidP="008C5E2A">
      <w:r>
        <w:t>User (</w:t>
      </w:r>
      <w:r w:rsidRPr="007C433A">
        <w:rPr>
          <w:u w:val="single"/>
        </w:rPr>
        <w:t>userID</w:t>
      </w:r>
      <w:r>
        <w:t>, firstname, surname, dateOfBirth, weight, height)</w:t>
      </w:r>
    </w:p>
    <w:p w14:paraId="6CABBECA" w14:textId="5E0D1A1D" w:rsidR="008C5E2A" w:rsidRDefault="008C5E2A" w:rsidP="008C5E2A">
      <w:r>
        <w:t>Friendship (</w:t>
      </w:r>
      <w:r w:rsidRPr="00904843">
        <w:rPr>
          <w:u w:val="single"/>
        </w:rPr>
        <w:t>friendshipID</w:t>
      </w:r>
      <w:r>
        <w:t>, userID</w:t>
      </w:r>
      <w:r w:rsidR="0048720D">
        <w:t>, userID</w:t>
      </w:r>
      <w:r>
        <w:t>)</w:t>
      </w:r>
    </w:p>
    <w:p w14:paraId="150CB270" w14:textId="5C0B3745" w:rsidR="008C5E2A" w:rsidRDefault="008C5E2A" w:rsidP="008C5E2A">
      <w:r>
        <w:t>Activity (</w:t>
      </w:r>
      <w:r w:rsidRPr="006B6799">
        <w:rPr>
          <w:u w:val="single"/>
        </w:rPr>
        <w:t>activityID</w:t>
      </w:r>
      <w:r>
        <w:t xml:space="preserve">, </w:t>
      </w:r>
      <w:r w:rsidRPr="007C433A">
        <w:rPr>
          <w:i/>
          <w:iCs/>
        </w:rPr>
        <w:t>exerciseID, userID</w:t>
      </w:r>
      <w:r>
        <w:t>, date, timeStarted, duration</w:t>
      </w:r>
      <w:r w:rsidR="00BF16F5">
        <w:t xml:space="preserve">, </w:t>
      </w:r>
      <w:r w:rsidR="00BF16F5">
        <w:rPr>
          <w:i/>
          <w:iCs/>
        </w:rPr>
        <w:t>route</w:t>
      </w:r>
      <w:r>
        <w:t>)</w:t>
      </w:r>
    </w:p>
    <w:p w14:paraId="232634DA" w14:textId="3E7EC579" w:rsidR="008C5E2A" w:rsidRDefault="008C5E2A" w:rsidP="008C5E2A">
      <w:r>
        <w:t>Exercise (</w:t>
      </w:r>
      <w:r w:rsidRPr="007C433A">
        <w:rPr>
          <w:u w:val="single"/>
        </w:rPr>
        <w:t>exerciseID</w:t>
      </w:r>
      <w:r>
        <w:t>, exerciseName, exerciseType, metValue)</w:t>
      </w:r>
    </w:p>
    <w:p w14:paraId="206A903F" w14:textId="2619344C" w:rsidR="008C5E2A" w:rsidRDefault="008C5E2A" w:rsidP="008C5E2A">
      <w:r>
        <w:t>Route (</w:t>
      </w:r>
      <w:r w:rsidR="00D6758D" w:rsidRPr="00D6758D">
        <w:rPr>
          <w:u w:val="single"/>
        </w:rPr>
        <w:t>routeID</w:t>
      </w:r>
      <w:r w:rsidR="00D6758D">
        <w:t xml:space="preserve">, </w:t>
      </w:r>
      <w:r w:rsidRPr="008C5E2A">
        <w:rPr>
          <w:i/>
          <w:iCs/>
        </w:rPr>
        <w:t>activityID</w:t>
      </w:r>
      <w:r>
        <w:t xml:space="preserve">, </w:t>
      </w:r>
      <w:r w:rsidR="00B546B9">
        <w:t>longitude, latitude</w:t>
      </w:r>
      <w:r>
        <w:t>, timestamp)</w:t>
      </w:r>
    </w:p>
    <w:p w14:paraId="34EFF6CF" w14:textId="1D003398" w:rsidR="0025635F" w:rsidRDefault="0025635F" w:rsidP="008C5E2A">
      <w:r>
        <w:t>With these key entities, I will aim to set up a normalised database that conforms to third normal form.</w:t>
      </w:r>
    </w:p>
    <w:p w14:paraId="3EF387C1" w14:textId="7CDAAF1E" w:rsidR="0025635F" w:rsidRDefault="00530EB6" w:rsidP="008C5E2A">
      <w:pPr>
        <w:rPr>
          <w:b/>
          <w:bCs/>
          <w:sz w:val="32"/>
          <w:szCs w:val="32"/>
          <w:u w:val="single"/>
        </w:rPr>
      </w:pPr>
      <w:r>
        <w:rPr>
          <w:b/>
          <w:bCs/>
          <w:sz w:val="32"/>
          <w:szCs w:val="32"/>
          <w:u w:val="single"/>
        </w:rPr>
        <w:t>Normalisation:</w:t>
      </w:r>
    </w:p>
    <w:p w14:paraId="2BB57B45" w14:textId="47924B24" w:rsidR="00C95DC0" w:rsidRDefault="00C95DC0" w:rsidP="008C5E2A">
      <w:r>
        <w:t>For a database to be in first normal form, it must have no repeating groups of data</w:t>
      </w:r>
      <w:r w:rsidR="00530EB6">
        <w:t xml:space="preserve"> and all the attributes of each table must be at the atomic level.</w:t>
      </w:r>
    </w:p>
    <w:p w14:paraId="3E24B027" w14:textId="6D7D48AA" w:rsidR="00C95DC0" w:rsidRDefault="000464AB" w:rsidP="008C5E2A">
      <w:r>
        <w:t xml:space="preserve">Upon inspection, I can safely say that </w:t>
      </w:r>
      <w:r w:rsidR="00530EB6">
        <w:t>all my entity tables are at 1NF</w:t>
      </w:r>
      <w:r w:rsidR="003F310D">
        <w:t xml:space="preserve"> and in 2NF, because all my entity tables do not include any composite keys where there are partial key dependencies</w:t>
      </w:r>
      <w:r w:rsidR="00530EB6">
        <w:t>.</w:t>
      </w:r>
    </w:p>
    <w:p w14:paraId="7A59985E" w14:textId="37678EE7" w:rsidR="003F310D" w:rsidRDefault="003F310D" w:rsidP="008C5E2A">
      <w:r>
        <w:t>For a database to be in third normal form, there must be no non-key dependencies. This i</w:t>
      </w:r>
      <w:r w:rsidR="0048720D">
        <w:t>s an issue for the exercise table, where the exerciseType depends on the exerciseName and the metValue also depends on the exerciseNam</w:t>
      </w:r>
    </w:p>
    <w:p w14:paraId="55BE304C" w14:textId="0183087B" w:rsidR="000464AB" w:rsidRDefault="000464AB" w:rsidP="008C5E2A">
      <w:r>
        <w:lastRenderedPageBreak/>
        <w:t>For the Friendship table, I envision a lot of repeated values for the User</w:t>
      </w:r>
      <w:r w:rsidR="00E66AF5">
        <w:t>ID,</w:t>
      </w:r>
      <w:r>
        <w:t xml:space="preserve"> where by a user has multiple friendships and a new instance would have to be created for each friendship.</w:t>
      </w:r>
      <w:r w:rsidR="00626FBC">
        <w:t xml:space="preserve"> However, as the alternative option would be to add another attribute to the User table that enlists all the UserI</w:t>
      </w:r>
      <w:r w:rsidR="00E66AF5">
        <w:t>D</w:t>
      </w:r>
      <w:r w:rsidR="00626FBC">
        <w:t xml:space="preserve">s of each user’s friends, it is more suitable to use </w:t>
      </w:r>
      <w:r w:rsidR="00480299">
        <w:t>a friendship table linking two users together for each instance as each instance will still be unique.</w:t>
      </w:r>
    </w:p>
    <w:p w14:paraId="1A4DA4F1" w14:textId="77777777" w:rsidR="00161036" w:rsidRDefault="00161036" w:rsidP="00161036">
      <w:r>
        <w:t>For the exercise table, I was unsure about the attribute ExerciseType, as many exercise instances may have the same type, causing a lot of repeated data. A solution to this would be to create a separate table linking an ExerciseTypeID to an exercise type. In doing so, I could also store more general information about exercise types which links more information to the exercise table.</w:t>
      </w:r>
    </w:p>
    <w:p w14:paraId="2FBD847F" w14:textId="77777777" w:rsidR="00161036" w:rsidRDefault="00161036" w:rsidP="00161036">
      <w:r>
        <w:t>ExerciseType (</w:t>
      </w:r>
      <w:r w:rsidRPr="004E132A">
        <w:rPr>
          <w:u w:val="single"/>
        </w:rPr>
        <w:t>TypeID</w:t>
      </w:r>
      <w:r>
        <w:t>,typeName)</w:t>
      </w:r>
    </w:p>
    <w:p w14:paraId="1490D8E7" w14:textId="77777777" w:rsidR="00161036" w:rsidRDefault="00161036" w:rsidP="00161036">
      <w:r>
        <w:t>Exercise (</w:t>
      </w:r>
      <w:r w:rsidRPr="004E132A">
        <w:rPr>
          <w:u w:val="single"/>
        </w:rPr>
        <w:t>exerciseID</w:t>
      </w:r>
      <w:r>
        <w:t xml:space="preserve">, exerciseName, </w:t>
      </w:r>
      <w:r w:rsidRPr="004E132A">
        <w:rPr>
          <w:i/>
          <w:iCs/>
        </w:rPr>
        <w:t>TypeID</w:t>
      </w:r>
      <w:r>
        <w:t>, metValue)</w:t>
      </w:r>
    </w:p>
    <w:p w14:paraId="13DDC474" w14:textId="357E7CA0" w:rsidR="00161036" w:rsidRDefault="00161036" w:rsidP="00161036">
      <w:r>
        <w:rPr>
          <w:noProof/>
        </w:rPr>
        <w:drawing>
          <wp:anchor distT="0" distB="0" distL="114300" distR="114300" simplePos="0" relativeHeight="251724800" behindDoc="0" locked="0" layoutInCell="1" allowOverlap="1" wp14:anchorId="3DC641E6" wp14:editId="349C05CE">
            <wp:simplePos x="0" y="0"/>
            <wp:positionH relativeFrom="margin">
              <wp:align>left</wp:align>
            </wp:positionH>
            <wp:positionV relativeFrom="paragraph">
              <wp:posOffset>822960</wp:posOffset>
            </wp:positionV>
            <wp:extent cx="5724525" cy="3275965"/>
            <wp:effectExtent l="0" t="0" r="0" b="0"/>
            <wp:wrapSquare wrapText="bothSides"/>
            <wp:docPr id="266" name="Picture 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raphical user interface,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24525" cy="3275965"/>
                    </a:xfrm>
                    <a:prstGeom prst="rect">
                      <a:avLst/>
                    </a:prstGeom>
                    <a:noFill/>
                    <a:ln>
                      <a:noFill/>
                    </a:ln>
                  </pic:spPr>
                </pic:pic>
              </a:graphicData>
            </a:graphic>
          </wp:anchor>
        </w:drawing>
      </w:r>
      <w:r>
        <w:t xml:space="preserve">Using the website previously on the METs, I can also use their classification of the exercises for the different types of exercises i.e. home activities, conditioning etc. </w:t>
      </w:r>
      <w:sdt>
        <w:sdtPr>
          <w:id w:val="-2040278102"/>
          <w:citation/>
        </w:sdtPr>
        <w:sdtEndPr/>
        <w:sdtContent>
          <w:r>
            <w:fldChar w:fldCharType="begin"/>
          </w:r>
          <w:r>
            <w:instrText xml:space="preserve"> CITATION pro21 \l 2057 </w:instrText>
          </w:r>
          <w:r>
            <w:fldChar w:fldCharType="separate"/>
          </w:r>
          <w:r w:rsidRPr="00536B71">
            <w:rPr>
              <w:noProof/>
            </w:rPr>
            <w:t>[16]</w:t>
          </w:r>
          <w:r>
            <w:fldChar w:fldCharType="end"/>
          </w:r>
        </w:sdtContent>
      </w:sdt>
    </w:p>
    <w:p w14:paraId="507FCC08" w14:textId="0EEF3D7E" w:rsidR="0048720D" w:rsidRDefault="0048720D" w:rsidP="00161036"/>
    <w:p w14:paraId="0B16C033" w14:textId="02D82B90" w:rsidR="0048720D" w:rsidRDefault="0048720D" w:rsidP="00161036"/>
    <w:p w14:paraId="3A0BEE48" w14:textId="1DD45886" w:rsidR="0048720D" w:rsidRDefault="0048720D" w:rsidP="00161036"/>
    <w:p w14:paraId="7654CACB" w14:textId="2DF4BDD7" w:rsidR="00E41C55" w:rsidRDefault="00E41C55" w:rsidP="00161036"/>
    <w:p w14:paraId="2123B0C2" w14:textId="7140B92C" w:rsidR="00E41C55" w:rsidRDefault="00E41C55" w:rsidP="00161036"/>
    <w:p w14:paraId="5B0CBDC0" w14:textId="12D856D4" w:rsidR="00E41C55" w:rsidRDefault="00E41C55" w:rsidP="00161036"/>
    <w:p w14:paraId="0D64E753" w14:textId="3B55AA4D" w:rsidR="00094AD9" w:rsidRPr="00094AD9" w:rsidRDefault="002355BC" w:rsidP="00161036">
      <w:pPr>
        <w:rPr>
          <w:b/>
          <w:bCs/>
          <w:sz w:val="32"/>
          <w:szCs w:val="32"/>
          <w:u w:val="single"/>
        </w:rPr>
      </w:pPr>
      <w:r>
        <w:rPr>
          <w:noProof/>
        </w:rPr>
        <w:lastRenderedPageBreak/>
        <mc:AlternateContent>
          <mc:Choice Requires="wps">
            <w:drawing>
              <wp:anchor distT="0" distB="0" distL="114300" distR="114300" simplePos="0" relativeHeight="251740160" behindDoc="0" locked="0" layoutInCell="1" allowOverlap="1" wp14:anchorId="468CA635" wp14:editId="60732D3A">
                <wp:simplePos x="0" y="0"/>
                <wp:positionH relativeFrom="margin">
                  <wp:align>right</wp:align>
                </wp:positionH>
                <wp:positionV relativeFrom="paragraph">
                  <wp:posOffset>449580</wp:posOffset>
                </wp:positionV>
                <wp:extent cx="5715000" cy="7967980"/>
                <wp:effectExtent l="0" t="0" r="19050" b="13970"/>
                <wp:wrapSquare wrapText="bothSides"/>
                <wp:docPr id="278" name="Text Box 278"/>
                <wp:cNvGraphicFramePr/>
                <a:graphic xmlns:a="http://schemas.openxmlformats.org/drawingml/2006/main">
                  <a:graphicData uri="http://schemas.microsoft.com/office/word/2010/wordprocessingShape">
                    <wps:wsp>
                      <wps:cNvSpPr txBox="1"/>
                      <wps:spPr>
                        <a:xfrm>
                          <a:off x="0" y="0"/>
                          <a:ext cx="5715000" cy="79679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A635" id="Text Box 278" o:spid="_x0000_s1074" type="#_x0000_t202" style="position:absolute;margin-left:398.8pt;margin-top:35.4pt;width:450pt;height:627.4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" fillcolor="white [3201]" strokecolor="#4472c4 [3204]" strokeweight="1pt">
                <v:textbox>
                  <w:txbxContent>
                    <w:p w14:paraId="40AA8F3F" w14:textId="27F6A063" w:rsidR="003C7B5D" w:rsidRDefault="003C7B5D" w:rsidP="003C7B5D">
                      <w:pPr>
                        <w:rPr>
                          <w:rFonts w:ascii="Courier New" w:hAnsi="Courier New" w:cs="Courier New"/>
                          <w:sz w:val="20"/>
                          <w:szCs w:val="20"/>
                        </w:rPr>
                      </w:pPr>
                      <w:r>
                        <w:rPr>
                          <w:rFonts w:ascii="Courier New" w:hAnsi="Courier New" w:cs="Courier New"/>
                          <w:sz w:val="20"/>
                          <w:szCs w:val="20"/>
                        </w:rPr>
                        <w:t>CREATE TABLE User (</w:t>
                      </w:r>
                    </w:p>
                    <w:p w14:paraId="354F2C46" w14:textId="7D84665C" w:rsidR="003C7B5D" w:rsidRDefault="003C7B5D" w:rsidP="003C7B5D">
                      <w:pPr>
                        <w:rPr>
                          <w:rFonts w:ascii="Courier New" w:hAnsi="Courier New" w:cs="Courier New"/>
                          <w:sz w:val="20"/>
                          <w:szCs w:val="20"/>
                        </w:rPr>
                      </w:pPr>
                      <w:r>
                        <w:rPr>
                          <w:rFonts w:ascii="Courier New" w:hAnsi="Courier New" w:cs="Courier New"/>
                          <w:sz w:val="20"/>
                          <w:szCs w:val="20"/>
                        </w:rPr>
                        <w:tab/>
                        <w:t>UserID int NOT NULL,</w:t>
                      </w:r>
                    </w:p>
                    <w:p w14:paraId="75882FE7" w14:textId="7001D467" w:rsidR="003C7B5D" w:rsidRDefault="003C7B5D" w:rsidP="003C7B5D">
                      <w:pPr>
                        <w:rPr>
                          <w:rFonts w:ascii="Courier New" w:hAnsi="Courier New" w:cs="Courier New"/>
                          <w:sz w:val="20"/>
                          <w:szCs w:val="20"/>
                        </w:rPr>
                      </w:pPr>
                      <w:r>
                        <w:rPr>
                          <w:rFonts w:ascii="Courier New" w:hAnsi="Courier New" w:cs="Courier New"/>
                          <w:sz w:val="20"/>
                          <w:szCs w:val="20"/>
                        </w:rPr>
                        <w:tab/>
                        <w:t>firstname varchar(50) NOT NULL,</w:t>
                      </w:r>
                    </w:p>
                    <w:p w14:paraId="3AE95934" w14:textId="760A6A0E" w:rsidR="003C7B5D" w:rsidRDefault="003C7B5D" w:rsidP="003C7B5D">
                      <w:pPr>
                        <w:rPr>
                          <w:rFonts w:ascii="Courier New" w:hAnsi="Courier New" w:cs="Courier New"/>
                          <w:sz w:val="20"/>
                          <w:szCs w:val="20"/>
                        </w:rPr>
                      </w:pPr>
                      <w:r>
                        <w:rPr>
                          <w:rFonts w:ascii="Courier New" w:hAnsi="Courier New" w:cs="Courier New"/>
                          <w:sz w:val="20"/>
                          <w:szCs w:val="20"/>
                        </w:rPr>
                        <w:tab/>
                        <w:t>surname varchar(50) NOT NULL,</w:t>
                      </w:r>
                    </w:p>
                    <w:p w14:paraId="2D1E2D90" w14:textId="492FC922" w:rsidR="003C7B5D" w:rsidRDefault="003C7B5D" w:rsidP="003C7B5D">
                      <w:pPr>
                        <w:rPr>
                          <w:rFonts w:ascii="Courier New" w:hAnsi="Courier New" w:cs="Courier New"/>
                          <w:sz w:val="20"/>
                          <w:szCs w:val="20"/>
                        </w:rPr>
                      </w:pPr>
                      <w:r>
                        <w:rPr>
                          <w:rFonts w:ascii="Courier New" w:hAnsi="Courier New" w:cs="Courier New"/>
                          <w:sz w:val="20"/>
                          <w:szCs w:val="20"/>
                        </w:rPr>
                        <w:tab/>
                        <w:t>dateOfBirth DATE NOT NULL,</w:t>
                      </w:r>
                    </w:p>
                    <w:p w14:paraId="32B115A6" w14:textId="4CF10CA6" w:rsidR="003C7B5D" w:rsidRDefault="003C7B5D" w:rsidP="003C7B5D">
                      <w:pPr>
                        <w:rPr>
                          <w:rFonts w:ascii="Courier New" w:hAnsi="Courier New" w:cs="Courier New"/>
                          <w:sz w:val="20"/>
                          <w:szCs w:val="20"/>
                        </w:rPr>
                      </w:pPr>
                      <w:r>
                        <w:rPr>
                          <w:rFonts w:ascii="Courier New" w:hAnsi="Courier New" w:cs="Courier New"/>
                          <w:sz w:val="20"/>
                          <w:szCs w:val="20"/>
                        </w:rPr>
                        <w:tab/>
                        <w:t>weight FLOAT(24),</w:t>
                      </w:r>
                    </w:p>
                    <w:p w14:paraId="4608CB6F" w14:textId="07527D5D" w:rsidR="003C7B5D" w:rsidRDefault="003C7B5D" w:rsidP="003C7B5D">
                      <w:pPr>
                        <w:rPr>
                          <w:rFonts w:ascii="Courier New" w:hAnsi="Courier New" w:cs="Courier New"/>
                          <w:sz w:val="20"/>
                          <w:szCs w:val="20"/>
                        </w:rPr>
                      </w:pPr>
                      <w:r>
                        <w:rPr>
                          <w:rFonts w:ascii="Courier New" w:hAnsi="Courier New" w:cs="Courier New"/>
                          <w:sz w:val="20"/>
                          <w:szCs w:val="20"/>
                        </w:rPr>
                        <w:tab/>
                        <w:t>height int,</w:t>
                      </w:r>
                    </w:p>
                    <w:p w14:paraId="51C4C992" w14:textId="78B475F9" w:rsidR="003C7B5D" w:rsidRDefault="003C7B5D" w:rsidP="003C7B5D">
                      <w:pPr>
                        <w:rPr>
                          <w:rFonts w:ascii="Courier New" w:hAnsi="Courier New" w:cs="Courier New"/>
                          <w:sz w:val="20"/>
                          <w:szCs w:val="20"/>
                        </w:rPr>
                      </w:pPr>
                      <w:r>
                        <w:rPr>
                          <w:rFonts w:ascii="Courier New" w:hAnsi="Courier New" w:cs="Courier New"/>
                          <w:sz w:val="20"/>
                          <w:szCs w:val="20"/>
                        </w:rPr>
                        <w:tab/>
                        <w:t>PRIMARY KEY (UserID)</w:t>
                      </w:r>
                    </w:p>
                    <w:p w14:paraId="57453E5B" w14:textId="02DB60FE" w:rsidR="003C7B5D" w:rsidRDefault="003C7B5D" w:rsidP="003C7B5D">
                      <w:pPr>
                        <w:rPr>
                          <w:rFonts w:ascii="Courier New" w:hAnsi="Courier New" w:cs="Courier New"/>
                          <w:sz w:val="20"/>
                          <w:szCs w:val="20"/>
                        </w:rPr>
                      </w:pPr>
                      <w:r>
                        <w:rPr>
                          <w:rFonts w:ascii="Courier New" w:hAnsi="Courier New" w:cs="Courier New"/>
                          <w:sz w:val="20"/>
                          <w:szCs w:val="20"/>
                        </w:rPr>
                        <w:t>);</w:t>
                      </w:r>
                    </w:p>
                    <w:p w14:paraId="2C6D6288" w14:textId="3E1EBE1A" w:rsidR="003C7B5D" w:rsidRDefault="003C7B5D" w:rsidP="003C7B5D">
                      <w:pPr>
                        <w:rPr>
                          <w:rFonts w:ascii="Courier New" w:hAnsi="Courier New" w:cs="Courier New"/>
                          <w:sz w:val="20"/>
                          <w:szCs w:val="20"/>
                        </w:rPr>
                      </w:pPr>
                      <w:r>
                        <w:rPr>
                          <w:rFonts w:ascii="Courier New" w:hAnsi="Courier New" w:cs="Courier New"/>
                          <w:sz w:val="20"/>
                          <w:szCs w:val="20"/>
                        </w:rPr>
                        <w:t>CREATE TABLE Friendship(</w:t>
                      </w:r>
                    </w:p>
                    <w:p w14:paraId="3C6FD3F9" w14:textId="70729FD1" w:rsidR="003C7B5D" w:rsidRDefault="003C7B5D" w:rsidP="003C7B5D">
                      <w:pPr>
                        <w:rPr>
                          <w:rFonts w:ascii="Courier New" w:hAnsi="Courier New" w:cs="Courier New"/>
                          <w:sz w:val="20"/>
                          <w:szCs w:val="20"/>
                        </w:rPr>
                      </w:pPr>
                      <w:r>
                        <w:rPr>
                          <w:rFonts w:ascii="Courier New" w:hAnsi="Courier New" w:cs="Courier New"/>
                          <w:sz w:val="20"/>
                          <w:szCs w:val="20"/>
                        </w:rPr>
                        <w:tab/>
                        <w:t>FriendshipID int NOT NULL,</w:t>
                      </w:r>
                    </w:p>
                    <w:p w14:paraId="786A070A" w14:textId="418E9AA7" w:rsidR="003C7B5D" w:rsidRDefault="003C7B5D" w:rsidP="003C7B5D">
                      <w:pPr>
                        <w:rPr>
                          <w:rFonts w:ascii="Courier New" w:hAnsi="Courier New" w:cs="Courier New"/>
                          <w:sz w:val="20"/>
                          <w:szCs w:val="20"/>
                        </w:rPr>
                      </w:pPr>
                      <w:r>
                        <w:rPr>
                          <w:rFonts w:ascii="Courier New" w:hAnsi="Courier New" w:cs="Courier New"/>
                          <w:sz w:val="20"/>
                          <w:szCs w:val="20"/>
                        </w:rPr>
                        <w:tab/>
                        <w:t>userID1 int NOT NULL,</w:t>
                      </w:r>
                    </w:p>
                    <w:p w14:paraId="16CFC89F" w14:textId="64CF6E2B" w:rsidR="003C7B5D" w:rsidRDefault="003C7B5D" w:rsidP="003C7B5D">
                      <w:pPr>
                        <w:rPr>
                          <w:rFonts w:ascii="Courier New" w:hAnsi="Courier New" w:cs="Courier New"/>
                          <w:sz w:val="20"/>
                          <w:szCs w:val="20"/>
                        </w:rPr>
                      </w:pPr>
                      <w:r>
                        <w:rPr>
                          <w:rFonts w:ascii="Courier New" w:hAnsi="Courier New" w:cs="Courier New"/>
                          <w:sz w:val="20"/>
                          <w:szCs w:val="20"/>
                        </w:rPr>
                        <w:tab/>
                        <w:t>userID2 int NOT NULL,</w:t>
                      </w:r>
                    </w:p>
                    <w:p w14:paraId="04C2582B" w14:textId="6363A57B" w:rsidR="003C7B5D" w:rsidRDefault="003C7B5D" w:rsidP="003C7B5D">
                      <w:pPr>
                        <w:rPr>
                          <w:rFonts w:ascii="Courier New" w:hAnsi="Courier New" w:cs="Courier New"/>
                          <w:sz w:val="20"/>
                          <w:szCs w:val="20"/>
                        </w:rPr>
                      </w:pPr>
                      <w:r>
                        <w:rPr>
                          <w:rFonts w:ascii="Courier New" w:hAnsi="Courier New" w:cs="Courier New"/>
                          <w:sz w:val="20"/>
                          <w:szCs w:val="20"/>
                        </w:rPr>
                        <w:tab/>
                        <w:t>PRIMARY KEY(FriendshipID),</w:t>
                      </w:r>
                    </w:p>
                    <w:p w14:paraId="00D058B2" w14:textId="18755639" w:rsidR="003C7B5D" w:rsidRDefault="003C7B5D" w:rsidP="003C7B5D">
                      <w:pPr>
                        <w:rPr>
                          <w:rFonts w:ascii="Courier New" w:hAnsi="Courier New" w:cs="Courier New"/>
                          <w:sz w:val="20"/>
                          <w:szCs w:val="20"/>
                        </w:rPr>
                      </w:pPr>
                      <w:r>
                        <w:rPr>
                          <w:rFonts w:ascii="Courier New" w:hAnsi="Courier New" w:cs="Courier New"/>
                          <w:sz w:val="20"/>
                          <w:szCs w:val="20"/>
                        </w:rPr>
                        <w:tab/>
                        <w:t>FOREIGN KEY (USERID1) REFERENCES User(UserID)</w:t>
                      </w:r>
                      <w:r w:rsidR="005B27E7">
                        <w:rPr>
                          <w:rFonts w:ascii="Courier New" w:hAnsi="Courier New" w:cs="Courier New"/>
                          <w:sz w:val="20"/>
                          <w:szCs w:val="20"/>
                        </w:rPr>
                        <w:t>,</w:t>
                      </w:r>
                    </w:p>
                    <w:p w14:paraId="40F00830" w14:textId="272DACB3" w:rsidR="003C7B5D" w:rsidRDefault="003C7B5D" w:rsidP="003C7B5D">
                      <w:pPr>
                        <w:rPr>
                          <w:rFonts w:ascii="Courier New" w:hAnsi="Courier New" w:cs="Courier New"/>
                          <w:sz w:val="20"/>
                          <w:szCs w:val="20"/>
                        </w:rPr>
                      </w:pPr>
                      <w:r>
                        <w:rPr>
                          <w:rFonts w:ascii="Courier New" w:hAnsi="Courier New" w:cs="Courier New"/>
                          <w:sz w:val="20"/>
                          <w:szCs w:val="20"/>
                        </w:rPr>
                        <w:tab/>
                        <w:t>FOREIGN KEY (USERID2) REFERENCES USER(UserID)</w:t>
                      </w:r>
                    </w:p>
                    <w:p w14:paraId="21A5F597" w14:textId="1AEFB232" w:rsidR="003C7B5D" w:rsidRDefault="003C7B5D" w:rsidP="003C7B5D">
                      <w:pPr>
                        <w:rPr>
                          <w:rFonts w:ascii="Courier New" w:hAnsi="Courier New" w:cs="Courier New"/>
                          <w:sz w:val="20"/>
                          <w:szCs w:val="20"/>
                        </w:rPr>
                      </w:pPr>
                      <w:r>
                        <w:rPr>
                          <w:rFonts w:ascii="Courier New" w:hAnsi="Courier New" w:cs="Courier New"/>
                          <w:sz w:val="20"/>
                          <w:szCs w:val="20"/>
                        </w:rPr>
                        <w:t>)</w:t>
                      </w:r>
                      <w:r w:rsidR="00902CDD">
                        <w:rPr>
                          <w:rFonts w:ascii="Courier New" w:hAnsi="Courier New" w:cs="Courier New"/>
                          <w:sz w:val="20"/>
                          <w:szCs w:val="20"/>
                        </w:rPr>
                        <w:t>;</w:t>
                      </w:r>
                    </w:p>
                    <w:p w14:paraId="163FB38E" w14:textId="039CDBF5" w:rsidR="00902CDD" w:rsidRDefault="00902CDD" w:rsidP="003C7B5D">
                      <w:pPr>
                        <w:rPr>
                          <w:rFonts w:ascii="Courier New" w:hAnsi="Courier New" w:cs="Courier New"/>
                          <w:sz w:val="20"/>
                          <w:szCs w:val="20"/>
                        </w:rPr>
                      </w:pPr>
                      <w:r>
                        <w:rPr>
                          <w:rFonts w:ascii="Courier New" w:hAnsi="Courier New" w:cs="Courier New"/>
                          <w:sz w:val="20"/>
                          <w:szCs w:val="20"/>
                        </w:rPr>
                        <w:t>CREATE TABLE Activity(</w:t>
                      </w:r>
                    </w:p>
                    <w:p w14:paraId="5F2F4847" w14:textId="60EF94C9" w:rsidR="00902CDD" w:rsidRDefault="00902CDD" w:rsidP="003C7B5D">
                      <w:pPr>
                        <w:rPr>
                          <w:rFonts w:ascii="Courier New" w:hAnsi="Courier New" w:cs="Courier New"/>
                          <w:sz w:val="20"/>
                          <w:szCs w:val="20"/>
                        </w:rPr>
                      </w:pPr>
                      <w:r>
                        <w:rPr>
                          <w:rFonts w:ascii="Courier New" w:hAnsi="Courier New" w:cs="Courier New"/>
                          <w:sz w:val="20"/>
                          <w:szCs w:val="20"/>
                        </w:rPr>
                        <w:tab/>
                        <w:t>ActivityID int NOT NULL,</w:t>
                      </w:r>
                    </w:p>
                    <w:p w14:paraId="622BDDFA" w14:textId="586BF71B" w:rsidR="00902CDD" w:rsidRDefault="00902CDD" w:rsidP="003C7B5D">
                      <w:pPr>
                        <w:rPr>
                          <w:rFonts w:ascii="Courier New" w:hAnsi="Courier New" w:cs="Courier New"/>
                          <w:sz w:val="20"/>
                          <w:szCs w:val="20"/>
                        </w:rPr>
                      </w:pPr>
                      <w:r>
                        <w:rPr>
                          <w:rFonts w:ascii="Courier New" w:hAnsi="Courier New" w:cs="Courier New"/>
                          <w:sz w:val="20"/>
                          <w:szCs w:val="20"/>
                        </w:rPr>
                        <w:tab/>
                        <w:t>ExerciseID int NOT NULL,</w:t>
                      </w:r>
                    </w:p>
                    <w:p w14:paraId="40F399AE" w14:textId="08139980" w:rsidR="00902CDD" w:rsidRDefault="00902CDD" w:rsidP="003C7B5D">
                      <w:pPr>
                        <w:rPr>
                          <w:rFonts w:ascii="Courier New" w:hAnsi="Courier New" w:cs="Courier New"/>
                          <w:sz w:val="20"/>
                          <w:szCs w:val="20"/>
                        </w:rPr>
                      </w:pPr>
                      <w:r>
                        <w:rPr>
                          <w:rFonts w:ascii="Courier New" w:hAnsi="Courier New" w:cs="Courier New"/>
                          <w:sz w:val="20"/>
                          <w:szCs w:val="20"/>
                        </w:rPr>
                        <w:tab/>
                        <w:t>UserID int NOT NULL,</w:t>
                      </w:r>
                    </w:p>
                    <w:p w14:paraId="72F477A6" w14:textId="56E907D4" w:rsidR="00902CDD" w:rsidRDefault="00902CDD" w:rsidP="003C7B5D">
                      <w:pPr>
                        <w:rPr>
                          <w:rFonts w:ascii="Courier New" w:hAnsi="Courier New" w:cs="Courier New"/>
                          <w:sz w:val="20"/>
                          <w:szCs w:val="20"/>
                        </w:rPr>
                      </w:pPr>
                      <w:r>
                        <w:rPr>
                          <w:rFonts w:ascii="Courier New" w:hAnsi="Courier New" w:cs="Courier New"/>
                          <w:sz w:val="20"/>
                          <w:szCs w:val="20"/>
                        </w:rPr>
                        <w:tab/>
                        <w:t>Date DATE NOT NULL,</w:t>
                      </w:r>
                    </w:p>
                    <w:p w14:paraId="44DE353E" w14:textId="571EFD8A" w:rsidR="00902CDD" w:rsidRDefault="00902CDD" w:rsidP="003C7B5D">
                      <w:pPr>
                        <w:rPr>
                          <w:rFonts w:ascii="Courier New" w:hAnsi="Courier New" w:cs="Courier New"/>
                          <w:sz w:val="20"/>
                          <w:szCs w:val="20"/>
                        </w:rPr>
                      </w:pPr>
                      <w:r>
                        <w:rPr>
                          <w:rFonts w:ascii="Courier New" w:hAnsi="Courier New" w:cs="Courier New"/>
                          <w:sz w:val="20"/>
                          <w:szCs w:val="20"/>
                        </w:rPr>
                        <w:tab/>
                        <w:t>timeStarted time NOT NULL,</w:t>
                      </w:r>
                    </w:p>
                    <w:p w14:paraId="5AF173D1" w14:textId="09D0BD47" w:rsidR="00902CDD" w:rsidRDefault="00902CDD" w:rsidP="003C7B5D">
                      <w:pPr>
                        <w:rPr>
                          <w:rFonts w:ascii="Courier New" w:hAnsi="Courier New" w:cs="Courier New"/>
                          <w:sz w:val="20"/>
                          <w:szCs w:val="20"/>
                        </w:rPr>
                      </w:pPr>
                      <w:r>
                        <w:rPr>
                          <w:rFonts w:ascii="Courier New" w:hAnsi="Courier New" w:cs="Courier New"/>
                          <w:sz w:val="20"/>
                          <w:szCs w:val="20"/>
                        </w:rPr>
                        <w:tab/>
                        <w:t>duration int NOT NULL,</w:t>
                      </w:r>
                    </w:p>
                    <w:p w14:paraId="27FA13C0" w14:textId="3E9C97B8" w:rsidR="00E80A2D" w:rsidRDefault="00E80A2D" w:rsidP="003C7B5D">
                      <w:pPr>
                        <w:rPr>
                          <w:rFonts w:ascii="Courier New" w:hAnsi="Courier New" w:cs="Courier New"/>
                          <w:sz w:val="20"/>
                          <w:szCs w:val="20"/>
                        </w:rPr>
                      </w:pPr>
                      <w:r>
                        <w:rPr>
                          <w:rFonts w:ascii="Courier New" w:hAnsi="Courier New" w:cs="Courier New"/>
                          <w:sz w:val="20"/>
                          <w:szCs w:val="20"/>
                        </w:rPr>
                        <w:tab/>
                        <w:t>PRIMARY KEY (ActivityID)</w:t>
                      </w:r>
                      <w:r w:rsidR="005B27E7">
                        <w:rPr>
                          <w:rFonts w:ascii="Courier New" w:hAnsi="Courier New" w:cs="Courier New"/>
                          <w:sz w:val="20"/>
                          <w:szCs w:val="20"/>
                        </w:rPr>
                        <w:t>,</w:t>
                      </w:r>
                    </w:p>
                    <w:p w14:paraId="13360AC2" w14:textId="70B72F40" w:rsidR="00902CDD" w:rsidRDefault="00902CDD" w:rsidP="003C7B5D">
                      <w:pPr>
                        <w:rPr>
                          <w:rFonts w:ascii="Courier New" w:hAnsi="Courier New" w:cs="Courier New"/>
                          <w:sz w:val="20"/>
                          <w:szCs w:val="20"/>
                        </w:rPr>
                      </w:pPr>
                      <w:r>
                        <w:rPr>
                          <w:rFonts w:ascii="Courier New" w:hAnsi="Courier New" w:cs="Courier New"/>
                          <w:sz w:val="20"/>
                          <w:szCs w:val="20"/>
                        </w:rPr>
                        <w:tab/>
                        <w:t>FOREIGN KEY (UserID) REFERENCES User(UserID)</w:t>
                      </w:r>
                      <w:r w:rsidR="005B27E7">
                        <w:rPr>
                          <w:rFonts w:ascii="Courier New" w:hAnsi="Courier New" w:cs="Courier New"/>
                          <w:sz w:val="20"/>
                          <w:szCs w:val="20"/>
                        </w:rPr>
                        <w:t>,</w:t>
                      </w:r>
                    </w:p>
                    <w:p w14:paraId="36CDF1A8" w14:textId="00F80555" w:rsidR="00902CDD" w:rsidRDefault="00AE1938" w:rsidP="003C7B5D">
                      <w:pPr>
                        <w:rPr>
                          <w:rFonts w:ascii="Courier New" w:hAnsi="Courier New" w:cs="Courier New"/>
                          <w:sz w:val="20"/>
                          <w:szCs w:val="20"/>
                        </w:rPr>
                      </w:pPr>
                      <w:r>
                        <w:rPr>
                          <w:rFonts w:ascii="Courier New" w:hAnsi="Courier New" w:cs="Courier New"/>
                          <w:sz w:val="20"/>
                          <w:szCs w:val="20"/>
                        </w:rPr>
                        <w:tab/>
                        <w:t>FOREIGN KEY (ExerciseID) REFERENCES Exercise(ExerciseID)</w:t>
                      </w:r>
                    </w:p>
                    <w:p w14:paraId="33AF0432" w14:textId="7893F51D" w:rsidR="00902CDD" w:rsidRPr="003A6A46" w:rsidRDefault="00902CDD" w:rsidP="003C7B5D">
                      <w:pPr>
                        <w:rPr>
                          <w:rFonts w:ascii="Courier New" w:hAnsi="Courier New" w:cs="Courier New"/>
                          <w:sz w:val="20"/>
                          <w:szCs w:val="20"/>
                        </w:rPr>
                      </w:pPr>
                      <w:r>
                        <w:rPr>
                          <w:rFonts w:ascii="Courier New" w:hAnsi="Courier New" w:cs="Courier New"/>
                          <w:sz w:val="20"/>
                          <w:szCs w:val="20"/>
                        </w:rPr>
                        <w:t>);</w:t>
                      </w:r>
                    </w:p>
                  </w:txbxContent>
                </v:textbox>
                <w10:wrap type="square" anchorx="margin"/>
              </v:shape>
            </w:pict>
          </mc:Fallback>
        </mc:AlternateContent>
      </w:r>
      <w:r w:rsidR="00E41C55">
        <w:rPr>
          <w:b/>
          <w:bCs/>
          <w:sz w:val="32"/>
          <w:szCs w:val="32"/>
          <w:u w:val="single"/>
        </w:rPr>
        <w:t>Final Database Design:</w:t>
      </w:r>
    </w:p>
    <w:p w14:paraId="645D8625" w14:textId="6E571BC9" w:rsidR="00386042" w:rsidRDefault="00386042" w:rsidP="0048720D">
      <w:pPr>
        <w:rPr>
          <w:b/>
          <w:bCs/>
          <w:sz w:val="32"/>
          <w:szCs w:val="32"/>
          <w:u w:val="single"/>
        </w:rPr>
      </w:pPr>
      <w:r>
        <w:rPr>
          <w:noProof/>
        </w:rPr>
        <w:lastRenderedPageBreak/>
        <mc:AlternateContent>
          <mc:Choice Requires="wps">
            <w:drawing>
              <wp:anchor distT="0" distB="0" distL="114300" distR="114300" simplePos="0" relativeHeight="251742208" behindDoc="0" locked="0" layoutInCell="1" allowOverlap="1" wp14:anchorId="4A9D4A87" wp14:editId="2C4534AA">
                <wp:simplePos x="0" y="0"/>
                <wp:positionH relativeFrom="margin">
                  <wp:align>right</wp:align>
                </wp:positionH>
                <wp:positionV relativeFrom="paragraph">
                  <wp:posOffset>0</wp:posOffset>
                </wp:positionV>
                <wp:extent cx="5715000" cy="8458200"/>
                <wp:effectExtent l="0" t="0" r="19050" b="19050"/>
                <wp:wrapSquare wrapText="bothSides"/>
                <wp:docPr id="279" name="Text Box 279"/>
                <wp:cNvGraphicFramePr/>
                <a:graphic xmlns:a="http://schemas.openxmlformats.org/drawingml/2006/main">
                  <a:graphicData uri="http://schemas.microsoft.com/office/word/2010/wordprocessingShape">
                    <wps:wsp>
                      <wps:cNvSpPr txBox="1"/>
                      <wps:spPr>
                        <a:xfrm>
                          <a:off x="0" y="0"/>
                          <a:ext cx="5715000" cy="84582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D4A87" id="Text Box 279" o:spid="_x0000_s1075" type="#_x0000_t202" style="position:absolute;margin-left:398.8pt;margin-top:0;width:450pt;height:666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" fillcolor="white [3201]" strokecolor="#4472c4 [3204]" strokeweight="1pt">
                <v:textbox>
                  <w:txbxContent>
                    <w:p w14:paraId="57692D4B" w14:textId="406B66EB" w:rsidR="005E539B" w:rsidRDefault="00AE1938" w:rsidP="00293554">
                      <w:pPr>
                        <w:rPr>
                          <w:rFonts w:ascii="Courier New" w:hAnsi="Courier New" w:cs="Courier New"/>
                          <w:sz w:val="20"/>
                          <w:szCs w:val="20"/>
                        </w:rPr>
                      </w:pPr>
                      <w:r>
                        <w:rPr>
                          <w:rFonts w:ascii="Courier New" w:hAnsi="Courier New" w:cs="Courier New"/>
                          <w:sz w:val="20"/>
                          <w:szCs w:val="20"/>
                        </w:rPr>
                        <w:t>CREATE TABLE Exercise(</w:t>
                      </w:r>
                    </w:p>
                    <w:p w14:paraId="35F3E035" w14:textId="3360FA24" w:rsidR="00AE1938" w:rsidRDefault="00AE1938" w:rsidP="00293554">
                      <w:pPr>
                        <w:rPr>
                          <w:rFonts w:ascii="Courier New" w:hAnsi="Courier New" w:cs="Courier New"/>
                          <w:sz w:val="20"/>
                          <w:szCs w:val="20"/>
                        </w:rPr>
                      </w:pPr>
                      <w:r>
                        <w:rPr>
                          <w:rFonts w:ascii="Courier New" w:hAnsi="Courier New" w:cs="Courier New"/>
                          <w:sz w:val="20"/>
                          <w:szCs w:val="20"/>
                        </w:rPr>
                        <w:tab/>
                        <w:t>ExerciseID int NOT NULL,</w:t>
                      </w:r>
                    </w:p>
                    <w:p w14:paraId="2A691437" w14:textId="3D36895C" w:rsidR="00AE1938" w:rsidRDefault="00AE1938" w:rsidP="00293554">
                      <w:pPr>
                        <w:rPr>
                          <w:rFonts w:ascii="Courier New" w:hAnsi="Courier New" w:cs="Courier New"/>
                          <w:sz w:val="20"/>
                          <w:szCs w:val="20"/>
                        </w:rPr>
                      </w:pPr>
                      <w:r>
                        <w:rPr>
                          <w:rFonts w:ascii="Courier New" w:hAnsi="Courier New" w:cs="Courier New"/>
                          <w:sz w:val="20"/>
                          <w:szCs w:val="20"/>
                        </w:rPr>
                        <w:tab/>
                        <w:t>Name varchar(255) NOT NULL,</w:t>
                      </w:r>
                    </w:p>
                    <w:p w14:paraId="704062F0" w14:textId="7AFF9B69" w:rsidR="00AE1938" w:rsidRDefault="00AE1938" w:rsidP="00293554">
                      <w:pPr>
                        <w:rPr>
                          <w:rFonts w:ascii="Courier New" w:hAnsi="Courier New" w:cs="Courier New"/>
                          <w:sz w:val="20"/>
                          <w:szCs w:val="20"/>
                        </w:rPr>
                      </w:pPr>
                      <w:r>
                        <w:rPr>
                          <w:rFonts w:ascii="Courier New" w:hAnsi="Courier New" w:cs="Courier New"/>
                          <w:sz w:val="20"/>
                          <w:szCs w:val="20"/>
                        </w:rPr>
                        <w:tab/>
                        <w:t>TypeID int NOT NULL,</w:t>
                      </w:r>
                    </w:p>
                    <w:p w14:paraId="68E5B806" w14:textId="7EFE9BC1" w:rsidR="00AE1938" w:rsidRDefault="00AE1938" w:rsidP="00293554">
                      <w:pPr>
                        <w:rPr>
                          <w:rFonts w:ascii="Courier New" w:hAnsi="Courier New" w:cs="Courier New"/>
                          <w:sz w:val="20"/>
                          <w:szCs w:val="20"/>
                        </w:rPr>
                      </w:pPr>
                      <w:r>
                        <w:rPr>
                          <w:rFonts w:ascii="Courier New" w:hAnsi="Courier New" w:cs="Courier New"/>
                          <w:sz w:val="20"/>
                          <w:szCs w:val="20"/>
                        </w:rPr>
                        <w:tab/>
                        <w:t>metValue FLOAT(24) NOT NULL,</w:t>
                      </w:r>
                    </w:p>
                    <w:p w14:paraId="08AA46A2" w14:textId="76A69BE2" w:rsidR="00E80A2D" w:rsidRDefault="00E80A2D" w:rsidP="00293554">
                      <w:pPr>
                        <w:rPr>
                          <w:rFonts w:ascii="Courier New" w:hAnsi="Courier New" w:cs="Courier New"/>
                          <w:sz w:val="20"/>
                          <w:szCs w:val="20"/>
                        </w:rPr>
                      </w:pPr>
                      <w:r>
                        <w:rPr>
                          <w:rFonts w:ascii="Courier New" w:hAnsi="Courier New" w:cs="Courier New"/>
                          <w:sz w:val="20"/>
                          <w:szCs w:val="20"/>
                        </w:rPr>
                        <w:tab/>
                        <w:t>PRIMARY KEY (ExerciseID)</w:t>
                      </w:r>
                      <w:r w:rsidR="005B27E7">
                        <w:rPr>
                          <w:rFonts w:ascii="Courier New" w:hAnsi="Courier New" w:cs="Courier New"/>
                          <w:sz w:val="20"/>
                          <w:szCs w:val="20"/>
                        </w:rPr>
                        <w:t>,</w:t>
                      </w:r>
                    </w:p>
                    <w:p w14:paraId="10A0D499" w14:textId="3487E5CD" w:rsidR="00AE1938" w:rsidRDefault="00AE1938" w:rsidP="00293554">
                      <w:pPr>
                        <w:rPr>
                          <w:rFonts w:ascii="Courier New" w:hAnsi="Courier New" w:cs="Courier New"/>
                          <w:sz w:val="20"/>
                          <w:szCs w:val="20"/>
                        </w:rPr>
                      </w:pPr>
                      <w:r>
                        <w:rPr>
                          <w:rFonts w:ascii="Courier New" w:hAnsi="Courier New" w:cs="Courier New"/>
                          <w:sz w:val="20"/>
                          <w:szCs w:val="20"/>
                        </w:rPr>
                        <w:tab/>
                        <w:t>FOREIGN KEY (TypeID) REFERENCES ExerciseType(TypeID</w:t>
                      </w:r>
                      <w:r w:rsidR="00E80A2D">
                        <w:rPr>
                          <w:rFonts w:ascii="Courier New" w:hAnsi="Courier New" w:cs="Courier New"/>
                          <w:sz w:val="20"/>
                          <w:szCs w:val="20"/>
                        </w:rPr>
                        <w:t>)</w:t>
                      </w:r>
                    </w:p>
                    <w:p w14:paraId="73582E6B" w14:textId="25FF622B" w:rsidR="00AE1938" w:rsidRDefault="00AE1938" w:rsidP="00293554">
                      <w:pPr>
                        <w:rPr>
                          <w:rFonts w:ascii="Courier New" w:hAnsi="Courier New" w:cs="Courier New"/>
                          <w:sz w:val="20"/>
                          <w:szCs w:val="20"/>
                        </w:rPr>
                      </w:pPr>
                      <w:r>
                        <w:rPr>
                          <w:rFonts w:ascii="Courier New" w:hAnsi="Courier New" w:cs="Courier New"/>
                          <w:sz w:val="20"/>
                          <w:szCs w:val="20"/>
                        </w:rPr>
                        <w:t>);</w:t>
                      </w:r>
                    </w:p>
                    <w:p w14:paraId="5165C278" w14:textId="5C87BFA4" w:rsidR="00AE1938" w:rsidRDefault="00BE3500" w:rsidP="00293554">
                      <w:pPr>
                        <w:rPr>
                          <w:rFonts w:ascii="Courier New" w:hAnsi="Courier New" w:cs="Courier New"/>
                          <w:sz w:val="20"/>
                          <w:szCs w:val="20"/>
                        </w:rPr>
                      </w:pPr>
                      <w:r>
                        <w:rPr>
                          <w:rFonts w:ascii="Courier New" w:hAnsi="Courier New" w:cs="Courier New"/>
                          <w:sz w:val="20"/>
                          <w:szCs w:val="20"/>
                        </w:rPr>
                        <w:t>CREATE TABLE E</w:t>
                      </w:r>
                      <w:r w:rsidR="00E80A2D">
                        <w:rPr>
                          <w:rFonts w:ascii="Courier New" w:hAnsi="Courier New" w:cs="Courier New"/>
                          <w:sz w:val="20"/>
                          <w:szCs w:val="20"/>
                        </w:rPr>
                        <w:t>xerciseType(</w:t>
                      </w:r>
                    </w:p>
                    <w:p w14:paraId="5ECFCC12" w14:textId="1927DF92" w:rsidR="00E80A2D" w:rsidRDefault="00E80A2D" w:rsidP="00293554">
                      <w:pPr>
                        <w:rPr>
                          <w:rFonts w:ascii="Courier New" w:hAnsi="Courier New" w:cs="Courier New"/>
                          <w:sz w:val="20"/>
                          <w:szCs w:val="20"/>
                        </w:rPr>
                      </w:pPr>
                      <w:r>
                        <w:rPr>
                          <w:rFonts w:ascii="Courier New" w:hAnsi="Courier New" w:cs="Courier New"/>
                          <w:sz w:val="20"/>
                          <w:szCs w:val="20"/>
                        </w:rPr>
                        <w:tab/>
                        <w:t>TypeID int NOT NULL</w:t>
                      </w:r>
                      <w:r w:rsidR="00395DA2">
                        <w:rPr>
                          <w:rFonts w:ascii="Courier New" w:hAnsi="Courier New" w:cs="Courier New"/>
                          <w:sz w:val="20"/>
                          <w:szCs w:val="20"/>
                        </w:rPr>
                        <w:t>,</w:t>
                      </w:r>
                    </w:p>
                    <w:p w14:paraId="2D56A990" w14:textId="74B450EA" w:rsidR="00395DA2" w:rsidRDefault="00E80A2D" w:rsidP="00293554">
                      <w:pPr>
                        <w:rPr>
                          <w:rFonts w:ascii="Courier New" w:hAnsi="Courier New" w:cs="Courier New"/>
                          <w:sz w:val="20"/>
                          <w:szCs w:val="20"/>
                        </w:rPr>
                      </w:pPr>
                      <w:r>
                        <w:rPr>
                          <w:rFonts w:ascii="Courier New" w:hAnsi="Courier New" w:cs="Courier New"/>
                          <w:sz w:val="20"/>
                          <w:szCs w:val="20"/>
                        </w:rPr>
                        <w:tab/>
                      </w:r>
                      <w:r w:rsidR="00395DA2">
                        <w:rPr>
                          <w:rFonts w:ascii="Courier New" w:hAnsi="Courier New" w:cs="Courier New"/>
                          <w:sz w:val="20"/>
                          <w:szCs w:val="20"/>
                        </w:rPr>
                        <w:t>Name varchar(255) NOT NULL</w:t>
                      </w:r>
                      <w:r w:rsidR="00386042">
                        <w:rPr>
                          <w:rFonts w:ascii="Courier New" w:hAnsi="Courier New" w:cs="Courier New"/>
                          <w:sz w:val="20"/>
                          <w:szCs w:val="20"/>
                        </w:rPr>
                        <w:t>,</w:t>
                      </w:r>
                    </w:p>
                    <w:p w14:paraId="7C7BEACE" w14:textId="6BE61B68" w:rsidR="00386042" w:rsidRDefault="00386042" w:rsidP="00293554">
                      <w:pPr>
                        <w:rPr>
                          <w:rFonts w:ascii="Courier New" w:hAnsi="Courier New" w:cs="Courier New"/>
                          <w:sz w:val="20"/>
                          <w:szCs w:val="20"/>
                        </w:rPr>
                      </w:pPr>
                      <w:r>
                        <w:rPr>
                          <w:rFonts w:ascii="Courier New" w:hAnsi="Courier New" w:cs="Courier New"/>
                          <w:sz w:val="20"/>
                          <w:szCs w:val="20"/>
                        </w:rPr>
                        <w:tab/>
                        <w:t>PRIMARY KEY (TypeID)</w:t>
                      </w:r>
                    </w:p>
                    <w:p w14:paraId="4EBF323A" w14:textId="75B65F49" w:rsidR="00E80A2D" w:rsidRDefault="00E80A2D" w:rsidP="00293554">
                      <w:pPr>
                        <w:rPr>
                          <w:rFonts w:ascii="Courier New" w:hAnsi="Courier New" w:cs="Courier New"/>
                          <w:sz w:val="20"/>
                          <w:szCs w:val="20"/>
                        </w:rPr>
                      </w:pPr>
                      <w:r>
                        <w:rPr>
                          <w:rFonts w:ascii="Courier New" w:hAnsi="Courier New" w:cs="Courier New"/>
                          <w:sz w:val="20"/>
                          <w:szCs w:val="20"/>
                        </w:rPr>
                        <w:t>);</w:t>
                      </w:r>
                    </w:p>
                    <w:p w14:paraId="7072731F" w14:textId="66038554" w:rsidR="00386042" w:rsidRDefault="00386042" w:rsidP="00293554">
                      <w:pPr>
                        <w:rPr>
                          <w:rFonts w:ascii="Courier New" w:hAnsi="Courier New" w:cs="Courier New"/>
                          <w:sz w:val="20"/>
                          <w:szCs w:val="20"/>
                        </w:rPr>
                      </w:pPr>
                      <w:r>
                        <w:rPr>
                          <w:rFonts w:ascii="Courier New" w:hAnsi="Courier New" w:cs="Courier New"/>
                          <w:sz w:val="20"/>
                          <w:szCs w:val="20"/>
                        </w:rPr>
                        <w:t>CREATE TABLE Route(</w:t>
                      </w:r>
                    </w:p>
                    <w:p w14:paraId="4B3936D2" w14:textId="52E9B655" w:rsidR="00386042" w:rsidRDefault="00386042" w:rsidP="00293554">
                      <w:pPr>
                        <w:rPr>
                          <w:rFonts w:ascii="Courier New" w:hAnsi="Courier New" w:cs="Courier New"/>
                          <w:sz w:val="20"/>
                          <w:szCs w:val="20"/>
                        </w:rPr>
                      </w:pPr>
                      <w:r>
                        <w:rPr>
                          <w:rFonts w:ascii="Courier New" w:hAnsi="Courier New" w:cs="Courier New"/>
                          <w:sz w:val="20"/>
                          <w:szCs w:val="20"/>
                        </w:rPr>
                        <w:tab/>
                        <w:t>RouteID int NOT NULL,</w:t>
                      </w:r>
                    </w:p>
                    <w:p w14:paraId="6B04B757" w14:textId="4E8A2EE2" w:rsidR="00386042" w:rsidRDefault="00386042" w:rsidP="00293554">
                      <w:pPr>
                        <w:rPr>
                          <w:rFonts w:ascii="Courier New" w:hAnsi="Courier New" w:cs="Courier New"/>
                          <w:sz w:val="20"/>
                          <w:szCs w:val="20"/>
                        </w:rPr>
                      </w:pPr>
                      <w:r>
                        <w:rPr>
                          <w:rFonts w:ascii="Courier New" w:hAnsi="Courier New" w:cs="Courier New"/>
                          <w:sz w:val="20"/>
                          <w:szCs w:val="20"/>
                        </w:rPr>
                        <w:tab/>
                        <w:t>ActivityID NOT NULL,</w:t>
                      </w:r>
                    </w:p>
                    <w:p w14:paraId="26356793" w14:textId="444D661F" w:rsidR="00386042" w:rsidRDefault="00386042" w:rsidP="00293554">
                      <w:pPr>
                        <w:rPr>
                          <w:rFonts w:ascii="Courier New" w:hAnsi="Courier New" w:cs="Courier New"/>
                          <w:sz w:val="20"/>
                          <w:szCs w:val="20"/>
                        </w:rPr>
                      </w:pPr>
                      <w:r>
                        <w:rPr>
                          <w:rFonts w:ascii="Courier New" w:hAnsi="Courier New" w:cs="Courier New"/>
                          <w:sz w:val="20"/>
                          <w:szCs w:val="20"/>
                        </w:rPr>
                        <w:tab/>
                        <w:t>Longitude varchar(255) NOT NULL,</w:t>
                      </w:r>
                    </w:p>
                    <w:p w14:paraId="68539F88" w14:textId="4BD79A97" w:rsidR="00386042" w:rsidRDefault="005B27E7" w:rsidP="00293554">
                      <w:pPr>
                        <w:rPr>
                          <w:rFonts w:ascii="Courier New" w:hAnsi="Courier New" w:cs="Courier New"/>
                          <w:sz w:val="20"/>
                          <w:szCs w:val="20"/>
                        </w:rPr>
                      </w:pPr>
                      <w:r>
                        <w:rPr>
                          <w:rFonts w:ascii="Courier New" w:hAnsi="Courier New" w:cs="Courier New"/>
                          <w:sz w:val="20"/>
                          <w:szCs w:val="20"/>
                        </w:rPr>
                        <w:tab/>
                        <w:t>Latitude varchar(255) NOT NULL,</w:t>
                      </w:r>
                    </w:p>
                    <w:p w14:paraId="29526B6C" w14:textId="42D0E104" w:rsidR="005B27E7" w:rsidRDefault="005B27E7" w:rsidP="00293554">
                      <w:pPr>
                        <w:rPr>
                          <w:rFonts w:ascii="Courier New" w:hAnsi="Courier New" w:cs="Courier New"/>
                          <w:sz w:val="20"/>
                          <w:szCs w:val="20"/>
                        </w:rPr>
                      </w:pPr>
                      <w:r>
                        <w:rPr>
                          <w:rFonts w:ascii="Courier New" w:hAnsi="Courier New" w:cs="Courier New"/>
                          <w:sz w:val="20"/>
                          <w:szCs w:val="20"/>
                        </w:rPr>
                        <w:tab/>
                        <w:t>Timestamp Time NOT NULL,</w:t>
                      </w:r>
                    </w:p>
                    <w:p w14:paraId="0E956F32" w14:textId="62551F82" w:rsidR="005B27E7" w:rsidRDefault="005B27E7" w:rsidP="00293554">
                      <w:pPr>
                        <w:rPr>
                          <w:rFonts w:ascii="Courier New" w:hAnsi="Courier New" w:cs="Courier New"/>
                          <w:sz w:val="20"/>
                          <w:szCs w:val="20"/>
                        </w:rPr>
                      </w:pPr>
                      <w:r>
                        <w:rPr>
                          <w:rFonts w:ascii="Courier New" w:hAnsi="Courier New" w:cs="Courier New"/>
                          <w:sz w:val="20"/>
                          <w:szCs w:val="20"/>
                        </w:rPr>
                        <w:tab/>
                        <w:t>PRIMARY KEY (RouteID),</w:t>
                      </w:r>
                    </w:p>
                    <w:p w14:paraId="2EAA4964" w14:textId="62827BB6" w:rsidR="00386042" w:rsidRDefault="005B27E7" w:rsidP="00293554">
                      <w:pPr>
                        <w:rPr>
                          <w:rFonts w:ascii="Courier New" w:hAnsi="Courier New" w:cs="Courier New"/>
                          <w:sz w:val="20"/>
                          <w:szCs w:val="20"/>
                        </w:rPr>
                      </w:pPr>
                      <w:r>
                        <w:rPr>
                          <w:rFonts w:ascii="Courier New" w:hAnsi="Courier New" w:cs="Courier New"/>
                          <w:sz w:val="20"/>
                          <w:szCs w:val="20"/>
                        </w:rPr>
                        <w:tab/>
                        <w:t>FOREIGN KEY (ActivityID) REFERENCES Activity(ActivityID)</w:t>
                      </w:r>
                    </w:p>
                    <w:p w14:paraId="14B9A6C1" w14:textId="5816358A" w:rsidR="00386042" w:rsidRDefault="00386042" w:rsidP="00293554">
                      <w:pPr>
                        <w:rPr>
                          <w:rFonts w:ascii="Courier New" w:hAnsi="Courier New" w:cs="Courier New"/>
                          <w:sz w:val="20"/>
                          <w:szCs w:val="20"/>
                        </w:rPr>
                      </w:pPr>
                      <w:r>
                        <w:rPr>
                          <w:rFonts w:ascii="Courier New" w:hAnsi="Courier New" w:cs="Courier New"/>
                          <w:sz w:val="20"/>
                          <w:szCs w:val="20"/>
                        </w:rPr>
                        <w:t>);</w:t>
                      </w:r>
                    </w:p>
                    <w:p w14:paraId="4E5080B0" w14:textId="77777777" w:rsidR="00AE1938" w:rsidRPr="003A6A46" w:rsidRDefault="00AE1938" w:rsidP="00293554">
                      <w:pPr>
                        <w:rPr>
                          <w:rFonts w:ascii="Courier New" w:hAnsi="Courier New" w:cs="Courier New"/>
                          <w:sz w:val="20"/>
                          <w:szCs w:val="20"/>
                        </w:rPr>
                      </w:pPr>
                    </w:p>
                  </w:txbxContent>
                </v:textbox>
                <w10:wrap type="square" anchorx="margin"/>
              </v:shape>
            </w:pict>
          </mc:Fallback>
        </mc:AlternateContent>
      </w:r>
    </w:p>
    <w:p w14:paraId="3B9F46E8" w14:textId="7E21B62F" w:rsidR="0048720D" w:rsidRDefault="0048720D" w:rsidP="0048720D">
      <w:pPr>
        <w:rPr>
          <w:b/>
          <w:bCs/>
          <w:sz w:val="32"/>
          <w:szCs w:val="32"/>
          <w:u w:val="single"/>
        </w:rPr>
      </w:pPr>
      <w:r>
        <w:rPr>
          <w:b/>
          <w:bCs/>
          <w:sz w:val="32"/>
          <w:szCs w:val="32"/>
          <w:u w:val="single"/>
        </w:rPr>
        <w:lastRenderedPageBreak/>
        <w:t>Example Data:</w:t>
      </w:r>
    </w:p>
    <w:p w14:paraId="516C1CF2" w14:textId="44770DE1" w:rsidR="0048720D" w:rsidRDefault="0048720D" w:rsidP="00161036"/>
    <w:tbl>
      <w:tblPr>
        <w:tblStyle w:val="TableGrid"/>
        <w:tblW w:w="0" w:type="auto"/>
        <w:tblLook w:val="04A0" w:firstRow="1" w:lastRow="0" w:firstColumn="1" w:lastColumn="0" w:noHBand="0" w:noVBand="1"/>
      </w:tblPr>
      <w:tblGrid>
        <w:gridCol w:w="1450"/>
        <w:gridCol w:w="1874"/>
        <w:gridCol w:w="1488"/>
        <w:gridCol w:w="1430"/>
        <w:gridCol w:w="1388"/>
        <w:gridCol w:w="1386"/>
      </w:tblGrid>
      <w:tr w:rsidR="003F310D" w14:paraId="37CC6EF9" w14:textId="77777777" w:rsidTr="00C41A93">
        <w:tc>
          <w:tcPr>
            <w:tcW w:w="9016" w:type="dxa"/>
            <w:gridSpan w:val="6"/>
          </w:tcPr>
          <w:p w14:paraId="60E1216E" w14:textId="5C46B6BB" w:rsidR="003F310D" w:rsidRPr="00530EB6" w:rsidRDefault="003F310D" w:rsidP="00C41A93">
            <w:r>
              <w:t>User</w:t>
            </w:r>
          </w:p>
        </w:tc>
      </w:tr>
      <w:tr w:rsidR="00243619" w14:paraId="75C6364E" w14:textId="77777777" w:rsidTr="00243619">
        <w:tc>
          <w:tcPr>
            <w:tcW w:w="1450" w:type="dxa"/>
          </w:tcPr>
          <w:p w14:paraId="38CA2385" w14:textId="77777777" w:rsidR="003F310D" w:rsidRPr="00530EB6" w:rsidRDefault="003F310D" w:rsidP="00C41A93">
            <w:r>
              <w:t>UserID</w:t>
            </w:r>
          </w:p>
        </w:tc>
        <w:tc>
          <w:tcPr>
            <w:tcW w:w="1874" w:type="dxa"/>
          </w:tcPr>
          <w:p w14:paraId="3DC16FB8" w14:textId="79ADB9A1" w:rsidR="003F310D" w:rsidRPr="00530EB6" w:rsidRDefault="00243619" w:rsidP="00C41A93">
            <w:r>
              <w:t>firstname</w:t>
            </w:r>
          </w:p>
        </w:tc>
        <w:tc>
          <w:tcPr>
            <w:tcW w:w="1488" w:type="dxa"/>
          </w:tcPr>
          <w:p w14:paraId="40E7CDD8" w14:textId="10C8E4F5" w:rsidR="003F310D" w:rsidRPr="00530EB6" w:rsidRDefault="00243619" w:rsidP="00C41A93">
            <w:r>
              <w:t>surname</w:t>
            </w:r>
          </w:p>
        </w:tc>
        <w:tc>
          <w:tcPr>
            <w:tcW w:w="1430" w:type="dxa"/>
          </w:tcPr>
          <w:p w14:paraId="17D0B5CE" w14:textId="62B3C20B" w:rsidR="003F310D" w:rsidRPr="00530EB6" w:rsidRDefault="00243619" w:rsidP="00C41A93">
            <w:r>
              <w:t>dateOfBirth</w:t>
            </w:r>
          </w:p>
        </w:tc>
        <w:tc>
          <w:tcPr>
            <w:tcW w:w="1388" w:type="dxa"/>
          </w:tcPr>
          <w:p w14:paraId="3CDB6D9D" w14:textId="34FBEB55" w:rsidR="003F310D" w:rsidRPr="00530EB6" w:rsidRDefault="00243619" w:rsidP="00C41A93">
            <w:r>
              <w:t>Weight</w:t>
            </w:r>
          </w:p>
        </w:tc>
        <w:tc>
          <w:tcPr>
            <w:tcW w:w="1386" w:type="dxa"/>
          </w:tcPr>
          <w:p w14:paraId="4908E857" w14:textId="6E46649C" w:rsidR="003F310D" w:rsidRPr="00530EB6" w:rsidRDefault="00243619" w:rsidP="00C41A93">
            <w:r>
              <w:t>height</w:t>
            </w:r>
          </w:p>
        </w:tc>
      </w:tr>
      <w:tr w:rsidR="00243619" w14:paraId="60278A67" w14:textId="77777777" w:rsidTr="00243619">
        <w:tc>
          <w:tcPr>
            <w:tcW w:w="1450" w:type="dxa"/>
          </w:tcPr>
          <w:p w14:paraId="501E5355" w14:textId="77777777" w:rsidR="00243619" w:rsidRPr="00530EB6" w:rsidRDefault="00243619" w:rsidP="00243619">
            <w:r>
              <w:t>1</w:t>
            </w:r>
          </w:p>
        </w:tc>
        <w:tc>
          <w:tcPr>
            <w:tcW w:w="1874" w:type="dxa"/>
          </w:tcPr>
          <w:p w14:paraId="366FCD9B" w14:textId="3453B10F" w:rsidR="00243619" w:rsidRPr="00530EB6" w:rsidRDefault="00243619" w:rsidP="00243619">
            <w:r>
              <w:t>John</w:t>
            </w:r>
          </w:p>
        </w:tc>
        <w:tc>
          <w:tcPr>
            <w:tcW w:w="1488" w:type="dxa"/>
          </w:tcPr>
          <w:p w14:paraId="7A2F7218" w14:textId="1AEEFFAD" w:rsidR="00243619" w:rsidRPr="00530EB6" w:rsidRDefault="00243619" w:rsidP="00243619">
            <w:r>
              <w:t>Smith</w:t>
            </w:r>
          </w:p>
        </w:tc>
        <w:tc>
          <w:tcPr>
            <w:tcW w:w="1430" w:type="dxa"/>
          </w:tcPr>
          <w:p w14:paraId="09390B2B" w14:textId="4861E40F" w:rsidR="00243619" w:rsidRPr="00530EB6" w:rsidRDefault="00243619" w:rsidP="00243619">
            <w:r>
              <w:t>19/10/1999</w:t>
            </w:r>
          </w:p>
        </w:tc>
        <w:tc>
          <w:tcPr>
            <w:tcW w:w="1388" w:type="dxa"/>
          </w:tcPr>
          <w:p w14:paraId="6C6E1B41" w14:textId="6891A69D" w:rsidR="00243619" w:rsidRPr="00530EB6" w:rsidRDefault="00243619" w:rsidP="00243619">
            <w:r>
              <w:t>64</w:t>
            </w:r>
          </w:p>
        </w:tc>
        <w:tc>
          <w:tcPr>
            <w:tcW w:w="1386" w:type="dxa"/>
          </w:tcPr>
          <w:p w14:paraId="57187403" w14:textId="1E950783" w:rsidR="00243619" w:rsidRPr="00530EB6" w:rsidRDefault="00243619" w:rsidP="00243619">
            <w:r>
              <w:t>170</w:t>
            </w:r>
          </w:p>
        </w:tc>
      </w:tr>
      <w:tr w:rsidR="00243619" w14:paraId="2ED78CC9" w14:textId="77777777" w:rsidTr="00243619">
        <w:tc>
          <w:tcPr>
            <w:tcW w:w="1450" w:type="dxa"/>
          </w:tcPr>
          <w:p w14:paraId="67F58029" w14:textId="77777777" w:rsidR="00243619" w:rsidRPr="00530EB6" w:rsidRDefault="00243619" w:rsidP="00243619">
            <w:r>
              <w:t>2</w:t>
            </w:r>
          </w:p>
        </w:tc>
        <w:tc>
          <w:tcPr>
            <w:tcW w:w="1874" w:type="dxa"/>
          </w:tcPr>
          <w:p w14:paraId="50429091" w14:textId="41B6DE84" w:rsidR="00243619" w:rsidRPr="00530EB6" w:rsidRDefault="00243619" w:rsidP="00243619">
            <w:r>
              <w:t>John</w:t>
            </w:r>
          </w:p>
        </w:tc>
        <w:tc>
          <w:tcPr>
            <w:tcW w:w="1488" w:type="dxa"/>
          </w:tcPr>
          <w:p w14:paraId="24B0E531" w14:textId="699BC4BE" w:rsidR="00243619" w:rsidRPr="00530EB6" w:rsidRDefault="00243619" w:rsidP="00243619">
            <w:r>
              <w:t>Birling</w:t>
            </w:r>
          </w:p>
        </w:tc>
        <w:tc>
          <w:tcPr>
            <w:tcW w:w="1430" w:type="dxa"/>
          </w:tcPr>
          <w:p w14:paraId="31554C76" w14:textId="654E8C79" w:rsidR="00243619" w:rsidRPr="00530EB6" w:rsidRDefault="00243619" w:rsidP="00243619">
            <w:r>
              <w:t>19/11/2000</w:t>
            </w:r>
          </w:p>
        </w:tc>
        <w:tc>
          <w:tcPr>
            <w:tcW w:w="1388" w:type="dxa"/>
          </w:tcPr>
          <w:p w14:paraId="30632588" w14:textId="387DDB78" w:rsidR="00243619" w:rsidRPr="00530EB6" w:rsidRDefault="00243619" w:rsidP="00243619"/>
        </w:tc>
        <w:tc>
          <w:tcPr>
            <w:tcW w:w="1386" w:type="dxa"/>
          </w:tcPr>
          <w:p w14:paraId="66A3A400" w14:textId="4F5960D6" w:rsidR="00243619" w:rsidRPr="00530EB6" w:rsidRDefault="00243619" w:rsidP="00243619"/>
        </w:tc>
      </w:tr>
      <w:tr w:rsidR="00243619" w14:paraId="1F4B8270" w14:textId="77777777" w:rsidTr="00243619">
        <w:tc>
          <w:tcPr>
            <w:tcW w:w="1450" w:type="dxa"/>
          </w:tcPr>
          <w:p w14:paraId="1E40CD5E" w14:textId="77777777" w:rsidR="00243619" w:rsidRPr="00530EB6" w:rsidRDefault="00243619" w:rsidP="00243619">
            <w:r>
              <w:t>3</w:t>
            </w:r>
          </w:p>
        </w:tc>
        <w:tc>
          <w:tcPr>
            <w:tcW w:w="1874" w:type="dxa"/>
          </w:tcPr>
          <w:p w14:paraId="37135A87" w14:textId="3F813062" w:rsidR="00243619" w:rsidRPr="00530EB6" w:rsidRDefault="00243619" w:rsidP="00243619">
            <w:r>
              <w:t>Eva</w:t>
            </w:r>
          </w:p>
        </w:tc>
        <w:tc>
          <w:tcPr>
            <w:tcW w:w="1488" w:type="dxa"/>
          </w:tcPr>
          <w:p w14:paraId="7C84BC8A" w14:textId="720EB286" w:rsidR="00243619" w:rsidRPr="00530EB6" w:rsidRDefault="00243619" w:rsidP="00243619">
            <w:r>
              <w:t>Daisy</w:t>
            </w:r>
          </w:p>
        </w:tc>
        <w:tc>
          <w:tcPr>
            <w:tcW w:w="1430" w:type="dxa"/>
          </w:tcPr>
          <w:p w14:paraId="0B41EFA0" w14:textId="0D799EF8" w:rsidR="00243619" w:rsidRPr="00530EB6" w:rsidRDefault="00243619" w:rsidP="00243619">
            <w:r>
              <w:t>19/12/2001</w:t>
            </w:r>
          </w:p>
        </w:tc>
        <w:tc>
          <w:tcPr>
            <w:tcW w:w="1388" w:type="dxa"/>
          </w:tcPr>
          <w:p w14:paraId="7B927968" w14:textId="77BA1328" w:rsidR="00243619" w:rsidRPr="00530EB6" w:rsidRDefault="00243619" w:rsidP="00243619">
            <w:r>
              <w:t>56</w:t>
            </w:r>
          </w:p>
        </w:tc>
        <w:tc>
          <w:tcPr>
            <w:tcW w:w="1386" w:type="dxa"/>
          </w:tcPr>
          <w:p w14:paraId="3D487208" w14:textId="04604070" w:rsidR="00243619" w:rsidRPr="00530EB6" w:rsidRDefault="00243619" w:rsidP="00243619">
            <w:r>
              <w:t>174</w:t>
            </w:r>
          </w:p>
        </w:tc>
      </w:tr>
    </w:tbl>
    <w:p w14:paraId="2ED7BAE3" w14:textId="4600386A" w:rsidR="003F310D" w:rsidRDefault="003F310D" w:rsidP="003F310D">
      <w:pPr>
        <w:rPr>
          <w:b/>
          <w:bCs/>
          <w:sz w:val="32"/>
          <w:szCs w:val="32"/>
          <w:u w:val="single"/>
        </w:rPr>
      </w:pPr>
    </w:p>
    <w:tbl>
      <w:tblPr>
        <w:tblStyle w:val="TableGrid"/>
        <w:tblW w:w="0" w:type="auto"/>
        <w:tblLook w:val="04A0" w:firstRow="1" w:lastRow="0" w:firstColumn="1" w:lastColumn="0" w:noHBand="0" w:noVBand="1"/>
      </w:tblPr>
      <w:tblGrid>
        <w:gridCol w:w="1457"/>
        <w:gridCol w:w="1884"/>
        <w:gridCol w:w="1493"/>
        <w:gridCol w:w="1394"/>
      </w:tblGrid>
      <w:tr w:rsidR="003F310D" w:rsidRPr="00530EB6" w14:paraId="3D59A4F6" w14:textId="77777777" w:rsidTr="007954FD">
        <w:tc>
          <w:tcPr>
            <w:tcW w:w="6228" w:type="dxa"/>
            <w:gridSpan w:val="4"/>
          </w:tcPr>
          <w:p w14:paraId="252952C9" w14:textId="564F1070" w:rsidR="003F310D" w:rsidRPr="00530EB6" w:rsidRDefault="003F310D" w:rsidP="00C41A93">
            <w:r>
              <w:t>Exercise</w:t>
            </w:r>
          </w:p>
        </w:tc>
      </w:tr>
      <w:tr w:rsidR="007954FD" w:rsidRPr="00530EB6" w14:paraId="42008922" w14:textId="77777777" w:rsidTr="00C41A93">
        <w:tc>
          <w:tcPr>
            <w:tcW w:w="1457" w:type="dxa"/>
          </w:tcPr>
          <w:p w14:paraId="331A5732" w14:textId="77777777" w:rsidR="007954FD" w:rsidRPr="00530EB6" w:rsidRDefault="007954FD" w:rsidP="00C41A93">
            <w:r>
              <w:t>ExerciseID</w:t>
            </w:r>
          </w:p>
        </w:tc>
        <w:tc>
          <w:tcPr>
            <w:tcW w:w="1884" w:type="dxa"/>
          </w:tcPr>
          <w:p w14:paraId="148FED3D" w14:textId="01988D3F" w:rsidR="007954FD" w:rsidRPr="00530EB6" w:rsidRDefault="007954FD" w:rsidP="00C41A93">
            <w:r>
              <w:t>Name</w:t>
            </w:r>
          </w:p>
        </w:tc>
        <w:tc>
          <w:tcPr>
            <w:tcW w:w="1493" w:type="dxa"/>
          </w:tcPr>
          <w:p w14:paraId="708CE8FE" w14:textId="5259FCFF" w:rsidR="007954FD" w:rsidRPr="00530EB6" w:rsidRDefault="007954FD" w:rsidP="00C41A93">
            <w:r>
              <w:t>TypeID</w:t>
            </w:r>
          </w:p>
        </w:tc>
        <w:tc>
          <w:tcPr>
            <w:tcW w:w="1394" w:type="dxa"/>
          </w:tcPr>
          <w:p w14:paraId="68D33C13" w14:textId="3150B6F1" w:rsidR="007954FD" w:rsidRPr="00530EB6" w:rsidRDefault="007954FD" w:rsidP="00C41A93">
            <w:r>
              <w:t>metValue</w:t>
            </w:r>
          </w:p>
        </w:tc>
      </w:tr>
      <w:tr w:rsidR="007954FD" w:rsidRPr="00530EB6" w14:paraId="2DB99D8D" w14:textId="77777777" w:rsidTr="00C41A93">
        <w:tc>
          <w:tcPr>
            <w:tcW w:w="1457" w:type="dxa"/>
          </w:tcPr>
          <w:p w14:paraId="2999C774" w14:textId="77777777" w:rsidR="007954FD" w:rsidRPr="00530EB6" w:rsidRDefault="007954FD" w:rsidP="00C41A93">
            <w:r>
              <w:t>1</w:t>
            </w:r>
          </w:p>
        </w:tc>
        <w:tc>
          <w:tcPr>
            <w:tcW w:w="1884" w:type="dxa"/>
          </w:tcPr>
          <w:p w14:paraId="0B85686A" w14:textId="77777777" w:rsidR="007954FD" w:rsidRPr="00530EB6" w:rsidRDefault="007954FD" w:rsidP="00C41A93">
            <w:r>
              <w:t>Running</w:t>
            </w:r>
          </w:p>
        </w:tc>
        <w:tc>
          <w:tcPr>
            <w:tcW w:w="1493" w:type="dxa"/>
          </w:tcPr>
          <w:p w14:paraId="180351A0" w14:textId="3FF94091" w:rsidR="007954FD" w:rsidRPr="00530EB6" w:rsidRDefault="009822B2" w:rsidP="00C41A93">
            <w:r>
              <w:t>2</w:t>
            </w:r>
          </w:p>
        </w:tc>
        <w:tc>
          <w:tcPr>
            <w:tcW w:w="1394" w:type="dxa"/>
          </w:tcPr>
          <w:p w14:paraId="525F138F" w14:textId="0AC0F062" w:rsidR="007954FD" w:rsidRPr="00530EB6" w:rsidRDefault="007954FD" w:rsidP="00C41A93"/>
        </w:tc>
      </w:tr>
      <w:tr w:rsidR="007954FD" w:rsidRPr="00530EB6" w14:paraId="687AB36C" w14:textId="77777777" w:rsidTr="00C41A93">
        <w:tc>
          <w:tcPr>
            <w:tcW w:w="1457" w:type="dxa"/>
          </w:tcPr>
          <w:p w14:paraId="44DDE7BD" w14:textId="77777777" w:rsidR="007954FD" w:rsidRPr="00530EB6" w:rsidRDefault="007954FD" w:rsidP="00C41A93">
            <w:r>
              <w:t>2</w:t>
            </w:r>
          </w:p>
        </w:tc>
        <w:tc>
          <w:tcPr>
            <w:tcW w:w="1884" w:type="dxa"/>
          </w:tcPr>
          <w:p w14:paraId="10101C5F" w14:textId="3F555208" w:rsidR="007954FD" w:rsidRPr="00530EB6" w:rsidRDefault="007954FD" w:rsidP="00C41A93">
            <w:r>
              <w:t>Walking</w:t>
            </w:r>
          </w:p>
        </w:tc>
        <w:tc>
          <w:tcPr>
            <w:tcW w:w="1493" w:type="dxa"/>
          </w:tcPr>
          <w:p w14:paraId="551D32C4" w14:textId="2E86990B" w:rsidR="007954FD" w:rsidRPr="00530EB6" w:rsidRDefault="009822B2" w:rsidP="00C41A93">
            <w:r>
              <w:t>2</w:t>
            </w:r>
          </w:p>
        </w:tc>
        <w:tc>
          <w:tcPr>
            <w:tcW w:w="1394" w:type="dxa"/>
          </w:tcPr>
          <w:p w14:paraId="5C316344" w14:textId="793B8298" w:rsidR="007954FD" w:rsidRPr="00530EB6" w:rsidRDefault="007954FD" w:rsidP="00C41A93"/>
        </w:tc>
      </w:tr>
      <w:tr w:rsidR="007954FD" w:rsidRPr="00530EB6" w14:paraId="1D50D043" w14:textId="77777777" w:rsidTr="00C41A93">
        <w:tc>
          <w:tcPr>
            <w:tcW w:w="1457" w:type="dxa"/>
          </w:tcPr>
          <w:p w14:paraId="46421DC9" w14:textId="77777777" w:rsidR="007954FD" w:rsidRPr="00530EB6" w:rsidRDefault="007954FD" w:rsidP="00C41A93">
            <w:r>
              <w:t>3</w:t>
            </w:r>
          </w:p>
        </w:tc>
        <w:tc>
          <w:tcPr>
            <w:tcW w:w="1884" w:type="dxa"/>
          </w:tcPr>
          <w:p w14:paraId="717D82E8" w14:textId="4E00C7C4" w:rsidR="007954FD" w:rsidRPr="00530EB6" w:rsidRDefault="007954FD" w:rsidP="00C41A93">
            <w:r>
              <w:t>Push-Up</w:t>
            </w:r>
          </w:p>
        </w:tc>
        <w:tc>
          <w:tcPr>
            <w:tcW w:w="1493" w:type="dxa"/>
          </w:tcPr>
          <w:p w14:paraId="7713E4C8" w14:textId="4B574094" w:rsidR="007954FD" w:rsidRPr="00530EB6" w:rsidRDefault="009822B2" w:rsidP="00C41A93">
            <w:r>
              <w:t>1</w:t>
            </w:r>
          </w:p>
        </w:tc>
        <w:tc>
          <w:tcPr>
            <w:tcW w:w="1394" w:type="dxa"/>
          </w:tcPr>
          <w:p w14:paraId="513CB914" w14:textId="64DD6C98" w:rsidR="007954FD" w:rsidRPr="00530EB6" w:rsidRDefault="007954FD" w:rsidP="00C41A93"/>
        </w:tc>
      </w:tr>
    </w:tbl>
    <w:p w14:paraId="15225344" w14:textId="04EE3730" w:rsidR="003F310D" w:rsidRDefault="003F310D" w:rsidP="00C10DE0"/>
    <w:tbl>
      <w:tblPr>
        <w:tblStyle w:val="TableGrid"/>
        <w:tblW w:w="0" w:type="auto"/>
        <w:tblLook w:val="04A0" w:firstRow="1" w:lastRow="0" w:firstColumn="1" w:lastColumn="0" w:noHBand="0" w:noVBand="1"/>
      </w:tblPr>
      <w:tblGrid>
        <w:gridCol w:w="1457"/>
        <w:gridCol w:w="1884"/>
      </w:tblGrid>
      <w:tr w:rsidR="007954FD" w:rsidRPr="00530EB6" w14:paraId="511C49D1" w14:textId="77777777" w:rsidTr="009822B2">
        <w:tc>
          <w:tcPr>
            <w:tcW w:w="3341" w:type="dxa"/>
            <w:gridSpan w:val="2"/>
          </w:tcPr>
          <w:p w14:paraId="2BE025F1" w14:textId="0185861B" w:rsidR="007954FD" w:rsidRPr="00530EB6" w:rsidRDefault="009822B2" w:rsidP="000C55CE">
            <w:r>
              <w:t>ExerciseType</w:t>
            </w:r>
          </w:p>
        </w:tc>
      </w:tr>
      <w:tr w:rsidR="009822B2" w:rsidRPr="00530EB6" w14:paraId="464F67C1" w14:textId="77777777" w:rsidTr="000C55CE">
        <w:tc>
          <w:tcPr>
            <w:tcW w:w="1457" w:type="dxa"/>
          </w:tcPr>
          <w:p w14:paraId="4548CAC4" w14:textId="41747EC1" w:rsidR="009822B2" w:rsidRPr="00530EB6" w:rsidRDefault="009822B2" w:rsidP="000C55CE">
            <w:r>
              <w:t>TypeID</w:t>
            </w:r>
          </w:p>
        </w:tc>
        <w:tc>
          <w:tcPr>
            <w:tcW w:w="1884" w:type="dxa"/>
          </w:tcPr>
          <w:p w14:paraId="14979400" w14:textId="77777777" w:rsidR="009822B2" w:rsidRPr="00530EB6" w:rsidRDefault="009822B2" w:rsidP="000C55CE">
            <w:r>
              <w:t>Name</w:t>
            </w:r>
          </w:p>
        </w:tc>
      </w:tr>
      <w:tr w:rsidR="009822B2" w:rsidRPr="00530EB6" w14:paraId="15EB2D80" w14:textId="77777777" w:rsidTr="000C55CE">
        <w:tc>
          <w:tcPr>
            <w:tcW w:w="1457" w:type="dxa"/>
          </w:tcPr>
          <w:p w14:paraId="6F4C3AFD" w14:textId="77777777" w:rsidR="009822B2" w:rsidRPr="00530EB6" w:rsidRDefault="009822B2" w:rsidP="000C55CE">
            <w:r>
              <w:t>1</w:t>
            </w:r>
          </w:p>
        </w:tc>
        <w:tc>
          <w:tcPr>
            <w:tcW w:w="1884" w:type="dxa"/>
          </w:tcPr>
          <w:p w14:paraId="5A8000FB" w14:textId="382F8FD8" w:rsidR="009822B2" w:rsidRPr="00530EB6" w:rsidRDefault="009822B2" w:rsidP="000C55CE">
            <w:r>
              <w:t>Conditioning</w:t>
            </w:r>
          </w:p>
        </w:tc>
      </w:tr>
      <w:tr w:rsidR="009822B2" w:rsidRPr="00530EB6" w14:paraId="2CFF133A" w14:textId="77777777" w:rsidTr="000C55CE">
        <w:tc>
          <w:tcPr>
            <w:tcW w:w="1457" w:type="dxa"/>
          </w:tcPr>
          <w:p w14:paraId="7A3D3C19" w14:textId="77777777" w:rsidR="009822B2" w:rsidRPr="00530EB6" w:rsidRDefault="009822B2" w:rsidP="000C55CE">
            <w:r>
              <w:t>2</w:t>
            </w:r>
          </w:p>
        </w:tc>
        <w:tc>
          <w:tcPr>
            <w:tcW w:w="1884" w:type="dxa"/>
          </w:tcPr>
          <w:p w14:paraId="1A37788E" w14:textId="1AEE1CC7" w:rsidR="009822B2" w:rsidRPr="00530EB6" w:rsidRDefault="009822B2" w:rsidP="000C55CE">
            <w:r>
              <w:t>Cardiovascular</w:t>
            </w:r>
          </w:p>
        </w:tc>
      </w:tr>
      <w:tr w:rsidR="009822B2" w:rsidRPr="00530EB6" w14:paraId="0C3738E1" w14:textId="77777777" w:rsidTr="000C55CE">
        <w:tc>
          <w:tcPr>
            <w:tcW w:w="1457" w:type="dxa"/>
          </w:tcPr>
          <w:p w14:paraId="50916240" w14:textId="77777777" w:rsidR="009822B2" w:rsidRPr="00530EB6" w:rsidRDefault="009822B2" w:rsidP="000C55CE">
            <w:r>
              <w:t>3</w:t>
            </w:r>
          </w:p>
        </w:tc>
        <w:tc>
          <w:tcPr>
            <w:tcW w:w="1884" w:type="dxa"/>
          </w:tcPr>
          <w:p w14:paraId="74730458" w14:textId="2DEBA739" w:rsidR="009822B2" w:rsidRPr="00530EB6" w:rsidRDefault="009822B2" w:rsidP="000C55CE">
            <w:r>
              <w:t>Miscellaneous</w:t>
            </w:r>
          </w:p>
        </w:tc>
      </w:tr>
    </w:tbl>
    <w:p w14:paraId="41C7DFC3" w14:textId="5D1DF651" w:rsidR="007954FD" w:rsidRDefault="007954FD" w:rsidP="00C10DE0"/>
    <w:tbl>
      <w:tblPr>
        <w:tblStyle w:val="TableGrid"/>
        <w:tblW w:w="0" w:type="auto"/>
        <w:tblLook w:val="04A0" w:firstRow="1" w:lastRow="0" w:firstColumn="1" w:lastColumn="0" w:noHBand="0" w:noVBand="1"/>
      </w:tblPr>
      <w:tblGrid>
        <w:gridCol w:w="1441"/>
        <w:gridCol w:w="1856"/>
        <w:gridCol w:w="1469"/>
        <w:gridCol w:w="1430"/>
        <w:gridCol w:w="1444"/>
        <w:gridCol w:w="1376"/>
      </w:tblGrid>
      <w:tr w:rsidR="009822B2" w14:paraId="3D43ECC0" w14:textId="77777777" w:rsidTr="000C55CE">
        <w:tc>
          <w:tcPr>
            <w:tcW w:w="9016" w:type="dxa"/>
            <w:gridSpan w:val="6"/>
          </w:tcPr>
          <w:p w14:paraId="6E1F2E66" w14:textId="38B4E001" w:rsidR="009822B2" w:rsidRPr="00530EB6" w:rsidRDefault="009822B2" w:rsidP="009822B2">
            <w:pPr>
              <w:tabs>
                <w:tab w:val="left" w:pos="1095"/>
              </w:tabs>
            </w:pPr>
            <w:r>
              <w:t>Activity</w:t>
            </w:r>
          </w:p>
        </w:tc>
      </w:tr>
      <w:tr w:rsidR="009822B2" w14:paraId="21FE0CA6" w14:textId="77777777" w:rsidTr="000C55CE">
        <w:tc>
          <w:tcPr>
            <w:tcW w:w="1450" w:type="dxa"/>
          </w:tcPr>
          <w:p w14:paraId="71DE5897" w14:textId="7958C846" w:rsidR="009822B2" w:rsidRPr="00530EB6" w:rsidRDefault="009822B2" w:rsidP="000C55CE">
            <w:r>
              <w:t>ActivityID</w:t>
            </w:r>
          </w:p>
        </w:tc>
        <w:tc>
          <w:tcPr>
            <w:tcW w:w="1874" w:type="dxa"/>
          </w:tcPr>
          <w:p w14:paraId="79F986B2" w14:textId="0CC07150" w:rsidR="009822B2" w:rsidRPr="00530EB6" w:rsidRDefault="009822B2" w:rsidP="000C55CE">
            <w:r>
              <w:t>ExerciseID</w:t>
            </w:r>
          </w:p>
        </w:tc>
        <w:tc>
          <w:tcPr>
            <w:tcW w:w="1488" w:type="dxa"/>
          </w:tcPr>
          <w:p w14:paraId="74B165F4" w14:textId="3FED4BDC" w:rsidR="009822B2" w:rsidRPr="00530EB6" w:rsidRDefault="009822B2" w:rsidP="000C55CE">
            <w:r>
              <w:t>UserID</w:t>
            </w:r>
          </w:p>
        </w:tc>
        <w:tc>
          <w:tcPr>
            <w:tcW w:w="1430" w:type="dxa"/>
          </w:tcPr>
          <w:p w14:paraId="54A13541" w14:textId="0011F8C3" w:rsidR="009822B2" w:rsidRPr="00530EB6" w:rsidRDefault="009822B2" w:rsidP="000C55CE">
            <w:r>
              <w:t>Date</w:t>
            </w:r>
          </w:p>
        </w:tc>
        <w:tc>
          <w:tcPr>
            <w:tcW w:w="1388" w:type="dxa"/>
          </w:tcPr>
          <w:p w14:paraId="4784E2F1" w14:textId="7E60C149" w:rsidR="009822B2" w:rsidRPr="00530EB6" w:rsidRDefault="009822B2" w:rsidP="000C55CE">
            <w:r>
              <w:t>timeStarted</w:t>
            </w:r>
          </w:p>
        </w:tc>
        <w:tc>
          <w:tcPr>
            <w:tcW w:w="1386" w:type="dxa"/>
          </w:tcPr>
          <w:p w14:paraId="500319B5" w14:textId="37E285FC" w:rsidR="009822B2" w:rsidRPr="00530EB6" w:rsidRDefault="009822B2" w:rsidP="000C55CE">
            <w:r>
              <w:t>Duration</w:t>
            </w:r>
          </w:p>
        </w:tc>
      </w:tr>
      <w:tr w:rsidR="009822B2" w14:paraId="0EB0B7E1" w14:textId="77777777" w:rsidTr="000C55CE">
        <w:tc>
          <w:tcPr>
            <w:tcW w:w="1450" w:type="dxa"/>
          </w:tcPr>
          <w:p w14:paraId="2A37F241" w14:textId="77777777" w:rsidR="009822B2" w:rsidRPr="00530EB6" w:rsidRDefault="009822B2" w:rsidP="000C55CE">
            <w:r>
              <w:t>1</w:t>
            </w:r>
          </w:p>
        </w:tc>
        <w:tc>
          <w:tcPr>
            <w:tcW w:w="1874" w:type="dxa"/>
          </w:tcPr>
          <w:p w14:paraId="3F557910" w14:textId="32A5C25A" w:rsidR="009822B2" w:rsidRPr="00530EB6" w:rsidRDefault="009822B2" w:rsidP="000C55CE">
            <w:r>
              <w:t>1</w:t>
            </w:r>
          </w:p>
        </w:tc>
        <w:tc>
          <w:tcPr>
            <w:tcW w:w="1488" w:type="dxa"/>
          </w:tcPr>
          <w:p w14:paraId="4D121F4C" w14:textId="635BD4D1" w:rsidR="009822B2" w:rsidRPr="00530EB6" w:rsidRDefault="009822B2" w:rsidP="000C55CE">
            <w:r>
              <w:t>2</w:t>
            </w:r>
          </w:p>
        </w:tc>
        <w:tc>
          <w:tcPr>
            <w:tcW w:w="1430" w:type="dxa"/>
          </w:tcPr>
          <w:p w14:paraId="4B478133" w14:textId="15FE49AE" w:rsidR="009822B2" w:rsidRPr="00530EB6" w:rsidRDefault="009822B2" w:rsidP="000C55CE">
            <w:r>
              <w:t>21/10/2021</w:t>
            </w:r>
          </w:p>
        </w:tc>
        <w:tc>
          <w:tcPr>
            <w:tcW w:w="1388" w:type="dxa"/>
          </w:tcPr>
          <w:p w14:paraId="11344C29" w14:textId="1C976AB3" w:rsidR="009822B2" w:rsidRPr="00530EB6" w:rsidRDefault="00D3664F" w:rsidP="000C55CE">
            <w:r>
              <w:t>10:22:12</w:t>
            </w:r>
          </w:p>
        </w:tc>
        <w:tc>
          <w:tcPr>
            <w:tcW w:w="1386" w:type="dxa"/>
          </w:tcPr>
          <w:p w14:paraId="1E5A7113" w14:textId="3E435483" w:rsidR="009822B2" w:rsidRPr="00530EB6" w:rsidRDefault="00D3664F" w:rsidP="000C55CE">
            <w:r>
              <w:t>402</w:t>
            </w:r>
          </w:p>
        </w:tc>
      </w:tr>
      <w:tr w:rsidR="009822B2" w14:paraId="1D2D9D12" w14:textId="77777777" w:rsidTr="000C55CE">
        <w:tc>
          <w:tcPr>
            <w:tcW w:w="1450" w:type="dxa"/>
          </w:tcPr>
          <w:p w14:paraId="2C8ADB47" w14:textId="77777777" w:rsidR="009822B2" w:rsidRPr="00530EB6" w:rsidRDefault="009822B2" w:rsidP="000C55CE">
            <w:r>
              <w:t>2</w:t>
            </w:r>
          </w:p>
        </w:tc>
        <w:tc>
          <w:tcPr>
            <w:tcW w:w="1874" w:type="dxa"/>
          </w:tcPr>
          <w:p w14:paraId="660AF088" w14:textId="393F73F9" w:rsidR="009822B2" w:rsidRPr="00530EB6" w:rsidRDefault="009822B2" w:rsidP="000C55CE">
            <w:r>
              <w:t>2</w:t>
            </w:r>
          </w:p>
        </w:tc>
        <w:tc>
          <w:tcPr>
            <w:tcW w:w="1488" w:type="dxa"/>
          </w:tcPr>
          <w:p w14:paraId="4CBA8505" w14:textId="0D9CB655" w:rsidR="009822B2" w:rsidRPr="00530EB6" w:rsidRDefault="009822B2" w:rsidP="000C55CE">
            <w:r>
              <w:t>3</w:t>
            </w:r>
          </w:p>
        </w:tc>
        <w:tc>
          <w:tcPr>
            <w:tcW w:w="1430" w:type="dxa"/>
          </w:tcPr>
          <w:p w14:paraId="2A8DF512" w14:textId="0D892A33" w:rsidR="009822B2" w:rsidRPr="00530EB6" w:rsidRDefault="009822B2" w:rsidP="000C55CE">
            <w:r>
              <w:t>21/10/2021</w:t>
            </w:r>
          </w:p>
        </w:tc>
        <w:tc>
          <w:tcPr>
            <w:tcW w:w="1388" w:type="dxa"/>
          </w:tcPr>
          <w:p w14:paraId="22FF8EBB" w14:textId="1A41F1C4" w:rsidR="009822B2" w:rsidRPr="00530EB6" w:rsidRDefault="00D3664F" w:rsidP="000C55CE">
            <w:r>
              <w:t>11:30:01</w:t>
            </w:r>
          </w:p>
        </w:tc>
        <w:tc>
          <w:tcPr>
            <w:tcW w:w="1386" w:type="dxa"/>
          </w:tcPr>
          <w:p w14:paraId="41135195" w14:textId="1F27882B" w:rsidR="009822B2" w:rsidRPr="00530EB6" w:rsidRDefault="00D3664F" w:rsidP="000C55CE">
            <w:r>
              <w:t>512</w:t>
            </w:r>
          </w:p>
        </w:tc>
      </w:tr>
      <w:tr w:rsidR="009822B2" w14:paraId="45247D2B" w14:textId="77777777" w:rsidTr="000C55CE">
        <w:tc>
          <w:tcPr>
            <w:tcW w:w="1450" w:type="dxa"/>
          </w:tcPr>
          <w:p w14:paraId="79EF6A24" w14:textId="77777777" w:rsidR="009822B2" w:rsidRPr="00530EB6" w:rsidRDefault="009822B2" w:rsidP="000C55CE">
            <w:r>
              <w:t>3</w:t>
            </w:r>
          </w:p>
        </w:tc>
        <w:tc>
          <w:tcPr>
            <w:tcW w:w="1874" w:type="dxa"/>
          </w:tcPr>
          <w:p w14:paraId="70C7E687" w14:textId="33DE6BF7" w:rsidR="009822B2" w:rsidRPr="00530EB6" w:rsidRDefault="009822B2" w:rsidP="000C55CE">
            <w:r>
              <w:t>2</w:t>
            </w:r>
          </w:p>
        </w:tc>
        <w:tc>
          <w:tcPr>
            <w:tcW w:w="1488" w:type="dxa"/>
          </w:tcPr>
          <w:p w14:paraId="3FE3C832" w14:textId="45AEDB27" w:rsidR="009822B2" w:rsidRPr="00530EB6" w:rsidRDefault="009822B2" w:rsidP="000C55CE">
            <w:r>
              <w:t>1</w:t>
            </w:r>
          </w:p>
        </w:tc>
        <w:tc>
          <w:tcPr>
            <w:tcW w:w="1430" w:type="dxa"/>
          </w:tcPr>
          <w:p w14:paraId="20840972" w14:textId="3930A0F3" w:rsidR="009822B2" w:rsidRPr="00530EB6" w:rsidRDefault="009822B2" w:rsidP="000C55CE">
            <w:r>
              <w:t>22/10/2021</w:t>
            </w:r>
          </w:p>
        </w:tc>
        <w:tc>
          <w:tcPr>
            <w:tcW w:w="1388" w:type="dxa"/>
          </w:tcPr>
          <w:p w14:paraId="046B27BE" w14:textId="05CA8303" w:rsidR="009822B2" w:rsidRPr="00530EB6" w:rsidRDefault="00D3664F" w:rsidP="000C55CE">
            <w:r>
              <w:t>11:45:21</w:t>
            </w:r>
          </w:p>
        </w:tc>
        <w:tc>
          <w:tcPr>
            <w:tcW w:w="1386" w:type="dxa"/>
          </w:tcPr>
          <w:p w14:paraId="1DE068E3" w14:textId="3031FD5B" w:rsidR="009822B2" w:rsidRPr="00530EB6" w:rsidRDefault="00D3664F" w:rsidP="000C55CE">
            <w:r>
              <w:t>700</w:t>
            </w:r>
          </w:p>
        </w:tc>
      </w:tr>
    </w:tbl>
    <w:p w14:paraId="617F5CFD" w14:textId="77777777" w:rsidR="009822B2" w:rsidRDefault="009822B2" w:rsidP="00C10DE0"/>
    <w:tbl>
      <w:tblPr>
        <w:tblStyle w:val="TableGrid"/>
        <w:tblW w:w="0" w:type="auto"/>
        <w:tblLook w:val="04A0" w:firstRow="1" w:lastRow="0" w:firstColumn="1" w:lastColumn="0" w:noHBand="0" w:noVBand="1"/>
      </w:tblPr>
      <w:tblGrid>
        <w:gridCol w:w="1441"/>
        <w:gridCol w:w="1856"/>
        <w:gridCol w:w="1469"/>
        <w:gridCol w:w="1430"/>
        <w:gridCol w:w="1444"/>
      </w:tblGrid>
      <w:tr w:rsidR="00D86FEB" w14:paraId="1D7DC8AC" w14:textId="77777777" w:rsidTr="00D86FEB">
        <w:tc>
          <w:tcPr>
            <w:tcW w:w="7640" w:type="dxa"/>
            <w:gridSpan w:val="5"/>
          </w:tcPr>
          <w:p w14:paraId="5C49FD0D" w14:textId="114A3A2E" w:rsidR="00D86FEB" w:rsidRPr="00530EB6" w:rsidRDefault="00D86FEB" w:rsidP="000C55CE">
            <w:pPr>
              <w:tabs>
                <w:tab w:val="left" w:pos="1095"/>
              </w:tabs>
            </w:pPr>
            <w:r>
              <w:t>Route</w:t>
            </w:r>
          </w:p>
        </w:tc>
      </w:tr>
      <w:tr w:rsidR="00D86FEB" w14:paraId="303111D0" w14:textId="77777777" w:rsidTr="00D86FEB">
        <w:tc>
          <w:tcPr>
            <w:tcW w:w="1441" w:type="dxa"/>
          </w:tcPr>
          <w:p w14:paraId="7D882601" w14:textId="7D483E77" w:rsidR="00D86FEB" w:rsidRPr="00530EB6" w:rsidRDefault="00D86FEB" w:rsidP="000C55CE">
            <w:r>
              <w:t>RouteID</w:t>
            </w:r>
          </w:p>
        </w:tc>
        <w:tc>
          <w:tcPr>
            <w:tcW w:w="1856" w:type="dxa"/>
          </w:tcPr>
          <w:p w14:paraId="6B26E50E" w14:textId="20B42680" w:rsidR="00D86FEB" w:rsidRPr="00530EB6" w:rsidRDefault="00D86FEB" w:rsidP="000C55CE">
            <w:r>
              <w:t>ActivityID</w:t>
            </w:r>
          </w:p>
        </w:tc>
        <w:tc>
          <w:tcPr>
            <w:tcW w:w="1469" w:type="dxa"/>
          </w:tcPr>
          <w:p w14:paraId="4E2E2B1E" w14:textId="4B7F1930" w:rsidR="00D86FEB" w:rsidRPr="00530EB6" w:rsidRDefault="00D86FEB" w:rsidP="000C55CE">
            <w:r>
              <w:t>Lon</w:t>
            </w:r>
            <w:r w:rsidR="00265DFA">
              <w:t>gitu</w:t>
            </w:r>
            <w:r>
              <w:t>de</w:t>
            </w:r>
          </w:p>
        </w:tc>
        <w:tc>
          <w:tcPr>
            <w:tcW w:w="1430" w:type="dxa"/>
          </w:tcPr>
          <w:p w14:paraId="5C39006E" w14:textId="2CEB04DB" w:rsidR="00D86FEB" w:rsidRPr="00530EB6" w:rsidRDefault="00265DFA" w:rsidP="000C55CE">
            <w:r>
              <w:t>Latitude</w:t>
            </w:r>
          </w:p>
        </w:tc>
        <w:tc>
          <w:tcPr>
            <w:tcW w:w="1444" w:type="dxa"/>
          </w:tcPr>
          <w:p w14:paraId="11D25055" w14:textId="47F78B1C" w:rsidR="00D86FEB" w:rsidRPr="00530EB6" w:rsidRDefault="00D86FEB" w:rsidP="000C55CE">
            <w:r>
              <w:t>timestamp</w:t>
            </w:r>
          </w:p>
        </w:tc>
      </w:tr>
      <w:tr w:rsidR="00D86FEB" w14:paraId="39A5A312" w14:textId="77777777" w:rsidTr="00D86FEB">
        <w:tc>
          <w:tcPr>
            <w:tcW w:w="1441" w:type="dxa"/>
          </w:tcPr>
          <w:p w14:paraId="658531CD" w14:textId="77777777" w:rsidR="00D86FEB" w:rsidRPr="00530EB6" w:rsidRDefault="00D86FEB" w:rsidP="000C55CE">
            <w:r>
              <w:t>1</w:t>
            </w:r>
          </w:p>
        </w:tc>
        <w:tc>
          <w:tcPr>
            <w:tcW w:w="1856" w:type="dxa"/>
          </w:tcPr>
          <w:p w14:paraId="41D46C20" w14:textId="77777777" w:rsidR="00D86FEB" w:rsidRPr="00530EB6" w:rsidRDefault="00D86FEB" w:rsidP="000C55CE">
            <w:r>
              <w:t>1</w:t>
            </w:r>
          </w:p>
        </w:tc>
        <w:tc>
          <w:tcPr>
            <w:tcW w:w="1469" w:type="dxa"/>
          </w:tcPr>
          <w:p w14:paraId="0D44DB9F" w14:textId="77777777" w:rsidR="00D86FEB" w:rsidRPr="00530EB6" w:rsidRDefault="00D86FEB" w:rsidP="000C55CE">
            <w:r>
              <w:t>2</w:t>
            </w:r>
          </w:p>
        </w:tc>
        <w:tc>
          <w:tcPr>
            <w:tcW w:w="1430" w:type="dxa"/>
          </w:tcPr>
          <w:p w14:paraId="25AA2DFE" w14:textId="77777777" w:rsidR="00D86FEB" w:rsidRPr="00530EB6" w:rsidRDefault="00D86FEB" w:rsidP="000C55CE">
            <w:r>
              <w:t>21/10/2021</w:t>
            </w:r>
          </w:p>
        </w:tc>
        <w:tc>
          <w:tcPr>
            <w:tcW w:w="1444" w:type="dxa"/>
          </w:tcPr>
          <w:p w14:paraId="0CB32AD7" w14:textId="0F22268F" w:rsidR="00D86FEB" w:rsidRPr="00530EB6" w:rsidRDefault="00D86FEB" w:rsidP="000C55CE">
            <w:r>
              <w:t>10:23:00</w:t>
            </w:r>
          </w:p>
        </w:tc>
      </w:tr>
      <w:tr w:rsidR="00D86FEB" w14:paraId="1C4F87CE" w14:textId="77777777" w:rsidTr="00D86FEB">
        <w:tc>
          <w:tcPr>
            <w:tcW w:w="1441" w:type="dxa"/>
          </w:tcPr>
          <w:p w14:paraId="226DB179" w14:textId="77777777" w:rsidR="00D86FEB" w:rsidRPr="00530EB6" w:rsidRDefault="00D86FEB" w:rsidP="000C55CE">
            <w:r>
              <w:t>2</w:t>
            </w:r>
          </w:p>
        </w:tc>
        <w:tc>
          <w:tcPr>
            <w:tcW w:w="1856" w:type="dxa"/>
          </w:tcPr>
          <w:p w14:paraId="653E30D1" w14:textId="39A9D01D" w:rsidR="00D86FEB" w:rsidRPr="00530EB6" w:rsidRDefault="00D86FEB" w:rsidP="000C55CE">
            <w:r>
              <w:t>1</w:t>
            </w:r>
          </w:p>
        </w:tc>
        <w:tc>
          <w:tcPr>
            <w:tcW w:w="1469" w:type="dxa"/>
          </w:tcPr>
          <w:p w14:paraId="1DE3B52B" w14:textId="77777777" w:rsidR="00D86FEB" w:rsidRPr="00530EB6" w:rsidRDefault="00D86FEB" w:rsidP="000C55CE">
            <w:r>
              <w:t>3</w:t>
            </w:r>
          </w:p>
        </w:tc>
        <w:tc>
          <w:tcPr>
            <w:tcW w:w="1430" w:type="dxa"/>
          </w:tcPr>
          <w:p w14:paraId="43A9F409" w14:textId="77777777" w:rsidR="00D86FEB" w:rsidRPr="00530EB6" w:rsidRDefault="00D86FEB" w:rsidP="000C55CE">
            <w:r>
              <w:t>21/10/2021</w:t>
            </w:r>
          </w:p>
        </w:tc>
        <w:tc>
          <w:tcPr>
            <w:tcW w:w="1444" w:type="dxa"/>
          </w:tcPr>
          <w:p w14:paraId="6A03C6B2" w14:textId="459EBA7E" w:rsidR="00D86FEB" w:rsidRPr="00530EB6" w:rsidRDefault="00D86FEB" w:rsidP="000C55CE">
            <w:r>
              <w:t>10:45:00</w:t>
            </w:r>
          </w:p>
        </w:tc>
      </w:tr>
      <w:tr w:rsidR="00D86FEB" w14:paraId="5BE5F11A" w14:textId="77777777" w:rsidTr="00D86FEB">
        <w:tc>
          <w:tcPr>
            <w:tcW w:w="1441" w:type="dxa"/>
          </w:tcPr>
          <w:p w14:paraId="3219B2BE" w14:textId="77777777" w:rsidR="00D86FEB" w:rsidRPr="00530EB6" w:rsidRDefault="00D86FEB" w:rsidP="000C55CE">
            <w:r>
              <w:t>3</w:t>
            </w:r>
          </w:p>
        </w:tc>
        <w:tc>
          <w:tcPr>
            <w:tcW w:w="1856" w:type="dxa"/>
          </w:tcPr>
          <w:p w14:paraId="1EEAF2C0" w14:textId="4FFE8D53" w:rsidR="00D86FEB" w:rsidRPr="00530EB6" w:rsidRDefault="00D86FEB" w:rsidP="000C55CE">
            <w:r>
              <w:t>1</w:t>
            </w:r>
          </w:p>
        </w:tc>
        <w:tc>
          <w:tcPr>
            <w:tcW w:w="1469" w:type="dxa"/>
          </w:tcPr>
          <w:p w14:paraId="366F6D6B" w14:textId="77777777" w:rsidR="00D86FEB" w:rsidRPr="00530EB6" w:rsidRDefault="00D86FEB" w:rsidP="000C55CE">
            <w:r>
              <w:t>1</w:t>
            </w:r>
          </w:p>
        </w:tc>
        <w:tc>
          <w:tcPr>
            <w:tcW w:w="1430" w:type="dxa"/>
          </w:tcPr>
          <w:p w14:paraId="6BC56827" w14:textId="77777777" w:rsidR="00D86FEB" w:rsidRPr="00530EB6" w:rsidRDefault="00D86FEB" w:rsidP="000C55CE">
            <w:r>
              <w:t>22/10/2021</w:t>
            </w:r>
          </w:p>
        </w:tc>
        <w:tc>
          <w:tcPr>
            <w:tcW w:w="1444" w:type="dxa"/>
          </w:tcPr>
          <w:p w14:paraId="0F39888C" w14:textId="242B4C5E" w:rsidR="00D86FEB" w:rsidRPr="00530EB6" w:rsidRDefault="00D86FEB" w:rsidP="000C55CE">
            <w:r>
              <w:t>10:46:00</w:t>
            </w:r>
          </w:p>
        </w:tc>
      </w:tr>
    </w:tbl>
    <w:p w14:paraId="7EDC121E" w14:textId="77777777" w:rsidR="009822B2" w:rsidRDefault="009822B2" w:rsidP="00C10DE0"/>
    <w:tbl>
      <w:tblPr>
        <w:tblStyle w:val="TableGrid"/>
        <w:tblW w:w="0" w:type="auto"/>
        <w:tblLook w:val="04A0" w:firstRow="1" w:lastRow="0" w:firstColumn="1" w:lastColumn="0" w:noHBand="0" w:noVBand="1"/>
      </w:tblPr>
      <w:tblGrid>
        <w:gridCol w:w="1577"/>
        <w:gridCol w:w="1884"/>
        <w:gridCol w:w="1884"/>
      </w:tblGrid>
      <w:tr w:rsidR="004D24D6" w:rsidRPr="00530EB6" w14:paraId="6D4C2326" w14:textId="142B62F9" w:rsidTr="001F4A9F">
        <w:tc>
          <w:tcPr>
            <w:tcW w:w="5225" w:type="dxa"/>
            <w:gridSpan w:val="3"/>
          </w:tcPr>
          <w:p w14:paraId="5F8098E9" w14:textId="0CB0A99C" w:rsidR="004D24D6" w:rsidRDefault="004D24D6" w:rsidP="000C55CE">
            <w:r>
              <w:t>Friendship</w:t>
            </w:r>
          </w:p>
        </w:tc>
      </w:tr>
      <w:tr w:rsidR="004D24D6" w:rsidRPr="00530EB6" w14:paraId="08317B8B" w14:textId="63771429" w:rsidTr="0011447C">
        <w:tc>
          <w:tcPr>
            <w:tcW w:w="1457" w:type="dxa"/>
          </w:tcPr>
          <w:p w14:paraId="1CED608B" w14:textId="462A3CC9" w:rsidR="004D24D6" w:rsidRPr="00530EB6" w:rsidRDefault="004D24D6" w:rsidP="000C55CE">
            <w:r>
              <w:t>FriendshipID</w:t>
            </w:r>
          </w:p>
        </w:tc>
        <w:tc>
          <w:tcPr>
            <w:tcW w:w="1884" w:type="dxa"/>
          </w:tcPr>
          <w:p w14:paraId="599D7229" w14:textId="040EEAC6" w:rsidR="004D24D6" w:rsidRPr="00530EB6" w:rsidRDefault="004D24D6" w:rsidP="000C55CE">
            <w:r>
              <w:t>UserID1</w:t>
            </w:r>
          </w:p>
        </w:tc>
        <w:tc>
          <w:tcPr>
            <w:tcW w:w="1884" w:type="dxa"/>
          </w:tcPr>
          <w:p w14:paraId="6A4D49D9" w14:textId="14FFD545" w:rsidR="004D24D6" w:rsidRDefault="004D24D6" w:rsidP="000C55CE">
            <w:r>
              <w:t>UserID2</w:t>
            </w:r>
          </w:p>
        </w:tc>
      </w:tr>
      <w:tr w:rsidR="004D24D6" w:rsidRPr="00530EB6" w14:paraId="77BDCA2A" w14:textId="32170BAF" w:rsidTr="0011447C">
        <w:tc>
          <w:tcPr>
            <w:tcW w:w="1457" w:type="dxa"/>
          </w:tcPr>
          <w:p w14:paraId="6D5D4581" w14:textId="77777777" w:rsidR="004D24D6" w:rsidRPr="00530EB6" w:rsidRDefault="004D24D6" w:rsidP="000C55CE">
            <w:r>
              <w:t>1</w:t>
            </w:r>
          </w:p>
        </w:tc>
        <w:tc>
          <w:tcPr>
            <w:tcW w:w="1884" w:type="dxa"/>
          </w:tcPr>
          <w:p w14:paraId="2E40670B" w14:textId="76BBB611" w:rsidR="004D24D6" w:rsidRPr="00530EB6" w:rsidRDefault="004D24D6" w:rsidP="000C55CE">
            <w:r>
              <w:t>1</w:t>
            </w:r>
          </w:p>
        </w:tc>
        <w:tc>
          <w:tcPr>
            <w:tcW w:w="1884" w:type="dxa"/>
          </w:tcPr>
          <w:p w14:paraId="39280A19" w14:textId="1A44AB5B" w:rsidR="004D24D6" w:rsidRDefault="004D24D6" w:rsidP="000C55CE">
            <w:r>
              <w:t>2</w:t>
            </w:r>
          </w:p>
        </w:tc>
      </w:tr>
      <w:tr w:rsidR="004D24D6" w:rsidRPr="00530EB6" w14:paraId="04C9291E" w14:textId="50182C89" w:rsidTr="0011447C">
        <w:tc>
          <w:tcPr>
            <w:tcW w:w="1457" w:type="dxa"/>
          </w:tcPr>
          <w:p w14:paraId="47019DCD" w14:textId="77777777" w:rsidR="004D24D6" w:rsidRPr="00530EB6" w:rsidRDefault="004D24D6" w:rsidP="000C55CE">
            <w:r>
              <w:t>2</w:t>
            </w:r>
          </w:p>
        </w:tc>
        <w:tc>
          <w:tcPr>
            <w:tcW w:w="1884" w:type="dxa"/>
          </w:tcPr>
          <w:p w14:paraId="240F94B8" w14:textId="447A509D" w:rsidR="004D24D6" w:rsidRPr="00530EB6" w:rsidRDefault="004D24D6" w:rsidP="000C55CE">
            <w:r>
              <w:t>1</w:t>
            </w:r>
          </w:p>
        </w:tc>
        <w:tc>
          <w:tcPr>
            <w:tcW w:w="1884" w:type="dxa"/>
          </w:tcPr>
          <w:p w14:paraId="4A715A3D" w14:textId="23736A22" w:rsidR="004D24D6" w:rsidRDefault="004D24D6" w:rsidP="000C55CE">
            <w:r>
              <w:t>3</w:t>
            </w:r>
          </w:p>
        </w:tc>
      </w:tr>
      <w:tr w:rsidR="004D24D6" w:rsidRPr="00530EB6" w14:paraId="2345428A" w14:textId="799FA129" w:rsidTr="0011447C">
        <w:tc>
          <w:tcPr>
            <w:tcW w:w="1457" w:type="dxa"/>
          </w:tcPr>
          <w:p w14:paraId="343B284F" w14:textId="77777777" w:rsidR="004D24D6" w:rsidRPr="00530EB6" w:rsidRDefault="004D24D6" w:rsidP="000C55CE">
            <w:r>
              <w:t>3</w:t>
            </w:r>
          </w:p>
        </w:tc>
        <w:tc>
          <w:tcPr>
            <w:tcW w:w="1884" w:type="dxa"/>
          </w:tcPr>
          <w:p w14:paraId="5C863251" w14:textId="382C5297" w:rsidR="004D24D6" w:rsidRPr="00530EB6" w:rsidRDefault="004D24D6" w:rsidP="000C55CE">
            <w:r>
              <w:t>3</w:t>
            </w:r>
          </w:p>
        </w:tc>
        <w:tc>
          <w:tcPr>
            <w:tcW w:w="1884" w:type="dxa"/>
          </w:tcPr>
          <w:p w14:paraId="7BF69B46" w14:textId="17693DBB" w:rsidR="004D24D6" w:rsidRDefault="004D24D6" w:rsidP="000C55CE">
            <w:r>
              <w:t>2</w:t>
            </w:r>
          </w:p>
        </w:tc>
      </w:tr>
    </w:tbl>
    <w:p w14:paraId="1CBA0149" w14:textId="77777777" w:rsidR="00F00F82" w:rsidRDefault="00F00F82" w:rsidP="00C10DE0"/>
    <w:p w14:paraId="1541829F" w14:textId="77777777" w:rsidR="00F00F82" w:rsidRDefault="00F00F82" w:rsidP="00C10DE0"/>
    <w:p w14:paraId="704F4180" w14:textId="77777777" w:rsidR="00F00F82" w:rsidRDefault="00F00F82" w:rsidP="00C10DE0"/>
    <w:p w14:paraId="6A8DA509" w14:textId="4A1B7269" w:rsidR="00F00F82" w:rsidRDefault="00F00F82" w:rsidP="00F00F82">
      <w:pPr>
        <w:pStyle w:val="Heading2"/>
      </w:pPr>
      <w:r>
        <w:lastRenderedPageBreak/>
        <w:t>Data Flow Diagrams</w:t>
      </w:r>
    </w:p>
    <w:p w14:paraId="1A011258" w14:textId="77777777" w:rsidR="00F00F82" w:rsidRPr="00F00F82" w:rsidRDefault="00F00F82" w:rsidP="00F00F82"/>
    <w:p w14:paraId="4DFF792C" w14:textId="2B90BC1E" w:rsidR="00B72230" w:rsidRDefault="00C64B3C" w:rsidP="00C10DE0">
      <w:r>
        <w:br w:type="page"/>
      </w:r>
    </w:p>
    <w:p w14:paraId="44BA8ACC" w14:textId="1F0F5183" w:rsidR="00B72230" w:rsidRDefault="00B72230" w:rsidP="00B72230">
      <w:pPr>
        <w:pStyle w:val="Heading2"/>
      </w:pPr>
      <w:bookmarkStart w:id="15" w:name="_Toc88126936"/>
      <w:r>
        <w:lastRenderedPageBreak/>
        <w:t>User Interface Design</w:t>
      </w:r>
      <w:bookmarkEnd w:id="15"/>
    </w:p>
    <w:p w14:paraId="38527E20" w14:textId="4FBD6133" w:rsidR="001928D7" w:rsidRDefault="001928D7" w:rsidP="00C10DE0"/>
    <w:p w14:paraId="358B3283" w14:textId="12E71C45" w:rsidR="001928D7" w:rsidRDefault="001928D7" w:rsidP="00C10DE0">
      <w:r>
        <w:t xml:space="preserve">As my target audience are young adults, it would make more sense for the user interface design to be modern and simple. Moreover, it should be easy to navigate on the phone, especially one-handed. For this reason, all the main functions and buttons of the app should come at the bottom portion of the device, whilst other information should come at the top, similar to the Samsung One UI. </w:t>
      </w:r>
    </w:p>
    <w:p w14:paraId="107E7010" w14:textId="473430D9" w:rsidR="001928D7" w:rsidRDefault="00597191" w:rsidP="00C10DE0">
      <w:r>
        <w:rPr>
          <w:noProof/>
        </w:rPr>
        <mc:AlternateContent>
          <mc:Choice Requires="wpg">
            <w:drawing>
              <wp:anchor distT="0" distB="0" distL="114300" distR="114300" simplePos="0" relativeHeight="251734016" behindDoc="0" locked="0" layoutInCell="1" allowOverlap="1" wp14:anchorId="11A52FA1" wp14:editId="76023040">
                <wp:simplePos x="0" y="0"/>
                <wp:positionH relativeFrom="margin">
                  <wp:align>right</wp:align>
                </wp:positionH>
                <wp:positionV relativeFrom="paragraph">
                  <wp:posOffset>1130935</wp:posOffset>
                </wp:positionV>
                <wp:extent cx="5724525" cy="3609975"/>
                <wp:effectExtent l="0" t="0" r="9525" b="9525"/>
                <wp:wrapSquare wrapText="bothSides"/>
                <wp:docPr id="271" name="Group 271"/>
                <wp:cNvGraphicFramePr/>
                <a:graphic xmlns:a="http://schemas.openxmlformats.org/drawingml/2006/main">
                  <a:graphicData uri="http://schemas.microsoft.com/office/word/2010/wordprocessingGroup">
                    <wpg:wgp>
                      <wpg:cNvGrpSpPr/>
                      <wpg:grpSpPr>
                        <a:xfrm>
                          <a:off x="0" y="0"/>
                          <a:ext cx="5724525" cy="3609975"/>
                          <a:chOff x="0" y="-1"/>
                          <a:chExt cx="5731510" cy="3600953"/>
                        </a:xfrm>
                      </wpg:grpSpPr>
                      <pic:pic xmlns:pic="http://schemas.openxmlformats.org/drawingml/2006/picture">
                        <pic:nvPicPr>
                          <pic:cNvPr id="269" name="Picture 269" descr="Samsung&amp;#39;s One UI: a Singular Smartphone Experience – Samsung Global Newsroom"/>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
                            <a:ext cx="5731510" cy="3198496"/>
                          </a:xfrm>
                          <a:prstGeom prst="rect">
                            <a:avLst/>
                          </a:prstGeom>
                          <a:noFill/>
                          <a:ln>
                            <a:noFill/>
                          </a:ln>
                        </pic:spPr>
                      </pic:pic>
                      <wps:wsp>
                        <wps:cNvPr id="270" name="Text Box 270"/>
                        <wps:cNvSpPr txBox="1"/>
                        <wps:spPr>
                          <a:xfrm>
                            <a:off x="0" y="3257548"/>
                            <a:ext cx="5731510" cy="343404"/>
                          </a:xfrm>
                          <a:prstGeom prst="rect">
                            <a:avLst/>
                          </a:prstGeom>
                          <a:solidFill>
                            <a:prstClr val="white"/>
                          </a:solidFill>
                          <a:ln>
                            <a:noFill/>
                          </a:ln>
                        </wps:spPr>
                        <wps:txbx>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A52FA1" id="Group 271" o:spid="_x0000_s1076" style="position:absolute;margin-left:399.55pt;margin-top:89.05pt;width:450.75pt;height:284.25pt;z-index:251734016;mso-position-horizontal:right;mso-position-horizontal-relative:margin;mso-width-relative:margin;mso-height-relative:margin" coordorigin="" coordsize="57315,36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ci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">
                <v:shape id="Picture 269" o:spid="_x0000_s1077" type="#_x0000_t75" alt="Samsung&amp;#39;s One UI: a Singular Smartphone Experience – Samsung Global Newsroom" style="position:absolute;width:57315;height:3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">
                  <v:imagedata r:id="rId76" o:title=" a Singular Smartphone Experience – Samsung Global Newsroom"/>
                </v:shape>
                <v:shape id="Text Box 270" o:spid="_x0000_s1078" type="#_x0000_t202" style="position:absolute;top:32575;width:57315;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" stroked="f">
                  <v:textbox inset="0,0,0,0">
                    <w:txbxContent>
                      <w:p w14:paraId="3E920DB4" w14:textId="174E7EE3" w:rsidR="001928D7" w:rsidRPr="00D51B7E" w:rsidRDefault="001928D7" w:rsidP="001928D7">
                        <w:pPr>
                          <w:pStyle w:val="Caption"/>
                          <w:rPr>
                            <w:noProof/>
                            <w:sz w:val="24"/>
                            <w:szCs w:val="24"/>
                          </w:rPr>
                        </w:pPr>
                        <w:r>
                          <w:t xml:space="preserve"> </w:t>
                        </w:r>
                        <w:r w:rsidRPr="001928D7">
                          <w:t>Samsung’s One UI: a Singular Smartphone Experience</w:t>
                        </w:r>
                        <w:r>
                          <w:t xml:space="preserve"> </w:t>
                        </w:r>
                        <w:r w:rsidRPr="00EB770D">
                          <w:t>https://news.samsung.com/global/samsungs-one-ui-a-singular-smartphone-experience</w:t>
                        </w:r>
                      </w:p>
                    </w:txbxContent>
                  </v:textbox>
                </v:shape>
                <w10:wrap type="square" anchorx="margin"/>
              </v:group>
            </w:pict>
          </mc:Fallback>
        </mc:AlternateContent>
      </w:r>
      <w:r w:rsidR="00D16DAA">
        <w:t>Moreover, there should be generally rounded rectangular buttons to feel more natural with simple graphic favicons to represent different functions within the app.</w:t>
      </w:r>
      <w:r w:rsidR="00F35CB5">
        <w:t xml:space="preserve"> This becomes easier to implement in an Android device, through Material Design, which allows the specific styling of components in an app to be imported into the app with ease.</w:t>
      </w:r>
    </w:p>
    <w:p w14:paraId="4D42424D" w14:textId="040E1627" w:rsidR="003547E4" w:rsidRDefault="003547E4" w:rsidP="00C10DE0"/>
    <w:p w14:paraId="66DDDF2D" w14:textId="5E2B3789" w:rsidR="003547E4" w:rsidRDefault="003547E4" w:rsidP="00C10DE0"/>
    <w:p w14:paraId="4FBE44E7" w14:textId="4A3A25D2" w:rsidR="003547E4" w:rsidRDefault="003547E4" w:rsidP="00C10DE0"/>
    <w:p w14:paraId="55C978BF" w14:textId="54A8D284" w:rsidR="003547E4" w:rsidRDefault="003547E4" w:rsidP="00C10DE0"/>
    <w:p w14:paraId="41795487" w14:textId="6BCD0327" w:rsidR="003547E4" w:rsidRDefault="003547E4" w:rsidP="00C10DE0"/>
    <w:p w14:paraId="063B4A3C" w14:textId="18CED7D7" w:rsidR="003547E4" w:rsidRDefault="003547E4" w:rsidP="00C10DE0"/>
    <w:p w14:paraId="0A98D42A" w14:textId="77777777" w:rsidR="003547E4" w:rsidRDefault="003547E4" w:rsidP="00C10DE0"/>
    <w:p w14:paraId="1A1CA069" w14:textId="77777777" w:rsidR="003547E4" w:rsidRDefault="003547E4" w:rsidP="00C10DE0"/>
    <w:p w14:paraId="7A822C72" w14:textId="194715EF" w:rsidR="00A858AA" w:rsidRDefault="003A39E7" w:rsidP="00506328">
      <w:pPr>
        <w:keepNext/>
      </w:pPr>
      <w:r>
        <w:lastRenderedPageBreak/>
        <w:t>I have identified</w:t>
      </w:r>
      <w:r w:rsidR="0056206A">
        <w:t xml:space="preserve"> 6</w:t>
      </w:r>
      <w:r w:rsidR="00B13FF1">
        <w:t xml:space="preserve"> main user screens that will be displayed: </w:t>
      </w:r>
      <w:r w:rsidR="002D0467">
        <w:t xml:space="preserve">Log-in screen, </w:t>
      </w:r>
      <w:r w:rsidR="00D677B8">
        <w:t xml:space="preserve">live running, leader board, route </w:t>
      </w:r>
      <w:r w:rsidR="0056206A">
        <w:t>history, tracking an exercise and a setting screen</w:t>
      </w:r>
      <w:r w:rsidR="00D677B8">
        <w:t xml:space="preserve">. </w:t>
      </w:r>
      <w:r w:rsidR="000F6FDF">
        <w:t>They will be accessible by the user through a bottom navigation menu, representing each screen (apart from the log-in screen which is initiated at the start-up</w:t>
      </w:r>
      <w:r w:rsidR="00A858AA">
        <w:t>)</w:t>
      </w:r>
      <w:r w:rsidR="000F6FDF">
        <w:t>.</w:t>
      </w:r>
    </w:p>
    <w:p w14:paraId="57AC4DA4" w14:textId="6FC2554B" w:rsidR="00AD7FCE" w:rsidRDefault="00AD7FCE" w:rsidP="00506328">
      <w:pPr>
        <w:keepNext/>
        <w:rPr>
          <w:b/>
          <w:bCs/>
          <w:u w:val="single"/>
        </w:rPr>
      </w:pPr>
      <w:r>
        <w:rPr>
          <w:b/>
          <w:bCs/>
          <w:u w:val="single"/>
        </w:rPr>
        <w:t>Log in screen</w:t>
      </w:r>
      <w:r w:rsidR="0067439F">
        <w:rPr>
          <w:b/>
          <w:bCs/>
          <w:u w:val="single"/>
        </w:rPr>
        <w:t>s</w:t>
      </w:r>
      <w:r w:rsidR="00AA35DC">
        <w:rPr>
          <w:b/>
          <w:bCs/>
          <w:u w:val="single"/>
        </w:rPr>
        <w:t xml:space="preserve"> upon </w:t>
      </w:r>
      <w:r w:rsidR="00084299">
        <w:rPr>
          <w:b/>
          <w:bCs/>
          <w:u w:val="single"/>
        </w:rPr>
        <w:t>start-up</w:t>
      </w:r>
      <w:r>
        <w:rPr>
          <w:b/>
          <w:bCs/>
          <w:u w:val="single"/>
        </w:rPr>
        <w:t>:</w:t>
      </w:r>
    </w:p>
    <w:p w14:paraId="0657EDC7" w14:textId="74CB6F68" w:rsidR="00AD7FCE" w:rsidRDefault="0067439F" w:rsidP="00506328">
      <w:pPr>
        <w:keepNext/>
      </w:pPr>
      <w:r w:rsidRPr="0067439F">
        <w:rPr>
          <w:noProof/>
        </w:rPr>
        <w:drawing>
          <wp:anchor distT="0" distB="0" distL="114300" distR="114300" simplePos="0" relativeHeight="251744256" behindDoc="0" locked="0" layoutInCell="1" allowOverlap="1" wp14:anchorId="1C6D4BB8" wp14:editId="463B65EF">
            <wp:simplePos x="0" y="0"/>
            <wp:positionH relativeFrom="margin">
              <wp:posOffset>2000250</wp:posOffset>
            </wp:positionH>
            <wp:positionV relativeFrom="paragraph">
              <wp:posOffset>30480</wp:posOffset>
            </wp:positionV>
            <wp:extent cx="1771650" cy="3083560"/>
            <wp:effectExtent l="19050" t="19050" r="19050" b="21590"/>
            <wp:wrapSquare wrapText="bothSides"/>
            <wp:docPr id="282" name="Picture 282"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bar char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771650" cy="3083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27675" w:rsidRPr="00A27675">
        <w:rPr>
          <w:noProof/>
        </w:rPr>
        <w:drawing>
          <wp:anchor distT="0" distB="0" distL="114300" distR="114300" simplePos="0" relativeHeight="251743232" behindDoc="0" locked="0" layoutInCell="1" allowOverlap="1" wp14:anchorId="194D0396" wp14:editId="6C3AA415">
            <wp:simplePos x="0" y="0"/>
            <wp:positionH relativeFrom="margin">
              <wp:align>left</wp:align>
            </wp:positionH>
            <wp:positionV relativeFrom="paragraph">
              <wp:posOffset>11430</wp:posOffset>
            </wp:positionV>
            <wp:extent cx="1905000" cy="3095625"/>
            <wp:effectExtent l="19050" t="19050" r="19050" b="28575"/>
            <wp:wrapSquare wrapText="bothSides"/>
            <wp:docPr id="281" name="Picture 28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A picture containing diagram&#10;&#10;Description automatically generated"/>
                    <pic:cNvPicPr/>
                  </pic:nvPicPr>
                  <pic:blipFill rotWithShape="1">
                    <a:blip r:embed="rId78">
                      <a:extLst>
                        <a:ext uri="{28A0092B-C50C-407E-A947-70E740481C1C}">
                          <a14:useLocalDpi xmlns:a14="http://schemas.microsoft.com/office/drawing/2010/main" val="0"/>
                        </a:ext>
                      </a:extLst>
                    </a:blip>
                    <a:srcRect t="25459" r="531"/>
                    <a:stretch/>
                  </pic:blipFill>
                  <pic:spPr bwMode="auto">
                    <a:xfrm>
                      <a:off x="0" y="0"/>
                      <a:ext cx="1905000" cy="309562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675">
        <w:t xml:space="preserve">Users prompted with log in screen, consisting of </w:t>
      </w:r>
      <w:r>
        <w:t>simple UI with textbox inputs to either create an account or log into an existing account. Integration of “sign in with Google” to simplify and ease the process.</w:t>
      </w:r>
    </w:p>
    <w:p w14:paraId="7FEFADA9" w14:textId="75C75D0F" w:rsidR="00AD7FCE" w:rsidRDefault="00AD7FCE" w:rsidP="00506328">
      <w:pPr>
        <w:keepNext/>
      </w:pPr>
    </w:p>
    <w:p w14:paraId="1F2D53A5" w14:textId="20D718BA" w:rsidR="00AD7FCE" w:rsidRDefault="00AD7FCE" w:rsidP="00506328">
      <w:pPr>
        <w:keepNext/>
      </w:pPr>
    </w:p>
    <w:p w14:paraId="65DA265B" w14:textId="4F76FB4E" w:rsidR="00AD7FCE" w:rsidRDefault="00AD7FCE" w:rsidP="00506328">
      <w:pPr>
        <w:keepNext/>
      </w:pPr>
    </w:p>
    <w:p w14:paraId="23D3C9FD" w14:textId="79654420" w:rsidR="00AD7FCE" w:rsidRDefault="00AD7FCE" w:rsidP="00506328">
      <w:pPr>
        <w:keepNext/>
      </w:pPr>
    </w:p>
    <w:p w14:paraId="3FF195EC" w14:textId="77777777" w:rsidR="00A27675" w:rsidRDefault="00A27675" w:rsidP="00506328">
      <w:pPr>
        <w:keepNext/>
      </w:pPr>
    </w:p>
    <w:p w14:paraId="4F9B8ABA" w14:textId="330D4B69" w:rsidR="00AD7FCE" w:rsidRPr="00AA35DC" w:rsidRDefault="00393E4C" w:rsidP="00506328">
      <w:pPr>
        <w:keepNext/>
        <w:rPr>
          <w:b/>
          <w:bCs/>
          <w:u w:val="single"/>
        </w:rPr>
      </w:pPr>
      <w:r w:rsidRPr="00393E4C">
        <w:rPr>
          <w:noProof/>
        </w:rPr>
        <w:drawing>
          <wp:anchor distT="0" distB="0" distL="114300" distR="114300" simplePos="0" relativeHeight="251745280" behindDoc="0" locked="0" layoutInCell="1" allowOverlap="1" wp14:anchorId="2562B7F8" wp14:editId="2012BB5C">
            <wp:simplePos x="0" y="0"/>
            <wp:positionH relativeFrom="margin">
              <wp:align>left</wp:align>
            </wp:positionH>
            <wp:positionV relativeFrom="paragraph">
              <wp:posOffset>288290</wp:posOffset>
            </wp:positionV>
            <wp:extent cx="6019800" cy="3218180"/>
            <wp:effectExtent l="0" t="0" r="0" b="1270"/>
            <wp:wrapSquare wrapText="bothSides"/>
            <wp:docPr id="283" name="Picture 2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19800" cy="3218180"/>
                    </a:xfrm>
                    <a:prstGeom prst="rect">
                      <a:avLst/>
                    </a:prstGeom>
                  </pic:spPr>
                </pic:pic>
              </a:graphicData>
            </a:graphic>
            <wp14:sizeRelH relativeFrom="margin">
              <wp14:pctWidth>0</wp14:pctWidth>
            </wp14:sizeRelH>
            <wp14:sizeRelV relativeFrom="margin">
              <wp14:pctHeight>0</wp14:pctHeight>
            </wp14:sizeRelV>
          </wp:anchor>
        </w:drawing>
      </w:r>
      <w:r w:rsidR="00084299">
        <w:rPr>
          <w:b/>
          <w:bCs/>
          <w:u w:val="single"/>
        </w:rPr>
        <w:t>Other user screens:</w:t>
      </w:r>
    </w:p>
    <w:p w14:paraId="27B99183" w14:textId="6F0878C0" w:rsidR="00393E4C" w:rsidRDefault="00393E4C" w:rsidP="00506328">
      <w:pPr>
        <w:keepNext/>
      </w:pPr>
    </w:p>
    <w:p w14:paraId="79BA496A" w14:textId="2AC6CD2A" w:rsidR="00FD18E3" w:rsidRDefault="00612A38" w:rsidP="00506328">
      <w:pPr>
        <w:keepNext/>
      </w:pPr>
      <w:r>
        <w:br w:type="page"/>
      </w:r>
    </w:p>
    <w:p w14:paraId="10173590" w14:textId="10BE90C2" w:rsidR="00FD18E3" w:rsidRPr="000B57E0" w:rsidRDefault="00FE43C4" w:rsidP="00C10DE0">
      <w:pPr>
        <w:pStyle w:val="Heading1"/>
        <w:rPr>
          <w:sz w:val="72"/>
          <w:szCs w:val="28"/>
        </w:rPr>
      </w:pPr>
      <w:bookmarkStart w:id="16" w:name="_Toc88126937"/>
      <w:r w:rsidRPr="00FE43C4">
        <w:rPr>
          <w:sz w:val="72"/>
          <w:szCs w:val="28"/>
        </w:rPr>
        <w:lastRenderedPageBreak/>
        <w:t>TECHNICAL SOLUTION</w:t>
      </w:r>
      <w:bookmarkEnd w:id="16"/>
    </w:p>
    <w:p w14:paraId="7A030F6D" w14:textId="423F53FB" w:rsidR="00737311" w:rsidRDefault="00737311" w:rsidP="00737311">
      <w:pPr>
        <w:pStyle w:val="Heading2"/>
      </w:pPr>
      <w:bookmarkStart w:id="17" w:name="_Toc88126938"/>
      <w:r>
        <w:t>Issues and Logs:</w:t>
      </w:r>
      <w:bookmarkEnd w:id="17"/>
    </w:p>
    <w:p w14:paraId="12859B07" w14:textId="77777777" w:rsidR="000B57E0" w:rsidRPr="000B57E0" w:rsidRDefault="000B57E0" w:rsidP="000B57E0"/>
    <w:p w14:paraId="106F4C3A" w14:textId="6834E95A" w:rsidR="00737311" w:rsidRDefault="00737311" w:rsidP="00737311">
      <w:r>
        <w:t xml:space="preserve">In order to be able to perform dot product on values for user linear acceleration and values for gravity, to get the acceleration in the direction of gravity, I needed to access from both SENSOR_TYPE_LINEAR_ACCELERATION and SENSOR_TYPE_GRAVITY at the same instance. However, as accessing android sensor data is asynchronous, I needed to find a solution to this. </w:t>
      </w:r>
    </w:p>
    <w:p w14:paraId="7387F7EE" w14:textId="0963BFC4" w:rsidR="000B57E0" w:rsidRDefault="004B4765" w:rsidP="00737311">
      <w:r>
        <w:t>From this stack overflow thread, they suggested to generalise the sensor type, and create if statements of which filter either the sensor data from the acceleration or gravity sensor.</w:t>
      </w:r>
      <w:r w:rsidR="001F5D85">
        <w:t xml:space="preserve"> </w:t>
      </w:r>
    </w:p>
    <w:p w14:paraId="40EAF8C5" w14:textId="68B9ED70" w:rsidR="00E51282" w:rsidRDefault="00E51282">
      <w:r w:rsidRPr="00E51282">
        <w:rPr>
          <w:noProof/>
        </w:rPr>
        <w:drawing>
          <wp:inline distT="0" distB="0" distL="0" distR="0" wp14:anchorId="23A8F074" wp14:editId="31207F73">
            <wp:extent cx="5731510" cy="2260600"/>
            <wp:effectExtent l="0" t="0" r="2540" b="635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80"/>
                    <a:stretch>
                      <a:fillRect/>
                    </a:stretch>
                  </pic:blipFill>
                  <pic:spPr>
                    <a:xfrm>
                      <a:off x="0" y="0"/>
                      <a:ext cx="5731510" cy="2260600"/>
                    </a:xfrm>
                    <a:prstGeom prst="rect">
                      <a:avLst/>
                    </a:prstGeom>
                  </pic:spPr>
                </pic:pic>
              </a:graphicData>
            </a:graphic>
          </wp:inline>
        </w:drawing>
      </w:r>
    </w:p>
    <w:p w14:paraId="66E9AC16" w14:textId="2CB989A1" w:rsidR="00E51282" w:rsidRDefault="00E51282">
      <w:r w:rsidRPr="00E51282">
        <w:rPr>
          <w:noProof/>
        </w:rPr>
        <w:drawing>
          <wp:inline distT="0" distB="0" distL="0" distR="0" wp14:anchorId="0F1038D4" wp14:editId="5989C0CA">
            <wp:extent cx="5731510" cy="1399540"/>
            <wp:effectExtent l="0" t="0" r="2540" b="0"/>
            <wp:docPr id="284" name="Picture 2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text&#10;&#10;Description automatically generated"/>
                    <pic:cNvPicPr/>
                  </pic:nvPicPr>
                  <pic:blipFill>
                    <a:blip r:embed="rId81"/>
                    <a:stretch>
                      <a:fillRect/>
                    </a:stretch>
                  </pic:blipFill>
                  <pic:spPr>
                    <a:xfrm>
                      <a:off x="0" y="0"/>
                      <a:ext cx="5731510" cy="1399540"/>
                    </a:xfrm>
                    <a:prstGeom prst="rect">
                      <a:avLst/>
                    </a:prstGeom>
                  </pic:spPr>
                </pic:pic>
              </a:graphicData>
            </a:graphic>
          </wp:inline>
        </w:drawing>
      </w:r>
    </w:p>
    <w:p w14:paraId="4ED78A05" w14:textId="0D78E102" w:rsidR="00E673AA" w:rsidRDefault="00234014" w:rsidP="00737311">
      <w:r>
        <w:rPr>
          <w:noProof/>
        </w:rPr>
        <w:lastRenderedPageBreak/>
        <mc:AlternateContent>
          <mc:Choice Requires="wpi">
            <w:drawing>
              <wp:anchor distT="0" distB="0" distL="114300" distR="114300" simplePos="0" relativeHeight="251784192" behindDoc="0" locked="0" layoutInCell="1" allowOverlap="1" wp14:anchorId="1546557E" wp14:editId="217B0D5F">
                <wp:simplePos x="0" y="0"/>
                <wp:positionH relativeFrom="margin">
                  <wp:posOffset>2597785</wp:posOffset>
                </wp:positionH>
                <wp:positionV relativeFrom="paragraph">
                  <wp:posOffset>1051560</wp:posOffset>
                </wp:positionV>
                <wp:extent cx="2010210" cy="1180350"/>
                <wp:effectExtent l="38100" t="38100" r="28575" b="58420"/>
                <wp:wrapNone/>
                <wp:docPr id="325" name="Ink 325"/>
                <wp:cNvGraphicFramePr/>
                <a:graphic xmlns:a="http://schemas.openxmlformats.org/drawingml/2006/main">
                  <a:graphicData uri="http://schemas.microsoft.com/office/word/2010/wordprocessingInk">
                    <w14:contentPart bwMode="auto" r:id="rId82">
                      <w14:nvContentPartPr>
                        <w14:cNvContentPartPr/>
                      </w14:nvContentPartPr>
                      <w14:xfrm>
                        <a:off x="0" y="0"/>
                        <a:ext cx="2010210" cy="1180350"/>
                      </w14:xfrm>
                    </w14:contentPart>
                  </a:graphicData>
                </a:graphic>
              </wp:anchor>
            </w:drawing>
          </mc:Choice>
          <mc:Fallback>
            <w:pict>
              <v:shape w14:anchorId="3FC0711B" id="Ink 325" o:spid="_x0000_s1026" type="#_x0000_t75" style="position:absolute;margin-left:203.85pt;margin-top:82.1pt;width:159.7pt;height:94.4pt;z-index:25178419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">
                <v:imagedata r:id="rId83" o:title=""/>
                <w10:wrap anchorx="margin"/>
              </v:shape>
            </w:pict>
          </mc:Fallback>
        </mc:AlternateContent>
      </w:r>
      <w:r>
        <w:rPr>
          <w:noProof/>
        </w:rPr>
        <mc:AlternateContent>
          <mc:Choice Requires="wpi">
            <w:drawing>
              <wp:anchor distT="0" distB="0" distL="114300" distR="114300" simplePos="0" relativeHeight="251748352" behindDoc="0" locked="0" layoutInCell="1" allowOverlap="1" wp14:anchorId="3BD0ED4E" wp14:editId="3B8E5893">
                <wp:simplePos x="0" y="0"/>
                <wp:positionH relativeFrom="column">
                  <wp:posOffset>1923415</wp:posOffset>
                </wp:positionH>
                <wp:positionV relativeFrom="paragraph">
                  <wp:posOffset>995680</wp:posOffset>
                </wp:positionV>
                <wp:extent cx="372600" cy="1687680"/>
                <wp:effectExtent l="0" t="57150" r="46990" b="46355"/>
                <wp:wrapNone/>
                <wp:docPr id="289" name="Ink 289"/>
                <wp:cNvGraphicFramePr/>
                <a:graphic xmlns:a="http://schemas.openxmlformats.org/drawingml/2006/main">
                  <a:graphicData uri="http://schemas.microsoft.com/office/word/2010/wordprocessingInk">
                    <w14:contentPart bwMode="auto" r:id="rId84">
                      <w14:nvContentPartPr>
                        <w14:cNvContentPartPr/>
                      </w14:nvContentPartPr>
                      <w14:xfrm>
                        <a:off x="0" y="0"/>
                        <a:ext cx="372600" cy="1687680"/>
                      </w14:xfrm>
                    </w14:contentPart>
                  </a:graphicData>
                </a:graphic>
              </wp:anchor>
            </w:drawing>
          </mc:Choice>
          <mc:Fallback>
            <w:pict>
              <v:shape w14:anchorId="21FBB3AA" id="Ink 289" o:spid="_x0000_s1026" type="#_x0000_t75" style="position:absolute;margin-left:150.75pt;margin-top:77.7pt;width:30.75pt;height:134.3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">
                <v:imagedata r:id="rId85" o:title=""/>
              </v:shape>
            </w:pict>
          </mc:Fallback>
        </mc:AlternateContent>
      </w:r>
      <w:r>
        <w:rPr>
          <w:noProof/>
        </w:rPr>
        <mc:AlternateContent>
          <mc:Choice Requires="wpi">
            <w:drawing>
              <wp:anchor distT="0" distB="0" distL="114300" distR="114300" simplePos="0" relativeHeight="251765760" behindDoc="0" locked="0" layoutInCell="1" allowOverlap="1" wp14:anchorId="1DA51659" wp14:editId="4AE04F79">
                <wp:simplePos x="0" y="0"/>
                <wp:positionH relativeFrom="column">
                  <wp:posOffset>3692525</wp:posOffset>
                </wp:positionH>
                <wp:positionV relativeFrom="paragraph">
                  <wp:posOffset>3566160</wp:posOffset>
                </wp:positionV>
                <wp:extent cx="1813025" cy="364680"/>
                <wp:effectExtent l="38100" t="38100" r="53975" b="54610"/>
                <wp:wrapNone/>
                <wp:docPr id="306" name="Ink 306"/>
                <wp:cNvGraphicFramePr/>
                <a:graphic xmlns:a="http://schemas.openxmlformats.org/drawingml/2006/main">
                  <a:graphicData uri="http://schemas.microsoft.com/office/word/2010/wordprocessingInk">
                    <w14:contentPart bwMode="auto" r:id="rId86">
                      <w14:nvContentPartPr>
                        <w14:cNvContentPartPr/>
                      </w14:nvContentPartPr>
                      <w14:xfrm>
                        <a:off x="0" y="0"/>
                        <a:ext cx="1813025" cy="364680"/>
                      </w14:xfrm>
                    </w14:contentPart>
                  </a:graphicData>
                </a:graphic>
              </wp:anchor>
            </w:drawing>
          </mc:Choice>
          <mc:Fallback>
            <w:pict>
              <v:shape w14:anchorId="6D268F05" id="Ink 306" o:spid="_x0000_s1026" type="#_x0000_t75" style="position:absolute;margin-left:290.05pt;margin-top:280.1pt;width:144.15pt;height:30.1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">
                <v:imagedata r:id="rId87" o:title=""/>
              </v:shape>
            </w:pict>
          </mc:Fallback>
        </mc:AlternateContent>
      </w:r>
      <w:r>
        <w:rPr>
          <w:noProof/>
        </w:rPr>
        <mc:AlternateContent>
          <mc:Choice Requires="wpi">
            <w:drawing>
              <wp:anchor distT="0" distB="0" distL="114300" distR="114300" simplePos="0" relativeHeight="251766784" behindDoc="0" locked="0" layoutInCell="1" allowOverlap="1" wp14:anchorId="16D2097C" wp14:editId="6684E807">
                <wp:simplePos x="0" y="0"/>
                <wp:positionH relativeFrom="column">
                  <wp:posOffset>3724275</wp:posOffset>
                </wp:positionH>
                <wp:positionV relativeFrom="paragraph">
                  <wp:posOffset>2891790</wp:posOffset>
                </wp:positionV>
                <wp:extent cx="1486600" cy="562505"/>
                <wp:effectExtent l="38100" t="38100" r="0" b="47625"/>
                <wp:wrapNone/>
                <wp:docPr id="308" name="Ink 308"/>
                <wp:cNvGraphicFramePr/>
                <a:graphic xmlns:a="http://schemas.openxmlformats.org/drawingml/2006/main">
                  <a:graphicData uri="http://schemas.microsoft.com/office/word/2010/wordprocessingInk">
                    <w14:contentPart bwMode="auto" r:id="rId88">
                      <w14:nvContentPartPr>
                        <w14:cNvContentPartPr/>
                      </w14:nvContentPartPr>
                      <w14:xfrm>
                        <a:off x="0" y="0"/>
                        <a:ext cx="1486600" cy="562505"/>
                      </w14:xfrm>
                    </w14:contentPart>
                  </a:graphicData>
                </a:graphic>
              </wp:anchor>
            </w:drawing>
          </mc:Choice>
          <mc:Fallback>
            <w:pict>
              <v:shape w14:anchorId="685364D2" id="Ink 308" o:spid="_x0000_s1026" type="#_x0000_t75" style="position:absolute;margin-left:292.55pt;margin-top:227pt;width:118.45pt;height:45.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">
                <v:imagedata r:id="rId89" o:title=""/>
              </v:shape>
            </w:pict>
          </mc:Fallback>
        </mc:AlternateContent>
      </w:r>
      <w:r w:rsidR="003A06DB">
        <w:rPr>
          <w:noProof/>
        </w:rPr>
        <mc:AlternateContent>
          <mc:Choice Requires="wpi">
            <w:drawing>
              <wp:anchor distT="0" distB="0" distL="114300" distR="114300" simplePos="0" relativeHeight="251749376" behindDoc="0" locked="0" layoutInCell="1" allowOverlap="1" wp14:anchorId="51A87B48" wp14:editId="0C96DAC9">
                <wp:simplePos x="0" y="0"/>
                <wp:positionH relativeFrom="column">
                  <wp:posOffset>2914650</wp:posOffset>
                </wp:positionH>
                <wp:positionV relativeFrom="paragraph">
                  <wp:posOffset>2435150</wp:posOffset>
                </wp:positionV>
                <wp:extent cx="497880" cy="1591200"/>
                <wp:effectExtent l="57150" t="38100" r="0" b="47625"/>
                <wp:wrapNone/>
                <wp:docPr id="290" name="Ink 290"/>
                <wp:cNvGraphicFramePr/>
                <a:graphic xmlns:a="http://schemas.openxmlformats.org/drawingml/2006/main">
                  <a:graphicData uri="http://schemas.microsoft.com/office/word/2010/wordprocessingInk">
                    <w14:contentPart bwMode="auto" r:id="rId90">
                      <w14:nvContentPartPr>
                        <w14:cNvContentPartPr/>
                      </w14:nvContentPartPr>
                      <w14:xfrm>
                        <a:off x="0" y="0"/>
                        <a:ext cx="497880" cy="1591200"/>
                      </w14:xfrm>
                    </w14:contentPart>
                  </a:graphicData>
                </a:graphic>
              </wp:anchor>
            </w:drawing>
          </mc:Choice>
          <mc:Fallback>
            <w:pict>
              <v:shape w14:anchorId="61F6F672" id="Ink 290" o:spid="_x0000_s1026" type="#_x0000_t75" style="position:absolute;margin-left:228.8pt;margin-top:191.05pt;width:40.6pt;height:126.7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">
                <v:imagedata r:id="rId91" o:title=""/>
              </v:shape>
            </w:pict>
          </mc:Fallback>
        </mc:AlternateContent>
      </w:r>
      <w:r w:rsidR="00E673AA">
        <w:rPr>
          <w:noProof/>
        </w:rPr>
        <mc:AlternateContent>
          <mc:Choice Requires="wps">
            <w:drawing>
              <wp:inline distT="0" distB="0" distL="0" distR="0" wp14:anchorId="0D9BD0B8" wp14:editId="35267C13">
                <wp:extent cx="6248400" cy="4371975"/>
                <wp:effectExtent l="0" t="0" r="19050" b="28575"/>
                <wp:docPr id="286" name="Text Box 286"/>
                <wp:cNvGraphicFramePr/>
                <a:graphic xmlns:a="http://schemas.openxmlformats.org/drawingml/2006/main">
                  <a:graphicData uri="http://schemas.microsoft.com/office/word/2010/wordprocessingShape">
                    <wps:wsp>
                      <wps:cNvSpPr txBox="1"/>
                      <wps:spPr>
                        <a:xfrm>
                          <a:off x="0" y="0"/>
                          <a:ext cx="6248400" cy="4371975"/>
                        </a:xfrm>
                        <a:prstGeom prst="rect">
                          <a:avLst/>
                        </a:prstGeom>
                        <a:solidFill>
                          <a:schemeClr val="lt1"/>
                        </a:solidFill>
                        <a:ln w="6350">
                          <a:solidFill>
                            <a:prstClr val="black"/>
                          </a:solidFill>
                        </a:ln>
                      </wps:spPr>
                      <wps:txb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9BD0B8" id="Text Box 286" o:spid="_x0000_s1079" type="#_x0000_t202" style="width:492pt;height:3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" fillcolor="white [3201]" strokeweight=".5pt">
                <v:textbox>
                  <w:txbxContent>
                    <w:p w14:paraId="35D68551" w14:textId="7D7409D7" w:rsidR="00E673AA" w:rsidRDefault="00E673AA" w:rsidP="00E673AA">
                      <w:r>
                        <w:t>Pre-Processing data, duration of the whole second when data is updated, thus passes through if statement if (seconds%5), resulting in small, segmented sets of data being sent to filter.</w:t>
                      </w:r>
                      <w:r w:rsidR="003A06DB">
                        <w:t xml:space="preserve"> </w:t>
                      </w:r>
                      <w:r w:rsidR="00234014">
                        <w:t>Solved by introducing Boolean variable to check if for a 5 second interval, whether or not a chunk of data has been processed. If not then processing occurs, else processing does not occur</w:t>
                      </w:r>
                    </w:p>
                    <w:p w14:paraId="309C1D77" w14:textId="09E4F030" w:rsidR="00E673AA" w:rsidRDefault="006D760D" w:rsidP="00E673AA">
                      <w:r>
                        <w:rPr>
                          <w:noProof/>
                        </w:rPr>
                        <w:drawing>
                          <wp:inline distT="0" distB="0" distL="0" distR="0" wp14:anchorId="697D6619" wp14:editId="3CF7CFA0">
                            <wp:extent cx="3295650" cy="3502384"/>
                            <wp:effectExtent l="0" t="0" r="0" b="3175"/>
                            <wp:docPr id="285" name="Picture 2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ext&#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314659" cy="3522585"/>
                                    </a:xfrm>
                                    <a:prstGeom prst="rect">
                                      <a:avLst/>
                                    </a:prstGeom>
                                  </pic:spPr>
                                </pic:pic>
                              </a:graphicData>
                            </a:graphic>
                          </wp:inline>
                        </w:drawing>
                      </w:r>
                    </w:p>
                  </w:txbxContent>
                </v:textbox>
                <w10:anchorlock/>
              </v:shape>
            </w:pict>
          </mc:Fallback>
        </mc:AlternateContent>
      </w:r>
    </w:p>
    <w:p w14:paraId="06CCF395" w14:textId="5865276D" w:rsidR="00E673AA" w:rsidRDefault="00E673AA" w:rsidP="00737311"/>
    <w:p w14:paraId="3BA66CA5" w14:textId="7AA2CCEE" w:rsidR="009C2B10" w:rsidRDefault="009C2B10" w:rsidP="00737311"/>
    <w:p w14:paraId="529CC23E" w14:textId="62D4A10F" w:rsidR="009C2B10" w:rsidRDefault="009C2B10" w:rsidP="00737311"/>
    <w:p w14:paraId="1233A2CE" w14:textId="61F970F5" w:rsidR="009C2B10" w:rsidRDefault="009C2B10" w:rsidP="00737311"/>
    <w:p w14:paraId="396F42B8" w14:textId="7C5F4CE7" w:rsidR="009C2B10" w:rsidRDefault="009C2B10" w:rsidP="00737311"/>
    <w:p w14:paraId="6F1645BB" w14:textId="447E150A" w:rsidR="009C2B10" w:rsidRDefault="009C2B10" w:rsidP="00737311"/>
    <w:p w14:paraId="33F9EF15" w14:textId="1655D94A" w:rsidR="009C2B10" w:rsidRDefault="009C2B10" w:rsidP="00737311"/>
    <w:p w14:paraId="767DAB7E" w14:textId="4E290924" w:rsidR="009C2B10" w:rsidRDefault="009C2B10" w:rsidP="00737311"/>
    <w:p w14:paraId="17509A66" w14:textId="0A3FF940" w:rsidR="009C2B10" w:rsidRDefault="009C2B10" w:rsidP="00737311"/>
    <w:p w14:paraId="5349B695" w14:textId="4DEE6405" w:rsidR="009C2B10" w:rsidRDefault="009C2B10" w:rsidP="00737311"/>
    <w:p w14:paraId="4D7FF140" w14:textId="4057117F" w:rsidR="009C2B10" w:rsidRDefault="009C2B10" w:rsidP="00737311"/>
    <w:p w14:paraId="67470888" w14:textId="2B1F299E" w:rsidR="009C2B10" w:rsidRDefault="009C2B10" w:rsidP="00737311"/>
    <w:p w14:paraId="658C4E90" w14:textId="52AEE50B" w:rsidR="009C2B10" w:rsidRDefault="009C2B10" w:rsidP="00737311"/>
    <w:p w14:paraId="1A95C512" w14:textId="2C3B99D9" w:rsidR="009C2B10" w:rsidRDefault="009C2B10" w:rsidP="00737311"/>
    <w:p w14:paraId="327A2D89" w14:textId="25786968" w:rsidR="00E673AA" w:rsidRDefault="00027E48" w:rsidP="00737311">
      <w:pPr>
        <w:rPr>
          <w:u w:val="single"/>
        </w:rPr>
      </w:pPr>
      <w:r>
        <w:rPr>
          <w:u w:val="single"/>
        </w:rPr>
        <w:lastRenderedPageBreak/>
        <w:t>Handling Permissions:</w:t>
      </w:r>
    </w:p>
    <w:p w14:paraId="17706EC9" w14:textId="23F42BD4" w:rsidR="00027E48" w:rsidRDefault="00A64B5C" w:rsidP="00737311">
      <w:r>
        <w:rPr>
          <w:noProof/>
        </w:rPr>
        <w:drawing>
          <wp:anchor distT="0" distB="0" distL="114300" distR="114300" simplePos="0" relativeHeight="251787264" behindDoc="0" locked="0" layoutInCell="1" allowOverlap="1" wp14:anchorId="48D3F228" wp14:editId="6942207B">
            <wp:simplePos x="0" y="0"/>
            <wp:positionH relativeFrom="margin">
              <wp:align>left</wp:align>
            </wp:positionH>
            <wp:positionV relativeFrom="paragraph">
              <wp:posOffset>4298950</wp:posOffset>
            </wp:positionV>
            <wp:extent cx="5694680" cy="3800475"/>
            <wp:effectExtent l="0" t="0" r="0" b="0"/>
            <wp:wrapSquare wrapText="bothSides"/>
            <wp:docPr id="299" name="Picture 2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94680"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9312" behindDoc="0" locked="0" layoutInCell="1" allowOverlap="1" wp14:anchorId="41B88BE4" wp14:editId="34673657">
                <wp:simplePos x="0" y="0"/>
                <wp:positionH relativeFrom="margin">
                  <wp:align>left</wp:align>
                </wp:positionH>
                <wp:positionV relativeFrom="paragraph">
                  <wp:posOffset>1200150</wp:posOffset>
                </wp:positionV>
                <wp:extent cx="3171825" cy="190500"/>
                <wp:effectExtent l="0" t="0" r="9525" b="0"/>
                <wp:wrapSquare wrapText="bothSides"/>
                <wp:docPr id="300" name="Text Box 300"/>
                <wp:cNvGraphicFramePr/>
                <a:graphic xmlns:a="http://schemas.openxmlformats.org/drawingml/2006/main">
                  <a:graphicData uri="http://schemas.microsoft.com/office/word/2010/wordprocessingShape">
                    <wps:wsp>
                      <wps:cNvSpPr txBox="1"/>
                      <wps:spPr>
                        <a:xfrm>
                          <a:off x="0" y="0"/>
                          <a:ext cx="3171825" cy="190500"/>
                        </a:xfrm>
                        <a:prstGeom prst="rect">
                          <a:avLst/>
                        </a:prstGeom>
                        <a:solidFill>
                          <a:prstClr val="white"/>
                        </a:solidFill>
                        <a:ln>
                          <a:noFill/>
                        </a:ln>
                      </wps:spPr>
                      <wps:txbx>
                        <w:txbxContent>
                          <w:p w14:paraId="147B19ED" w14:textId="400710DC" w:rsidR="00A64B5C" w:rsidRPr="004036C9" w:rsidRDefault="00A64B5C" w:rsidP="00A64B5C">
                            <w:pPr>
                              <w:pStyle w:val="Caption"/>
                              <w:rPr>
                                <w:noProof/>
                                <w:sz w:val="24"/>
                                <w:szCs w:val="24"/>
                              </w:rPr>
                            </w:pPr>
                            <w:r>
                              <w:t>Initial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8BE4" id="Text Box 300" o:spid="_x0000_s1080" type="#_x0000_t202" style="position:absolute;margin-left:0;margin-top:94.5pt;width:249.75pt;height:15pt;z-index:251789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" stroked="f">
                <v:textbox inset="0,0,0,0">
                  <w:txbxContent>
                    <w:p w14:paraId="147B19ED" w14:textId="400710DC" w:rsidR="00A64B5C" w:rsidRPr="004036C9" w:rsidRDefault="00A64B5C" w:rsidP="00A64B5C">
                      <w:pPr>
                        <w:pStyle w:val="Caption"/>
                        <w:rPr>
                          <w:noProof/>
                          <w:sz w:val="24"/>
                          <w:szCs w:val="24"/>
                        </w:rPr>
                      </w:pPr>
                      <w:r>
                        <w:t>Initial Permissions Flow</w:t>
                      </w:r>
                    </w:p>
                  </w:txbxContent>
                </v:textbox>
                <w10:wrap type="square" anchorx="margin"/>
              </v:shape>
            </w:pict>
          </mc:Fallback>
        </mc:AlternateContent>
      </w:r>
      <w:r>
        <w:rPr>
          <w:noProof/>
        </w:rPr>
        <w:drawing>
          <wp:anchor distT="0" distB="0" distL="114300" distR="114300" simplePos="0" relativeHeight="251785216" behindDoc="0" locked="0" layoutInCell="1" allowOverlap="1" wp14:anchorId="6EDB19E1" wp14:editId="01E756F6">
            <wp:simplePos x="0" y="0"/>
            <wp:positionH relativeFrom="margin">
              <wp:align>left</wp:align>
            </wp:positionH>
            <wp:positionV relativeFrom="paragraph">
              <wp:posOffset>1393825</wp:posOffset>
            </wp:positionV>
            <wp:extent cx="2914650" cy="2482215"/>
            <wp:effectExtent l="0" t="0" r="0" b="0"/>
            <wp:wrapSquare wrapText="bothSides"/>
            <wp:docPr id="277" name="Picture 277" descr="Initial Permission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Initial Permissions Flow"/>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14650" cy="248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8CC">
        <w:rPr>
          <w:noProof/>
        </w:rPr>
        <mc:AlternateContent>
          <mc:Choice Requires="wps">
            <w:drawing>
              <wp:anchor distT="0" distB="0" distL="114300" distR="114300" simplePos="0" relativeHeight="251786240" behindDoc="0" locked="0" layoutInCell="1" allowOverlap="1" wp14:anchorId="704C07E1" wp14:editId="22FB2953">
                <wp:simplePos x="0" y="0"/>
                <wp:positionH relativeFrom="margin">
                  <wp:align>right</wp:align>
                </wp:positionH>
                <wp:positionV relativeFrom="paragraph">
                  <wp:posOffset>1327150</wp:posOffset>
                </wp:positionV>
                <wp:extent cx="2409825" cy="2600325"/>
                <wp:effectExtent l="0" t="0" r="28575" b="28575"/>
                <wp:wrapSquare wrapText="bothSides"/>
                <wp:docPr id="293" name="Text Box 293"/>
                <wp:cNvGraphicFramePr/>
                <a:graphic xmlns:a="http://schemas.openxmlformats.org/drawingml/2006/main">
                  <a:graphicData uri="http://schemas.microsoft.com/office/word/2010/wordprocessingShape">
                    <wps:wsp>
                      <wps:cNvSpPr txBox="1"/>
                      <wps:spPr>
                        <a:xfrm>
                          <a:off x="0" y="0"/>
                          <a:ext cx="2409825" cy="2600325"/>
                        </a:xfrm>
                        <a:prstGeom prst="rect">
                          <a:avLst/>
                        </a:prstGeom>
                        <a:solidFill>
                          <a:schemeClr val="lt1"/>
                        </a:solidFill>
                        <a:ln w="6350">
                          <a:solidFill>
                            <a:prstClr val="black"/>
                          </a:solidFill>
                        </a:ln>
                      </wps:spPr>
                      <wps:txb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C07E1" id="Text Box 293" o:spid="_x0000_s1081" type="#_x0000_t202" style="position:absolute;margin-left:138.55pt;margin-top:104.5pt;width:189.75pt;height:204.7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" fillcolor="white [3201]" strokeweight=".5pt">
                <v:textbox>
                  <w:txbxContent>
                    <w:p w14:paraId="710D3F43" w14:textId="14B34B1D" w:rsidR="009C2B10" w:rsidRDefault="009C2B10">
                      <w:r>
                        <w:t>This flow diagram shows how I initially asked for permissions. We see the fundamental issue of looping forever, forcing the user to grant permissions</w:t>
                      </w:r>
                      <w:r w:rsidR="00C658CC">
                        <w:t>, or they would be stuck in a loop.</w:t>
                      </w:r>
                    </w:p>
                  </w:txbxContent>
                </v:textbox>
                <w10:wrap type="square" anchorx="margin"/>
              </v:shape>
            </w:pict>
          </mc:Fallback>
        </mc:AlternateContent>
      </w:r>
      <w:r w:rsidR="00027E48">
        <w:t xml:space="preserve">In order to use GPS location services, it is necessary for to ask the user beforehand for their permission to access the device’s location, especially when accessing their exact location in the background. </w:t>
      </w:r>
      <w:r w:rsidR="00C658CC">
        <w:t xml:space="preserve">To handle the result of requesting a permission, the </w:t>
      </w:r>
      <w:r w:rsidR="00027E48">
        <w:t>onRequestPermissionResult() i</w:t>
      </w:r>
      <w:r w:rsidR="00C658CC">
        <w:t xml:space="preserve">s </w:t>
      </w:r>
      <w:r w:rsidR="007D5E4E">
        <w:t>overridden in</w:t>
      </w:r>
      <w:r w:rsidR="00027E48">
        <w:t xml:space="preserve"> the activity. </w:t>
      </w:r>
      <w:r w:rsidR="002E639A">
        <w:t>Initially,</w:t>
      </w:r>
      <w:r w:rsidR="00027E48">
        <w:t xml:space="preserve"> the event flow of when I accessed and asked for their permissions, kept causing crashes or bad user experiences</w:t>
      </w:r>
      <w:r w:rsidR="002E639A">
        <w:t xml:space="preserve"> breaking functionality.</w:t>
      </w:r>
    </w:p>
    <w:p w14:paraId="1FD43FD7" w14:textId="6E5589E8" w:rsidR="00C658CC" w:rsidRDefault="00A64B5C" w:rsidP="00737311">
      <w:r>
        <w:rPr>
          <w:noProof/>
        </w:rPr>
        <mc:AlternateContent>
          <mc:Choice Requires="wps">
            <w:drawing>
              <wp:anchor distT="0" distB="0" distL="114300" distR="114300" simplePos="0" relativeHeight="251791360" behindDoc="0" locked="0" layoutInCell="1" allowOverlap="1" wp14:anchorId="773B27A7" wp14:editId="02317066">
                <wp:simplePos x="0" y="0"/>
                <wp:positionH relativeFrom="margin">
                  <wp:align>left</wp:align>
                </wp:positionH>
                <wp:positionV relativeFrom="paragraph">
                  <wp:posOffset>2767330</wp:posOffset>
                </wp:positionV>
                <wp:extent cx="5694680" cy="635"/>
                <wp:effectExtent l="0" t="0" r="1270" b="8255"/>
                <wp:wrapSquare wrapText="bothSides"/>
                <wp:docPr id="301" name="Text Box 301"/>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6CA948A5" w14:textId="017F661F" w:rsidR="00A64B5C" w:rsidRPr="00432FBD" w:rsidRDefault="00A64B5C" w:rsidP="00A64B5C">
                            <w:pPr>
                              <w:pStyle w:val="Caption"/>
                              <w:rPr>
                                <w:noProof/>
                                <w:sz w:val="24"/>
                                <w:szCs w:val="24"/>
                              </w:rPr>
                            </w:pPr>
                            <w:r>
                              <w:t>Amended Permissions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3B27A7" id="Text Box 301" o:spid="_x0000_s1082" type="#_x0000_t202" style="position:absolute;margin-left:0;margin-top:217.9pt;width:448.4pt;height:.05pt;z-index:251791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IsGwIAAEA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" stroked="f">
                <v:textbox style="mso-fit-shape-to-text:t" inset="0,0,0,0">
                  <w:txbxContent>
                    <w:p w14:paraId="6CA948A5" w14:textId="017F661F" w:rsidR="00A64B5C" w:rsidRPr="00432FBD" w:rsidRDefault="00A64B5C" w:rsidP="00A64B5C">
                      <w:pPr>
                        <w:pStyle w:val="Caption"/>
                        <w:rPr>
                          <w:noProof/>
                          <w:sz w:val="24"/>
                          <w:szCs w:val="24"/>
                        </w:rPr>
                      </w:pPr>
                      <w:r>
                        <w:t>Amended Permissions Flow</w:t>
                      </w:r>
                    </w:p>
                  </w:txbxContent>
                </v:textbox>
                <w10:wrap type="square" anchorx="margin"/>
              </v:shape>
            </w:pict>
          </mc:Fallback>
        </mc:AlternateContent>
      </w:r>
    </w:p>
    <w:p w14:paraId="1F16750F" w14:textId="5203DDC8" w:rsidR="00C658CC" w:rsidRDefault="00A64B5C" w:rsidP="00737311">
      <w:r>
        <w:lastRenderedPageBreak/>
        <w:t>The flow diagram above</w:t>
      </w:r>
      <w:r w:rsidR="00500452">
        <w:t xml:space="preserve"> details the amended permissions flow, to prevent looping and define at what point should a permission be requested and checked.</w:t>
      </w:r>
    </w:p>
    <w:p w14:paraId="5F5E61F7" w14:textId="41617E68" w:rsidR="001A0631" w:rsidRDefault="001A0631" w:rsidP="00737311">
      <w:pPr>
        <w:rPr>
          <w:u w:val="single"/>
        </w:rPr>
      </w:pPr>
      <w:r>
        <w:rPr>
          <w:u w:val="single"/>
        </w:rPr>
        <w:t>Distance calculation:</w:t>
      </w:r>
    </w:p>
    <w:p w14:paraId="543B43A2" w14:textId="5F708CC2" w:rsidR="001A0631" w:rsidRDefault="00BA6DC9" w:rsidP="00737311">
      <w:r>
        <w:t>When doing exercise on a treadmill, it would not make any sense to track the distance using the GPS location, therefore, it is based on the average pace of the user, which is derived from their height.</w:t>
      </w:r>
    </w:p>
    <w:p w14:paraId="69B6B793" w14:textId="756DBB73" w:rsidR="00A0202C" w:rsidRDefault="00A0202C" w:rsidP="00737311">
      <w:pPr>
        <w:rPr>
          <w:u w:val="single"/>
        </w:rPr>
      </w:pPr>
      <w:r>
        <w:rPr>
          <w:u w:val="single"/>
        </w:rPr>
        <w:t>MLK Library</w:t>
      </w:r>
    </w:p>
    <w:p w14:paraId="3B0872A0" w14:textId="77777777" w:rsidR="00DB2E39" w:rsidRDefault="00A0202C" w:rsidP="00737311">
      <w:r>
        <w:t>Issues with learning how to use camera and with various deprecated libraries, unsure of which one to use. Still looking through documentation on how to initialise a camera feed in the app and send images to MLK to analyse.</w:t>
      </w:r>
      <w:r w:rsidR="00A92718">
        <w:t xml:space="preserve"> Solved by using the CameraX library specifically designed to ease process of handling different camera sensors and configs</w:t>
      </w:r>
    </w:p>
    <w:p w14:paraId="0DBD1687" w14:textId="0B2690CC" w:rsidR="00A0202C" w:rsidRDefault="00DB2E39" w:rsidP="00737311">
      <w:pPr>
        <w:rPr>
          <w:u w:val="single"/>
        </w:rPr>
      </w:pPr>
      <w:r>
        <w:rPr>
          <w:u w:val="single"/>
        </w:rPr>
        <w:t>Reading and writing activities to phone device</w:t>
      </w:r>
    </w:p>
    <w:p w14:paraId="618D9835" w14:textId="5EB5ADDA" w:rsidR="00DB2E39" w:rsidRDefault="00DB2E39" w:rsidP="00737311">
      <w:r>
        <w:t>Would like to use phone storage to store an activity’s details, after an activity is completed. Used as a buffer place, before sending to the server for cloud storage. Will be faster for activities of a user to be stored locally initially.</w:t>
      </w:r>
      <w:r w:rsidR="009F5B86">
        <w:t xml:space="preserve"> </w:t>
      </w:r>
    </w:p>
    <w:p w14:paraId="7ADB5BA2" w14:textId="1272A011" w:rsidR="009F5B86" w:rsidRPr="00DB2E39" w:rsidRDefault="009F5B86" w:rsidP="00737311">
      <w:r>
        <w:t>First solution would be to use .csv file</w:t>
      </w:r>
      <w:r w:rsidR="006E6253">
        <w:t>. Some fields are mandatory, such as type, time started, calories</w:t>
      </w:r>
      <w:r w:rsidR="00DE5361">
        <w:t xml:space="preserve"> and duration, whereas distance and route is not mandatory.</w:t>
      </w:r>
    </w:p>
    <w:p w14:paraId="509A06A6" w14:textId="77777777" w:rsidR="001A0631" w:rsidRDefault="001A0631" w:rsidP="00737311"/>
    <w:p w14:paraId="4C9D14D6" w14:textId="448260D7" w:rsidR="000B57E0" w:rsidRDefault="000B57E0" w:rsidP="00737311">
      <w:r>
        <w:br w:type="page"/>
      </w:r>
    </w:p>
    <w:p w14:paraId="54F4FDD4" w14:textId="77777777" w:rsidR="000058BE" w:rsidRDefault="000058BE" w:rsidP="000058BE">
      <w:pPr>
        <w:pStyle w:val="Heading2"/>
      </w:pPr>
      <w:bookmarkStart w:id="18" w:name="_Toc88126939"/>
      <w:r>
        <w:lastRenderedPageBreak/>
        <w:t>XML Files and Design</w:t>
      </w:r>
      <w:bookmarkEnd w:id="18"/>
    </w:p>
    <w:p w14:paraId="55BA836F" w14:textId="77777777" w:rsidR="000058BE" w:rsidRDefault="000058BE" w:rsidP="000058BE">
      <w:r>
        <w:t>In Android, XML files are used to declare the layout and visuals of any components used in an activity/fragment. By nature of XML, the syntax is followed by tags which contain any component declared.</w:t>
      </w:r>
    </w:p>
    <w:p w14:paraId="6F5115DC" w14:textId="3FA56DDC" w:rsidR="000058BE" w:rsidRDefault="000058BE" w:rsidP="000058BE">
      <w:r>
        <w:t>Moreover, layout files in android can either be done through constraints, linear layouts, or relative layouts. In my project I have mainly used constraint and linear layouts.</w:t>
      </w:r>
    </w:p>
    <w:p w14:paraId="487472DA" w14:textId="247973D8" w:rsidR="00154F29" w:rsidRPr="00154F29" w:rsidRDefault="00154F29" w:rsidP="000058BE">
      <w:pPr>
        <w:rPr>
          <w:b/>
          <w:bCs/>
          <w:sz w:val="32"/>
          <w:szCs w:val="32"/>
          <w:u w:val="single"/>
        </w:rPr>
      </w:pPr>
      <w:r w:rsidRPr="00154F29">
        <w:rPr>
          <w:b/>
          <w:bCs/>
          <w:sz w:val="32"/>
          <w:szCs w:val="32"/>
          <w:u w:val="single"/>
        </w:rPr>
        <w:t>Activity XML Files:</w:t>
      </w:r>
    </w:p>
    <w:p w14:paraId="625DF856" w14:textId="65B5A786" w:rsidR="00154F29" w:rsidRDefault="00154F29" w:rsidP="000058BE">
      <w:r>
        <w:t>These XML files detail the layout and design of all the Android activities, which are the main menu, running activity, walking activity, treadmill activity and push-up activity.</w:t>
      </w:r>
    </w:p>
    <w:p w14:paraId="04E8BD57" w14:textId="201D6465" w:rsidR="00FB5216" w:rsidRDefault="00FB5216" w:rsidP="000058BE">
      <w:pPr>
        <w:rPr>
          <w:sz w:val="32"/>
          <w:szCs w:val="32"/>
        </w:rPr>
      </w:pPr>
      <w:r w:rsidRPr="00FB5216">
        <w:rPr>
          <w:sz w:val="32"/>
          <w:szCs w:val="32"/>
        </w:rPr>
        <w:t>activity_running.xml</w:t>
      </w:r>
    </w:p>
    <w:p w14:paraId="1004A100"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androidx.constraintlayout.widget.Constraint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Running Track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Top</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80s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00:00:0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15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lastRenderedPageBreak/>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timer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ep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Step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cal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Calories:\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dist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Distance:\n0m"</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row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row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gravity</w:t>
      </w:r>
      <w:r w:rsidRPr="00546D06">
        <w:rPr>
          <w:rFonts w:ascii="Courier New" w:eastAsia="Times New Roman" w:hAnsi="Courier New" w:cs="Courier New"/>
          <w:color w:val="067D17"/>
          <w:sz w:val="20"/>
          <w:szCs w:val="20"/>
          <w:lang w:eastAsia="en-GB"/>
        </w:rPr>
        <w:t>="center_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TextView</w:t>
      </w:r>
      <w:r w:rsidRPr="00546D06">
        <w:rPr>
          <w:rFonts w:ascii="Courier New" w:eastAsia="Times New Roman" w:hAnsi="Courier New" w:cs="Courier New"/>
          <w:color w:val="0033B3"/>
          <w:sz w:val="20"/>
          <w:szCs w:val="20"/>
          <w:lang w:eastAsia="en-GB"/>
        </w:rPr>
        <w:br/>
      </w:r>
      <w:r w:rsidRPr="00546D06">
        <w:rPr>
          <w:rFonts w:ascii="Courier New" w:eastAsia="Times New Roman" w:hAnsi="Courier New" w:cs="Courier New"/>
          <w:color w:val="0033B3"/>
          <w:sz w:val="20"/>
          <w:szCs w:val="20"/>
          <w:lang w:eastAsia="en-GB"/>
        </w:rPr>
        <w:lastRenderedPageBreak/>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ceTex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black"</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ce:\n0"</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2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ignment</w:t>
      </w:r>
      <w:r w:rsidRPr="00546D06">
        <w:rPr>
          <w:rFonts w:ascii="Courier New" w:eastAsia="Times New Roman" w:hAnsi="Courier New" w:cs="Courier New"/>
          <w:color w:val="067D17"/>
          <w:sz w:val="20"/>
          <w:szCs w:val="20"/>
          <w:lang w:eastAsia="en-GB"/>
        </w:rPr>
        <w:t>="cent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w:t>
      </w:r>
      <w:r w:rsidRPr="00546D06">
        <w:rPr>
          <w:rFonts w:ascii="Courier New" w:eastAsia="Times New Roman" w:hAnsi="Courier New" w:cs="Courier New"/>
          <w:color w:val="067D17"/>
          <w:sz w:val="20"/>
          <w:szCs w:val="20"/>
          <w:lang w:eastAsia="en-GB"/>
        </w:rPr>
        <w:t>="10dp"</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LinearLayou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androidx.constraintlayout.widget.Guideline</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orientation</w:t>
      </w:r>
      <w:r w:rsidRPr="00546D06">
        <w:rPr>
          <w:rFonts w:ascii="Courier New" w:eastAsia="Times New Roman" w:hAnsi="Courier New" w:cs="Courier New"/>
          <w:color w:val="067D17"/>
          <w:sz w:val="20"/>
          <w:szCs w:val="20"/>
          <w:lang w:eastAsia="en-GB"/>
        </w:rPr>
        <w:t>="horizontal"</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Guide_begin</w:t>
      </w:r>
      <w:r w:rsidRPr="00546D06">
        <w:rPr>
          <w:rFonts w:ascii="Courier New" w:eastAsia="Times New Roman" w:hAnsi="Courier New" w:cs="Courier New"/>
          <w:color w:val="067D17"/>
          <w:sz w:val="20"/>
          <w:szCs w:val="20"/>
          <w:lang w:eastAsia="en-GB"/>
        </w:rPr>
        <w:t xml:space="preserve">="400dp"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startStop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Pau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17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Top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utton.MaterialButton</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inishBt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marginBottom</w:t>
      </w:r>
      <w:r w:rsidRPr="00546D06">
        <w:rPr>
          <w:rFonts w:ascii="Courier New" w:eastAsia="Times New Roman" w:hAnsi="Courier New" w:cs="Courier New"/>
          <w:color w:val="067D17"/>
          <w:sz w:val="20"/>
          <w:szCs w:val="20"/>
          <w:lang w:eastAsia="en-GB"/>
        </w:rPr>
        <w:t>="8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fontFamily</w:t>
      </w:r>
      <w:r w:rsidRPr="00546D06">
        <w:rPr>
          <w:rFonts w:ascii="Courier New" w:eastAsia="Times New Roman" w:hAnsi="Courier New" w:cs="Courier New"/>
          <w:color w:val="067D17"/>
          <w:sz w:val="20"/>
          <w:szCs w:val="20"/>
          <w:lang w:eastAsia="en-GB"/>
        </w:rPr>
        <w:t>="@font/gothicbb"</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backgroundTint</w:t>
      </w:r>
      <w:r w:rsidRPr="00546D06">
        <w:rPr>
          <w:rFonts w:ascii="Courier New" w:eastAsia="Times New Roman" w:hAnsi="Courier New" w:cs="Courier New"/>
          <w:color w:val="067D17"/>
          <w:sz w:val="20"/>
          <w:szCs w:val="20"/>
          <w:lang w:eastAsia="en-GB"/>
        </w:rPr>
        <w:t>="@color/main_colour_on_prima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Color</w:t>
      </w:r>
      <w:r w:rsidRPr="00546D06">
        <w:rPr>
          <w:rFonts w:ascii="Courier New" w:eastAsia="Times New Roman" w:hAnsi="Courier New" w:cs="Courier New"/>
          <w:color w:val="067D17"/>
          <w:sz w:val="20"/>
          <w:szCs w:val="20"/>
          <w:lang w:eastAsia="en-GB"/>
        </w:rPr>
        <w:t>="@color/main_colou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w:t>
      </w:r>
      <w:r w:rsidRPr="00546D06">
        <w:rPr>
          <w:rFonts w:ascii="Courier New" w:eastAsia="Times New Roman" w:hAnsi="Courier New" w:cs="Courier New"/>
          <w:color w:val="067D17"/>
          <w:sz w:val="20"/>
          <w:szCs w:val="20"/>
          <w:lang w:eastAsia="en-GB"/>
        </w:rPr>
        <w:t>="Finish"</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AllCaps</w:t>
      </w:r>
      <w:r w:rsidRPr="00546D06">
        <w:rPr>
          <w:rFonts w:ascii="Courier New" w:eastAsia="Times New Roman" w:hAnsi="Courier New" w:cs="Courier New"/>
          <w:color w:val="067D17"/>
          <w:sz w:val="20"/>
          <w:szCs w:val="20"/>
          <w:lang w:eastAsia="en-GB"/>
        </w:rPr>
        <w:t>="fal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extSize</w:t>
      </w:r>
      <w:r w:rsidRPr="00546D06">
        <w:rPr>
          <w:rFonts w:ascii="Courier New" w:eastAsia="Times New Roman" w:hAnsi="Courier New" w:cs="Courier New"/>
          <w:color w:val="067D17"/>
          <w:sz w:val="20"/>
          <w:szCs w:val="20"/>
          <w:lang w:eastAsia="en-GB"/>
        </w:rPr>
        <w:t>="3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cornerRadius</w:t>
      </w:r>
      <w:r w:rsidRPr="00546D06">
        <w:rPr>
          <w:rFonts w:ascii="Courier New" w:eastAsia="Times New Roman" w:hAnsi="Courier New" w:cs="Courier New"/>
          <w:color w:val="067D17"/>
          <w:sz w:val="20"/>
          <w:szCs w:val="20"/>
          <w:lang w:eastAsia="en-GB"/>
        </w:rPr>
        <w:t>="100dp"</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Bottom_toBottom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End_toEnd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Horizontal_bias</w:t>
      </w:r>
      <w:r w:rsidRPr="00546D06">
        <w:rPr>
          <w:rFonts w:ascii="Courier New" w:eastAsia="Times New Roman" w:hAnsi="Courier New" w:cs="Courier New"/>
          <w:color w:val="067D17"/>
          <w:sz w:val="20"/>
          <w:szCs w:val="20"/>
          <w:lang w:eastAsia="en-GB"/>
        </w:rPr>
        <w:t>="0.83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Start_toStartOf</w:t>
      </w:r>
      <w:r w:rsidRPr="00546D06">
        <w:rPr>
          <w:rFonts w:ascii="Courier New" w:eastAsia="Times New Roman" w:hAnsi="Courier New" w:cs="Courier New"/>
          <w:color w:val="067D17"/>
          <w:sz w:val="20"/>
          <w:szCs w:val="20"/>
          <w:lang w:eastAsia="en-GB"/>
        </w:rPr>
        <w:t>="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Top_toBottomOf</w:t>
      </w:r>
      <w:r w:rsidRPr="00546D06">
        <w:rPr>
          <w:rFonts w:ascii="Courier New" w:eastAsia="Times New Roman" w:hAnsi="Courier New" w:cs="Courier New"/>
          <w:color w:val="067D17"/>
          <w:sz w:val="20"/>
          <w:szCs w:val="20"/>
          <w:lang w:eastAsia="en-GB"/>
        </w:rPr>
        <w:t>="@id/guideline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layout_constraintVertical_bias</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androidx.constraintlayout.widget.ConstraintLayout</w:t>
      </w:r>
      <w:r w:rsidRPr="00546D06">
        <w:rPr>
          <w:rFonts w:ascii="Courier New" w:eastAsia="Times New Roman" w:hAnsi="Courier New" w:cs="Courier New"/>
          <w:color w:val="080808"/>
          <w:sz w:val="20"/>
          <w:szCs w:val="20"/>
          <w:lang w:eastAsia="en-GB"/>
        </w:rPr>
        <w:t>&gt;</w:t>
      </w:r>
    </w:p>
    <w:p w14:paraId="22A13748" w14:textId="69ED9C8C" w:rsidR="00FB5216" w:rsidRDefault="00546D06" w:rsidP="000058BE">
      <w:pPr>
        <w:rPr>
          <w:sz w:val="32"/>
          <w:szCs w:val="32"/>
        </w:rPr>
      </w:pPr>
      <w:r>
        <w:rPr>
          <w:sz w:val="32"/>
          <w:szCs w:val="32"/>
        </w:rPr>
        <w:lastRenderedPageBreak/>
        <w:t>activity_main.xml</w:t>
      </w:r>
    </w:p>
    <w:p w14:paraId="42F883A6"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RelativeLayout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067D17"/>
          <w:sz w:val="20"/>
          <w:szCs w:val="20"/>
          <w:lang w:eastAsia="en-GB"/>
        </w:rPr>
        <w:t>="http://schemas.android.com/apk/res-auto"</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067D17"/>
          <w:sz w:val="20"/>
          <w:szCs w:val="20"/>
          <w:lang w:eastAsia="en-GB"/>
        </w:rPr>
        <w:t>="http://schemas.android.com/tool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tools</w:t>
      </w:r>
      <w:r w:rsidRPr="00546D06">
        <w:rPr>
          <w:rFonts w:ascii="Courier New" w:eastAsia="Times New Roman" w:hAnsi="Courier New" w:cs="Courier New"/>
          <w:color w:val="174AD4"/>
          <w:sz w:val="20"/>
          <w:szCs w:val="20"/>
          <w:lang w:eastAsia="en-GB"/>
        </w:rPr>
        <w:t>:context</w:t>
      </w:r>
      <w:r w:rsidRPr="00546D06">
        <w:rPr>
          <w:rFonts w:ascii="Courier New" w:eastAsia="Times New Roman" w:hAnsi="Courier New" w:cs="Courier New"/>
          <w:color w:val="067D17"/>
          <w:sz w:val="20"/>
          <w:szCs w:val="20"/>
          <w:lang w:eastAsia="en-GB"/>
        </w:rPr>
        <w:t>=".MainActivit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FrameLayout</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fragmentContainer"</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bove</w:t>
      </w:r>
      <w:r w:rsidRPr="00546D06">
        <w:rPr>
          <w:rFonts w:ascii="Courier New" w:eastAsia="Times New Roman" w:hAnsi="Courier New" w:cs="Courier New"/>
          <w:color w:val="067D17"/>
          <w:sz w:val="20"/>
          <w:szCs w:val="20"/>
          <w:lang w:eastAsia="en-GB"/>
        </w:rPr>
        <w:t xml:space="preserve">="@+id/bottom_navigation"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com.google.android.material.bottomnavigation.BottomNavigationView</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bottom_navigation"</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174AD4"/>
          <w:sz w:val="20"/>
          <w:szCs w:val="20"/>
          <w:lang w:eastAsia="en-GB"/>
        </w:rPr>
        <w:t>style</w:t>
      </w:r>
      <w:r w:rsidRPr="00546D06">
        <w:rPr>
          <w:rFonts w:ascii="Courier New" w:eastAsia="Times New Roman" w:hAnsi="Courier New" w:cs="Courier New"/>
          <w:color w:val="067D17"/>
          <w:sz w:val="20"/>
          <w:szCs w:val="20"/>
          <w:lang w:eastAsia="en-GB"/>
        </w:rPr>
        <w:t>="@style/Widget.MaterialComponents.BottomNavigationView.Colored"</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width</w:t>
      </w:r>
      <w:r w:rsidRPr="00546D06">
        <w:rPr>
          <w:rFonts w:ascii="Courier New" w:eastAsia="Times New Roman" w:hAnsi="Courier New" w:cs="Courier New"/>
          <w:color w:val="067D17"/>
          <w:sz w:val="20"/>
          <w:szCs w:val="20"/>
          <w:lang w:eastAsia="en-GB"/>
        </w:rPr>
        <w:t>="match_par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height</w:t>
      </w:r>
      <w:r w:rsidRPr="00546D06">
        <w:rPr>
          <w:rFonts w:ascii="Courier New" w:eastAsia="Times New Roman" w:hAnsi="Courier New" w:cs="Courier New"/>
          <w:color w:val="067D17"/>
          <w:sz w:val="20"/>
          <w:szCs w:val="20"/>
          <w:lang w:eastAsia="en-GB"/>
        </w:rPr>
        <w:t>="wrap_content"</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layout_alignParentBottom</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pp</w:t>
      </w:r>
      <w:r w:rsidRPr="00546D06">
        <w:rPr>
          <w:rFonts w:ascii="Courier New" w:eastAsia="Times New Roman" w:hAnsi="Courier New" w:cs="Courier New"/>
          <w:color w:val="174AD4"/>
          <w:sz w:val="20"/>
          <w:szCs w:val="20"/>
          <w:lang w:eastAsia="en-GB"/>
        </w:rPr>
        <w:t>:menu</w:t>
      </w:r>
      <w:r w:rsidRPr="00546D06">
        <w:rPr>
          <w:rFonts w:ascii="Courier New" w:eastAsia="Times New Roman" w:hAnsi="Courier New" w:cs="Courier New"/>
          <w:color w:val="067D17"/>
          <w:sz w:val="20"/>
          <w:szCs w:val="20"/>
          <w:lang w:eastAsia="en-GB"/>
        </w:rPr>
        <w:t xml:space="preserve">="@menu/bottom_navigation_menu" </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RelativeLayout</w:t>
      </w:r>
      <w:r w:rsidRPr="00546D06">
        <w:rPr>
          <w:rFonts w:ascii="Courier New" w:eastAsia="Times New Roman" w:hAnsi="Courier New" w:cs="Courier New"/>
          <w:color w:val="080808"/>
          <w:sz w:val="20"/>
          <w:szCs w:val="20"/>
          <w:lang w:eastAsia="en-GB"/>
        </w:rPr>
        <w:t>&gt;</w:t>
      </w:r>
    </w:p>
    <w:p w14:paraId="5B9B9CCC" w14:textId="59BA857E" w:rsidR="00546D06" w:rsidRDefault="00546D06" w:rsidP="000058BE">
      <w:pPr>
        <w:rPr>
          <w:sz w:val="32"/>
          <w:szCs w:val="32"/>
        </w:rPr>
      </w:pPr>
      <w:r>
        <w:rPr>
          <w:sz w:val="32"/>
          <w:szCs w:val="32"/>
        </w:rPr>
        <w:t>bottom_navigation_menu.xml</w:t>
      </w:r>
    </w:p>
    <w:p w14:paraId="565EF9E2" w14:textId="77777777" w:rsidR="00546D06" w:rsidRPr="00546D06" w:rsidRDefault="00546D06" w:rsidP="0054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46D06">
        <w:rPr>
          <w:rFonts w:ascii="Courier New" w:eastAsia="Times New Roman" w:hAnsi="Courier New" w:cs="Courier New"/>
          <w:i/>
          <w:iCs/>
          <w:color w:val="080808"/>
          <w:sz w:val="20"/>
          <w:szCs w:val="20"/>
          <w:lang w:eastAsia="en-GB"/>
        </w:rPr>
        <w:t>&lt;?</w:t>
      </w:r>
      <w:r w:rsidRPr="00546D06">
        <w:rPr>
          <w:rFonts w:ascii="Courier New" w:eastAsia="Times New Roman" w:hAnsi="Courier New" w:cs="Courier New"/>
          <w:color w:val="174AD4"/>
          <w:sz w:val="20"/>
          <w:szCs w:val="20"/>
          <w:lang w:eastAsia="en-GB"/>
        </w:rPr>
        <w:t>xml version</w:t>
      </w:r>
      <w:r w:rsidRPr="00546D06">
        <w:rPr>
          <w:rFonts w:ascii="Courier New" w:eastAsia="Times New Roman" w:hAnsi="Courier New" w:cs="Courier New"/>
          <w:color w:val="067D17"/>
          <w:sz w:val="20"/>
          <w:szCs w:val="20"/>
          <w:lang w:eastAsia="en-GB"/>
        </w:rPr>
        <w:t xml:space="preserve">="1.0" </w:t>
      </w:r>
      <w:r w:rsidRPr="00546D06">
        <w:rPr>
          <w:rFonts w:ascii="Courier New" w:eastAsia="Times New Roman" w:hAnsi="Courier New" w:cs="Courier New"/>
          <w:color w:val="174AD4"/>
          <w:sz w:val="20"/>
          <w:szCs w:val="20"/>
          <w:lang w:eastAsia="en-GB"/>
        </w:rPr>
        <w:t>encoding</w:t>
      </w:r>
      <w:r w:rsidRPr="00546D06">
        <w:rPr>
          <w:rFonts w:ascii="Courier New" w:eastAsia="Times New Roman" w:hAnsi="Courier New" w:cs="Courier New"/>
          <w:color w:val="067D17"/>
          <w:sz w:val="20"/>
          <w:szCs w:val="20"/>
          <w:lang w:eastAsia="en-GB"/>
        </w:rPr>
        <w:t>="utf-8"</w:t>
      </w:r>
      <w:r w:rsidRPr="00546D06">
        <w:rPr>
          <w:rFonts w:ascii="Courier New" w:eastAsia="Times New Roman" w:hAnsi="Courier New" w:cs="Courier New"/>
          <w:i/>
          <w:iCs/>
          <w:color w:val="080808"/>
          <w:sz w:val="20"/>
          <w:szCs w:val="20"/>
          <w:lang w:eastAsia="en-GB"/>
        </w:rPr>
        <w:t>?&gt;</w:t>
      </w:r>
      <w:r w:rsidRPr="00546D06">
        <w:rPr>
          <w:rFonts w:ascii="Courier New" w:eastAsia="Times New Roman" w:hAnsi="Courier New" w:cs="Courier New"/>
          <w:i/>
          <w:iCs/>
          <w:color w:val="080808"/>
          <w:sz w:val="20"/>
          <w:szCs w:val="20"/>
          <w:lang w:eastAsia="en-GB"/>
        </w:rPr>
        <w:br/>
      </w:r>
      <w:r w:rsidRPr="00546D06">
        <w:rPr>
          <w:rFonts w:ascii="Courier New" w:eastAsia="Times New Roman" w:hAnsi="Courier New" w:cs="Courier New"/>
          <w:color w:val="080808"/>
          <w:sz w:val="20"/>
          <w:szCs w:val="20"/>
          <w:lang w:eastAsia="en-GB"/>
        </w:rPr>
        <w:t>&lt;</w:t>
      </w:r>
      <w:r w:rsidRPr="00546D06">
        <w:rPr>
          <w:rFonts w:ascii="Courier New" w:eastAsia="Times New Roman" w:hAnsi="Courier New" w:cs="Courier New"/>
          <w:color w:val="0033B3"/>
          <w:sz w:val="20"/>
          <w:szCs w:val="20"/>
          <w:lang w:eastAsia="en-GB"/>
        </w:rPr>
        <w:t xml:space="preserve">menu </w:t>
      </w:r>
      <w:r w:rsidRPr="00546D06">
        <w:rPr>
          <w:rFonts w:ascii="Courier New" w:eastAsia="Times New Roman" w:hAnsi="Courier New" w:cs="Courier New"/>
          <w:color w:val="174AD4"/>
          <w:sz w:val="20"/>
          <w:szCs w:val="20"/>
          <w:lang w:eastAsia="en-GB"/>
        </w:rPr>
        <w:t>xmlns:</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067D17"/>
          <w:sz w:val="20"/>
          <w:szCs w:val="20"/>
          <w:lang w:eastAsia="en-GB"/>
        </w:rPr>
        <w:t>="http://schemas.android.com/apk/res/android"</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1"</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exercis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Exercise"</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2"</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history"</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History"</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3"</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friend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Friends"</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 xml:space="preserve">    &lt;</w:t>
      </w:r>
      <w:r w:rsidRPr="00546D06">
        <w:rPr>
          <w:rFonts w:ascii="Courier New" w:eastAsia="Times New Roman" w:hAnsi="Courier New" w:cs="Courier New"/>
          <w:color w:val="0033B3"/>
          <w:sz w:val="20"/>
          <w:szCs w:val="20"/>
          <w:lang w:eastAsia="en-GB"/>
        </w:rPr>
        <w:t>item</w:t>
      </w:r>
      <w:r w:rsidRPr="00546D06">
        <w:rPr>
          <w:rFonts w:ascii="Courier New" w:eastAsia="Times New Roman" w:hAnsi="Courier New" w:cs="Courier New"/>
          <w:color w:val="0033B3"/>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d</w:t>
      </w:r>
      <w:r w:rsidRPr="00546D06">
        <w:rPr>
          <w:rFonts w:ascii="Courier New" w:eastAsia="Times New Roman" w:hAnsi="Courier New" w:cs="Courier New"/>
          <w:color w:val="067D17"/>
          <w:sz w:val="20"/>
          <w:szCs w:val="20"/>
          <w:lang w:eastAsia="en-GB"/>
        </w:rPr>
        <w:t>="@+id/page_4"</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enabled</w:t>
      </w:r>
      <w:r w:rsidRPr="00546D06">
        <w:rPr>
          <w:rFonts w:ascii="Courier New" w:eastAsia="Times New Roman" w:hAnsi="Courier New" w:cs="Courier New"/>
          <w:color w:val="067D17"/>
          <w:sz w:val="20"/>
          <w:szCs w:val="20"/>
          <w:lang w:eastAsia="en-GB"/>
        </w:rPr>
        <w:t>="true"</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icon</w:t>
      </w:r>
      <w:r w:rsidRPr="00546D06">
        <w:rPr>
          <w:rFonts w:ascii="Courier New" w:eastAsia="Times New Roman" w:hAnsi="Courier New" w:cs="Courier New"/>
          <w:color w:val="067D17"/>
          <w:sz w:val="20"/>
          <w:szCs w:val="20"/>
          <w:lang w:eastAsia="en-GB"/>
        </w:rPr>
        <w:t>="@drawable/ic_settings"</w:t>
      </w:r>
      <w:r w:rsidRPr="00546D06">
        <w:rPr>
          <w:rFonts w:ascii="Courier New" w:eastAsia="Times New Roman" w:hAnsi="Courier New" w:cs="Courier New"/>
          <w:color w:val="067D17"/>
          <w:sz w:val="20"/>
          <w:szCs w:val="20"/>
          <w:lang w:eastAsia="en-GB"/>
        </w:rPr>
        <w:br/>
        <w:t xml:space="preserve">        </w:t>
      </w:r>
      <w:r w:rsidRPr="00546D06">
        <w:rPr>
          <w:rFonts w:ascii="Courier New" w:eastAsia="Times New Roman" w:hAnsi="Courier New" w:cs="Courier New"/>
          <w:color w:val="871094"/>
          <w:sz w:val="20"/>
          <w:szCs w:val="20"/>
          <w:lang w:eastAsia="en-GB"/>
        </w:rPr>
        <w:t>android</w:t>
      </w:r>
      <w:r w:rsidRPr="00546D06">
        <w:rPr>
          <w:rFonts w:ascii="Courier New" w:eastAsia="Times New Roman" w:hAnsi="Courier New" w:cs="Courier New"/>
          <w:color w:val="174AD4"/>
          <w:sz w:val="20"/>
          <w:szCs w:val="20"/>
          <w:lang w:eastAsia="en-GB"/>
        </w:rPr>
        <w:t>:title</w:t>
      </w:r>
      <w:r w:rsidRPr="00546D06">
        <w:rPr>
          <w:rFonts w:ascii="Courier New" w:eastAsia="Times New Roman" w:hAnsi="Courier New" w:cs="Courier New"/>
          <w:color w:val="067D17"/>
          <w:sz w:val="20"/>
          <w:szCs w:val="20"/>
          <w:lang w:eastAsia="en-GB"/>
        </w:rPr>
        <w:t>="Account"</w:t>
      </w:r>
      <w:r w:rsidRPr="00546D06">
        <w:rPr>
          <w:rFonts w:ascii="Courier New" w:eastAsia="Times New Roman" w:hAnsi="Courier New" w:cs="Courier New"/>
          <w:color w:val="080808"/>
          <w:sz w:val="20"/>
          <w:szCs w:val="20"/>
          <w:lang w:eastAsia="en-GB"/>
        </w:rPr>
        <w:t>/&gt;</w:t>
      </w:r>
      <w:r w:rsidRPr="00546D06">
        <w:rPr>
          <w:rFonts w:ascii="Courier New" w:eastAsia="Times New Roman" w:hAnsi="Courier New" w:cs="Courier New"/>
          <w:color w:val="080808"/>
          <w:sz w:val="20"/>
          <w:szCs w:val="20"/>
          <w:lang w:eastAsia="en-GB"/>
        </w:rPr>
        <w:br/>
        <w:t>&lt;/</w:t>
      </w:r>
      <w:r w:rsidRPr="00546D06">
        <w:rPr>
          <w:rFonts w:ascii="Courier New" w:eastAsia="Times New Roman" w:hAnsi="Courier New" w:cs="Courier New"/>
          <w:color w:val="0033B3"/>
          <w:sz w:val="20"/>
          <w:szCs w:val="20"/>
          <w:lang w:eastAsia="en-GB"/>
        </w:rPr>
        <w:t>menu</w:t>
      </w:r>
      <w:r w:rsidRPr="00546D06">
        <w:rPr>
          <w:rFonts w:ascii="Courier New" w:eastAsia="Times New Roman" w:hAnsi="Courier New" w:cs="Courier New"/>
          <w:color w:val="080808"/>
          <w:sz w:val="20"/>
          <w:szCs w:val="20"/>
          <w:lang w:eastAsia="en-GB"/>
        </w:rPr>
        <w:t>&gt;</w:t>
      </w:r>
    </w:p>
    <w:p w14:paraId="63A01F31" w14:textId="630A08CF" w:rsidR="00546D06" w:rsidRDefault="00546D06" w:rsidP="000058BE">
      <w:pPr>
        <w:rPr>
          <w:sz w:val="32"/>
          <w:szCs w:val="32"/>
        </w:rPr>
      </w:pPr>
    </w:p>
    <w:p w14:paraId="1300C5C4" w14:textId="1FAFBE81" w:rsidR="004D49E4" w:rsidRDefault="004D49E4" w:rsidP="000058BE">
      <w:pPr>
        <w:rPr>
          <w:sz w:val="32"/>
          <w:szCs w:val="32"/>
        </w:rPr>
      </w:pPr>
    </w:p>
    <w:p w14:paraId="342C2D96" w14:textId="41B9AE4D" w:rsidR="004D49E4" w:rsidRDefault="004D49E4" w:rsidP="000058BE">
      <w:pPr>
        <w:rPr>
          <w:sz w:val="32"/>
          <w:szCs w:val="32"/>
        </w:rPr>
      </w:pPr>
      <w:r>
        <w:rPr>
          <w:sz w:val="32"/>
          <w:szCs w:val="32"/>
        </w:rPr>
        <w:lastRenderedPageBreak/>
        <w:t>activity_treadmill.xml</w:t>
      </w:r>
    </w:p>
    <w:p w14:paraId="3A22B888" w14:textId="77777777" w:rsidR="004D49E4" w:rsidRPr="004D49E4" w:rsidRDefault="004D49E4" w:rsidP="004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4D49E4">
        <w:rPr>
          <w:rFonts w:ascii="Courier New" w:eastAsia="Times New Roman" w:hAnsi="Courier New" w:cs="Courier New"/>
          <w:i/>
          <w:iCs/>
          <w:color w:val="080808"/>
          <w:sz w:val="20"/>
          <w:szCs w:val="20"/>
          <w:lang w:eastAsia="en-GB"/>
        </w:rPr>
        <w:t>&lt;?</w:t>
      </w:r>
      <w:r w:rsidRPr="004D49E4">
        <w:rPr>
          <w:rFonts w:ascii="Courier New" w:eastAsia="Times New Roman" w:hAnsi="Courier New" w:cs="Courier New"/>
          <w:color w:val="174AD4"/>
          <w:sz w:val="20"/>
          <w:szCs w:val="20"/>
          <w:lang w:eastAsia="en-GB"/>
        </w:rPr>
        <w:t>xml version</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174AD4"/>
          <w:sz w:val="20"/>
          <w:szCs w:val="20"/>
          <w:lang w:eastAsia="en-GB"/>
        </w:rPr>
        <w:t>encoding</w:t>
      </w:r>
      <w:r w:rsidRPr="004D49E4">
        <w:rPr>
          <w:rFonts w:ascii="Courier New" w:eastAsia="Times New Roman" w:hAnsi="Courier New" w:cs="Courier New"/>
          <w:color w:val="067D17"/>
          <w:sz w:val="20"/>
          <w:szCs w:val="20"/>
          <w:lang w:eastAsia="en-GB"/>
        </w:rPr>
        <w:t>="utf-8"</w:t>
      </w:r>
      <w:r w:rsidRPr="004D49E4">
        <w:rPr>
          <w:rFonts w:ascii="Courier New" w:eastAsia="Times New Roman" w:hAnsi="Courier New" w:cs="Courier New"/>
          <w:i/>
          <w:iCs/>
          <w:color w:val="080808"/>
          <w:sz w:val="20"/>
          <w:szCs w:val="20"/>
          <w:lang w:eastAsia="en-GB"/>
        </w:rPr>
        <w:t>?&gt;</w:t>
      </w:r>
      <w:r w:rsidRPr="004D49E4">
        <w:rPr>
          <w:rFonts w:ascii="Courier New" w:eastAsia="Times New Roman" w:hAnsi="Courier New" w:cs="Courier New"/>
          <w:i/>
          <w:iCs/>
          <w:color w:val="080808"/>
          <w:sz w:val="20"/>
          <w:szCs w:val="20"/>
          <w:lang w:eastAsia="en-GB"/>
        </w:rPr>
        <w:br/>
      </w:r>
      <w:r w:rsidRPr="004D49E4">
        <w:rPr>
          <w:rFonts w:ascii="Courier New" w:eastAsia="Times New Roman" w:hAnsi="Courier New" w:cs="Courier New"/>
          <w:color w:val="080808"/>
          <w:sz w:val="20"/>
          <w:szCs w:val="20"/>
          <w:lang w:eastAsia="en-GB"/>
        </w:rPr>
        <w:t>&lt;</w:t>
      </w:r>
      <w:r w:rsidRPr="004D49E4">
        <w:rPr>
          <w:rFonts w:ascii="Courier New" w:eastAsia="Times New Roman" w:hAnsi="Courier New" w:cs="Courier New"/>
          <w:color w:val="0033B3"/>
          <w:sz w:val="20"/>
          <w:szCs w:val="20"/>
          <w:lang w:eastAsia="en-GB"/>
        </w:rPr>
        <w:t xml:space="preserve">androidx.constraintlayout.widget.ConstraintLayout </w:t>
      </w:r>
      <w:r w:rsidRPr="004D49E4">
        <w:rPr>
          <w:rFonts w:ascii="Courier New" w:eastAsia="Times New Roman" w:hAnsi="Courier New" w:cs="Courier New"/>
          <w:color w:val="174AD4"/>
          <w:sz w:val="20"/>
          <w:szCs w:val="20"/>
          <w:lang w:eastAsia="en-GB"/>
        </w:rPr>
        <w:t>xmlns:android</w:t>
      </w:r>
      <w:r w:rsidRPr="004D49E4">
        <w:rPr>
          <w:rFonts w:ascii="Courier New" w:eastAsia="Times New Roman" w:hAnsi="Courier New" w:cs="Courier New"/>
          <w:color w:val="067D17"/>
          <w:sz w:val="20"/>
          <w:szCs w:val="20"/>
          <w:lang w:eastAsia="en-GB"/>
        </w:rPr>
        <w:t>="http://schemas.android.com/apk/res/android"</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app</w:t>
      </w:r>
      <w:r w:rsidRPr="004D49E4">
        <w:rPr>
          <w:rFonts w:ascii="Courier New" w:eastAsia="Times New Roman" w:hAnsi="Courier New" w:cs="Courier New"/>
          <w:color w:val="067D17"/>
          <w:sz w:val="20"/>
          <w:szCs w:val="20"/>
          <w:lang w:eastAsia="en-GB"/>
        </w:rPr>
        <w:t>="http://schemas.android.com/apk/res-auto"</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xmlns:tools</w:t>
      </w:r>
      <w:r w:rsidRPr="004D49E4">
        <w:rPr>
          <w:rFonts w:ascii="Courier New" w:eastAsia="Times New Roman" w:hAnsi="Courier New" w:cs="Courier New"/>
          <w:color w:val="067D17"/>
          <w:sz w:val="20"/>
          <w:szCs w:val="20"/>
          <w:lang w:eastAsia="en-GB"/>
        </w:rPr>
        <w:t>="http://schemas.android.com/tools"</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Treadmill Track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Top</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80s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00:00:0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15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timer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ep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Step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cal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Calories:\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dist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Distance:\n0m"</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row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match_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row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gravity</w:t>
      </w:r>
      <w:r w:rsidRPr="004D49E4">
        <w:rPr>
          <w:rFonts w:ascii="Courier New" w:eastAsia="Times New Roman" w:hAnsi="Courier New" w:cs="Courier New"/>
          <w:color w:val="067D17"/>
          <w:sz w:val="20"/>
          <w:szCs w:val="20"/>
          <w:lang w:eastAsia="en-GB"/>
        </w:rPr>
        <w:t>="center_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TextView</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paceTex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black"</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ce:\n0"</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2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ignment</w:t>
      </w:r>
      <w:r w:rsidRPr="004D49E4">
        <w:rPr>
          <w:rFonts w:ascii="Courier New" w:eastAsia="Times New Roman" w:hAnsi="Courier New" w:cs="Courier New"/>
          <w:color w:val="067D17"/>
          <w:sz w:val="20"/>
          <w:szCs w:val="20"/>
          <w:lang w:eastAsia="en-GB"/>
        </w:rPr>
        <w:t>="cente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w:t>
      </w:r>
      <w:r w:rsidRPr="004D49E4">
        <w:rPr>
          <w:rFonts w:ascii="Courier New" w:eastAsia="Times New Roman" w:hAnsi="Courier New" w:cs="Courier New"/>
          <w:color w:val="067D17"/>
          <w:sz w:val="20"/>
          <w:szCs w:val="20"/>
          <w:lang w:eastAsia="en-GB"/>
        </w:rPr>
        <w:t>="10dp"</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LinearLayout</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androidx.constraintlayout.widget.Guideline</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r>
      <w:r w:rsidRPr="004D49E4">
        <w:rPr>
          <w:rFonts w:ascii="Courier New" w:eastAsia="Times New Roman" w:hAnsi="Courier New" w:cs="Courier New"/>
          <w:color w:val="067D17"/>
          <w:sz w:val="20"/>
          <w:szCs w:val="20"/>
          <w:lang w:eastAsia="en-GB"/>
        </w:rPr>
        <w:lastRenderedPageBreak/>
        <w:t xml:space="preserve">        </w:t>
      </w:r>
      <w:r w:rsidRPr="004D49E4">
        <w:rPr>
          <w:rFonts w:ascii="Courier New" w:eastAsia="Times New Roman" w:hAnsi="Courier New" w:cs="Courier New"/>
          <w:color w:val="174AD4"/>
          <w:sz w:val="20"/>
          <w:szCs w:val="20"/>
          <w:lang w:eastAsia="en-GB"/>
        </w:rPr>
        <w:t>android:orientation</w:t>
      </w:r>
      <w:r w:rsidRPr="004D49E4">
        <w:rPr>
          <w:rFonts w:ascii="Courier New" w:eastAsia="Times New Roman" w:hAnsi="Courier New" w:cs="Courier New"/>
          <w:color w:val="067D17"/>
          <w:sz w:val="20"/>
          <w:szCs w:val="20"/>
          <w:lang w:eastAsia="en-GB"/>
        </w:rPr>
        <w:t>="horizontal"</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Guide_begin</w:t>
      </w:r>
      <w:r w:rsidRPr="004D49E4">
        <w:rPr>
          <w:rFonts w:ascii="Courier New" w:eastAsia="Times New Roman" w:hAnsi="Courier New" w:cs="Courier New"/>
          <w:color w:val="067D17"/>
          <w:sz w:val="20"/>
          <w:szCs w:val="20"/>
          <w:lang w:eastAsia="en-GB"/>
        </w:rPr>
        <w:t xml:space="preserve">="400dp"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startStop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Pau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172"</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Top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 xml:space="preserve">    &lt;</w:t>
      </w:r>
      <w:r w:rsidRPr="004D49E4">
        <w:rPr>
          <w:rFonts w:ascii="Courier New" w:eastAsia="Times New Roman" w:hAnsi="Courier New" w:cs="Courier New"/>
          <w:color w:val="0033B3"/>
          <w:sz w:val="20"/>
          <w:szCs w:val="20"/>
          <w:lang w:eastAsia="en-GB"/>
        </w:rPr>
        <w:t>com.google.android.material.button.MaterialButton</w:t>
      </w:r>
      <w:r w:rsidRPr="004D49E4">
        <w:rPr>
          <w:rFonts w:ascii="Courier New" w:eastAsia="Times New Roman" w:hAnsi="Courier New" w:cs="Courier New"/>
          <w:color w:val="0033B3"/>
          <w:sz w:val="20"/>
          <w:szCs w:val="20"/>
          <w:lang w:eastAsia="en-GB"/>
        </w:rPr>
        <w:br/>
        <w:t xml:space="preserve">        </w:t>
      </w:r>
      <w:r w:rsidRPr="004D49E4">
        <w:rPr>
          <w:rFonts w:ascii="Courier New" w:eastAsia="Times New Roman" w:hAnsi="Courier New" w:cs="Courier New"/>
          <w:color w:val="174AD4"/>
          <w:sz w:val="20"/>
          <w:szCs w:val="20"/>
          <w:lang w:eastAsia="en-GB"/>
        </w:rPr>
        <w:t>android:id</w:t>
      </w:r>
      <w:r w:rsidRPr="004D49E4">
        <w:rPr>
          <w:rFonts w:ascii="Courier New" w:eastAsia="Times New Roman" w:hAnsi="Courier New" w:cs="Courier New"/>
          <w:color w:val="067D17"/>
          <w:sz w:val="20"/>
          <w:szCs w:val="20"/>
          <w:lang w:eastAsia="en-GB"/>
        </w:rPr>
        <w:t>="@+id/finishBtn"</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width</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height</w:t>
      </w:r>
      <w:r w:rsidRPr="004D49E4">
        <w:rPr>
          <w:rFonts w:ascii="Courier New" w:eastAsia="Times New Roman" w:hAnsi="Courier New" w:cs="Courier New"/>
          <w:color w:val="067D17"/>
          <w:sz w:val="20"/>
          <w:szCs w:val="20"/>
          <w:lang w:eastAsia="en-GB"/>
        </w:rPr>
        <w:t>="wrap_cont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layout_marginBottom</w:t>
      </w:r>
      <w:r w:rsidRPr="004D49E4">
        <w:rPr>
          <w:rFonts w:ascii="Courier New" w:eastAsia="Times New Roman" w:hAnsi="Courier New" w:cs="Courier New"/>
          <w:color w:val="067D17"/>
          <w:sz w:val="20"/>
          <w:szCs w:val="20"/>
          <w:lang w:eastAsia="en-GB"/>
        </w:rPr>
        <w:t>="8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fontFamily</w:t>
      </w:r>
      <w:r w:rsidRPr="004D49E4">
        <w:rPr>
          <w:rFonts w:ascii="Courier New" w:eastAsia="Times New Roman" w:hAnsi="Courier New" w:cs="Courier New"/>
          <w:color w:val="067D17"/>
          <w:sz w:val="20"/>
          <w:szCs w:val="20"/>
          <w:lang w:eastAsia="en-GB"/>
        </w:rPr>
        <w:t>="@font/gothicbb"</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backgroundTint</w:t>
      </w:r>
      <w:r w:rsidRPr="004D49E4">
        <w:rPr>
          <w:rFonts w:ascii="Courier New" w:eastAsia="Times New Roman" w:hAnsi="Courier New" w:cs="Courier New"/>
          <w:color w:val="067D17"/>
          <w:sz w:val="20"/>
          <w:szCs w:val="20"/>
          <w:lang w:eastAsia="en-GB"/>
        </w:rPr>
        <w:t>="@color/main_colour_on_primary"</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Color</w:t>
      </w:r>
      <w:r w:rsidRPr="004D49E4">
        <w:rPr>
          <w:rFonts w:ascii="Courier New" w:eastAsia="Times New Roman" w:hAnsi="Courier New" w:cs="Courier New"/>
          <w:color w:val="067D17"/>
          <w:sz w:val="20"/>
          <w:szCs w:val="20"/>
          <w:lang w:eastAsia="en-GB"/>
        </w:rPr>
        <w:t>="@color/main_colour"</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w:t>
      </w:r>
      <w:r w:rsidRPr="004D49E4">
        <w:rPr>
          <w:rFonts w:ascii="Courier New" w:eastAsia="Times New Roman" w:hAnsi="Courier New" w:cs="Courier New"/>
          <w:color w:val="067D17"/>
          <w:sz w:val="20"/>
          <w:szCs w:val="20"/>
          <w:lang w:eastAsia="en-GB"/>
        </w:rPr>
        <w:t>="Finish"</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AllCaps</w:t>
      </w:r>
      <w:r w:rsidRPr="004D49E4">
        <w:rPr>
          <w:rFonts w:ascii="Courier New" w:eastAsia="Times New Roman" w:hAnsi="Courier New" w:cs="Courier New"/>
          <w:color w:val="067D17"/>
          <w:sz w:val="20"/>
          <w:szCs w:val="20"/>
          <w:lang w:eastAsia="en-GB"/>
        </w:rPr>
        <w:t>="false"</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ndroid:textSize</w:t>
      </w:r>
      <w:r w:rsidRPr="004D49E4">
        <w:rPr>
          <w:rFonts w:ascii="Courier New" w:eastAsia="Times New Roman" w:hAnsi="Courier New" w:cs="Courier New"/>
          <w:color w:val="067D17"/>
          <w:sz w:val="20"/>
          <w:szCs w:val="20"/>
          <w:lang w:eastAsia="en-GB"/>
        </w:rPr>
        <w:t>="3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cornerRadius</w:t>
      </w:r>
      <w:r w:rsidRPr="004D49E4">
        <w:rPr>
          <w:rFonts w:ascii="Courier New" w:eastAsia="Times New Roman" w:hAnsi="Courier New" w:cs="Courier New"/>
          <w:color w:val="067D17"/>
          <w:sz w:val="20"/>
          <w:szCs w:val="20"/>
          <w:lang w:eastAsia="en-GB"/>
        </w:rPr>
        <w:t>="100dp"</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Bottom_toBottom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End_toEnd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Horizontal_bias</w:t>
      </w:r>
      <w:r w:rsidRPr="004D49E4">
        <w:rPr>
          <w:rFonts w:ascii="Courier New" w:eastAsia="Times New Roman" w:hAnsi="Courier New" w:cs="Courier New"/>
          <w:color w:val="067D17"/>
          <w:sz w:val="20"/>
          <w:szCs w:val="20"/>
          <w:lang w:eastAsia="en-GB"/>
        </w:rPr>
        <w:t>="0.831"</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Start_toStartOf</w:t>
      </w:r>
      <w:r w:rsidRPr="004D49E4">
        <w:rPr>
          <w:rFonts w:ascii="Courier New" w:eastAsia="Times New Roman" w:hAnsi="Courier New" w:cs="Courier New"/>
          <w:color w:val="067D17"/>
          <w:sz w:val="20"/>
          <w:szCs w:val="20"/>
          <w:lang w:eastAsia="en-GB"/>
        </w:rPr>
        <w:t>="parent"</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Top_toBottomOf</w:t>
      </w:r>
      <w:r w:rsidRPr="004D49E4">
        <w:rPr>
          <w:rFonts w:ascii="Courier New" w:eastAsia="Times New Roman" w:hAnsi="Courier New" w:cs="Courier New"/>
          <w:color w:val="067D17"/>
          <w:sz w:val="20"/>
          <w:szCs w:val="20"/>
          <w:lang w:eastAsia="en-GB"/>
        </w:rPr>
        <w:t>="@id/guideline3"</w:t>
      </w:r>
      <w:r w:rsidRPr="004D49E4">
        <w:rPr>
          <w:rFonts w:ascii="Courier New" w:eastAsia="Times New Roman" w:hAnsi="Courier New" w:cs="Courier New"/>
          <w:color w:val="067D17"/>
          <w:sz w:val="20"/>
          <w:szCs w:val="20"/>
          <w:lang w:eastAsia="en-GB"/>
        </w:rPr>
        <w:br/>
        <w:t xml:space="preserve">        </w:t>
      </w:r>
      <w:r w:rsidRPr="004D49E4">
        <w:rPr>
          <w:rFonts w:ascii="Courier New" w:eastAsia="Times New Roman" w:hAnsi="Courier New" w:cs="Courier New"/>
          <w:color w:val="174AD4"/>
          <w:sz w:val="20"/>
          <w:szCs w:val="20"/>
          <w:lang w:eastAsia="en-GB"/>
        </w:rPr>
        <w:t>app:layout_constraintVertical_bias</w:t>
      </w:r>
      <w:r w:rsidRPr="004D49E4">
        <w:rPr>
          <w:rFonts w:ascii="Courier New" w:eastAsia="Times New Roman" w:hAnsi="Courier New" w:cs="Courier New"/>
          <w:color w:val="067D17"/>
          <w:sz w:val="20"/>
          <w:szCs w:val="20"/>
          <w:lang w:eastAsia="en-GB"/>
        </w:rPr>
        <w:t xml:space="preserve">="1.0" </w:t>
      </w:r>
      <w:r w:rsidRPr="004D49E4">
        <w:rPr>
          <w:rFonts w:ascii="Courier New" w:eastAsia="Times New Roman" w:hAnsi="Courier New" w:cs="Courier New"/>
          <w:color w:val="080808"/>
          <w:sz w:val="20"/>
          <w:szCs w:val="20"/>
          <w:lang w:eastAsia="en-GB"/>
        </w:rPr>
        <w:t>/&gt;</w:t>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r>
      <w:r w:rsidRPr="004D49E4">
        <w:rPr>
          <w:rFonts w:ascii="Courier New" w:eastAsia="Times New Roman" w:hAnsi="Courier New" w:cs="Courier New"/>
          <w:color w:val="080808"/>
          <w:sz w:val="20"/>
          <w:szCs w:val="20"/>
          <w:lang w:eastAsia="en-GB"/>
        </w:rPr>
        <w:br/>
        <w:t>&lt;/</w:t>
      </w:r>
      <w:r w:rsidRPr="004D49E4">
        <w:rPr>
          <w:rFonts w:ascii="Courier New" w:eastAsia="Times New Roman" w:hAnsi="Courier New" w:cs="Courier New"/>
          <w:color w:val="0033B3"/>
          <w:sz w:val="20"/>
          <w:szCs w:val="20"/>
          <w:lang w:eastAsia="en-GB"/>
        </w:rPr>
        <w:t>androidx.constraintlayout.widget.ConstraintLayout</w:t>
      </w:r>
      <w:r w:rsidRPr="004D49E4">
        <w:rPr>
          <w:rFonts w:ascii="Courier New" w:eastAsia="Times New Roman" w:hAnsi="Courier New" w:cs="Courier New"/>
          <w:color w:val="080808"/>
          <w:sz w:val="20"/>
          <w:szCs w:val="20"/>
          <w:lang w:eastAsia="en-GB"/>
        </w:rPr>
        <w:t>&gt;</w:t>
      </w:r>
    </w:p>
    <w:p w14:paraId="0B609A57" w14:textId="46C385ED" w:rsidR="004D49E4" w:rsidRDefault="004D49E4" w:rsidP="000058BE">
      <w:pPr>
        <w:rPr>
          <w:sz w:val="32"/>
          <w:szCs w:val="32"/>
        </w:rPr>
      </w:pPr>
    </w:p>
    <w:p w14:paraId="55F5A139" w14:textId="54B7521A" w:rsidR="00584A80" w:rsidRDefault="00584A80" w:rsidP="000058BE">
      <w:pPr>
        <w:rPr>
          <w:sz w:val="32"/>
          <w:szCs w:val="32"/>
        </w:rPr>
      </w:pPr>
      <w:r>
        <w:rPr>
          <w:sz w:val="32"/>
          <w:szCs w:val="32"/>
        </w:rPr>
        <w:t>activity_pushup.xml</w:t>
      </w:r>
    </w:p>
    <w:p w14:paraId="7A3224AB" w14:textId="77777777" w:rsidR="00584A80" w:rsidRPr="00584A80" w:rsidRDefault="00584A80" w:rsidP="00584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584A80">
        <w:rPr>
          <w:rFonts w:ascii="Courier New" w:eastAsia="Times New Roman" w:hAnsi="Courier New" w:cs="Courier New"/>
          <w:i/>
          <w:iCs/>
          <w:color w:val="080808"/>
          <w:sz w:val="20"/>
          <w:szCs w:val="20"/>
          <w:lang w:eastAsia="en-GB"/>
        </w:rPr>
        <w:t>&lt;?</w:t>
      </w:r>
      <w:r w:rsidRPr="00584A80">
        <w:rPr>
          <w:rFonts w:ascii="Courier New" w:eastAsia="Times New Roman" w:hAnsi="Courier New" w:cs="Courier New"/>
          <w:color w:val="174AD4"/>
          <w:sz w:val="20"/>
          <w:szCs w:val="20"/>
          <w:lang w:eastAsia="en-GB"/>
        </w:rPr>
        <w:t>xml version</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174AD4"/>
          <w:sz w:val="20"/>
          <w:szCs w:val="20"/>
          <w:lang w:eastAsia="en-GB"/>
        </w:rPr>
        <w:t>encoding</w:t>
      </w:r>
      <w:r w:rsidRPr="00584A80">
        <w:rPr>
          <w:rFonts w:ascii="Courier New" w:eastAsia="Times New Roman" w:hAnsi="Courier New" w:cs="Courier New"/>
          <w:color w:val="067D17"/>
          <w:sz w:val="20"/>
          <w:szCs w:val="20"/>
          <w:lang w:eastAsia="en-GB"/>
        </w:rPr>
        <w:t>="utf-8"</w:t>
      </w:r>
      <w:r w:rsidRPr="00584A80">
        <w:rPr>
          <w:rFonts w:ascii="Courier New" w:eastAsia="Times New Roman" w:hAnsi="Courier New" w:cs="Courier New"/>
          <w:i/>
          <w:iCs/>
          <w:color w:val="080808"/>
          <w:sz w:val="20"/>
          <w:szCs w:val="20"/>
          <w:lang w:eastAsia="en-GB"/>
        </w:rPr>
        <w:t>?&gt;</w:t>
      </w:r>
      <w:r w:rsidRPr="00584A80">
        <w:rPr>
          <w:rFonts w:ascii="Courier New" w:eastAsia="Times New Roman" w:hAnsi="Courier New" w:cs="Courier New"/>
          <w:i/>
          <w:iCs/>
          <w:color w:val="080808"/>
          <w:sz w:val="20"/>
          <w:szCs w:val="20"/>
          <w:lang w:eastAsia="en-GB"/>
        </w:rPr>
        <w:br/>
      </w:r>
      <w:r w:rsidRPr="00584A80">
        <w:rPr>
          <w:rFonts w:ascii="Courier New" w:eastAsia="Times New Roman" w:hAnsi="Courier New" w:cs="Courier New"/>
          <w:color w:val="080808"/>
          <w:sz w:val="20"/>
          <w:szCs w:val="20"/>
          <w:lang w:eastAsia="en-GB"/>
        </w:rPr>
        <w:t>&lt;</w:t>
      </w:r>
      <w:r w:rsidRPr="00584A80">
        <w:rPr>
          <w:rFonts w:ascii="Courier New" w:eastAsia="Times New Roman" w:hAnsi="Courier New" w:cs="Courier New"/>
          <w:color w:val="0033B3"/>
          <w:sz w:val="20"/>
          <w:szCs w:val="20"/>
          <w:lang w:eastAsia="en-GB"/>
        </w:rPr>
        <w:t xml:space="preserve">androidx.constraintlayout.widget.ConstraintLayout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067D17"/>
          <w:sz w:val="20"/>
          <w:szCs w:val="20"/>
          <w:lang w:eastAsia="en-GB"/>
        </w:rPr>
        <w:t>="http://schemas.android.com/apk/res/android"</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067D17"/>
          <w:sz w:val="20"/>
          <w:szCs w:val="20"/>
          <w:lang w:eastAsia="en-GB"/>
        </w:rPr>
        <w:t>="http://schemas.android.com/apk/res-auto"</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174AD4"/>
          <w:sz w:val="20"/>
          <w:szCs w:val="20"/>
          <w:lang w:eastAsia="en-GB"/>
        </w:rPr>
        <w:t>xmlns:</w:t>
      </w:r>
      <w:r w:rsidRPr="00584A80">
        <w:rPr>
          <w:rFonts w:ascii="Courier New" w:eastAsia="Times New Roman" w:hAnsi="Courier New" w:cs="Courier New"/>
          <w:color w:val="871094"/>
          <w:sz w:val="20"/>
          <w:szCs w:val="20"/>
          <w:lang w:eastAsia="en-GB"/>
        </w:rPr>
        <w:t>tools</w:t>
      </w:r>
      <w:r w:rsidRPr="00584A80">
        <w:rPr>
          <w:rFonts w:ascii="Courier New" w:eastAsia="Times New Roman" w:hAnsi="Courier New" w:cs="Courier New"/>
          <w:color w:val="067D17"/>
          <w:sz w:val="20"/>
          <w:szCs w:val="20"/>
          <w:lang w:eastAsia="en-GB"/>
        </w:rPr>
        <w:t>="http://schemas.android.com/tools"</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r>
      <w:r w:rsidRPr="00584A80">
        <w:rPr>
          <w:rFonts w:ascii="Courier New" w:eastAsia="Times New Roman" w:hAnsi="Courier New" w:cs="Courier New"/>
          <w:color w:val="067D17"/>
          <w:sz w:val="20"/>
          <w:szCs w:val="20"/>
          <w:lang w:eastAsia="en-GB"/>
        </w:rPr>
        <w:lastRenderedPageBreak/>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ush-Up Track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Top</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80s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00:00:0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8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ow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timer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gravity</w:t>
      </w:r>
      <w:r w:rsidRPr="00584A80">
        <w:rPr>
          <w:rFonts w:ascii="Courier New" w:eastAsia="Times New Roman" w:hAnsi="Courier New" w:cs="Courier New"/>
          <w:color w:val="067D17"/>
          <w:sz w:val="20"/>
          <w:szCs w:val="20"/>
          <w:lang w:eastAsia="en-GB"/>
        </w:rPr>
        <w:t>="center_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rep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Rep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Text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w:t>
      </w:r>
      <w:r w:rsidRPr="00584A80">
        <w:rPr>
          <w:rFonts w:ascii="Courier New" w:eastAsia="Times New Roman" w:hAnsi="Courier New" w:cs="Courier New"/>
          <w:color w:val="067D17"/>
          <w:sz w:val="20"/>
          <w:szCs w:val="20"/>
          <w:lang w:eastAsia="en-GB"/>
        </w:rPr>
        <w:t>="1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ignment</w:t>
      </w:r>
      <w:r w:rsidRPr="00584A80">
        <w:rPr>
          <w:rFonts w:ascii="Courier New" w:eastAsia="Times New Roman" w:hAnsi="Courier New" w:cs="Courier New"/>
          <w:color w:val="067D17"/>
          <w:sz w:val="20"/>
          <w:szCs w:val="20"/>
          <w:lang w:eastAsia="en-GB"/>
        </w:rPr>
        <w:t>="cente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calTex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black"</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Calories:\n0"</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20dp"</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LinearLayout</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lastRenderedPageBreak/>
        <w:br/>
        <w:t xml:space="preserve">    &lt;</w:t>
      </w:r>
      <w:r w:rsidRPr="00584A80">
        <w:rPr>
          <w:rFonts w:ascii="Courier New" w:eastAsia="Times New Roman" w:hAnsi="Courier New" w:cs="Courier New"/>
          <w:color w:val="0033B3"/>
          <w:sz w:val="20"/>
          <w:szCs w:val="20"/>
          <w:lang w:eastAsia="en-GB"/>
        </w:rPr>
        <w:t>androidx.constraintlayout.widget.Guideline</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orientation</w:t>
      </w:r>
      <w:r w:rsidRPr="00584A80">
        <w:rPr>
          <w:rFonts w:ascii="Courier New" w:eastAsia="Times New Roman" w:hAnsi="Courier New" w:cs="Courier New"/>
          <w:color w:val="067D17"/>
          <w:sz w:val="20"/>
          <w:szCs w:val="20"/>
          <w:lang w:eastAsia="en-GB"/>
        </w:rPr>
        <w:t>="horizontal"</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Guide_begin</w:t>
      </w:r>
      <w:r w:rsidRPr="00584A80">
        <w:rPr>
          <w:rFonts w:ascii="Courier New" w:eastAsia="Times New Roman" w:hAnsi="Courier New" w:cs="Courier New"/>
          <w:color w:val="067D17"/>
          <w:sz w:val="20"/>
          <w:szCs w:val="20"/>
          <w:lang w:eastAsia="en-GB"/>
        </w:rPr>
        <w:t xml:space="preserve">="250dp"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match_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3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tv"</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0"</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androidx.camera.view.PreviewView</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startStop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Pau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172"</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Top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 xml:space="preserve">    &lt;</w:t>
      </w:r>
      <w:r w:rsidRPr="00584A80">
        <w:rPr>
          <w:rFonts w:ascii="Courier New" w:eastAsia="Times New Roman" w:hAnsi="Courier New" w:cs="Courier New"/>
          <w:color w:val="0033B3"/>
          <w:sz w:val="20"/>
          <w:szCs w:val="20"/>
          <w:lang w:eastAsia="en-GB"/>
        </w:rPr>
        <w:t>com.google.android.material.button.MaterialButton</w:t>
      </w:r>
      <w:r w:rsidRPr="00584A80">
        <w:rPr>
          <w:rFonts w:ascii="Courier New" w:eastAsia="Times New Roman" w:hAnsi="Courier New" w:cs="Courier New"/>
          <w:color w:val="0033B3"/>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id</w:t>
      </w:r>
      <w:r w:rsidRPr="00584A80">
        <w:rPr>
          <w:rFonts w:ascii="Courier New" w:eastAsia="Times New Roman" w:hAnsi="Courier New" w:cs="Courier New"/>
          <w:color w:val="067D17"/>
          <w:sz w:val="20"/>
          <w:szCs w:val="20"/>
          <w:lang w:eastAsia="en-GB"/>
        </w:rPr>
        <w:t>="@+id/finishBtn"</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width</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height</w:t>
      </w:r>
      <w:r w:rsidRPr="00584A80">
        <w:rPr>
          <w:rFonts w:ascii="Courier New" w:eastAsia="Times New Roman" w:hAnsi="Courier New" w:cs="Courier New"/>
          <w:color w:val="067D17"/>
          <w:sz w:val="20"/>
          <w:szCs w:val="20"/>
          <w:lang w:eastAsia="en-GB"/>
        </w:rPr>
        <w:t>="wrap_cont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layout_marginBottom</w:t>
      </w:r>
      <w:r w:rsidRPr="00584A80">
        <w:rPr>
          <w:rFonts w:ascii="Courier New" w:eastAsia="Times New Roman" w:hAnsi="Courier New" w:cs="Courier New"/>
          <w:color w:val="067D17"/>
          <w:sz w:val="20"/>
          <w:szCs w:val="20"/>
          <w:lang w:eastAsia="en-GB"/>
        </w:rPr>
        <w:t>="5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fontFamily</w:t>
      </w:r>
      <w:r w:rsidRPr="00584A80">
        <w:rPr>
          <w:rFonts w:ascii="Courier New" w:eastAsia="Times New Roman" w:hAnsi="Courier New" w:cs="Courier New"/>
          <w:color w:val="067D17"/>
          <w:sz w:val="20"/>
          <w:szCs w:val="20"/>
          <w:lang w:eastAsia="en-GB"/>
        </w:rPr>
        <w:t>="@font/gothicbb"</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backgroundTint</w:t>
      </w:r>
      <w:r w:rsidRPr="00584A80">
        <w:rPr>
          <w:rFonts w:ascii="Courier New" w:eastAsia="Times New Roman" w:hAnsi="Courier New" w:cs="Courier New"/>
          <w:color w:val="067D17"/>
          <w:sz w:val="20"/>
          <w:szCs w:val="20"/>
          <w:lang w:eastAsia="en-GB"/>
        </w:rPr>
        <w:t>="@color/main_colour_on_primary"</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Color</w:t>
      </w:r>
      <w:r w:rsidRPr="00584A80">
        <w:rPr>
          <w:rFonts w:ascii="Courier New" w:eastAsia="Times New Roman" w:hAnsi="Courier New" w:cs="Courier New"/>
          <w:color w:val="067D17"/>
          <w:sz w:val="20"/>
          <w:szCs w:val="20"/>
          <w:lang w:eastAsia="en-GB"/>
        </w:rPr>
        <w:t>="@color/main_colour"</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w:t>
      </w:r>
      <w:r w:rsidRPr="00584A80">
        <w:rPr>
          <w:rFonts w:ascii="Courier New" w:eastAsia="Times New Roman" w:hAnsi="Courier New" w:cs="Courier New"/>
          <w:color w:val="067D17"/>
          <w:sz w:val="20"/>
          <w:szCs w:val="20"/>
          <w:lang w:eastAsia="en-GB"/>
        </w:rPr>
        <w:t>="Finish"</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AllCaps</w:t>
      </w:r>
      <w:r w:rsidRPr="00584A80">
        <w:rPr>
          <w:rFonts w:ascii="Courier New" w:eastAsia="Times New Roman" w:hAnsi="Courier New" w:cs="Courier New"/>
          <w:color w:val="067D17"/>
          <w:sz w:val="20"/>
          <w:szCs w:val="20"/>
          <w:lang w:eastAsia="en-GB"/>
        </w:rPr>
        <w:t>="false"</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ndroid</w:t>
      </w:r>
      <w:r w:rsidRPr="00584A80">
        <w:rPr>
          <w:rFonts w:ascii="Courier New" w:eastAsia="Times New Roman" w:hAnsi="Courier New" w:cs="Courier New"/>
          <w:color w:val="174AD4"/>
          <w:sz w:val="20"/>
          <w:szCs w:val="20"/>
          <w:lang w:eastAsia="en-GB"/>
        </w:rPr>
        <w:t>:textSize</w:t>
      </w:r>
      <w:r w:rsidRPr="00584A80">
        <w:rPr>
          <w:rFonts w:ascii="Courier New" w:eastAsia="Times New Roman" w:hAnsi="Courier New" w:cs="Courier New"/>
          <w:color w:val="067D17"/>
          <w:sz w:val="20"/>
          <w:szCs w:val="20"/>
          <w:lang w:eastAsia="en-GB"/>
        </w:rPr>
        <w:t>="3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cornerRadius</w:t>
      </w:r>
      <w:r w:rsidRPr="00584A80">
        <w:rPr>
          <w:rFonts w:ascii="Courier New" w:eastAsia="Times New Roman" w:hAnsi="Courier New" w:cs="Courier New"/>
          <w:color w:val="067D17"/>
          <w:sz w:val="20"/>
          <w:szCs w:val="20"/>
          <w:lang w:eastAsia="en-GB"/>
        </w:rPr>
        <w:t>="100dp"</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Bottom_toBottom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End_toEnd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Horizontal_bias</w:t>
      </w:r>
      <w:r w:rsidRPr="00584A80">
        <w:rPr>
          <w:rFonts w:ascii="Courier New" w:eastAsia="Times New Roman" w:hAnsi="Courier New" w:cs="Courier New"/>
          <w:color w:val="067D17"/>
          <w:sz w:val="20"/>
          <w:szCs w:val="20"/>
          <w:lang w:eastAsia="en-GB"/>
        </w:rPr>
        <w:t>="0.831"</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Start_toStartOf</w:t>
      </w:r>
      <w:r w:rsidRPr="00584A80">
        <w:rPr>
          <w:rFonts w:ascii="Courier New" w:eastAsia="Times New Roman" w:hAnsi="Courier New" w:cs="Courier New"/>
          <w:color w:val="067D17"/>
          <w:sz w:val="20"/>
          <w:szCs w:val="20"/>
          <w:lang w:eastAsia="en-GB"/>
        </w:rPr>
        <w:t>="parent"</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Top_toBottomOf</w:t>
      </w:r>
      <w:r w:rsidRPr="00584A80">
        <w:rPr>
          <w:rFonts w:ascii="Courier New" w:eastAsia="Times New Roman" w:hAnsi="Courier New" w:cs="Courier New"/>
          <w:color w:val="067D17"/>
          <w:sz w:val="20"/>
          <w:szCs w:val="20"/>
          <w:lang w:eastAsia="en-GB"/>
        </w:rPr>
        <w:t>="@id/guideline3"</w:t>
      </w:r>
      <w:r w:rsidRPr="00584A80">
        <w:rPr>
          <w:rFonts w:ascii="Courier New" w:eastAsia="Times New Roman" w:hAnsi="Courier New" w:cs="Courier New"/>
          <w:color w:val="067D17"/>
          <w:sz w:val="20"/>
          <w:szCs w:val="20"/>
          <w:lang w:eastAsia="en-GB"/>
        </w:rPr>
        <w:br/>
        <w:t xml:space="preserve">        </w:t>
      </w:r>
      <w:r w:rsidRPr="00584A80">
        <w:rPr>
          <w:rFonts w:ascii="Courier New" w:eastAsia="Times New Roman" w:hAnsi="Courier New" w:cs="Courier New"/>
          <w:color w:val="871094"/>
          <w:sz w:val="20"/>
          <w:szCs w:val="20"/>
          <w:lang w:eastAsia="en-GB"/>
        </w:rPr>
        <w:t>app</w:t>
      </w:r>
      <w:r w:rsidRPr="00584A80">
        <w:rPr>
          <w:rFonts w:ascii="Courier New" w:eastAsia="Times New Roman" w:hAnsi="Courier New" w:cs="Courier New"/>
          <w:color w:val="174AD4"/>
          <w:sz w:val="20"/>
          <w:szCs w:val="20"/>
          <w:lang w:eastAsia="en-GB"/>
        </w:rPr>
        <w:t>:layout_constraintVertical_bias</w:t>
      </w:r>
      <w:r w:rsidRPr="00584A80">
        <w:rPr>
          <w:rFonts w:ascii="Courier New" w:eastAsia="Times New Roman" w:hAnsi="Courier New" w:cs="Courier New"/>
          <w:color w:val="067D17"/>
          <w:sz w:val="20"/>
          <w:szCs w:val="20"/>
          <w:lang w:eastAsia="en-GB"/>
        </w:rPr>
        <w:t xml:space="preserve">="1.0" </w:t>
      </w:r>
      <w:r w:rsidRPr="00584A80">
        <w:rPr>
          <w:rFonts w:ascii="Courier New" w:eastAsia="Times New Roman" w:hAnsi="Courier New" w:cs="Courier New"/>
          <w:color w:val="080808"/>
          <w:sz w:val="20"/>
          <w:szCs w:val="20"/>
          <w:lang w:eastAsia="en-GB"/>
        </w:rPr>
        <w:t>/&gt;</w:t>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r>
      <w:r w:rsidRPr="00584A80">
        <w:rPr>
          <w:rFonts w:ascii="Courier New" w:eastAsia="Times New Roman" w:hAnsi="Courier New" w:cs="Courier New"/>
          <w:color w:val="080808"/>
          <w:sz w:val="20"/>
          <w:szCs w:val="20"/>
          <w:lang w:eastAsia="en-GB"/>
        </w:rPr>
        <w:br/>
        <w:t>&lt;/</w:t>
      </w:r>
      <w:r w:rsidRPr="00584A80">
        <w:rPr>
          <w:rFonts w:ascii="Courier New" w:eastAsia="Times New Roman" w:hAnsi="Courier New" w:cs="Courier New"/>
          <w:color w:val="0033B3"/>
          <w:sz w:val="20"/>
          <w:szCs w:val="20"/>
          <w:lang w:eastAsia="en-GB"/>
        </w:rPr>
        <w:t>androidx.constraintlayout.widget.ConstraintLayout</w:t>
      </w:r>
      <w:r w:rsidRPr="00584A80">
        <w:rPr>
          <w:rFonts w:ascii="Courier New" w:eastAsia="Times New Roman" w:hAnsi="Courier New" w:cs="Courier New"/>
          <w:color w:val="080808"/>
          <w:sz w:val="20"/>
          <w:szCs w:val="20"/>
          <w:lang w:eastAsia="en-GB"/>
        </w:rPr>
        <w:t>&gt;</w:t>
      </w:r>
    </w:p>
    <w:p w14:paraId="17D59AE5" w14:textId="2DA1505B" w:rsidR="00584A80" w:rsidRDefault="00584A80" w:rsidP="000058BE">
      <w:pPr>
        <w:rPr>
          <w:sz w:val="32"/>
          <w:szCs w:val="32"/>
        </w:rPr>
      </w:pPr>
    </w:p>
    <w:p w14:paraId="20948602" w14:textId="7CE5B11F" w:rsidR="002F5B29" w:rsidRDefault="002F5B29" w:rsidP="000058BE">
      <w:pPr>
        <w:rPr>
          <w:sz w:val="32"/>
          <w:szCs w:val="32"/>
        </w:rPr>
      </w:pPr>
    </w:p>
    <w:p w14:paraId="12C8ED86" w14:textId="4BDBECDF" w:rsidR="002F5B29" w:rsidRDefault="002F5B29" w:rsidP="000058BE">
      <w:pPr>
        <w:rPr>
          <w:sz w:val="32"/>
          <w:szCs w:val="32"/>
        </w:rPr>
      </w:pPr>
      <w:r w:rsidRPr="002F5B29">
        <w:rPr>
          <w:noProof/>
        </w:rPr>
        <w:lastRenderedPageBreak/>
        <w:drawing>
          <wp:anchor distT="0" distB="0" distL="114300" distR="114300" simplePos="0" relativeHeight="251794432" behindDoc="0" locked="0" layoutInCell="1" allowOverlap="1" wp14:anchorId="2E47E0B9" wp14:editId="1B7E0287">
            <wp:simplePos x="0" y="0"/>
            <wp:positionH relativeFrom="margin">
              <wp:posOffset>3867150</wp:posOffset>
            </wp:positionH>
            <wp:positionV relativeFrom="paragraph">
              <wp:posOffset>360680</wp:posOffset>
            </wp:positionV>
            <wp:extent cx="1885950" cy="3359150"/>
            <wp:effectExtent l="0" t="0" r="0" b="0"/>
            <wp:wrapSquare wrapText="bothSides"/>
            <wp:docPr id="294" name="Picture 29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catter char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1885950" cy="3359150"/>
                    </a:xfrm>
                    <a:prstGeom prst="rect">
                      <a:avLst/>
                    </a:prstGeom>
                  </pic:spPr>
                </pic:pic>
              </a:graphicData>
            </a:graphic>
            <wp14:sizeRelH relativeFrom="margin">
              <wp14:pctWidth>0</wp14:pctWidth>
            </wp14:sizeRelH>
            <wp14:sizeRelV relativeFrom="margin">
              <wp14:pctHeight>0</wp14:pctHeight>
            </wp14:sizeRelV>
          </wp:anchor>
        </w:drawing>
      </w:r>
      <w:r w:rsidRPr="002F5B29">
        <w:rPr>
          <w:noProof/>
          <w:sz w:val="32"/>
          <w:szCs w:val="32"/>
        </w:rPr>
        <w:drawing>
          <wp:anchor distT="0" distB="0" distL="114300" distR="114300" simplePos="0" relativeHeight="251793408" behindDoc="0" locked="0" layoutInCell="1" allowOverlap="1" wp14:anchorId="153251C7" wp14:editId="6EC7B29B">
            <wp:simplePos x="0" y="0"/>
            <wp:positionH relativeFrom="margin">
              <wp:align>left</wp:align>
            </wp:positionH>
            <wp:positionV relativeFrom="paragraph">
              <wp:posOffset>360680</wp:posOffset>
            </wp:positionV>
            <wp:extent cx="1885950" cy="3343275"/>
            <wp:effectExtent l="0" t="0" r="0" b="9525"/>
            <wp:wrapSquare wrapText="bothSides"/>
            <wp:docPr id="291" name="Picture 2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shap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885950" cy="3343275"/>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t>XML Design Previews:</w:t>
      </w:r>
    </w:p>
    <w:p w14:paraId="0AB03A15" w14:textId="4F1B1109" w:rsidR="002F5B29" w:rsidRDefault="00A6260B" w:rsidP="000058BE">
      <w:pPr>
        <w:rPr>
          <w:sz w:val="32"/>
          <w:szCs w:val="32"/>
        </w:rPr>
      </w:pPr>
      <w:r w:rsidRPr="00A6260B">
        <w:rPr>
          <w:noProof/>
        </w:rPr>
        <w:drawing>
          <wp:anchor distT="0" distB="0" distL="114300" distR="114300" simplePos="0" relativeHeight="251795456" behindDoc="0" locked="0" layoutInCell="1" allowOverlap="1" wp14:anchorId="1D4EE50D" wp14:editId="5FF7D016">
            <wp:simplePos x="0" y="0"/>
            <wp:positionH relativeFrom="margin">
              <wp:align>left</wp:align>
            </wp:positionH>
            <wp:positionV relativeFrom="paragraph">
              <wp:posOffset>3437255</wp:posOffset>
            </wp:positionV>
            <wp:extent cx="1882140" cy="3352800"/>
            <wp:effectExtent l="0" t="0" r="3810" b="0"/>
            <wp:wrapSquare wrapText="bothSides"/>
            <wp:docPr id="295" name="Picture 2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Graphical user interfac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1885932" cy="3358657"/>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sz w:val="32"/>
          <w:szCs w:val="32"/>
        </w:rPr>
        <w:drawing>
          <wp:anchor distT="0" distB="0" distL="114300" distR="114300" simplePos="0" relativeHeight="251792384" behindDoc="0" locked="0" layoutInCell="1" allowOverlap="1" wp14:anchorId="76F9BDB0" wp14:editId="3902C46D">
            <wp:simplePos x="0" y="0"/>
            <wp:positionH relativeFrom="margin">
              <wp:align>center</wp:align>
            </wp:positionH>
            <wp:positionV relativeFrom="paragraph">
              <wp:posOffset>6985</wp:posOffset>
            </wp:positionV>
            <wp:extent cx="1905000" cy="3371850"/>
            <wp:effectExtent l="0" t="0" r="0" b="0"/>
            <wp:wrapSquare wrapText="bothSides"/>
            <wp:docPr id="292" name="Picture 2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graphical user interfac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905000" cy="3371850"/>
                    </a:xfrm>
                    <a:prstGeom prst="rect">
                      <a:avLst/>
                    </a:prstGeom>
                  </pic:spPr>
                </pic:pic>
              </a:graphicData>
            </a:graphic>
            <wp14:sizeRelH relativeFrom="margin">
              <wp14:pctWidth>0</wp14:pctWidth>
            </wp14:sizeRelH>
            <wp14:sizeRelV relativeFrom="margin">
              <wp14:pctHeight>0</wp14:pctHeight>
            </wp14:sizeRelV>
          </wp:anchor>
        </w:drawing>
      </w:r>
      <w:r w:rsidR="002F5B29" w:rsidRPr="002F5B29">
        <w:rPr>
          <w:noProof/>
        </w:rPr>
        <w:t xml:space="preserve"> </w:t>
      </w:r>
    </w:p>
    <w:p w14:paraId="3C415A65" w14:textId="1E0C8A7C" w:rsidR="002F5B29" w:rsidRPr="00FB5216" w:rsidRDefault="002F5B29" w:rsidP="000058BE">
      <w:pPr>
        <w:rPr>
          <w:sz w:val="32"/>
          <w:szCs w:val="32"/>
        </w:rPr>
      </w:pPr>
    </w:p>
    <w:p w14:paraId="58C9E8CE" w14:textId="16D95DCE" w:rsidR="00433C2F" w:rsidRDefault="00433C2F" w:rsidP="00154F29">
      <w:pPr>
        <w:pStyle w:val="Appendex"/>
      </w:pPr>
      <w:r>
        <w:br w:type="page"/>
      </w:r>
    </w:p>
    <w:p w14:paraId="2BEC4B70" w14:textId="1CC65B45" w:rsidR="000058BE" w:rsidRDefault="00647CEF" w:rsidP="00737311">
      <w:pPr>
        <w:rPr>
          <w:b/>
          <w:bCs/>
          <w:sz w:val="32"/>
          <w:szCs w:val="32"/>
          <w:u w:val="single"/>
        </w:rPr>
      </w:pPr>
      <w:r>
        <w:rPr>
          <w:b/>
          <w:bCs/>
          <w:sz w:val="32"/>
          <w:szCs w:val="32"/>
          <w:u w:val="single"/>
        </w:rPr>
        <w:lastRenderedPageBreak/>
        <w:t>Fragment XML Files:</w:t>
      </w:r>
    </w:p>
    <w:p w14:paraId="00A820BD" w14:textId="32EB0B6D" w:rsidR="00647CEF" w:rsidRDefault="00647CEF" w:rsidP="00737311">
      <w:pPr>
        <w:rPr>
          <w:sz w:val="28"/>
          <w:szCs w:val="28"/>
        </w:rPr>
      </w:pPr>
      <w:r>
        <w:rPr>
          <w:sz w:val="28"/>
          <w:szCs w:val="28"/>
        </w:rPr>
        <w:t>fragment_exercise.xml</w:t>
      </w:r>
    </w:p>
    <w:p w14:paraId="2262A3CB"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extView"</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crollbarThumbVertical</w:t>
      </w:r>
      <w:r w:rsidRPr="00647CEF">
        <w:rPr>
          <w:rFonts w:ascii="Courier New" w:eastAsia="Times New Roman" w:hAnsi="Courier New" w:cs="Courier New"/>
          <w:color w:val="067D17"/>
          <w:sz w:val="20"/>
          <w:szCs w:val="20"/>
          <w:lang w:eastAsia="en-GB"/>
        </w:rPr>
        <w:t>="@color/gre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card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runningman"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Running exerci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run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nClick</w:t>
      </w:r>
      <w:r w:rsidRPr="00647CEF">
        <w:rPr>
          <w:rFonts w:ascii="Courier New" w:eastAsia="Times New Roman" w:hAnsi="Courier New" w:cs="Courier New"/>
          <w:color w:val="067D17"/>
          <w:sz w:val="20"/>
          <w:szCs w:val="20"/>
          <w:lang w:eastAsia="en-GB"/>
        </w:rPr>
        <w:t>="sendOnChannel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walking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lastRenderedPageBreak/>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Wal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walk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treadmil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Treadmil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treadmill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Color</w:t>
      </w:r>
      <w:r w:rsidRPr="00647CEF">
        <w:rPr>
          <w:rFonts w:ascii="Courier New" w:eastAsia="Times New Roman" w:hAnsi="Courier New" w:cs="Courier New"/>
          <w:color w:val="067D17"/>
          <w:sz w:val="20"/>
          <w:szCs w:val="20"/>
          <w:lang w:eastAsia="en-GB"/>
        </w:rPr>
        <w:t>="@color/main_colou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strokeWidth</w:t>
      </w:r>
      <w:r w:rsidRPr="00647CEF">
        <w:rPr>
          <w:rFonts w:ascii="Courier New" w:eastAsia="Times New Roman" w:hAnsi="Courier New" w:cs="Courier New"/>
          <w:color w:val="067D17"/>
          <w:sz w:val="20"/>
          <w:szCs w:val="20"/>
          <w:lang w:eastAsia="en-GB"/>
        </w:rPr>
        <w:t>="3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cardCornerRadius</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25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1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Image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1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src</w:t>
      </w:r>
      <w:r w:rsidRPr="00647CEF">
        <w:rPr>
          <w:rFonts w:ascii="Courier New" w:eastAsia="Times New Roman" w:hAnsi="Courier New" w:cs="Courier New"/>
          <w:color w:val="067D17"/>
          <w:sz w:val="20"/>
          <w:szCs w:val="20"/>
          <w:lang w:eastAsia="en-GB"/>
        </w:rPr>
        <w:t xml:space="preserve">="@drawable/pushupimg"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Start</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Push-U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tyle</w:t>
      </w:r>
      <w:r w:rsidRPr="00647CEF">
        <w:rPr>
          <w:rFonts w:ascii="Courier New" w:eastAsia="Times New Roman" w:hAnsi="Courier New" w:cs="Courier New"/>
          <w:color w:val="067D17"/>
          <w:sz w:val="20"/>
          <w:szCs w:val="20"/>
          <w:lang w:eastAsia="en-GB"/>
        </w:rPr>
        <w:t xml:space="preserve">="bold"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pushUpBt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w:t>
      </w:r>
      <w:r w:rsidRPr="00647CEF">
        <w:rPr>
          <w:rFonts w:ascii="Courier New" w:eastAsia="Times New Roman" w:hAnsi="Courier New" w:cs="Courier New"/>
          <w:color w:val="067D17"/>
          <w:sz w:val="20"/>
          <w:szCs w:val="20"/>
          <w:lang w:eastAsia="en-GB"/>
        </w:rPr>
        <w:t>="2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string/start_trackin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 xml:space="preserve">="cent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card.MaterialCard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ScrollView</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7E2228AA" w14:textId="647B5F2F" w:rsidR="00647CEF" w:rsidRDefault="00647CEF" w:rsidP="00737311">
      <w:pPr>
        <w:rPr>
          <w:sz w:val="28"/>
          <w:szCs w:val="28"/>
        </w:rPr>
      </w:pPr>
    </w:p>
    <w:p w14:paraId="6BFF81D6" w14:textId="75E93C0F" w:rsidR="00647CEF" w:rsidRDefault="00647CEF" w:rsidP="00737311">
      <w:pPr>
        <w:rPr>
          <w:sz w:val="28"/>
          <w:szCs w:val="28"/>
        </w:rPr>
      </w:pPr>
      <w:r>
        <w:rPr>
          <w:sz w:val="28"/>
          <w:szCs w:val="28"/>
        </w:rPr>
        <w:t>fragment_friends.xml</w:t>
      </w:r>
    </w:p>
    <w:p w14:paraId="47D71E76"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w:t>
      </w:r>
      <w:r w:rsidRPr="00647CEF">
        <w:rPr>
          <w:rFonts w:ascii="Courier New" w:eastAsia="Times New Roman" w:hAnsi="Courier New" w:cs="Courier New"/>
          <w:color w:val="871094"/>
          <w:sz w:val="20"/>
          <w:szCs w:val="20"/>
          <w:lang w:eastAsia="en-GB"/>
        </w:rPr>
        <w:t>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w:t>
      </w:r>
      <w:r w:rsidRPr="00647CEF">
        <w:rPr>
          <w:rFonts w:ascii="Courier New" w:eastAsia="Times New Roman" w:hAnsi="Courier New" w:cs="Courier New"/>
          <w:color w:val="067D17"/>
          <w:sz w:val="20"/>
          <w:szCs w:val="20"/>
          <w:lang w:eastAsia="en-GB"/>
        </w:rPr>
        <w:t>="Your Friend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ndroid</w:t>
      </w:r>
      <w:r w:rsidRPr="00647CEF">
        <w:rPr>
          <w:rFonts w:ascii="Courier New" w:eastAsia="Times New Roman" w:hAnsi="Courier New" w:cs="Courier New"/>
          <w:color w:val="174AD4"/>
          <w:sz w:val="20"/>
          <w:szCs w:val="20"/>
          <w:lang w:eastAsia="en-GB"/>
        </w:rPr>
        <w:t>: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871094"/>
          <w:sz w:val="20"/>
          <w:szCs w:val="20"/>
          <w:lang w:eastAsia="en-GB"/>
        </w:rPr>
        <w:t>app</w:t>
      </w:r>
      <w:r w:rsidRPr="00647CEF">
        <w:rPr>
          <w:rFonts w:ascii="Courier New" w:eastAsia="Times New Roman" w:hAnsi="Courier New" w:cs="Courier New"/>
          <w:color w:val="174AD4"/>
          <w:sz w:val="20"/>
          <w:szCs w:val="20"/>
          <w:lang w:eastAsia="en-GB"/>
        </w:rPr>
        <w:t>: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0FB20BA8" w14:textId="26DFC583" w:rsidR="00647CEF" w:rsidRDefault="00647CEF" w:rsidP="00737311">
      <w:pPr>
        <w:rPr>
          <w:sz w:val="28"/>
          <w:szCs w:val="28"/>
        </w:rPr>
      </w:pPr>
    </w:p>
    <w:p w14:paraId="71A905E8" w14:textId="2EDC4B6B" w:rsidR="00647CEF" w:rsidRDefault="00647CEF" w:rsidP="00737311">
      <w:pPr>
        <w:rPr>
          <w:sz w:val="28"/>
          <w:szCs w:val="28"/>
        </w:rPr>
      </w:pPr>
      <w:r>
        <w:rPr>
          <w:sz w:val="28"/>
          <w:szCs w:val="28"/>
        </w:rPr>
        <w:t>fragment_history.xml</w:t>
      </w:r>
    </w:p>
    <w:p w14:paraId="1D063DC0" w14:textId="7777777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r>
      <w:r w:rsidRPr="00647CEF">
        <w:rPr>
          <w:rFonts w:ascii="Courier New" w:eastAsia="Times New Roman" w:hAnsi="Courier New" w:cs="Courier New"/>
          <w:color w:val="0033B3"/>
          <w:sz w:val="20"/>
          <w:szCs w:val="20"/>
          <w:lang w:eastAsia="en-GB"/>
        </w:rPr>
        <w:lastRenderedPageBreak/>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Activity Histor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s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activityLis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54461B31" w14:textId="733EE3B5" w:rsidR="00647CEF" w:rsidRDefault="00647CEF" w:rsidP="00737311">
      <w:pPr>
        <w:rPr>
          <w:sz w:val="28"/>
          <w:szCs w:val="28"/>
        </w:rPr>
      </w:pPr>
    </w:p>
    <w:p w14:paraId="4EB28A5E" w14:textId="73B04AAA" w:rsidR="00647CEF" w:rsidRDefault="00647CEF" w:rsidP="00737311">
      <w:pPr>
        <w:rPr>
          <w:sz w:val="28"/>
          <w:szCs w:val="28"/>
        </w:rPr>
      </w:pPr>
      <w:r>
        <w:rPr>
          <w:sz w:val="28"/>
          <w:szCs w:val="28"/>
        </w:rPr>
        <w:t>fragment_settings.xml</w:t>
      </w:r>
    </w:p>
    <w:p w14:paraId="4313E903" w14:textId="199CB717" w:rsidR="00647CEF" w:rsidRPr="00647CEF" w:rsidRDefault="00647CEF" w:rsidP="00647C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47CEF">
        <w:rPr>
          <w:rFonts w:ascii="Courier New" w:eastAsia="Times New Roman" w:hAnsi="Courier New" w:cs="Courier New"/>
          <w:i/>
          <w:iCs/>
          <w:color w:val="080808"/>
          <w:sz w:val="20"/>
          <w:szCs w:val="20"/>
          <w:lang w:eastAsia="en-GB"/>
        </w:rPr>
        <w:t>&lt;?</w:t>
      </w:r>
      <w:r w:rsidRPr="00647CEF">
        <w:rPr>
          <w:rFonts w:ascii="Courier New" w:eastAsia="Times New Roman" w:hAnsi="Courier New" w:cs="Courier New"/>
          <w:color w:val="174AD4"/>
          <w:sz w:val="20"/>
          <w:szCs w:val="20"/>
          <w:lang w:eastAsia="en-GB"/>
        </w:rPr>
        <w:t>xml version</w:t>
      </w:r>
      <w:r w:rsidRPr="00647CEF">
        <w:rPr>
          <w:rFonts w:ascii="Courier New" w:eastAsia="Times New Roman" w:hAnsi="Courier New" w:cs="Courier New"/>
          <w:color w:val="067D17"/>
          <w:sz w:val="20"/>
          <w:szCs w:val="20"/>
          <w:lang w:eastAsia="en-GB"/>
        </w:rPr>
        <w:t xml:space="preserve">="1.0" </w:t>
      </w:r>
      <w:r w:rsidRPr="00647CEF">
        <w:rPr>
          <w:rFonts w:ascii="Courier New" w:eastAsia="Times New Roman" w:hAnsi="Courier New" w:cs="Courier New"/>
          <w:color w:val="174AD4"/>
          <w:sz w:val="20"/>
          <w:szCs w:val="20"/>
          <w:lang w:eastAsia="en-GB"/>
        </w:rPr>
        <w:t>encoding</w:t>
      </w:r>
      <w:r w:rsidRPr="00647CEF">
        <w:rPr>
          <w:rFonts w:ascii="Courier New" w:eastAsia="Times New Roman" w:hAnsi="Courier New" w:cs="Courier New"/>
          <w:color w:val="067D17"/>
          <w:sz w:val="20"/>
          <w:szCs w:val="20"/>
          <w:lang w:eastAsia="en-GB"/>
        </w:rPr>
        <w:t>="utf-8"</w:t>
      </w:r>
      <w:r w:rsidRPr="00647CEF">
        <w:rPr>
          <w:rFonts w:ascii="Courier New" w:eastAsia="Times New Roman" w:hAnsi="Courier New" w:cs="Courier New"/>
          <w:i/>
          <w:iCs/>
          <w:color w:val="080808"/>
          <w:sz w:val="20"/>
          <w:szCs w:val="20"/>
          <w:lang w:eastAsia="en-GB"/>
        </w:rPr>
        <w:t>?&gt;</w:t>
      </w:r>
      <w:r w:rsidRPr="00647CEF">
        <w:rPr>
          <w:rFonts w:ascii="Courier New" w:eastAsia="Times New Roman" w:hAnsi="Courier New" w:cs="Courier New"/>
          <w:i/>
          <w:iCs/>
          <w:color w:val="080808"/>
          <w:sz w:val="20"/>
          <w:szCs w:val="20"/>
          <w:lang w:eastAsia="en-GB"/>
        </w:rPr>
        <w:br/>
      </w:r>
      <w:r w:rsidRPr="00647CEF">
        <w:rPr>
          <w:rFonts w:ascii="Courier New" w:eastAsia="Times New Roman" w:hAnsi="Courier New" w:cs="Courier New"/>
          <w:color w:val="080808"/>
          <w:sz w:val="20"/>
          <w:szCs w:val="20"/>
          <w:lang w:eastAsia="en-GB"/>
        </w:rPr>
        <w:t>&lt;</w:t>
      </w:r>
      <w:r w:rsidRPr="00647CEF">
        <w:rPr>
          <w:rFonts w:ascii="Courier New" w:eastAsia="Times New Roman" w:hAnsi="Courier New" w:cs="Courier New"/>
          <w:color w:val="0033B3"/>
          <w:sz w:val="20"/>
          <w:szCs w:val="20"/>
          <w:lang w:eastAsia="en-GB"/>
        </w:rPr>
        <w:t xml:space="preserve">androidx.constraintlayout.widget.ConstraintLayout </w:t>
      </w:r>
      <w:r w:rsidRPr="00647CEF">
        <w:rPr>
          <w:rFonts w:ascii="Courier New" w:eastAsia="Times New Roman" w:hAnsi="Courier New" w:cs="Courier New"/>
          <w:color w:val="174AD4"/>
          <w:sz w:val="20"/>
          <w:szCs w:val="20"/>
          <w:lang w:eastAsia="en-GB"/>
        </w:rPr>
        <w:t>xmlns:android</w:t>
      </w:r>
      <w:r w:rsidRPr="00647CEF">
        <w:rPr>
          <w:rFonts w:ascii="Courier New" w:eastAsia="Times New Roman" w:hAnsi="Courier New" w:cs="Courier New"/>
          <w:color w:val="067D17"/>
          <w:sz w:val="20"/>
          <w:szCs w:val="20"/>
          <w:lang w:eastAsia="en-GB"/>
        </w:rPr>
        <w:t>="http://schemas.android.com/apk/res/androi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app</w:t>
      </w:r>
      <w:r w:rsidRPr="00647CEF">
        <w:rPr>
          <w:rFonts w:ascii="Courier New" w:eastAsia="Times New Roman" w:hAnsi="Courier New" w:cs="Courier New"/>
          <w:color w:val="067D17"/>
          <w:sz w:val="20"/>
          <w:szCs w:val="20"/>
          <w:lang w:eastAsia="en-GB"/>
        </w:rPr>
        <w:t>="http://schemas.android.com/apk/res-auto"</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xmlns:tools</w:t>
      </w:r>
      <w:r w:rsidRPr="00647CEF">
        <w:rPr>
          <w:rFonts w:ascii="Courier New" w:eastAsia="Times New Roman" w:hAnsi="Courier New" w:cs="Courier New"/>
          <w:color w:val="067D17"/>
          <w:sz w:val="20"/>
          <w:szCs w:val="20"/>
          <w:lang w:eastAsia="en-GB"/>
        </w:rPr>
        <w:t>="http://schemas.android.com/too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TextView</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centerInParent</w:t>
      </w:r>
      <w:r w:rsidRPr="00647CEF">
        <w:rPr>
          <w:rFonts w:ascii="Courier New" w:eastAsia="Times New Roman" w:hAnsi="Courier New" w:cs="Courier New"/>
          <w:color w:val="067D17"/>
          <w:sz w:val="20"/>
          <w:szCs w:val="20"/>
          <w:lang w:eastAsia="en-GB"/>
        </w:rPr>
        <w:t>="tru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6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Setting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ignment</w:t>
      </w:r>
      <w:r w:rsidRPr="00647CEF">
        <w:rPr>
          <w:rFonts w:ascii="Courier New" w:eastAsia="Times New Roman" w:hAnsi="Courier New" w:cs="Courier New"/>
          <w:color w:val="067D17"/>
          <w:sz w:val="20"/>
          <w:szCs w:val="20"/>
          <w:lang w:eastAsia="en-GB"/>
        </w:rPr>
        <w:t>="center"</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4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Top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End_toEnd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Horizontal_bias</w:t>
      </w:r>
      <w:r w:rsidRPr="00647CEF">
        <w:rPr>
          <w:rFonts w:ascii="Courier New" w:eastAsia="Times New Roman" w:hAnsi="Courier New" w:cs="Courier New"/>
          <w:color w:val="067D17"/>
          <w:sz w:val="20"/>
          <w:szCs w:val="20"/>
          <w:lang w:eastAsia="en-GB"/>
        </w:rPr>
        <w:t>="0.498"</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lastRenderedPageBreak/>
        <w:t xml:space="preserve">        </w:t>
      </w:r>
      <w:r w:rsidRPr="00647CEF">
        <w:rPr>
          <w:rFonts w:ascii="Courier New" w:eastAsia="Times New Roman" w:hAnsi="Courier New" w:cs="Courier New"/>
          <w:color w:val="174AD4"/>
          <w:sz w:val="20"/>
          <w:szCs w:val="20"/>
          <w:lang w:eastAsia="en-GB"/>
        </w:rPr>
        <w:t>app:layout_constraintStart_toStart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Top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 xml:space="preserve">="0.126"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androidx.constraintlayout.widget.Guideline</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Guide_begin</w:t>
      </w:r>
      <w:r w:rsidRPr="00647CEF">
        <w:rPr>
          <w:rFonts w:ascii="Courier New" w:eastAsia="Times New Roman" w:hAnsi="Courier New" w:cs="Courier New"/>
          <w:color w:val="067D17"/>
          <w:sz w:val="20"/>
          <w:szCs w:val="20"/>
          <w:lang w:eastAsia="en-GB"/>
        </w:rPr>
        <w:t xml:space="preserve">="18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5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Vertical_bias</w:t>
      </w:r>
      <w:r w:rsidRPr="00647CEF">
        <w:rPr>
          <w:rFonts w:ascii="Courier New" w:eastAsia="Times New Roman" w:hAnsi="Courier New" w:cs="Courier New"/>
          <w:color w:val="067D17"/>
          <w:sz w:val="20"/>
          <w:szCs w:val="20"/>
          <w:lang w:eastAsia="en-GB"/>
        </w:rPr>
        <w:t>="1"</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orientation</w:t>
      </w:r>
      <w:r w:rsidRPr="00647CEF">
        <w:rPr>
          <w:rFonts w:ascii="Courier New" w:eastAsia="Times New Roman" w:hAnsi="Courier New" w:cs="Courier New"/>
          <w:color w:val="067D17"/>
          <w:sz w:val="20"/>
          <w:szCs w:val="20"/>
          <w:lang w:eastAsia="en-GB"/>
        </w:rPr>
        <w:t>="vertic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Top_toBottomOf</w:t>
      </w:r>
      <w:r w:rsidRPr="00647CEF">
        <w:rPr>
          <w:rFonts w:ascii="Courier New" w:eastAsia="Times New Roman" w:hAnsi="Courier New" w:cs="Courier New"/>
          <w:color w:val="067D17"/>
          <w:sz w:val="20"/>
          <w:szCs w:val="20"/>
          <w:lang w:eastAsia="en-GB"/>
        </w:rPr>
        <w:t>="@id/guideline2"</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layout_constraintBottom_toBottomOf</w:t>
      </w:r>
      <w:r w:rsidRPr="00647CEF">
        <w:rPr>
          <w:rFonts w:ascii="Courier New" w:eastAsia="Times New Roman" w:hAnsi="Courier New" w:cs="Courier New"/>
          <w:color w:val="067D17"/>
          <w:sz w:val="20"/>
          <w:szCs w:val="20"/>
          <w:lang w:eastAsia="en-GB"/>
        </w:rPr>
        <w:t>="par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w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Weight (kg)"</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Decimal"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Date Of Birth (dd/mm/yy)"</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dob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date"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Field"</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hint</w:t>
      </w:r>
      <w:r w:rsidRPr="00647CEF">
        <w:rPr>
          <w:rFonts w:ascii="Courier New" w:eastAsia="Times New Roman" w:hAnsi="Courier New" w:cs="Courier New"/>
          <w:color w:val="067D17"/>
          <w:sz w:val="20"/>
          <w:szCs w:val="20"/>
          <w:lang w:eastAsia="en-GB"/>
        </w:rPr>
        <w:t>="Height (cm)"</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gravity</w:t>
      </w:r>
      <w:r w:rsidRPr="00647CEF">
        <w:rPr>
          <w:rFonts w:ascii="Courier New" w:eastAsia="Times New Roman" w:hAnsi="Courier New" w:cs="Courier New"/>
          <w:color w:val="067D17"/>
          <w:sz w:val="20"/>
          <w:szCs w:val="20"/>
          <w:lang w:eastAsia="en-GB"/>
        </w:rPr>
        <w:t>="center_horizontal"</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30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3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lastRenderedPageBreak/>
        <w:t>style</w:t>
      </w:r>
      <w:r w:rsidRPr="00647CEF">
        <w:rPr>
          <w:rFonts w:ascii="Courier New" w:eastAsia="Times New Roman" w:hAnsi="Courier New" w:cs="Courier New"/>
          <w:color w:val="067D17"/>
          <w:sz w:val="20"/>
          <w:szCs w:val="20"/>
          <w:lang w:eastAsia="en-GB"/>
        </w:rPr>
        <w:t>="@style/Widget.MaterialComponents.TextInputLayout.OutlinedBox"</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EditText</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match_par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heightTex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inputType</w:t>
      </w:r>
      <w:r w:rsidRPr="00647CEF">
        <w:rPr>
          <w:rFonts w:ascii="Courier New" w:eastAsia="Times New Roman" w:hAnsi="Courier New" w:cs="Courier New"/>
          <w:color w:val="067D17"/>
          <w:sz w:val="20"/>
          <w:szCs w:val="20"/>
          <w:lang w:eastAsia="en-GB"/>
        </w:rPr>
        <w:t xml:space="preserve">="number"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textfield.TextInput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com.google.android.material.button.MaterialButton</w:t>
      </w:r>
      <w:r w:rsidRPr="00647CEF">
        <w:rPr>
          <w:rFonts w:ascii="Courier New" w:eastAsia="Times New Roman" w:hAnsi="Courier New" w:cs="Courier New"/>
          <w:color w:val="0033B3"/>
          <w:sz w:val="20"/>
          <w:szCs w:val="20"/>
          <w:lang w:eastAsia="en-GB"/>
        </w:rPr>
        <w:br/>
        <w:t xml:space="preserve">            </w:t>
      </w:r>
      <w:r w:rsidRPr="00647CEF">
        <w:rPr>
          <w:rFonts w:ascii="Courier New" w:eastAsia="Times New Roman" w:hAnsi="Courier New" w:cs="Courier New"/>
          <w:color w:val="174AD4"/>
          <w:sz w:val="20"/>
          <w:szCs w:val="20"/>
          <w:lang w:eastAsia="en-GB"/>
        </w:rPr>
        <w:t>android:id</w:t>
      </w:r>
      <w:r w:rsidRPr="00647CEF">
        <w:rPr>
          <w:rFonts w:ascii="Courier New" w:eastAsia="Times New Roman" w:hAnsi="Courier New" w:cs="Courier New"/>
          <w:color w:val="067D17"/>
          <w:sz w:val="20"/>
          <w:szCs w:val="20"/>
          <w:lang w:eastAsia="en-GB"/>
        </w:rPr>
        <w:t>="@+id/UpdateButton"</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width</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marginTop</w:t>
      </w:r>
      <w:r w:rsidRPr="00647CEF">
        <w:rPr>
          <w:rFonts w:ascii="Courier New" w:eastAsia="Times New Roman" w:hAnsi="Courier New" w:cs="Courier New"/>
          <w:color w:val="067D17"/>
          <w:sz w:val="20"/>
          <w:szCs w:val="20"/>
          <w:lang w:eastAsia="en-GB"/>
        </w:rPr>
        <w:t>="150d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layout_height</w:t>
      </w:r>
      <w:r w:rsidRPr="00647CEF">
        <w:rPr>
          <w:rFonts w:ascii="Courier New" w:eastAsia="Times New Roman" w:hAnsi="Courier New" w:cs="Courier New"/>
          <w:color w:val="067D17"/>
          <w:sz w:val="20"/>
          <w:szCs w:val="20"/>
          <w:lang w:eastAsia="en-GB"/>
        </w:rPr>
        <w:t>="wrap_content"</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w:t>
      </w:r>
      <w:r w:rsidRPr="00647CEF">
        <w:rPr>
          <w:rFonts w:ascii="Courier New" w:eastAsia="Times New Roman" w:hAnsi="Courier New" w:cs="Courier New"/>
          <w:color w:val="067D17"/>
          <w:sz w:val="20"/>
          <w:szCs w:val="20"/>
          <w:lang w:eastAsia="en-GB"/>
        </w:rPr>
        <w:t>="Update My Details"</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fontFamily</w:t>
      </w:r>
      <w:r w:rsidRPr="00647CEF">
        <w:rPr>
          <w:rFonts w:ascii="Courier New" w:eastAsia="Times New Roman" w:hAnsi="Courier New" w:cs="Courier New"/>
          <w:color w:val="067D17"/>
          <w:sz w:val="20"/>
          <w:szCs w:val="20"/>
          <w:lang w:eastAsia="en-GB"/>
        </w:rPr>
        <w:t>="@font/gothicbb"</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AllCaps</w:t>
      </w:r>
      <w:r w:rsidRPr="00647CEF">
        <w:rPr>
          <w:rFonts w:ascii="Courier New" w:eastAsia="Times New Roman" w:hAnsi="Courier New" w:cs="Courier New"/>
          <w:color w:val="067D17"/>
          <w:sz w:val="20"/>
          <w:szCs w:val="20"/>
          <w:lang w:eastAsia="en-GB"/>
        </w:rPr>
        <w:t>="false"</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ndroid:textSize</w:t>
      </w:r>
      <w:r w:rsidRPr="00647CEF">
        <w:rPr>
          <w:rFonts w:ascii="Courier New" w:eastAsia="Times New Roman" w:hAnsi="Courier New" w:cs="Courier New"/>
          <w:color w:val="067D17"/>
          <w:sz w:val="20"/>
          <w:szCs w:val="20"/>
          <w:lang w:eastAsia="en-GB"/>
        </w:rPr>
        <w:t>="20sp"</w:t>
      </w:r>
      <w:r w:rsidRPr="00647CEF">
        <w:rPr>
          <w:rFonts w:ascii="Courier New" w:eastAsia="Times New Roman" w:hAnsi="Courier New" w:cs="Courier New"/>
          <w:color w:val="067D17"/>
          <w:sz w:val="20"/>
          <w:szCs w:val="20"/>
          <w:lang w:eastAsia="en-GB"/>
        </w:rPr>
        <w:br/>
        <w:t xml:space="preserve">            </w:t>
      </w:r>
      <w:r w:rsidRPr="00647CEF">
        <w:rPr>
          <w:rFonts w:ascii="Courier New" w:eastAsia="Times New Roman" w:hAnsi="Courier New" w:cs="Courier New"/>
          <w:color w:val="174AD4"/>
          <w:sz w:val="20"/>
          <w:szCs w:val="20"/>
          <w:lang w:eastAsia="en-GB"/>
        </w:rPr>
        <w:t>app:cornerRadius</w:t>
      </w:r>
      <w:r w:rsidRPr="00647CEF">
        <w:rPr>
          <w:rFonts w:ascii="Courier New" w:eastAsia="Times New Roman" w:hAnsi="Courier New" w:cs="Courier New"/>
          <w:color w:val="067D17"/>
          <w:sz w:val="20"/>
          <w:szCs w:val="20"/>
          <w:lang w:eastAsia="en-GB"/>
        </w:rPr>
        <w:t xml:space="preserve">="10dp" </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 xml:space="preserve">    &lt;/</w:t>
      </w:r>
      <w:r w:rsidRPr="00647CEF">
        <w:rPr>
          <w:rFonts w:ascii="Courier New" w:eastAsia="Times New Roman" w:hAnsi="Courier New" w:cs="Courier New"/>
          <w:color w:val="0033B3"/>
          <w:sz w:val="20"/>
          <w:szCs w:val="20"/>
          <w:lang w:eastAsia="en-GB"/>
        </w:rPr>
        <w:t>LinearLayout</w:t>
      </w:r>
      <w:r w:rsidRPr="00647CEF">
        <w:rPr>
          <w:rFonts w:ascii="Courier New" w:eastAsia="Times New Roman" w:hAnsi="Courier New" w:cs="Courier New"/>
          <w:color w:val="080808"/>
          <w:sz w:val="20"/>
          <w:szCs w:val="20"/>
          <w:lang w:eastAsia="en-GB"/>
        </w:rPr>
        <w:t>&gt;</w:t>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r>
      <w:r w:rsidRPr="00647CEF">
        <w:rPr>
          <w:rFonts w:ascii="Courier New" w:eastAsia="Times New Roman" w:hAnsi="Courier New" w:cs="Courier New"/>
          <w:color w:val="080808"/>
          <w:sz w:val="20"/>
          <w:szCs w:val="20"/>
          <w:lang w:eastAsia="en-GB"/>
        </w:rPr>
        <w:br/>
        <w:t>&lt;/</w:t>
      </w:r>
      <w:r w:rsidRPr="00647CEF">
        <w:rPr>
          <w:rFonts w:ascii="Courier New" w:eastAsia="Times New Roman" w:hAnsi="Courier New" w:cs="Courier New"/>
          <w:color w:val="0033B3"/>
          <w:sz w:val="20"/>
          <w:szCs w:val="20"/>
          <w:lang w:eastAsia="en-GB"/>
        </w:rPr>
        <w:t>androidx.constraintlayout.widget.ConstraintLayout</w:t>
      </w:r>
      <w:r w:rsidRPr="00647CEF">
        <w:rPr>
          <w:rFonts w:ascii="Courier New" w:eastAsia="Times New Roman" w:hAnsi="Courier New" w:cs="Courier New"/>
          <w:color w:val="080808"/>
          <w:sz w:val="20"/>
          <w:szCs w:val="20"/>
          <w:lang w:eastAsia="en-GB"/>
        </w:rPr>
        <w:t>&gt;</w:t>
      </w:r>
    </w:p>
    <w:p w14:paraId="3252C43B" w14:textId="4DAD3A08" w:rsidR="00B301EA" w:rsidRDefault="00E239B5" w:rsidP="00737311">
      <w:pPr>
        <w:rPr>
          <w:sz w:val="28"/>
          <w:szCs w:val="28"/>
        </w:rPr>
      </w:pPr>
      <w:r w:rsidRPr="00E239B5">
        <w:rPr>
          <w:noProof/>
        </w:rPr>
        <w:drawing>
          <wp:anchor distT="0" distB="0" distL="114300" distR="114300" simplePos="0" relativeHeight="251798528" behindDoc="0" locked="0" layoutInCell="1" allowOverlap="1" wp14:anchorId="32E194E1" wp14:editId="4BE49A2E">
            <wp:simplePos x="0" y="0"/>
            <wp:positionH relativeFrom="column">
              <wp:posOffset>4067175</wp:posOffset>
            </wp:positionH>
            <wp:positionV relativeFrom="paragraph">
              <wp:posOffset>324485</wp:posOffset>
            </wp:positionV>
            <wp:extent cx="2075180" cy="3657600"/>
            <wp:effectExtent l="0" t="0" r="1270" b="0"/>
            <wp:wrapSquare wrapText="bothSides"/>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99">
                      <a:extLst>
                        <a:ext uri="{28A0092B-C50C-407E-A947-70E740481C1C}">
                          <a14:useLocalDpi xmlns:a14="http://schemas.microsoft.com/office/drawing/2010/main" val="0"/>
                        </a:ext>
                      </a:extLst>
                    </a:blip>
                    <a:stretch>
                      <a:fillRect/>
                    </a:stretch>
                  </pic:blipFill>
                  <pic:spPr>
                    <a:xfrm>
                      <a:off x="0" y="0"/>
                      <a:ext cx="2075180" cy="36576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7504" behindDoc="0" locked="0" layoutInCell="1" allowOverlap="1" wp14:anchorId="24B8DB01" wp14:editId="223A9EDE">
            <wp:simplePos x="0" y="0"/>
            <wp:positionH relativeFrom="column">
              <wp:posOffset>1971675</wp:posOffset>
            </wp:positionH>
            <wp:positionV relativeFrom="paragraph">
              <wp:posOffset>314960</wp:posOffset>
            </wp:positionV>
            <wp:extent cx="2080260" cy="3695700"/>
            <wp:effectExtent l="0" t="0" r="0" b="0"/>
            <wp:wrapSquare wrapText="bothSides"/>
            <wp:docPr id="297" name="Picture 29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graphical user interfac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080260" cy="3695700"/>
                    </a:xfrm>
                    <a:prstGeom prst="rect">
                      <a:avLst/>
                    </a:prstGeom>
                  </pic:spPr>
                </pic:pic>
              </a:graphicData>
            </a:graphic>
            <wp14:sizeRelH relativeFrom="margin">
              <wp14:pctWidth>0</wp14:pctWidth>
            </wp14:sizeRelH>
            <wp14:sizeRelV relativeFrom="margin">
              <wp14:pctHeight>0</wp14:pctHeight>
            </wp14:sizeRelV>
          </wp:anchor>
        </w:drawing>
      </w:r>
      <w:r w:rsidRPr="00E239B5">
        <w:rPr>
          <w:noProof/>
          <w:sz w:val="28"/>
          <w:szCs w:val="28"/>
        </w:rPr>
        <w:drawing>
          <wp:anchor distT="0" distB="0" distL="114300" distR="114300" simplePos="0" relativeHeight="251796480" behindDoc="0" locked="0" layoutInCell="1" allowOverlap="1" wp14:anchorId="6EF7FBAF" wp14:editId="79A15801">
            <wp:simplePos x="0" y="0"/>
            <wp:positionH relativeFrom="margin">
              <wp:posOffset>-238125</wp:posOffset>
            </wp:positionH>
            <wp:positionV relativeFrom="paragraph">
              <wp:posOffset>344805</wp:posOffset>
            </wp:positionV>
            <wp:extent cx="2051050" cy="3667125"/>
            <wp:effectExtent l="0" t="0" r="6350" b="9525"/>
            <wp:wrapSquare wrapText="bothSides"/>
            <wp:docPr id="296" name="Picture 2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Graphical user interface, text&#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051050" cy="3667125"/>
                    </a:xfrm>
                    <a:prstGeom prst="rect">
                      <a:avLst/>
                    </a:prstGeom>
                  </pic:spPr>
                </pic:pic>
              </a:graphicData>
            </a:graphic>
            <wp14:sizeRelH relativeFrom="margin">
              <wp14:pctWidth>0</wp14:pctWidth>
            </wp14:sizeRelH>
            <wp14:sizeRelV relativeFrom="margin">
              <wp14:pctHeight>0</wp14:pctHeight>
            </wp14:sizeRelV>
          </wp:anchor>
        </w:drawing>
      </w:r>
    </w:p>
    <w:p w14:paraId="55F3590E" w14:textId="20333F3F" w:rsidR="00B301EA" w:rsidRPr="00647CEF" w:rsidRDefault="00B301EA" w:rsidP="00737311">
      <w:pPr>
        <w:rPr>
          <w:sz w:val="28"/>
          <w:szCs w:val="28"/>
        </w:rPr>
      </w:pPr>
    </w:p>
    <w:p w14:paraId="0A682939" w14:textId="13EA1BA0" w:rsidR="00647CEF" w:rsidRDefault="00647CEF" w:rsidP="00737311"/>
    <w:p w14:paraId="33615FFF" w14:textId="48EAD55F" w:rsidR="00647CEF" w:rsidRPr="00737311" w:rsidRDefault="00B301EA" w:rsidP="00737311">
      <w:r>
        <w:br w:type="page"/>
      </w:r>
    </w:p>
    <w:p w14:paraId="327DB04B" w14:textId="34869012" w:rsidR="0059143B" w:rsidRDefault="0059143B" w:rsidP="0059143B">
      <w:pPr>
        <w:pStyle w:val="Heading2"/>
      </w:pPr>
      <w:bookmarkStart w:id="19" w:name="_Toc88126940"/>
      <w:r>
        <w:lastRenderedPageBreak/>
        <w:t>Fragments and Activities</w:t>
      </w:r>
      <w:bookmarkEnd w:id="19"/>
    </w:p>
    <w:p w14:paraId="7685610F" w14:textId="4E86197B" w:rsidR="0059143B" w:rsidRDefault="000058BE" w:rsidP="0059143B">
      <w:r>
        <w:t>These java classes detail the logic behind the layout files, handling how the text views, buttons, constraints etc. In my application I use fragments which allow me to interchangeably switch what is being displayed on the screen via a navigation menu. Activities which are focused can then be called to be drawn on top of the app.</w:t>
      </w:r>
    </w:p>
    <w:p w14:paraId="098C5B5A" w14:textId="4E8003E4" w:rsidR="00460739" w:rsidRDefault="00460739" w:rsidP="0059143B">
      <w:r>
        <w:t>My fragment classes are called ActivityFragment, ExerciseFragment, HistoryFragment and SettingsFragment, each representing the 4 different menus that can be selected within the main app (not including the log in screen)</w:t>
      </w:r>
    </w:p>
    <w:p w14:paraId="1E017569" w14:textId="05E936AE" w:rsidR="00090446" w:rsidRDefault="001255AB" w:rsidP="0059143B">
      <w:pPr>
        <w:rPr>
          <w:u w:val="single"/>
        </w:rPr>
      </w:pPr>
      <w:r>
        <w:rPr>
          <w:u w:val="single"/>
        </w:rPr>
        <w:t>MainActivity.java</w:t>
      </w:r>
    </w:p>
    <w:p w14:paraId="51D212C2"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enuI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ottomnavigation.BottomNavigation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navigation.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Main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ttomNavigationView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mai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bottomMenu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bottom_navig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SelectedItem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fragmen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fragment</w:t>
      </w:r>
      <w:r w:rsidRPr="001255AB">
        <w:rPr>
          <w:rFonts w:ascii="Courier New" w:eastAsia="Times New Roman" w:hAnsi="Courier New" w:cs="Courier New"/>
          <w:color w:val="080808"/>
          <w:sz w:val="20"/>
          <w:szCs w:val="20"/>
          <w:lang w:eastAsia="en-GB"/>
        </w:rPr>
        <w: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bottomMenu</w:t>
      </w:r>
      <w:r w:rsidRPr="001255AB">
        <w:rPr>
          <w:rFonts w:ascii="Courier New" w:eastAsia="Times New Roman" w:hAnsi="Courier New" w:cs="Courier New"/>
          <w:color w:val="080808"/>
          <w:sz w:val="20"/>
          <w:szCs w:val="20"/>
          <w:lang w:eastAsia="en-GB"/>
        </w:rPr>
        <w:t>.setOnItemSelected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avigationBar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ItemSelected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NavigationItemSelec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MenuItem </w:t>
      </w:r>
      <w:r w:rsidRPr="001255AB">
        <w:rPr>
          <w:rFonts w:ascii="Courier New" w:eastAsia="Times New Roman" w:hAnsi="Courier New" w:cs="Courier New"/>
          <w:color w:val="080808"/>
          <w:sz w:val="20"/>
          <w:szCs w:val="20"/>
          <w:lang w:eastAsia="en-GB"/>
        </w:rPr>
        <w:t>item)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 xml:space="preserve">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item.getItem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Exercise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istory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ca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riendsFragmen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ge_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ragment =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ettingsFragme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getSupportFragmentManager().beginTransaction().replac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Container</w:t>
      </w:r>
      <w:r w:rsidRPr="001255AB">
        <w:rPr>
          <w:rFonts w:ascii="Courier New" w:eastAsia="Times New Roman" w:hAnsi="Courier New" w:cs="Courier New"/>
          <w:color w:val="080808"/>
          <w:sz w:val="20"/>
          <w:szCs w:val="20"/>
          <w:lang w:eastAsia="en-GB"/>
        </w:rPr>
        <w:t>,fragment).commi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SER CLAS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55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67D17"/>
          <w:sz w:val="20"/>
          <w:szCs w:val="20"/>
          <w:lang w:eastAsia="en-GB"/>
        </w:rPr>
        <w:t>"12/02/04"</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66</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5EE369EE" w14:textId="7840726F" w:rsidR="001255AB" w:rsidRDefault="001255AB" w:rsidP="0059143B">
      <w:pPr>
        <w:rPr>
          <w:u w:val="single"/>
        </w:rPr>
      </w:pPr>
    </w:p>
    <w:p w14:paraId="5B72F945" w14:textId="729E3A7C" w:rsidR="001255AB" w:rsidRDefault="001255AB" w:rsidP="0059143B">
      <w:pPr>
        <w:rPr>
          <w:u w:val="single"/>
        </w:rPr>
      </w:pPr>
      <w:r>
        <w:rPr>
          <w:u w:val="single"/>
        </w:rPr>
        <w:t>ExerciseFragment.java</w:t>
      </w:r>
    </w:p>
    <w:p w14:paraId="035F87BE"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Int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Exercise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RequestPermissionsResultCallba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exercise</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run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walk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treadmill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lastRenderedPageBreak/>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pushUpBtn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Butt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readmill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pushU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un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walk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un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1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alk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Walking Track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eadmill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2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Treadmill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ushU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nt intent3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 xml:space="preserve">Intent(getContext(), </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clas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Activity(</w:t>
      </w:r>
      <w:r w:rsidRPr="001255AB">
        <w:rPr>
          <w:rFonts w:ascii="Courier New" w:eastAsia="Times New Roman" w:hAnsi="Courier New" w:cs="Courier New"/>
          <w:color w:val="000000"/>
          <w:sz w:val="20"/>
          <w:szCs w:val="20"/>
          <w:lang w:eastAsia="en-GB"/>
        </w:rPr>
        <w:t>inten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brea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3B36A06E" w14:textId="1D83244D" w:rsidR="001255AB" w:rsidRDefault="001255AB" w:rsidP="0059143B">
      <w:pPr>
        <w:rPr>
          <w:u w:val="single"/>
        </w:rPr>
      </w:pPr>
    </w:p>
    <w:p w14:paraId="4B145977" w14:textId="3D2FAA02" w:rsidR="001255AB" w:rsidRDefault="001255AB" w:rsidP="0059143B">
      <w:pPr>
        <w:rPr>
          <w:u w:val="single"/>
        </w:rPr>
      </w:pPr>
      <w:r>
        <w:rPr>
          <w:u w:val="single"/>
        </w:rPr>
        <w:t>FriendsFragment.java</w:t>
      </w:r>
    </w:p>
    <w:p w14:paraId="167108E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Friend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friend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6899F53A" w14:textId="7B76786C" w:rsidR="001255AB" w:rsidRDefault="001255AB" w:rsidP="0059143B">
      <w:pPr>
        <w:rPr>
          <w:u w:val="single"/>
        </w:rPr>
      </w:pPr>
      <w:r>
        <w:rPr>
          <w:u w:val="single"/>
        </w:rPr>
        <w:lastRenderedPageBreak/>
        <w:t>HistoryFragment.java</w:t>
      </w:r>
    </w:p>
    <w:p w14:paraId="7B14A4A4"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History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80808"/>
          <w:sz w:val="20"/>
          <w:szCs w:val="20"/>
          <w:lang w:eastAsia="en-GB"/>
        </w:rPr>
        <w:t>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history</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AF6C33F" w14:textId="22F9D8AC" w:rsidR="001255AB" w:rsidRDefault="001255AB" w:rsidP="0059143B">
      <w:pPr>
        <w:rPr>
          <w:u w:val="single"/>
        </w:rPr>
      </w:pPr>
    </w:p>
    <w:p w14:paraId="65F9FBEC" w14:textId="3E668F11" w:rsidR="001255AB" w:rsidRDefault="001255AB" w:rsidP="0059143B">
      <w:pPr>
        <w:rPr>
          <w:u w:val="single"/>
        </w:rPr>
      </w:pPr>
      <w:r>
        <w:rPr>
          <w:u w:val="single"/>
        </w:rPr>
        <w:t>SettingsFragment.java</w:t>
      </w:r>
    </w:p>
    <w:p w14:paraId="4C01C4CB"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Edit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LayoutInfla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Gro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fragment.app.Frag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datepicker.MaterialPickerOnPositiveBut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Edi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textfield.TextInpu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SimpleDate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Insta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Offs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ZonedDate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ime.format.DateTimeFormat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SettingsFragment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Fragment </w:t>
      </w:r>
      <w:r w:rsidRPr="001255AB">
        <w:rPr>
          <w:rFonts w:ascii="Courier New" w:eastAsia="Times New Roman" w:hAnsi="Courier New" w:cs="Courier New"/>
          <w:color w:val="0033B3"/>
          <w:sz w:val="20"/>
          <w:szCs w:val="20"/>
          <w:lang w:eastAsia="en-GB"/>
        </w:rPr>
        <w:t xml:space="preserve">implements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InputLayout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9E880D"/>
          <w:sz w:val="20"/>
          <w:szCs w:val="20"/>
          <w:lang w:eastAsia="en-GB"/>
        </w:rPr>
        <w:br/>
        <w:t xml:space="preserve">    @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0627A"/>
          <w:sz w:val="20"/>
          <w:szCs w:val="20"/>
          <w:lang w:eastAsia="en-GB"/>
        </w:rPr>
        <w:t>onCreat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ayoutInflater </w:t>
      </w:r>
      <w:r w:rsidRPr="001255AB">
        <w:rPr>
          <w:rFonts w:ascii="Courier New" w:eastAsia="Times New Roman" w:hAnsi="Courier New" w:cs="Courier New"/>
          <w:color w:val="080808"/>
          <w:sz w:val="20"/>
          <w:szCs w:val="20"/>
          <w:lang w:eastAsia="en-GB"/>
        </w:rPr>
        <w:t xml:space="preserve">inflat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ViewGroup </w:t>
      </w:r>
      <w:r w:rsidRPr="001255AB">
        <w:rPr>
          <w:rFonts w:ascii="Courier New" w:eastAsia="Times New Roman" w:hAnsi="Courier New" w:cs="Courier New"/>
          <w:color w:val="080808"/>
          <w:sz w:val="20"/>
          <w:szCs w:val="20"/>
          <w:lang w:eastAsia="en-GB"/>
        </w:rPr>
        <w:t xml:space="preserve">container, </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View view </w:t>
      </w:r>
      <w:r w:rsidRPr="001255AB">
        <w:rPr>
          <w:rFonts w:ascii="Courier New" w:eastAsia="Times New Roman" w:hAnsi="Courier New" w:cs="Courier New"/>
          <w:color w:val="080808"/>
          <w:sz w:val="20"/>
          <w:szCs w:val="20"/>
          <w:lang w:eastAsia="en-GB"/>
        </w:rPr>
        <w:t>= inflater.inflate(</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ragment_settings</w:t>
      </w:r>
      <w:r w:rsidRPr="001255AB">
        <w:rPr>
          <w:rFonts w:ascii="Courier New" w:eastAsia="Times New Roman" w:hAnsi="Courier New" w:cs="Courier New"/>
          <w:color w:val="080808"/>
          <w:sz w:val="20"/>
          <w:szCs w:val="20"/>
          <w:lang w:eastAsia="en-GB"/>
        </w:rPr>
        <w:t>,container,</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w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OB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OB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Fiel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heightFie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ading user data preset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Text(</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toString());</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date of birth</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EditText dobTex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OBField</w:t>
      </w:r>
      <w:r w:rsidRPr="001255AB">
        <w:rPr>
          <w:rFonts w:ascii="Courier New" w:eastAsia="Times New Roman" w:hAnsi="Courier New" w:cs="Courier New"/>
          <w:color w:val="080808"/>
          <w:sz w:val="20"/>
          <w:szCs w:val="20"/>
          <w:lang w:eastAsia="en-GB"/>
        </w:rPr>
        <w:t>.getEdi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impleDateFormat(</w:t>
      </w:r>
      <w:r w:rsidRPr="001255AB">
        <w:rPr>
          <w:rFonts w:ascii="Courier New" w:eastAsia="Times New Roman" w:hAnsi="Courier New" w:cs="Courier New"/>
          <w:color w:val="067D17"/>
          <w:sz w:val="20"/>
          <w:szCs w:val="20"/>
          <w:lang w:eastAsia="en-GB"/>
        </w:rPr>
        <w:t>"dd/MM/yyy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strdob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dob</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InputType(</w:t>
      </w:r>
      <w:r w:rsidRPr="001255AB">
        <w:rPr>
          <w:rFonts w:ascii="Courier New" w:eastAsia="Times New Roman" w:hAnsi="Courier New" w:cs="Courier New"/>
          <w:color w:val="000000"/>
          <w:sz w:val="20"/>
          <w:szCs w:val="20"/>
          <w:lang w:eastAsia="en-GB"/>
        </w:rPr>
        <w:t>InputTyp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KeyListener(</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ilder constrain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CalendarConstraints</w:t>
      </w:r>
      <w:r w:rsidRPr="001255AB">
        <w:rPr>
          <w:rFonts w:ascii="Courier New" w:eastAsia="Times New Roman" w:hAnsi="Courier New" w:cs="Courier New"/>
          <w:color w:val="080808"/>
          <w:sz w:val="20"/>
          <w:szCs w:val="20"/>
          <w:lang w:eastAsia="en-GB"/>
        </w:rPr>
        <w:t>.Builder().setValidator(</w:t>
      </w:r>
      <w:r w:rsidRPr="001255AB">
        <w:rPr>
          <w:rFonts w:ascii="Courier New" w:eastAsia="Times New Roman" w:hAnsi="Courier New" w:cs="Courier New"/>
          <w:color w:val="000000"/>
          <w:sz w:val="20"/>
          <w:szCs w:val="20"/>
          <w:lang w:eastAsia="en-GB"/>
        </w:rPr>
        <w:t>DateValidatorPointBackwar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befo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todayInUtcMilli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datepickerBuild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erial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date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setCalendarConstraints(</w:t>
      </w:r>
      <w:r w:rsidRPr="001255AB">
        <w:rPr>
          <w:rFonts w:ascii="Courier New" w:eastAsia="Times New Roman" w:hAnsi="Courier New" w:cs="Courier New"/>
          <w:color w:val="000000"/>
          <w:sz w:val="20"/>
          <w:szCs w:val="20"/>
          <w:lang w:eastAsia="en-GB"/>
        </w:rPr>
        <w:t>constraints</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MaterialDatePicker datepick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atepickerBuilder</w:t>
      </w:r>
      <w:r w:rsidRPr="001255AB">
        <w:rPr>
          <w:rFonts w:ascii="Courier New" w:eastAsia="Times New Roman" w:hAnsi="Courier New" w:cs="Courier New"/>
          <w:color w:val="080808"/>
          <w:sz w:val="20"/>
          <w:szCs w:val="20"/>
          <w:lang w:eastAsia="en-GB"/>
        </w:rPr>
        <w:t>.build();</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bText</w:t>
      </w:r>
      <w:r w:rsidRPr="001255AB">
        <w:rPr>
          <w:rFonts w:ascii="Courier New" w:eastAsia="Times New Roman" w:hAnsi="Courier New" w:cs="Courier New"/>
          <w:color w:val="080808"/>
          <w:sz w:val="20"/>
          <w:szCs w:val="20"/>
          <w:lang w:eastAsia="en-GB"/>
        </w:rPr>
        <w:t>.setOnTouch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Touch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lickableViewAccessibil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boolean </w:t>
      </w:r>
      <w:r w:rsidRPr="001255AB">
        <w:rPr>
          <w:rFonts w:ascii="Courier New" w:eastAsia="Times New Roman" w:hAnsi="Courier New" w:cs="Courier New"/>
          <w:color w:val="00627A"/>
          <w:sz w:val="20"/>
          <w:szCs w:val="20"/>
          <w:lang w:eastAsia="en-GB"/>
        </w:rPr>
        <w:t>onTouc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 xml:space="preserve">v, </w:t>
      </w:r>
      <w:r w:rsidRPr="001255AB">
        <w:rPr>
          <w:rFonts w:ascii="Courier New" w:eastAsia="Times New Roman" w:hAnsi="Courier New" w:cs="Courier New"/>
          <w:color w:val="000000"/>
          <w:sz w:val="20"/>
          <w:szCs w:val="20"/>
          <w:lang w:eastAsia="en-GB"/>
        </w:rPr>
        <w:t xml:space="preserve">Motion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event.getAction() == </w:t>
      </w:r>
      <w:r w:rsidRPr="001255AB">
        <w:rPr>
          <w:rFonts w:ascii="Courier New" w:eastAsia="Times New Roman" w:hAnsi="Courier New" w:cs="Courier New"/>
          <w:color w:val="000000"/>
          <w:sz w:val="20"/>
          <w:szCs w:val="20"/>
          <w:lang w:eastAsia="en-GB"/>
        </w:rPr>
        <w:t>Motion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ON_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 xml:space="preserve">.show(getActivity().getSupportFragmentManager(), </w:t>
      </w:r>
      <w:r w:rsidRPr="001255AB">
        <w:rPr>
          <w:rFonts w:ascii="Courier New" w:eastAsia="Times New Roman" w:hAnsi="Courier New" w:cs="Courier New"/>
          <w:color w:val="067D17"/>
          <w:sz w:val="20"/>
          <w:szCs w:val="20"/>
          <w:lang w:eastAsia="en-GB"/>
        </w:rPr>
        <w:t>"Date Pi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PositiveBut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MaterialPickerOnPositiveBut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PositiveBut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Object </w:t>
      </w:r>
      <w:r w:rsidRPr="001255AB">
        <w:rPr>
          <w:rFonts w:ascii="Courier New" w:eastAsia="Times New Roman" w:hAnsi="Courier New" w:cs="Courier New"/>
          <w:color w:val="080808"/>
          <w:sz w:val="20"/>
          <w:szCs w:val="20"/>
          <w:lang w:eastAsia="en-GB"/>
        </w:rPr>
        <w:t>selec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aving the entered date and formatting da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51691"/>
          <w:sz w:val="20"/>
          <w:szCs w:val="20"/>
          <w:lang w:eastAsia="en-GB"/>
        </w:rPr>
        <w:t>dob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851691"/>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ate da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ate((</w:t>
      </w:r>
      <w:r w:rsidRPr="001255AB">
        <w:rPr>
          <w:rFonts w:ascii="Courier New" w:eastAsia="Times New Roman" w:hAnsi="Courier New" w:cs="Courier New"/>
          <w:color w:val="000000"/>
          <w:sz w:val="20"/>
          <w:szCs w:val="20"/>
          <w:lang w:eastAsia="en-GB"/>
        </w:rPr>
        <w:t>Lo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getSelection());</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DateOfBir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datepicker</w:t>
      </w:r>
      <w:r w:rsidRPr="001255AB">
        <w:rPr>
          <w:rFonts w:ascii="Courier New" w:eastAsia="Times New Roman" w:hAnsi="Courier New" w:cs="Courier New"/>
          <w:color w:val="080808"/>
          <w:sz w:val="20"/>
          <w:szCs w:val="20"/>
          <w:lang w:eastAsia="en-GB"/>
        </w:rPr>
        <w:t>.addOnCancel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DialogInterfa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ancel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ance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DialogInterface </w:t>
      </w:r>
      <w:r w:rsidRPr="001255AB">
        <w:rPr>
          <w:rFonts w:ascii="Courier New" w:eastAsia="Times New Roman" w:hAnsi="Courier New" w:cs="Courier New"/>
          <w:color w:val="080808"/>
          <w:sz w:val="20"/>
          <w:szCs w:val="20"/>
          <w:lang w:eastAsia="en-GB"/>
        </w:rPr>
        <w:t>dialog)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datepicker</w:t>
      </w:r>
      <w:r w:rsidRPr="001255AB">
        <w:rPr>
          <w:rFonts w:ascii="Courier New" w:eastAsia="Times New Roman" w:hAnsi="Courier New" w:cs="Courier New"/>
          <w:color w:val="080808"/>
          <w:sz w:val="20"/>
          <w:szCs w:val="20"/>
          <w:lang w:eastAsia="en-GB"/>
        </w:rPr>
        <w:t>.dismis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update butt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Button updateButt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pdateButto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return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NonConstantResource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witch</w:t>
      </w:r>
      <w:r w:rsidRPr="001255AB">
        <w:rPr>
          <w:rFonts w:ascii="Courier New" w:eastAsia="Times New Roman" w:hAnsi="Courier New" w:cs="Courier New"/>
          <w:color w:val="080808"/>
          <w:sz w:val="20"/>
          <w:szCs w:val="20"/>
          <w:lang w:eastAsia="en-GB"/>
        </w:rPr>
        <w:t>(v.getI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se </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Update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tr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w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Integer 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Inte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getTex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w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heightField</w:t>
      </w:r>
      <w:r w:rsidRPr="001255AB">
        <w:rPr>
          <w:rFonts w:ascii="Courier New" w:eastAsia="Times New Roman" w:hAnsi="Courier New" w:cs="Courier New"/>
          <w:color w:val="080808"/>
          <w:sz w:val="20"/>
          <w:szCs w:val="20"/>
          <w:lang w:eastAsia="en-GB"/>
        </w:rPr>
        <w:t>.getEditText().setCursorVisible(</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catch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Exception </w:t>
      </w:r>
      <w:r w:rsidRPr="001255AB">
        <w:rPr>
          <w:rFonts w:ascii="Courier New" w:eastAsia="Times New Roman" w:hAnsi="Courier New" w:cs="Courier New"/>
          <w:color w:val="080808"/>
          <w:sz w:val="20"/>
          <w:szCs w:val="20"/>
          <w:lang w:eastAsia="en-GB"/>
        </w:rPr>
        <w:t>e){</w:t>
      </w:r>
      <w:r w:rsidRPr="001255AB">
        <w:rPr>
          <w:rFonts w:ascii="Courier New" w:eastAsia="Times New Roman" w:hAnsi="Courier New" w:cs="Courier New"/>
          <w:color w:val="080808"/>
          <w:sz w:val="20"/>
          <w:szCs w:val="20"/>
          <w:lang w:eastAsia="en-GB"/>
        </w:rPr>
        <w:br/>
        <w:t xml:space="preserve">                    e.printStackTra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 xml:space="preserve">(getContext(), </w:t>
      </w:r>
      <w:r w:rsidRPr="001255AB">
        <w:rPr>
          <w:rFonts w:ascii="Courier New" w:eastAsia="Times New Roman" w:hAnsi="Courier New" w:cs="Courier New"/>
          <w:color w:val="067D17"/>
          <w:sz w:val="20"/>
          <w:szCs w:val="20"/>
          <w:lang w:eastAsia="en-GB"/>
        </w:rPr>
        <w:t>"Save unsucce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w:t>
      </w:r>
    </w:p>
    <w:p w14:paraId="7F8B66CC" w14:textId="16C5078B" w:rsidR="001255AB" w:rsidRDefault="001255AB" w:rsidP="0059143B">
      <w:pPr>
        <w:rPr>
          <w:u w:val="single"/>
        </w:rPr>
      </w:pPr>
    </w:p>
    <w:p w14:paraId="4B7CEF0C" w14:textId="6DCD56BC" w:rsidR="001255AB" w:rsidRDefault="001255AB" w:rsidP="0059143B">
      <w:pPr>
        <w:rPr>
          <w:u w:val="single"/>
        </w:rPr>
      </w:pPr>
      <w:r>
        <w:rPr>
          <w:u w:val="single"/>
        </w:rPr>
        <w:t>RunningActivity.java</w:t>
      </w:r>
    </w:p>
    <w:p w14:paraId="6B29D633"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lastRenderedPageBreak/>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Running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Manager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LocationListener </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Rout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current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out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Route(</w:t>
      </w:r>
      <w:r w:rsidRPr="001255AB">
        <w:rPr>
          <w:rFonts w:ascii="Courier New" w:eastAsia="Times New Roman" w:hAnsi="Courier New" w:cs="Courier New"/>
          <w:color w:val="000000"/>
          <w:sz w:val="20"/>
          <w:szCs w:val="20"/>
          <w:lang w:eastAsia="en-GB"/>
        </w:rPr>
        <w:t>currentRou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r>
      <w:r w:rsidRPr="001255AB">
        <w:rPr>
          <w:rFonts w:ascii="Courier New" w:eastAsia="Times New Roman" w:hAnsi="Courier New" w:cs="Courier New"/>
          <w:color w:val="9E880D"/>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moveUpdates(</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Activity activit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ctivity(</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w:t>
      </w:r>
      <w:r w:rsidRPr="001255AB">
        <w:rPr>
          <w:rFonts w:ascii="Courier New" w:eastAsia="Times New Roman" w:hAnsi="Courier New" w:cs="Courier New"/>
          <w:color w:val="080808"/>
          <w:sz w:val="20"/>
          <w:szCs w:val="20"/>
          <w:lang w:eastAsia="en-GB"/>
        </w:rPr>
        <w:t xml:space="preserve">.saveActivity(getFilesDir().toString())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unning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Save unsuccessful"</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BACKGROUND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CESS_COARSE_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ocation chang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color w:val="000000"/>
          <w:sz w:val="20"/>
          <w:szCs w:val="20"/>
          <w:lang w:eastAsia="en-GB"/>
        </w:rPr>
        <w: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OCATION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ocation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Location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Location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onNull </w:t>
      </w:r>
      <w:r w:rsidRPr="001255AB">
        <w:rPr>
          <w:rFonts w:ascii="Courier New" w:eastAsia="Times New Roman" w:hAnsi="Courier New" w:cs="Courier New"/>
          <w:color w:val="000000"/>
          <w:sz w:val="20"/>
          <w:szCs w:val="20"/>
          <w:lang w:eastAsia="en-GB"/>
        </w:rPr>
        <w:t xml:space="preserve">Location </w:t>
      </w:r>
      <w:r w:rsidRPr="001255AB">
        <w:rPr>
          <w:rFonts w:ascii="Courier New" w:eastAsia="Times New Roman" w:hAnsi="Courier New" w:cs="Courier New"/>
          <w:color w:val="080808"/>
          <w:sz w:val="20"/>
          <w:szCs w:val="20"/>
          <w:lang w:eastAsia="en-GB"/>
        </w:rPr>
        <w:t>location)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location in form of latitude and longitud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atitude </w:t>
      </w:r>
      <w:r w:rsidRPr="001255AB">
        <w:rPr>
          <w:rFonts w:ascii="Courier New" w:eastAsia="Times New Roman" w:hAnsi="Courier New" w:cs="Courier New"/>
          <w:color w:val="080808"/>
          <w:sz w:val="20"/>
          <w:szCs w:val="20"/>
          <w:lang w:eastAsia="en-GB"/>
        </w:rPr>
        <w:t>= location.getLat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double </w:t>
      </w:r>
      <w:r w:rsidRPr="001255AB">
        <w:rPr>
          <w:rFonts w:ascii="Courier New" w:eastAsia="Times New Roman" w:hAnsi="Courier New" w:cs="Courier New"/>
          <w:color w:val="000000"/>
          <w:sz w:val="20"/>
          <w:szCs w:val="20"/>
          <w:lang w:eastAsia="en-GB"/>
        </w:rPr>
        <w:t xml:space="preserve">longitude </w:t>
      </w:r>
      <w:r w:rsidRPr="001255AB">
        <w:rPr>
          <w:rFonts w:ascii="Courier New" w:eastAsia="Times New Roman" w:hAnsi="Courier New" w:cs="Courier New"/>
          <w:color w:val="080808"/>
          <w:sz w:val="20"/>
          <w:szCs w:val="20"/>
          <w:lang w:eastAsia="en-GB"/>
        </w:rPr>
        <w:t>= location.getLongitud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Doubl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latitude</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longitu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addRoute(</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 manage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locationManager</w:t>
      </w:r>
      <w:r w:rsidRPr="001255AB">
        <w:rPr>
          <w:rFonts w:ascii="Courier New" w:eastAsia="Times New Roman" w:hAnsi="Courier New" w:cs="Courier New"/>
          <w:color w:val="080808"/>
          <w:sz w:val="20"/>
          <w:szCs w:val="20"/>
          <w:lang w:eastAsia="en-GB"/>
        </w:rPr>
        <w:t>.requestLocationUpdates(</w:t>
      </w:r>
      <w:r w:rsidRPr="001255AB">
        <w:rPr>
          <w:rFonts w:ascii="Courier New" w:eastAsia="Times New Roman" w:hAnsi="Courier New" w:cs="Courier New"/>
          <w:color w:val="000000"/>
          <w:sz w:val="20"/>
          <w:szCs w:val="20"/>
          <w:lang w:eastAsia="en-GB"/>
        </w:rPr>
        <w:t>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GPS_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distances between location updates and updating 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RouteSize()&g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calculate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route</w:t>
      </w:r>
      <w:r w:rsidRPr="001255AB">
        <w:rPr>
          <w:rFonts w:ascii="Courier New" w:eastAsia="Times New Roman" w:hAnsi="Courier New" w:cs="Courier New"/>
          <w:color w:val="080808"/>
          <w:sz w:val="20"/>
          <w:szCs w:val="20"/>
          <w:lang w:eastAsia="en-GB"/>
        </w:rPr>
        <w:t>.getDistanc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RITING TO FILE FOR DEBUGGING</w:t>
      </w:r>
      <w:r w:rsidRPr="001255AB">
        <w:rPr>
          <w:rFonts w:ascii="Courier New" w:eastAsia="Times New Roman" w:hAnsi="Courier New" w:cs="Courier New"/>
          <w:i/>
          <w:iCs/>
          <w:color w:val="8C8C8C"/>
          <w:sz w:val="20"/>
          <w:szCs w:val="20"/>
          <w:lang w:eastAsia="en-GB"/>
        </w:rPr>
        <w:br/>
        <w:t>//                    for (int i = 0; i &lt; filtered_data.length; i++) {</w:t>
      </w:r>
      <w:r w:rsidRPr="001255AB">
        <w:rPr>
          <w:rFonts w:ascii="Courier New" w:eastAsia="Times New Roman" w:hAnsi="Courier New" w:cs="Courier New"/>
          <w:i/>
          <w:iCs/>
          <w:color w:val="8C8C8C"/>
          <w:sz w:val="20"/>
          <w:szCs w:val="20"/>
          <w:lang w:eastAsia="en-GB"/>
        </w:rPr>
        <w:br/>
        <w:t>//                        String entry = filtered_data[i].toString() + "\n";</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System.out.print(entry);</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ile storage = Environment.getExternalStorageDirectory();</w:t>
      </w:r>
      <w:r w:rsidRPr="001255AB">
        <w:rPr>
          <w:rFonts w:ascii="Courier New" w:eastAsia="Times New Roman" w:hAnsi="Courier New" w:cs="Courier New"/>
          <w:i/>
          <w:iCs/>
          <w:color w:val="8C8C8C"/>
          <w:sz w:val="20"/>
          <w:szCs w:val="20"/>
          <w:lang w:eastAsia="en-GB"/>
        </w:rPr>
        <w:br/>
        <w:t>//                            File dir = new File(storage.getAbsolutePath() + "/documents");</w:t>
      </w:r>
      <w:r w:rsidRPr="001255AB">
        <w:rPr>
          <w:rFonts w:ascii="Courier New" w:eastAsia="Times New Roman" w:hAnsi="Courier New" w:cs="Courier New"/>
          <w:i/>
          <w:iCs/>
          <w:color w:val="8C8C8C"/>
          <w:sz w:val="20"/>
          <w:szCs w:val="20"/>
          <w:lang w:eastAsia="en-GB"/>
        </w:rPr>
        <w:br/>
        <w:t>//                            File file = new File(dir, "output.csv");</w:t>
      </w:r>
      <w:r w:rsidRPr="001255AB">
        <w:rPr>
          <w:rFonts w:ascii="Courier New" w:eastAsia="Times New Roman" w:hAnsi="Courier New" w:cs="Courier New"/>
          <w:i/>
          <w:iCs/>
          <w:color w:val="8C8C8C"/>
          <w:sz w:val="20"/>
          <w:szCs w:val="20"/>
          <w:lang w:eastAsia="en-GB"/>
        </w:rPr>
        <w:br/>
        <w:t>//                            FileOutputStream f = new FileOutputStream(file, true);</w:t>
      </w:r>
      <w:r w:rsidRPr="001255AB">
        <w:rPr>
          <w:rFonts w:ascii="Courier New" w:eastAsia="Times New Roman" w:hAnsi="Courier New" w:cs="Courier New"/>
          <w:i/>
          <w:iCs/>
          <w:color w:val="8C8C8C"/>
          <w:sz w:val="20"/>
          <w:szCs w:val="20"/>
          <w:lang w:eastAsia="en-GB"/>
        </w:rPr>
        <w:br/>
        <w:t>//                            try {</w:t>
      </w:r>
      <w:r w:rsidRPr="001255AB">
        <w:rPr>
          <w:rFonts w:ascii="Courier New" w:eastAsia="Times New Roman" w:hAnsi="Courier New" w:cs="Courier New"/>
          <w:i/>
          <w:iCs/>
          <w:color w:val="8C8C8C"/>
          <w:sz w:val="20"/>
          <w:szCs w:val="20"/>
          <w:lang w:eastAsia="en-GB"/>
        </w:rPr>
        <w:br/>
        <w:t>//                                f.write(entry.getBytes());</w:t>
      </w:r>
      <w:r w:rsidRPr="001255AB">
        <w:rPr>
          <w:rFonts w:ascii="Courier New" w:eastAsia="Times New Roman" w:hAnsi="Courier New" w:cs="Courier New"/>
          <w:i/>
          <w:iCs/>
          <w:color w:val="8C8C8C"/>
          <w:sz w:val="20"/>
          <w:szCs w:val="20"/>
          <w:lang w:eastAsia="en-GB"/>
        </w:rPr>
        <w:br/>
        <w:t>//                                f.flush();</w:t>
      </w:r>
      <w:r w:rsidRPr="001255AB">
        <w:rPr>
          <w:rFonts w:ascii="Courier New" w:eastAsia="Times New Roman" w:hAnsi="Courier New" w:cs="Courier New"/>
          <w:i/>
          <w:iCs/>
          <w:color w:val="8C8C8C"/>
          <w:sz w:val="20"/>
          <w:szCs w:val="20"/>
          <w:lang w:eastAsia="en-GB"/>
        </w:rPr>
        <w:br/>
        <w:t>//                                f.close();</w:t>
      </w:r>
      <w:r w:rsidRPr="001255AB">
        <w:rPr>
          <w:rFonts w:ascii="Courier New" w:eastAsia="Times New Roman" w:hAnsi="Courier New" w:cs="Courier New"/>
          <w:i/>
          <w:iCs/>
          <w:color w:val="8C8C8C"/>
          <w:sz w:val="20"/>
          <w:szCs w:val="20"/>
          <w:lang w:eastAsia="en-GB"/>
        </w:rPr>
        <w:br/>
        <w:t>//                            } catch (IO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 catch (FileNotFoundException e) {</w:t>
      </w:r>
      <w:r w:rsidRPr="001255AB">
        <w:rPr>
          <w:rFonts w:ascii="Courier New" w:eastAsia="Times New Roman" w:hAnsi="Courier New" w:cs="Courier New"/>
          <w:i/>
          <w:iCs/>
          <w:color w:val="8C8C8C"/>
          <w:sz w:val="20"/>
          <w:szCs w:val="20"/>
          <w:lang w:eastAsia="en-GB"/>
        </w:rPr>
        <w:br/>
        <w:t>//                            e.printStackTrace();</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t>//                    }</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br/>
        <w:t xml:space="preserve">                    //detecting step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Running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798551C5" w14:textId="485F8B08" w:rsidR="001255AB" w:rsidRDefault="001255AB" w:rsidP="0059143B">
      <w:pPr>
        <w:rPr>
          <w:u w:val="single"/>
        </w:rPr>
      </w:pPr>
    </w:p>
    <w:p w14:paraId="14657BDD" w14:textId="4B93E62E" w:rsidR="001255AB" w:rsidRDefault="001255AB" w:rsidP="0059143B">
      <w:pPr>
        <w:rPr>
          <w:u w:val="single"/>
        </w:rPr>
      </w:pPr>
      <w:r>
        <w:rPr>
          <w:u w:val="single"/>
        </w:rPr>
        <w:t>TreadmillActivity.java</w:t>
      </w:r>
    </w:p>
    <w:p w14:paraId="00E351A0"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static </w:t>
      </w:r>
      <w:r w:rsidRPr="001255AB">
        <w:rPr>
          <w:rFonts w:ascii="Courier New" w:eastAsia="Times New Roman" w:hAnsi="Courier New" w:cs="Courier New"/>
          <w:color w:val="000000"/>
          <w:sz w:val="20"/>
          <w:szCs w:val="20"/>
          <w:lang w:eastAsia="en-GB"/>
        </w:rPr>
        <w:t>com.example.exercisetracker.BaseAp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nnotation.</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app.Notifi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Even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hardware.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location.Location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Environm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tex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on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hannel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android.material.button.Material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NotFound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FileOutputStrea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io.IOExcep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text.Decimal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ArrayLi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Treadmill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ensor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Manager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SensorEventListener </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MaterialButton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NotificationManagerCompat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Specialised running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double </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ilter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etector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hasProcess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RequiresApi</w:t>
      </w:r>
      <w:r w:rsidRPr="001255AB">
        <w:rPr>
          <w:rFonts w:ascii="Courier New" w:eastAsia="Times New Roman" w:hAnsi="Courier New" w:cs="Courier New"/>
          <w:color w:val="080808"/>
          <w:sz w:val="20"/>
          <w:szCs w:val="20"/>
          <w:lang w:eastAsia="en-GB"/>
        </w:rPr>
        <w:t xml:space="preserve">(api =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t xml:space="preserve">        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private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eigh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Heigh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treadmi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dist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ac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ac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nsorManager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 getSystemService(</w:t>
      </w:r>
      <w:r w:rsidRPr="001255AB">
        <w:rPr>
          <w:rFonts w:ascii="Courier New" w:eastAsia="Times New Roman" w:hAnsi="Courier New" w:cs="Courier New"/>
          <w:i/>
          <w:iCs/>
          <w:color w:val="871094"/>
          <w:sz w:val="20"/>
          <w:szCs w:val="20"/>
          <w:lang w:eastAsia="en-GB"/>
        </w:rPr>
        <w:t>SENSOR_SERVI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CUSTOM JAVA CLASS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tector(</w:t>
      </w:r>
      <w:r w:rsidRPr="001255AB">
        <w:rPr>
          <w:rFonts w:ascii="Courier New" w:eastAsia="Times New Roman" w:hAnsi="Courier New" w:cs="Courier New"/>
          <w:color w:val="1750EB"/>
          <w:sz w:val="20"/>
          <w:szCs w:val="20"/>
          <w:lang w:eastAsia="en-GB"/>
        </w:rPr>
        <w:t>1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NOTIFICATION MANAG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notificationManagerCompa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NotificationManager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when start and stop button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Stop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Stop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un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exiting the running activity and sending data back to main progra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Runn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SDK_INT </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Buil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VERSION_COD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Q</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AD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Runn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Missing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reating handler to run simultaneously to track duration in second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SuppressLi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efaul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timer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calori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calori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roun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Us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Weight</w:t>
      </w:r>
      <w:r w:rsidRPr="001255AB">
        <w:rPr>
          <w:rFonts w:ascii="Courier New" w:eastAsia="Times New Roman" w:hAnsi="Courier New" w:cs="Courier New"/>
          <w:color w:val="080808"/>
          <w:sz w:val="20"/>
          <w:szCs w:val="20"/>
          <w:lang w:eastAsia="en-GB"/>
        </w:rPr>
        <w:t>() *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 xml:space="preserve">.floatValue() /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calori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Calorie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calori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anging step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ep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Steps:</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rather than using geolocation and routes, treadmill is in one location</w:t>
      </w:r>
      <w:r w:rsidRPr="001255AB">
        <w:rPr>
          <w:rFonts w:ascii="Courier New" w:eastAsia="Times New Roman" w:hAnsi="Courier New" w:cs="Courier New"/>
          <w:i/>
          <w:iCs/>
          <w:color w:val="8C8C8C"/>
          <w:sz w:val="20"/>
          <w:szCs w:val="20"/>
          <w:lang w:eastAsia="en-GB"/>
        </w:rPr>
        <w:br/>
        <w:t xml:space="preserve">                    //distance is calculated using the average stride based off their height*0.4 to a good approximation</w:t>
      </w:r>
      <w:r w:rsidRPr="001255AB">
        <w:rPr>
          <w:rFonts w:ascii="Courier New" w:eastAsia="Times New Roman" w:hAnsi="Courier New" w:cs="Courier New"/>
          <w:i/>
          <w:iCs/>
          <w:color w:val="8C8C8C"/>
          <w:sz w:val="20"/>
          <w:szCs w:val="20"/>
          <w:lang w:eastAsia="en-GB"/>
        </w:rPr>
        <w:br/>
        <w:t xml:space="preserve">                    //calculating distance and changing distan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distanc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height</w:t>
      </w:r>
      <w:r w:rsidRPr="001255AB">
        <w:rPr>
          <w:rFonts w:ascii="Courier New" w:eastAsia="Times New Roman" w:hAnsi="Courier New" w:cs="Courier New"/>
          <w:color w:val="080808"/>
          <w:sz w:val="20"/>
          <w:szCs w:val="20"/>
          <w:lang w:eastAsia="en-GB"/>
        </w:rPr>
        <w:t>.floatValue()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lo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004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i/>
          <w:iCs/>
          <w:color w:val="8C8C8C"/>
          <w:sz w:val="20"/>
          <w:szCs w:val="20"/>
          <w:lang w:eastAsia="en-GB"/>
        </w:rPr>
        <w:t>//0.004 as user height stored as cm</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dist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Distan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s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alculating pace and changing pace text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pace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romHtm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Pace:</w:t>
      </w:r>
      <w:r w:rsidRPr="001255AB">
        <w:rPr>
          <w:rFonts w:ascii="Courier New" w:eastAsia="Times New Roman" w:hAnsi="Courier New" w:cs="Courier New"/>
          <w:color w:val="0037A6"/>
          <w:sz w:val="20"/>
          <w:szCs w:val="20"/>
          <w:lang w:eastAsia="en-GB"/>
        </w:rPr>
        <w:t>\n</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871094"/>
          <w:sz w:val="20"/>
          <w:szCs w:val="20"/>
          <w:lang w:eastAsia="en-GB"/>
        </w:rPr>
        <w:t>di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floatValue()))+</w:t>
      </w:r>
      <w:r w:rsidRPr="001255AB">
        <w:rPr>
          <w:rFonts w:ascii="Courier New" w:eastAsia="Times New Roman" w:hAnsi="Courier New" w:cs="Courier New"/>
          <w:color w:val="067D17"/>
          <w:sz w:val="20"/>
          <w:szCs w:val="20"/>
          <w:lang w:eastAsia="en-GB"/>
        </w:rPr>
        <w:t>"ms&lt;sup&gt;-1&lt;/s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allowing preprocessing to happen at the instance of a 5 second interv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2d arrays to store a variable amount of samples, each sample consisting of the x y z valu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accel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grav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listen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SensorEvent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Sensor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Event </w:t>
      </w:r>
      <w:r w:rsidRPr="001255AB">
        <w:rPr>
          <w:rFonts w:ascii="Courier New" w:eastAsia="Times New Roman" w:hAnsi="Courier New" w:cs="Courier New"/>
          <w:color w:val="080808"/>
          <w:sz w:val="20"/>
          <w:szCs w:val="20"/>
          <w:lang w:eastAsia="en-GB"/>
        </w:rPr>
        <w:t>event)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ensor sensor </w:t>
      </w:r>
      <w:r w:rsidRPr="001255AB">
        <w:rPr>
          <w:rFonts w:ascii="Courier New" w:eastAsia="Times New Roman" w:hAnsi="Courier New" w:cs="Courier New"/>
          <w:color w:val="080808"/>
          <w:sz w:val="20"/>
          <w:szCs w:val="20"/>
          <w:lang w:eastAsia="en-GB"/>
        </w:rPr>
        <w:t>= event.</w:t>
      </w:r>
      <w:r w:rsidRPr="001255AB">
        <w:rPr>
          <w:rFonts w:ascii="Courier New" w:eastAsia="Times New Roman" w:hAnsi="Courier New" w:cs="Courier New"/>
          <w:color w:val="871094"/>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ormatting by rounding to 2 decimal plac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DecimalFormat df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DecimalFormat(</w:t>
      </w:r>
      <w:r w:rsidRPr="001255AB">
        <w:rPr>
          <w:rFonts w:ascii="Courier New" w:eastAsia="Times New Roman" w:hAnsi="Courier New" w:cs="Courier New"/>
          <w:color w:val="067D17"/>
          <w:sz w:val="20"/>
          <w:szCs w:val="20"/>
          <w:lang w:eastAsia="en-GB"/>
        </w:rPr>
        <w: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LINEAR_ACCELERATION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the linear acceleration</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acceler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 xml:space="preserve">.getType() == </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 xml:space="preserve">TYPE_GRAVITY </w:t>
      </w:r>
      <w:r w:rsidRPr="001255AB">
        <w:rPr>
          <w:rFonts w:ascii="Courier New" w:eastAsia="Times New Roman" w:hAnsi="Courier New" w:cs="Courier New"/>
          <w:color w:val="080808"/>
          <w:sz w:val="20"/>
          <w:szCs w:val="20"/>
          <w:lang w:eastAsia="en-GB"/>
        </w:rPr>
        <w:t xml:space="preserve">&amp; </w:t>
      </w:r>
      <w:r w:rsidRPr="001255AB">
        <w:rPr>
          <w:rFonts w:ascii="Courier New" w:eastAsia="Times New Roman" w:hAnsi="Courier New" w:cs="Courier New"/>
          <w:color w:val="871094"/>
          <w:sz w:val="20"/>
          <w:szCs w:val="20"/>
          <w:lang w:eastAsia="en-GB"/>
        </w:rPr>
        <w:t>isRunn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gravimete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x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z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event.</w:t>
      </w:r>
      <w:r w:rsidRPr="001255AB">
        <w:rPr>
          <w:rFonts w:ascii="Courier New" w:eastAsia="Times New Roman" w:hAnsi="Courier New" w:cs="Courier New"/>
          <w:color w:val="871094"/>
          <w:sz w:val="20"/>
          <w:szCs w:val="20"/>
          <w:lang w:eastAsia="en-GB"/>
        </w:rPr>
        <w:t>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entry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Float[</w:t>
      </w:r>
      <w:r w:rsidRPr="001255AB">
        <w:rPr>
          <w:rFonts w:ascii="Courier New" w:eastAsia="Times New Roman" w:hAnsi="Courier New" w:cs="Courier New"/>
          <w:color w:val="1750EB"/>
          <w:sz w:val="20"/>
          <w:szCs w:val="20"/>
          <w:lang w:eastAsia="en-GB"/>
        </w:rPr>
        <w:t>3</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x</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z</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add(</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gravity: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f, %f, %f"</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entr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OCESS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5</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amp;&amp;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amp;&amp;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ArrayList</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000000"/>
          <w:sz w:val="20"/>
          <w:szCs w:val="20"/>
          <w:lang w:eastAsia="en-GB"/>
        </w:rPr>
        <w:t xml:space="preserve">result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ArrayList&lt;</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g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RE-PROCESSING DATA</w:t>
      </w:r>
      <w:r w:rsidRPr="001255AB">
        <w:rPr>
          <w:rFonts w:ascii="Courier New" w:eastAsia="Times New Roman" w:hAnsi="Courier New" w:cs="Courier New"/>
          <w:i/>
          <w:iCs/>
          <w:color w:val="8C8C8C"/>
          <w:sz w:val="20"/>
          <w:szCs w:val="20"/>
          <w:lang w:eastAsia="en-GB"/>
        </w:rPr>
        <w:br/>
        <w:t xml:space="preserve">                    //handling when grav array and accel array are unequal:</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whil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g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remove(</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 </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Seconds: "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FORM DOT PRODUCT</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67D17"/>
          <w:sz w:val="20"/>
          <w:szCs w:val="20"/>
          <w:lang w:eastAsia="en-GB"/>
        </w:rPr>
        <w:t>"gravsize: %d accelsize: %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 xml:space="preserve">.siz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siz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 xml:space="preserve">j =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j &lt;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size(); j++)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accel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 xml:space="preserve">gravValue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get(j);</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080808"/>
          <w:sz w:val="20"/>
          <w:szCs w:val="20"/>
          <w:lang w:eastAsia="en-GB"/>
        </w:rPr>
        <w:t xml:space="preserve">result =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df</w:t>
      </w:r>
      <w:r w:rsidRPr="001255AB">
        <w:rPr>
          <w:rFonts w:ascii="Courier New" w:eastAsia="Times New Roman" w:hAnsi="Courier New" w:cs="Courier New"/>
          <w:color w:val="080808"/>
          <w:sz w:val="20"/>
          <w:szCs w:val="20"/>
          <w:lang w:eastAsia="en-GB"/>
        </w:rPr>
        <w:t>.format(</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grav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accelValue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2</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 xml:space="preserve">(result &lt;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1750EB"/>
          <w:sz w:val="20"/>
          <w:szCs w:val="20"/>
          <w:lang w:eastAsia="en-GB"/>
        </w:rPr>
        <w:t xml:space="preserve">0 </w:t>
      </w:r>
      <w:r w:rsidRPr="001255AB">
        <w:rPr>
          <w:rFonts w:ascii="Courier New" w:eastAsia="Times New Roman" w:hAnsi="Courier New" w:cs="Courier New"/>
          <w:color w:val="080808"/>
          <w:sz w:val="20"/>
          <w:szCs w:val="20"/>
          <w:lang w:eastAsia="en-GB"/>
        </w:rPr>
        <w:t>- resul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sult = (</w:t>
      </w:r>
      <w:r w:rsidRPr="001255AB">
        <w:rPr>
          <w:rFonts w:ascii="Courier New" w:eastAsia="Times New Roman" w:hAnsi="Courier New" w:cs="Courier New"/>
          <w:color w:val="0033B3"/>
          <w:sz w:val="20"/>
          <w:szCs w:val="20"/>
          <w:lang w:eastAsia="en-GB"/>
        </w:rPr>
        <w:t>floa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ath</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sqrt</w:t>
      </w:r>
      <w:r w:rsidRPr="001255AB">
        <w:rPr>
          <w:rFonts w:ascii="Courier New" w:eastAsia="Times New Roman" w:hAnsi="Courier New" w:cs="Courier New"/>
          <w:color w:val="080808"/>
          <w:sz w:val="20"/>
          <w:szCs w:val="20"/>
          <w:lang w:eastAsia="en-GB"/>
        </w:rPr>
        <w:t>(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add(resul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System</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out</w:t>
      </w:r>
      <w:r w:rsidRPr="001255AB">
        <w:rPr>
          <w:rFonts w:ascii="Courier New" w:eastAsia="Times New Roman" w:hAnsi="Courier New" w:cs="Courier New"/>
          <w:color w:val="080808"/>
          <w:sz w:val="20"/>
          <w:szCs w:val="20"/>
          <w:lang w:eastAsia="en-GB"/>
        </w:rPr>
        <w:t>.println(</w:t>
      </w:r>
      <w:r w:rsidRPr="001255AB">
        <w:rPr>
          <w:rFonts w:ascii="Courier New" w:eastAsia="Times New Roman" w:hAnsi="Courier New" w:cs="Courier New"/>
          <w:color w:val="067D17"/>
          <w:sz w:val="20"/>
          <w:szCs w:val="20"/>
          <w:lang w:eastAsia="en-GB"/>
        </w:rPr>
        <w:t xml:space="preserve">"result: " </w:t>
      </w:r>
      <w:r w:rsidRPr="001255AB">
        <w:rPr>
          <w:rFonts w:ascii="Courier New" w:eastAsia="Times New Roman" w:hAnsi="Courier New" w:cs="Courier New"/>
          <w:color w:val="080808"/>
          <w:sz w:val="20"/>
          <w:szCs w:val="20"/>
          <w:lang w:eastAsia="en-GB"/>
        </w:rPr>
        <w:t xml:space="preserve">+ j + </w:t>
      </w:r>
      <w:r w:rsidRPr="001255AB">
        <w:rPr>
          <w:rFonts w:ascii="Courier New" w:eastAsia="Times New Roman" w:hAnsi="Courier New" w:cs="Courier New"/>
          <w:color w:val="067D17"/>
          <w:sz w:val="20"/>
          <w:szCs w:val="20"/>
          <w:lang w:eastAsia="en-GB"/>
        </w:rPr>
        <w:t xml:space="preserve">" " </w:t>
      </w:r>
      <w:r w:rsidRPr="001255AB">
        <w:rPr>
          <w:rFonts w:ascii="Courier New" w:eastAsia="Times New Roman" w:hAnsi="Courier New" w:cs="Courier New"/>
          <w:color w:val="080808"/>
          <w:sz w:val="20"/>
          <w:szCs w:val="20"/>
          <w:lang w:eastAsia="en-GB"/>
        </w:rPr>
        <w:t>+ result.to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grav</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accel</w:t>
      </w:r>
      <w:r w:rsidRPr="001255AB">
        <w:rPr>
          <w:rFonts w:ascii="Courier New" w:eastAsia="Times New Roman" w:hAnsi="Courier New" w:cs="Courier New"/>
          <w:color w:val="080808"/>
          <w:sz w:val="20"/>
          <w:szCs w:val="20"/>
          <w:lang w:eastAsia="en-GB"/>
        </w:rPr>
        <w:t>.clea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sProcessed to true to prevent small chunks of data being process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hasProcess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FILTERING DATA</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filter(</w:t>
      </w:r>
      <w:r w:rsidRPr="001255AB">
        <w:rPr>
          <w:rFonts w:ascii="Courier New" w:eastAsia="Times New Roman" w:hAnsi="Courier New" w:cs="Courier New"/>
          <w:color w:val="000000"/>
          <w:sz w:val="20"/>
          <w:szCs w:val="20"/>
          <w:lang w:eastAsia="en-GB"/>
        </w:rPr>
        <w:t>resul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ltered_data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lter</w:t>
      </w:r>
      <w:r w:rsidRPr="001255AB">
        <w:rPr>
          <w:rFonts w:ascii="Courier New" w:eastAsia="Times New Roman" w:hAnsi="Courier New" w:cs="Courier New"/>
          <w:color w:val="080808"/>
          <w:sz w:val="20"/>
          <w:szCs w:val="20"/>
          <w:lang w:eastAsia="en-GB"/>
        </w:rPr>
        <w:t>.getFiltered_data();</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detect(</w:t>
      </w:r>
      <w:r w:rsidRPr="001255AB">
        <w:rPr>
          <w:rFonts w:ascii="Courier New" w:eastAsia="Times New Roman" w:hAnsi="Courier New" w:cs="Courier New"/>
          <w:color w:val="871094"/>
          <w:sz w:val="20"/>
          <w:szCs w:val="20"/>
          <w:lang w:eastAsia="en-GB"/>
        </w:rPr>
        <w:t>filtered_dat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ep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detector</w:t>
      </w:r>
      <w:r w:rsidRPr="001255AB">
        <w:rPr>
          <w:rFonts w:ascii="Courier New" w:eastAsia="Times New Roman" w:hAnsi="Courier New" w:cs="Courier New"/>
          <w:color w:val="080808"/>
          <w:sz w:val="20"/>
          <w:szCs w:val="20"/>
          <w:lang w:eastAsia="en-GB"/>
        </w:rPr>
        <w:t>.getStepCoun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AccuracyChang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Sensor </w:t>
      </w:r>
      <w:r w:rsidRPr="001255AB">
        <w:rPr>
          <w:rFonts w:ascii="Courier New" w:eastAsia="Times New Roman" w:hAnsi="Courier New" w:cs="Courier New"/>
          <w:color w:val="080808"/>
          <w:sz w:val="20"/>
          <w:szCs w:val="20"/>
          <w:lang w:eastAsia="en-GB"/>
        </w:rPr>
        <w:t xml:space="preserve">sensor,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80808"/>
          <w:sz w:val="20"/>
          <w:szCs w:val="20"/>
          <w:lang w:eastAsia="en-GB"/>
        </w:rPr>
        <w:t>accuracy)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LINEAR_ACCELERAT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registerListener(</w:t>
      </w:r>
      <w:r w:rsidRPr="001255AB">
        <w:rPr>
          <w:rFonts w:ascii="Courier New" w:eastAsia="Times New Roman" w:hAnsi="Courier New" w:cs="Courier New"/>
          <w:color w:val="871094"/>
          <w:sz w:val="20"/>
          <w:szCs w:val="20"/>
          <w:lang w:eastAsia="en-GB"/>
        </w:rPr>
        <w:t>listener</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sensorManager</w:t>
      </w:r>
      <w:r w:rsidRPr="001255AB">
        <w:rPr>
          <w:rFonts w:ascii="Courier New" w:eastAsia="Times New Roman" w:hAnsi="Courier New" w:cs="Courier New"/>
          <w:color w:val="080808"/>
          <w:sz w:val="20"/>
          <w:szCs w:val="20"/>
          <w:lang w:eastAsia="en-GB"/>
        </w:rPr>
        <w:t>.getDefaultSensor(</w:t>
      </w:r>
      <w:r w:rsidRPr="001255AB">
        <w:rPr>
          <w:rFonts w:ascii="Courier New" w:eastAsia="Times New Roman" w:hAnsi="Courier New" w:cs="Courier New"/>
          <w:color w:val="000000"/>
          <w:sz w:val="20"/>
          <w:szCs w:val="20"/>
          <w:lang w:eastAsia="en-GB"/>
        </w:rPr>
        <w:t>Sens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YPE_GRAVITY</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nsor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ENSOR_DELAY_NORMA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live notification bar</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sendOnChannel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Notification notification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HANNEL_1_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SmallIcon(</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ic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itle(</w:t>
      </w:r>
      <w:r w:rsidRPr="001255AB">
        <w:rPr>
          <w:rFonts w:ascii="Courier New" w:eastAsia="Times New Roman" w:hAnsi="Courier New" w:cs="Courier New"/>
          <w:color w:val="067D17"/>
          <w:sz w:val="20"/>
          <w:szCs w:val="20"/>
          <w:lang w:eastAsia="en-GB"/>
        </w:rPr>
        <w:t>"Treadmill 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ontentTex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valueOf</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step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etCategory(</w:t>
      </w:r>
      <w:r w:rsidRPr="001255AB">
        <w:rPr>
          <w:rFonts w:ascii="Courier New" w:eastAsia="Times New Roman" w:hAnsi="Courier New" w:cs="Courier New"/>
          <w:color w:val="000000"/>
          <w:sz w:val="20"/>
          <w:szCs w:val="20"/>
          <w:lang w:eastAsia="en-GB"/>
        </w:rPr>
        <w:t>Notification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TEGORY_WORK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notificationManagerCompat</w:t>
      </w:r>
      <w:r w:rsidRPr="001255AB">
        <w:rPr>
          <w:rFonts w:ascii="Courier New" w:eastAsia="Times New Roman" w:hAnsi="Courier New" w:cs="Courier New"/>
          <w:color w:val="080808"/>
          <w:sz w:val="20"/>
          <w:szCs w:val="20"/>
          <w:lang w:eastAsia="en-GB"/>
        </w:rPr>
        <w:t>.notify(</w:t>
      </w:r>
      <w:r w:rsidRPr="001255AB">
        <w:rPr>
          <w:rFonts w:ascii="Courier New" w:eastAsia="Times New Roman" w:hAnsi="Courier New" w:cs="Courier New"/>
          <w:color w:val="1750EB"/>
          <w:sz w:val="20"/>
          <w:szCs w:val="20"/>
          <w:lang w:eastAsia="en-GB"/>
        </w:rPr>
        <w:t>1</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notifica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03F24D3A" w14:textId="40E9A8A2" w:rsidR="001255AB" w:rsidRDefault="001255AB" w:rsidP="0059143B">
      <w:pPr>
        <w:rPr>
          <w:u w:val="single"/>
        </w:rPr>
      </w:pPr>
    </w:p>
    <w:p w14:paraId="5EF71E20" w14:textId="079CC269" w:rsidR="001255AB" w:rsidRDefault="001255AB" w:rsidP="0059143B">
      <w:pPr>
        <w:rPr>
          <w:u w:val="single"/>
        </w:rPr>
      </w:pPr>
      <w:r>
        <w:rPr>
          <w:u w:val="single"/>
        </w:rPr>
        <w:t>PushUpActivity.java</w:t>
      </w:r>
    </w:p>
    <w:p w14:paraId="71C8DA39" w14:textId="77777777" w:rsidR="001255AB" w:rsidRPr="001255AB" w:rsidRDefault="001255AB" w:rsidP="001255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255AB">
        <w:rPr>
          <w:rFonts w:ascii="Courier New" w:eastAsia="Times New Roman" w:hAnsi="Courier New" w:cs="Courier New"/>
          <w:color w:val="0033B3"/>
          <w:sz w:val="20"/>
          <w:szCs w:val="20"/>
          <w:lang w:eastAsia="en-GB"/>
        </w:rPr>
        <w:t xml:space="preserve">package </w:t>
      </w:r>
      <w:r w:rsidRPr="001255AB">
        <w:rPr>
          <w:rFonts w:ascii="Courier New" w:eastAsia="Times New Roman" w:hAnsi="Courier New" w:cs="Courier New"/>
          <w:color w:val="000000"/>
          <w:sz w:val="20"/>
          <w:szCs w:val="20"/>
          <w:lang w:eastAsia="en-GB"/>
        </w:rPr>
        <w:t>com.example.exercisetrack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Con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content.pm.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Bund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os.Handl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view.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Butt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ex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widge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ActivityResult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ctivity.result.contract.ActivityResultContract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nnotation.</w:t>
      </w:r>
      <w:r w:rsidRPr="001255AB">
        <w:rPr>
          <w:rFonts w:ascii="Courier New" w:eastAsia="Times New Roman" w:hAnsi="Courier New" w:cs="Courier New"/>
          <w:color w:val="9E880D"/>
          <w:sz w:val="20"/>
          <w:szCs w:val="20"/>
          <w:lang w:eastAsia="en-GB"/>
        </w:rPr>
        <w:t>Nullab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appcompat.app.AppCompat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core.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amera.lifecycle.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app.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androidx.core.conten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common.util.concurrent.Listenable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com.google.mlkit.vision.pose.defaults.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D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import </w:t>
      </w:r>
      <w:r w:rsidRPr="001255AB">
        <w:rPr>
          <w:rFonts w:ascii="Courier New" w:eastAsia="Times New Roman" w:hAnsi="Courier New" w:cs="Courier New"/>
          <w:color w:val="000000"/>
          <w:sz w:val="20"/>
          <w:szCs w:val="20"/>
          <w:lang w:eastAsia="en-GB"/>
        </w:rPr>
        <w:t>java.util.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033B3"/>
          <w:sz w:val="20"/>
          <w:szCs w:val="20"/>
          <w:lang w:eastAsia="en-GB"/>
        </w:rPr>
        <w:t xml:space="preserve">public class </w:t>
      </w:r>
      <w:r w:rsidRPr="001255AB">
        <w:rPr>
          <w:rFonts w:ascii="Courier New" w:eastAsia="Times New Roman" w:hAnsi="Courier New" w:cs="Courier New"/>
          <w:color w:val="000000"/>
          <w:sz w:val="20"/>
          <w:szCs w:val="20"/>
          <w:lang w:eastAsia="en-GB"/>
        </w:rPr>
        <w:t xml:space="preserve">PushUpActivity </w:t>
      </w:r>
      <w:r w:rsidRPr="001255AB">
        <w:rPr>
          <w:rFonts w:ascii="Courier New" w:eastAsia="Times New Roman" w:hAnsi="Courier New" w:cs="Courier New"/>
          <w:color w:val="0033B3"/>
          <w:sz w:val="20"/>
          <w:szCs w:val="20"/>
          <w:lang w:eastAsia="en-GB"/>
        </w:rPr>
        <w:t xml:space="preserve">extends </w:t>
      </w:r>
      <w:r w:rsidRPr="001255AB">
        <w:rPr>
          <w:rFonts w:ascii="Courier New" w:eastAsia="Times New Roman" w:hAnsi="Courier New" w:cs="Courier New"/>
          <w:color w:val="000000"/>
          <w:sz w:val="20"/>
          <w:szCs w:val="20"/>
          <w:lang w:eastAsia="en-GB"/>
        </w:rPr>
        <w:t xml:space="preserve">AppCompatActivity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Text View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TextView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butt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utton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ushup custom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Boolean </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Integer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Date </w:t>
      </w:r>
      <w:r w:rsidRPr="001255AB">
        <w:rPr>
          <w:rFonts w:ascii="Courier New" w:eastAsia="Times New Roman" w:hAnsi="Courier New" w:cs="Courier New"/>
          <w:color w:val="871094"/>
          <w:sz w:val="20"/>
          <w:szCs w:val="20"/>
          <w:lang w:eastAsia="en-GB"/>
        </w:rPr>
        <w:t>timeStar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Float </w:t>
      </w:r>
      <w:r w:rsidRPr="001255AB">
        <w:rPr>
          <w:rFonts w:ascii="Courier New" w:eastAsia="Times New Roman" w:hAnsi="Courier New" w:cs="Courier New"/>
          <w:color w:val="871094"/>
          <w:sz w:val="20"/>
          <w:szCs w:val="20"/>
          <w:lang w:eastAsia="en-GB"/>
        </w:rPr>
        <w:t>ME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lastRenderedPageBreak/>
        <w:t xml:space="preserve">    </w:t>
      </w:r>
      <w:r w:rsidRPr="001255AB">
        <w:rPr>
          <w:rFonts w:ascii="Courier New" w:eastAsia="Times New Roman" w:hAnsi="Courier New" w:cs="Courier New"/>
          <w:i/>
          <w:iCs/>
          <w:color w:val="8C8C8C"/>
          <w:sz w:val="20"/>
          <w:szCs w:val="20"/>
          <w:lang w:eastAsia="en-GB"/>
        </w:rPr>
        <w:t>//MLK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Options </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oseDetector </w:t>
      </w:r>
      <w:r w:rsidRPr="001255AB">
        <w:rPr>
          <w:rFonts w:ascii="Courier New" w:eastAsia="Times New Roman" w:hAnsi="Courier New" w:cs="Courier New"/>
          <w:color w:val="871094"/>
          <w:sz w:val="20"/>
          <w:szCs w:val="20"/>
          <w:lang w:eastAsia="en-GB"/>
        </w:rPr>
        <w:t>poseDet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ListenableFuture</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cameraProviderFutur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Preview </w:t>
      </w:r>
      <w:r w:rsidRPr="001255AB">
        <w:rPr>
          <w:rFonts w:ascii="Courier New" w:eastAsia="Times New Roman" w:hAnsi="Courier New" w:cs="Courier New"/>
          <w:color w:val="871094"/>
          <w:sz w:val="20"/>
          <w:szCs w:val="20"/>
          <w:lang w:eastAsia="en-GB"/>
        </w:rPr>
        <w:t>pre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 xml:space="preserve">CameraSelector </w:t>
      </w:r>
      <w:r w:rsidRPr="001255AB">
        <w:rPr>
          <w:rFonts w:ascii="Courier New" w:eastAsia="Times New Roman" w:hAnsi="Courier New" w:cs="Courier New"/>
          <w:color w:val="871094"/>
          <w:sz w:val="20"/>
          <w:szCs w:val="20"/>
          <w:lang w:eastAsia="en-GB"/>
        </w:rPr>
        <w:t>cameraSelect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w:t>
      </w:r>
      <w:r w:rsidRPr="001255AB">
        <w:rPr>
          <w:rFonts w:ascii="Courier New" w:eastAsia="Times New Roman" w:hAnsi="Courier New" w:cs="Courier New"/>
          <w:color w:val="000000"/>
          <w:sz w:val="20"/>
          <w:szCs w:val="20"/>
          <w:lang w:eastAsia="en-GB"/>
        </w:rPr>
        <w:t>ActivityResultLauncher</w:t>
      </w:r>
      <w:r w:rsidRPr="001255AB">
        <w:rPr>
          <w:rFonts w:ascii="Courier New" w:eastAsia="Times New Roman" w:hAnsi="Courier New" w:cs="Courier New"/>
          <w:color w:val="080808"/>
          <w:sz w:val="20"/>
          <w:szCs w:val="20"/>
          <w:lang w:eastAsia="en-GB"/>
        </w:rPr>
        <w:t>&l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xml:space="preserve">&gt;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rotected void </w:t>
      </w:r>
      <w:r w:rsidRPr="001255AB">
        <w:rPr>
          <w:rFonts w:ascii="Courier New" w:eastAsia="Times New Roman" w:hAnsi="Courier New" w:cs="Courier New"/>
          <w:color w:val="00627A"/>
          <w:sz w:val="20"/>
          <w:szCs w:val="20"/>
          <w:lang w:eastAsia="en-GB"/>
        </w:rPr>
        <w:t>onCreat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9E880D"/>
          <w:sz w:val="20"/>
          <w:szCs w:val="20"/>
          <w:lang w:eastAsia="en-GB"/>
        </w:rPr>
        <w:t xml:space="preserve">@Nullable </w:t>
      </w:r>
      <w:r w:rsidRPr="001255AB">
        <w:rPr>
          <w:rFonts w:ascii="Courier New" w:eastAsia="Times New Roman" w:hAnsi="Courier New" w:cs="Courier New"/>
          <w:color w:val="000000"/>
          <w:sz w:val="20"/>
          <w:szCs w:val="20"/>
          <w:lang w:eastAsia="en-GB"/>
        </w:rPr>
        <w:t xml:space="preserve">Bundle </w:t>
      </w:r>
      <w:r w:rsidRPr="001255AB">
        <w:rPr>
          <w:rFonts w:ascii="Courier New" w:eastAsia="Times New Roman" w:hAnsi="Courier New" w:cs="Courier New"/>
          <w:color w:val="080808"/>
          <w:sz w:val="20"/>
          <w:szCs w:val="20"/>
          <w:lang w:eastAsia="en-GB"/>
        </w:rPr>
        <w:t>savedInstanceStat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super</w:t>
      </w:r>
      <w:r w:rsidRPr="001255AB">
        <w:rPr>
          <w:rFonts w:ascii="Courier New" w:eastAsia="Times New Roman" w:hAnsi="Courier New" w:cs="Courier New"/>
          <w:color w:val="080808"/>
          <w:sz w:val="20"/>
          <w:szCs w:val="20"/>
          <w:lang w:eastAsia="en-GB"/>
        </w:rPr>
        <w:t>.onCreate(savedInstanceState);</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visual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SupportActionBar().hide();</w:t>
      </w:r>
      <w:r w:rsidRPr="001255AB">
        <w:rPr>
          <w:rFonts w:ascii="Courier New" w:eastAsia="Times New Roman" w:hAnsi="Courier New" w:cs="Courier New"/>
          <w:color w:val="080808"/>
          <w:sz w:val="20"/>
          <w:szCs w:val="20"/>
          <w:lang w:eastAsia="en-GB"/>
        </w:rPr>
        <w:br/>
        <w:t xml:space="preserve">        getWindow().getDecorView().setSystemUiVisibility(</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YSTEM_UI_FLAG_LIGHT_STATUS_B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text dark</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getWindow().setStatusBarColor(</w:t>
      </w:r>
      <w:r w:rsidRPr="001255AB">
        <w:rPr>
          <w:rFonts w:ascii="Courier New" w:eastAsia="Times New Roman" w:hAnsi="Courier New" w:cs="Courier New"/>
          <w:color w:val="000000"/>
          <w:sz w:val="20"/>
          <w:szCs w:val="20"/>
          <w:lang w:eastAsia="en-GB"/>
        </w:rPr>
        <w:t>Context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colo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ain_colou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C8C8C"/>
          <w:sz w:val="20"/>
          <w:szCs w:val="20"/>
          <w:lang w:eastAsia="en-GB"/>
        </w:rPr>
        <w:t>// set status background white</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80808"/>
          <w:sz w:val="20"/>
          <w:szCs w:val="20"/>
          <w:lang w:eastAsia="en-GB"/>
        </w:rPr>
        <w:t>setContentView(</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ayou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activity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instantiating all variable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tart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artStop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finishBtn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inishBt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r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imer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rep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rep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lText </w:t>
      </w:r>
      <w:r w:rsidRPr="001255AB">
        <w:rPr>
          <w:rFonts w:ascii="Courier New" w:eastAsia="Times New Roman" w:hAnsi="Courier New" w:cs="Courier New"/>
          <w:color w:val="080808"/>
          <w:sz w:val="20"/>
          <w:szCs w:val="20"/>
          <w:lang w:eastAsia="en-GB"/>
        </w:rPr>
        <w:t>= findViewById(</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i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l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MET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Flo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parseFloat</w:t>
      </w:r>
      <w:r w:rsidRPr="001255AB">
        <w:rPr>
          <w:rFonts w:ascii="Courier New" w:eastAsia="Times New Roman" w:hAnsi="Courier New" w:cs="Courier New"/>
          <w:color w:val="080808"/>
          <w:sz w:val="20"/>
          <w:szCs w:val="20"/>
          <w:lang w:eastAsia="en-GB"/>
        </w:rPr>
        <w:t>(getString(</w:t>
      </w:r>
      <w:r w:rsidRPr="001255AB">
        <w:rPr>
          <w:rFonts w:ascii="Courier New" w:eastAsia="Times New Roman" w:hAnsi="Courier New" w:cs="Courier New"/>
          <w:color w:val="000000"/>
          <w:sz w:val="20"/>
          <w:szCs w:val="20"/>
          <w:lang w:eastAsia="en-GB"/>
        </w:rPr>
        <w:t>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met_pushup</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button click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start stop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isTracking</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Resu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tartBtn</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67D17"/>
          <w:sz w:val="20"/>
          <w:szCs w:val="20"/>
          <w:lang w:eastAsia="en-GB"/>
        </w:rPr>
        <w:t>"Pau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finishBtn</w:t>
      </w:r>
      <w:r w:rsidRPr="001255AB">
        <w:rPr>
          <w:rFonts w:ascii="Courier New" w:eastAsia="Times New Roman" w:hAnsi="Courier New" w:cs="Courier New"/>
          <w:color w:val="080808"/>
          <w:sz w:val="20"/>
          <w:szCs w:val="20"/>
          <w:lang w:eastAsia="en-GB"/>
        </w:rPr>
        <w:t>.setOnClickListener(</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View</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OnClickListener</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onClick</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View </w:t>
      </w:r>
      <w:r w:rsidRPr="001255AB">
        <w:rPr>
          <w:rFonts w:ascii="Courier New" w:eastAsia="Times New Roman" w:hAnsi="Courier New" w:cs="Courier New"/>
          <w:color w:val="080808"/>
          <w:sz w:val="20"/>
          <w:szCs w:val="20"/>
          <w:lang w:eastAsia="en-GB"/>
        </w:rPr>
        <w:t>v)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when finish button is clicked</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handling camera and write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requestPermissionLaunche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registerForActivityResul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lastRenderedPageBreak/>
        <w:t>ActivityResultContracts</w:t>
      </w:r>
      <w:r w:rsidRPr="001255AB">
        <w:rPr>
          <w:rFonts w:ascii="Courier New" w:eastAsia="Times New Roman" w:hAnsi="Courier New" w:cs="Courier New"/>
          <w:color w:val="080808"/>
          <w:sz w:val="20"/>
          <w:szCs w:val="20"/>
          <w:lang w:eastAsia="en-GB"/>
        </w:rPr>
        <w:t>.RequestPermission(), isGranted -&g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isGranted)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 </w:t>
      </w:r>
      <w:r w:rsidRPr="001255AB">
        <w:rPr>
          <w:rFonts w:ascii="Courier New" w:eastAsia="Times New Roman" w:hAnsi="Courier New" w:cs="Courier New"/>
          <w:color w:val="0033B3"/>
          <w:sz w:val="20"/>
          <w:szCs w:val="20"/>
          <w:lang w:eastAsia="en-GB"/>
        </w:rPr>
        <w:t xml:space="preserve">els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makeTex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Permission Denie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Toa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LENGTH_SHORT</w:t>
      </w:r>
      <w:r w:rsidRPr="001255AB">
        <w:rPr>
          <w:rFonts w:ascii="Courier New" w:eastAsia="Times New Roman" w:hAnsi="Courier New" w:cs="Courier New"/>
          <w:color w:val="080808"/>
          <w:sz w:val="20"/>
          <w:szCs w:val="20"/>
          <w:lang w:eastAsia="en-GB"/>
        </w:rPr>
        <w:t>).show();</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finish();</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ERMISS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Str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CAMERA</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Manifes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WRITE_EXTERNAL_STORAGE</w:t>
      </w:r>
      <w:r w:rsidRPr="001255AB">
        <w:rPr>
          <w:rFonts w:ascii="Courier New" w:eastAsia="Times New Roman" w:hAnsi="Courier New" w:cs="Courier New"/>
          <w:i/>
          <w:iCs/>
          <w:color w:val="871094"/>
          <w:sz w:val="20"/>
          <w:szCs w:val="20"/>
          <w:lang w:eastAsia="en-GB"/>
        </w:rPr>
        <w:br/>
        <w:t xml:space="preserve">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heckPermissions(</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requestPermissionLauncher</w:t>
      </w:r>
      <w:r w:rsidRPr="001255AB">
        <w:rPr>
          <w:rFonts w:ascii="Courier New" w:eastAsia="Times New Roman" w:hAnsi="Courier New" w:cs="Courier New"/>
          <w:color w:val="080808"/>
          <w:sz w:val="20"/>
          <w:szCs w:val="20"/>
          <w:lang w:eastAsia="en-GB"/>
        </w:rPr>
        <w:t>.launch(</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e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startTracking();</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private void </w:t>
      </w:r>
      <w:r w:rsidRPr="001255AB">
        <w:rPr>
          <w:rFonts w:ascii="Courier New" w:eastAsia="Times New Roman" w:hAnsi="Courier New" w:cs="Courier New"/>
          <w:color w:val="00627A"/>
          <w:sz w:val="20"/>
          <w:szCs w:val="20"/>
          <w:lang w:eastAsia="en-GB"/>
        </w:rPr>
        <w:t>startTrack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cameraProviderFutur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rocessCameraProvid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PushUpActivity</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timeStarted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Calenda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Instance</w:t>
      </w:r>
      <w:r w:rsidRPr="001255AB">
        <w:rPr>
          <w:rFonts w:ascii="Courier New" w:eastAsia="Times New Roman" w:hAnsi="Courier New" w:cs="Courier New"/>
          <w:color w:val="080808"/>
          <w:sz w:val="20"/>
          <w:szCs w:val="20"/>
          <w:lang w:eastAsia="en-GB"/>
        </w:rPr>
        <w:t>().getTime();</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inal </w:t>
      </w:r>
      <w:r w:rsidRPr="001255AB">
        <w:rPr>
          <w:rFonts w:ascii="Courier New" w:eastAsia="Times New Roman" w:hAnsi="Courier New" w:cs="Courier New"/>
          <w:color w:val="000000"/>
          <w:sz w:val="20"/>
          <w:szCs w:val="20"/>
          <w:lang w:eastAsia="en-GB"/>
        </w:rPr>
        <w:t xml:space="preserve">Handler handle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80808"/>
          <w:sz w:val="20"/>
          <w:szCs w:val="20"/>
          <w:lang w:eastAsia="en-GB"/>
        </w:rPr>
        <w:t>Handler();</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handler</w:t>
      </w:r>
      <w:r w:rsidRPr="001255AB">
        <w:rPr>
          <w:rFonts w:ascii="Courier New" w:eastAsia="Times New Roman" w:hAnsi="Courier New" w:cs="Courier New"/>
          <w:color w:val="080808"/>
          <w:sz w:val="20"/>
          <w:szCs w:val="20"/>
          <w:lang w:eastAsia="en-GB"/>
        </w:rPr>
        <w:t>.post(</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Runnable</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9E880D"/>
          <w:sz w:val="20"/>
          <w:szCs w:val="20"/>
          <w:lang w:eastAsia="en-GB"/>
        </w:rPr>
        <w:t>@Override</w:t>
      </w:r>
      <w:r w:rsidRPr="001255AB">
        <w:rPr>
          <w:rFonts w:ascii="Courier New" w:eastAsia="Times New Roman" w:hAnsi="Courier New" w:cs="Courier New"/>
          <w:color w:val="9E880D"/>
          <w:sz w:val="20"/>
          <w:szCs w:val="20"/>
          <w:lang w:eastAsia="en-GB"/>
        </w:rPr>
        <w:br/>
        <w:t xml:space="preserve">            </w:t>
      </w:r>
      <w:r w:rsidRPr="001255AB">
        <w:rPr>
          <w:rFonts w:ascii="Courier New" w:eastAsia="Times New Roman" w:hAnsi="Courier New" w:cs="Courier New"/>
          <w:color w:val="0033B3"/>
          <w:sz w:val="20"/>
          <w:szCs w:val="20"/>
          <w:lang w:eastAsia="en-GB"/>
        </w:rPr>
        <w:t xml:space="preserve">public void </w:t>
      </w:r>
      <w:r w:rsidRPr="001255AB">
        <w:rPr>
          <w:rFonts w:ascii="Courier New" w:eastAsia="Times New Roman" w:hAnsi="Courier New" w:cs="Courier New"/>
          <w:color w:val="00627A"/>
          <w:sz w:val="20"/>
          <w:szCs w:val="20"/>
          <w:lang w:eastAsia="en-GB"/>
        </w:rPr>
        <w:t>run</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51691"/>
          <w:sz w:val="20"/>
          <w:szCs w:val="20"/>
          <w:lang w:eastAsia="en-GB"/>
        </w:rPr>
        <w:t>handler</w:t>
      </w:r>
      <w:r w:rsidRPr="001255AB">
        <w:rPr>
          <w:rFonts w:ascii="Courier New" w:eastAsia="Times New Roman" w:hAnsi="Courier New" w:cs="Courier New"/>
          <w:color w:val="080808"/>
          <w:sz w:val="20"/>
          <w:szCs w:val="20"/>
          <w:lang w:eastAsia="en-GB"/>
        </w:rPr>
        <w:t>.postDelayed(</w:t>
      </w:r>
      <w:r w:rsidRPr="001255AB">
        <w:rPr>
          <w:rFonts w:ascii="Courier New" w:eastAsia="Times New Roman" w:hAnsi="Courier New" w:cs="Courier New"/>
          <w:color w:val="0033B3"/>
          <w:sz w:val="20"/>
          <w:szCs w:val="20"/>
          <w:lang w:eastAsia="en-GB"/>
        </w:rPr>
        <w:t>thi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1750EB"/>
          <w:sz w:val="20"/>
          <w:szCs w:val="20"/>
          <w:lang w:eastAsia="en-GB"/>
        </w:rPr>
        <w:t>10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 xml:space="preserve">isTracking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Boolea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second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updating timer view</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hour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minutes </w:t>
      </w:r>
      <w:r w:rsidRPr="001255AB">
        <w:rPr>
          <w:rFonts w:ascii="Courier New" w:eastAsia="Times New Roman" w:hAnsi="Courier New" w:cs="Courier New"/>
          <w:color w:val="080808"/>
          <w:sz w:val="20"/>
          <w:szCs w:val="20"/>
          <w:lang w:eastAsia="en-GB"/>
        </w:rPr>
        <w:t>=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3600</w:t>
      </w:r>
      <w:r w:rsidRPr="001255AB">
        <w:rPr>
          <w:rFonts w:ascii="Courier New" w:eastAsia="Times New Roman" w:hAnsi="Courier New" w:cs="Courier New"/>
          <w:color w:val="080808"/>
          <w:sz w:val="20"/>
          <w:szCs w:val="20"/>
          <w:lang w:eastAsia="en-GB"/>
        </w:rPr>
        <w:t xml:space="preserve">) /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nt </w:t>
      </w:r>
      <w:r w:rsidRPr="001255AB">
        <w:rPr>
          <w:rFonts w:ascii="Courier New" w:eastAsia="Times New Roman" w:hAnsi="Courier New" w:cs="Courier New"/>
          <w:color w:val="000000"/>
          <w:sz w:val="20"/>
          <w:szCs w:val="20"/>
          <w:lang w:eastAsia="en-GB"/>
        </w:rPr>
        <w:t xml:space="preserve">sec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871094"/>
          <w:sz w:val="20"/>
          <w:szCs w:val="20"/>
          <w:lang w:eastAsia="en-GB"/>
        </w:rPr>
        <w:t xml:space="preserve">second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1750EB"/>
          <w:sz w:val="20"/>
          <w:szCs w:val="20"/>
          <w:lang w:eastAsia="en-GB"/>
        </w:rPr>
        <w:t>60</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0000"/>
          <w:sz w:val="20"/>
          <w:szCs w:val="20"/>
          <w:lang w:eastAsia="en-GB"/>
        </w:rPr>
        <w:t xml:space="preserve">String time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form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Local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Default</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67D17"/>
          <w:sz w:val="20"/>
          <w:szCs w:val="20"/>
          <w:lang w:eastAsia="en-GB"/>
        </w:rPr>
        <w:t>"%d:%02d:%02d"</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hour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minutes</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sec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timerText</w:t>
      </w:r>
      <w:r w:rsidRPr="001255AB">
        <w:rPr>
          <w:rFonts w:ascii="Courier New" w:eastAsia="Times New Roman" w:hAnsi="Courier New" w:cs="Courier New"/>
          <w:color w:val="080808"/>
          <w:sz w:val="20"/>
          <w:szCs w:val="20"/>
          <w:lang w:eastAsia="en-GB"/>
        </w:rPr>
        <w:t>.setText(</w:t>
      </w:r>
      <w:r w:rsidRPr="001255AB">
        <w:rPr>
          <w:rFonts w:ascii="Courier New" w:eastAsia="Times New Roman" w:hAnsi="Courier New" w:cs="Courier New"/>
          <w:color w:val="000000"/>
          <w:sz w:val="20"/>
          <w:szCs w:val="20"/>
          <w:lang w:eastAsia="en-GB"/>
        </w:rPr>
        <w:t>tim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MLK tracking</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871094"/>
          <w:sz w:val="20"/>
          <w:szCs w:val="20"/>
          <w:lang w:eastAsia="en-GB"/>
        </w:rPr>
        <w:t xml:space="preserve">options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33B3"/>
          <w:sz w:val="20"/>
          <w:szCs w:val="20"/>
          <w:lang w:eastAsia="en-GB"/>
        </w:rPr>
        <w:t xml:space="preserve">new </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Builder()</w:t>
      </w:r>
      <w:r w:rsidRPr="001255AB">
        <w:rPr>
          <w:rFonts w:ascii="Courier New" w:eastAsia="Times New Roman" w:hAnsi="Courier New" w:cs="Courier New"/>
          <w:color w:val="080808"/>
          <w:sz w:val="20"/>
          <w:szCs w:val="20"/>
          <w:lang w:eastAsia="en-GB"/>
        </w:rPr>
        <w:br/>
        <w:t xml:space="preserve">                .setDetectorMode(</w:t>
      </w:r>
      <w:r w:rsidRPr="001255AB">
        <w:rPr>
          <w:rFonts w:ascii="Courier New" w:eastAsia="Times New Roman" w:hAnsi="Courier New" w:cs="Courier New"/>
          <w:color w:val="000000"/>
          <w:sz w:val="20"/>
          <w:szCs w:val="20"/>
          <w:lang w:eastAsia="en-GB"/>
        </w:rPr>
        <w:t>PoseDetector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STREAM_MOD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build();</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871094"/>
          <w:sz w:val="20"/>
          <w:szCs w:val="20"/>
          <w:lang w:eastAsia="en-GB"/>
        </w:rPr>
        <w:t xml:space="preserve">poseDetector </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oseDetection</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getClien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871094"/>
          <w:sz w:val="20"/>
          <w:szCs w:val="20"/>
          <w:lang w:eastAsia="en-GB"/>
        </w:rPr>
        <w:t>opt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PERMISSIONS</w:t>
      </w:r>
      <w:r w:rsidRPr="001255AB">
        <w:rPr>
          <w:rFonts w:ascii="Courier New" w:eastAsia="Times New Roman" w:hAnsi="Courier New" w:cs="Courier New"/>
          <w:i/>
          <w:iCs/>
          <w:color w:val="8C8C8C"/>
          <w:sz w:val="20"/>
          <w:szCs w:val="20"/>
          <w:lang w:eastAsia="en-GB"/>
        </w:rPr>
        <w:br/>
      </w:r>
      <w:r w:rsidRPr="001255AB">
        <w:rPr>
          <w:rFonts w:ascii="Courier New" w:eastAsia="Times New Roman" w:hAnsi="Courier New" w:cs="Courier New"/>
          <w:i/>
          <w:iCs/>
          <w:color w:val="8C8C8C"/>
          <w:sz w:val="20"/>
          <w:szCs w:val="20"/>
          <w:lang w:eastAsia="en-GB"/>
        </w:rPr>
        <w:lastRenderedPageBreak/>
        <w:t xml:space="preserve">    </w:t>
      </w:r>
      <w:r w:rsidRPr="001255AB">
        <w:rPr>
          <w:rFonts w:ascii="Courier New" w:eastAsia="Times New Roman" w:hAnsi="Courier New" w:cs="Courier New"/>
          <w:color w:val="0033B3"/>
          <w:sz w:val="20"/>
          <w:szCs w:val="20"/>
          <w:lang w:eastAsia="en-GB"/>
        </w:rPr>
        <w:t xml:space="preserve">private boolean </w:t>
      </w:r>
      <w:r w:rsidRPr="001255AB">
        <w:rPr>
          <w:rFonts w:ascii="Courier New" w:eastAsia="Times New Roman" w:hAnsi="Courier New" w:cs="Courier New"/>
          <w:color w:val="00627A"/>
          <w:sz w:val="20"/>
          <w:szCs w:val="20"/>
          <w:lang w:eastAsia="en-GB"/>
        </w:rPr>
        <w:t>checkPermissions</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 xml:space="preserve">Context </w:t>
      </w:r>
      <w:r w:rsidRPr="001255AB">
        <w:rPr>
          <w:rFonts w:ascii="Courier New" w:eastAsia="Times New Roman" w:hAnsi="Courier New" w:cs="Courier New"/>
          <w:color w:val="080808"/>
          <w:sz w:val="20"/>
          <w:szCs w:val="20"/>
          <w:lang w:eastAsia="en-GB"/>
        </w:rPr>
        <w:t xml:space="preserve">context, </w:t>
      </w:r>
      <w:r w:rsidRPr="001255AB">
        <w:rPr>
          <w:rFonts w:ascii="Courier New" w:eastAsia="Times New Roman" w:hAnsi="Courier New" w:cs="Courier New"/>
          <w:color w:val="000000"/>
          <w:sz w:val="20"/>
          <w:szCs w:val="20"/>
          <w:lang w:eastAsia="en-GB"/>
        </w:rPr>
        <w:t>String</w:t>
      </w:r>
      <w:r w:rsidRPr="001255AB">
        <w:rPr>
          <w:rFonts w:ascii="Courier New" w:eastAsia="Times New Roman" w:hAnsi="Courier New" w:cs="Courier New"/>
          <w:color w:val="080808"/>
          <w:sz w:val="20"/>
          <w:szCs w:val="20"/>
          <w:lang w:eastAsia="en-GB"/>
        </w:rPr>
        <w:t>[] PERMISSIONS)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i/>
          <w:iCs/>
          <w:color w:val="8C8C8C"/>
          <w:sz w:val="20"/>
          <w:szCs w:val="20"/>
          <w:lang w:eastAsia="en-GB"/>
        </w:rPr>
        <w:t>//CHECKING FOR EXISTING PERMISSIONS</w:t>
      </w:r>
      <w:r w:rsidRPr="001255AB">
        <w:rPr>
          <w:rFonts w:ascii="Courier New" w:eastAsia="Times New Roman" w:hAnsi="Courier New" w:cs="Courier New"/>
          <w:i/>
          <w:iCs/>
          <w:color w:val="8C8C8C"/>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33B3"/>
          <w:sz w:val="20"/>
          <w:szCs w:val="20"/>
          <w:lang w:eastAsia="en-GB"/>
        </w:rPr>
        <w:t xml:space="preserve">null </w:t>
      </w:r>
      <w:r w:rsidRPr="001255AB">
        <w:rPr>
          <w:rFonts w:ascii="Courier New" w:eastAsia="Times New Roman" w:hAnsi="Courier New" w:cs="Courier New"/>
          <w:color w:val="080808"/>
          <w:sz w:val="20"/>
          <w:szCs w:val="20"/>
          <w:lang w:eastAsia="en-GB"/>
        </w:rPr>
        <w:t>&amp;&amp; PERMISSIONS!=</w:t>
      </w:r>
      <w:r w:rsidRPr="001255AB">
        <w:rPr>
          <w:rFonts w:ascii="Courier New" w:eastAsia="Times New Roman" w:hAnsi="Courier New" w:cs="Courier New"/>
          <w:color w:val="0033B3"/>
          <w:sz w:val="20"/>
          <w:szCs w:val="20"/>
          <w:lang w:eastAsia="en-GB"/>
        </w:rPr>
        <w:t>null</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for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String permission</w:t>
      </w:r>
      <w:r w:rsidRPr="001255AB">
        <w:rPr>
          <w:rFonts w:ascii="Courier New" w:eastAsia="Times New Roman" w:hAnsi="Courier New" w:cs="Courier New"/>
          <w:color w:val="080808"/>
          <w:sz w:val="20"/>
          <w:szCs w:val="20"/>
          <w:lang w:eastAsia="en-GB"/>
        </w:rPr>
        <w:t>: PERMISSIONS){</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 xml:space="preserve">if </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00000"/>
          <w:sz w:val="20"/>
          <w:szCs w:val="20"/>
          <w:lang w:eastAsia="en-GB"/>
        </w:rPr>
        <w:t>ActivityCompat</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080808"/>
          <w:sz w:val="20"/>
          <w:szCs w:val="20"/>
          <w:lang w:eastAsia="en-GB"/>
        </w:rPr>
        <w:t>checkSelfPermission</w:t>
      </w:r>
      <w:r w:rsidRPr="001255AB">
        <w:rPr>
          <w:rFonts w:ascii="Courier New" w:eastAsia="Times New Roman" w:hAnsi="Courier New" w:cs="Courier New"/>
          <w:color w:val="080808"/>
          <w:sz w:val="20"/>
          <w:szCs w:val="20"/>
          <w:lang w:eastAsia="en-GB"/>
        </w:rPr>
        <w:t>(context,</w:t>
      </w:r>
      <w:r w:rsidRPr="001255AB">
        <w:rPr>
          <w:rFonts w:ascii="Courier New" w:eastAsia="Times New Roman" w:hAnsi="Courier New" w:cs="Courier New"/>
          <w:color w:val="000000"/>
          <w:sz w:val="20"/>
          <w:szCs w:val="20"/>
          <w:lang w:eastAsia="en-GB"/>
        </w:rPr>
        <w:t>permission</w:t>
      </w:r>
      <w:r w:rsidRPr="001255AB">
        <w:rPr>
          <w:rFonts w:ascii="Courier New" w:eastAsia="Times New Roman" w:hAnsi="Courier New" w:cs="Courier New"/>
          <w:color w:val="080808"/>
          <w:sz w:val="20"/>
          <w:szCs w:val="20"/>
          <w:lang w:eastAsia="en-GB"/>
        </w:rPr>
        <w:t xml:space="preserve">)!= </w:t>
      </w:r>
      <w:r w:rsidRPr="001255AB">
        <w:rPr>
          <w:rFonts w:ascii="Courier New" w:eastAsia="Times New Roman" w:hAnsi="Courier New" w:cs="Courier New"/>
          <w:color w:val="000000"/>
          <w:sz w:val="20"/>
          <w:szCs w:val="20"/>
          <w:lang w:eastAsia="en-GB"/>
        </w:rPr>
        <w:t>PackageManager</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i/>
          <w:iCs/>
          <w:color w:val="871094"/>
          <w:sz w:val="20"/>
          <w:szCs w:val="20"/>
          <w:lang w:eastAsia="en-GB"/>
        </w:rPr>
        <w:t>PERMISSION_GRANTED</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fals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033B3"/>
          <w:sz w:val="20"/>
          <w:szCs w:val="20"/>
          <w:lang w:eastAsia="en-GB"/>
        </w:rPr>
        <w:t>return true</w:t>
      </w:r>
      <w:r w:rsidRPr="001255AB">
        <w:rPr>
          <w:rFonts w:ascii="Courier New" w:eastAsia="Times New Roman" w:hAnsi="Courier New" w:cs="Courier New"/>
          <w:color w:val="080808"/>
          <w:sz w:val="20"/>
          <w:szCs w:val="20"/>
          <w:lang w:eastAsia="en-GB"/>
        </w:rPr>
        <w:t>;</w:t>
      </w:r>
      <w:r w:rsidRPr="001255AB">
        <w:rPr>
          <w:rFonts w:ascii="Courier New" w:eastAsia="Times New Roman" w:hAnsi="Courier New" w:cs="Courier New"/>
          <w:color w:val="080808"/>
          <w:sz w:val="20"/>
          <w:szCs w:val="20"/>
          <w:lang w:eastAsia="en-GB"/>
        </w:rPr>
        <w:br/>
        <w:t xml:space="preserve">    }</w:t>
      </w:r>
      <w:r w:rsidRPr="001255AB">
        <w:rPr>
          <w:rFonts w:ascii="Courier New" w:eastAsia="Times New Roman" w:hAnsi="Courier New" w:cs="Courier New"/>
          <w:color w:val="080808"/>
          <w:sz w:val="20"/>
          <w:szCs w:val="20"/>
          <w:lang w:eastAsia="en-GB"/>
        </w:rPr>
        <w:br/>
        <w:t>}</w:t>
      </w:r>
    </w:p>
    <w:p w14:paraId="23DAF217" w14:textId="77777777" w:rsidR="001255AB" w:rsidRPr="001255AB" w:rsidRDefault="001255AB" w:rsidP="0059143B">
      <w:pPr>
        <w:rPr>
          <w:u w:val="single"/>
        </w:rPr>
      </w:pPr>
    </w:p>
    <w:p w14:paraId="66F67B3E" w14:textId="77777777" w:rsidR="001255AB" w:rsidRPr="00090446" w:rsidRDefault="001255AB" w:rsidP="0059143B">
      <w:pPr>
        <w:rPr>
          <w:u w:val="single"/>
        </w:rPr>
      </w:pPr>
    </w:p>
    <w:p w14:paraId="06E51172" w14:textId="77777777" w:rsidR="00F45B3A" w:rsidRDefault="00F45B3A" w:rsidP="0059143B"/>
    <w:p w14:paraId="17CD155B" w14:textId="31B90001" w:rsidR="000058BE" w:rsidRPr="0059143B" w:rsidRDefault="00F45B3A" w:rsidP="0059143B">
      <w:r>
        <w:br w:type="page"/>
      </w:r>
    </w:p>
    <w:p w14:paraId="0AE5E24E" w14:textId="77777777" w:rsidR="0059143B" w:rsidRPr="005E3E43" w:rsidRDefault="0059143B" w:rsidP="0059143B">
      <w:pPr>
        <w:pStyle w:val="Heading2"/>
      </w:pPr>
      <w:bookmarkStart w:id="20" w:name="_Toc88126941"/>
      <w:r>
        <w:lastRenderedPageBreak/>
        <w:t>Custom Java Classes</w:t>
      </w:r>
      <w:bookmarkEnd w:id="20"/>
    </w:p>
    <w:p w14:paraId="6492FD66" w14:textId="5ADB2594" w:rsidR="0059143B" w:rsidRDefault="00B93C66" w:rsidP="005E3E43">
      <w:r>
        <w:t>To help the application handle data better, I have created custom java classes. Some are designed to be instantiated whereas others are purely static classes. These classes are: Route, Activity and User classes.</w:t>
      </w:r>
    </w:p>
    <w:p w14:paraId="243D7A8E" w14:textId="264783FC" w:rsidR="00B93C66" w:rsidRDefault="00B93C66" w:rsidP="005E3E43">
      <w:pPr>
        <w:rPr>
          <w:sz w:val="32"/>
          <w:szCs w:val="32"/>
        </w:rPr>
      </w:pPr>
      <w:r>
        <w:rPr>
          <w:sz w:val="32"/>
          <w:szCs w:val="32"/>
          <w:u w:val="single"/>
        </w:rPr>
        <w:t>User Class</w:t>
      </w:r>
    </w:p>
    <w:p w14:paraId="74047730"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User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H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H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h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height </w:t>
      </w:r>
      <w:r w:rsidRPr="0060370A">
        <w:rPr>
          <w:rFonts w:ascii="Courier New" w:eastAsia="Times New Roman" w:hAnsi="Courier New" w:cs="Courier New"/>
          <w:color w:val="080808"/>
          <w:sz w:val="20"/>
          <w:szCs w:val="20"/>
          <w:lang w:eastAsia="en-GB"/>
        </w:rPr>
        <w:t>= h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Weight</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Weigh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weigh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weight </w:t>
      </w:r>
      <w:r w:rsidRPr="0060370A">
        <w:rPr>
          <w:rFonts w:ascii="Courier New" w:eastAsia="Times New Roman" w:hAnsi="Courier New" w:cs="Courier New"/>
          <w:color w:val="080808"/>
          <w:sz w:val="20"/>
          <w:szCs w:val="20"/>
          <w:lang w:eastAsia="en-GB"/>
        </w:rPr>
        <w:t>= weigh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DateOfBirth</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i/>
          <w:iCs/>
          <w:color w:val="871094"/>
          <w:sz w:val="20"/>
          <w:szCs w:val="20"/>
          <w:lang w:eastAsia="en-GB"/>
        </w:rPr>
        <w: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void </w:t>
      </w:r>
      <w:r w:rsidRPr="0060370A">
        <w:rPr>
          <w:rFonts w:ascii="Courier New" w:eastAsia="Times New Roman" w:hAnsi="Courier New" w:cs="Courier New"/>
          <w:color w:val="00627A"/>
          <w:sz w:val="20"/>
          <w:szCs w:val="20"/>
          <w:lang w:eastAsia="en-GB"/>
        </w:rPr>
        <w:t>setDateOfBirth</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dateOfBirth)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Us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 xml:space="preserve">dateOfBirth </w:t>
      </w:r>
      <w:r w:rsidRPr="0060370A">
        <w:rPr>
          <w:rFonts w:ascii="Courier New" w:eastAsia="Times New Roman" w:hAnsi="Courier New" w:cs="Courier New"/>
          <w:color w:val="080808"/>
          <w:sz w:val="20"/>
          <w:szCs w:val="20"/>
          <w:lang w:eastAsia="en-GB"/>
        </w:rPr>
        <w:t>= dateOfBirth;</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209F11EC" w14:textId="519B5D1C" w:rsidR="0060370A" w:rsidRDefault="0060370A" w:rsidP="005E3E43">
      <w:pPr>
        <w:rPr>
          <w:sz w:val="32"/>
          <w:szCs w:val="32"/>
        </w:rPr>
      </w:pPr>
    </w:p>
    <w:p w14:paraId="504FDAA1" w14:textId="1EF007A7" w:rsidR="0060370A" w:rsidRDefault="0060370A" w:rsidP="005E3E43">
      <w:pPr>
        <w:rPr>
          <w:sz w:val="32"/>
          <w:szCs w:val="32"/>
          <w:u w:val="single"/>
        </w:rPr>
      </w:pPr>
      <w:r>
        <w:rPr>
          <w:sz w:val="32"/>
          <w:szCs w:val="32"/>
          <w:u w:val="single"/>
        </w:rPr>
        <w:t>Activity Class</w:t>
      </w:r>
    </w:p>
    <w:p w14:paraId="740049B9" w14:textId="77777777" w:rsidR="0060370A" w:rsidRPr="0060370A" w:rsidRDefault="0060370A" w:rsidP="006037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0370A">
        <w:rPr>
          <w:rFonts w:ascii="Courier New" w:eastAsia="Times New Roman" w:hAnsi="Courier New" w:cs="Courier New"/>
          <w:color w:val="0033B3"/>
          <w:sz w:val="20"/>
          <w:szCs w:val="20"/>
          <w:lang w:eastAsia="en-GB"/>
        </w:rPr>
        <w:t xml:space="preserve">package </w:t>
      </w:r>
      <w:r w:rsidRPr="0060370A">
        <w:rPr>
          <w:rFonts w:ascii="Courier New" w:eastAsia="Times New Roman" w:hAnsi="Courier New" w:cs="Courier New"/>
          <w:color w:val="000000"/>
          <w:sz w:val="20"/>
          <w:szCs w:val="20"/>
          <w:lang w:eastAsia="en-GB"/>
        </w:rPr>
        <w:t>com.example.exercisetracker</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static </w:t>
      </w:r>
      <w:r w:rsidRPr="0060370A">
        <w:rPr>
          <w:rFonts w:ascii="Courier New" w:eastAsia="Times New Roman" w:hAnsi="Courier New" w:cs="Courier New"/>
          <w:color w:val="000000"/>
          <w:sz w:val="20"/>
          <w:szCs w:val="20"/>
          <w:lang w:eastAsia="en-GB"/>
        </w:rPr>
        <w:t>android.content.Contex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widget.Toast</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androidx.appcompat.app.AppCompa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NotFound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File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lastRenderedPageBreak/>
        <w:t xml:space="preserve">import </w:t>
      </w:r>
      <w:r w:rsidRPr="0060370A">
        <w:rPr>
          <w:rFonts w:ascii="Courier New" w:eastAsia="Times New Roman" w:hAnsi="Courier New" w:cs="Courier New"/>
          <w:color w:val="000000"/>
          <w:sz w:val="20"/>
          <w:szCs w:val="20"/>
          <w:lang w:eastAsia="en-GB"/>
        </w:rPr>
        <w:t>java.io.IOExcep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In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io.ObjectOutputStream</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import </w:t>
      </w:r>
      <w:r w:rsidRPr="0060370A">
        <w:rPr>
          <w:rFonts w:ascii="Courier New" w:eastAsia="Times New Roman" w:hAnsi="Courier New" w:cs="Courier New"/>
          <w:color w:val="000000"/>
          <w:sz w:val="20"/>
          <w:szCs w:val="20"/>
          <w:lang w:eastAsia="en-GB"/>
        </w:rPr>
        <w:t>java.util.D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033B3"/>
          <w:sz w:val="20"/>
          <w:szCs w:val="20"/>
          <w:lang w:eastAsia="en-GB"/>
        </w:rPr>
        <w:t xml:space="preserve">public class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33B3"/>
          <w:sz w:val="20"/>
          <w:szCs w:val="20"/>
          <w:lang w:eastAsia="en-GB"/>
        </w:rPr>
        <w:t xml:space="preserve">extends </w:t>
      </w:r>
      <w:r w:rsidRPr="0060370A">
        <w:rPr>
          <w:rFonts w:ascii="Courier New" w:eastAsia="Times New Roman" w:hAnsi="Courier New" w:cs="Courier New"/>
          <w:color w:val="000000"/>
          <w:sz w:val="20"/>
          <w:szCs w:val="20"/>
          <w:lang w:eastAsia="en-GB"/>
        </w:rPr>
        <w:t xml:space="preserve">AppCompatActivit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rivate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627A"/>
          <w:sz w:val="20"/>
          <w:szCs w:val="20"/>
          <w:lang w:eastAsia="en-GB"/>
        </w:rPr>
        <w:t>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80808"/>
          <w:sz w:val="20"/>
          <w:szCs w:val="20"/>
          <w:lang w:eastAsia="en-GB"/>
        </w:rPr>
        <w:t xml:space="preserve">timeStarted,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 xml:space="preserve">duration,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typ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An activity must at it's minimum have the time started, duration and exercise type name</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imeStarted </w:t>
      </w:r>
      <w:r w:rsidRPr="0060370A">
        <w:rPr>
          <w:rFonts w:ascii="Courier New" w:eastAsia="Times New Roman" w:hAnsi="Courier New" w:cs="Courier New"/>
          <w:color w:val="080808"/>
          <w:sz w:val="20"/>
          <w:szCs w:val="20"/>
          <w:lang w:eastAsia="en-GB"/>
        </w:rPr>
        <w:t>= timeStarted;</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uration </w:t>
      </w:r>
      <w:r w:rsidRPr="0060370A">
        <w:rPr>
          <w:rFonts w:ascii="Courier New" w:eastAsia="Times New Roman" w:hAnsi="Courier New" w:cs="Courier New"/>
          <w:color w:val="080808"/>
          <w:sz w:val="20"/>
          <w:szCs w:val="20"/>
          <w:lang w:eastAsia="en-GB"/>
        </w:rPr>
        <w:t>= duration;</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type </w:t>
      </w:r>
      <w:r w:rsidRPr="0060370A">
        <w:rPr>
          <w:rFonts w:ascii="Courier New" w:eastAsia="Times New Roman" w:hAnsi="Courier New" w:cs="Courier New"/>
          <w:color w:val="080808"/>
          <w:sz w:val="20"/>
          <w:szCs w:val="20"/>
          <w:lang w:eastAsia="en-GB"/>
        </w:rPr>
        <w:t>= typ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0627A"/>
          <w:sz w:val="20"/>
          <w:szCs w:val="20"/>
          <w:lang w:eastAsia="en-GB"/>
        </w:rPr>
        <w:t>getTyp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yp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Date </w:t>
      </w:r>
      <w:r w:rsidRPr="0060370A">
        <w:rPr>
          <w:rFonts w:ascii="Courier New" w:eastAsia="Times New Roman" w:hAnsi="Courier New" w:cs="Courier New"/>
          <w:color w:val="00627A"/>
          <w:sz w:val="20"/>
          <w:szCs w:val="20"/>
          <w:lang w:eastAsia="en-GB"/>
        </w:rPr>
        <w:t>getTimeStarted</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timeStarted</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Duration</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uratio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0627A"/>
          <w:sz w:val="20"/>
          <w:szCs w:val="20"/>
          <w:lang w:eastAsia="en-GB"/>
        </w:rPr>
        <w:t>getCalories</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Calor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nteger </w:t>
      </w:r>
      <w:r w:rsidRPr="0060370A">
        <w:rPr>
          <w:rFonts w:ascii="Courier New" w:eastAsia="Times New Roman" w:hAnsi="Courier New" w:cs="Courier New"/>
          <w:color w:val="080808"/>
          <w:sz w:val="20"/>
          <w:szCs w:val="20"/>
          <w:lang w:eastAsia="en-GB"/>
        </w:rPr>
        <w:t>calories)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calories </w:t>
      </w:r>
      <w:r w:rsidRPr="0060370A">
        <w:rPr>
          <w:rFonts w:ascii="Courier New" w:eastAsia="Times New Roman" w:hAnsi="Courier New" w:cs="Courier New"/>
          <w:color w:val="080808"/>
          <w:sz w:val="20"/>
          <w:szCs w:val="20"/>
          <w:lang w:eastAsia="en-GB"/>
        </w:rPr>
        <w:t>= calories;</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0627A"/>
          <w:sz w:val="20"/>
          <w:szCs w:val="20"/>
          <w:lang w:eastAsia="en-GB"/>
        </w:rPr>
        <w:t>getRout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Rou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Route </w:t>
      </w:r>
      <w:r w:rsidRPr="0060370A">
        <w:rPr>
          <w:rFonts w:ascii="Courier New" w:eastAsia="Times New Roman" w:hAnsi="Courier New" w:cs="Courier New"/>
          <w:color w:val="080808"/>
          <w:sz w:val="20"/>
          <w:szCs w:val="20"/>
          <w:lang w:eastAsia="en-GB"/>
        </w:rPr>
        <w:t>rout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route </w:t>
      </w:r>
      <w:r w:rsidRPr="0060370A">
        <w:rPr>
          <w:rFonts w:ascii="Courier New" w:eastAsia="Times New Roman" w:hAnsi="Courier New" w:cs="Courier New"/>
          <w:color w:val="080808"/>
          <w:sz w:val="20"/>
          <w:szCs w:val="20"/>
          <w:lang w:eastAsia="en-GB"/>
        </w:rPr>
        <w:t>= rout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0627A"/>
          <w:sz w:val="20"/>
          <w:szCs w:val="20"/>
          <w:lang w:eastAsia="en-GB"/>
        </w:rPr>
        <w:t>getDistance</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871094"/>
          <w:sz w:val="20"/>
          <w:szCs w:val="20"/>
          <w:lang w:eastAsia="en-GB"/>
        </w:rPr>
        <w: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void </w:t>
      </w:r>
      <w:r w:rsidRPr="0060370A">
        <w:rPr>
          <w:rFonts w:ascii="Courier New" w:eastAsia="Times New Roman" w:hAnsi="Courier New" w:cs="Courier New"/>
          <w:color w:val="00627A"/>
          <w:sz w:val="20"/>
          <w:szCs w:val="20"/>
          <w:lang w:eastAsia="en-GB"/>
        </w:rPr>
        <w:t>setDistanc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loat </w:t>
      </w:r>
      <w:r w:rsidRPr="0060370A">
        <w:rPr>
          <w:rFonts w:ascii="Courier New" w:eastAsia="Times New Roman" w:hAnsi="Courier New" w:cs="Courier New"/>
          <w:color w:val="080808"/>
          <w:sz w:val="20"/>
          <w:szCs w:val="20"/>
          <w:lang w:eastAsia="en-GB"/>
        </w:rPr>
        <w:t>distanc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871094"/>
          <w:sz w:val="20"/>
          <w:szCs w:val="20"/>
          <w:lang w:eastAsia="en-GB"/>
        </w:rPr>
        <w:t xml:space="preserve">distance </w:t>
      </w:r>
      <w:r w:rsidRPr="0060370A">
        <w:rPr>
          <w:rFonts w:ascii="Courier New" w:eastAsia="Times New Roman" w:hAnsi="Courier New" w:cs="Courier New"/>
          <w:color w:val="080808"/>
          <w:sz w:val="20"/>
          <w:szCs w:val="20"/>
          <w:lang w:eastAsia="en-GB"/>
        </w:rPr>
        <w:t>= distan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w:t>
      </w:r>
      <w:r w:rsidRPr="0060370A">
        <w:rPr>
          <w:rFonts w:ascii="Courier New" w:eastAsia="Times New Roman" w:hAnsi="Courier New" w:cs="Courier New"/>
          <w:color w:val="000000"/>
          <w:sz w:val="20"/>
          <w:szCs w:val="20"/>
          <w:lang w:eastAsia="en-GB"/>
        </w:rPr>
        <w:t xml:space="preserve">Boolean </w:t>
      </w:r>
      <w:r w:rsidRPr="0060370A">
        <w:rPr>
          <w:rFonts w:ascii="Courier New" w:eastAsia="Times New Roman" w:hAnsi="Courier New" w:cs="Courier New"/>
          <w:color w:val="00627A"/>
          <w:sz w:val="20"/>
          <w:szCs w:val="20"/>
          <w:lang w:eastAsia="en-GB"/>
        </w:rPr>
        <w:t>saveActivity</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i/>
          <w:iCs/>
          <w:color w:val="8C8C8C"/>
          <w:sz w:val="20"/>
          <w:szCs w:val="20"/>
          <w:lang w:eastAsia="en-GB"/>
        </w:rPr>
        <w:t>//saving activities under a .bin file holding the activity objects</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OutputStream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lastRenderedPageBreak/>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 file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 xml:space="preserve">File(fileDir, </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ile</w:t>
      </w:r>
      <w:r w:rsidRPr="0060370A">
        <w:rPr>
          <w:rFonts w:ascii="Courier New" w:eastAsia="Times New Roman" w:hAnsi="Courier New" w:cs="Courier New"/>
          <w:color w:val="080808"/>
          <w:sz w:val="20"/>
          <w:szCs w:val="20"/>
          <w:lang w:eastAsia="en-GB"/>
        </w:rPr>
        <w:t>.createNewFil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FileOutputStream fos </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openFileOutput(</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 xml:space="preserve">, </w:t>
      </w:r>
      <w:r w:rsidRPr="0060370A">
        <w:rPr>
          <w:rFonts w:ascii="Courier New" w:eastAsia="Times New Roman" w:hAnsi="Courier New" w:cs="Courier New"/>
          <w:i/>
          <w:iCs/>
          <w:color w:val="871094"/>
          <w:sz w:val="20"/>
          <w:szCs w:val="20"/>
          <w:lang w:eastAsia="en-GB"/>
        </w:rPr>
        <w:t>MODE_PRIVAT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OutputStream(</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writeObject(</w:t>
      </w:r>
      <w:r w:rsidRPr="0060370A">
        <w:rPr>
          <w:rFonts w:ascii="Courier New" w:eastAsia="Times New Roman" w:hAnsi="Courier New" w:cs="Courier New"/>
          <w:color w:val="0033B3"/>
          <w:sz w:val="20"/>
          <w:szCs w:val="20"/>
          <w:lang w:eastAsia="en-GB"/>
        </w:rPr>
        <w:t>thi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fos</w:t>
      </w:r>
      <w:r w:rsidRPr="0060370A">
        <w:rPr>
          <w:rFonts w:ascii="Courier New" w:eastAsia="Times New Roman" w:hAnsi="Courier New" w:cs="Courier New"/>
          <w:color w:val="080808"/>
          <w:sz w:val="20"/>
          <w:szCs w:val="20"/>
          <w:lang w:eastAsia="en-GB"/>
        </w:rPr>
        <w:t>.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tru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FileNotFoundException </w:t>
      </w:r>
      <w:r w:rsidRPr="0060370A">
        <w:rPr>
          <w:rFonts w:ascii="Courier New" w:eastAsia="Times New Roman" w:hAnsi="Courier New" w:cs="Courier New"/>
          <w:color w:val="080808"/>
          <w:sz w:val="20"/>
          <w:szCs w:val="20"/>
          <w:lang w:eastAsia="en-GB"/>
        </w:rPr>
        <w:t>err)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Exception </w:t>
      </w:r>
      <w:r w:rsidRPr="0060370A">
        <w:rPr>
          <w:rFonts w:ascii="Courier New" w:eastAsia="Times New Roman" w:hAnsi="Courier New" w:cs="Courier New"/>
          <w:color w:val="080808"/>
          <w:sz w:val="20"/>
          <w:szCs w:val="20"/>
          <w:lang w:eastAsia="en-GB"/>
        </w:rPr>
        <w:t>abcd)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false</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i/>
          <w:iCs/>
          <w:color w:val="8C8C8C"/>
          <w:sz w:val="20"/>
          <w:szCs w:val="20"/>
          <w:lang w:eastAsia="en-GB"/>
        </w:rPr>
        <w:t>//makes sure to close the ObjectOutputStream</w:t>
      </w:r>
      <w:r w:rsidRPr="0060370A">
        <w:rPr>
          <w:rFonts w:ascii="Courier New" w:eastAsia="Times New Roman" w:hAnsi="Courier New" w:cs="Courier New"/>
          <w:i/>
          <w:iCs/>
          <w:color w:val="8C8C8C"/>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o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o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public static </w:t>
      </w:r>
      <w:r w:rsidRPr="0060370A">
        <w:rPr>
          <w:rFonts w:ascii="Courier New" w:eastAsia="Times New Roman" w:hAnsi="Courier New" w:cs="Courier New"/>
          <w:color w:val="000000"/>
          <w:sz w:val="20"/>
          <w:szCs w:val="20"/>
          <w:lang w:eastAsia="en-GB"/>
        </w:rPr>
        <w:t xml:space="preserve">Activity </w:t>
      </w:r>
      <w:r w:rsidRPr="0060370A">
        <w:rPr>
          <w:rFonts w:ascii="Courier New" w:eastAsia="Times New Roman" w:hAnsi="Courier New" w:cs="Courier New"/>
          <w:color w:val="00627A"/>
          <w:sz w:val="20"/>
          <w:szCs w:val="20"/>
          <w:lang w:eastAsia="en-GB"/>
        </w:rPr>
        <w:t>readActivities</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String </w:t>
      </w:r>
      <w:r w:rsidRPr="0060370A">
        <w:rPr>
          <w:rFonts w:ascii="Courier New" w:eastAsia="Times New Roman" w:hAnsi="Courier New" w:cs="Courier New"/>
          <w:color w:val="080808"/>
          <w:sz w:val="20"/>
          <w:szCs w:val="20"/>
          <w:lang w:eastAsia="en-GB"/>
        </w:rPr>
        <w:t>filesDir){</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ObjectInputStream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 = </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Object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InputStream(</w:t>
      </w:r>
      <w:r w:rsidRPr="0060370A">
        <w:rPr>
          <w:rFonts w:ascii="Courier New" w:eastAsia="Times New Roman" w:hAnsi="Courier New" w:cs="Courier New"/>
          <w:color w:val="0033B3"/>
          <w:sz w:val="20"/>
          <w:szCs w:val="20"/>
          <w:lang w:eastAsia="en-GB"/>
        </w:rPr>
        <w:t xml:space="preserve">new </w:t>
      </w:r>
      <w:r w:rsidRPr="0060370A">
        <w:rPr>
          <w:rFonts w:ascii="Courier New" w:eastAsia="Times New Roman" w:hAnsi="Courier New" w:cs="Courier New"/>
          <w:color w:val="080808"/>
          <w:sz w:val="20"/>
          <w:szCs w:val="20"/>
          <w:lang w:eastAsia="en-GB"/>
        </w:rPr>
        <w:t>File(filesDir+</w:t>
      </w:r>
      <w:r w:rsidRPr="0060370A">
        <w:rPr>
          <w:rFonts w:ascii="Courier New" w:eastAsia="Times New Roman" w:hAnsi="Courier New" w:cs="Courier New"/>
          <w:color w:val="067D17"/>
          <w:sz w:val="20"/>
          <w:szCs w:val="20"/>
          <w:lang w:eastAsia="en-GB"/>
        </w:rPr>
        <w:t>"/activities.bin"</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0000"/>
          <w:sz w:val="20"/>
          <w:szCs w:val="20"/>
          <w:lang w:eastAsia="en-GB"/>
        </w:rPr>
        <w:t xml:space="preserve">Activity temp </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00000"/>
          <w:sz w:val="20"/>
          <w:szCs w:val="20"/>
          <w:lang w:eastAsia="en-GB"/>
        </w:rPr>
        <w:t>Activity</w:t>
      </w:r>
      <w:r w:rsidRPr="0060370A">
        <w:rPr>
          <w:rFonts w:ascii="Courier New" w:eastAsia="Times New Roman" w:hAnsi="Courier New" w:cs="Courier New"/>
          <w:color w:val="080808"/>
          <w:sz w:val="20"/>
          <w:szCs w:val="20"/>
          <w:lang w:eastAsia="en-GB"/>
        </w:rPr>
        <w:t>)ois.readObjec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return </w:t>
      </w:r>
      <w:r w:rsidRPr="0060370A">
        <w:rPr>
          <w:rFonts w:ascii="Courier New" w:eastAsia="Times New Roman" w:hAnsi="Courier New" w:cs="Courier New"/>
          <w:color w:val="000000"/>
          <w:sz w:val="20"/>
          <w:szCs w:val="20"/>
          <w:lang w:eastAsia="en-GB"/>
        </w:rPr>
        <w:t>temp</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ClassNotFound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return null</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finall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if </w:t>
      </w:r>
      <w:r w:rsidRPr="0060370A">
        <w:rPr>
          <w:rFonts w:ascii="Courier New" w:eastAsia="Times New Roman" w:hAnsi="Courier New" w:cs="Courier New"/>
          <w:color w:val="080808"/>
          <w:sz w:val="20"/>
          <w:szCs w:val="20"/>
          <w:lang w:eastAsia="en-GB"/>
        </w:rPr>
        <w:t xml:space="preserve">(ois != </w:t>
      </w:r>
      <w:r w:rsidRPr="0060370A">
        <w:rPr>
          <w:rFonts w:ascii="Courier New" w:eastAsia="Times New Roman" w:hAnsi="Courier New" w:cs="Courier New"/>
          <w:color w:val="0033B3"/>
          <w:sz w:val="20"/>
          <w:szCs w:val="20"/>
          <w:lang w:eastAsia="en-GB"/>
        </w:rPr>
        <w:t>null</w:t>
      </w:r>
      <w:r w:rsidRPr="0060370A">
        <w:rPr>
          <w:rFonts w:ascii="Courier New" w:eastAsia="Times New Roman" w:hAnsi="Courier New" w:cs="Courier New"/>
          <w:color w:val="080808"/>
          <w:sz w:val="20"/>
          <w:szCs w:val="20"/>
          <w:lang w:eastAsia="en-GB"/>
        </w:rPr>
        <w:t>)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033B3"/>
          <w:sz w:val="20"/>
          <w:szCs w:val="20"/>
          <w:lang w:eastAsia="en-GB"/>
        </w:rPr>
        <w:t xml:space="preserve">try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80808"/>
          <w:sz w:val="20"/>
          <w:szCs w:val="20"/>
          <w:lang w:eastAsia="en-GB"/>
        </w:rPr>
        <w:br/>
        <w:t xml:space="preserve">                    ois.close();</w:t>
      </w:r>
      <w:r w:rsidRPr="0060370A">
        <w:rPr>
          <w:rFonts w:ascii="Courier New" w:eastAsia="Times New Roman" w:hAnsi="Courier New" w:cs="Courier New"/>
          <w:color w:val="080808"/>
          <w:sz w:val="20"/>
          <w:szCs w:val="20"/>
          <w:lang w:eastAsia="en-GB"/>
        </w:rPr>
        <w:br/>
        <w:t xml:space="preserve">                } </w:t>
      </w:r>
      <w:r w:rsidRPr="0060370A">
        <w:rPr>
          <w:rFonts w:ascii="Courier New" w:eastAsia="Times New Roman" w:hAnsi="Courier New" w:cs="Courier New"/>
          <w:color w:val="0033B3"/>
          <w:sz w:val="20"/>
          <w:szCs w:val="20"/>
          <w:lang w:eastAsia="en-GB"/>
        </w:rPr>
        <w:t xml:space="preserve">catch </w:t>
      </w:r>
      <w:r w:rsidRPr="0060370A">
        <w:rPr>
          <w:rFonts w:ascii="Courier New" w:eastAsia="Times New Roman" w:hAnsi="Courier New" w:cs="Courier New"/>
          <w:color w:val="080808"/>
          <w:sz w:val="20"/>
          <w:szCs w:val="20"/>
          <w:lang w:eastAsia="en-GB"/>
        </w:rPr>
        <w:t>(</w:t>
      </w:r>
      <w:r w:rsidRPr="0060370A">
        <w:rPr>
          <w:rFonts w:ascii="Courier New" w:eastAsia="Times New Roman" w:hAnsi="Courier New" w:cs="Courier New"/>
          <w:color w:val="000000"/>
          <w:sz w:val="20"/>
          <w:szCs w:val="20"/>
          <w:lang w:eastAsia="en-GB"/>
        </w:rPr>
        <w:t xml:space="preserve">IOException </w:t>
      </w:r>
      <w:r w:rsidRPr="0060370A">
        <w:rPr>
          <w:rFonts w:ascii="Courier New" w:eastAsia="Times New Roman" w:hAnsi="Courier New" w:cs="Courier New"/>
          <w:color w:val="080808"/>
          <w:sz w:val="20"/>
          <w:szCs w:val="20"/>
          <w:lang w:eastAsia="en-GB"/>
        </w:rPr>
        <w:t>e) {</w:t>
      </w:r>
      <w:r w:rsidRPr="0060370A">
        <w:rPr>
          <w:rFonts w:ascii="Courier New" w:eastAsia="Times New Roman" w:hAnsi="Courier New" w:cs="Courier New"/>
          <w:color w:val="080808"/>
          <w:sz w:val="20"/>
          <w:szCs w:val="20"/>
          <w:lang w:eastAsia="en-GB"/>
        </w:rPr>
        <w:br/>
        <w:t xml:space="preserve">                    e.printStackTrace();</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 xml:space="preserve">    }</w:t>
      </w:r>
      <w:r w:rsidRPr="0060370A">
        <w:rPr>
          <w:rFonts w:ascii="Courier New" w:eastAsia="Times New Roman" w:hAnsi="Courier New" w:cs="Courier New"/>
          <w:color w:val="080808"/>
          <w:sz w:val="20"/>
          <w:szCs w:val="20"/>
          <w:lang w:eastAsia="en-GB"/>
        </w:rPr>
        <w:br/>
        <w:t>}</w:t>
      </w:r>
    </w:p>
    <w:p w14:paraId="796247EA" w14:textId="23DF434A" w:rsidR="0060370A" w:rsidRDefault="0060370A" w:rsidP="005E3E43">
      <w:pPr>
        <w:rPr>
          <w:sz w:val="32"/>
          <w:szCs w:val="32"/>
          <w:u w:val="single"/>
        </w:rPr>
      </w:pPr>
    </w:p>
    <w:p w14:paraId="47253763" w14:textId="32FC9F3A" w:rsidR="007D149E" w:rsidRDefault="007D149E" w:rsidP="005E3E43">
      <w:pPr>
        <w:rPr>
          <w:sz w:val="32"/>
          <w:szCs w:val="32"/>
          <w:u w:val="single"/>
        </w:rPr>
      </w:pPr>
      <w:r>
        <w:rPr>
          <w:sz w:val="32"/>
          <w:szCs w:val="32"/>
          <w:u w:val="single"/>
        </w:rPr>
        <w:t>Route Class</w:t>
      </w:r>
    </w:p>
    <w:p w14:paraId="01C60E29" w14:textId="77777777" w:rsidR="007D149E" w:rsidRPr="007D149E" w:rsidRDefault="007D149E" w:rsidP="007D14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D149E">
        <w:rPr>
          <w:rFonts w:ascii="Courier New" w:eastAsia="Times New Roman" w:hAnsi="Courier New" w:cs="Courier New"/>
          <w:color w:val="0033B3"/>
          <w:sz w:val="20"/>
          <w:szCs w:val="20"/>
          <w:lang w:eastAsia="en-GB"/>
        </w:rPr>
        <w:t xml:space="preserve">package </w:t>
      </w:r>
      <w:r w:rsidRPr="007D149E">
        <w:rPr>
          <w:rFonts w:ascii="Courier New" w:eastAsia="Times New Roman" w:hAnsi="Courier New" w:cs="Courier New"/>
          <w:color w:val="000000"/>
          <w:sz w:val="20"/>
          <w:szCs w:val="20"/>
          <w:lang w:eastAsia="en-GB"/>
        </w:rPr>
        <w:t>com.example.exercisetracker</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t xml:space="preserve">import </w:t>
      </w:r>
      <w:r w:rsidRPr="007D149E">
        <w:rPr>
          <w:rFonts w:ascii="Courier New" w:eastAsia="Times New Roman" w:hAnsi="Courier New" w:cs="Courier New"/>
          <w:color w:val="000000"/>
          <w:sz w:val="20"/>
          <w:szCs w:val="20"/>
          <w:lang w:eastAsia="en-GB"/>
        </w:rPr>
        <w:t>java.util.ArrayLis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033B3"/>
          <w:sz w:val="20"/>
          <w:szCs w:val="20"/>
          <w:lang w:eastAsia="en-GB"/>
        </w:rPr>
        <w:lastRenderedPageBreak/>
        <w:t xml:space="preserve">public class </w:t>
      </w:r>
      <w:r w:rsidRPr="007D149E">
        <w:rPr>
          <w:rFonts w:ascii="Courier New" w:eastAsia="Times New Roman" w:hAnsi="Courier New" w:cs="Courier New"/>
          <w:color w:val="000000"/>
          <w:sz w:val="20"/>
          <w:szCs w:val="20"/>
          <w:lang w:eastAsia="en-GB"/>
        </w:rPr>
        <w:t xml:space="preserve">Route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rivate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627A"/>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gt; rout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route </w:t>
      </w:r>
      <w:r w:rsidRPr="007D149E">
        <w:rPr>
          <w:rFonts w:ascii="Courier New" w:eastAsia="Times New Roman" w:hAnsi="Courier New" w:cs="Courier New"/>
          <w:color w:val="080808"/>
          <w:sz w:val="20"/>
          <w:szCs w:val="20"/>
          <w:lang w:eastAsia="en-GB"/>
        </w:rPr>
        <w:t>= rout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d</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 xml:space="preserve">lastRouteIndex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calculate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for </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33B3"/>
          <w:sz w:val="20"/>
          <w:szCs w:val="20"/>
          <w:lang w:eastAsia="en-GB"/>
        </w:rPr>
        <w:t xml:space="preserve">int </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i&l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implementing haversine formula to get distance</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entry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get(i+</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a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at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1</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co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toRadian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entry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 xml:space="preserve">) *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in</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 xml:space="preserve">lonDistance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doubl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 xml:space="preserve">2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atan2</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Math</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i/>
          <w:iCs/>
          <w:color w:val="080808"/>
          <w:sz w:val="20"/>
          <w:szCs w:val="20"/>
          <w:lang w:eastAsia="en-GB"/>
        </w:rPr>
        <w:t>sqrt</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1750EB"/>
          <w:sz w:val="20"/>
          <w:szCs w:val="20"/>
          <w:lang w:eastAsia="en-GB"/>
        </w:rPr>
        <w:t xml:space="preserve">1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a</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i/>
          <w:iCs/>
          <w:color w:val="8C8C8C"/>
          <w:sz w:val="20"/>
          <w:szCs w:val="20"/>
          <w:lang w:eastAsia="en-GB"/>
        </w:rPr>
        <w:t>//converting to metres, and multiplying by the radius of the Earth</w:t>
      </w:r>
      <w:r w:rsidRPr="007D149E">
        <w:rPr>
          <w:rFonts w:ascii="Courier New" w:eastAsia="Times New Roman" w:hAnsi="Courier New" w:cs="Courier New"/>
          <w:i/>
          <w:iCs/>
          <w:color w:val="8C8C8C"/>
          <w:sz w:val="20"/>
          <w:szCs w:val="20"/>
          <w:lang w:eastAsia="en-GB"/>
        </w:rPr>
        <w:br/>
        <w:t xml:space="preserve">            </w:t>
      </w:r>
      <w:r w:rsidRPr="007D149E">
        <w:rPr>
          <w:rFonts w:ascii="Courier New" w:eastAsia="Times New Roman" w:hAnsi="Courier New" w:cs="Courier New"/>
          <w:color w:val="871094"/>
          <w:sz w:val="20"/>
          <w:szCs w:val="20"/>
          <w:lang w:eastAsia="en-GB"/>
        </w:rPr>
        <w:t xml:space="preserve">distance  </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1750EB"/>
          <w:sz w:val="20"/>
          <w:szCs w:val="20"/>
          <w:lang w:eastAsia="en-GB"/>
        </w:rPr>
        <w:t xml:space="preserve">6370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000000"/>
          <w:sz w:val="20"/>
          <w:szCs w:val="20"/>
          <w:lang w:eastAsia="en-GB"/>
        </w:rPr>
        <w:t xml:space="preserve">c </w:t>
      </w:r>
      <w:r w:rsidRPr="007D149E">
        <w:rPr>
          <w:rFonts w:ascii="Courier New" w:eastAsia="Times New Roman" w:hAnsi="Courier New" w:cs="Courier New"/>
          <w:color w:val="080808"/>
          <w:sz w:val="20"/>
          <w:szCs w:val="20"/>
          <w:lang w:eastAsia="en-GB"/>
        </w:rPr>
        <w:t xml:space="preserve">* </w:t>
      </w:r>
      <w:r w:rsidRPr="007D149E">
        <w:rPr>
          <w:rFonts w:ascii="Courier New" w:eastAsia="Times New Roman" w:hAnsi="Courier New" w:cs="Courier New"/>
          <w:color w:val="1750EB"/>
          <w:sz w:val="20"/>
          <w:szCs w:val="20"/>
          <w:lang w:eastAsia="en-GB"/>
        </w:rPr>
        <w:t>1000</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Double </w:t>
      </w:r>
      <w:r w:rsidRPr="007D149E">
        <w:rPr>
          <w:rFonts w:ascii="Courier New" w:eastAsia="Times New Roman" w:hAnsi="Courier New" w:cs="Courier New"/>
          <w:color w:val="00627A"/>
          <w:sz w:val="20"/>
          <w:szCs w:val="20"/>
          <w:lang w:eastAsia="en-GB"/>
        </w:rPr>
        <w:t>getDistanc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distanc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 xml:space="preserve">Integer </w:t>
      </w:r>
      <w:r w:rsidRPr="007D149E">
        <w:rPr>
          <w:rFonts w:ascii="Courier New" w:eastAsia="Times New Roman" w:hAnsi="Courier New" w:cs="Courier New"/>
          <w:color w:val="00627A"/>
          <w:sz w:val="20"/>
          <w:szCs w:val="20"/>
          <w:lang w:eastAsia="en-GB"/>
        </w:rPr>
        <w:t>getLastRouteIndex</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lastRouteIndex</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w:t>
      </w:r>
      <w:r w:rsidRPr="007D149E">
        <w:rPr>
          <w:rFonts w:ascii="Courier New" w:eastAsia="Times New Roman" w:hAnsi="Courier New" w:cs="Courier New"/>
          <w:color w:val="000000"/>
          <w:sz w:val="20"/>
          <w:szCs w:val="20"/>
          <w:lang w:eastAsia="en-GB"/>
        </w:rPr>
        <w:t>ArrayList</w:t>
      </w:r>
      <w:r w:rsidRPr="007D149E">
        <w:rPr>
          <w:rFonts w:ascii="Courier New" w:eastAsia="Times New Roman" w:hAnsi="Courier New" w:cs="Courier New"/>
          <w:color w:val="080808"/>
          <w:sz w:val="20"/>
          <w:szCs w:val="20"/>
          <w:lang w:eastAsia="en-GB"/>
        </w:rPr>
        <w:t>&l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xml:space="preserve">[]&gt; </w:t>
      </w:r>
      <w:r w:rsidRPr="007D149E">
        <w:rPr>
          <w:rFonts w:ascii="Courier New" w:eastAsia="Times New Roman" w:hAnsi="Courier New" w:cs="Courier New"/>
          <w:color w:val="00627A"/>
          <w:sz w:val="20"/>
          <w:szCs w:val="20"/>
          <w:lang w:eastAsia="en-GB"/>
        </w:rPr>
        <w:t>getRoute</w:t>
      </w:r>
      <w:r w:rsidRPr="007D149E">
        <w:rPr>
          <w:rFonts w:ascii="Courier New" w:eastAsia="Times New Roman" w:hAnsi="Courier New" w:cs="Courier New"/>
          <w:color w:val="080808"/>
          <w:sz w:val="20"/>
          <w:szCs w:val="20"/>
          <w:lang w:eastAsia="en-GB"/>
        </w:rPr>
        <w:t>() {</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void </w:t>
      </w:r>
      <w:r w:rsidRPr="007D149E">
        <w:rPr>
          <w:rFonts w:ascii="Courier New" w:eastAsia="Times New Roman" w:hAnsi="Courier New" w:cs="Courier New"/>
          <w:color w:val="00627A"/>
          <w:sz w:val="20"/>
          <w:szCs w:val="20"/>
          <w:lang w:eastAsia="en-GB"/>
        </w:rPr>
        <w:t>addRout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00000"/>
          <w:sz w:val="20"/>
          <w:szCs w:val="20"/>
          <w:lang w:eastAsia="en-GB"/>
        </w:rPr>
        <w:t>Double</w:t>
      </w:r>
      <w:r w:rsidRPr="007D149E">
        <w:rPr>
          <w:rFonts w:ascii="Courier New" w:eastAsia="Times New Roman" w:hAnsi="Courier New" w:cs="Courier New"/>
          <w:color w:val="080808"/>
          <w:sz w:val="20"/>
          <w:szCs w:val="20"/>
          <w:lang w:eastAsia="en-GB"/>
        </w:rPr>
        <w:t>[] 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this</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add(entry);</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public int </w:t>
      </w:r>
      <w:r w:rsidRPr="007D149E">
        <w:rPr>
          <w:rFonts w:ascii="Courier New" w:eastAsia="Times New Roman" w:hAnsi="Courier New" w:cs="Courier New"/>
          <w:color w:val="00627A"/>
          <w:sz w:val="20"/>
          <w:szCs w:val="20"/>
          <w:lang w:eastAsia="en-GB"/>
        </w:rPr>
        <w:t>getRouteSize</w:t>
      </w:r>
      <w:r w:rsidRPr="007D149E">
        <w:rPr>
          <w:rFonts w:ascii="Courier New" w:eastAsia="Times New Roman" w:hAnsi="Courier New" w:cs="Courier New"/>
          <w:color w:val="080808"/>
          <w:sz w:val="20"/>
          <w:szCs w:val="20"/>
          <w:lang w:eastAsia="en-GB"/>
        </w:rPr>
        <w:t>(){</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033B3"/>
          <w:sz w:val="20"/>
          <w:szCs w:val="20"/>
          <w:lang w:eastAsia="en-GB"/>
        </w:rPr>
        <w:t xml:space="preserve">return </w:t>
      </w:r>
      <w:r w:rsidRPr="007D149E">
        <w:rPr>
          <w:rFonts w:ascii="Courier New" w:eastAsia="Times New Roman" w:hAnsi="Courier New" w:cs="Courier New"/>
          <w:color w:val="871094"/>
          <w:sz w:val="20"/>
          <w:szCs w:val="20"/>
          <w:lang w:eastAsia="en-GB"/>
        </w:rPr>
        <w:t>route</w:t>
      </w:r>
      <w:r w:rsidRPr="007D149E">
        <w:rPr>
          <w:rFonts w:ascii="Courier New" w:eastAsia="Times New Roman" w:hAnsi="Courier New" w:cs="Courier New"/>
          <w:color w:val="080808"/>
          <w:sz w:val="20"/>
          <w:szCs w:val="20"/>
          <w:lang w:eastAsia="en-GB"/>
        </w:rPr>
        <w:t>.size();</w:t>
      </w:r>
      <w:r w:rsidRPr="007D149E">
        <w:rPr>
          <w:rFonts w:ascii="Courier New" w:eastAsia="Times New Roman" w:hAnsi="Courier New" w:cs="Courier New"/>
          <w:color w:val="080808"/>
          <w:sz w:val="20"/>
          <w:szCs w:val="20"/>
          <w:lang w:eastAsia="en-GB"/>
        </w:rPr>
        <w:br/>
        <w:t xml:space="preserve">    }</w:t>
      </w:r>
      <w:r w:rsidRPr="007D149E">
        <w:rPr>
          <w:rFonts w:ascii="Courier New" w:eastAsia="Times New Roman" w:hAnsi="Courier New" w:cs="Courier New"/>
          <w:color w:val="080808"/>
          <w:sz w:val="20"/>
          <w:szCs w:val="20"/>
          <w:lang w:eastAsia="en-GB"/>
        </w:rPr>
        <w:br/>
      </w:r>
      <w:r w:rsidRPr="007D149E">
        <w:rPr>
          <w:rFonts w:ascii="Courier New" w:eastAsia="Times New Roman" w:hAnsi="Courier New" w:cs="Courier New"/>
          <w:color w:val="080808"/>
          <w:sz w:val="20"/>
          <w:szCs w:val="20"/>
          <w:lang w:eastAsia="en-GB"/>
        </w:rPr>
        <w:br/>
        <w:t>}</w:t>
      </w:r>
    </w:p>
    <w:p w14:paraId="20753B8E" w14:textId="77777777" w:rsidR="007D149E" w:rsidRPr="007D149E" w:rsidRDefault="007D149E" w:rsidP="005E3E43">
      <w:pPr>
        <w:rPr>
          <w:sz w:val="32"/>
          <w:szCs w:val="32"/>
          <w:u w:val="single"/>
        </w:rPr>
      </w:pPr>
    </w:p>
    <w:p w14:paraId="28A79474" w14:textId="3FF6E801" w:rsidR="00737311" w:rsidRDefault="00737311" w:rsidP="00737311"/>
    <w:p w14:paraId="7E2F3B3C" w14:textId="77777777" w:rsidR="00737311" w:rsidRPr="00737311" w:rsidRDefault="00737311" w:rsidP="00737311"/>
    <w:p w14:paraId="781ACA15" w14:textId="36C78030" w:rsidR="00402ADA" w:rsidRPr="00402ADA" w:rsidRDefault="00F45B3A" w:rsidP="00402ADA">
      <w:r>
        <w:br w:type="page"/>
      </w:r>
    </w:p>
    <w:p w14:paraId="5CA4D42C" w14:textId="06739E16" w:rsidR="005E3E43" w:rsidRDefault="0042267D" w:rsidP="005E3E43">
      <w:pPr>
        <w:pStyle w:val="Heading2"/>
      </w:pPr>
      <w:bookmarkStart w:id="21" w:name="_Toc88126942"/>
      <w:r>
        <w:lastRenderedPageBreak/>
        <w:t>Miscellaneous Files</w:t>
      </w:r>
      <w:bookmarkEnd w:id="21"/>
    </w:p>
    <w:p w14:paraId="00D6C6FC" w14:textId="77777777" w:rsidR="00795A39" w:rsidRDefault="00795A39" w:rsidP="00795A39">
      <w:r>
        <w:t>These files detail the fundamental values and resources that the application will use.</w:t>
      </w:r>
    </w:p>
    <w:p w14:paraId="69D42091" w14:textId="0C458660" w:rsidR="00795A39" w:rsidRDefault="00795A39" w:rsidP="00795A39">
      <w:pPr>
        <w:rPr>
          <w:sz w:val="32"/>
          <w:szCs w:val="32"/>
          <w:u w:val="single"/>
        </w:rPr>
      </w:pPr>
      <w:r>
        <w:rPr>
          <w:sz w:val="32"/>
          <w:szCs w:val="32"/>
          <w:u w:val="single"/>
        </w:rPr>
        <w:t>Android Manifest</w:t>
      </w:r>
    </w:p>
    <w:p w14:paraId="57945B70"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manifest </w:t>
      </w:r>
      <w:r w:rsidRPr="00795A39">
        <w:rPr>
          <w:rFonts w:ascii="Courier New" w:eastAsia="Times New Roman" w:hAnsi="Courier New" w:cs="Courier New"/>
          <w:color w:val="174AD4"/>
          <w:sz w:val="20"/>
          <w:szCs w:val="20"/>
          <w:lang w:eastAsia="en-GB"/>
        </w:rPr>
        <w:t>xmlns:</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067D17"/>
          <w:sz w:val="20"/>
          <w:szCs w:val="20"/>
          <w:lang w:eastAsia="en-GB"/>
        </w:rPr>
        <w:t>="http://schemas.android.com/apk/res/androi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174AD4"/>
          <w:sz w:val="20"/>
          <w:szCs w:val="20"/>
          <w:lang w:eastAsia="en-GB"/>
        </w:rPr>
        <w:t>package</w:t>
      </w:r>
      <w:r w:rsidRPr="00795A39">
        <w:rPr>
          <w:rFonts w:ascii="Courier New" w:eastAsia="Times New Roman" w:hAnsi="Courier New" w:cs="Courier New"/>
          <w:color w:val="067D17"/>
          <w:sz w:val="20"/>
          <w:szCs w:val="20"/>
          <w:lang w:eastAsia="en-GB"/>
        </w:rPr>
        <w:t>="com.exampl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WRITE_EXTERNAL_STORAG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READ_EXTERNAL_STORAG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 xml:space="preserve">:maxSdkVersion </w:t>
      </w:r>
      <w:r w:rsidRPr="00795A39">
        <w:rPr>
          <w:rFonts w:ascii="Courier New" w:eastAsia="Times New Roman" w:hAnsi="Courier New" w:cs="Courier New"/>
          <w:color w:val="067D17"/>
          <w:sz w:val="20"/>
          <w:szCs w:val="20"/>
          <w:lang w:eastAsia="en-GB"/>
        </w:rPr>
        <w:t>= "28"</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COARS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FINE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ACCESS_BACKGROUND_LO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INTERNE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FOREGROUND_SERVIC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uses-permiss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ndroid.permission.CAMERA"</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aseApp"</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allowBackup</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icon</w:t>
      </w:r>
      <w:r w:rsidRPr="00795A39">
        <w:rPr>
          <w:rFonts w:ascii="Courier New" w:eastAsia="Times New Roman" w:hAnsi="Courier New" w:cs="Courier New"/>
          <w:color w:val="067D17"/>
          <w:sz w:val="20"/>
          <w:szCs w:val="20"/>
          <w:lang w:eastAsia="en-GB"/>
        </w:rPr>
        <w:t>="@mipmap/appicon_foreg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label</w:t>
      </w:r>
      <w:r w:rsidRPr="00795A39">
        <w:rPr>
          <w:rFonts w:ascii="Courier New" w:eastAsia="Times New Roman" w:hAnsi="Courier New" w:cs="Courier New"/>
          <w:color w:val="067D17"/>
          <w:sz w:val="20"/>
          <w:szCs w:val="20"/>
          <w:lang w:eastAsia="en-GB"/>
        </w:rPr>
        <w:t>="@string/app_nam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oundIcon</w:t>
      </w:r>
      <w:r w:rsidRPr="00795A39">
        <w:rPr>
          <w:rFonts w:ascii="Courier New" w:eastAsia="Times New Roman" w:hAnsi="Courier New" w:cs="Courier New"/>
          <w:color w:val="067D17"/>
          <w:sz w:val="20"/>
          <w:szCs w:val="20"/>
          <w:lang w:eastAsia="en-GB"/>
        </w:rPr>
        <w:t>="@mipmap/appicon_round"</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upportsRtl</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requestLegacyExternalStorage</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67D17"/>
          <w:sz w:val="20"/>
          <w:szCs w:val="20"/>
          <w:lang w:eastAsia="en-GB"/>
        </w:rPr>
        <w:br/>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theme</w:t>
      </w:r>
      <w:r w:rsidRPr="00795A39">
        <w:rPr>
          <w:rFonts w:ascii="Courier New" w:eastAsia="Times New Roman" w:hAnsi="Courier New" w:cs="Courier New"/>
          <w:color w:val="067D17"/>
          <w:sz w:val="20"/>
          <w:szCs w:val="20"/>
          <w:lang w:eastAsia="en-GB"/>
        </w:rPr>
        <w:t>="@style/Theme.ExerciseTrack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windowSoftInputMode</w:t>
      </w:r>
      <w:r w:rsidRPr="00795A39">
        <w:rPr>
          <w:rFonts w:ascii="Courier New" w:eastAsia="Times New Roman" w:hAnsi="Courier New" w:cs="Courier New"/>
          <w:color w:val="067D17"/>
          <w:sz w:val="20"/>
          <w:szCs w:val="20"/>
          <w:lang w:eastAsia="en-GB"/>
        </w:rPr>
        <w:t>="adjustPan"</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exported</w:t>
      </w:r>
      <w:r w:rsidRPr="00795A39">
        <w:rPr>
          <w:rFonts w:ascii="Courier New" w:eastAsia="Times New Roman" w:hAnsi="Courier New" w:cs="Courier New"/>
          <w:color w:val="067D17"/>
          <w:sz w:val="20"/>
          <w:szCs w:val="20"/>
          <w:lang w:eastAsia="en-GB"/>
        </w:rPr>
        <w:t>="true"</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action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action.MAIN"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ategory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 xml:space="preserve">="android.intent.category.LAUNCHER" </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intent-filte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unning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readmill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033B3"/>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shUpActivity"</w:t>
      </w:r>
      <w:r w:rsidRPr="00795A39">
        <w:rPr>
          <w:rFonts w:ascii="Courier New" w:eastAsia="Times New Roman" w:hAnsi="Courier New" w:cs="Courier New"/>
          <w:color w:val="067D17"/>
          <w:sz w:val="20"/>
          <w:szCs w:val="20"/>
          <w:lang w:eastAsia="en-GB"/>
        </w:rPr>
        <w:br/>
        <w:t xml:space="preserve">            </w:t>
      </w:r>
      <w:r w:rsidRPr="00795A39">
        <w:rPr>
          <w:rFonts w:ascii="Courier New" w:eastAsia="Times New Roman" w:hAnsi="Courier New" w:cs="Courier New"/>
          <w:color w:val="871094"/>
          <w:sz w:val="20"/>
          <w:szCs w:val="20"/>
          <w:lang w:eastAsia="en-GB"/>
        </w:rPr>
        <w:t>android</w:t>
      </w:r>
      <w:r w:rsidRPr="00795A39">
        <w:rPr>
          <w:rFonts w:ascii="Courier New" w:eastAsia="Times New Roman" w:hAnsi="Courier New" w:cs="Courier New"/>
          <w:color w:val="174AD4"/>
          <w:sz w:val="20"/>
          <w:szCs w:val="20"/>
          <w:lang w:eastAsia="en-GB"/>
        </w:rPr>
        <w:t>:screenOrientation</w:t>
      </w:r>
      <w:r w:rsidRPr="00795A39">
        <w:rPr>
          <w:rFonts w:ascii="Courier New" w:eastAsia="Times New Roman" w:hAnsi="Courier New" w:cs="Courier New"/>
          <w:color w:val="067D17"/>
          <w:sz w:val="20"/>
          <w:szCs w:val="20"/>
          <w:lang w:eastAsia="en-GB"/>
        </w:rPr>
        <w:t>="portrait"</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ctivity</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application</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manifest</w:t>
      </w:r>
      <w:r w:rsidRPr="00795A39">
        <w:rPr>
          <w:rFonts w:ascii="Courier New" w:eastAsia="Times New Roman" w:hAnsi="Courier New" w:cs="Courier New"/>
          <w:color w:val="080808"/>
          <w:sz w:val="20"/>
          <w:szCs w:val="20"/>
          <w:lang w:eastAsia="en-GB"/>
        </w:rPr>
        <w:t>&gt;</w:t>
      </w:r>
    </w:p>
    <w:p w14:paraId="6240BBBB" w14:textId="1297CFF4" w:rsidR="00795A39" w:rsidRDefault="00795A39" w:rsidP="00795A39">
      <w:pPr>
        <w:rPr>
          <w:sz w:val="32"/>
          <w:szCs w:val="32"/>
          <w:u w:val="single"/>
        </w:rPr>
      </w:pPr>
      <w:r>
        <w:rPr>
          <w:sz w:val="32"/>
          <w:szCs w:val="32"/>
          <w:u w:val="single"/>
        </w:rPr>
        <w:lastRenderedPageBreak/>
        <w:t>colors.xml</w:t>
      </w:r>
    </w:p>
    <w:p w14:paraId="05AF0226"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i/>
          <w:iCs/>
          <w:color w:val="080808"/>
          <w:sz w:val="20"/>
          <w:szCs w:val="20"/>
          <w:lang w:eastAsia="en-GB"/>
        </w:rPr>
        <w:t>&lt;?</w:t>
      </w:r>
      <w:r w:rsidRPr="00795A39">
        <w:rPr>
          <w:rFonts w:ascii="Courier New" w:eastAsia="Times New Roman" w:hAnsi="Courier New" w:cs="Courier New"/>
          <w:color w:val="174AD4"/>
          <w:sz w:val="20"/>
          <w:szCs w:val="20"/>
          <w:lang w:eastAsia="en-GB"/>
        </w:rPr>
        <w:t>xml version</w:t>
      </w:r>
      <w:r w:rsidRPr="00795A39">
        <w:rPr>
          <w:rFonts w:ascii="Courier New" w:eastAsia="Times New Roman" w:hAnsi="Courier New" w:cs="Courier New"/>
          <w:color w:val="067D17"/>
          <w:sz w:val="20"/>
          <w:szCs w:val="20"/>
          <w:lang w:eastAsia="en-GB"/>
        </w:rPr>
        <w:t xml:space="preserve">="1.0" </w:t>
      </w:r>
      <w:r w:rsidRPr="00795A39">
        <w:rPr>
          <w:rFonts w:ascii="Courier New" w:eastAsia="Times New Roman" w:hAnsi="Courier New" w:cs="Courier New"/>
          <w:color w:val="174AD4"/>
          <w:sz w:val="20"/>
          <w:szCs w:val="20"/>
          <w:lang w:eastAsia="en-GB"/>
        </w:rPr>
        <w:t>encoding</w:t>
      </w:r>
      <w:r w:rsidRPr="00795A39">
        <w:rPr>
          <w:rFonts w:ascii="Courier New" w:eastAsia="Times New Roman" w:hAnsi="Courier New" w:cs="Courier New"/>
          <w:color w:val="067D17"/>
          <w:sz w:val="20"/>
          <w:szCs w:val="20"/>
          <w:lang w:eastAsia="en-GB"/>
        </w:rPr>
        <w:t>="utf-8"</w:t>
      </w:r>
      <w:r w:rsidRPr="00795A39">
        <w:rPr>
          <w:rFonts w:ascii="Courier New" w:eastAsia="Times New Roman" w:hAnsi="Courier New" w:cs="Courier New"/>
          <w:i/>
          <w:iCs/>
          <w:color w:val="080808"/>
          <w:sz w:val="20"/>
          <w:szCs w:val="20"/>
          <w:lang w:eastAsia="en-GB"/>
        </w:rPr>
        <w:t>?&gt;</w:t>
      </w:r>
      <w:r w:rsidRPr="00795A39">
        <w:rPr>
          <w:rFonts w:ascii="Courier New" w:eastAsia="Times New Roman" w:hAnsi="Courier New" w:cs="Courier New"/>
          <w:i/>
          <w:iCs/>
          <w:color w:val="080808"/>
          <w:sz w:val="20"/>
          <w:szCs w:val="20"/>
          <w:lang w:eastAsia="en-GB"/>
        </w:rPr>
        <w:br/>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200"</w:t>
      </w:r>
      <w:r w:rsidRPr="00795A39">
        <w:rPr>
          <w:rFonts w:ascii="Courier New" w:eastAsia="Times New Roman" w:hAnsi="Courier New" w:cs="Courier New"/>
          <w:color w:val="080808"/>
          <w:sz w:val="20"/>
          <w:szCs w:val="20"/>
          <w:lang w:eastAsia="en-GB"/>
        </w:rPr>
        <w:t>&gt;#FFBB86F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500"</w:t>
      </w:r>
      <w:r w:rsidRPr="00795A39">
        <w:rPr>
          <w:rFonts w:ascii="Courier New" w:eastAsia="Times New Roman" w:hAnsi="Courier New" w:cs="Courier New"/>
          <w:color w:val="080808"/>
          <w:sz w:val="20"/>
          <w:szCs w:val="20"/>
          <w:lang w:eastAsia="en-GB"/>
        </w:rPr>
        <w:t>&gt;#FF6200EE&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purple_700"</w:t>
      </w:r>
      <w:r w:rsidRPr="00795A39">
        <w:rPr>
          <w:rFonts w:ascii="Courier New" w:eastAsia="Times New Roman" w:hAnsi="Courier New" w:cs="Courier New"/>
          <w:color w:val="080808"/>
          <w:sz w:val="20"/>
          <w:szCs w:val="20"/>
          <w:lang w:eastAsia="en-GB"/>
        </w:rPr>
        <w:t>&gt;#FF3700B3&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200"</w:t>
      </w:r>
      <w:r w:rsidRPr="00795A39">
        <w:rPr>
          <w:rFonts w:ascii="Courier New" w:eastAsia="Times New Roman" w:hAnsi="Courier New" w:cs="Courier New"/>
          <w:color w:val="080808"/>
          <w:sz w:val="20"/>
          <w:szCs w:val="20"/>
          <w:lang w:eastAsia="en-GB"/>
        </w:rPr>
        <w:t>&gt;#FF03DAC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teal_700"</w:t>
      </w:r>
      <w:r w:rsidRPr="00795A39">
        <w:rPr>
          <w:rFonts w:ascii="Courier New" w:eastAsia="Times New Roman" w:hAnsi="Courier New" w:cs="Courier New"/>
          <w:color w:val="080808"/>
          <w:sz w:val="20"/>
          <w:szCs w:val="20"/>
          <w:lang w:eastAsia="en-GB"/>
        </w:rPr>
        <w:t>&gt;#FF01878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black"</w:t>
      </w:r>
      <w:r w:rsidRPr="00795A39">
        <w:rPr>
          <w:rFonts w:ascii="Courier New" w:eastAsia="Times New Roman" w:hAnsi="Courier New" w:cs="Courier New"/>
          <w:color w:val="080808"/>
          <w:sz w:val="20"/>
          <w:szCs w:val="20"/>
          <w:lang w:eastAsia="en-GB"/>
        </w:rPr>
        <w:t>&gt;#FF0000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grey"</w:t>
      </w:r>
      <w:r w:rsidRPr="00795A39">
        <w:rPr>
          <w:rFonts w:ascii="Courier New" w:eastAsia="Times New Roman" w:hAnsi="Courier New" w:cs="Courier New"/>
          <w:color w:val="080808"/>
          <w:sz w:val="20"/>
          <w:szCs w:val="20"/>
          <w:lang w:eastAsia="en-GB"/>
        </w:rPr>
        <w:t>&gt;#BCBCBC&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white"</w:t>
      </w:r>
      <w:r w:rsidRPr="00795A39">
        <w:rPr>
          <w:rFonts w:ascii="Courier New" w:eastAsia="Times New Roman" w:hAnsi="Courier New" w:cs="Courier New"/>
          <w:color w:val="080808"/>
          <w:sz w:val="20"/>
          <w:szCs w:val="20"/>
          <w:lang w:eastAsia="en-GB"/>
        </w:rPr>
        <w:t>&gt;#FFFFFF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lightBlue"</w:t>
      </w:r>
      <w:r w:rsidRPr="00795A39">
        <w:rPr>
          <w:rFonts w:ascii="Courier New" w:eastAsia="Times New Roman" w:hAnsi="Courier New" w:cs="Courier New"/>
          <w:color w:val="080808"/>
          <w:sz w:val="20"/>
          <w:szCs w:val="20"/>
          <w:lang w:eastAsia="en-GB"/>
        </w:rPr>
        <w:t>&gt;#617b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Blue"</w:t>
      </w:r>
      <w:r w:rsidRPr="00795A39">
        <w:rPr>
          <w:rFonts w:ascii="Courier New" w:eastAsia="Times New Roman" w:hAnsi="Courier New" w:cs="Courier New"/>
          <w:color w:val="080808"/>
          <w:sz w:val="20"/>
          <w:szCs w:val="20"/>
          <w:lang w:eastAsia="en-GB"/>
        </w:rPr>
        <w:t>&gt;#4563ff&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red"</w:t>
      </w:r>
      <w:r w:rsidRPr="00795A39">
        <w:rPr>
          <w:rFonts w:ascii="Courier New" w:eastAsia="Times New Roman" w:hAnsi="Courier New" w:cs="Courier New"/>
          <w:color w:val="080808"/>
          <w:sz w:val="20"/>
          <w:szCs w:val="20"/>
          <w:lang w:eastAsia="en-GB"/>
        </w:rPr>
        <w:t>&gt;#F44336&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yellow"</w:t>
      </w:r>
      <w:r w:rsidRPr="00795A39">
        <w:rPr>
          <w:rFonts w:ascii="Courier New" w:eastAsia="Times New Roman" w:hAnsi="Courier New" w:cs="Courier New"/>
          <w:color w:val="080808"/>
          <w:sz w:val="20"/>
          <w:szCs w:val="20"/>
          <w:lang w:eastAsia="en-GB"/>
        </w:rPr>
        <w:t>&gt;#FFEB3B&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w:t>
      </w:r>
      <w:r w:rsidRPr="00795A39">
        <w:rPr>
          <w:rFonts w:ascii="Courier New" w:eastAsia="Times New Roman" w:hAnsi="Courier New" w:cs="Courier New"/>
          <w:color w:val="080808"/>
          <w:sz w:val="20"/>
          <w:szCs w:val="20"/>
          <w:lang w:eastAsia="en-GB"/>
        </w:rPr>
        <w:t>&gt;#FFDCA8&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variant"</w:t>
      </w:r>
      <w:r w:rsidRPr="00795A39">
        <w:rPr>
          <w:rFonts w:ascii="Courier New" w:eastAsia="Times New Roman" w:hAnsi="Courier New" w:cs="Courier New"/>
          <w:color w:val="080808"/>
          <w:sz w:val="20"/>
          <w:szCs w:val="20"/>
          <w:lang w:eastAsia="en-GB"/>
        </w:rPr>
        <w:t>&gt;#B3FFEED5&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color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ain_colour_on_primary"</w:t>
      </w:r>
      <w:r w:rsidRPr="00795A39">
        <w:rPr>
          <w:rFonts w:ascii="Courier New" w:eastAsia="Times New Roman" w:hAnsi="Courier New" w:cs="Courier New"/>
          <w:color w:val="080808"/>
          <w:sz w:val="20"/>
          <w:szCs w:val="20"/>
          <w:lang w:eastAsia="en-GB"/>
        </w:rPr>
        <w:t>&gt;#6C4100&lt;/</w:t>
      </w:r>
      <w:r w:rsidRPr="00795A39">
        <w:rPr>
          <w:rFonts w:ascii="Courier New" w:eastAsia="Times New Roman" w:hAnsi="Courier New" w:cs="Courier New"/>
          <w:color w:val="0033B3"/>
          <w:sz w:val="20"/>
          <w:szCs w:val="20"/>
          <w:lang w:eastAsia="en-GB"/>
        </w:rPr>
        <w:t>color</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65117338" w14:textId="72B79645" w:rsidR="00795A39" w:rsidRDefault="00795A39" w:rsidP="00795A39">
      <w:pPr>
        <w:rPr>
          <w:sz w:val="32"/>
          <w:szCs w:val="32"/>
          <w:u w:val="single"/>
        </w:rPr>
      </w:pPr>
    </w:p>
    <w:p w14:paraId="080CC863" w14:textId="4B88CF3E" w:rsidR="00795A39" w:rsidRDefault="00795A39" w:rsidP="00795A39">
      <w:pPr>
        <w:rPr>
          <w:sz w:val="32"/>
          <w:szCs w:val="32"/>
          <w:u w:val="single"/>
        </w:rPr>
      </w:pPr>
      <w:r>
        <w:rPr>
          <w:sz w:val="32"/>
          <w:szCs w:val="32"/>
          <w:u w:val="single"/>
        </w:rPr>
        <w:t>strings.xml</w:t>
      </w:r>
    </w:p>
    <w:p w14:paraId="02320443" w14:textId="77777777" w:rsidR="00795A39" w:rsidRPr="00795A39" w:rsidRDefault="00795A39" w:rsidP="00795A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app_name"</w:t>
      </w:r>
      <w:r w:rsidRPr="00795A39">
        <w:rPr>
          <w:rFonts w:ascii="Courier New" w:eastAsia="Times New Roman" w:hAnsi="Courier New" w:cs="Courier New"/>
          <w:color w:val="080808"/>
          <w:sz w:val="20"/>
          <w:szCs w:val="20"/>
          <w:lang w:eastAsia="en-GB"/>
        </w:rPr>
        <w:t>&gt;Exercise Tracker&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start_tracking"</w:t>
      </w:r>
      <w:r w:rsidRPr="00795A39">
        <w:rPr>
          <w:rFonts w:ascii="Courier New" w:eastAsia="Times New Roman" w:hAnsi="Courier New" w:cs="Courier New"/>
          <w:color w:val="080808"/>
          <w:sz w:val="20"/>
          <w:szCs w:val="20"/>
          <w:lang w:eastAsia="en-GB"/>
        </w:rPr>
        <w:t>&gt;Start Tracking&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w:t>
      </w:r>
      <w:r w:rsidRPr="00795A39">
        <w:rPr>
          <w:rFonts w:ascii="Courier New" w:eastAsia="Times New Roman" w:hAnsi="Courier New" w:cs="Courier New"/>
          <w:i/>
          <w:iCs/>
          <w:color w:val="8C8C8C"/>
          <w:sz w:val="20"/>
          <w:szCs w:val="20"/>
          <w:lang w:eastAsia="en-GB"/>
        </w:rPr>
        <w:t>&lt;!-- MET VALUES --&gt;</w:t>
      </w:r>
      <w:r w:rsidRPr="00795A39">
        <w:rPr>
          <w:rFonts w:ascii="Courier New" w:eastAsia="Times New Roman" w:hAnsi="Courier New" w:cs="Courier New"/>
          <w:i/>
          <w:iCs/>
          <w:color w:val="8C8C8C"/>
          <w:sz w:val="20"/>
          <w:szCs w:val="20"/>
          <w:lang w:eastAsia="en-GB"/>
        </w:rPr>
        <w:br/>
        <w:t xml:space="preserve">    </w:t>
      </w:r>
      <w:r w:rsidRPr="00795A39">
        <w:rPr>
          <w:rFonts w:ascii="Courier New" w:eastAsia="Times New Roman" w:hAnsi="Courier New" w:cs="Courier New"/>
          <w:color w:val="080808"/>
          <w:sz w:val="20"/>
          <w:szCs w:val="20"/>
          <w:lang w:eastAsia="en-GB"/>
        </w:rPr>
        <w:t>&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running"</w:t>
      </w:r>
      <w:r w:rsidRPr="00795A39">
        <w:rPr>
          <w:rFonts w:ascii="Courier New" w:eastAsia="Times New Roman" w:hAnsi="Courier New" w:cs="Courier New"/>
          <w:color w:val="080808"/>
          <w:sz w:val="20"/>
          <w:szCs w:val="20"/>
          <w:lang w:eastAsia="en-GB"/>
        </w:rPr>
        <w:t>&gt;7.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treadmill"</w:t>
      </w:r>
      <w:r w:rsidRPr="00795A39">
        <w:rPr>
          <w:rFonts w:ascii="Courier New" w:eastAsia="Times New Roman" w:hAnsi="Courier New" w:cs="Courier New"/>
          <w:color w:val="080808"/>
          <w:sz w:val="20"/>
          <w:szCs w:val="20"/>
          <w:lang w:eastAsia="en-GB"/>
        </w:rPr>
        <w:t>&gt;8.0&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pushup"</w:t>
      </w:r>
      <w:r w:rsidRPr="00795A39">
        <w:rPr>
          <w:rFonts w:ascii="Courier New" w:eastAsia="Times New Roman" w:hAnsi="Courier New" w:cs="Courier New"/>
          <w:color w:val="080808"/>
          <w:sz w:val="20"/>
          <w:szCs w:val="20"/>
          <w:lang w:eastAsia="en-GB"/>
        </w:rPr>
        <w:t>&gt;3.8&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 xml:space="preserve">    &lt;</w:t>
      </w:r>
      <w:r w:rsidRPr="00795A39">
        <w:rPr>
          <w:rFonts w:ascii="Courier New" w:eastAsia="Times New Roman" w:hAnsi="Courier New" w:cs="Courier New"/>
          <w:color w:val="0033B3"/>
          <w:sz w:val="20"/>
          <w:szCs w:val="20"/>
          <w:lang w:eastAsia="en-GB"/>
        </w:rPr>
        <w:t xml:space="preserve">string </w:t>
      </w:r>
      <w:r w:rsidRPr="00795A39">
        <w:rPr>
          <w:rFonts w:ascii="Courier New" w:eastAsia="Times New Roman" w:hAnsi="Courier New" w:cs="Courier New"/>
          <w:color w:val="174AD4"/>
          <w:sz w:val="20"/>
          <w:szCs w:val="20"/>
          <w:lang w:eastAsia="en-GB"/>
        </w:rPr>
        <w:t>name</w:t>
      </w:r>
      <w:r w:rsidRPr="00795A39">
        <w:rPr>
          <w:rFonts w:ascii="Courier New" w:eastAsia="Times New Roman" w:hAnsi="Courier New" w:cs="Courier New"/>
          <w:color w:val="067D17"/>
          <w:sz w:val="20"/>
          <w:szCs w:val="20"/>
          <w:lang w:eastAsia="en-GB"/>
        </w:rPr>
        <w:t>="met_walking"</w:t>
      </w:r>
      <w:r w:rsidRPr="00795A39">
        <w:rPr>
          <w:rFonts w:ascii="Courier New" w:eastAsia="Times New Roman" w:hAnsi="Courier New" w:cs="Courier New"/>
          <w:color w:val="080808"/>
          <w:sz w:val="20"/>
          <w:szCs w:val="20"/>
          <w:lang w:eastAsia="en-GB"/>
        </w:rPr>
        <w:t>&gt;3.5&lt;/</w:t>
      </w:r>
      <w:r w:rsidRPr="00795A39">
        <w:rPr>
          <w:rFonts w:ascii="Courier New" w:eastAsia="Times New Roman" w:hAnsi="Courier New" w:cs="Courier New"/>
          <w:color w:val="0033B3"/>
          <w:sz w:val="20"/>
          <w:szCs w:val="20"/>
          <w:lang w:eastAsia="en-GB"/>
        </w:rPr>
        <w:t>string</w:t>
      </w:r>
      <w:r w:rsidRPr="00795A39">
        <w:rPr>
          <w:rFonts w:ascii="Courier New" w:eastAsia="Times New Roman" w:hAnsi="Courier New" w:cs="Courier New"/>
          <w:color w:val="080808"/>
          <w:sz w:val="20"/>
          <w:szCs w:val="20"/>
          <w:lang w:eastAsia="en-GB"/>
        </w:rPr>
        <w:t>&gt;</w:t>
      </w:r>
      <w:r w:rsidRPr="00795A39">
        <w:rPr>
          <w:rFonts w:ascii="Courier New" w:eastAsia="Times New Roman" w:hAnsi="Courier New" w:cs="Courier New"/>
          <w:color w:val="080808"/>
          <w:sz w:val="20"/>
          <w:szCs w:val="20"/>
          <w:lang w:eastAsia="en-GB"/>
        </w:rPr>
        <w:br/>
        <w:t>&lt;/</w:t>
      </w:r>
      <w:r w:rsidRPr="00795A39">
        <w:rPr>
          <w:rFonts w:ascii="Courier New" w:eastAsia="Times New Roman" w:hAnsi="Courier New" w:cs="Courier New"/>
          <w:color w:val="0033B3"/>
          <w:sz w:val="20"/>
          <w:szCs w:val="20"/>
          <w:lang w:eastAsia="en-GB"/>
        </w:rPr>
        <w:t>resources</w:t>
      </w:r>
      <w:r w:rsidRPr="00795A39">
        <w:rPr>
          <w:rFonts w:ascii="Courier New" w:eastAsia="Times New Roman" w:hAnsi="Courier New" w:cs="Courier New"/>
          <w:color w:val="080808"/>
          <w:sz w:val="20"/>
          <w:szCs w:val="20"/>
          <w:lang w:eastAsia="en-GB"/>
        </w:rPr>
        <w:t>&gt;</w:t>
      </w:r>
    </w:p>
    <w:p w14:paraId="5A8363B9" w14:textId="136FC547" w:rsidR="00795A39" w:rsidRDefault="00795A39" w:rsidP="00795A39">
      <w:pPr>
        <w:rPr>
          <w:sz w:val="32"/>
          <w:szCs w:val="32"/>
          <w:u w:val="single"/>
        </w:rPr>
      </w:pPr>
    </w:p>
    <w:p w14:paraId="41EFFB4D" w14:textId="73C52310" w:rsidR="00C461F1" w:rsidRDefault="00C461F1" w:rsidP="00795A39">
      <w:pPr>
        <w:rPr>
          <w:sz w:val="32"/>
          <w:szCs w:val="32"/>
          <w:u w:val="single"/>
        </w:rPr>
      </w:pPr>
      <w:r>
        <w:rPr>
          <w:sz w:val="32"/>
          <w:szCs w:val="32"/>
          <w:u w:val="single"/>
        </w:rPr>
        <w:t>themes.xml</w:t>
      </w:r>
    </w:p>
    <w:p w14:paraId="2A51C850" w14:textId="77777777" w:rsidR="00C461F1" w:rsidRPr="00C461F1" w:rsidRDefault="00C461F1" w:rsidP="00C461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resources </w:t>
      </w:r>
      <w:r w:rsidRPr="00C461F1">
        <w:rPr>
          <w:rFonts w:ascii="Courier New" w:eastAsia="Times New Roman" w:hAnsi="Courier New" w:cs="Courier New"/>
          <w:color w:val="174AD4"/>
          <w:sz w:val="20"/>
          <w:szCs w:val="20"/>
          <w:lang w:eastAsia="en-GB"/>
        </w:rPr>
        <w:t>xmlns:</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067D17"/>
          <w:sz w:val="20"/>
          <w:szCs w:val="20"/>
          <w:lang w:eastAsia="en-GB"/>
        </w:rPr>
        <w:t>="http://schemas.android.com/tools"</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Base application them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style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Theme.ExerciseTracker" </w:t>
      </w:r>
      <w:r w:rsidRPr="00C461F1">
        <w:rPr>
          <w:rFonts w:ascii="Courier New" w:eastAsia="Times New Roman" w:hAnsi="Courier New" w:cs="Courier New"/>
          <w:color w:val="174AD4"/>
          <w:sz w:val="20"/>
          <w:szCs w:val="20"/>
          <w:lang w:eastAsia="en-GB"/>
        </w:rPr>
        <w:t>parent</w:t>
      </w:r>
      <w:r w:rsidRPr="00C461F1">
        <w:rPr>
          <w:rFonts w:ascii="Courier New" w:eastAsia="Times New Roman" w:hAnsi="Courier New" w:cs="Courier New"/>
          <w:color w:val="067D17"/>
          <w:sz w:val="20"/>
          <w:szCs w:val="20"/>
          <w:lang w:eastAsia="en-GB"/>
        </w:rPr>
        <w:t>="Theme.MaterialComponents.DayNight.DarkActionBar"</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Prim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w:t>
      </w:r>
      <w:r w:rsidRPr="00C461F1">
        <w:rPr>
          <w:rFonts w:ascii="Courier New" w:eastAsia="Times New Roman" w:hAnsi="Courier New" w:cs="Courier New"/>
          <w:color w:val="080808"/>
          <w:sz w:val="20"/>
          <w:szCs w:val="20"/>
          <w:lang w:eastAsia="en-GB"/>
        </w:rPr>
        <w:t>&gt;@color/main_colour&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PrimaryVariant"</w:t>
      </w:r>
      <w:r w:rsidRPr="00C461F1">
        <w:rPr>
          <w:rFonts w:ascii="Courier New" w:eastAsia="Times New Roman" w:hAnsi="Courier New" w:cs="Courier New"/>
          <w:color w:val="080808"/>
          <w:sz w:val="20"/>
          <w:szCs w:val="20"/>
          <w:lang w:eastAsia="en-GB"/>
        </w:rPr>
        <w:t>&gt;#33FFDCA8&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Primary"</w:t>
      </w:r>
      <w:r w:rsidRPr="00C461F1">
        <w:rPr>
          <w:rFonts w:ascii="Courier New" w:eastAsia="Times New Roman" w:hAnsi="Courier New" w:cs="Courier New"/>
          <w:color w:val="080808"/>
          <w:sz w:val="20"/>
          <w:szCs w:val="20"/>
          <w:lang w:eastAsia="en-GB"/>
        </w:rPr>
        <w:t>&gt;@color/main_colour_on_primary&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econdary brand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w:t>
      </w:r>
      <w:r w:rsidRPr="00C461F1">
        <w:rPr>
          <w:rFonts w:ascii="Courier New" w:eastAsia="Times New Roman" w:hAnsi="Courier New" w:cs="Courier New"/>
          <w:color w:val="080808"/>
          <w:sz w:val="20"/>
          <w:szCs w:val="20"/>
          <w:lang w:eastAsia="en-GB"/>
        </w:rPr>
        <w:t>&gt;@color/teal_2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SecondaryVariant"</w:t>
      </w:r>
      <w:r w:rsidRPr="00C461F1">
        <w:rPr>
          <w:rFonts w:ascii="Courier New" w:eastAsia="Times New Roman" w:hAnsi="Courier New" w:cs="Courier New"/>
          <w:color w:val="080808"/>
          <w:sz w:val="20"/>
          <w:szCs w:val="20"/>
          <w:lang w:eastAsia="en-GB"/>
        </w:rPr>
        <w:t>&gt;@color/teal_700&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colorOnSecondary"</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Status bar color.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statusBarColo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l"</w:t>
      </w:r>
      <w:r w:rsidRPr="00C461F1">
        <w:rPr>
          <w:rFonts w:ascii="Courier New" w:eastAsia="Times New Roman" w:hAnsi="Courier New" w:cs="Courier New"/>
          <w:color w:val="080808"/>
          <w:sz w:val="20"/>
          <w:szCs w:val="20"/>
          <w:lang w:eastAsia="en-GB"/>
        </w:rPr>
        <w:t>&gt;@color/whit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 xml:space="preserve">="android:windowLightStatusBar" </w:t>
      </w:r>
      <w:r w:rsidRPr="00C461F1">
        <w:rPr>
          <w:rFonts w:ascii="Courier New" w:eastAsia="Times New Roman" w:hAnsi="Courier New" w:cs="Courier New"/>
          <w:color w:val="871094"/>
          <w:sz w:val="20"/>
          <w:szCs w:val="20"/>
          <w:lang w:eastAsia="en-GB"/>
        </w:rPr>
        <w:t>tools</w:t>
      </w:r>
      <w:r w:rsidRPr="00C461F1">
        <w:rPr>
          <w:rFonts w:ascii="Courier New" w:eastAsia="Times New Roman" w:hAnsi="Courier New" w:cs="Courier New"/>
          <w:color w:val="174AD4"/>
          <w:sz w:val="20"/>
          <w:szCs w:val="20"/>
          <w:lang w:eastAsia="en-GB"/>
        </w:rPr>
        <w:t>:targetApi</w:t>
      </w:r>
      <w:r w:rsidRPr="00C461F1">
        <w:rPr>
          <w:rFonts w:ascii="Courier New" w:eastAsia="Times New Roman" w:hAnsi="Courier New" w:cs="Courier New"/>
          <w:color w:val="067D17"/>
          <w:sz w:val="20"/>
          <w:szCs w:val="20"/>
          <w:lang w:eastAsia="en-GB"/>
        </w:rPr>
        <w:t>="m"</w:t>
      </w:r>
      <w:r w:rsidRPr="00C461F1">
        <w:rPr>
          <w:rFonts w:ascii="Courier New" w:eastAsia="Times New Roman" w:hAnsi="Courier New" w:cs="Courier New"/>
          <w:color w:val="080808"/>
          <w:sz w:val="20"/>
          <w:szCs w:val="20"/>
          <w:lang w:eastAsia="en-GB"/>
        </w:rPr>
        <w:t>&gt;true&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w:t>
      </w:r>
      <w:r w:rsidRPr="00C461F1">
        <w:rPr>
          <w:rFonts w:ascii="Courier New" w:eastAsia="Times New Roman" w:hAnsi="Courier New" w:cs="Courier New"/>
          <w:i/>
          <w:iCs/>
          <w:color w:val="8C8C8C"/>
          <w:sz w:val="20"/>
          <w:szCs w:val="20"/>
          <w:lang w:eastAsia="en-GB"/>
        </w:rPr>
        <w:t>&lt;!-- Customize your theme here. --&gt;</w:t>
      </w:r>
      <w:r w:rsidRPr="00C461F1">
        <w:rPr>
          <w:rFonts w:ascii="Courier New" w:eastAsia="Times New Roman" w:hAnsi="Courier New" w:cs="Courier New"/>
          <w:i/>
          <w:iCs/>
          <w:color w:val="8C8C8C"/>
          <w:sz w:val="20"/>
          <w:szCs w:val="20"/>
          <w:lang w:eastAsia="en-GB"/>
        </w:rPr>
        <w:br/>
        <w:t xml:space="preserve">        </w:t>
      </w:r>
      <w:r w:rsidRPr="00C461F1">
        <w:rPr>
          <w:rFonts w:ascii="Courier New" w:eastAsia="Times New Roman" w:hAnsi="Courier New" w:cs="Courier New"/>
          <w:color w:val="080808"/>
          <w:sz w:val="20"/>
          <w:szCs w:val="20"/>
          <w:lang w:eastAsia="en-GB"/>
        </w:rPr>
        <w:t>&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fontFamily"</w:t>
      </w:r>
      <w:r w:rsidRPr="00C461F1">
        <w:rPr>
          <w:rFonts w:ascii="Courier New" w:eastAsia="Times New Roman" w:hAnsi="Courier New" w:cs="Courier New"/>
          <w:color w:val="080808"/>
          <w:sz w:val="20"/>
          <w:szCs w:val="20"/>
          <w:lang w:eastAsia="en-GB"/>
        </w:rPr>
        <w:t>&gt;@font/gothic&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 xml:space="preserve">        &lt;</w:t>
      </w:r>
      <w:r w:rsidRPr="00C461F1">
        <w:rPr>
          <w:rFonts w:ascii="Courier New" w:eastAsia="Times New Roman" w:hAnsi="Courier New" w:cs="Courier New"/>
          <w:color w:val="0033B3"/>
          <w:sz w:val="20"/>
          <w:szCs w:val="20"/>
          <w:lang w:eastAsia="en-GB"/>
        </w:rPr>
        <w:t xml:space="preserve">item </w:t>
      </w:r>
      <w:r w:rsidRPr="00C461F1">
        <w:rPr>
          <w:rFonts w:ascii="Courier New" w:eastAsia="Times New Roman" w:hAnsi="Courier New" w:cs="Courier New"/>
          <w:color w:val="174AD4"/>
          <w:sz w:val="20"/>
          <w:szCs w:val="20"/>
          <w:lang w:eastAsia="en-GB"/>
        </w:rPr>
        <w:t>name</w:t>
      </w:r>
      <w:r w:rsidRPr="00C461F1">
        <w:rPr>
          <w:rFonts w:ascii="Courier New" w:eastAsia="Times New Roman" w:hAnsi="Courier New" w:cs="Courier New"/>
          <w:color w:val="067D17"/>
          <w:sz w:val="20"/>
          <w:szCs w:val="20"/>
          <w:lang w:eastAsia="en-GB"/>
        </w:rPr>
        <w:t>="android:textColor"</w:t>
      </w:r>
      <w:r w:rsidRPr="00C461F1">
        <w:rPr>
          <w:rFonts w:ascii="Courier New" w:eastAsia="Times New Roman" w:hAnsi="Courier New" w:cs="Courier New"/>
          <w:color w:val="080808"/>
          <w:sz w:val="20"/>
          <w:szCs w:val="20"/>
          <w:lang w:eastAsia="en-GB"/>
        </w:rPr>
        <w:t>&gt;@color/black&lt;/</w:t>
      </w:r>
      <w:r w:rsidRPr="00C461F1">
        <w:rPr>
          <w:rFonts w:ascii="Courier New" w:eastAsia="Times New Roman" w:hAnsi="Courier New" w:cs="Courier New"/>
          <w:color w:val="0033B3"/>
          <w:sz w:val="20"/>
          <w:szCs w:val="20"/>
          <w:lang w:eastAsia="en-GB"/>
        </w:rPr>
        <w:t>item</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r>
      <w:r w:rsidRPr="00C461F1">
        <w:rPr>
          <w:rFonts w:ascii="Courier New" w:eastAsia="Times New Roman" w:hAnsi="Courier New" w:cs="Courier New"/>
          <w:color w:val="080808"/>
          <w:sz w:val="20"/>
          <w:szCs w:val="20"/>
          <w:lang w:eastAsia="en-GB"/>
        </w:rPr>
        <w:lastRenderedPageBreak/>
        <w:t xml:space="preserve">    &lt;/</w:t>
      </w:r>
      <w:r w:rsidRPr="00C461F1">
        <w:rPr>
          <w:rFonts w:ascii="Courier New" w:eastAsia="Times New Roman" w:hAnsi="Courier New" w:cs="Courier New"/>
          <w:color w:val="0033B3"/>
          <w:sz w:val="20"/>
          <w:szCs w:val="20"/>
          <w:lang w:eastAsia="en-GB"/>
        </w:rPr>
        <w:t>style</w:t>
      </w:r>
      <w:r w:rsidRPr="00C461F1">
        <w:rPr>
          <w:rFonts w:ascii="Courier New" w:eastAsia="Times New Roman" w:hAnsi="Courier New" w:cs="Courier New"/>
          <w:color w:val="080808"/>
          <w:sz w:val="20"/>
          <w:szCs w:val="20"/>
          <w:lang w:eastAsia="en-GB"/>
        </w:rPr>
        <w:t>&gt;</w:t>
      </w:r>
      <w:r w:rsidRPr="00C461F1">
        <w:rPr>
          <w:rFonts w:ascii="Courier New" w:eastAsia="Times New Roman" w:hAnsi="Courier New" w:cs="Courier New"/>
          <w:color w:val="080808"/>
          <w:sz w:val="20"/>
          <w:szCs w:val="20"/>
          <w:lang w:eastAsia="en-GB"/>
        </w:rPr>
        <w:br/>
        <w:t>&lt;/</w:t>
      </w:r>
      <w:r w:rsidRPr="00C461F1">
        <w:rPr>
          <w:rFonts w:ascii="Courier New" w:eastAsia="Times New Roman" w:hAnsi="Courier New" w:cs="Courier New"/>
          <w:color w:val="0033B3"/>
          <w:sz w:val="20"/>
          <w:szCs w:val="20"/>
          <w:lang w:eastAsia="en-GB"/>
        </w:rPr>
        <w:t>resources</w:t>
      </w:r>
      <w:r w:rsidRPr="00C461F1">
        <w:rPr>
          <w:rFonts w:ascii="Courier New" w:eastAsia="Times New Roman" w:hAnsi="Courier New" w:cs="Courier New"/>
          <w:color w:val="080808"/>
          <w:sz w:val="20"/>
          <w:szCs w:val="20"/>
          <w:lang w:eastAsia="en-GB"/>
        </w:rPr>
        <w:t>&gt;</w:t>
      </w:r>
    </w:p>
    <w:p w14:paraId="7D2541ED" w14:textId="77777777" w:rsidR="00C461F1" w:rsidRPr="00795A39" w:rsidRDefault="00C461F1" w:rsidP="00795A39">
      <w:pPr>
        <w:rPr>
          <w:sz w:val="32"/>
          <w:szCs w:val="32"/>
          <w:u w:val="single"/>
        </w:rPr>
      </w:pPr>
    </w:p>
    <w:p w14:paraId="331971B3" w14:textId="15B866D5" w:rsidR="00795A39" w:rsidRDefault="00795A39" w:rsidP="00795A39">
      <w:pPr>
        <w:rPr>
          <w:sz w:val="32"/>
          <w:szCs w:val="32"/>
          <w:u w:val="single"/>
        </w:rPr>
      </w:pPr>
      <w:r>
        <w:t xml:space="preserve"> </w:t>
      </w:r>
      <w:r w:rsidR="00166536">
        <w:rPr>
          <w:sz w:val="32"/>
          <w:szCs w:val="32"/>
          <w:u w:val="single"/>
        </w:rPr>
        <w:t>build.gradle</w:t>
      </w:r>
    </w:p>
    <w:p w14:paraId="553231A6" w14:textId="77777777" w:rsidR="00166536" w:rsidRPr="00166536" w:rsidRDefault="00166536" w:rsidP="001665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166536">
        <w:rPr>
          <w:rFonts w:ascii="Courier New" w:eastAsia="Times New Roman" w:hAnsi="Courier New" w:cs="Courier New"/>
          <w:color w:val="080808"/>
          <w:sz w:val="20"/>
          <w:szCs w:val="20"/>
          <w:lang w:eastAsia="en-GB"/>
        </w:rPr>
        <w:t xml:space="preserve">plugi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d </w:t>
      </w:r>
      <w:r w:rsidRPr="00166536">
        <w:rPr>
          <w:rFonts w:ascii="Courier New" w:eastAsia="Times New Roman" w:hAnsi="Courier New" w:cs="Courier New"/>
          <w:color w:val="067D17"/>
          <w:sz w:val="20"/>
          <w:szCs w:val="20"/>
          <w:lang w:eastAsia="en-GB"/>
        </w:rPr>
        <w:t>'com.android.application'</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android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defaultConfig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applicationId </w:t>
      </w:r>
      <w:r w:rsidRPr="00166536">
        <w:rPr>
          <w:rFonts w:ascii="Courier New" w:eastAsia="Times New Roman" w:hAnsi="Courier New" w:cs="Courier New"/>
          <w:color w:val="067D17"/>
          <w:sz w:val="20"/>
          <w:szCs w:val="20"/>
          <w:lang w:eastAsia="en-GB"/>
        </w:rPr>
        <w:t>"com.example.exercisetrack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minSdk </w:t>
      </w:r>
      <w:r w:rsidRPr="00166536">
        <w:rPr>
          <w:rFonts w:ascii="Courier New" w:eastAsia="Times New Roman" w:hAnsi="Courier New" w:cs="Courier New"/>
          <w:color w:val="1750EB"/>
          <w:sz w:val="20"/>
          <w:szCs w:val="20"/>
          <w:lang w:eastAsia="en-GB"/>
        </w:rPr>
        <w:t>2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Sdk </w:t>
      </w:r>
      <w:r w:rsidRPr="00166536">
        <w:rPr>
          <w:rFonts w:ascii="Courier New" w:eastAsia="Times New Roman" w:hAnsi="Courier New" w:cs="Courier New"/>
          <w:color w:val="1750EB"/>
          <w:sz w:val="20"/>
          <w:szCs w:val="20"/>
          <w:lang w:eastAsia="en-GB"/>
        </w:rPr>
        <w:t>30</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Code </w:t>
      </w:r>
      <w:r w:rsidRPr="00166536">
        <w:rPr>
          <w:rFonts w:ascii="Courier New" w:eastAsia="Times New Roman" w:hAnsi="Courier New" w:cs="Courier New"/>
          <w:color w:val="1750EB"/>
          <w:sz w:val="20"/>
          <w:szCs w:val="20"/>
          <w:lang w:eastAsia="en-GB"/>
        </w:rPr>
        <w:t>1</w:t>
      </w:r>
      <w:r w:rsidRPr="00166536">
        <w:rPr>
          <w:rFonts w:ascii="Courier New" w:eastAsia="Times New Roman" w:hAnsi="Courier New" w:cs="Courier New"/>
          <w:color w:val="1750EB"/>
          <w:sz w:val="20"/>
          <w:szCs w:val="20"/>
          <w:lang w:eastAsia="en-GB"/>
        </w:rPr>
        <w:br/>
        <w:t xml:space="preserve">        </w:t>
      </w:r>
      <w:r w:rsidRPr="00166536">
        <w:rPr>
          <w:rFonts w:ascii="Courier New" w:eastAsia="Times New Roman" w:hAnsi="Courier New" w:cs="Courier New"/>
          <w:color w:val="080808"/>
          <w:sz w:val="20"/>
          <w:szCs w:val="20"/>
          <w:lang w:eastAsia="en-GB"/>
        </w:rPr>
        <w:t xml:space="preserve">versionName </w:t>
      </w:r>
      <w:r w:rsidRPr="00166536">
        <w:rPr>
          <w:rFonts w:ascii="Courier New" w:eastAsia="Times New Roman" w:hAnsi="Courier New" w:cs="Courier New"/>
          <w:color w:val="067D17"/>
          <w:sz w:val="20"/>
          <w:szCs w:val="20"/>
          <w:lang w:eastAsia="en-GB"/>
        </w:rPr>
        <w:t>"1.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nstrumentationRunner </w:t>
      </w:r>
      <w:r w:rsidRPr="00166536">
        <w:rPr>
          <w:rFonts w:ascii="Courier New" w:eastAsia="Times New Roman" w:hAnsi="Courier New" w:cs="Courier New"/>
          <w:color w:val="067D17"/>
          <w:sz w:val="20"/>
          <w:szCs w:val="20"/>
          <w:lang w:eastAsia="en-GB"/>
        </w:rPr>
        <w:t>"androidx.test.runner.AndroidJUnitRunner"</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buildTyp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releas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minifyEnabled </w:t>
      </w:r>
      <w:r w:rsidRPr="00166536">
        <w:rPr>
          <w:rFonts w:ascii="Courier New" w:eastAsia="Times New Roman" w:hAnsi="Courier New" w:cs="Courier New"/>
          <w:color w:val="0033B3"/>
          <w:sz w:val="20"/>
          <w:szCs w:val="20"/>
          <w:lang w:eastAsia="en-GB"/>
        </w:rPr>
        <w:t>false</w:t>
      </w:r>
      <w:r w:rsidRPr="00166536">
        <w:rPr>
          <w:rFonts w:ascii="Courier New" w:eastAsia="Times New Roman" w:hAnsi="Courier New" w:cs="Courier New"/>
          <w:color w:val="0033B3"/>
          <w:sz w:val="20"/>
          <w:szCs w:val="20"/>
          <w:lang w:eastAsia="en-GB"/>
        </w:rPr>
        <w:br/>
        <w:t xml:space="preserve">            </w:t>
      </w:r>
      <w:r w:rsidRPr="00166536">
        <w:rPr>
          <w:rFonts w:ascii="Courier New" w:eastAsia="Times New Roman" w:hAnsi="Courier New" w:cs="Courier New"/>
          <w:color w:val="080808"/>
          <w:sz w:val="20"/>
          <w:szCs w:val="20"/>
          <w:lang w:eastAsia="en-GB"/>
        </w:rPr>
        <w:t>proguardFiles getDefaultProguardFile(</w:t>
      </w:r>
      <w:r w:rsidRPr="00166536">
        <w:rPr>
          <w:rFonts w:ascii="Courier New" w:eastAsia="Times New Roman" w:hAnsi="Courier New" w:cs="Courier New"/>
          <w:color w:val="067D17"/>
          <w:sz w:val="20"/>
          <w:szCs w:val="20"/>
          <w:lang w:eastAsia="en-GB"/>
        </w:rPr>
        <w:t>'proguard-android-optimize.txt'</w:t>
      </w:r>
      <w:r w:rsidRPr="00166536">
        <w:rPr>
          <w:rFonts w:ascii="Courier New" w:eastAsia="Times New Roman" w:hAnsi="Courier New" w:cs="Courier New"/>
          <w:color w:val="080808"/>
          <w:sz w:val="20"/>
          <w:szCs w:val="20"/>
          <w:lang w:eastAsia="en-GB"/>
        </w:rPr>
        <w:t xml:space="preserve">), </w:t>
      </w:r>
      <w:r w:rsidRPr="00166536">
        <w:rPr>
          <w:rFonts w:ascii="Courier New" w:eastAsia="Times New Roman" w:hAnsi="Courier New" w:cs="Courier New"/>
          <w:color w:val="067D17"/>
          <w:sz w:val="20"/>
          <w:szCs w:val="20"/>
          <w:lang w:eastAsia="en-GB"/>
        </w:rPr>
        <w:t>'proguard-rules.pro'</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compileOption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source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color w:val="080808"/>
          <w:sz w:val="20"/>
          <w:szCs w:val="20"/>
          <w:lang w:eastAsia="en-GB"/>
        </w:rPr>
        <w:t xml:space="preserve">targetCompatibility </w:t>
      </w:r>
      <w:r w:rsidRPr="00166536">
        <w:rPr>
          <w:rFonts w:ascii="Courier New" w:eastAsia="Times New Roman" w:hAnsi="Courier New" w:cs="Courier New"/>
          <w:color w:val="000000"/>
          <w:sz w:val="20"/>
          <w:szCs w:val="20"/>
          <w:lang w:eastAsia="en-GB"/>
        </w:rPr>
        <w:t>JavaVersion</w:t>
      </w:r>
      <w:r w:rsidRPr="00166536">
        <w:rPr>
          <w:rFonts w:ascii="Courier New" w:eastAsia="Times New Roman" w:hAnsi="Courier New" w:cs="Courier New"/>
          <w:color w:val="080808"/>
          <w:sz w:val="20"/>
          <w:szCs w:val="20"/>
          <w:lang w:eastAsia="en-GB"/>
        </w:rPr>
        <w:t>.</w:t>
      </w:r>
      <w:r w:rsidRPr="00166536">
        <w:rPr>
          <w:rFonts w:ascii="Courier New" w:eastAsia="Times New Roman" w:hAnsi="Courier New" w:cs="Courier New"/>
          <w:i/>
          <w:iCs/>
          <w:color w:val="871094"/>
          <w:sz w:val="20"/>
          <w:szCs w:val="20"/>
          <w:lang w:eastAsia="en-GB"/>
        </w:rPr>
        <w:t>VERSION_1_8</w:t>
      </w:r>
      <w:r w:rsidRPr="00166536">
        <w:rPr>
          <w:rFonts w:ascii="Courier New" w:eastAsia="Times New Roman" w:hAnsi="Courier New" w:cs="Courier New"/>
          <w:i/>
          <w:iCs/>
          <w:color w:val="871094"/>
          <w:sz w:val="20"/>
          <w:szCs w:val="20"/>
          <w:lang w:eastAsia="en-GB"/>
        </w:rPr>
        <w:br/>
        <w:t xml:space="preserve">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w:t>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b/>
          <w:bCs/>
          <w:color w:val="080808"/>
          <w:sz w:val="20"/>
          <w:szCs w:val="20"/>
          <w:lang w:eastAsia="en-GB"/>
        </w:rPr>
        <w:br/>
      </w:r>
      <w:r w:rsidRPr="00166536">
        <w:rPr>
          <w:rFonts w:ascii="Courier New" w:eastAsia="Times New Roman" w:hAnsi="Courier New" w:cs="Courier New"/>
          <w:color w:val="080808"/>
          <w:sz w:val="20"/>
          <w:szCs w:val="20"/>
          <w:lang w:eastAsia="en-GB"/>
        </w:rPr>
        <w:t xml:space="preserve">dependencies </w:t>
      </w:r>
      <w:r w:rsidRPr="00166536">
        <w:rPr>
          <w:rFonts w:ascii="Courier New" w:eastAsia="Times New Roman" w:hAnsi="Courier New" w:cs="Courier New"/>
          <w:b/>
          <w:bCs/>
          <w:color w:val="080808"/>
          <w:sz w:val="20"/>
          <w:szCs w:val="20"/>
          <w:lang w:eastAsia="en-GB"/>
        </w:rPr>
        <w:t>{</w:t>
      </w:r>
      <w:r w:rsidRPr="00166536">
        <w:rPr>
          <w:rFonts w:ascii="Courier New" w:eastAsia="Times New Roman" w:hAnsi="Courier New" w:cs="Courier New"/>
          <w:b/>
          <w:bCs/>
          <w:color w:val="080808"/>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camera2: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lifecycle:1.0.2'</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amera:camera-view:1.0.0-alpha27"</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fragment:fragment:1.3.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appcompat:appcompat:1.3.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android.material:material:1.4.0'</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com.google.mlkit:pose-detection:17.0.1-beta6'</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implementation </w:t>
      </w:r>
      <w:r w:rsidRPr="00166536">
        <w:rPr>
          <w:rFonts w:ascii="Courier New" w:eastAsia="Times New Roman" w:hAnsi="Courier New" w:cs="Courier New"/>
          <w:color w:val="067D17"/>
          <w:sz w:val="20"/>
          <w:szCs w:val="20"/>
          <w:lang w:eastAsia="en-GB"/>
        </w:rPr>
        <w:t>'androidx.constraintlayout:constraintlayout:2.1.1'</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testImplementation </w:t>
      </w:r>
      <w:r w:rsidRPr="00166536">
        <w:rPr>
          <w:rFonts w:ascii="Courier New" w:eastAsia="Times New Roman" w:hAnsi="Courier New" w:cs="Courier New"/>
          <w:color w:val="067D17"/>
          <w:sz w:val="20"/>
          <w:szCs w:val="20"/>
          <w:lang w:eastAsia="en-GB"/>
        </w:rPr>
        <w:t>'junit:junit:4.+'</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xt:junit:1.1.3'</w:t>
      </w:r>
      <w:r w:rsidRPr="00166536">
        <w:rPr>
          <w:rFonts w:ascii="Courier New" w:eastAsia="Times New Roman" w:hAnsi="Courier New" w:cs="Courier New"/>
          <w:color w:val="067D17"/>
          <w:sz w:val="20"/>
          <w:szCs w:val="20"/>
          <w:lang w:eastAsia="en-GB"/>
        </w:rPr>
        <w:br/>
        <w:t xml:space="preserve">    </w:t>
      </w:r>
      <w:r w:rsidRPr="00166536">
        <w:rPr>
          <w:rFonts w:ascii="Courier New" w:eastAsia="Times New Roman" w:hAnsi="Courier New" w:cs="Courier New"/>
          <w:color w:val="080808"/>
          <w:sz w:val="20"/>
          <w:szCs w:val="20"/>
          <w:lang w:eastAsia="en-GB"/>
        </w:rPr>
        <w:t xml:space="preserve">androidTestImplementation </w:t>
      </w:r>
      <w:r w:rsidRPr="00166536">
        <w:rPr>
          <w:rFonts w:ascii="Courier New" w:eastAsia="Times New Roman" w:hAnsi="Courier New" w:cs="Courier New"/>
          <w:color w:val="067D17"/>
          <w:sz w:val="20"/>
          <w:szCs w:val="20"/>
          <w:lang w:eastAsia="en-GB"/>
        </w:rPr>
        <w:t>'androidx.test.espresso:espresso-core:3.4.0'</w:t>
      </w:r>
      <w:r w:rsidRPr="00166536">
        <w:rPr>
          <w:rFonts w:ascii="Courier New" w:eastAsia="Times New Roman" w:hAnsi="Courier New" w:cs="Courier New"/>
          <w:color w:val="067D17"/>
          <w:sz w:val="20"/>
          <w:szCs w:val="20"/>
          <w:lang w:eastAsia="en-GB"/>
        </w:rPr>
        <w:br/>
      </w:r>
      <w:r w:rsidRPr="00166536">
        <w:rPr>
          <w:rFonts w:ascii="Courier New" w:eastAsia="Times New Roman" w:hAnsi="Courier New" w:cs="Courier New"/>
          <w:b/>
          <w:bCs/>
          <w:color w:val="080808"/>
          <w:sz w:val="20"/>
          <w:szCs w:val="20"/>
          <w:lang w:eastAsia="en-GB"/>
        </w:rPr>
        <w:t>}</w:t>
      </w:r>
    </w:p>
    <w:p w14:paraId="5E4DB878" w14:textId="77777777" w:rsidR="00166536" w:rsidRPr="00166536" w:rsidRDefault="00166536" w:rsidP="00795A39">
      <w:pPr>
        <w:rPr>
          <w:sz w:val="32"/>
          <w:szCs w:val="32"/>
          <w:u w:val="single"/>
        </w:rPr>
      </w:pPr>
    </w:p>
    <w:p w14:paraId="7533A722" w14:textId="77777777" w:rsidR="00795A39" w:rsidRPr="00795A39" w:rsidRDefault="00795A39" w:rsidP="00795A39"/>
    <w:p w14:paraId="03B1020E" w14:textId="77777777" w:rsidR="00402ADA" w:rsidRPr="00402ADA" w:rsidRDefault="00402ADA" w:rsidP="00402ADA"/>
    <w:p w14:paraId="59E50076" w14:textId="061A1469" w:rsidR="00246091" w:rsidRDefault="00246091" w:rsidP="00C10DE0"/>
    <w:p w14:paraId="318DC382" w14:textId="77777777" w:rsidR="003E22EC" w:rsidRDefault="003E22EC" w:rsidP="00C10DE0"/>
    <w:p w14:paraId="7340556C" w14:textId="1AF66ECC" w:rsidR="003E22EC" w:rsidRDefault="008E78AA" w:rsidP="008E78AA">
      <w:pPr>
        <w:pStyle w:val="Heading2"/>
      </w:pPr>
      <w:r>
        <w:lastRenderedPageBreak/>
        <w:t>SQL Server</w:t>
      </w:r>
    </w:p>
    <w:p w14:paraId="1363D02E" w14:textId="14DA0236" w:rsidR="008E78AA" w:rsidRDefault="008E78AA" w:rsidP="008E78AA"/>
    <w:p w14:paraId="0A938CBD" w14:textId="5A07B935" w:rsidR="00357350" w:rsidRDefault="00357350" w:rsidP="008E78AA">
      <w:r>
        <w:t xml:space="preserve">In order to host the database on the cloud, for multiple users to access, I have used freesqldatabase.com to do this, which gives </w:t>
      </w:r>
      <w:r w:rsidR="00ED5911">
        <w:t>me</w:t>
      </w:r>
      <w:r>
        <w:t xml:space="preserve"> an account and databas</w:t>
      </w:r>
      <w:r w:rsidR="009B12EB">
        <w:t xml:space="preserve">e saved on the cloud. Also, phpMyAdmin gives a UI </w:t>
      </w:r>
      <w:r>
        <w:t xml:space="preserve">to </w:t>
      </w:r>
      <w:r w:rsidR="009B12EB">
        <w:t>view the database,</w:t>
      </w:r>
      <w:r w:rsidR="00E23CEB">
        <w:t xml:space="preserve"> </w:t>
      </w:r>
      <w:r w:rsidR="00F74E50">
        <w:t>whilst still giving my functionality to use SQL commands.</w:t>
      </w:r>
    </w:p>
    <w:p w14:paraId="22D1401C" w14:textId="05D9A22B" w:rsidR="008C550C" w:rsidRPr="008E78AA" w:rsidRDefault="008C550C" w:rsidP="008E78AA">
      <w:r>
        <w:t>Will have to use PHP, XAAMP,</w:t>
      </w:r>
    </w:p>
    <w:p w14:paraId="2236F0F8" w14:textId="0F08B6B7" w:rsidR="00071F82" w:rsidRDefault="003E22EC" w:rsidP="00C10DE0">
      <w:r>
        <w:br w:type="page"/>
      </w:r>
    </w:p>
    <w:p w14:paraId="42A7CF32" w14:textId="77777777" w:rsidR="00071F82" w:rsidRDefault="00071F82" w:rsidP="00071F82">
      <w:pPr>
        <w:pStyle w:val="Heading1"/>
      </w:pPr>
      <w:bookmarkStart w:id="22" w:name="_Toc88126943"/>
      <w:r>
        <w:lastRenderedPageBreak/>
        <w:t>TESTING</w:t>
      </w:r>
      <w:bookmarkEnd w:id="22"/>
    </w:p>
    <w:p w14:paraId="1FC2464C" w14:textId="77777777" w:rsidR="00071F82" w:rsidRDefault="00071F82" w:rsidP="00071F82"/>
    <w:p w14:paraId="2142C2B2" w14:textId="77777777" w:rsidR="00071F82" w:rsidRDefault="00071F82" w:rsidP="00071F82"/>
    <w:p w14:paraId="77F649B5" w14:textId="77777777" w:rsidR="00071F82" w:rsidRDefault="00071F82" w:rsidP="00071F82"/>
    <w:p w14:paraId="69D3CF0A" w14:textId="77777777" w:rsidR="00071F82" w:rsidRDefault="00071F82" w:rsidP="00071F82"/>
    <w:p w14:paraId="7D2C7BC4" w14:textId="77777777" w:rsidR="00071F82" w:rsidRDefault="00071F82" w:rsidP="00071F82"/>
    <w:p w14:paraId="26D80338" w14:textId="77777777" w:rsidR="00071F82" w:rsidRDefault="00071F82" w:rsidP="00071F82"/>
    <w:p w14:paraId="4F38649A" w14:textId="77777777" w:rsidR="00071F82" w:rsidRDefault="00071F82" w:rsidP="00071F82"/>
    <w:p w14:paraId="3BAC02C6" w14:textId="77777777" w:rsidR="00071F82" w:rsidRDefault="00071F82" w:rsidP="00071F82"/>
    <w:p w14:paraId="1BFF7B7A" w14:textId="77777777" w:rsidR="00071F82" w:rsidRDefault="00071F82" w:rsidP="00071F82"/>
    <w:p w14:paraId="7081DE56" w14:textId="77777777" w:rsidR="00071F82" w:rsidRDefault="00071F82" w:rsidP="00071F82"/>
    <w:p w14:paraId="1F9F7F95" w14:textId="77777777" w:rsidR="00071F82" w:rsidRDefault="00071F82" w:rsidP="00071F82"/>
    <w:p w14:paraId="7FE26E1B" w14:textId="77777777" w:rsidR="00071F82" w:rsidRDefault="00071F82" w:rsidP="00071F82"/>
    <w:p w14:paraId="1E91D86D" w14:textId="77777777" w:rsidR="00071F82" w:rsidRDefault="00071F82" w:rsidP="00071F82"/>
    <w:p w14:paraId="1D16F799" w14:textId="77777777" w:rsidR="00071F82" w:rsidRDefault="00071F82" w:rsidP="00071F82"/>
    <w:p w14:paraId="560FD432" w14:textId="77777777" w:rsidR="00071F82" w:rsidRDefault="00071F82" w:rsidP="00071F82"/>
    <w:p w14:paraId="67C25DE2" w14:textId="77777777" w:rsidR="00071F82" w:rsidRDefault="00071F82" w:rsidP="00071F82"/>
    <w:p w14:paraId="454F3B70" w14:textId="77777777" w:rsidR="00071F82" w:rsidRDefault="00071F82" w:rsidP="00071F82"/>
    <w:p w14:paraId="4722F755" w14:textId="77777777" w:rsidR="00071F82" w:rsidRDefault="00071F82" w:rsidP="00071F82"/>
    <w:p w14:paraId="31284CCE" w14:textId="77777777" w:rsidR="00071F82" w:rsidRDefault="00071F82" w:rsidP="00071F82"/>
    <w:p w14:paraId="021B796A" w14:textId="77777777" w:rsidR="00071F82" w:rsidRDefault="00071F82" w:rsidP="00071F82"/>
    <w:p w14:paraId="699F76F6" w14:textId="77777777" w:rsidR="00071F82" w:rsidRDefault="00071F82" w:rsidP="00071F82"/>
    <w:p w14:paraId="11C7CB19" w14:textId="77777777" w:rsidR="00071F82" w:rsidRDefault="00071F82" w:rsidP="00071F82"/>
    <w:p w14:paraId="4EDBB491" w14:textId="77777777" w:rsidR="00071F82" w:rsidRDefault="00071F82" w:rsidP="00071F82"/>
    <w:p w14:paraId="0318311D" w14:textId="77777777" w:rsidR="00071F82" w:rsidRDefault="00071F82" w:rsidP="00071F82"/>
    <w:p w14:paraId="4EA876FE" w14:textId="77777777" w:rsidR="00071F82" w:rsidRDefault="00071F82" w:rsidP="00071F82"/>
    <w:p w14:paraId="526A2E2D" w14:textId="77777777" w:rsidR="00071F82" w:rsidRDefault="00071F82" w:rsidP="00071F82"/>
    <w:p w14:paraId="4E1B3036" w14:textId="70FA5327" w:rsidR="00071F82" w:rsidRPr="00071F82" w:rsidRDefault="00071F82" w:rsidP="00071F82">
      <w:pPr>
        <w:pStyle w:val="Heading1"/>
        <w:sectPr w:rsidR="00071F82" w:rsidRPr="00071F82" w:rsidSect="00030AB7">
          <w:headerReference w:type="even" r:id="rId102"/>
          <w:headerReference w:type="default" r:id="rId103"/>
          <w:footerReference w:type="even" r:id="rId104"/>
          <w:footerReference w:type="default" r:id="rId105"/>
          <w:headerReference w:type="first" r:id="rId106"/>
          <w:pgSz w:w="11906" w:h="16838"/>
          <w:pgMar w:top="1440" w:right="1440" w:bottom="1440" w:left="1440" w:header="708" w:footer="708" w:gutter="0"/>
          <w:cols w:space="708"/>
          <w:docGrid w:linePitch="360"/>
        </w:sectPr>
      </w:pPr>
      <w:bookmarkStart w:id="23" w:name="_Toc88126944"/>
      <w:r>
        <w:lastRenderedPageBreak/>
        <w:t>EVALUATION</w:t>
      </w:r>
      <w:bookmarkEnd w:id="23"/>
    </w:p>
    <w:p w14:paraId="413A8ED8" w14:textId="75DB18C2" w:rsidR="00246091" w:rsidRDefault="00246091" w:rsidP="00246091">
      <w:pPr>
        <w:pStyle w:val="Heading1"/>
      </w:pPr>
      <w:bookmarkStart w:id="24" w:name="_Toc88126945"/>
      <w:r>
        <w:lastRenderedPageBreak/>
        <w:t>A</w:t>
      </w:r>
      <w:r w:rsidR="00287A96">
        <w:t>PPENDIX</w:t>
      </w:r>
      <w:bookmarkEnd w:id="24"/>
    </w:p>
    <w:p w14:paraId="0A282651" w14:textId="33CBD978" w:rsidR="00246091" w:rsidRDefault="00246091" w:rsidP="00C10DE0"/>
    <w:p w14:paraId="215816E6" w14:textId="02782043" w:rsidR="004E0BB5" w:rsidRPr="004E0BB5" w:rsidRDefault="000C2A58" w:rsidP="00B96237">
      <w:pPr>
        <w:pStyle w:val="Heading4"/>
      </w:pPr>
      <w:r>
        <w:t>Joey’s Workout routine</w:t>
      </w:r>
      <w:r>
        <w:rPr>
          <w:noProof/>
        </w:rPr>
        <mc:AlternateContent>
          <mc:Choice Requires="wps">
            <w:drawing>
              <wp:anchor distT="0" distB="0" distL="114300" distR="114300" simplePos="0" relativeHeight="251670528" behindDoc="0" locked="0" layoutInCell="1" allowOverlap="1" wp14:anchorId="568E444D" wp14:editId="61D09FB7">
                <wp:simplePos x="0" y="0"/>
                <wp:positionH relativeFrom="margin">
                  <wp:align>right</wp:align>
                </wp:positionH>
                <wp:positionV relativeFrom="paragraph">
                  <wp:posOffset>292100</wp:posOffset>
                </wp:positionV>
                <wp:extent cx="5715000" cy="280035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715000" cy="2800350"/>
                        </a:xfrm>
                        <a:prstGeom prst="rect">
                          <a:avLst/>
                        </a:prstGeom>
                        <a:solidFill>
                          <a:schemeClr val="bg2">
                            <a:lumMod val="90000"/>
                          </a:schemeClr>
                        </a:solidFill>
                        <a:ln w="6350">
                          <a:noFill/>
                        </a:ln>
                      </wps:spPr>
                      <wps:txb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44D" id="Text Box 35" o:spid="_x0000_s1083" type="#_x0000_t202" style="position:absolute;left:0;text-align:left;margin-left:398.8pt;margin-top:23pt;width:450pt;height:22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" fillcolor="#cfcdcd [2894]" stroked="f" strokeweight=".5pt">
                <v:textbox>
                  <w:txbxContent>
                    <w:p w14:paraId="5C79F337" w14:textId="77777777" w:rsidR="000C2A58" w:rsidRPr="00ED5FA4" w:rsidRDefault="000C2A58" w:rsidP="004E0BB5">
                      <w:pPr>
                        <w:rPr>
                          <w:sz w:val="20"/>
                          <w:szCs w:val="20"/>
                        </w:rPr>
                      </w:pPr>
                      <w:r w:rsidRPr="00ED5FA4">
                        <w:rPr>
                          <w:sz w:val="20"/>
                          <w:szCs w:val="20"/>
                        </w:rPr>
                        <w:t>Monday</w:t>
                      </w:r>
                      <w:r w:rsidRPr="00ED5FA4">
                        <w:rPr>
                          <w:sz w:val="20"/>
                          <w:szCs w:val="20"/>
                        </w:rPr>
                        <w:tab/>
                        <w:t>Db shoulder press</w:t>
                      </w:r>
                      <w:r w:rsidRPr="00ED5FA4">
                        <w:rPr>
                          <w:sz w:val="20"/>
                          <w:szCs w:val="20"/>
                        </w:rPr>
                        <w:tab/>
                        <w:t>Military press</w:t>
                      </w:r>
                      <w:r w:rsidRPr="00ED5FA4">
                        <w:rPr>
                          <w:sz w:val="20"/>
                          <w:szCs w:val="20"/>
                        </w:rPr>
                        <w:tab/>
                        <w:t>Lateral raise</w:t>
                      </w:r>
                      <w:r w:rsidRPr="00ED5FA4">
                        <w:rPr>
                          <w:sz w:val="20"/>
                          <w:szCs w:val="20"/>
                        </w:rPr>
                        <w:tab/>
                        <w:t>Reverse peck deck</w:t>
                      </w:r>
                      <w:r w:rsidRPr="00ED5FA4">
                        <w:rPr>
                          <w:sz w:val="20"/>
                          <w:szCs w:val="20"/>
                        </w:rPr>
                        <w:tab/>
                        <w:t>Leg press</w:t>
                      </w:r>
                      <w:r w:rsidRPr="00ED5FA4">
                        <w:rPr>
                          <w:sz w:val="20"/>
                          <w:szCs w:val="20"/>
                        </w:rPr>
                        <w:tab/>
                        <w:t>Pin squats</w:t>
                      </w:r>
                    </w:p>
                    <w:p w14:paraId="4D747167" w14:textId="77777777" w:rsidR="000C2A58" w:rsidRPr="00ED5FA4" w:rsidRDefault="000C2A58" w:rsidP="004E0BB5">
                      <w:pPr>
                        <w:rPr>
                          <w:sz w:val="20"/>
                          <w:szCs w:val="20"/>
                        </w:rPr>
                      </w:pPr>
                      <w:r w:rsidRPr="00ED5FA4">
                        <w:rPr>
                          <w:sz w:val="20"/>
                          <w:szCs w:val="20"/>
                        </w:rPr>
                        <w:t>Tuesday</w:t>
                      </w:r>
                      <w:r w:rsidRPr="00ED5FA4">
                        <w:rPr>
                          <w:sz w:val="20"/>
                          <w:szCs w:val="20"/>
                        </w:rPr>
                        <w:tab/>
                        <w:t>Pull ups</w:t>
                      </w:r>
                      <w:r w:rsidRPr="00ED5FA4">
                        <w:rPr>
                          <w:sz w:val="20"/>
                          <w:szCs w:val="20"/>
                        </w:rPr>
                        <w:tab/>
                        <w:t>Lat pull down</w:t>
                      </w:r>
                      <w:r w:rsidRPr="00ED5FA4">
                        <w:rPr>
                          <w:sz w:val="20"/>
                          <w:szCs w:val="20"/>
                        </w:rPr>
                        <w:tab/>
                        <w:t>Seated row</w:t>
                      </w:r>
                      <w:r w:rsidRPr="00ED5FA4">
                        <w:rPr>
                          <w:sz w:val="20"/>
                          <w:szCs w:val="20"/>
                        </w:rPr>
                        <w:tab/>
                        <w:t>Deadlift</w:t>
                      </w:r>
                      <w:r w:rsidRPr="00ED5FA4">
                        <w:rPr>
                          <w:sz w:val="20"/>
                          <w:szCs w:val="20"/>
                        </w:rPr>
                        <w:tab/>
                        <w:t>Leg curl</w:t>
                      </w:r>
                      <w:r w:rsidRPr="00ED5FA4">
                        <w:rPr>
                          <w:sz w:val="20"/>
                          <w:szCs w:val="20"/>
                        </w:rPr>
                        <w:tab/>
                        <w:t>Lat pull overs</w:t>
                      </w:r>
                    </w:p>
                    <w:p w14:paraId="072F4FE4" w14:textId="77777777" w:rsidR="000C2A58" w:rsidRPr="00ED5FA4" w:rsidRDefault="000C2A58" w:rsidP="004E0BB5">
                      <w:pPr>
                        <w:rPr>
                          <w:sz w:val="20"/>
                          <w:szCs w:val="20"/>
                        </w:rPr>
                      </w:pPr>
                      <w:r w:rsidRPr="00ED5FA4">
                        <w:rPr>
                          <w:sz w:val="20"/>
                          <w:szCs w:val="20"/>
                        </w:rPr>
                        <w:t>Wednesday</w:t>
                      </w:r>
                      <w:r w:rsidRPr="00ED5FA4">
                        <w:rPr>
                          <w:sz w:val="20"/>
                          <w:szCs w:val="20"/>
                        </w:rPr>
                        <w:tab/>
                        <w:t>Bench press</w:t>
                      </w:r>
                      <w:r w:rsidRPr="00ED5FA4">
                        <w:rPr>
                          <w:sz w:val="20"/>
                          <w:szCs w:val="20"/>
                        </w:rPr>
                        <w:tab/>
                        <w:t>Peck deck</w:t>
                      </w:r>
                      <w:r w:rsidRPr="00ED5FA4">
                        <w:rPr>
                          <w:sz w:val="20"/>
                          <w:szCs w:val="20"/>
                        </w:rPr>
                        <w:tab/>
                        <w:t>Squat</w:t>
                      </w:r>
                      <w:r w:rsidRPr="00ED5FA4">
                        <w:rPr>
                          <w:sz w:val="20"/>
                          <w:szCs w:val="20"/>
                        </w:rPr>
                        <w:tab/>
                        <w:t>Leg extension</w:t>
                      </w:r>
                      <w:r w:rsidRPr="00ED5FA4">
                        <w:rPr>
                          <w:sz w:val="20"/>
                          <w:szCs w:val="20"/>
                        </w:rPr>
                        <w:tab/>
                        <w:t>Adductors machine</w:t>
                      </w:r>
                      <w:r w:rsidRPr="00ED5FA4">
                        <w:rPr>
                          <w:sz w:val="20"/>
                          <w:szCs w:val="20"/>
                        </w:rPr>
                        <w:tab/>
                        <w:t>Ez bar bicep curls</w:t>
                      </w:r>
                    </w:p>
                    <w:p w14:paraId="3D189EA4" w14:textId="77777777" w:rsidR="000C2A58" w:rsidRPr="00ED5FA4" w:rsidRDefault="000C2A58" w:rsidP="004E0BB5">
                      <w:pPr>
                        <w:rPr>
                          <w:sz w:val="20"/>
                          <w:szCs w:val="20"/>
                        </w:rPr>
                      </w:pPr>
                      <w:r w:rsidRPr="00ED5FA4">
                        <w:rPr>
                          <w:sz w:val="20"/>
                          <w:szCs w:val="20"/>
                        </w:rPr>
                        <w:t>Thursday</w:t>
                      </w:r>
                      <w:r w:rsidRPr="00ED5FA4">
                        <w:rPr>
                          <w:sz w:val="20"/>
                          <w:szCs w:val="20"/>
                        </w:rPr>
                        <w:tab/>
                        <w:t>Deadlift</w:t>
                      </w:r>
                      <w:r w:rsidRPr="00ED5FA4">
                        <w:rPr>
                          <w:sz w:val="20"/>
                          <w:szCs w:val="20"/>
                        </w:rPr>
                        <w:tab/>
                        <w:t>Military press</w:t>
                      </w:r>
                      <w:r w:rsidRPr="00ED5FA4">
                        <w:rPr>
                          <w:sz w:val="20"/>
                          <w:szCs w:val="20"/>
                        </w:rPr>
                        <w:tab/>
                        <w:t>Incline bench press</w:t>
                      </w:r>
                      <w:r w:rsidRPr="00ED5FA4">
                        <w:rPr>
                          <w:sz w:val="20"/>
                          <w:szCs w:val="20"/>
                        </w:rPr>
                        <w:tab/>
                        <w:t>Dumbell chest press</w:t>
                      </w:r>
                      <w:r w:rsidRPr="00ED5FA4">
                        <w:rPr>
                          <w:sz w:val="20"/>
                          <w:szCs w:val="20"/>
                        </w:rPr>
                        <w:tab/>
                        <w:t>Lateral raise</w:t>
                      </w:r>
                      <w:r w:rsidRPr="00ED5FA4">
                        <w:rPr>
                          <w:sz w:val="20"/>
                          <w:szCs w:val="20"/>
                        </w:rPr>
                        <w:tab/>
                        <w:t>Tricep extensions</w:t>
                      </w:r>
                    </w:p>
                    <w:p w14:paraId="748AD7FC" w14:textId="77777777" w:rsidR="000C2A58" w:rsidRPr="00ED5FA4" w:rsidRDefault="000C2A58" w:rsidP="004E0BB5">
                      <w:pPr>
                        <w:rPr>
                          <w:sz w:val="20"/>
                          <w:szCs w:val="20"/>
                        </w:rPr>
                      </w:pPr>
                      <w:r w:rsidRPr="00ED5FA4">
                        <w:rPr>
                          <w:sz w:val="20"/>
                          <w:szCs w:val="20"/>
                        </w:rPr>
                        <w:t>Friday</w:t>
                      </w:r>
                      <w:r w:rsidRPr="00ED5FA4">
                        <w:rPr>
                          <w:sz w:val="20"/>
                          <w:szCs w:val="20"/>
                        </w:rPr>
                        <w:tab/>
                        <w:t>Bent over rows</w:t>
                      </w:r>
                      <w:r w:rsidRPr="00ED5FA4">
                        <w:rPr>
                          <w:sz w:val="20"/>
                          <w:szCs w:val="20"/>
                        </w:rPr>
                        <w:tab/>
                        <w:t>Lat pull down</w:t>
                      </w:r>
                      <w:r w:rsidRPr="00ED5FA4">
                        <w:rPr>
                          <w:sz w:val="20"/>
                          <w:szCs w:val="20"/>
                        </w:rPr>
                        <w:tab/>
                        <w:t>Lat pull overs</w:t>
                      </w:r>
                      <w:r w:rsidRPr="00ED5FA4">
                        <w:rPr>
                          <w:sz w:val="20"/>
                          <w:szCs w:val="20"/>
                        </w:rPr>
                        <w:tab/>
                        <w:t>Hip thrusts</w:t>
                      </w:r>
                      <w:r w:rsidRPr="00ED5FA4">
                        <w:rPr>
                          <w:sz w:val="20"/>
                          <w:szCs w:val="20"/>
                        </w:rPr>
                        <w:tab/>
                        <w:t>Abductors machine</w:t>
                      </w:r>
                      <w:r w:rsidRPr="00ED5FA4">
                        <w:rPr>
                          <w:sz w:val="20"/>
                          <w:szCs w:val="20"/>
                        </w:rPr>
                        <w:tab/>
                        <w:t>Preacher bench 21s</w:t>
                      </w:r>
                    </w:p>
                    <w:p w14:paraId="0D8CD9A8" w14:textId="77777777" w:rsidR="000C2A58" w:rsidRPr="00ED5FA4" w:rsidRDefault="000C2A58" w:rsidP="004E0BB5">
                      <w:pPr>
                        <w:rPr>
                          <w:sz w:val="20"/>
                          <w:szCs w:val="20"/>
                        </w:rPr>
                      </w:pPr>
                      <w:r w:rsidRPr="00ED5FA4">
                        <w:rPr>
                          <w:sz w:val="20"/>
                          <w:szCs w:val="20"/>
                        </w:rPr>
                        <w:t>Saturday</w:t>
                      </w:r>
                      <w:r w:rsidRPr="00ED5FA4">
                        <w:rPr>
                          <w:sz w:val="20"/>
                          <w:szCs w:val="20"/>
                        </w:rPr>
                        <w:tab/>
                        <w:t>Rest day</w:t>
                      </w:r>
                      <w:r w:rsidRPr="00ED5FA4">
                        <w:rPr>
                          <w:sz w:val="20"/>
                          <w:szCs w:val="20"/>
                        </w:rPr>
                        <w:tab/>
                      </w:r>
                      <w:r w:rsidRPr="00ED5FA4">
                        <w:rPr>
                          <w:sz w:val="20"/>
                          <w:szCs w:val="20"/>
                        </w:rPr>
                        <w:tab/>
                      </w:r>
                      <w:r w:rsidRPr="00ED5FA4">
                        <w:rPr>
                          <w:sz w:val="20"/>
                          <w:szCs w:val="20"/>
                        </w:rPr>
                        <w:tab/>
                      </w:r>
                      <w:r w:rsidRPr="00ED5FA4">
                        <w:rPr>
                          <w:sz w:val="20"/>
                          <w:szCs w:val="20"/>
                        </w:rPr>
                        <w:tab/>
                      </w:r>
                      <w:r w:rsidRPr="00ED5FA4">
                        <w:rPr>
                          <w:sz w:val="20"/>
                          <w:szCs w:val="20"/>
                        </w:rPr>
                        <w:tab/>
                      </w:r>
                    </w:p>
                    <w:p w14:paraId="6F86C64A" w14:textId="77777777" w:rsidR="000C2A58" w:rsidRPr="00BA0BEB" w:rsidRDefault="000C2A58">
                      <w:pPr>
                        <w:rPr>
                          <w:sz w:val="20"/>
                          <w:szCs w:val="20"/>
                        </w:rPr>
                      </w:pPr>
                      <w:r w:rsidRPr="00ED5FA4">
                        <w:rPr>
                          <w:sz w:val="20"/>
                          <w:szCs w:val="20"/>
                        </w:rPr>
                        <w:t>Sunday</w:t>
                      </w:r>
                      <w:r w:rsidRPr="00ED5FA4">
                        <w:rPr>
                          <w:sz w:val="20"/>
                          <w:szCs w:val="20"/>
                        </w:rPr>
                        <w:tab/>
                        <w:t>Tricep extensions</w:t>
                      </w:r>
                      <w:r w:rsidRPr="00ED5FA4">
                        <w:rPr>
                          <w:sz w:val="20"/>
                          <w:szCs w:val="20"/>
                        </w:rPr>
                        <w:tab/>
                        <w:t>Overhead tricep extensions</w:t>
                      </w:r>
                      <w:r w:rsidRPr="00ED5FA4">
                        <w:rPr>
                          <w:sz w:val="20"/>
                          <w:szCs w:val="20"/>
                        </w:rPr>
                        <w:tab/>
                        <w:t>Seated bicep curls</w:t>
                      </w:r>
                      <w:r w:rsidRPr="00ED5FA4">
                        <w:rPr>
                          <w:sz w:val="20"/>
                          <w:szCs w:val="20"/>
                        </w:rPr>
                        <w:tab/>
                        <w:t>Skull crushers</w:t>
                      </w:r>
                      <w:r w:rsidRPr="00ED5FA4">
                        <w:rPr>
                          <w:sz w:val="20"/>
                          <w:szCs w:val="20"/>
                        </w:rPr>
                        <w:tab/>
                        <w:t>Preacher bench 21s</w:t>
                      </w:r>
                      <w:r w:rsidRPr="00ED5FA4">
                        <w:rPr>
                          <w:sz w:val="20"/>
                          <w:szCs w:val="20"/>
                        </w:rPr>
                        <w:tab/>
                        <w:t>Dumbell bicep curls</w:t>
                      </w:r>
                    </w:p>
                  </w:txbxContent>
                </v:textbox>
                <w10:wrap type="square" anchorx="margin"/>
              </v:shape>
            </w:pict>
          </mc:Fallback>
        </mc:AlternateContent>
      </w:r>
    </w:p>
    <w:p w14:paraId="0E355A52" w14:textId="291442F5" w:rsidR="004E0BB5" w:rsidRDefault="004E0BB5" w:rsidP="004E0BB5">
      <w:pPr>
        <w:pStyle w:val="Appendex"/>
        <w:numPr>
          <w:ilvl w:val="0"/>
          <w:numId w:val="0"/>
        </w:numPr>
        <w:ind w:left="720"/>
      </w:pPr>
    </w:p>
    <w:p w14:paraId="7779EBFB" w14:textId="62ACCA23" w:rsidR="004E0BB5" w:rsidRDefault="00853080" w:rsidP="00853080">
      <w:pPr>
        <w:pStyle w:val="Heading4"/>
      </w:pPr>
      <w:r>
        <w:t>Scoped Storage</w:t>
      </w:r>
    </w:p>
    <w:p w14:paraId="19D37C48" w14:textId="61538848" w:rsidR="00853080" w:rsidRDefault="00853080" w:rsidP="00853080">
      <w:pPr>
        <w:pStyle w:val="Appendex"/>
        <w:numPr>
          <w:ilvl w:val="0"/>
          <w:numId w:val="0"/>
        </w:numPr>
      </w:pPr>
    </w:p>
    <w:p w14:paraId="05F2C50B" w14:textId="77777777" w:rsidR="00853080" w:rsidRPr="00F54AD5" w:rsidRDefault="00853080" w:rsidP="00853080">
      <w:pPr>
        <w:rPr>
          <w:highlight w:val="lightGray"/>
        </w:rPr>
      </w:pPr>
      <w:r w:rsidRPr="00F54AD5">
        <w:rPr>
          <w:highlight w:val="lightGray"/>
        </w:rPr>
        <w:t>Scoped Storage (Android API 30+, Android 11+)</w:t>
      </w:r>
    </w:p>
    <w:p w14:paraId="0148AA3B" w14:textId="43327E8F" w:rsidR="00986EEA" w:rsidRDefault="00853080" w:rsidP="008E72E5">
      <w:r w:rsidRPr="00F54AD5">
        <w:rPr>
          <w:highlight w:val="lightGray"/>
        </w:rPr>
        <w:t xml:space="preserve">Every app has </w:t>
      </w:r>
      <w:r w:rsidR="00082999" w:rsidRPr="00F54AD5">
        <w:rPr>
          <w:highlight w:val="lightGray"/>
        </w:rPr>
        <w:t>its</w:t>
      </w:r>
      <w:r w:rsidRPr="00F54AD5">
        <w:rPr>
          <w:highlight w:val="lightGray"/>
        </w:rPr>
        <w:t xml:space="preserve"> internal storage, which only the app itself has access to and is privatised to the scope of the app only. All apps have access to external storage</w:t>
      </w:r>
      <w:r w:rsidR="00082999" w:rsidRPr="00F54AD5">
        <w:rPr>
          <w:highlight w:val="lightGray"/>
        </w:rPr>
        <w:t>,</w:t>
      </w:r>
      <w:r w:rsidRPr="00F54AD5">
        <w:rPr>
          <w:highlight w:val="lightGray"/>
        </w:rPr>
        <w:t xml:space="preserve"> however, which is where images, documents etc. can be stored. From Android 11 onwards, it was made mandatory that scoped storage should be used, where storage in internal and external storage are all linked together so that when uninstalling an app, all the data is deleted rather than just the data in the internal storage.</w:t>
      </w:r>
    </w:p>
    <w:p w14:paraId="032E0061" w14:textId="16D14735" w:rsidR="00883B65" w:rsidRDefault="00883B65" w:rsidP="008E72E5"/>
    <w:p w14:paraId="75A5780C" w14:textId="67FB5340" w:rsidR="00883B65" w:rsidRDefault="00883B65" w:rsidP="008E72E5"/>
    <w:p w14:paraId="2FB5B7DC" w14:textId="695B4531" w:rsidR="00883B65" w:rsidRDefault="00883B65" w:rsidP="008E72E5"/>
    <w:p w14:paraId="6D7A5392" w14:textId="08E50207" w:rsidR="00883B65" w:rsidRDefault="00883B65" w:rsidP="008E72E5"/>
    <w:p w14:paraId="548B6EEE" w14:textId="042B76A2" w:rsidR="00883B65" w:rsidRDefault="00883B65" w:rsidP="008E72E5"/>
    <w:p w14:paraId="1272D3FC" w14:textId="77777777" w:rsidR="00883B65" w:rsidRDefault="00883B65" w:rsidP="008E72E5"/>
    <w:p w14:paraId="27633330" w14:textId="65988797" w:rsidR="00883B65" w:rsidRDefault="00CC4EB2" w:rsidP="00883B65">
      <w:pPr>
        <w:pStyle w:val="Heading4"/>
      </w:pPr>
      <w:r>
        <w:rPr>
          <w:noProof/>
        </w:rPr>
        <w:lastRenderedPageBreak/>
        <w:drawing>
          <wp:anchor distT="0" distB="0" distL="114300" distR="114300" simplePos="0" relativeHeight="251706368" behindDoc="0" locked="0" layoutInCell="1" allowOverlap="1" wp14:anchorId="2313A23C" wp14:editId="1B8C25B8">
            <wp:simplePos x="0" y="0"/>
            <wp:positionH relativeFrom="margin">
              <wp:align>left</wp:align>
            </wp:positionH>
            <wp:positionV relativeFrom="paragraph">
              <wp:posOffset>3732530</wp:posOffset>
            </wp:positionV>
            <wp:extent cx="5419725" cy="3251835"/>
            <wp:effectExtent l="0" t="0" r="9525" b="5715"/>
            <wp:wrapSquare wrapText="bothSides"/>
            <wp:docPr id="263" name="Chart 263">
              <a:extLst xmlns:a="http://schemas.openxmlformats.org/drawingml/2006/main">
                <a:ext uri="{FF2B5EF4-FFF2-40B4-BE49-F238E27FC236}">
                  <a16:creationId xmlns:a16="http://schemas.microsoft.com/office/drawing/2014/main" id="{008C3B39-D50C-4A48-88E5-16EC92B91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anchor>
        </w:drawing>
      </w:r>
      <w:r>
        <w:rPr>
          <w:noProof/>
        </w:rPr>
        <w:drawing>
          <wp:anchor distT="0" distB="0" distL="114300" distR="114300" simplePos="0" relativeHeight="251705344" behindDoc="0" locked="0" layoutInCell="1" allowOverlap="1" wp14:anchorId="491E7D3F" wp14:editId="6A8FCF72">
            <wp:simplePos x="0" y="0"/>
            <wp:positionH relativeFrom="margin">
              <wp:align>left</wp:align>
            </wp:positionH>
            <wp:positionV relativeFrom="paragraph">
              <wp:posOffset>322580</wp:posOffset>
            </wp:positionV>
            <wp:extent cx="5410200" cy="3246120"/>
            <wp:effectExtent l="0" t="0" r="0" b="11430"/>
            <wp:wrapSquare wrapText="bothSides"/>
            <wp:docPr id="261" name="Chart 261">
              <a:extLst xmlns:a="http://schemas.openxmlformats.org/drawingml/2006/main">
                <a:ext uri="{FF2B5EF4-FFF2-40B4-BE49-F238E27FC236}">
                  <a16:creationId xmlns:a16="http://schemas.microsoft.com/office/drawing/2014/main" id="{8129B9A1-D5CA-4EEE-A233-673F05B57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883B65">
        <w:t>Results of different sampling rates</w:t>
      </w:r>
      <w:r w:rsidR="000E2101">
        <w:t xml:space="preserve"> when taking 20 steps</w:t>
      </w:r>
    </w:p>
    <w:p w14:paraId="72131348" w14:textId="360B8DE8" w:rsidR="00883B65" w:rsidRDefault="00883B65" w:rsidP="00883B65">
      <w:pPr>
        <w:pStyle w:val="Appendex"/>
        <w:numPr>
          <w:ilvl w:val="0"/>
          <w:numId w:val="0"/>
        </w:numPr>
      </w:pPr>
    </w:p>
    <w:p w14:paraId="744FBC71" w14:textId="10555096" w:rsidR="00CC4EB2" w:rsidRDefault="00CC4EB2" w:rsidP="00883B65">
      <w:pPr>
        <w:pStyle w:val="Appendex"/>
        <w:numPr>
          <w:ilvl w:val="0"/>
          <w:numId w:val="0"/>
        </w:numPr>
      </w:pPr>
    </w:p>
    <w:p w14:paraId="340154AC" w14:textId="321A1D95" w:rsidR="00CC4EB2" w:rsidRDefault="00CC4EB2" w:rsidP="00883B65">
      <w:pPr>
        <w:pStyle w:val="Appendex"/>
        <w:numPr>
          <w:ilvl w:val="0"/>
          <w:numId w:val="0"/>
        </w:numPr>
      </w:pPr>
    </w:p>
    <w:p w14:paraId="2EEDA177" w14:textId="6D581EE1" w:rsidR="00CC4EB2" w:rsidRDefault="00CC4EB2" w:rsidP="00883B65">
      <w:pPr>
        <w:pStyle w:val="Appendex"/>
        <w:numPr>
          <w:ilvl w:val="0"/>
          <w:numId w:val="0"/>
        </w:numPr>
      </w:pPr>
    </w:p>
    <w:p w14:paraId="68A596F8" w14:textId="339DA467" w:rsidR="00CC4EB2" w:rsidRDefault="00CC4EB2" w:rsidP="00883B65">
      <w:pPr>
        <w:pStyle w:val="Appendex"/>
        <w:numPr>
          <w:ilvl w:val="0"/>
          <w:numId w:val="0"/>
        </w:numPr>
      </w:pPr>
    </w:p>
    <w:p w14:paraId="41B8C402" w14:textId="68444A3B" w:rsidR="00CC4EB2" w:rsidRDefault="00CC4EB2" w:rsidP="00883B65">
      <w:pPr>
        <w:pStyle w:val="Appendex"/>
        <w:numPr>
          <w:ilvl w:val="0"/>
          <w:numId w:val="0"/>
        </w:numPr>
      </w:pPr>
    </w:p>
    <w:p w14:paraId="1EE09A8B" w14:textId="77754D55" w:rsidR="00CC4EB2" w:rsidRPr="00883B65" w:rsidRDefault="00CC4EB2" w:rsidP="00883B65">
      <w:pPr>
        <w:pStyle w:val="Appendex"/>
        <w:numPr>
          <w:ilvl w:val="0"/>
          <w:numId w:val="0"/>
        </w:numPr>
      </w:pPr>
      <w:r>
        <w:rPr>
          <w:noProof/>
        </w:rPr>
        <w:lastRenderedPageBreak/>
        <w:drawing>
          <wp:anchor distT="0" distB="0" distL="114300" distR="114300" simplePos="0" relativeHeight="251710464" behindDoc="0" locked="0" layoutInCell="1" allowOverlap="1" wp14:anchorId="6A249BC7" wp14:editId="2A162CD2">
            <wp:simplePos x="0" y="0"/>
            <wp:positionH relativeFrom="margin">
              <wp:align>left</wp:align>
            </wp:positionH>
            <wp:positionV relativeFrom="paragraph">
              <wp:posOffset>3818255</wp:posOffset>
            </wp:positionV>
            <wp:extent cx="5819775" cy="3491865"/>
            <wp:effectExtent l="0" t="0" r="9525" b="13335"/>
            <wp:wrapSquare wrapText="bothSides"/>
            <wp:docPr id="260" name="Chart 260">
              <a:extLst xmlns:a="http://schemas.openxmlformats.org/drawingml/2006/main">
                <a:ext uri="{FF2B5EF4-FFF2-40B4-BE49-F238E27FC236}">
                  <a16:creationId xmlns:a16="http://schemas.microsoft.com/office/drawing/2014/main" id="{B6432BA6-001B-45B7-8864-B27C1154B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68CAFC3A" wp14:editId="2FC2370D">
            <wp:simplePos x="0" y="0"/>
            <wp:positionH relativeFrom="margin">
              <wp:posOffset>-635</wp:posOffset>
            </wp:positionH>
            <wp:positionV relativeFrom="paragraph">
              <wp:posOffset>0</wp:posOffset>
            </wp:positionV>
            <wp:extent cx="5857875" cy="3514725"/>
            <wp:effectExtent l="0" t="0" r="9525" b="9525"/>
            <wp:wrapSquare wrapText="bothSides"/>
            <wp:docPr id="262" name="Chart 262">
              <a:extLst xmlns:a="http://schemas.openxmlformats.org/drawingml/2006/main">
                <a:ext uri="{FF2B5EF4-FFF2-40B4-BE49-F238E27FC236}">
                  <a16:creationId xmlns:a16="http://schemas.microsoft.com/office/drawing/2014/main" id="{B62A6243-7880-4631-A66D-9D4C1F374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p w14:paraId="1780F164" w14:textId="63E1A038" w:rsidR="00853080" w:rsidRDefault="00853080" w:rsidP="008E72E5"/>
    <w:p w14:paraId="61CC6D8B" w14:textId="50EFF405" w:rsidR="00CB7783" w:rsidRDefault="00CB7783" w:rsidP="008E72E5"/>
    <w:p w14:paraId="2071478C" w14:textId="34D296A2" w:rsidR="00CB7783" w:rsidRDefault="00CB7783" w:rsidP="008E72E5"/>
    <w:p w14:paraId="0DE9975A" w14:textId="55600AA5" w:rsidR="00CB7783" w:rsidRDefault="00CB7783" w:rsidP="008E72E5"/>
    <w:p w14:paraId="6085498F" w14:textId="7463E92F" w:rsidR="00CB7783" w:rsidRDefault="00CB7783" w:rsidP="008E72E5"/>
    <w:p w14:paraId="3899A844" w14:textId="1F8C178F" w:rsidR="00CB7783" w:rsidRDefault="00B509F6" w:rsidP="00CB7783">
      <w:pPr>
        <w:pStyle w:val="Heading4"/>
      </w:pPr>
      <w:r>
        <w:lastRenderedPageBreak/>
        <w:t>API prototyping</w:t>
      </w:r>
    </w:p>
    <w:p w14:paraId="44F28EA7" w14:textId="285777A2" w:rsidR="00CB7783" w:rsidRDefault="00CB7783" w:rsidP="00CB7783">
      <w:pPr>
        <w:pStyle w:val="Appendex"/>
        <w:numPr>
          <w:ilvl w:val="0"/>
          <w:numId w:val="0"/>
        </w:numPr>
      </w:pPr>
    </w:p>
    <w:p w14:paraId="001CC74F" w14:textId="77777777" w:rsidR="00CB7783" w:rsidRDefault="00CB7783" w:rsidP="00CB7783">
      <w:r>
        <w:t xml:space="preserve">An API, stands for application programming interface, to allow a developer access to data without the need for a developer to necessarily know all how this data is formed, etc. API gives way to the abstraction of needing to program everything from scratch. </w:t>
      </w:r>
    </w:p>
    <w:p w14:paraId="6B16CF2E" w14:textId="77777777" w:rsidR="00CB7783" w:rsidRDefault="00CB7783" w:rsidP="00CB7783">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 so I could have a rough idea of how to approach developing a fitness app. Furthermore, the method of how Google detected steps and activities intrigued me, because of how easy it seemed for a developer to extract such information from the API.</w:t>
      </w:r>
    </w:p>
    <w:p w14:paraId="6516FB5D" w14:textId="77777777" w:rsidR="00CB7783" w:rsidRPr="005E47AD" w:rsidRDefault="00F06F3A" w:rsidP="00CB7783">
      <w:pPr>
        <w:rPr>
          <w:rStyle w:val="Hyperlink"/>
          <w:color w:val="FF0000"/>
        </w:rPr>
      </w:pPr>
      <w:hyperlink r:id="rId111" w:history="1">
        <w:r w:rsidR="00CB7783" w:rsidRPr="005E47AD">
          <w:rPr>
            <w:rStyle w:val="Hyperlink"/>
            <w:color w:val="FF0000"/>
          </w:rPr>
          <w:t>https://www.youtube.com/watch?v=GZvSYJDk-us&amp;ab_channel=freeCodeCamp.org</w:t>
        </w:r>
      </w:hyperlink>
    </w:p>
    <w:p w14:paraId="3DB61D57" w14:textId="77777777" w:rsidR="00CB7783" w:rsidRDefault="00CB7783" w:rsidP="00CB7783"/>
    <w:p w14:paraId="0E90646E" w14:textId="77777777" w:rsidR="00CB7783" w:rsidRDefault="00CB7783" w:rsidP="00CB7783">
      <w:pPr>
        <w:rPr>
          <w:rStyle w:val="Hyperlink"/>
          <w:color w:val="auto"/>
          <w:u w:val="none"/>
        </w:rPr>
      </w:pPr>
      <w:r w:rsidRPr="00616EF1">
        <w:rPr>
          <w:rStyle w:val="Hyperlink"/>
          <w:noProof/>
          <w:color w:val="auto"/>
          <w:u w:val="none"/>
        </w:rPr>
        <w:drawing>
          <wp:anchor distT="0" distB="0" distL="114300" distR="114300" simplePos="0" relativeHeight="251727872" behindDoc="0" locked="0" layoutInCell="1" allowOverlap="1" wp14:anchorId="51E4B15C" wp14:editId="48C6C17E">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Pr>
          <w:rStyle w:val="Hyperlink"/>
          <w:color w:val="auto"/>
          <w:u w:val="none"/>
        </w:rPr>
        <w:t>First use of API through the command line, sending a text message from a phone to another phone via SMS, using Twilio.</w:t>
      </w:r>
      <w:r w:rsidRPr="00972CA0">
        <w:t xml:space="preserve"> </w:t>
      </w:r>
    </w:p>
    <w:p w14:paraId="546990EC" w14:textId="77777777" w:rsidR="00CB7783" w:rsidRDefault="00CB7783" w:rsidP="00CB7783">
      <w:r>
        <w:rPr>
          <w:noProof/>
        </w:rPr>
        <w:drawing>
          <wp:anchor distT="0" distB="0" distL="114300" distR="114300" simplePos="0" relativeHeight="251726848" behindDoc="0" locked="0" layoutInCell="1" allowOverlap="1" wp14:anchorId="1BDE58BF" wp14:editId="0BF9DB77">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99A14" w14:textId="77777777" w:rsidR="00CB7783" w:rsidRDefault="00CB7783" w:rsidP="00CB7783">
      <w:pPr>
        <w:rPr>
          <w:noProof/>
        </w:rPr>
      </w:pPr>
      <w:r>
        <w:rPr>
          <w:noProof/>
        </w:rPr>
        <w:t>By using the curl code provided by Twilio, I was able to send a message from the Twilio phone to my phone, via Twilio’s SMS API, as a POST request.</w:t>
      </w:r>
    </w:p>
    <w:p w14:paraId="4CC8E421" w14:textId="77777777" w:rsidR="00CB7783" w:rsidRDefault="00CB7783" w:rsidP="00CB7783"/>
    <w:p w14:paraId="3E9548F5" w14:textId="77777777" w:rsidR="00CB7783" w:rsidRPr="00CB7783" w:rsidRDefault="00CB7783" w:rsidP="00CB7783">
      <w:pPr>
        <w:pStyle w:val="Appendex"/>
        <w:numPr>
          <w:ilvl w:val="0"/>
          <w:numId w:val="0"/>
        </w:numPr>
      </w:pPr>
    </w:p>
    <w:p w14:paraId="25F8D52B" w14:textId="4E7B4830" w:rsidR="00513EB2" w:rsidRDefault="00513EB2" w:rsidP="008E72E5"/>
    <w:p w14:paraId="6A8D2FAD" w14:textId="3434AA41" w:rsidR="00513EB2" w:rsidRDefault="00513EB2" w:rsidP="008E72E5"/>
    <w:p w14:paraId="63745AF3" w14:textId="01D2063B" w:rsidR="00513EB2" w:rsidRDefault="00513EB2" w:rsidP="008E72E5"/>
    <w:p w14:paraId="7145B2C3" w14:textId="77777777" w:rsidR="00513EB2" w:rsidRDefault="00513EB2" w:rsidP="008E72E5"/>
    <w:p w14:paraId="5A35FA73" w14:textId="19E7DEED" w:rsidR="00513EB2" w:rsidRDefault="00513EB2" w:rsidP="00513EB2">
      <w:pPr>
        <w:pStyle w:val="Heading4"/>
      </w:pPr>
    </w:p>
    <w:p w14:paraId="47F80997" w14:textId="77777777" w:rsidR="00513EB2" w:rsidRDefault="00513EB2" w:rsidP="00513EB2"/>
    <w:p w14:paraId="1E786E24" w14:textId="087C33F8" w:rsidR="00513EB2" w:rsidRPr="00513EB2" w:rsidRDefault="00513EB2" w:rsidP="00443663">
      <w:r>
        <w:rPr>
          <w:noProof/>
        </w:rPr>
        <mc:AlternateContent>
          <mc:Choice Requires="wps">
            <w:drawing>
              <wp:anchor distT="0" distB="0" distL="114300" distR="114300" simplePos="0" relativeHeight="251747328" behindDoc="0" locked="0" layoutInCell="1" allowOverlap="1" wp14:anchorId="13541849" wp14:editId="1C346DFB">
                <wp:simplePos x="0" y="0"/>
                <wp:positionH relativeFrom="margin">
                  <wp:align>right</wp:align>
                </wp:positionH>
                <wp:positionV relativeFrom="paragraph">
                  <wp:posOffset>1531620</wp:posOffset>
                </wp:positionV>
                <wp:extent cx="5715000" cy="6191250"/>
                <wp:effectExtent l="0" t="0" r="19050" b="19050"/>
                <wp:wrapSquare wrapText="bothSides"/>
                <wp:docPr id="275" name="Text Box 275"/>
                <wp:cNvGraphicFramePr/>
                <a:graphic xmlns:a="http://schemas.openxmlformats.org/drawingml/2006/main">
                  <a:graphicData uri="http://schemas.microsoft.com/office/word/2010/wordprocessingShape">
                    <wps:wsp>
                      <wps:cNvSpPr txBox="1"/>
                      <wps:spPr>
                        <a:xfrm>
                          <a:off x="0" y="0"/>
                          <a:ext cx="5715000" cy="61912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41849" id="Text Box 275" o:spid="_x0000_s1084" type="#_x0000_t202" style="position:absolute;margin-left:398.8pt;margin-top:120.6pt;width:450pt;height:487.5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" fillcolor="white [3201]" strokecolor="#4472c4 [3204]" strokeweight="1pt">
                <v:textbox>
                  <w:txbxContent>
                    <w:p w14:paraId="0D261095" w14:textId="77777777" w:rsidR="00513EB2" w:rsidRPr="00672DC5" w:rsidRDefault="00513EB2" w:rsidP="00513EB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672DC5">
                        <w:rPr>
                          <w:rFonts w:ascii="Courier New" w:eastAsia="Times New Roman" w:hAnsi="Courier New" w:cs="Courier New"/>
                          <w:color w:val="808080"/>
                          <w:sz w:val="20"/>
                          <w:szCs w:val="20"/>
                          <w:lang w:eastAsia="en-GB"/>
                        </w:rPr>
                        <w:t>//handling accelerometer</w:t>
                      </w:r>
                      <w:r w:rsidRPr="00672DC5">
                        <w:rPr>
                          <w:rFonts w:ascii="Courier New" w:eastAsia="Times New Roman" w:hAnsi="Courier New" w:cs="Courier New"/>
                          <w:color w:val="808080"/>
                          <w:sz w:val="20"/>
                          <w:szCs w:val="20"/>
                          <w:lang w:eastAsia="en-GB"/>
                        </w:rPr>
                        <w:br/>
                      </w:r>
                      <w:r w:rsidRPr="00672DC5">
                        <w:rPr>
                          <w:rFonts w:ascii="Courier New" w:eastAsia="Times New Roman" w:hAnsi="Courier New" w:cs="Courier New"/>
                          <w:color w:val="A9B7C6"/>
                          <w:sz w:val="20"/>
                          <w:szCs w:val="20"/>
                          <w:lang w:eastAsia="en-GB"/>
                        </w:rPr>
                        <w:t xml:space="preserve">ArrayList&lt;Float&gt; temp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ArrayList&lt;&g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r>
                      <w:r w:rsidRPr="00672DC5">
                        <w:rPr>
                          <w:rFonts w:ascii="Courier New" w:eastAsia="Times New Roman" w:hAnsi="Courier New" w:cs="Courier New"/>
                          <w:color w:val="9876AA"/>
                          <w:sz w:val="20"/>
                          <w:szCs w:val="20"/>
                          <w:lang w:eastAsia="en-GB"/>
                        </w:rPr>
                        <w:t xml:space="preserve">accelerometerEventListener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SensorEventListener()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BB529"/>
                          <w:sz w:val="20"/>
                          <w:szCs w:val="20"/>
                          <w:lang w:eastAsia="en-GB"/>
                        </w:rPr>
                        <w:t>@Override</w:t>
                      </w:r>
                      <w:r w:rsidRPr="00672DC5">
                        <w:rPr>
                          <w:rFonts w:ascii="Courier New" w:eastAsia="Times New Roman" w:hAnsi="Courier New" w:cs="Courier New"/>
                          <w:color w:val="BBB529"/>
                          <w:sz w:val="20"/>
                          <w:szCs w:val="20"/>
                          <w:lang w:eastAsia="en-GB"/>
                        </w:rPr>
                        <w:br/>
                        <w:t xml:space="preserve">    </w:t>
                      </w:r>
                      <w:r w:rsidRPr="00672DC5">
                        <w:rPr>
                          <w:rFonts w:ascii="Courier New" w:eastAsia="Times New Roman" w:hAnsi="Courier New" w:cs="Courier New"/>
                          <w:color w:val="CC7832"/>
                          <w:sz w:val="20"/>
                          <w:szCs w:val="20"/>
                          <w:lang w:eastAsia="en-GB"/>
                        </w:rPr>
                        <w:t xml:space="preserve">public void </w:t>
                      </w:r>
                      <w:r w:rsidRPr="00672DC5">
                        <w:rPr>
                          <w:rFonts w:ascii="Courier New" w:eastAsia="Times New Roman" w:hAnsi="Courier New" w:cs="Courier New"/>
                          <w:color w:val="FFC66D"/>
                          <w:sz w:val="20"/>
                          <w:szCs w:val="20"/>
                          <w:lang w:eastAsia="en-GB"/>
                        </w:rPr>
                        <w:t>onSensorChanged</w:t>
                      </w:r>
                      <w:r w:rsidRPr="00672DC5">
                        <w:rPr>
                          <w:rFonts w:ascii="Courier New" w:eastAsia="Times New Roman" w:hAnsi="Courier New" w:cs="Courier New"/>
                          <w:color w:val="A9B7C6"/>
                          <w:sz w:val="20"/>
                          <w:szCs w:val="20"/>
                          <w:lang w:eastAsia="en-GB"/>
                        </w:rPr>
                        <w:t>(SensorEvent event) {</w:t>
                      </w:r>
                      <w:r w:rsidRPr="00672DC5">
                        <w:rPr>
                          <w:rFonts w:ascii="Courier New" w:eastAsia="Times New Roman" w:hAnsi="Courier New" w:cs="Courier New"/>
                          <w:color w:val="A9B7C6"/>
                          <w:sz w:val="20"/>
                          <w:szCs w:val="20"/>
                          <w:lang w:eastAsia="en-GB"/>
                        </w:rPr>
                        <w:br/>
                        <w:t xml:space="preserve">        DecimalFormat df = </w:t>
                      </w:r>
                      <w:r w:rsidRPr="00672DC5">
                        <w:rPr>
                          <w:rFonts w:ascii="Courier New" w:eastAsia="Times New Roman" w:hAnsi="Courier New" w:cs="Courier New"/>
                          <w:color w:val="CC7832"/>
                          <w:sz w:val="20"/>
                          <w:szCs w:val="20"/>
                          <w:lang w:eastAsia="en-GB"/>
                        </w:rPr>
                        <w:t xml:space="preserve">new </w:t>
                      </w:r>
                      <w:r w:rsidRPr="00672DC5">
                        <w:rPr>
                          <w:rFonts w:ascii="Courier New" w:eastAsia="Times New Roman" w:hAnsi="Courier New" w:cs="Courier New"/>
                          <w:color w:val="A9B7C6"/>
                          <w:sz w:val="20"/>
                          <w:szCs w:val="20"/>
                          <w:lang w:eastAsia="en-GB"/>
                        </w:rPr>
                        <w:t>DecimalFormat(</w:t>
                      </w:r>
                      <w:r w:rsidRPr="00672DC5">
                        <w:rPr>
                          <w:rFonts w:ascii="Courier New" w:eastAsia="Times New Roman" w:hAnsi="Courier New" w:cs="Courier New"/>
                          <w:color w:val="6A8759"/>
                          <w:sz w:val="20"/>
                          <w:szCs w:val="20"/>
                          <w:lang w:eastAsia="en-GB"/>
                        </w:rPr>
                        <w:t>"#.####"</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x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y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1</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z = event.</w:t>
                      </w:r>
                      <w:r w:rsidRPr="00672DC5">
                        <w:rPr>
                          <w:rFonts w:ascii="Courier New" w:eastAsia="Times New Roman" w:hAnsi="Courier New" w:cs="Courier New"/>
                          <w:color w:val="9876AA"/>
                          <w:sz w:val="20"/>
                          <w:szCs w:val="20"/>
                          <w:lang w:eastAsia="en-GB"/>
                        </w:rPr>
                        <w:t>values</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6897BB"/>
                          <w:sz w:val="20"/>
                          <w:szCs w:val="20"/>
                          <w:lang w:eastAsia="en-GB"/>
                        </w:rPr>
                        <w:t>2</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loat </w:t>
                      </w:r>
                      <w:r w:rsidRPr="00672DC5">
                        <w:rPr>
                          <w:rFonts w:ascii="Courier New" w:eastAsia="Times New Roman" w:hAnsi="Courier New" w:cs="Courier New"/>
                          <w:color w:val="A9B7C6"/>
                          <w:sz w:val="20"/>
                          <w:szCs w:val="20"/>
                          <w:lang w:eastAsia="en-GB"/>
                        </w:rPr>
                        <w:t>mag = (</w:t>
                      </w:r>
                      <w:r w:rsidRPr="00672DC5">
                        <w:rPr>
                          <w:rFonts w:ascii="Courier New" w:eastAsia="Times New Roman" w:hAnsi="Courier New" w:cs="Courier New"/>
                          <w:color w:val="CC7832"/>
                          <w:sz w:val="20"/>
                          <w:szCs w:val="20"/>
                          <w:lang w:eastAsia="en-GB"/>
                        </w:rPr>
                        <w:t>float</w:t>
                      </w:r>
                      <w:r w:rsidRPr="00672DC5">
                        <w:rPr>
                          <w:rFonts w:ascii="Courier New" w:eastAsia="Times New Roman" w:hAnsi="Courier New" w:cs="Courier New"/>
                          <w:color w:val="A9B7C6"/>
                          <w:sz w:val="20"/>
                          <w:szCs w:val="20"/>
                          <w:lang w:eastAsia="en-GB"/>
                        </w:rPr>
                        <w:t>) Math.</w:t>
                      </w:r>
                      <w:r w:rsidRPr="00672DC5">
                        <w:rPr>
                          <w:rFonts w:ascii="Courier New" w:eastAsia="Times New Roman" w:hAnsi="Courier New" w:cs="Courier New"/>
                          <w:i/>
                          <w:iCs/>
                          <w:color w:val="A9B7C6"/>
                          <w:sz w:val="20"/>
                          <w:szCs w:val="20"/>
                          <w:lang w:eastAsia="en-GB"/>
                        </w:rPr>
                        <w:t>sqrt</w:t>
                      </w:r>
                      <w:r w:rsidRPr="00672DC5">
                        <w:rPr>
                          <w:rFonts w:ascii="Courier New" w:eastAsia="Times New Roman" w:hAnsi="Courier New" w:cs="Courier New"/>
                          <w:color w:val="A9B7C6"/>
                          <w:sz w:val="20"/>
                          <w:szCs w:val="20"/>
                          <w:lang w:eastAsia="en-GB"/>
                        </w:rPr>
                        <w:t>(x*x + y*y + z*z)</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808080"/>
                          <w:sz w:val="20"/>
                          <w:szCs w:val="20"/>
                          <w:lang w:eastAsia="en-GB"/>
                        </w:rPr>
                        <w:t>//for every 5 seconds, filter the data and pass through detector</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CC7832"/>
                          <w:sz w:val="20"/>
                          <w:szCs w:val="20"/>
                          <w:lang w:eastAsia="en-GB"/>
                        </w:rPr>
                        <w:t xml:space="preserve">if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 xml:space="preserve">seconds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6897BB"/>
                          <w:sz w:val="20"/>
                          <w:szCs w:val="20"/>
                          <w:lang w:eastAsia="en-GB"/>
                        </w:rPr>
                        <w:t>5</w:t>
                      </w:r>
                      <w:r w:rsidRPr="00672DC5">
                        <w:rPr>
                          <w:rFonts w:ascii="Courier New" w:eastAsia="Times New Roman" w:hAnsi="Courier New" w:cs="Courier New"/>
                          <w:color w:val="A9B7C6"/>
                          <w:sz w:val="20"/>
                          <w:szCs w:val="20"/>
                          <w:lang w:eastAsia="en-GB"/>
                        </w:rPr>
                        <w:t xml:space="preserve">) == </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A9B7C6"/>
                          <w:sz w:val="20"/>
                          <w:szCs w:val="20"/>
                          <w:lang w:eastAsia="en-GB"/>
                        </w:rPr>
                        <w:t>) {</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filter(</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9876AA"/>
                          <w:sz w:val="20"/>
                          <w:szCs w:val="20"/>
                          <w:lang w:eastAsia="en-GB"/>
                        </w:rPr>
                        <w:t xml:space="preserve">filtered_data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9876AA"/>
                          <w:sz w:val="20"/>
                          <w:szCs w:val="20"/>
                          <w:lang w:eastAsia="en-GB"/>
                        </w:rPr>
                        <w:t>filter</w:t>
                      </w:r>
                      <w:r w:rsidRPr="00672DC5">
                        <w:rPr>
                          <w:rFonts w:ascii="Courier New" w:eastAsia="Times New Roman" w:hAnsi="Courier New" w:cs="Courier New"/>
                          <w:color w:val="A9B7C6"/>
                          <w:sz w:val="20"/>
                          <w:szCs w:val="20"/>
                          <w:lang w:eastAsia="en-GB"/>
                        </w:rPr>
                        <w:t>.getFiltered_data()</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for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CC7832"/>
                          <w:sz w:val="20"/>
                          <w:szCs w:val="20"/>
                          <w:lang w:eastAsia="en-GB"/>
                        </w:rPr>
                        <w:t xml:space="preserve">int </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6897BB"/>
                          <w:sz w:val="20"/>
                          <w:szCs w:val="20"/>
                          <w:lang w:eastAsia="en-GB"/>
                        </w:rPr>
                        <w:t>0</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lt;</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9876AA"/>
                          <w:sz w:val="20"/>
                          <w:szCs w:val="20"/>
                          <w:lang w:eastAsia="en-GB"/>
                        </w:rPr>
                        <w:t>length</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A9B7C6"/>
                          <w:sz w:val="20"/>
                          <w:szCs w:val="20"/>
                          <w:lang w:eastAsia="en-GB"/>
                        </w:rPr>
                        <w:t>i++){</w:t>
                      </w:r>
                      <w:r w:rsidRPr="00672DC5">
                        <w:rPr>
                          <w:rFonts w:ascii="Courier New" w:eastAsia="Times New Roman" w:hAnsi="Courier New" w:cs="Courier New"/>
                          <w:color w:val="A9B7C6"/>
                          <w:sz w:val="20"/>
                          <w:szCs w:val="20"/>
                          <w:lang w:eastAsia="en-GB"/>
                        </w:rPr>
                        <w:br/>
                        <w:t xml:space="preserve">                System.</w:t>
                      </w:r>
                      <w:r w:rsidRPr="00672DC5">
                        <w:rPr>
                          <w:rFonts w:ascii="Courier New" w:eastAsia="Times New Roman" w:hAnsi="Courier New" w:cs="Courier New"/>
                          <w:i/>
                          <w:iCs/>
                          <w:color w:val="9876AA"/>
                          <w:sz w:val="20"/>
                          <w:szCs w:val="20"/>
                          <w:lang w:eastAsia="en-GB"/>
                        </w:rPr>
                        <w:t>out</w:t>
                      </w:r>
                      <w:r w:rsidRPr="00672DC5">
                        <w:rPr>
                          <w:rFonts w:ascii="Courier New" w:eastAsia="Times New Roman" w:hAnsi="Courier New" w:cs="Courier New"/>
                          <w:color w:val="A9B7C6"/>
                          <w:sz w:val="20"/>
                          <w:szCs w:val="20"/>
                          <w:lang w:eastAsia="en-GB"/>
                        </w:rPr>
                        <w:t>.println(</w:t>
                      </w:r>
                      <w:r w:rsidRPr="00672DC5">
                        <w:rPr>
                          <w:rFonts w:ascii="Courier New" w:eastAsia="Times New Roman" w:hAnsi="Courier New" w:cs="Courier New"/>
                          <w:color w:val="9876AA"/>
                          <w:sz w:val="20"/>
                          <w:szCs w:val="20"/>
                          <w:lang w:eastAsia="en-GB"/>
                        </w:rPr>
                        <w:t>filtered_data</w:t>
                      </w:r>
                      <w:r w:rsidRPr="00672DC5">
                        <w:rPr>
                          <w:rFonts w:ascii="Courier New" w:eastAsia="Times New Roman" w:hAnsi="Courier New" w:cs="Courier New"/>
                          <w:color w:val="A9B7C6"/>
                          <w:sz w:val="20"/>
                          <w:szCs w:val="20"/>
                          <w:lang w:eastAsia="en-GB"/>
                        </w:rPr>
                        <w:t>[i].toStrin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808080"/>
                          <w:sz w:val="20"/>
                          <w:szCs w:val="20"/>
                          <w:lang w:eastAsia="en-GB"/>
                        </w:rPr>
                        <w:t>//insert code here to handle detection of steps</w:t>
                      </w:r>
                      <w:r w:rsidRPr="00672DC5">
                        <w:rPr>
                          <w:rFonts w:ascii="Courier New" w:eastAsia="Times New Roman" w:hAnsi="Courier New" w:cs="Courier New"/>
                          <w:color w:val="808080"/>
                          <w:sz w:val="20"/>
                          <w:szCs w:val="20"/>
                          <w:lang w:eastAsia="en-GB"/>
                        </w:rPr>
                        <w:br/>
                        <w:t xml:space="preserve">            //clearing temp for next sequences of values.</w:t>
                      </w:r>
                      <w:r w:rsidRPr="00672DC5">
                        <w:rPr>
                          <w:rFonts w:ascii="Courier New" w:eastAsia="Times New Roman" w:hAnsi="Courier New" w:cs="Courier New"/>
                          <w:color w:val="808080"/>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clear()</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 xml:space="preserve">} </w:t>
                      </w:r>
                      <w:r w:rsidRPr="00672DC5">
                        <w:rPr>
                          <w:rFonts w:ascii="Courier New" w:eastAsia="Times New Roman" w:hAnsi="Courier New" w:cs="Courier New"/>
                          <w:color w:val="CC7832"/>
                          <w:sz w:val="20"/>
                          <w:szCs w:val="20"/>
                          <w:lang w:eastAsia="en-GB"/>
                        </w:rPr>
                        <w:t xml:space="preserve">els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r w:rsidRPr="00672DC5">
                        <w:rPr>
                          <w:rFonts w:ascii="Courier New" w:eastAsia="Times New Roman" w:hAnsi="Courier New" w:cs="Courier New"/>
                          <w:color w:val="B389C5"/>
                          <w:sz w:val="20"/>
                          <w:szCs w:val="20"/>
                          <w:lang w:eastAsia="en-GB"/>
                        </w:rPr>
                        <w:t>temp</w:t>
                      </w:r>
                      <w:r w:rsidRPr="00672DC5">
                        <w:rPr>
                          <w:rFonts w:ascii="Courier New" w:eastAsia="Times New Roman" w:hAnsi="Courier New" w:cs="Courier New"/>
                          <w:color w:val="A9B7C6"/>
                          <w:sz w:val="20"/>
                          <w:szCs w:val="20"/>
                          <w:lang w:eastAsia="en-GB"/>
                        </w:rPr>
                        <w:t>.add(mag)</w:t>
                      </w:r>
                      <w:r w:rsidRPr="00672DC5">
                        <w:rPr>
                          <w:rFonts w:ascii="Courier New" w:eastAsia="Times New Roman" w:hAnsi="Courier New" w:cs="Courier New"/>
                          <w:color w:val="CC7832"/>
                          <w:sz w:val="20"/>
                          <w:szCs w:val="20"/>
                          <w:lang w:eastAsia="en-GB"/>
                        </w:rPr>
                        <w:t>;</w:t>
                      </w:r>
                      <w:r w:rsidRPr="00672DC5">
                        <w:rPr>
                          <w:rFonts w:ascii="Courier New" w:eastAsia="Times New Roman" w:hAnsi="Courier New" w:cs="Courier New"/>
                          <w:color w:val="CC7832"/>
                          <w:sz w:val="20"/>
                          <w:szCs w:val="20"/>
                          <w:lang w:eastAsia="en-GB"/>
                        </w:rPr>
                        <w:br/>
                        <w:t xml:space="preserve">        </w:t>
                      </w:r>
                      <w:r w:rsidRPr="00672DC5">
                        <w:rPr>
                          <w:rFonts w:ascii="Courier New" w:eastAsia="Times New Roman" w:hAnsi="Courier New" w:cs="Courier New"/>
                          <w:color w:val="A9B7C6"/>
                          <w:sz w:val="20"/>
                          <w:szCs w:val="20"/>
                          <w:lang w:eastAsia="en-GB"/>
                        </w:rPr>
                        <w:t>}</w:t>
                      </w:r>
                      <w:r w:rsidRPr="00672DC5">
                        <w:rPr>
                          <w:rFonts w:ascii="Courier New" w:eastAsia="Times New Roman" w:hAnsi="Courier New" w:cs="Courier New"/>
                          <w:color w:val="A9B7C6"/>
                          <w:sz w:val="20"/>
                          <w:szCs w:val="20"/>
                          <w:lang w:eastAsia="en-GB"/>
                        </w:rPr>
                        <w:br/>
                        <w:t xml:space="preserve">    }</w:t>
                      </w:r>
                    </w:p>
                    <w:p w14:paraId="0856CBC5" w14:textId="77777777" w:rsidR="00513EB2" w:rsidRDefault="00513EB2" w:rsidP="00513EB2">
                      <w:pPr>
                        <w:rPr>
                          <w:rFonts w:ascii="Courier New" w:hAnsi="Courier New" w:cs="Courier New"/>
                          <w:sz w:val="20"/>
                          <w:szCs w:val="20"/>
                        </w:rPr>
                      </w:pPr>
                      <w:r>
                        <w:rPr>
                          <w:rFonts w:ascii="Courier New" w:hAnsi="Courier New" w:cs="Courier New"/>
                          <w:sz w:val="20"/>
                          <w:szCs w:val="20"/>
                        </w:rPr>
                        <w:t>Filter Class</w:t>
                      </w:r>
                    </w:p>
                    <w:p w14:paraId="04D3FB6B" w14:textId="77777777" w:rsidR="00513EB2" w:rsidRDefault="00513EB2" w:rsidP="00513EB2">
                      <w:pPr>
                        <w:pStyle w:val="HTMLPreformatted"/>
                        <w:shd w:val="clear" w:color="auto" w:fill="2B2B2B"/>
                        <w:rPr>
                          <w:color w:val="A9B7C6"/>
                        </w:rPr>
                      </w:pPr>
                      <w:r>
                        <w:rPr>
                          <w:color w:val="CC7832"/>
                        </w:rPr>
                        <w:t xml:space="preserve">public void </w:t>
                      </w:r>
                      <w:r>
                        <w:rPr>
                          <w:color w:val="FFC66D"/>
                        </w:rPr>
                        <w:t>filter</w:t>
                      </w:r>
                      <w:r>
                        <w:rPr>
                          <w:color w:val="A9B7C6"/>
                        </w:rPr>
                        <w:t>(ArrayList&lt;Float&gt; data){</w:t>
                      </w:r>
                      <w:r>
                        <w:rPr>
                          <w:color w:val="A9B7C6"/>
                        </w:rPr>
                        <w:br/>
                        <w:t xml:space="preserve">    </w:t>
                      </w:r>
                      <w:r>
                        <w:rPr>
                          <w:color w:val="9876AA"/>
                        </w:rPr>
                        <w:t xml:space="preserve">filtered_data </w:t>
                      </w:r>
                      <w:r>
                        <w:rPr>
                          <w:color w:val="A9B7C6"/>
                        </w:rPr>
                        <w:t xml:space="preserve">= </w:t>
                      </w:r>
                      <w:r>
                        <w:rPr>
                          <w:color w:val="CC7832"/>
                        </w:rPr>
                        <w:t xml:space="preserve">new </w:t>
                      </w:r>
                      <w:r>
                        <w:rPr>
                          <w:color w:val="A9B7C6"/>
                        </w:rPr>
                        <w:t>Float[data.size()]</w:t>
                      </w:r>
                      <w:r>
                        <w:rPr>
                          <w:color w:val="CC7832"/>
                        </w:rPr>
                        <w:t>;</w:t>
                      </w:r>
                      <w:r>
                        <w:rPr>
                          <w:color w:val="CC7832"/>
                        </w:rPr>
                        <w:br/>
                        <w:t xml:space="preserve">    for </w:t>
                      </w:r>
                      <w:r>
                        <w:rPr>
                          <w:color w:val="A9B7C6"/>
                        </w:rPr>
                        <w:t>(</w:t>
                      </w:r>
                      <w:r>
                        <w:rPr>
                          <w:color w:val="CC7832"/>
                        </w:rPr>
                        <w:t xml:space="preserve">int </w:t>
                      </w:r>
                      <w:r>
                        <w:rPr>
                          <w:color w:val="A9B7C6"/>
                        </w:rPr>
                        <w:t>i=</w:t>
                      </w:r>
                      <w:r>
                        <w:rPr>
                          <w:color w:val="6897BB"/>
                        </w:rPr>
                        <w:t xml:space="preserve">0 </w:t>
                      </w:r>
                      <w:r>
                        <w:rPr>
                          <w:color w:val="CC7832"/>
                        </w:rPr>
                        <w:t>;</w:t>
                      </w:r>
                      <w:r>
                        <w:rPr>
                          <w:color w:val="A9B7C6"/>
                        </w:rPr>
                        <w:t>i&lt;data.size()</w:t>
                      </w:r>
                      <w:r>
                        <w:rPr>
                          <w:color w:val="CC7832"/>
                        </w:rPr>
                        <w:t>;</w:t>
                      </w:r>
                      <w:r>
                        <w:rPr>
                          <w:color w:val="A9B7C6"/>
                        </w:rPr>
                        <w:t>i++){</w:t>
                      </w:r>
                      <w:r>
                        <w:rPr>
                          <w:color w:val="A9B7C6"/>
                        </w:rPr>
                        <w:br/>
                        <w:t xml:space="preserve">        </w:t>
                      </w:r>
                      <w:r>
                        <w:rPr>
                          <w:color w:val="CC7832"/>
                        </w:rPr>
                        <w:t xml:space="preserve">if </w:t>
                      </w:r>
                      <w:r>
                        <w:rPr>
                          <w:color w:val="A9B7C6"/>
                        </w:rPr>
                        <w:t>(data.get(i)&lt;</w:t>
                      </w:r>
                      <w:r>
                        <w:rPr>
                          <w:color w:val="9876AA"/>
                        </w:rPr>
                        <w:t>minThreshold</w:t>
                      </w:r>
                      <w:r>
                        <w:rPr>
                          <w:color w:val="A9B7C6"/>
                        </w:rPr>
                        <w:t>){</w:t>
                      </w:r>
                      <w:r>
                        <w:rPr>
                          <w:color w:val="A9B7C6"/>
                        </w:rPr>
                        <w:br/>
                        <w:t xml:space="preserve">            </w:t>
                      </w:r>
                      <w:r>
                        <w:rPr>
                          <w:color w:val="9876AA"/>
                        </w:rPr>
                        <w:t>filtered_data</w:t>
                      </w:r>
                      <w:r>
                        <w:rPr>
                          <w:color w:val="A9B7C6"/>
                        </w:rPr>
                        <w:t>[i] = (</w:t>
                      </w:r>
                      <w:r>
                        <w:rPr>
                          <w:color w:val="CC7832"/>
                        </w:rPr>
                        <w:t>float</w:t>
                      </w:r>
                      <w:r>
                        <w:rPr>
                          <w:color w:val="A9B7C6"/>
                        </w:rPr>
                        <w:t xml:space="preserve">) </w:t>
                      </w:r>
                      <w:r>
                        <w:rPr>
                          <w:color w:val="6897BB"/>
                        </w:rPr>
                        <w:t>0</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axThreshold</w:t>
                      </w:r>
                      <w:r>
                        <w:rPr>
                          <w:color w:val="A9B7C6"/>
                        </w:rPr>
                        <w:t>){</w:t>
                      </w:r>
                      <w:r>
                        <w:rPr>
                          <w:color w:val="A9B7C6"/>
                        </w:rPr>
                        <w:br/>
                        <w:t xml:space="preserve">            </w:t>
                      </w:r>
                      <w:r>
                        <w:rPr>
                          <w:color w:val="9876AA"/>
                        </w:rPr>
                        <w:t>filtered_data</w:t>
                      </w:r>
                      <w:r>
                        <w:rPr>
                          <w:color w:val="A9B7C6"/>
                        </w:rPr>
                        <w:t xml:space="preserve">[i] = </w:t>
                      </w:r>
                      <w:r>
                        <w:rPr>
                          <w:color w:val="9876AA"/>
                        </w:rPr>
                        <w:t>maxThreshold</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data.get(i)&gt;=</w:t>
                      </w:r>
                      <w:r>
                        <w:rPr>
                          <w:color w:val="9876AA"/>
                        </w:rPr>
                        <w:t>minThreshold</w:t>
                      </w:r>
                      <w:r>
                        <w:rPr>
                          <w:color w:val="A9B7C6"/>
                        </w:rPr>
                        <w:t>) &amp; (data.get(i)&lt;=</w:t>
                      </w:r>
                      <w:r>
                        <w:rPr>
                          <w:color w:val="9876AA"/>
                        </w:rPr>
                        <w:t>maxThreshold</w:t>
                      </w:r>
                      <w:r>
                        <w:rPr>
                          <w:color w:val="A9B7C6"/>
                        </w:rPr>
                        <w:t>)){</w:t>
                      </w:r>
                      <w:r>
                        <w:rPr>
                          <w:color w:val="A9B7C6"/>
                        </w:rPr>
                        <w:br/>
                        <w:t xml:space="preserve">            </w:t>
                      </w:r>
                      <w:r>
                        <w:rPr>
                          <w:color w:val="9876AA"/>
                        </w:rPr>
                        <w:t>filtered_data</w:t>
                      </w:r>
                      <w:r>
                        <w:rPr>
                          <w:color w:val="A9B7C6"/>
                        </w:rPr>
                        <w:t>[i] = data.get(i)</w:t>
                      </w:r>
                      <w:r>
                        <w:rPr>
                          <w:color w:val="CC7832"/>
                        </w:rPr>
                        <w:t>;</w:t>
                      </w:r>
                      <w:r>
                        <w:rPr>
                          <w:color w:val="CC7832"/>
                        </w:rPr>
                        <w:br/>
                        <w:t xml:space="preserve">        </w:t>
                      </w:r>
                      <w:r>
                        <w:rPr>
                          <w:color w:val="A9B7C6"/>
                        </w:rPr>
                        <w:t>}</w:t>
                      </w:r>
                      <w:r>
                        <w:rPr>
                          <w:color w:val="A9B7C6"/>
                        </w:rPr>
                        <w:br/>
                        <w:t xml:space="preserve">    }</w:t>
                      </w:r>
                      <w:r>
                        <w:rPr>
                          <w:color w:val="A9B7C6"/>
                        </w:rPr>
                        <w:br/>
                        <w:t xml:space="preserve">    setFiltered_data(</w:t>
                      </w:r>
                      <w:r>
                        <w:rPr>
                          <w:color w:val="9876AA"/>
                        </w:rPr>
                        <w:t>filtered_data</w:t>
                      </w:r>
                      <w:r>
                        <w:rPr>
                          <w:color w:val="A9B7C6"/>
                        </w:rPr>
                        <w:t>)</w:t>
                      </w:r>
                      <w:r>
                        <w:rPr>
                          <w:color w:val="CC7832"/>
                        </w:rPr>
                        <w:t>;</w:t>
                      </w:r>
                      <w:r>
                        <w:rPr>
                          <w:color w:val="CC7832"/>
                        </w:rPr>
                        <w:br/>
                      </w:r>
                      <w:r>
                        <w:rPr>
                          <w:color w:val="A9B7C6"/>
                        </w:rPr>
                        <w:t>}</w:t>
                      </w:r>
                    </w:p>
                    <w:p w14:paraId="5360E9D9" w14:textId="77777777" w:rsidR="00513EB2" w:rsidRPr="003A6A46" w:rsidRDefault="00513EB2" w:rsidP="00513EB2">
                      <w:pPr>
                        <w:rPr>
                          <w:rFonts w:ascii="Courier New" w:hAnsi="Courier New" w:cs="Courier New"/>
                          <w:sz w:val="20"/>
                          <w:szCs w:val="20"/>
                        </w:rPr>
                      </w:pPr>
                    </w:p>
                  </w:txbxContent>
                </v:textbox>
                <w10:wrap type="square" anchorx="margin"/>
              </v:shape>
            </w:pict>
          </mc:Fallback>
        </mc:AlternateContent>
      </w:r>
      <w:r>
        <w:t>Issues with regarding data structures and types when passing accelerometer data to Filter class. ArrayList class allows me to add elements dynamically, however, may be time inefficient, whereas using arrays of fixed size to store accelerometer data in 5 second increments will be easier to access. However, if no data is changed in a 5 second interval, creates unnecessary array. After some testing and comparing between using ArrayList and an array, I decided to use an ArrayList, since the quantities of values in a 5 second interval would only be around 10-20 values, so can still be accessed in a relatively quick amount of time.</w:t>
      </w:r>
    </w:p>
    <w:p w14:paraId="48D30689" w14:textId="63D5F7F3" w:rsidR="00853080" w:rsidRDefault="00853080" w:rsidP="00443663">
      <w:pPr>
        <w:pStyle w:val="Heading4"/>
        <w:numPr>
          <w:ilvl w:val="0"/>
          <w:numId w:val="0"/>
        </w:numPr>
        <w:ind w:left="360" w:hanging="360"/>
      </w:pPr>
      <w:r>
        <w:br w:type="page"/>
      </w:r>
    </w:p>
    <w:bookmarkStart w:id="25" w:name="_Toc881269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25"/>
        </w:p>
        <w:sdt>
          <w:sdtPr>
            <w:id w:val="-573587230"/>
            <w:bibliography/>
          </w:sdtPr>
          <w:sdtEndPr/>
          <w:sdtContent>
            <w:p w14:paraId="003A224E" w14:textId="77777777" w:rsidR="009C15EA" w:rsidRDefault="004E2C84" w:rsidP="008E72E5">
              <w:pPr>
                <w:rPr>
                  <w:rFonts w:asciiTheme="minorHAnsi" w:hAnsiTheme="minorHAnsi" w:cstheme="minorBidi"/>
                  <w:noProof/>
                  <w:sz w:val="22"/>
                  <w:szCs w:val="22"/>
                </w:rPr>
              </w:pPr>
              <w:r w:rsidRPr="00F96382">
                <w:rPr>
                  <w:sz w:val="20"/>
                  <w:szCs w:val="20"/>
                </w:rPr>
                <w:fldChar w:fldCharType="begin"/>
              </w:r>
              <w:r w:rsidRPr="00F96382">
                <w:rPr>
                  <w:sz w:val="20"/>
                  <w:szCs w:val="20"/>
                </w:rPr>
                <w:instrText xml:space="preserve"> BIBLIOGRAPHY </w:instrText>
              </w:r>
              <w:r w:rsidRPr="00F96382">
                <w:rPr>
                  <w:sz w:val="20"/>
                  <w:szCs w:val="20"/>
                </w:rPr>
                <w:fldChar w:fldCharType="separate"/>
              </w:r>
              <w:bookmarkStart w:id="2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9C15EA" w14:paraId="7515852A" w14:textId="77777777">
                <w:trPr>
                  <w:divId w:val="1287465288"/>
                  <w:tblCellSpacing w:w="15" w:type="dxa"/>
                </w:trPr>
                <w:tc>
                  <w:tcPr>
                    <w:tcW w:w="50" w:type="pct"/>
                    <w:hideMark/>
                  </w:tcPr>
                  <w:p w14:paraId="5537F695" w14:textId="7AE3622C" w:rsidR="009C15EA" w:rsidRDefault="009C15EA">
                    <w:pPr>
                      <w:pStyle w:val="Bibliography"/>
                      <w:rPr>
                        <w:noProof/>
                      </w:rPr>
                    </w:pPr>
                    <w:r>
                      <w:rPr>
                        <w:noProof/>
                      </w:rPr>
                      <w:t xml:space="preserve">[1] </w:t>
                    </w:r>
                  </w:p>
                </w:tc>
                <w:tc>
                  <w:tcPr>
                    <w:tcW w:w="0" w:type="auto"/>
                    <w:hideMark/>
                  </w:tcPr>
                  <w:p w14:paraId="5EFB987B" w14:textId="77777777" w:rsidR="009C15EA" w:rsidRDefault="009C15EA">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9C15EA" w14:paraId="6EEEDAC9" w14:textId="77777777">
                <w:trPr>
                  <w:divId w:val="1287465288"/>
                  <w:tblCellSpacing w:w="15" w:type="dxa"/>
                </w:trPr>
                <w:tc>
                  <w:tcPr>
                    <w:tcW w:w="50" w:type="pct"/>
                    <w:hideMark/>
                  </w:tcPr>
                  <w:p w14:paraId="55A29E55" w14:textId="77777777" w:rsidR="009C15EA" w:rsidRDefault="009C15EA">
                    <w:pPr>
                      <w:pStyle w:val="Bibliography"/>
                      <w:rPr>
                        <w:noProof/>
                      </w:rPr>
                    </w:pPr>
                    <w:r>
                      <w:rPr>
                        <w:noProof/>
                      </w:rPr>
                      <w:t xml:space="preserve">[2] </w:t>
                    </w:r>
                  </w:p>
                </w:tc>
                <w:tc>
                  <w:tcPr>
                    <w:tcW w:w="0" w:type="auto"/>
                    <w:hideMark/>
                  </w:tcPr>
                  <w:p w14:paraId="5AA1094E" w14:textId="77777777" w:rsidR="009C15EA" w:rsidRDefault="009C15EA">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9C15EA" w14:paraId="7000DEC7" w14:textId="77777777">
                <w:trPr>
                  <w:divId w:val="1287465288"/>
                  <w:tblCellSpacing w:w="15" w:type="dxa"/>
                </w:trPr>
                <w:tc>
                  <w:tcPr>
                    <w:tcW w:w="50" w:type="pct"/>
                    <w:hideMark/>
                  </w:tcPr>
                  <w:p w14:paraId="5C4C4EF9" w14:textId="77777777" w:rsidR="009C15EA" w:rsidRDefault="009C15EA">
                    <w:pPr>
                      <w:pStyle w:val="Bibliography"/>
                      <w:rPr>
                        <w:noProof/>
                      </w:rPr>
                    </w:pPr>
                    <w:r>
                      <w:rPr>
                        <w:noProof/>
                      </w:rPr>
                      <w:t xml:space="preserve">[3] </w:t>
                    </w:r>
                  </w:p>
                </w:tc>
                <w:tc>
                  <w:tcPr>
                    <w:tcW w:w="0" w:type="auto"/>
                    <w:hideMark/>
                  </w:tcPr>
                  <w:p w14:paraId="767E8D55" w14:textId="77777777" w:rsidR="009C15EA" w:rsidRDefault="009C15EA">
                    <w:pPr>
                      <w:pStyle w:val="Bibliography"/>
                      <w:rPr>
                        <w:noProof/>
                      </w:rPr>
                    </w:pPr>
                    <w:r>
                      <w:rPr>
                        <w:noProof/>
                      </w:rPr>
                      <w:t>GOV.UK, “Physical Activity,” [Online]. Available: https://www.ethnicity-facts-figures.service.gov.uk/health/diet-and-exercise/physical-activity/latest. [Accessed 30 July 2021].</w:t>
                    </w:r>
                  </w:p>
                </w:tc>
              </w:tr>
              <w:tr w:rsidR="009C15EA" w14:paraId="140EE2E6" w14:textId="77777777">
                <w:trPr>
                  <w:divId w:val="1287465288"/>
                  <w:tblCellSpacing w:w="15" w:type="dxa"/>
                </w:trPr>
                <w:tc>
                  <w:tcPr>
                    <w:tcW w:w="50" w:type="pct"/>
                    <w:hideMark/>
                  </w:tcPr>
                  <w:p w14:paraId="6C6F5D85" w14:textId="77777777" w:rsidR="009C15EA" w:rsidRDefault="009C15EA">
                    <w:pPr>
                      <w:pStyle w:val="Bibliography"/>
                      <w:rPr>
                        <w:noProof/>
                      </w:rPr>
                    </w:pPr>
                    <w:r>
                      <w:rPr>
                        <w:noProof/>
                      </w:rPr>
                      <w:t xml:space="preserve">[4] </w:t>
                    </w:r>
                  </w:p>
                </w:tc>
                <w:tc>
                  <w:tcPr>
                    <w:tcW w:w="0" w:type="auto"/>
                    <w:hideMark/>
                  </w:tcPr>
                  <w:p w14:paraId="0763A072" w14:textId="77777777" w:rsidR="009C15EA" w:rsidRDefault="009C15EA">
                    <w:pPr>
                      <w:pStyle w:val="Bibliography"/>
                      <w:rPr>
                        <w:noProof/>
                      </w:rPr>
                    </w:pPr>
                    <w:r>
                      <w:rPr>
                        <w:noProof/>
                      </w:rPr>
                      <w:t>“staista,” [Online]. Available: https://www.statista.com/statistics/956297/ownership-of-smartphones-uk/. [Accessed 30 July 2021].</w:t>
                    </w:r>
                  </w:p>
                </w:tc>
              </w:tr>
              <w:tr w:rsidR="009C15EA" w14:paraId="7C7CD7D4" w14:textId="77777777">
                <w:trPr>
                  <w:divId w:val="1287465288"/>
                  <w:tblCellSpacing w:w="15" w:type="dxa"/>
                </w:trPr>
                <w:tc>
                  <w:tcPr>
                    <w:tcW w:w="50" w:type="pct"/>
                    <w:hideMark/>
                  </w:tcPr>
                  <w:p w14:paraId="1A234ED9" w14:textId="77777777" w:rsidR="009C15EA" w:rsidRDefault="009C15EA">
                    <w:pPr>
                      <w:pStyle w:val="Bibliography"/>
                      <w:rPr>
                        <w:noProof/>
                      </w:rPr>
                    </w:pPr>
                    <w:r>
                      <w:rPr>
                        <w:noProof/>
                      </w:rPr>
                      <w:t xml:space="preserve">[5] </w:t>
                    </w:r>
                  </w:p>
                </w:tc>
                <w:tc>
                  <w:tcPr>
                    <w:tcW w:w="0" w:type="auto"/>
                    <w:hideMark/>
                  </w:tcPr>
                  <w:p w14:paraId="5794A4A3" w14:textId="77777777" w:rsidR="009C15EA" w:rsidRDefault="009C15EA">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9C15EA" w14:paraId="767BDA06" w14:textId="77777777">
                <w:trPr>
                  <w:divId w:val="1287465288"/>
                  <w:tblCellSpacing w:w="15" w:type="dxa"/>
                </w:trPr>
                <w:tc>
                  <w:tcPr>
                    <w:tcW w:w="50" w:type="pct"/>
                    <w:hideMark/>
                  </w:tcPr>
                  <w:p w14:paraId="5C70DF51" w14:textId="77777777" w:rsidR="009C15EA" w:rsidRDefault="009C15EA">
                    <w:pPr>
                      <w:pStyle w:val="Bibliography"/>
                      <w:rPr>
                        <w:noProof/>
                      </w:rPr>
                    </w:pPr>
                    <w:r>
                      <w:rPr>
                        <w:noProof/>
                      </w:rPr>
                      <w:t xml:space="preserve">[6] </w:t>
                    </w:r>
                  </w:p>
                </w:tc>
                <w:tc>
                  <w:tcPr>
                    <w:tcW w:w="0" w:type="auto"/>
                    <w:hideMark/>
                  </w:tcPr>
                  <w:p w14:paraId="713417A4" w14:textId="77777777" w:rsidR="009C15EA" w:rsidRDefault="009C15EA">
                    <w:pPr>
                      <w:pStyle w:val="Bibliography"/>
                      <w:rPr>
                        <w:noProof/>
                      </w:rPr>
                    </w:pPr>
                    <w:r>
                      <w:rPr>
                        <w:noProof/>
                      </w:rPr>
                      <w:t>cnet, “Motion Sensing Comes To Mobile Phones,” [Online]. Available: https://www.cnet.com/tech/mobile/motion-sensing-comes-to-mobile-phones/. [Accessed 23 August 2021].</w:t>
                    </w:r>
                  </w:p>
                </w:tc>
              </w:tr>
              <w:tr w:rsidR="009C15EA" w14:paraId="72FA10FD" w14:textId="77777777">
                <w:trPr>
                  <w:divId w:val="1287465288"/>
                  <w:tblCellSpacing w:w="15" w:type="dxa"/>
                </w:trPr>
                <w:tc>
                  <w:tcPr>
                    <w:tcW w:w="50" w:type="pct"/>
                    <w:hideMark/>
                  </w:tcPr>
                  <w:p w14:paraId="0868044E" w14:textId="77777777" w:rsidR="009C15EA" w:rsidRDefault="009C15EA">
                    <w:pPr>
                      <w:pStyle w:val="Bibliography"/>
                      <w:rPr>
                        <w:noProof/>
                      </w:rPr>
                    </w:pPr>
                    <w:r>
                      <w:rPr>
                        <w:noProof/>
                      </w:rPr>
                      <w:t xml:space="preserve">[7] </w:t>
                    </w:r>
                  </w:p>
                </w:tc>
                <w:tc>
                  <w:tcPr>
                    <w:tcW w:w="0" w:type="auto"/>
                    <w:hideMark/>
                  </w:tcPr>
                  <w:p w14:paraId="1979DC03" w14:textId="77777777" w:rsidR="009C15EA" w:rsidRDefault="009C15EA">
                    <w:pPr>
                      <w:pStyle w:val="Bibliography"/>
                      <w:rPr>
                        <w:noProof/>
                      </w:rPr>
                    </w:pPr>
                    <w:r>
                      <w:rPr>
                        <w:noProof/>
                      </w:rPr>
                      <w:t>Android, “Sensor Types,” [Online]. Available: https://source.android.com/devices/sensors/sensor-types. [Accessed 24 August 2021].</w:t>
                    </w:r>
                  </w:p>
                </w:tc>
              </w:tr>
              <w:tr w:rsidR="009C15EA" w14:paraId="47D42C1F" w14:textId="77777777">
                <w:trPr>
                  <w:divId w:val="1287465288"/>
                  <w:tblCellSpacing w:w="15" w:type="dxa"/>
                </w:trPr>
                <w:tc>
                  <w:tcPr>
                    <w:tcW w:w="50" w:type="pct"/>
                    <w:hideMark/>
                  </w:tcPr>
                  <w:p w14:paraId="7E6AB90F" w14:textId="77777777" w:rsidR="009C15EA" w:rsidRDefault="009C15EA">
                    <w:pPr>
                      <w:pStyle w:val="Bibliography"/>
                      <w:rPr>
                        <w:noProof/>
                      </w:rPr>
                    </w:pPr>
                    <w:r>
                      <w:rPr>
                        <w:noProof/>
                      </w:rPr>
                      <w:t xml:space="preserve">[8] </w:t>
                    </w:r>
                  </w:p>
                </w:tc>
                <w:tc>
                  <w:tcPr>
                    <w:tcW w:w="0" w:type="auto"/>
                    <w:hideMark/>
                  </w:tcPr>
                  <w:p w14:paraId="5F4A7E17" w14:textId="77777777" w:rsidR="009C15EA" w:rsidRDefault="009C15EA">
                    <w:pPr>
                      <w:pStyle w:val="Bibliography"/>
                      <w:rPr>
                        <w:noProof/>
                      </w:rPr>
                    </w:pPr>
                    <w:r>
                      <w:rPr>
                        <w:noProof/>
                      </w:rPr>
                      <w:t>ifixit, “iPhone 4 Gyroscope Teardown,” [Online]. Available: https://www.ifixit.com/Teardown/iPhone+4+Gyroscope+Teardown/3156. [Accessed 23 August 2021].</w:t>
                    </w:r>
                  </w:p>
                </w:tc>
              </w:tr>
              <w:tr w:rsidR="009C15EA" w14:paraId="37E30CBC" w14:textId="77777777">
                <w:trPr>
                  <w:divId w:val="1287465288"/>
                  <w:tblCellSpacing w:w="15" w:type="dxa"/>
                </w:trPr>
                <w:tc>
                  <w:tcPr>
                    <w:tcW w:w="50" w:type="pct"/>
                    <w:hideMark/>
                  </w:tcPr>
                  <w:p w14:paraId="31AD6D17" w14:textId="77777777" w:rsidR="009C15EA" w:rsidRDefault="009C15EA">
                    <w:pPr>
                      <w:pStyle w:val="Bibliography"/>
                      <w:rPr>
                        <w:noProof/>
                      </w:rPr>
                    </w:pPr>
                    <w:r>
                      <w:rPr>
                        <w:noProof/>
                      </w:rPr>
                      <w:t xml:space="preserve">[9] </w:t>
                    </w:r>
                  </w:p>
                </w:tc>
                <w:tc>
                  <w:tcPr>
                    <w:tcW w:w="0" w:type="auto"/>
                    <w:hideMark/>
                  </w:tcPr>
                  <w:p w14:paraId="653EDE4D" w14:textId="77777777" w:rsidR="009C15EA" w:rsidRDefault="009C15EA">
                    <w:pPr>
                      <w:pStyle w:val="Bibliography"/>
                      <w:rPr>
                        <w:noProof/>
                      </w:rPr>
                    </w:pPr>
                    <w:r>
                      <w:rPr>
                        <w:noProof/>
                      </w:rPr>
                      <w:t>Gizmodo, “All the sensors in your phone and how they work,” [Online]. Available: https://gizmodo.com/all-the-sensors-in-your-smartphone-and-how-they-work-1797121002. [Accessed 24 August 2021].</w:t>
                    </w:r>
                  </w:p>
                </w:tc>
              </w:tr>
              <w:tr w:rsidR="009C15EA" w14:paraId="24572493" w14:textId="77777777">
                <w:trPr>
                  <w:divId w:val="1287465288"/>
                  <w:tblCellSpacing w:w="15" w:type="dxa"/>
                </w:trPr>
                <w:tc>
                  <w:tcPr>
                    <w:tcW w:w="50" w:type="pct"/>
                    <w:hideMark/>
                  </w:tcPr>
                  <w:p w14:paraId="1C6C5D31" w14:textId="77777777" w:rsidR="009C15EA" w:rsidRDefault="009C15EA">
                    <w:pPr>
                      <w:pStyle w:val="Bibliography"/>
                      <w:rPr>
                        <w:noProof/>
                      </w:rPr>
                    </w:pPr>
                    <w:r>
                      <w:rPr>
                        <w:noProof/>
                      </w:rPr>
                      <w:lastRenderedPageBreak/>
                      <w:t xml:space="preserve">[10] </w:t>
                    </w:r>
                  </w:p>
                </w:tc>
                <w:tc>
                  <w:tcPr>
                    <w:tcW w:w="0" w:type="auto"/>
                    <w:hideMark/>
                  </w:tcPr>
                  <w:p w14:paraId="043FF2ED" w14:textId="77777777" w:rsidR="009C15EA" w:rsidRDefault="009C15EA">
                    <w:pPr>
                      <w:pStyle w:val="Bibliography"/>
                      <w:rPr>
                        <w:noProof/>
                      </w:rPr>
                    </w:pPr>
                    <w:r>
                      <w:rPr>
                        <w:noProof/>
                      </w:rPr>
                      <w:t>Britanica, “Magnetometer,” [Online]. Available: https://www.britannica.com/technology/magnetometer. [Accessed 24 August 2021].</w:t>
                    </w:r>
                  </w:p>
                </w:tc>
              </w:tr>
              <w:tr w:rsidR="009C15EA" w14:paraId="32314395" w14:textId="77777777">
                <w:trPr>
                  <w:divId w:val="1287465288"/>
                  <w:tblCellSpacing w:w="15" w:type="dxa"/>
                </w:trPr>
                <w:tc>
                  <w:tcPr>
                    <w:tcW w:w="50" w:type="pct"/>
                    <w:hideMark/>
                  </w:tcPr>
                  <w:p w14:paraId="3E22D0E7" w14:textId="77777777" w:rsidR="009C15EA" w:rsidRDefault="009C15EA">
                    <w:pPr>
                      <w:pStyle w:val="Bibliography"/>
                      <w:rPr>
                        <w:noProof/>
                      </w:rPr>
                    </w:pPr>
                    <w:r>
                      <w:rPr>
                        <w:noProof/>
                      </w:rPr>
                      <w:t xml:space="preserve">[11] </w:t>
                    </w:r>
                  </w:p>
                </w:tc>
                <w:tc>
                  <w:tcPr>
                    <w:tcW w:w="0" w:type="auto"/>
                    <w:hideMark/>
                  </w:tcPr>
                  <w:p w14:paraId="58B4FBEB" w14:textId="77777777" w:rsidR="009C15EA" w:rsidRDefault="009C15EA">
                    <w:pPr>
                      <w:pStyle w:val="Bibliography"/>
                      <w:rPr>
                        <w:noProof/>
                      </w:rPr>
                    </w:pPr>
                    <w:r>
                      <w:rPr>
                        <w:noProof/>
                      </w:rPr>
                      <w:t>Techspot, “Know Your Smartphone: A Guide To Camera Hardware,” [Online]. Available: https://www.techspot.com/guides/850-smartphone-camera-hardware/. [Accessed 24 August 2021].</w:t>
                    </w:r>
                  </w:p>
                </w:tc>
              </w:tr>
              <w:tr w:rsidR="009C15EA" w14:paraId="5439C5C7" w14:textId="77777777">
                <w:trPr>
                  <w:divId w:val="1287465288"/>
                  <w:tblCellSpacing w:w="15" w:type="dxa"/>
                </w:trPr>
                <w:tc>
                  <w:tcPr>
                    <w:tcW w:w="50" w:type="pct"/>
                    <w:hideMark/>
                  </w:tcPr>
                  <w:p w14:paraId="26FA8379" w14:textId="77777777" w:rsidR="009C15EA" w:rsidRDefault="009C15EA">
                    <w:pPr>
                      <w:pStyle w:val="Bibliography"/>
                      <w:rPr>
                        <w:noProof/>
                      </w:rPr>
                    </w:pPr>
                    <w:r>
                      <w:rPr>
                        <w:noProof/>
                      </w:rPr>
                      <w:t xml:space="preserve">[12] </w:t>
                    </w:r>
                  </w:p>
                </w:tc>
                <w:tc>
                  <w:tcPr>
                    <w:tcW w:w="0" w:type="auto"/>
                    <w:hideMark/>
                  </w:tcPr>
                  <w:p w14:paraId="73927259" w14:textId="77777777" w:rsidR="009C15EA" w:rsidRDefault="009C15EA">
                    <w:pPr>
                      <w:pStyle w:val="Bibliography"/>
                      <w:rPr>
                        <w:noProof/>
                      </w:rPr>
                    </w:pPr>
                    <w:r>
                      <w:rPr>
                        <w:noProof/>
                      </w:rPr>
                      <w:t>Techopedia, “Six Degrees of Freedom,” [Online]. Available: https://www.techopedia.com/definition/12702/six-degrees-of-freedom-6dof. [Accessed 25 August 2021].</w:t>
                    </w:r>
                  </w:p>
                </w:tc>
              </w:tr>
              <w:tr w:rsidR="009C15EA" w14:paraId="0BC85E5D" w14:textId="77777777">
                <w:trPr>
                  <w:divId w:val="1287465288"/>
                  <w:tblCellSpacing w:w="15" w:type="dxa"/>
                </w:trPr>
                <w:tc>
                  <w:tcPr>
                    <w:tcW w:w="50" w:type="pct"/>
                    <w:hideMark/>
                  </w:tcPr>
                  <w:p w14:paraId="47655077" w14:textId="77777777" w:rsidR="009C15EA" w:rsidRDefault="009C15EA">
                    <w:pPr>
                      <w:pStyle w:val="Bibliography"/>
                      <w:rPr>
                        <w:noProof/>
                      </w:rPr>
                    </w:pPr>
                    <w:r>
                      <w:rPr>
                        <w:noProof/>
                      </w:rPr>
                      <w:t xml:space="preserve">[13] </w:t>
                    </w:r>
                  </w:p>
                </w:tc>
                <w:tc>
                  <w:tcPr>
                    <w:tcW w:w="0" w:type="auto"/>
                    <w:hideMark/>
                  </w:tcPr>
                  <w:p w14:paraId="14CCB1A9" w14:textId="77777777" w:rsidR="009C15EA" w:rsidRDefault="009C15EA">
                    <w:pPr>
                      <w:pStyle w:val="Bibliography"/>
                      <w:rPr>
                        <w:noProof/>
                      </w:rPr>
                    </w:pPr>
                    <w:r>
                      <w:rPr>
                        <w:noProof/>
                      </w:rPr>
                      <w:t>aosabork.org, “A Pedometer In the Real World,” [Online]. Available: https://www.aosabook.org/en/500L/a-pedometer-in-the-real-world.html. [Accessed 14 09 2021].</w:t>
                    </w:r>
                  </w:p>
                </w:tc>
              </w:tr>
              <w:tr w:rsidR="009C15EA" w14:paraId="7525F357" w14:textId="77777777">
                <w:trPr>
                  <w:divId w:val="1287465288"/>
                  <w:tblCellSpacing w:w="15" w:type="dxa"/>
                </w:trPr>
                <w:tc>
                  <w:tcPr>
                    <w:tcW w:w="50" w:type="pct"/>
                    <w:hideMark/>
                  </w:tcPr>
                  <w:p w14:paraId="20D8D195" w14:textId="77777777" w:rsidR="009C15EA" w:rsidRDefault="009C15EA">
                    <w:pPr>
                      <w:pStyle w:val="Bibliography"/>
                      <w:rPr>
                        <w:noProof/>
                      </w:rPr>
                    </w:pPr>
                    <w:r>
                      <w:rPr>
                        <w:noProof/>
                      </w:rPr>
                      <w:t xml:space="preserve">[14] </w:t>
                    </w:r>
                  </w:p>
                </w:tc>
                <w:tc>
                  <w:tcPr>
                    <w:tcW w:w="0" w:type="auto"/>
                    <w:hideMark/>
                  </w:tcPr>
                  <w:p w14:paraId="38ECF2A8" w14:textId="77777777" w:rsidR="009C15EA" w:rsidRDefault="009C15EA">
                    <w:pPr>
                      <w:pStyle w:val="Bibliography"/>
                      <w:rPr>
                        <w:noProof/>
                      </w:rPr>
                    </w:pPr>
                    <w:r>
                      <w:rPr>
                        <w:noProof/>
                      </w:rPr>
                      <w:t>Electronics Tutorials, “Passive Low Pass Filter,” [Online]. Available: https://www.electronics-tutorials.ws/filter/filter_2.html. [Accessed 29 09 2021].</w:t>
                    </w:r>
                  </w:p>
                </w:tc>
              </w:tr>
              <w:tr w:rsidR="009C15EA" w14:paraId="2CBF5E85" w14:textId="77777777">
                <w:trPr>
                  <w:divId w:val="1287465288"/>
                  <w:tblCellSpacing w:w="15" w:type="dxa"/>
                </w:trPr>
                <w:tc>
                  <w:tcPr>
                    <w:tcW w:w="50" w:type="pct"/>
                    <w:hideMark/>
                  </w:tcPr>
                  <w:p w14:paraId="4BF5486A" w14:textId="77777777" w:rsidR="009C15EA" w:rsidRDefault="009C15EA">
                    <w:pPr>
                      <w:pStyle w:val="Bibliography"/>
                      <w:rPr>
                        <w:noProof/>
                      </w:rPr>
                    </w:pPr>
                    <w:r>
                      <w:rPr>
                        <w:noProof/>
                      </w:rPr>
                      <w:t xml:space="preserve">[15] </w:t>
                    </w:r>
                  </w:p>
                </w:tc>
                <w:tc>
                  <w:tcPr>
                    <w:tcW w:w="0" w:type="auto"/>
                    <w:hideMark/>
                  </w:tcPr>
                  <w:p w14:paraId="1BE7F56F" w14:textId="77777777" w:rsidR="009C15EA" w:rsidRDefault="009C15EA">
                    <w:pPr>
                      <w:pStyle w:val="Bibliography"/>
                      <w:rPr>
                        <w:noProof/>
                      </w:rPr>
                    </w:pPr>
                    <w:r>
                      <w:rPr>
                        <w:noProof/>
                      </w:rPr>
                      <w:t>SCIENTIFIC AMERICAN, a Division of Springer Nature America, Inc., “How Do Food Manufacturers Calculate the Calorie Count of Packaged Foods?,” Scientific American, [Online]. Available: https://www.scientificamerican.com/article/how-do-food-manufacturers/. [Accessed 12 October 2021].</w:t>
                    </w:r>
                  </w:p>
                </w:tc>
              </w:tr>
              <w:tr w:rsidR="009C15EA" w14:paraId="2C655A7E" w14:textId="77777777">
                <w:trPr>
                  <w:divId w:val="1287465288"/>
                  <w:tblCellSpacing w:w="15" w:type="dxa"/>
                </w:trPr>
                <w:tc>
                  <w:tcPr>
                    <w:tcW w:w="50" w:type="pct"/>
                    <w:hideMark/>
                  </w:tcPr>
                  <w:p w14:paraId="4499DAD3" w14:textId="77777777" w:rsidR="009C15EA" w:rsidRDefault="009C15EA">
                    <w:pPr>
                      <w:pStyle w:val="Bibliography"/>
                      <w:rPr>
                        <w:noProof/>
                      </w:rPr>
                    </w:pPr>
                    <w:r>
                      <w:rPr>
                        <w:noProof/>
                      </w:rPr>
                      <w:t xml:space="preserve">[16] </w:t>
                    </w:r>
                  </w:p>
                </w:tc>
                <w:tc>
                  <w:tcPr>
                    <w:tcW w:w="0" w:type="auto"/>
                    <w:hideMark/>
                  </w:tcPr>
                  <w:p w14:paraId="5D6CA791" w14:textId="77777777" w:rsidR="009C15EA" w:rsidRDefault="009C15EA">
                    <w:pPr>
                      <w:pStyle w:val="Bibliography"/>
                      <w:rPr>
                        <w:noProof/>
                      </w:rPr>
                    </w:pPr>
                    <w:r>
                      <w:rPr>
                        <w:noProof/>
                      </w:rPr>
                      <w:t>CDC, “NCHS Data Brief, Number 359, December 2020,” [Online]. Available: https://www.cdc.gov/nchs/data/databriefs/db395-H.pdf. [Accessed 12 August 2021].</w:t>
                    </w:r>
                  </w:p>
                </w:tc>
              </w:tr>
            </w:tbl>
            <w:p w14:paraId="474D4E11" w14:textId="77777777" w:rsidR="009C15EA" w:rsidRDefault="009C15EA">
              <w:pPr>
                <w:divId w:val="1287465288"/>
                <w:rPr>
                  <w:rFonts w:eastAsia="Times New Roman"/>
                  <w:noProof/>
                </w:rPr>
              </w:pPr>
            </w:p>
            <w:bookmarkEnd w:id="26"/>
            <w:p w14:paraId="32301C8C" w14:textId="77777777" w:rsidR="001315BD" w:rsidRDefault="004E2C84" w:rsidP="008E72E5">
              <w:r w:rsidRPr="00F96382">
                <w:rPr>
                  <w:noProof/>
                  <w:sz w:val="20"/>
                  <w:szCs w:val="20"/>
                </w:rPr>
                <w:fldChar w:fldCharType="end"/>
              </w:r>
            </w:p>
          </w:sdtContent>
        </w:sdt>
      </w:sdtContent>
    </w:sdt>
    <w:p w14:paraId="2D2024FC" w14:textId="7DDC4B87" w:rsidR="001315BD" w:rsidRDefault="001315BD" w:rsidP="008E72E5">
      <w:r>
        <w:t>GitHub repository:</w:t>
      </w:r>
    </w:p>
    <w:p w14:paraId="3F674435" w14:textId="2C5851D4" w:rsidR="00986EEA" w:rsidRDefault="00F06F3A" w:rsidP="008E72E5">
      <w:pPr>
        <w:rPr>
          <w:rStyle w:val="Hyperlink"/>
        </w:rPr>
      </w:pPr>
      <w:hyperlink r:id="rId114" w:history="1">
        <w:r w:rsidR="001315BD" w:rsidRPr="002748DA">
          <w:rPr>
            <w:rStyle w:val="Hyperlink"/>
          </w:rPr>
          <w:t>https://github.com/calebchan1/ALevelNEA</w:t>
        </w:r>
      </w:hyperlink>
    </w:p>
    <w:p w14:paraId="534805C9" w14:textId="0D12CCB6" w:rsidR="00AA4E16" w:rsidRPr="00AA4E16" w:rsidRDefault="00AA4E16" w:rsidP="00AA4E16">
      <w:pPr>
        <w:tabs>
          <w:tab w:val="left" w:pos="6120"/>
        </w:tabs>
      </w:pPr>
      <w:r>
        <w:tab/>
      </w:r>
    </w:p>
    <w:sectPr w:rsidR="00AA4E16" w:rsidRPr="00AA4E16" w:rsidSect="00030A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26CCC" w14:textId="77777777" w:rsidR="00F06F3A" w:rsidRDefault="00F06F3A" w:rsidP="008E72E5">
      <w:r>
        <w:separator/>
      </w:r>
    </w:p>
    <w:p w14:paraId="6E74906C" w14:textId="77777777" w:rsidR="00F06F3A" w:rsidRDefault="00F06F3A" w:rsidP="008E72E5"/>
  </w:endnote>
  <w:endnote w:type="continuationSeparator" w:id="0">
    <w:p w14:paraId="7DCC685E" w14:textId="77777777" w:rsidR="00F06F3A" w:rsidRDefault="00F06F3A" w:rsidP="008E72E5">
      <w:r>
        <w:continuationSeparator/>
      </w:r>
    </w:p>
    <w:p w14:paraId="25CCD7FC" w14:textId="77777777" w:rsidR="00F06F3A" w:rsidRDefault="00F06F3A"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0FABE" w14:textId="77777777" w:rsidR="00F06F3A" w:rsidRDefault="00F06F3A" w:rsidP="008E72E5">
      <w:r>
        <w:separator/>
      </w:r>
    </w:p>
    <w:p w14:paraId="7EA02A1B" w14:textId="77777777" w:rsidR="00F06F3A" w:rsidRDefault="00F06F3A" w:rsidP="008E72E5"/>
  </w:footnote>
  <w:footnote w:type="continuationSeparator" w:id="0">
    <w:p w14:paraId="75EC9BBD" w14:textId="77777777" w:rsidR="00F06F3A" w:rsidRDefault="00F06F3A" w:rsidP="008E72E5">
      <w:r>
        <w:continuationSeparator/>
      </w:r>
    </w:p>
    <w:p w14:paraId="111F8A1D" w14:textId="77777777" w:rsidR="00F06F3A" w:rsidRDefault="00F06F3A"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F06F3A"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1026"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6D5FC5D2" w:rsidR="00075845" w:rsidRPr="00075845" w:rsidRDefault="00F06F3A"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1027"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w:t>
    </w:r>
    <w:r w:rsidR="005A566F">
      <w:t xml:space="preserve">| </w:t>
    </w:r>
    <w:r w:rsidR="00C3693B">
      <w:t>Centre No. 12290</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F06F3A"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1025"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417"/>
    <w:multiLevelType w:val="hybridMultilevel"/>
    <w:tmpl w:val="26B45184"/>
    <w:lvl w:ilvl="0" w:tplc="87D696CA">
      <w:start w:val="1"/>
      <w:numFmt w:val="bullet"/>
      <w:lvlText w:val="•"/>
      <w:lvlJc w:val="left"/>
      <w:pPr>
        <w:tabs>
          <w:tab w:val="num" w:pos="720"/>
        </w:tabs>
        <w:ind w:left="720" w:hanging="360"/>
      </w:pPr>
      <w:rPr>
        <w:rFonts w:ascii="Arial" w:hAnsi="Arial" w:hint="default"/>
      </w:rPr>
    </w:lvl>
    <w:lvl w:ilvl="1" w:tplc="5124279C" w:tentative="1">
      <w:start w:val="1"/>
      <w:numFmt w:val="bullet"/>
      <w:lvlText w:val="•"/>
      <w:lvlJc w:val="left"/>
      <w:pPr>
        <w:tabs>
          <w:tab w:val="num" w:pos="1440"/>
        </w:tabs>
        <w:ind w:left="1440" w:hanging="360"/>
      </w:pPr>
      <w:rPr>
        <w:rFonts w:ascii="Arial" w:hAnsi="Arial" w:hint="default"/>
      </w:rPr>
    </w:lvl>
    <w:lvl w:ilvl="2" w:tplc="F0D247E6" w:tentative="1">
      <w:start w:val="1"/>
      <w:numFmt w:val="bullet"/>
      <w:lvlText w:val="•"/>
      <w:lvlJc w:val="left"/>
      <w:pPr>
        <w:tabs>
          <w:tab w:val="num" w:pos="2160"/>
        </w:tabs>
        <w:ind w:left="2160" w:hanging="360"/>
      </w:pPr>
      <w:rPr>
        <w:rFonts w:ascii="Arial" w:hAnsi="Arial" w:hint="default"/>
      </w:rPr>
    </w:lvl>
    <w:lvl w:ilvl="3" w:tplc="98EAF79A" w:tentative="1">
      <w:start w:val="1"/>
      <w:numFmt w:val="bullet"/>
      <w:lvlText w:val="•"/>
      <w:lvlJc w:val="left"/>
      <w:pPr>
        <w:tabs>
          <w:tab w:val="num" w:pos="2880"/>
        </w:tabs>
        <w:ind w:left="2880" w:hanging="360"/>
      </w:pPr>
      <w:rPr>
        <w:rFonts w:ascii="Arial" w:hAnsi="Arial" w:hint="default"/>
      </w:rPr>
    </w:lvl>
    <w:lvl w:ilvl="4" w:tplc="531CEBC8" w:tentative="1">
      <w:start w:val="1"/>
      <w:numFmt w:val="bullet"/>
      <w:lvlText w:val="•"/>
      <w:lvlJc w:val="left"/>
      <w:pPr>
        <w:tabs>
          <w:tab w:val="num" w:pos="3600"/>
        </w:tabs>
        <w:ind w:left="3600" w:hanging="360"/>
      </w:pPr>
      <w:rPr>
        <w:rFonts w:ascii="Arial" w:hAnsi="Arial" w:hint="default"/>
      </w:rPr>
    </w:lvl>
    <w:lvl w:ilvl="5" w:tplc="1E82D83A" w:tentative="1">
      <w:start w:val="1"/>
      <w:numFmt w:val="bullet"/>
      <w:lvlText w:val="•"/>
      <w:lvlJc w:val="left"/>
      <w:pPr>
        <w:tabs>
          <w:tab w:val="num" w:pos="4320"/>
        </w:tabs>
        <w:ind w:left="4320" w:hanging="360"/>
      </w:pPr>
      <w:rPr>
        <w:rFonts w:ascii="Arial" w:hAnsi="Arial" w:hint="default"/>
      </w:rPr>
    </w:lvl>
    <w:lvl w:ilvl="6" w:tplc="D518ABDE" w:tentative="1">
      <w:start w:val="1"/>
      <w:numFmt w:val="bullet"/>
      <w:lvlText w:val="•"/>
      <w:lvlJc w:val="left"/>
      <w:pPr>
        <w:tabs>
          <w:tab w:val="num" w:pos="5040"/>
        </w:tabs>
        <w:ind w:left="5040" w:hanging="360"/>
      </w:pPr>
      <w:rPr>
        <w:rFonts w:ascii="Arial" w:hAnsi="Arial" w:hint="default"/>
      </w:rPr>
    </w:lvl>
    <w:lvl w:ilvl="7" w:tplc="D52C75DA" w:tentative="1">
      <w:start w:val="1"/>
      <w:numFmt w:val="bullet"/>
      <w:lvlText w:val="•"/>
      <w:lvlJc w:val="left"/>
      <w:pPr>
        <w:tabs>
          <w:tab w:val="num" w:pos="5760"/>
        </w:tabs>
        <w:ind w:left="5760" w:hanging="360"/>
      </w:pPr>
      <w:rPr>
        <w:rFonts w:ascii="Arial" w:hAnsi="Arial" w:hint="default"/>
      </w:rPr>
    </w:lvl>
    <w:lvl w:ilvl="8" w:tplc="99F4AB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F60A61"/>
    <w:multiLevelType w:val="hybridMultilevel"/>
    <w:tmpl w:val="AEF22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3CB"/>
    <w:multiLevelType w:val="hybridMultilevel"/>
    <w:tmpl w:val="E0441B60"/>
    <w:lvl w:ilvl="0" w:tplc="4C664BAE">
      <w:start w:val="1"/>
      <w:numFmt w:val="decimal"/>
      <w:pStyle w:val="Heading4"/>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27840"/>
    <w:multiLevelType w:val="hybridMultilevel"/>
    <w:tmpl w:val="F6B4E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F10C54"/>
    <w:multiLevelType w:val="multilevel"/>
    <w:tmpl w:val="0809001D"/>
    <w:styleLink w:val="Style1"/>
    <w:lvl w:ilvl="0">
      <w:start w:val="1"/>
      <w:numFmt w:val="decimal"/>
      <w:lvlText w:val="%1)"/>
      <w:lvlJc w:val="left"/>
      <w:pPr>
        <w:ind w:left="360" w:hanging="360"/>
      </w:pPr>
      <w:rPr>
        <w:u w:val="single"/>
      </w:rPr>
    </w:lvl>
    <w:lvl w:ilvl="1">
      <w:start w:val="1"/>
      <w:numFmt w:val="decimal"/>
      <w:lvlText w:val="%2)"/>
      <w:lvlJc w:val="left"/>
      <w:pPr>
        <w:ind w:left="720" w:hanging="360"/>
      </w:pPr>
      <w:rPr>
        <w:u w:val="single"/>
      </w:rPr>
    </w:lvl>
    <w:lvl w:ilvl="2">
      <w:start w:val="1"/>
      <w:numFmt w:val="decimal"/>
      <w:lvlText w:val="%3)"/>
      <w:lvlJc w:val="left"/>
      <w:pPr>
        <w:ind w:left="1080" w:hanging="360"/>
      </w:pPr>
      <w:rPr>
        <w:u w:val="single"/>
      </w:rPr>
    </w:lvl>
    <w:lvl w:ilvl="3">
      <w:start w:val="1"/>
      <w:numFmt w:val="decimal"/>
      <w:lvlText w:val="(%4)"/>
      <w:lvlJc w:val="left"/>
      <w:pPr>
        <w:ind w:left="1440" w:hanging="360"/>
      </w:pPr>
      <w:rPr>
        <w:u w:val="singl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0613AD"/>
    <w:multiLevelType w:val="hybridMultilevel"/>
    <w:tmpl w:val="156C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144D0"/>
    <w:multiLevelType w:val="multilevel"/>
    <w:tmpl w:val="197C171E"/>
    <w:lvl w:ilvl="0">
      <w:start w:val="1"/>
      <w:numFmt w:val="decimal"/>
      <w:pStyle w:val="Heading1"/>
      <w:lvlText w:val="%1"/>
      <w:lvlJc w:val="left"/>
      <w:pPr>
        <w:ind w:left="432" w:hanging="432"/>
      </w:pPr>
      <w:rPr>
        <w:u w:val="single"/>
      </w:rPr>
    </w:lvl>
    <w:lvl w:ilvl="1">
      <w:start w:val="1"/>
      <w:numFmt w:val="decimal"/>
      <w:pStyle w:val="Heading2"/>
      <w:lvlText w:val="%1.%2"/>
      <w:lvlJc w:val="left"/>
      <w:pPr>
        <w:ind w:left="576" w:hanging="576"/>
      </w:pPr>
      <w:rPr>
        <w:u w:val="single"/>
      </w:rPr>
    </w:lvl>
    <w:lvl w:ilvl="2">
      <w:start w:val="1"/>
      <w:numFmt w:val="decimal"/>
      <w:lvlText w:val="%1.%2.%3"/>
      <w:lvlJc w:val="left"/>
      <w:pPr>
        <w:ind w:left="720" w:hanging="720"/>
      </w:pPr>
      <w:rPr>
        <w:u w:val="singl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2B65E96"/>
    <w:multiLevelType w:val="hybridMultilevel"/>
    <w:tmpl w:val="CA886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80371C"/>
    <w:multiLevelType w:val="multilevel"/>
    <w:tmpl w:val="0809001D"/>
    <w:numStyleLink w:val="Style1"/>
  </w:abstractNum>
  <w:abstractNum w:abstractNumId="15" w15:restartNumberingAfterBreak="0">
    <w:nsid w:val="59526A93"/>
    <w:multiLevelType w:val="hybridMultilevel"/>
    <w:tmpl w:val="C22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7148B"/>
    <w:multiLevelType w:val="hybridMultilevel"/>
    <w:tmpl w:val="AA4816FA"/>
    <w:lvl w:ilvl="0" w:tplc="D78EE618">
      <w:start w:val="1"/>
      <w:numFmt w:val="decimal"/>
      <w:pStyle w:val="Appendex"/>
      <w:lvlText w:val="Appendix %1."/>
      <w:lvlJc w:val="left"/>
      <w:pPr>
        <w:ind w:left="720" w:hanging="360"/>
      </w:pPr>
      <w:rPr>
        <w:rFonts w:ascii="Arial" w:hAnsi="Arial" w:hint="default"/>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8148E2"/>
    <w:multiLevelType w:val="hybridMultilevel"/>
    <w:tmpl w:val="BF8AC8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471A7D"/>
    <w:multiLevelType w:val="hybridMultilevel"/>
    <w:tmpl w:val="C8F28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0969ED"/>
    <w:multiLevelType w:val="hybridMultilevel"/>
    <w:tmpl w:val="FDD6C67E"/>
    <w:lvl w:ilvl="0" w:tplc="EB12CC3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6"/>
  </w:num>
  <w:num w:numId="4">
    <w:abstractNumId w:val="3"/>
  </w:num>
  <w:num w:numId="5">
    <w:abstractNumId w:val="13"/>
  </w:num>
  <w:num w:numId="6">
    <w:abstractNumId w:val="22"/>
  </w:num>
  <w:num w:numId="7">
    <w:abstractNumId w:val="12"/>
  </w:num>
  <w:num w:numId="8">
    <w:abstractNumId w:val="5"/>
  </w:num>
  <w:num w:numId="9">
    <w:abstractNumId w:val="16"/>
  </w:num>
  <w:num w:numId="10">
    <w:abstractNumId w:val="4"/>
  </w:num>
  <w:num w:numId="11">
    <w:abstractNumId w:val="10"/>
  </w:num>
  <w:num w:numId="12">
    <w:abstractNumId w:val="8"/>
  </w:num>
  <w:num w:numId="13">
    <w:abstractNumId w:val="14"/>
  </w:num>
  <w:num w:numId="14">
    <w:abstractNumId w:val="17"/>
  </w:num>
  <w:num w:numId="15">
    <w:abstractNumId w:val="2"/>
  </w:num>
  <w:num w:numId="16">
    <w:abstractNumId w:val="20"/>
  </w:num>
  <w:num w:numId="17">
    <w:abstractNumId w:val="11"/>
  </w:num>
  <w:num w:numId="18">
    <w:abstractNumId w:val="18"/>
  </w:num>
  <w:num w:numId="19">
    <w:abstractNumId w:val="0"/>
  </w:num>
  <w:num w:numId="20">
    <w:abstractNumId w:val="1"/>
  </w:num>
  <w:num w:numId="21">
    <w:abstractNumId w:val="15"/>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NKgFAOKnOy4tAAAA"/>
  </w:docVars>
  <w:rsids>
    <w:rsidRoot w:val="00C11348"/>
    <w:rsid w:val="000011ED"/>
    <w:rsid w:val="00001E48"/>
    <w:rsid w:val="00002C00"/>
    <w:rsid w:val="000058BE"/>
    <w:rsid w:val="00005F50"/>
    <w:rsid w:val="0001213F"/>
    <w:rsid w:val="00013A89"/>
    <w:rsid w:val="00017CF2"/>
    <w:rsid w:val="0002097F"/>
    <w:rsid w:val="0002115B"/>
    <w:rsid w:val="00021B41"/>
    <w:rsid w:val="00021FAE"/>
    <w:rsid w:val="00025145"/>
    <w:rsid w:val="00027A6B"/>
    <w:rsid w:val="00027E48"/>
    <w:rsid w:val="00030AB7"/>
    <w:rsid w:val="00031706"/>
    <w:rsid w:val="00032579"/>
    <w:rsid w:val="000444E1"/>
    <w:rsid w:val="000464AB"/>
    <w:rsid w:val="00061D2B"/>
    <w:rsid w:val="0006261A"/>
    <w:rsid w:val="00063053"/>
    <w:rsid w:val="00063B8E"/>
    <w:rsid w:val="00071F82"/>
    <w:rsid w:val="00072D52"/>
    <w:rsid w:val="00075845"/>
    <w:rsid w:val="00077266"/>
    <w:rsid w:val="00077524"/>
    <w:rsid w:val="00082999"/>
    <w:rsid w:val="00084299"/>
    <w:rsid w:val="000862AD"/>
    <w:rsid w:val="00087B58"/>
    <w:rsid w:val="00090446"/>
    <w:rsid w:val="0009369F"/>
    <w:rsid w:val="00094AD9"/>
    <w:rsid w:val="00095157"/>
    <w:rsid w:val="0009572C"/>
    <w:rsid w:val="00095D8C"/>
    <w:rsid w:val="00097A2D"/>
    <w:rsid w:val="000A0BF9"/>
    <w:rsid w:val="000A4287"/>
    <w:rsid w:val="000A42C3"/>
    <w:rsid w:val="000A7305"/>
    <w:rsid w:val="000B2E04"/>
    <w:rsid w:val="000B57E0"/>
    <w:rsid w:val="000C0928"/>
    <w:rsid w:val="000C2A58"/>
    <w:rsid w:val="000C51AB"/>
    <w:rsid w:val="000C6F7E"/>
    <w:rsid w:val="000C7600"/>
    <w:rsid w:val="000D2CB5"/>
    <w:rsid w:val="000E0413"/>
    <w:rsid w:val="000E07FA"/>
    <w:rsid w:val="000E2101"/>
    <w:rsid w:val="000F0097"/>
    <w:rsid w:val="000F17E2"/>
    <w:rsid w:val="000F2FF0"/>
    <w:rsid w:val="000F6FDF"/>
    <w:rsid w:val="00101D4C"/>
    <w:rsid w:val="001034AA"/>
    <w:rsid w:val="001132AB"/>
    <w:rsid w:val="00122E26"/>
    <w:rsid w:val="001233DF"/>
    <w:rsid w:val="001255AB"/>
    <w:rsid w:val="00130158"/>
    <w:rsid w:val="001315BD"/>
    <w:rsid w:val="00134D0B"/>
    <w:rsid w:val="00143AA7"/>
    <w:rsid w:val="00150E8E"/>
    <w:rsid w:val="0015354B"/>
    <w:rsid w:val="00153FB2"/>
    <w:rsid w:val="00154B9E"/>
    <w:rsid w:val="00154F29"/>
    <w:rsid w:val="00155DF8"/>
    <w:rsid w:val="00157ECA"/>
    <w:rsid w:val="00161036"/>
    <w:rsid w:val="00164C5B"/>
    <w:rsid w:val="00165ECB"/>
    <w:rsid w:val="00166536"/>
    <w:rsid w:val="00176014"/>
    <w:rsid w:val="00184212"/>
    <w:rsid w:val="00184EDA"/>
    <w:rsid w:val="001928D7"/>
    <w:rsid w:val="00194CAF"/>
    <w:rsid w:val="00197392"/>
    <w:rsid w:val="00197A34"/>
    <w:rsid w:val="001A0631"/>
    <w:rsid w:val="001B3413"/>
    <w:rsid w:val="001B59BF"/>
    <w:rsid w:val="001B73C2"/>
    <w:rsid w:val="001C2404"/>
    <w:rsid w:val="001C488A"/>
    <w:rsid w:val="001C76D4"/>
    <w:rsid w:val="001C7E99"/>
    <w:rsid w:val="001D749A"/>
    <w:rsid w:val="001E21A2"/>
    <w:rsid w:val="001E718B"/>
    <w:rsid w:val="001E7721"/>
    <w:rsid w:val="001F079B"/>
    <w:rsid w:val="001F4BC1"/>
    <w:rsid w:val="001F52CA"/>
    <w:rsid w:val="001F5D85"/>
    <w:rsid w:val="001F5EAE"/>
    <w:rsid w:val="002000BF"/>
    <w:rsid w:val="00203AB9"/>
    <w:rsid w:val="00204982"/>
    <w:rsid w:val="00210199"/>
    <w:rsid w:val="002218BA"/>
    <w:rsid w:val="002218D1"/>
    <w:rsid w:val="00222A88"/>
    <w:rsid w:val="00224237"/>
    <w:rsid w:val="002250DA"/>
    <w:rsid w:val="002262CF"/>
    <w:rsid w:val="00233529"/>
    <w:rsid w:val="0023397E"/>
    <w:rsid w:val="00234014"/>
    <w:rsid w:val="0023514E"/>
    <w:rsid w:val="002355BC"/>
    <w:rsid w:val="002357B2"/>
    <w:rsid w:val="002376EE"/>
    <w:rsid w:val="002426AB"/>
    <w:rsid w:val="00243619"/>
    <w:rsid w:val="00245197"/>
    <w:rsid w:val="002457C8"/>
    <w:rsid w:val="00246091"/>
    <w:rsid w:val="00255183"/>
    <w:rsid w:val="0025635F"/>
    <w:rsid w:val="00265DFA"/>
    <w:rsid w:val="00273133"/>
    <w:rsid w:val="00273696"/>
    <w:rsid w:val="00273F94"/>
    <w:rsid w:val="00276FB3"/>
    <w:rsid w:val="00277617"/>
    <w:rsid w:val="0027789A"/>
    <w:rsid w:val="0028032F"/>
    <w:rsid w:val="00281583"/>
    <w:rsid w:val="00284B5B"/>
    <w:rsid w:val="00287A96"/>
    <w:rsid w:val="00287C8B"/>
    <w:rsid w:val="002924F7"/>
    <w:rsid w:val="00293554"/>
    <w:rsid w:val="00294724"/>
    <w:rsid w:val="00296659"/>
    <w:rsid w:val="002A01BB"/>
    <w:rsid w:val="002A0C4B"/>
    <w:rsid w:val="002A2D35"/>
    <w:rsid w:val="002A3C50"/>
    <w:rsid w:val="002A456E"/>
    <w:rsid w:val="002A4577"/>
    <w:rsid w:val="002A5833"/>
    <w:rsid w:val="002B4755"/>
    <w:rsid w:val="002B5EF5"/>
    <w:rsid w:val="002C13A9"/>
    <w:rsid w:val="002C3FBA"/>
    <w:rsid w:val="002D0467"/>
    <w:rsid w:val="002D2EF6"/>
    <w:rsid w:val="002D720D"/>
    <w:rsid w:val="002E09E0"/>
    <w:rsid w:val="002E2390"/>
    <w:rsid w:val="002E3811"/>
    <w:rsid w:val="002E4986"/>
    <w:rsid w:val="002E639A"/>
    <w:rsid w:val="002E657B"/>
    <w:rsid w:val="002F0CE2"/>
    <w:rsid w:val="002F4B49"/>
    <w:rsid w:val="002F4D61"/>
    <w:rsid w:val="002F55C3"/>
    <w:rsid w:val="002F5B29"/>
    <w:rsid w:val="002F7665"/>
    <w:rsid w:val="0030252F"/>
    <w:rsid w:val="003030AF"/>
    <w:rsid w:val="00303AF9"/>
    <w:rsid w:val="003073C4"/>
    <w:rsid w:val="003129A5"/>
    <w:rsid w:val="00313518"/>
    <w:rsid w:val="003139D4"/>
    <w:rsid w:val="003154CC"/>
    <w:rsid w:val="0031625C"/>
    <w:rsid w:val="003178FA"/>
    <w:rsid w:val="003217CD"/>
    <w:rsid w:val="003232B3"/>
    <w:rsid w:val="0033160B"/>
    <w:rsid w:val="00340F26"/>
    <w:rsid w:val="003458CD"/>
    <w:rsid w:val="00347F11"/>
    <w:rsid w:val="00350174"/>
    <w:rsid w:val="003531AE"/>
    <w:rsid w:val="003547E4"/>
    <w:rsid w:val="00355309"/>
    <w:rsid w:val="00355BDF"/>
    <w:rsid w:val="00356309"/>
    <w:rsid w:val="003572D1"/>
    <w:rsid w:val="00357350"/>
    <w:rsid w:val="003602BA"/>
    <w:rsid w:val="00360AC2"/>
    <w:rsid w:val="00362515"/>
    <w:rsid w:val="00364791"/>
    <w:rsid w:val="00372110"/>
    <w:rsid w:val="0037492A"/>
    <w:rsid w:val="00380805"/>
    <w:rsid w:val="00386042"/>
    <w:rsid w:val="00392400"/>
    <w:rsid w:val="00393E4C"/>
    <w:rsid w:val="00394E34"/>
    <w:rsid w:val="00395DA2"/>
    <w:rsid w:val="00395F74"/>
    <w:rsid w:val="003A06DB"/>
    <w:rsid w:val="003A1338"/>
    <w:rsid w:val="003A39E7"/>
    <w:rsid w:val="003A6A46"/>
    <w:rsid w:val="003B494C"/>
    <w:rsid w:val="003B5104"/>
    <w:rsid w:val="003B64D2"/>
    <w:rsid w:val="003C1DF9"/>
    <w:rsid w:val="003C1DFF"/>
    <w:rsid w:val="003C5995"/>
    <w:rsid w:val="003C7B5D"/>
    <w:rsid w:val="003D084C"/>
    <w:rsid w:val="003D1613"/>
    <w:rsid w:val="003D6416"/>
    <w:rsid w:val="003D70F5"/>
    <w:rsid w:val="003E22EC"/>
    <w:rsid w:val="003E7451"/>
    <w:rsid w:val="003F310D"/>
    <w:rsid w:val="003F3697"/>
    <w:rsid w:val="003F36D2"/>
    <w:rsid w:val="003F6FFB"/>
    <w:rsid w:val="003F78BB"/>
    <w:rsid w:val="003F7D18"/>
    <w:rsid w:val="004000CC"/>
    <w:rsid w:val="00400C17"/>
    <w:rsid w:val="004014EA"/>
    <w:rsid w:val="00402ADA"/>
    <w:rsid w:val="004069B6"/>
    <w:rsid w:val="0041019E"/>
    <w:rsid w:val="004103E9"/>
    <w:rsid w:val="00411344"/>
    <w:rsid w:val="00412F49"/>
    <w:rsid w:val="00414797"/>
    <w:rsid w:val="00414CD2"/>
    <w:rsid w:val="004208C2"/>
    <w:rsid w:val="0042267D"/>
    <w:rsid w:val="00423A82"/>
    <w:rsid w:val="0042475C"/>
    <w:rsid w:val="00424EC0"/>
    <w:rsid w:val="00431216"/>
    <w:rsid w:val="00431371"/>
    <w:rsid w:val="00431EE9"/>
    <w:rsid w:val="00433053"/>
    <w:rsid w:val="00433C2F"/>
    <w:rsid w:val="00440533"/>
    <w:rsid w:val="004414A1"/>
    <w:rsid w:val="004418D2"/>
    <w:rsid w:val="004431A2"/>
    <w:rsid w:val="00443663"/>
    <w:rsid w:val="004474D6"/>
    <w:rsid w:val="00451F3A"/>
    <w:rsid w:val="00453102"/>
    <w:rsid w:val="004546F9"/>
    <w:rsid w:val="00460739"/>
    <w:rsid w:val="004614DA"/>
    <w:rsid w:val="00461D55"/>
    <w:rsid w:val="00474758"/>
    <w:rsid w:val="00475D5E"/>
    <w:rsid w:val="00477824"/>
    <w:rsid w:val="00480299"/>
    <w:rsid w:val="0048158D"/>
    <w:rsid w:val="00482B94"/>
    <w:rsid w:val="00484AA0"/>
    <w:rsid w:val="00485330"/>
    <w:rsid w:val="00486E16"/>
    <w:rsid w:val="0048720D"/>
    <w:rsid w:val="00490048"/>
    <w:rsid w:val="00491E3F"/>
    <w:rsid w:val="004958FE"/>
    <w:rsid w:val="004970FA"/>
    <w:rsid w:val="004A080A"/>
    <w:rsid w:val="004A4BB6"/>
    <w:rsid w:val="004A5CDA"/>
    <w:rsid w:val="004B3027"/>
    <w:rsid w:val="004B4765"/>
    <w:rsid w:val="004B6843"/>
    <w:rsid w:val="004B7860"/>
    <w:rsid w:val="004C003B"/>
    <w:rsid w:val="004C0516"/>
    <w:rsid w:val="004C2E47"/>
    <w:rsid w:val="004D23E4"/>
    <w:rsid w:val="004D24D6"/>
    <w:rsid w:val="004D2D4F"/>
    <w:rsid w:val="004D49E4"/>
    <w:rsid w:val="004D69C8"/>
    <w:rsid w:val="004D7825"/>
    <w:rsid w:val="004E0BB5"/>
    <w:rsid w:val="004E132A"/>
    <w:rsid w:val="004E2B10"/>
    <w:rsid w:val="004E2C7A"/>
    <w:rsid w:val="004E2C84"/>
    <w:rsid w:val="004E760C"/>
    <w:rsid w:val="004E7650"/>
    <w:rsid w:val="004E7919"/>
    <w:rsid w:val="004F5A7B"/>
    <w:rsid w:val="004F7253"/>
    <w:rsid w:val="00500452"/>
    <w:rsid w:val="00502DC1"/>
    <w:rsid w:val="00504724"/>
    <w:rsid w:val="00506328"/>
    <w:rsid w:val="005075EF"/>
    <w:rsid w:val="00510559"/>
    <w:rsid w:val="00513EB2"/>
    <w:rsid w:val="005265C6"/>
    <w:rsid w:val="00526DE7"/>
    <w:rsid w:val="00527274"/>
    <w:rsid w:val="005274F8"/>
    <w:rsid w:val="00527EF9"/>
    <w:rsid w:val="00530EB6"/>
    <w:rsid w:val="00534616"/>
    <w:rsid w:val="00536B71"/>
    <w:rsid w:val="00536BBC"/>
    <w:rsid w:val="00540133"/>
    <w:rsid w:val="005402C6"/>
    <w:rsid w:val="00540F5A"/>
    <w:rsid w:val="00541B50"/>
    <w:rsid w:val="005448BF"/>
    <w:rsid w:val="00546D06"/>
    <w:rsid w:val="00547508"/>
    <w:rsid w:val="00553109"/>
    <w:rsid w:val="005570A6"/>
    <w:rsid w:val="00557779"/>
    <w:rsid w:val="005619A0"/>
    <w:rsid w:val="0056206A"/>
    <w:rsid w:val="00567AD8"/>
    <w:rsid w:val="005702CC"/>
    <w:rsid w:val="0057034C"/>
    <w:rsid w:val="00572625"/>
    <w:rsid w:val="00574E20"/>
    <w:rsid w:val="00577709"/>
    <w:rsid w:val="00581A67"/>
    <w:rsid w:val="00582990"/>
    <w:rsid w:val="0058344F"/>
    <w:rsid w:val="00584A80"/>
    <w:rsid w:val="00590BFF"/>
    <w:rsid w:val="0059143B"/>
    <w:rsid w:val="00595970"/>
    <w:rsid w:val="00597191"/>
    <w:rsid w:val="005A117E"/>
    <w:rsid w:val="005A27A8"/>
    <w:rsid w:val="005A3356"/>
    <w:rsid w:val="005A566F"/>
    <w:rsid w:val="005A6086"/>
    <w:rsid w:val="005A6688"/>
    <w:rsid w:val="005A7E32"/>
    <w:rsid w:val="005A7F00"/>
    <w:rsid w:val="005B116B"/>
    <w:rsid w:val="005B27E7"/>
    <w:rsid w:val="005C38E0"/>
    <w:rsid w:val="005C5C38"/>
    <w:rsid w:val="005D269E"/>
    <w:rsid w:val="005D3487"/>
    <w:rsid w:val="005D5AF8"/>
    <w:rsid w:val="005D6217"/>
    <w:rsid w:val="005D639D"/>
    <w:rsid w:val="005D75BB"/>
    <w:rsid w:val="005E3E43"/>
    <w:rsid w:val="005E47AD"/>
    <w:rsid w:val="005E539B"/>
    <w:rsid w:val="005E70C1"/>
    <w:rsid w:val="005F52CD"/>
    <w:rsid w:val="0060370A"/>
    <w:rsid w:val="00603ACF"/>
    <w:rsid w:val="00604C10"/>
    <w:rsid w:val="00612A38"/>
    <w:rsid w:val="00616EF1"/>
    <w:rsid w:val="006205EE"/>
    <w:rsid w:val="0062183B"/>
    <w:rsid w:val="00624C4B"/>
    <w:rsid w:val="00625152"/>
    <w:rsid w:val="00625418"/>
    <w:rsid w:val="00626FBC"/>
    <w:rsid w:val="00630E91"/>
    <w:rsid w:val="0063495C"/>
    <w:rsid w:val="00641455"/>
    <w:rsid w:val="0064320F"/>
    <w:rsid w:val="0064720D"/>
    <w:rsid w:val="00647CEF"/>
    <w:rsid w:val="00656358"/>
    <w:rsid w:val="00657622"/>
    <w:rsid w:val="00662548"/>
    <w:rsid w:val="00663357"/>
    <w:rsid w:val="00665189"/>
    <w:rsid w:val="006658EA"/>
    <w:rsid w:val="006659FE"/>
    <w:rsid w:val="0067218A"/>
    <w:rsid w:val="00672DC5"/>
    <w:rsid w:val="0067439F"/>
    <w:rsid w:val="00676595"/>
    <w:rsid w:val="0068253F"/>
    <w:rsid w:val="00686696"/>
    <w:rsid w:val="00690314"/>
    <w:rsid w:val="00690FFB"/>
    <w:rsid w:val="006A39ED"/>
    <w:rsid w:val="006A49A0"/>
    <w:rsid w:val="006A783C"/>
    <w:rsid w:val="006B1092"/>
    <w:rsid w:val="006B39BD"/>
    <w:rsid w:val="006B6799"/>
    <w:rsid w:val="006C09DF"/>
    <w:rsid w:val="006C3275"/>
    <w:rsid w:val="006C392E"/>
    <w:rsid w:val="006C4CB2"/>
    <w:rsid w:val="006C54FB"/>
    <w:rsid w:val="006C6127"/>
    <w:rsid w:val="006D0AB8"/>
    <w:rsid w:val="006D1A11"/>
    <w:rsid w:val="006D760D"/>
    <w:rsid w:val="006E0CF6"/>
    <w:rsid w:val="006E21AF"/>
    <w:rsid w:val="006E6253"/>
    <w:rsid w:val="006F3A11"/>
    <w:rsid w:val="00700C44"/>
    <w:rsid w:val="00703138"/>
    <w:rsid w:val="00703AD9"/>
    <w:rsid w:val="00704CE0"/>
    <w:rsid w:val="007057BC"/>
    <w:rsid w:val="0070761C"/>
    <w:rsid w:val="0071100C"/>
    <w:rsid w:val="00711AC7"/>
    <w:rsid w:val="007146F9"/>
    <w:rsid w:val="00714C55"/>
    <w:rsid w:val="00716B82"/>
    <w:rsid w:val="007201FE"/>
    <w:rsid w:val="00721368"/>
    <w:rsid w:val="007248B9"/>
    <w:rsid w:val="007259B3"/>
    <w:rsid w:val="007276F1"/>
    <w:rsid w:val="00730137"/>
    <w:rsid w:val="00732A13"/>
    <w:rsid w:val="00737311"/>
    <w:rsid w:val="00742185"/>
    <w:rsid w:val="00750FB0"/>
    <w:rsid w:val="00752ED2"/>
    <w:rsid w:val="00754335"/>
    <w:rsid w:val="00755373"/>
    <w:rsid w:val="007637B3"/>
    <w:rsid w:val="00766123"/>
    <w:rsid w:val="00766194"/>
    <w:rsid w:val="0076662A"/>
    <w:rsid w:val="00774F32"/>
    <w:rsid w:val="007902E5"/>
    <w:rsid w:val="007924B8"/>
    <w:rsid w:val="00794409"/>
    <w:rsid w:val="007954FD"/>
    <w:rsid w:val="00795A39"/>
    <w:rsid w:val="00797B18"/>
    <w:rsid w:val="007A4471"/>
    <w:rsid w:val="007A671E"/>
    <w:rsid w:val="007B5252"/>
    <w:rsid w:val="007C433A"/>
    <w:rsid w:val="007C443A"/>
    <w:rsid w:val="007C4637"/>
    <w:rsid w:val="007C4E02"/>
    <w:rsid w:val="007C5190"/>
    <w:rsid w:val="007C753E"/>
    <w:rsid w:val="007D149E"/>
    <w:rsid w:val="007D2D0A"/>
    <w:rsid w:val="007D4ACB"/>
    <w:rsid w:val="007D5E4E"/>
    <w:rsid w:val="007E2476"/>
    <w:rsid w:val="007F42E2"/>
    <w:rsid w:val="00800BD8"/>
    <w:rsid w:val="008200FC"/>
    <w:rsid w:val="008347FB"/>
    <w:rsid w:val="00837F6F"/>
    <w:rsid w:val="008422FC"/>
    <w:rsid w:val="00846A31"/>
    <w:rsid w:val="008512EA"/>
    <w:rsid w:val="00853080"/>
    <w:rsid w:val="008574B9"/>
    <w:rsid w:val="00863172"/>
    <w:rsid w:val="00866F6E"/>
    <w:rsid w:val="00867154"/>
    <w:rsid w:val="00871C93"/>
    <w:rsid w:val="00883B65"/>
    <w:rsid w:val="00884781"/>
    <w:rsid w:val="0088688F"/>
    <w:rsid w:val="00891044"/>
    <w:rsid w:val="00891A1B"/>
    <w:rsid w:val="00892C78"/>
    <w:rsid w:val="008946A6"/>
    <w:rsid w:val="00895FE0"/>
    <w:rsid w:val="00896618"/>
    <w:rsid w:val="008A2F8F"/>
    <w:rsid w:val="008A774E"/>
    <w:rsid w:val="008B458C"/>
    <w:rsid w:val="008B7F7E"/>
    <w:rsid w:val="008C1495"/>
    <w:rsid w:val="008C2AD2"/>
    <w:rsid w:val="008C3CAD"/>
    <w:rsid w:val="008C52D4"/>
    <w:rsid w:val="008C550C"/>
    <w:rsid w:val="008C5E2A"/>
    <w:rsid w:val="008D17B8"/>
    <w:rsid w:val="008E2F37"/>
    <w:rsid w:val="008E5263"/>
    <w:rsid w:val="008E72E5"/>
    <w:rsid w:val="008E78AA"/>
    <w:rsid w:val="008F0F63"/>
    <w:rsid w:val="00902C20"/>
    <w:rsid w:val="00902CDD"/>
    <w:rsid w:val="00903B1F"/>
    <w:rsid w:val="009045ED"/>
    <w:rsid w:val="00904843"/>
    <w:rsid w:val="00911C54"/>
    <w:rsid w:val="009134F3"/>
    <w:rsid w:val="00914295"/>
    <w:rsid w:val="00921359"/>
    <w:rsid w:val="00921BE1"/>
    <w:rsid w:val="00923E06"/>
    <w:rsid w:val="0092650D"/>
    <w:rsid w:val="00926D22"/>
    <w:rsid w:val="00926F70"/>
    <w:rsid w:val="00930AF0"/>
    <w:rsid w:val="00937873"/>
    <w:rsid w:val="00937DB7"/>
    <w:rsid w:val="00940292"/>
    <w:rsid w:val="00943919"/>
    <w:rsid w:val="00945934"/>
    <w:rsid w:val="00947AAA"/>
    <w:rsid w:val="00953CDF"/>
    <w:rsid w:val="009620F1"/>
    <w:rsid w:val="00963D58"/>
    <w:rsid w:val="00966021"/>
    <w:rsid w:val="00972CA0"/>
    <w:rsid w:val="009811C5"/>
    <w:rsid w:val="00981348"/>
    <w:rsid w:val="009822B2"/>
    <w:rsid w:val="0098408B"/>
    <w:rsid w:val="00986EEA"/>
    <w:rsid w:val="00993FBD"/>
    <w:rsid w:val="00994942"/>
    <w:rsid w:val="00997DB7"/>
    <w:rsid w:val="009A1C59"/>
    <w:rsid w:val="009A20C4"/>
    <w:rsid w:val="009A39B7"/>
    <w:rsid w:val="009A3EF9"/>
    <w:rsid w:val="009B0EC4"/>
    <w:rsid w:val="009B12EB"/>
    <w:rsid w:val="009B4F0B"/>
    <w:rsid w:val="009B7E18"/>
    <w:rsid w:val="009C15EA"/>
    <w:rsid w:val="009C2B10"/>
    <w:rsid w:val="009D0B44"/>
    <w:rsid w:val="009D2913"/>
    <w:rsid w:val="009D450C"/>
    <w:rsid w:val="009D57A7"/>
    <w:rsid w:val="009D6DE7"/>
    <w:rsid w:val="009D7584"/>
    <w:rsid w:val="009E2C61"/>
    <w:rsid w:val="009E50CB"/>
    <w:rsid w:val="009F216B"/>
    <w:rsid w:val="009F2190"/>
    <w:rsid w:val="009F5B86"/>
    <w:rsid w:val="009F65A8"/>
    <w:rsid w:val="00A00629"/>
    <w:rsid w:val="00A01595"/>
    <w:rsid w:val="00A0202C"/>
    <w:rsid w:val="00A048E9"/>
    <w:rsid w:val="00A062BA"/>
    <w:rsid w:val="00A068C5"/>
    <w:rsid w:val="00A07CB3"/>
    <w:rsid w:val="00A12904"/>
    <w:rsid w:val="00A1465F"/>
    <w:rsid w:val="00A15047"/>
    <w:rsid w:val="00A25679"/>
    <w:rsid w:val="00A27675"/>
    <w:rsid w:val="00A34490"/>
    <w:rsid w:val="00A36D43"/>
    <w:rsid w:val="00A40B64"/>
    <w:rsid w:val="00A42C5A"/>
    <w:rsid w:val="00A4339B"/>
    <w:rsid w:val="00A4646A"/>
    <w:rsid w:val="00A47DCB"/>
    <w:rsid w:val="00A526CE"/>
    <w:rsid w:val="00A56FE2"/>
    <w:rsid w:val="00A570CA"/>
    <w:rsid w:val="00A6260B"/>
    <w:rsid w:val="00A64B5C"/>
    <w:rsid w:val="00A67FA0"/>
    <w:rsid w:val="00A70722"/>
    <w:rsid w:val="00A70936"/>
    <w:rsid w:val="00A712D3"/>
    <w:rsid w:val="00A7426B"/>
    <w:rsid w:val="00A764D9"/>
    <w:rsid w:val="00A834F4"/>
    <w:rsid w:val="00A8449C"/>
    <w:rsid w:val="00A8548D"/>
    <w:rsid w:val="00A858AA"/>
    <w:rsid w:val="00A90F2A"/>
    <w:rsid w:val="00A92718"/>
    <w:rsid w:val="00A95B0D"/>
    <w:rsid w:val="00A95C91"/>
    <w:rsid w:val="00AA279F"/>
    <w:rsid w:val="00AA35DC"/>
    <w:rsid w:val="00AA4E16"/>
    <w:rsid w:val="00AA602E"/>
    <w:rsid w:val="00AA6B9B"/>
    <w:rsid w:val="00AB0AF2"/>
    <w:rsid w:val="00AB7300"/>
    <w:rsid w:val="00AC1898"/>
    <w:rsid w:val="00AC18EA"/>
    <w:rsid w:val="00AC512B"/>
    <w:rsid w:val="00AC5B21"/>
    <w:rsid w:val="00AC75D0"/>
    <w:rsid w:val="00AC7FB2"/>
    <w:rsid w:val="00AD4E80"/>
    <w:rsid w:val="00AD5F9A"/>
    <w:rsid w:val="00AD7D3B"/>
    <w:rsid w:val="00AD7FCE"/>
    <w:rsid w:val="00AE04A6"/>
    <w:rsid w:val="00AE08B3"/>
    <w:rsid w:val="00AE10EB"/>
    <w:rsid w:val="00AE1938"/>
    <w:rsid w:val="00AE1BB2"/>
    <w:rsid w:val="00AE569B"/>
    <w:rsid w:val="00AE5863"/>
    <w:rsid w:val="00AF50A1"/>
    <w:rsid w:val="00AF5721"/>
    <w:rsid w:val="00B0362C"/>
    <w:rsid w:val="00B05BBA"/>
    <w:rsid w:val="00B077CA"/>
    <w:rsid w:val="00B102BA"/>
    <w:rsid w:val="00B117AC"/>
    <w:rsid w:val="00B11B02"/>
    <w:rsid w:val="00B13FF1"/>
    <w:rsid w:val="00B15659"/>
    <w:rsid w:val="00B16CF5"/>
    <w:rsid w:val="00B2471F"/>
    <w:rsid w:val="00B27044"/>
    <w:rsid w:val="00B301EA"/>
    <w:rsid w:val="00B3469F"/>
    <w:rsid w:val="00B37BE7"/>
    <w:rsid w:val="00B40FDA"/>
    <w:rsid w:val="00B50487"/>
    <w:rsid w:val="00B50888"/>
    <w:rsid w:val="00B509F6"/>
    <w:rsid w:val="00B546B9"/>
    <w:rsid w:val="00B614B0"/>
    <w:rsid w:val="00B64204"/>
    <w:rsid w:val="00B71786"/>
    <w:rsid w:val="00B72230"/>
    <w:rsid w:val="00B743A4"/>
    <w:rsid w:val="00B74DFA"/>
    <w:rsid w:val="00B751FF"/>
    <w:rsid w:val="00B8031D"/>
    <w:rsid w:val="00B80ECA"/>
    <w:rsid w:val="00B851B5"/>
    <w:rsid w:val="00B93C66"/>
    <w:rsid w:val="00B93EF9"/>
    <w:rsid w:val="00B96237"/>
    <w:rsid w:val="00BA3CBD"/>
    <w:rsid w:val="00BA67C0"/>
    <w:rsid w:val="00BA69D5"/>
    <w:rsid w:val="00BA6DC9"/>
    <w:rsid w:val="00BA72DC"/>
    <w:rsid w:val="00BB3C8F"/>
    <w:rsid w:val="00BB577E"/>
    <w:rsid w:val="00BB6830"/>
    <w:rsid w:val="00BB6A78"/>
    <w:rsid w:val="00BC0DB9"/>
    <w:rsid w:val="00BC3621"/>
    <w:rsid w:val="00BC3FEA"/>
    <w:rsid w:val="00BC46CD"/>
    <w:rsid w:val="00BC4A6E"/>
    <w:rsid w:val="00BC7BA7"/>
    <w:rsid w:val="00BD3216"/>
    <w:rsid w:val="00BE0381"/>
    <w:rsid w:val="00BE051A"/>
    <w:rsid w:val="00BE2C58"/>
    <w:rsid w:val="00BE3237"/>
    <w:rsid w:val="00BE3500"/>
    <w:rsid w:val="00BE5C06"/>
    <w:rsid w:val="00BE6E9B"/>
    <w:rsid w:val="00BE7597"/>
    <w:rsid w:val="00BF164B"/>
    <w:rsid w:val="00BF16F5"/>
    <w:rsid w:val="00BF361E"/>
    <w:rsid w:val="00BF39A7"/>
    <w:rsid w:val="00BF76B3"/>
    <w:rsid w:val="00C009D0"/>
    <w:rsid w:val="00C0683C"/>
    <w:rsid w:val="00C1073B"/>
    <w:rsid w:val="00C10DE0"/>
    <w:rsid w:val="00C11348"/>
    <w:rsid w:val="00C17D52"/>
    <w:rsid w:val="00C220A5"/>
    <w:rsid w:val="00C23A4B"/>
    <w:rsid w:val="00C266CB"/>
    <w:rsid w:val="00C26AB9"/>
    <w:rsid w:val="00C27D60"/>
    <w:rsid w:val="00C32BC6"/>
    <w:rsid w:val="00C330B8"/>
    <w:rsid w:val="00C3586D"/>
    <w:rsid w:val="00C3693B"/>
    <w:rsid w:val="00C36A04"/>
    <w:rsid w:val="00C37775"/>
    <w:rsid w:val="00C40C80"/>
    <w:rsid w:val="00C44971"/>
    <w:rsid w:val="00C44FA3"/>
    <w:rsid w:val="00C461F1"/>
    <w:rsid w:val="00C5394E"/>
    <w:rsid w:val="00C54400"/>
    <w:rsid w:val="00C5579E"/>
    <w:rsid w:val="00C64B3C"/>
    <w:rsid w:val="00C658CC"/>
    <w:rsid w:val="00C66F63"/>
    <w:rsid w:val="00C70DDC"/>
    <w:rsid w:val="00C75EE6"/>
    <w:rsid w:val="00C81304"/>
    <w:rsid w:val="00C8213B"/>
    <w:rsid w:val="00C90CCB"/>
    <w:rsid w:val="00C94E22"/>
    <w:rsid w:val="00C95DC0"/>
    <w:rsid w:val="00C97BB2"/>
    <w:rsid w:val="00CA0C0C"/>
    <w:rsid w:val="00CA720D"/>
    <w:rsid w:val="00CA7EE1"/>
    <w:rsid w:val="00CB0757"/>
    <w:rsid w:val="00CB2444"/>
    <w:rsid w:val="00CB7783"/>
    <w:rsid w:val="00CC1124"/>
    <w:rsid w:val="00CC3269"/>
    <w:rsid w:val="00CC39D7"/>
    <w:rsid w:val="00CC4EB2"/>
    <w:rsid w:val="00CC6333"/>
    <w:rsid w:val="00CD6BBA"/>
    <w:rsid w:val="00CE38B1"/>
    <w:rsid w:val="00CE3E96"/>
    <w:rsid w:val="00CE523C"/>
    <w:rsid w:val="00CF3178"/>
    <w:rsid w:val="00CF3474"/>
    <w:rsid w:val="00CF39AD"/>
    <w:rsid w:val="00CF7A2D"/>
    <w:rsid w:val="00D02ED5"/>
    <w:rsid w:val="00D07970"/>
    <w:rsid w:val="00D10D91"/>
    <w:rsid w:val="00D16DAA"/>
    <w:rsid w:val="00D23786"/>
    <w:rsid w:val="00D3213C"/>
    <w:rsid w:val="00D3436F"/>
    <w:rsid w:val="00D3664F"/>
    <w:rsid w:val="00D36CB9"/>
    <w:rsid w:val="00D37156"/>
    <w:rsid w:val="00D47E49"/>
    <w:rsid w:val="00D51E1B"/>
    <w:rsid w:val="00D5377D"/>
    <w:rsid w:val="00D61722"/>
    <w:rsid w:val="00D62A72"/>
    <w:rsid w:val="00D64AF1"/>
    <w:rsid w:val="00D6758D"/>
    <w:rsid w:val="00D677B8"/>
    <w:rsid w:val="00D70520"/>
    <w:rsid w:val="00D70ACF"/>
    <w:rsid w:val="00D71FE3"/>
    <w:rsid w:val="00D7648C"/>
    <w:rsid w:val="00D80FE1"/>
    <w:rsid w:val="00D81F94"/>
    <w:rsid w:val="00D82EC9"/>
    <w:rsid w:val="00D842F7"/>
    <w:rsid w:val="00D85B14"/>
    <w:rsid w:val="00D8658B"/>
    <w:rsid w:val="00D86B95"/>
    <w:rsid w:val="00D86FEB"/>
    <w:rsid w:val="00D95B9E"/>
    <w:rsid w:val="00D96C2B"/>
    <w:rsid w:val="00D96EF0"/>
    <w:rsid w:val="00DA0EBE"/>
    <w:rsid w:val="00DA24B4"/>
    <w:rsid w:val="00DA2665"/>
    <w:rsid w:val="00DA4DAC"/>
    <w:rsid w:val="00DA6CD2"/>
    <w:rsid w:val="00DA75EA"/>
    <w:rsid w:val="00DA779D"/>
    <w:rsid w:val="00DB0736"/>
    <w:rsid w:val="00DB252C"/>
    <w:rsid w:val="00DB2A99"/>
    <w:rsid w:val="00DB2E39"/>
    <w:rsid w:val="00DC490C"/>
    <w:rsid w:val="00DC5AB7"/>
    <w:rsid w:val="00DD1E46"/>
    <w:rsid w:val="00DD230E"/>
    <w:rsid w:val="00DD2E0F"/>
    <w:rsid w:val="00DD4C3A"/>
    <w:rsid w:val="00DE2F70"/>
    <w:rsid w:val="00DE3133"/>
    <w:rsid w:val="00DE5361"/>
    <w:rsid w:val="00DE661A"/>
    <w:rsid w:val="00DE6C7A"/>
    <w:rsid w:val="00DF12D9"/>
    <w:rsid w:val="00DF279D"/>
    <w:rsid w:val="00DF6EEC"/>
    <w:rsid w:val="00E001DA"/>
    <w:rsid w:val="00E041EA"/>
    <w:rsid w:val="00E074F1"/>
    <w:rsid w:val="00E104C7"/>
    <w:rsid w:val="00E20288"/>
    <w:rsid w:val="00E20CDB"/>
    <w:rsid w:val="00E233CE"/>
    <w:rsid w:val="00E239B5"/>
    <w:rsid w:val="00E23CEB"/>
    <w:rsid w:val="00E24FD3"/>
    <w:rsid w:val="00E26538"/>
    <w:rsid w:val="00E27688"/>
    <w:rsid w:val="00E27CB1"/>
    <w:rsid w:val="00E30A33"/>
    <w:rsid w:val="00E31C15"/>
    <w:rsid w:val="00E341CA"/>
    <w:rsid w:val="00E36338"/>
    <w:rsid w:val="00E41C55"/>
    <w:rsid w:val="00E4645A"/>
    <w:rsid w:val="00E47C44"/>
    <w:rsid w:val="00E51282"/>
    <w:rsid w:val="00E5317F"/>
    <w:rsid w:val="00E560C0"/>
    <w:rsid w:val="00E60290"/>
    <w:rsid w:val="00E6045C"/>
    <w:rsid w:val="00E608A0"/>
    <w:rsid w:val="00E626AF"/>
    <w:rsid w:val="00E65212"/>
    <w:rsid w:val="00E65570"/>
    <w:rsid w:val="00E65628"/>
    <w:rsid w:val="00E65E52"/>
    <w:rsid w:val="00E66AF5"/>
    <w:rsid w:val="00E673AA"/>
    <w:rsid w:val="00E72BE7"/>
    <w:rsid w:val="00E742B1"/>
    <w:rsid w:val="00E75F28"/>
    <w:rsid w:val="00E80747"/>
    <w:rsid w:val="00E80A2D"/>
    <w:rsid w:val="00E83CD5"/>
    <w:rsid w:val="00E8572F"/>
    <w:rsid w:val="00E8671A"/>
    <w:rsid w:val="00E91881"/>
    <w:rsid w:val="00E925AA"/>
    <w:rsid w:val="00E93163"/>
    <w:rsid w:val="00E96BFE"/>
    <w:rsid w:val="00EA03AD"/>
    <w:rsid w:val="00EA1E59"/>
    <w:rsid w:val="00EB6199"/>
    <w:rsid w:val="00EC4BD3"/>
    <w:rsid w:val="00ED044F"/>
    <w:rsid w:val="00ED5911"/>
    <w:rsid w:val="00ED5FA4"/>
    <w:rsid w:val="00EE278B"/>
    <w:rsid w:val="00EE4347"/>
    <w:rsid w:val="00EE5416"/>
    <w:rsid w:val="00EE5F37"/>
    <w:rsid w:val="00EE6A87"/>
    <w:rsid w:val="00EF4AD9"/>
    <w:rsid w:val="00EF636D"/>
    <w:rsid w:val="00EF665C"/>
    <w:rsid w:val="00EF6787"/>
    <w:rsid w:val="00F00C14"/>
    <w:rsid w:val="00F00F82"/>
    <w:rsid w:val="00F04797"/>
    <w:rsid w:val="00F062B8"/>
    <w:rsid w:val="00F06F3A"/>
    <w:rsid w:val="00F13B49"/>
    <w:rsid w:val="00F148B4"/>
    <w:rsid w:val="00F1549C"/>
    <w:rsid w:val="00F20392"/>
    <w:rsid w:val="00F21A9A"/>
    <w:rsid w:val="00F26B9E"/>
    <w:rsid w:val="00F33FBF"/>
    <w:rsid w:val="00F35CB5"/>
    <w:rsid w:val="00F40451"/>
    <w:rsid w:val="00F456D8"/>
    <w:rsid w:val="00F45B3A"/>
    <w:rsid w:val="00F54254"/>
    <w:rsid w:val="00F54AD5"/>
    <w:rsid w:val="00F56EC8"/>
    <w:rsid w:val="00F56FC4"/>
    <w:rsid w:val="00F629D0"/>
    <w:rsid w:val="00F632B7"/>
    <w:rsid w:val="00F647AE"/>
    <w:rsid w:val="00F6648C"/>
    <w:rsid w:val="00F6708E"/>
    <w:rsid w:val="00F7060C"/>
    <w:rsid w:val="00F72082"/>
    <w:rsid w:val="00F7396B"/>
    <w:rsid w:val="00F74343"/>
    <w:rsid w:val="00F74E50"/>
    <w:rsid w:val="00F74F88"/>
    <w:rsid w:val="00F75E51"/>
    <w:rsid w:val="00F82301"/>
    <w:rsid w:val="00F82C9A"/>
    <w:rsid w:val="00F82F13"/>
    <w:rsid w:val="00F83AB3"/>
    <w:rsid w:val="00F84102"/>
    <w:rsid w:val="00F851DA"/>
    <w:rsid w:val="00F853F5"/>
    <w:rsid w:val="00F8645E"/>
    <w:rsid w:val="00F873D3"/>
    <w:rsid w:val="00F87738"/>
    <w:rsid w:val="00F911B6"/>
    <w:rsid w:val="00F91C9C"/>
    <w:rsid w:val="00F92713"/>
    <w:rsid w:val="00F93A5F"/>
    <w:rsid w:val="00F94501"/>
    <w:rsid w:val="00F96382"/>
    <w:rsid w:val="00F968BA"/>
    <w:rsid w:val="00F973DA"/>
    <w:rsid w:val="00FA5157"/>
    <w:rsid w:val="00FA67D5"/>
    <w:rsid w:val="00FA6E01"/>
    <w:rsid w:val="00FB2504"/>
    <w:rsid w:val="00FB5216"/>
    <w:rsid w:val="00FC0231"/>
    <w:rsid w:val="00FC57D9"/>
    <w:rsid w:val="00FC6805"/>
    <w:rsid w:val="00FC7148"/>
    <w:rsid w:val="00FC7A1C"/>
    <w:rsid w:val="00FC7FA3"/>
    <w:rsid w:val="00FD15E3"/>
    <w:rsid w:val="00FD18E3"/>
    <w:rsid w:val="00FD21BD"/>
    <w:rsid w:val="00FD36EE"/>
    <w:rsid w:val="00FD4543"/>
    <w:rsid w:val="00FD509A"/>
    <w:rsid w:val="00FD5642"/>
    <w:rsid w:val="00FD623C"/>
    <w:rsid w:val="00FD6DC4"/>
    <w:rsid w:val="00FE43C4"/>
    <w:rsid w:val="00FE7541"/>
    <w:rsid w:val="00FF13AC"/>
    <w:rsid w:val="00FF161B"/>
    <w:rsid w:val="00FF284B"/>
    <w:rsid w:val="00FF4C79"/>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numPr>
        <w:numId w:val="11"/>
      </w:numPr>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numPr>
        <w:ilvl w:val="1"/>
        <w:numId w:val="11"/>
      </w:numPr>
      <w:spacing w:before="40" w:after="0"/>
      <w:outlineLvl w:val="1"/>
    </w:pPr>
    <w:rPr>
      <w:rFonts w:eastAsiaTheme="majorEastAsia" w:cstheme="majorBidi"/>
      <w:b/>
      <w:color w:val="404040" w:themeColor="text1" w:themeTint="BF"/>
      <w:sz w:val="48"/>
      <w:szCs w:val="26"/>
      <w:u w:val="single"/>
    </w:rPr>
  </w:style>
  <w:style w:type="paragraph" w:styleId="Heading3">
    <w:name w:val="heading 3"/>
    <w:aliases w:val="Inner Heading"/>
    <w:next w:val="Normal"/>
    <w:link w:val="Heading3Char"/>
    <w:uiPriority w:val="9"/>
    <w:unhideWhenUsed/>
    <w:qFormat/>
    <w:rsid w:val="002C13A9"/>
    <w:pPr>
      <w:keepNext/>
      <w:keepLines/>
      <w:spacing w:before="40" w:after="0"/>
      <w:outlineLvl w:val="2"/>
    </w:pPr>
    <w:rPr>
      <w:rFonts w:ascii="Arial" w:eastAsiaTheme="majorEastAsia" w:hAnsi="Arial" w:cstheme="majorBidi"/>
      <w:color w:val="404040" w:themeColor="text1" w:themeTint="BF"/>
      <w:sz w:val="32"/>
      <w:szCs w:val="24"/>
      <w:u w:val="single"/>
    </w:rPr>
  </w:style>
  <w:style w:type="paragraph" w:styleId="Heading4">
    <w:name w:val="heading 4"/>
    <w:next w:val="Appendex"/>
    <w:link w:val="Heading4Char"/>
    <w:uiPriority w:val="9"/>
    <w:unhideWhenUsed/>
    <w:qFormat/>
    <w:rsid w:val="000C2A58"/>
    <w:pPr>
      <w:keepNext/>
      <w:keepLines/>
      <w:numPr>
        <w:numId w:val="15"/>
      </w:numPr>
      <w:spacing w:before="40" w:after="0"/>
      <w:ind w:left="360"/>
      <w:outlineLvl w:val="3"/>
    </w:pPr>
    <w:rPr>
      <w:rFonts w:ascii="Arial" w:eastAsiaTheme="majorEastAsia" w:hAnsi="Arial" w:cstheme="majorBidi"/>
      <w:iCs/>
      <w:sz w:val="24"/>
      <w:szCs w:val="24"/>
    </w:rPr>
  </w:style>
  <w:style w:type="paragraph" w:styleId="Heading5">
    <w:name w:val="heading 5"/>
    <w:basedOn w:val="Normal"/>
    <w:next w:val="Normal"/>
    <w:link w:val="Heading5Char"/>
    <w:uiPriority w:val="9"/>
    <w:semiHidden/>
    <w:unhideWhenUsed/>
    <w:qFormat/>
    <w:rsid w:val="00A1465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465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465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465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465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9B7E18"/>
    <w:rPr>
      <w:b/>
      <w:bCs/>
      <w:sz w:val="96"/>
      <w:szCs w:val="144"/>
      <w:u w:val="single"/>
    </w:rPr>
  </w:style>
  <w:style w:type="character" w:customStyle="1" w:styleId="TitleChar">
    <w:name w:val="Title Char"/>
    <w:basedOn w:val="DefaultParagraphFont"/>
    <w:link w:val="Title"/>
    <w:uiPriority w:val="10"/>
    <w:rsid w:val="009B7E18"/>
    <w:rPr>
      <w:rFonts w:ascii="Arial" w:hAnsi="Arial" w:cs="Arial"/>
      <w:b/>
      <w:bCs/>
      <w:sz w:val="96"/>
      <w:szCs w:val="144"/>
      <w:u w:val="single"/>
    </w:rPr>
  </w:style>
  <w:style w:type="character" w:customStyle="1" w:styleId="Heading3Char">
    <w:name w:val="Heading 3 Char"/>
    <w:aliases w:val="Inner Heading Char"/>
    <w:basedOn w:val="DefaultParagraphFont"/>
    <w:link w:val="Heading3"/>
    <w:uiPriority w:val="9"/>
    <w:rsid w:val="002C13A9"/>
    <w:rPr>
      <w:rFonts w:ascii="Arial" w:eastAsiaTheme="majorEastAsia" w:hAnsi="Arial" w:cstheme="majorBidi"/>
      <w:color w:val="404040" w:themeColor="text1" w:themeTint="BF"/>
      <w:sz w:val="32"/>
      <w:szCs w:val="24"/>
      <w:u w:val="single"/>
    </w:rPr>
  </w:style>
  <w:style w:type="character" w:customStyle="1" w:styleId="Heading4Char">
    <w:name w:val="Heading 4 Char"/>
    <w:basedOn w:val="DefaultParagraphFont"/>
    <w:link w:val="Heading4"/>
    <w:uiPriority w:val="9"/>
    <w:rsid w:val="000C2A58"/>
    <w:rPr>
      <w:rFonts w:ascii="Arial" w:eastAsiaTheme="majorEastAsia" w:hAnsi="Arial" w:cstheme="majorBidi"/>
      <w:iCs/>
      <w:sz w:val="24"/>
      <w:szCs w:val="24"/>
    </w:rPr>
  </w:style>
  <w:style w:type="character" w:customStyle="1" w:styleId="Heading5Char">
    <w:name w:val="Heading 5 Char"/>
    <w:basedOn w:val="DefaultParagraphFont"/>
    <w:link w:val="Heading5"/>
    <w:uiPriority w:val="9"/>
    <w:semiHidden/>
    <w:rsid w:val="00A1465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1465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1465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A14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465F"/>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5A27A8"/>
    <w:pPr>
      <w:numPr>
        <w:numId w:val="12"/>
      </w:numPr>
    </w:pPr>
  </w:style>
  <w:style w:type="paragraph" w:customStyle="1" w:styleId="Appendex">
    <w:name w:val="Appendex"/>
    <w:basedOn w:val="Normal"/>
    <w:qFormat/>
    <w:rsid w:val="00246091"/>
    <w:pPr>
      <w:numPr>
        <w:numId w:val="14"/>
      </w:numPr>
    </w:pPr>
  </w:style>
  <w:style w:type="table" w:styleId="TableGrid">
    <w:name w:val="Table Grid"/>
    <w:basedOn w:val="TableNormal"/>
    <w:uiPriority w:val="39"/>
    <w:rsid w:val="0062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218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218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672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72DC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22824733">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0737825">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5709832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2971533">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79067602">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88473832">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05543481">
      <w:bodyDiv w:val="1"/>
      <w:marLeft w:val="0"/>
      <w:marRight w:val="0"/>
      <w:marTop w:val="0"/>
      <w:marBottom w:val="0"/>
      <w:divBdr>
        <w:top w:val="none" w:sz="0" w:space="0" w:color="auto"/>
        <w:left w:val="none" w:sz="0" w:space="0" w:color="auto"/>
        <w:bottom w:val="none" w:sz="0" w:space="0" w:color="auto"/>
        <w:right w:val="none" w:sz="0" w:space="0" w:color="auto"/>
      </w:divBdr>
    </w:div>
    <w:div w:id="111631089">
      <w:bodyDiv w:val="1"/>
      <w:marLeft w:val="0"/>
      <w:marRight w:val="0"/>
      <w:marTop w:val="0"/>
      <w:marBottom w:val="0"/>
      <w:divBdr>
        <w:top w:val="none" w:sz="0" w:space="0" w:color="auto"/>
        <w:left w:val="none" w:sz="0" w:space="0" w:color="auto"/>
        <w:bottom w:val="none" w:sz="0" w:space="0" w:color="auto"/>
        <w:right w:val="none" w:sz="0" w:space="0" w:color="auto"/>
      </w:divBdr>
    </w:div>
    <w:div w:id="112480875">
      <w:bodyDiv w:val="1"/>
      <w:marLeft w:val="0"/>
      <w:marRight w:val="0"/>
      <w:marTop w:val="0"/>
      <w:marBottom w:val="0"/>
      <w:divBdr>
        <w:top w:val="none" w:sz="0" w:space="0" w:color="auto"/>
        <w:left w:val="none" w:sz="0" w:space="0" w:color="auto"/>
        <w:bottom w:val="none" w:sz="0" w:space="0" w:color="auto"/>
        <w:right w:val="none" w:sz="0" w:space="0" w:color="auto"/>
      </w:divBdr>
    </w:div>
    <w:div w:id="126434480">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27089642">
      <w:bodyDiv w:val="1"/>
      <w:marLeft w:val="0"/>
      <w:marRight w:val="0"/>
      <w:marTop w:val="0"/>
      <w:marBottom w:val="0"/>
      <w:divBdr>
        <w:top w:val="none" w:sz="0" w:space="0" w:color="auto"/>
        <w:left w:val="none" w:sz="0" w:space="0" w:color="auto"/>
        <w:bottom w:val="none" w:sz="0" w:space="0" w:color="auto"/>
        <w:right w:val="none" w:sz="0" w:space="0" w:color="auto"/>
      </w:divBdr>
    </w:div>
    <w:div w:id="127672761">
      <w:bodyDiv w:val="1"/>
      <w:marLeft w:val="0"/>
      <w:marRight w:val="0"/>
      <w:marTop w:val="0"/>
      <w:marBottom w:val="0"/>
      <w:divBdr>
        <w:top w:val="none" w:sz="0" w:space="0" w:color="auto"/>
        <w:left w:val="none" w:sz="0" w:space="0" w:color="auto"/>
        <w:bottom w:val="none" w:sz="0" w:space="0" w:color="auto"/>
        <w:right w:val="none" w:sz="0" w:space="0" w:color="auto"/>
      </w:divBdr>
    </w:div>
    <w:div w:id="155264334">
      <w:bodyDiv w:val="1"/>
      <w:marLeft w:val="0"/>
      <w:marRight w:val="0"/>
      <w:marTop w:val="0"/>
      <w:marBottom w:val="0"/>
      <w:divBdr>
        <w:top w:val="none" w:sz="0" w:space="0" w:color="auto"/>
        <w:left w:val="none" w:sz="0" w:space="0" w:color="auto"/>
        <w:bottom w:val="none" w:sz="0" w:space="0" w:color="auto"/>
        <w:right w:val="none" w:sz="0" w:space="0" w:color="auto"/>
      </w:divBdr>
    </w:div>
    <w:div w:id="156458005">
      <w:bodyDiv w:val="1"/>
      <w:marLeft w:val="0"/>
      <w:marRight w:val="0"/>
      <w:marTop w:val="0"/>
      <w:marBottom w:val="0"/>
      <w:divBdr>
        <w:top w:val="none" w:sz="0" w:space="0" w:color="auto"/>
        <w:left w:val="none" w:sz="0" w:space="0" w:color="auto"/>
        <w:bottom w:val="none" w:sz="0" w:space="0" w:color="auto"/>
        <w:right w:val="none" w:sz="0" w:space="0" w:color="auto"/>
      </w:divBdr>
    </w:div>
    <w:div w:id="159273172">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65097381">
      <w:bodyDiv w:val="1"/>
      <w:marLeft w:val="0"/>
      <w:marRight w:val="0"/>
      <w:marTop w:val="0"/>
      <w:marBottom w:val="0"/>
      <w:divBdr>
        <w:top w:val="none" w:sz="0" w:space="0" w:color="auto"/>
        <w:left w:val="none" w:sz="0" w:space="0" w:color="auto"/>
        <w:bottom w:val="none" w:sz="0" w:space="0" w:color="auto"/>
        <w:right w:val="none" w:sz="0" w:space="0" w:color="auto"/>
      </w:divBdr>
    </w:div>
    <w:div w:id="167523209">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198707463">
      <w:bodyDiv w:val="1"/>
      <w:marLeft w:val="0"/>
      <w:marRight w:val="0"/>
      <w:marTop w:val="0"/>
      <w:marBottom w:val="0"/>
      <w:divBdr>
        <w:top w:val="none" w:sz="0" w:space="0" w:color="auto"/>
        <w:left w:val="none" w:sz="0" w:space="0" w:color="auto"/>
        <w:bottom w:val="none" w:sz="0" w:space="0" w:color="auto"/>
        <w:right w:val="none" w:sz="0" w:space="0" w:color="auto"/>
      </w:divBdr>
    </w:div>
    <w:div w:id="200212723">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16864999">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40913629">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65770679">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8076670">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04893915">
      <w:bodyDiv w:val="1"/>
      <w:marLeft w:val="0"/>
      <w:marRight w:val="0"/>
      <w:marTop w:val="0"/>
      <w:marBottom w:val="0"/>
      <w:divBdr>
        <w:top w:val="none" w:sz="0" w:space="0" w:color="auto"/>
        <w:left w:val="none" w:sz="0" w:space="0" w:color="auto"/>
        <w:bottom w:val="none" w:sz="0" w:space="0" w:color="auto"/>
        <w:right w:val="none" w:sz="0" w:space="0" w:color="auto"/>
      </w:divBdr>
    </w:div>
    <w:div w:id="308023176">
      <w:bodyDiv w:val="1"/>
      <w:marLeft w:val="0"/>
      <w:marRight w:val="0"/>
      <w:marTop w:val="0"/>
      <w:marBottom w:val="0"/>
      <w:divBdr>
        <w:top w:val="none" w:sz="0" w:space="0" w:color="auto"/>
        <w:left w:val="none" w:sz="0" w:space="0" w:color="auto"/>
        <w:bottom w:val="none" w:sz="0" w:space="0" w:color="auto"/>
        <w:right w:val="none" w:sz="0" w:space="0" w:color="auto"/>
      </w:divBdr>
    </w:div>
    <w:div w:id="310868611">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41706808">
      <w:bodyDiv w:val="1"/>
      <w:marLeft w:val="0"/>
      <w:marRight w:val="0"/>
      <w:marTop w:val="0"/>
      <w:marBottom w:val="0"/>
      <w:divBdr>
        <w:top w:val="none" w:sz="0" w:space="0" w:color="auto"/>
        <w:left w:val="none" w:sz="0" w:space="0" w:color="auto"/>
        <w:bottom w:val="none" w:sz="0" w:space="0" w:color="auto"/>
        <w:right w:val="none" w:sz="0" w:space="0" w:color="auto"/>
      </w:divBdr>
    </w:div>
    <w:div w:id="344599143">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3797385">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1563727">
      <w:bodyDiv w:val="1"/>
      <w:marLeft w:val="0"/>
      <w:marRight w:val="0"/>
      <w:marTop w:val="0"/>
      <w:marBottom w:val="0"/>
      <w:divBdr>
        <w:top w:val="none" w:sz="0" w:space="0" w:color="auto"/>
        <w:left w:val="none" w:sz="0" w:space="0" w:color="auto"/>
        <w:bottom w:val="none" w:sz="0" w:space="0" w:color="auto"/>
        <w:right w:val="none" w:sz="0" w:space="0" w:color="auto"/>
      </w:divBdr>
    </w:div>
    <w:div w:id="384181878">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08355876">
      <w:bodyDiv w:val="1"/>
      <w:marLeft w:val="0"/>
      <w:marRight w:val="0"/>
      <w:marTop w:val="0"/>
      <w:marBottom w:val="0"/>
      <w:divBdr>
        <w:top w:val="none" w:sz="0" w:space="0" w:color="auto"/>
        <w:left w:val="none" w:sz="0" w:space="0" w:color="auto"/>
        <w:bottom w:val="none" w:sz="0" w:space="0" w:color="auto"/>
        <w:right w:val="none" w:sz="0" w:space="0" w:color="auto"/>
      </w:divBdr>
    </w:div>
    <w:div w:id="41015361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547149">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54252203">
      <w:bodyDiv w:val="1"/>
      <w:marLeft w:val="0"/>
      <w:marRight w:val="0"/>
      <w:marTop w:val="0"/>
      <w:marBottom w:val="0"/>
      <w:divBdr>
        <w:top w:val="none" w:sz="0" w:space="0" w:color="auto"/>
        <w:left w:val="none" w:sz="0" w:space="0" w:color="auto"/>
        <w:bottom w:val="none" w:sz="0" w:space="0" w:color="auto"/>
        <w:right w:val="none" w:sz="0" w:space="0" w:color="auto"/>
      </w:divBdr>
    </w:div>
    <w:div w:id="461533109">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474641688">
      <w:bodyDiv w:val="1"/>
      <w:marLeft w:val="0"/>
      <w:marRight w:val="0"/>
      <w:marTop w:val="0"/>
      <w:marBottom w:val="0"/>
      <w:divBdr>
        <w:top w:val="none" w:sz="0" w:space="0" w:color="auto"/>
        <w:left w:val="none" w:sz="0" w:space="0" w:color="auto"/>
        <w:bottom w:val="none" w:sz="0" w:space="0" w:color="auto"/>
        <w:right w:val="none" w:sz="0" w:space="0" w:color="auto"/>
      </w:divBdr>
    </w:div>
    <w:div w:id="480274586">
      <w:bodyDiv w:val="1"/>
      <w:marLeft w:val="0"/>
      <w:marRight w:val="0"/>
      <w:marTop w:val="0"/>
      <w:marBottom w:val="0"/>
      <w:divBdr>
        <w:top w:val="none" w:sz="0" w:space="0" w:color="auto"/>
        <w:left w:val="none" w:sz="0" w:space="0" w:color="auto"/>
        <w:bottom w:val="none" w:sz="0" w:space="0" w:color="auto"/>
        <w:right w:val="none" w:sz="0" w:space="0" w:color="auto"/>
      </w:divBdr>
    </w:div>
    <w:div w:id="486288501">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3569936">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16894707">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36819819">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3274721">
      <w:bodyDiv w:val="1"/>
      <w:marLeft w:val="0"/>
      <w:marRight w:val="0"/>
      <w:marTop w:val="0"/>
      <w:marBottom w:val="0"/>
      <w:divBdr>
        <w:top w:val="none" w:sz="0" w:space="0" w:color="auto"/>
        <w:left w:val="none" w:sz="0" w:space="0" w:color="auto"/>
        <w:bottom w:val="none" w:sz="0" w:space="0" w:color="auto"/>
        <w:right w:val="none" w:sz="0" w:space="0" w:color="auto"/>
      </w:divBdr>
    </w:div>
    <w:div w:id="557672951">
      <w:bodyDiv w:val="1"/>
      <w:marLeft w:val="0"/>
      <w:marRight w:val="0"/>
      <w:marTop w:val="0"/>
      <w:marBottom w:val="0"/>
      <w:divBdr>
        <w:top w:val="none" w:sz="0" w:space="0" w:color="auto"/>
        <w:left w:val="none" w:sz="0" w:space="0" w:color="auto"/>
        <w:bottom w:val="none" w:sz="0" w:space="0" w:color="auto"/>
        <w:right w:val="none" w:sz="0" w:space="0" w:color="auto"/>
      </w:divBdr>
      <w:divsChild>
        <w:div w:id="868645360">
          <w:marLeft w:val="547"/>
          <w:marRight w:val="0"/>
          <w:marTop w:val="0"/>
          <w:marBottom w:val="0"/>
          <w:divBdr>
            <w:top w:val="none" w:sz="0" w:space="0" w:color="auto"/>
            <w:left w:val="none" w:sz="0" w:space="0" w:color="auto"/>
            <w:bottom w:val="none" w:sz="0" w:space="0" w:color="auto"/>
            <w:right w:val="none" w:sz="0" w:space="0" w:color="auto"/>
          </w:divBdr>
        </w:div>
      </w:divsChild>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6630683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590548477">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09243691">
      <w:bodyDiv w:val="1"/>
      <w:marLeft w:val="0"/>
      <w:marRight w:val="0"/>
      <w:marTop w:val="0"/>
      <w:marBottom w:val="0"/>
      <w:divBdr>
        <w:top w:val="none" w:sz="0" w:space="0" w:color="auto"/>
        <w:left w:val="none" w:sz="0" w:space="0" w:color="auto"/>
        <w:bottom w:val="none" w:sz="0" w:space="0" w:color="auto"/>
        <w:right w:val="none" w:sz="0" w:space="0" w:color="auto"/>
      </w:divBdr>
    </w:div>
    <w:div w:id="616568955">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19727210">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3795655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406941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79897085">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190962">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1998428">
      <w:bodyDiv w:val="1"/>
      <w:marLeft w:val="0"/>
      <w:marRight w:val="0"/>
      <w:marTop w:val="0"/>
      <w:marBottom w:val="0"/>
      <w:divBdr>
        <w:top w:val="none" w:sz="0" w:space="0" w:color="auto"/>
        <w:left w:val="none" w:sz="0" w:space="0" w:color="auto"/>
        <w:bottom w:val="none" w:sz="0" w:space="0" w:color="auto"/>
        <w:right w:val="none" w:sz="0" w:space="0" w:color="auto"/>
      </w:divBdr>
    </w:div>
    <w:div w:id="732309849">
      <w:bodyDiv w:val="1"/>
      <w:marLeft w:val="0"/>
      <w:marRight w:val="0"/>
      <w:marTop w:val="0"/>
      <w:marBottom w:val="0"/>
      <w:divBdr>
        <w:top w:val="none" w:sz="0" w:space="0" w:color="auto"/>
        <w:left w:val="none" w:sz="0" w:space="0" w:color="auto"/>
        <w:bottom w:val="none" w:sz="0" w:space="0" w:color="auto"/>
        <w:right w:val="none" w:sz="0" w:space="0" w:color="auto"/>
      </w:divBdr>
      <w:divsChild>
        <w:div w:id="1260065868">
          <w:marLeft w:val="547"/>
          <w:marRight w:val="0"/>
          <w:marTop w:val="0"/>
          <w:marBottom w:val="0"/>
          <w:divBdr>
            <w:top w:val="none" w:sz="0" w:space="0" w:color="auto"/>
            <w:left w:val="none" w:sz="0" w:space="0" w:color="auto"/>
            <w:bottom w:val="none" w:sz="0" w:space="0" w:color="auto"/>
            <w:right w:val="none" w:sz="0" w:space="0" w:color="auto"/>
          </w:divBdr>
        </w:div>
      </w:divsChild>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0442207">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75293734">
      <w:bodyDiv w:val="1"/>
      <w:marLeft w:val="0"/>
      <w:marRight w:val="0"/>
      <w:marTop w:val="0"/>
      <w:marBottom w:val="0"/>
      <w:divBdr>
        <w:top w:val="none" w:sz="0" w:space="0" w:color="auto"/>
        <w:left w:val="none" w:sz="0" w:space="0" w:color="auto"/>
        <w:bottom w:val="none" w:sz="0" w:space="0" w:color="auto"/>
        <w:right w:val="none" w:sz="0" w:space="0" w:color="auto"/>
      </w:divBdr>
    </w:div>
    <w:div w:id="777524642">
      <w:bodyDiv w:val="1"/>
      <w:marLeft w:val="0"/>
      <w:marRight w:val="0"/>
      <w:marTop w:val="0"/>
      <w:marBottom w:val="0"/>
      <w:divBdr>
        <w:top w:val="none" w:sz="0" w:space="0" w:color="auto"/>
        <w:left w:val="none" w:sz="0" w:space="0" w:color="auto"/>
        <w:bottom w:val="none" w:sz="0" w:space="0" w:color="auto"/>
        <w:right w:val="none" w:sz="0" w:space="0" w:color="auto"/>
      </w:divBdr>
    </w:div>
    <w:div w:id="778645422">
      <w:bodyDiv w:val="1"/>
      <w:marLeft w:val="0"/>
      <w:marRight w:val="0"/>
      <w:marTop w:val="0"/>
      <w:marBottom w:val="0"/>
      <w:divBdr>
        <w:top w:val="none" w:sz="0" w:space="0" w:color="auto"/>
        <w:left w:val="none" w:sz="0" w:space="0" w:color="auto"/>
        <w:bottom w:val="none" w:sz="0" w:space="0" w:color="auto"/>
        <w:right w:val="none" w:sz="0" w:space="0" w:color="auto"/>
      </w:divBdr>
      <w:divsChild>
        <w:div w:id="545333535">
          <w:marLeft w:val="547"/>
          <w:marRight w:val="0"/>
          <w:marTop w:val="0"/>
          <w:marBottom w:val="0"/>
          <w:divBdr>
            <w:top w:val="none" w:sz="0" w:space="0" w:color="auto"/>
            <w:left w:val="none" w:sz="0" w:space="0" w:color="auto"/>
            <w:bottom w:val="none" w:sz="0" w:space="0" w:color="auto"/>
            <w:right w:val="none" w:sz="0" w:space="0" w:color="auto"/>
          </w:divBdr>
        </w:div>
      </w:divsChild>
    </w:div>
    <w:div w:id="782652934">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0972687">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0265257">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37620235">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8633894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3874455">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32712374">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531374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58217190">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86856235">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2028049">
      <w:bodyDiv w:val="1"/>
      <w:marLeft w:val="0"/>
      <w:marRight w:val="0"/>
      <w:marTop w:val="0"/>
      <w:marBottom w:val="0"/>
      <w:divBdr>
        <w:top w:val="none" w:sz="0" w:space="0" w:color="auto"/>
        <w:left w:val="none" w:sz="0" w:space="0" w:color="auto"/>
        <w:bottom w:val="none" w:sz="0" w:space="0" w:color="auto"/>
        <w:right w:val="none" w:sz="0" w:space="0" w:color="auto"/>
      </w:divBdr>
    </w:div>
    <w:div w:id="1013335991">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6927695">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098939161">
      <w:bodyDiv w:val="1"/>
      <w:marLeft w:val="0"/>
      <w:marRight w:val="0"/>
      <w:marTop w:val="0"/>
      <w:marBottom w:val="0"/>
      <w:divBdr>
        <w:top w:val="none" w:sz="0" w:space="0" w:color="auto"/>
        <w:left w:val="none" w:sz="0" w:space="0" w:color="auto"/>
        <w:bottom w:val="none" w:sz="0" w:space="0" w:color="auto"/>
        <w:right w:val="none" w:sz="0" w:space="0" w:color="auto"/>
      </w:divBdr>
    </w:div>
    <w:div w:id="1112243653">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19421415">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0003556">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65779202">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199709265">
      <w:bodyDiv w:val="1"/>
      <w:marLeft w:val="0"/>
      <w:marRight w:val="0"/>
      <w:marTop w:val="0"/>
      <w:marBottom w:val="0"/>
      <w:divBdr>
        <w:top w:val="none" w:sz="0" w:space="0" w:color="auto"/>
        <w:left w:val="none" w:sz="0" w:space="0" w:color="auto"/>
        <w:bottom w:val="none" w:sz="0" w:space="0" w:color="auto"/>
        <w:right w:val="none" w:sz="0" w:space="0" w:color="auto"/>
      </w:divBdr>
    </w:div>
    <w:div w:id="1203519806">
      <w:bodyDiv w:val="1"/>
      <w:marLeft w:val="0"/>
      <w:marRight w:val="0"/>
      <w:marTop w:val="0"/>
      <w:marBottom w:val="0"/>
      <w:divBdr>
        <w:top w:val="none" w:sz="0" w:space="0" w:color="auto"/>
        <w:left w:val="none" w:sz="0" w:space="0" w:color="auto"/>
        <w:bottom w:val="none" w:sz="0" w:space="0" w:color="auto"/>
        <w:right w:val="none" w:sz="0" w:space="0" w:color="auto"/>
      </w:divBdr>
    </w:div>
    <w:div w:id="1203979617">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25487372">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57977432">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69392420">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6699349">
      <w:bodyDiv w:val="1"/>
      <w:marLeft w:val="0"/>
      <w:marRight w:val="0"/>
      <w:marTop w:val="0"/>
      <w:marBottom w:val="0"/>
      <w:divBdr>
        <w:top w:val="none" w:sz="0" w:space="0" w:color="auto"/>
        <w:left w:val="none" w:sz="0" w:space="0" w:color="auto"/>
        <w:bottom w:val="none" w:sz="0" w:space="0" w:color="auto"/>
        <w:right w:val="none" w:sz="0" w:space="0" w:color="auto"/>
      </w:divBdr>
    </w:div>
    <w:div w:id="1287465288">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523307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24550612">
      <w:bodyDiv w:val="1"/>
      <w:marLeft w:val="0"/>
      <w:marRight w:val="0"/>
      <w:marTop w:val="0"/>
      <w:marBottom w:val="0"/>
      <w:divBdr>
        <w:top w:val="none" w:sz="0" w:space="0" w:color="auto"/>
        <w:left w:val="none" w:sz="0" w:space="0" w:color="auto"/>
        <w:bottom w:val="none" w:sz="0" w:space="0" w:color="auto"/>
        <w:right w:val="none" w:sz="0" w:space="0" w:color="auto"/>
      </w:divBdr>
    </w:div>
    <w:div w:id="132797652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2799529">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1105870">
      <w:bodyDiv w:val="1"/>
      <w:marLeft w:val="0"/>
      <w:marRight w:val="0"/>
      <w:marTop w:val="0"/>
      <w:marBottom w:val="0"/>
      <w:divBdr>
        <w:top w:val="none" w:sz="0" w:space="0" w:color="auto"/>
        <w:left w:val="none" w:sz="0" w:space="0" w:color="auto"/>
        <w:bottom w:val="none" w:sz="0" w:space="0" w:color="auto"/>
        <w:right w:val="none" w:sz="0" w:space="0" w:color="auto"/>
      </w:divBdr>
    </w:div>
    <w:div w:id="1373119032">
      <w:bodyDiv w:val="1"/>
      <w:marLeft w:val="0"/>
      <w:marRight w:val="0"/>
      <w:marTop w:val="0"/>
      <w:marBottom w:val="0"/>
      <w:divBdr>
        <w:top w:val="none" w:sz="0" w:space="0" w:color="auto"/>
        <w:left w:val="none" w:sz="0" w:space="0" w:color="auto"/>
        <w:bottom w:val="none" w:sz="0" w:space="0" w:color="auto"/>
        <w:right w:val="none" w:sz="0" w:space="0" w:color="auto"/>
      </w:divBdr>
    </w:div>
    <w:div w:id="1373846650">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54495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15205859">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2962185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55826586">
      <w:bodyDiv w:val="1"/>
      <w:marLeft w:val="0"/>
      <w:marRight w:val="0"/>
      <w:marTop w:val="0"/>
      <w:marBottom w:val="0"/>
      <w:divBdr>
        <w:top w:val="none" w:sz="0" w:space="0" w:color="auto"/>
        <w:left w:val="none" w:sz="0" w:space="0" w:color="auto"/>
        <w:bottom w:val="none" w:sz="0" w:space="0" w:color="auto"/>
        <w:right w:val="none" w:sz="0" w:space="0" w:color="auto"/>
      </w:divBdr>
    </w:div>
    <w:div w:id="1458716805">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77340006">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0747570">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14385">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0386711">
      <w:bodyDiv w:val="1"/>
      <w:marLeft w:val="0"/>
      <w:marRight w:val="0"/>
      <w:marTop w:val="0"/>
      <w:marBottom w:val="0"/>
      <w:divBdr>
        <w:top w:val="none" w:sz="0" w:space="0" w:color="auto"/>
        <w:left w:val="none" w:sz="0" w:space="0" w:color="auto"/>
        <w:bottom w:val="none" w:sz="0" w:space="0" w:color="auto"/>
        <w:right w:val="none" w:sz="0" w:space="0" w:color="auto"/>
      </w:divBdr>
    </w:div>
    <w:div w:id="1590432920">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595432391">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3760017">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5620778">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259968">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48431787">
      <w:bodyDiv w:val="1"/>
      <w:marLeft w:val="0"/>
      <w:marRight w:val="0"/>
      <w:marTop w:val="0"/>
      <w:marBottom w:val="0"/>
      <w:divBdr>
        <w:top w:val="none" w:sz="0" w:space="0" w:color="auto"/>
        <w:left w:val="none" w:sz="0" w:space="0" w:color="auto"/>
        <w:bottom w:val="none" w:sz="0" w:space="0" w:color="auto"/>
        <w:right w:val="none" w:sz="0" w:space="0" w:color="auto"/>
      </w:divBdr>
    </w:div>
    <w:div w:id="1649086746">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699618652">
      <w:bodyDiv w:val="1"/>
      <w:marLeft w:val="0"/>
      <w:marRight w:val="0"/>
      <w:marTop w:val="0"/>
      <w:marBottom w:val="0"/>
      <w:divBdr>
        <w:top w:val="none" w:sz="0" w:space="0" w:color="auto"/>
        <w:left w:val="none" w:sz="0" w:space="0" w:color="auto"/>
        <w:bottom w:val="none" w:sz="0" w:space="0" w:color="auto"/>
        <w:right w:val="none" w:sz="0" w:space="0" w:color="auto"/>
      </w:divBdr>
    </w:div>
    <w:div w:id="1705786166">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7926486">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30112496">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48846232">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3815641">
      <w:bodyDiv w:val="1"/>
      <w:marLeft w:val="0"/>
      <w:marRight w:val="0"/>
      <w:marTop w:val="0"/>
      <w:marBottom w:val="0"/>
      <w:divBdr>
        <w:top w:val="none" w:sz="0" w:space="0" w:color="auto"/>
        <w:left w:val="none" w:sz="0" w:space="0" w:color="auto"/>
        <w:bottom w:val="none" w:sz="0" w:space="0" w:color="auto"/>
        <w:right w:val="none" w:sz="0" w:space="0" w:color="auto"/>
      </w:divBdr>
      <w:divsChild>
        <w:div w:id="719398083">
          <w:marLeft w:val="547"/>
          <w:marRight w:val="0"/>
          <w:marTop w:val="0"/>
          <w:marBottom w:val="0"/>
          <w:divBdr>
            <w:top w:val="none" w:sz="0" w:space="0" w:color="auto"/>
            <w:left w:val="none" w:sz="0" w:space="0" w:color="auto"/>
            <w:bottom w:val="none" w:sz="0" w:space="0" w:color="auto"/>
            <w:right w:val="none" w:sz="0" w:space="0" w:color="auto"/>
          </w:divBdr>
        </w:div>
      </w:divsChild>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2945164">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557029">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1042484">
      <w:bodyDiv w:val="1"/>
      <w:marLeft w:val="0"/>
      <w:marRight w:val="0"/>
      <w:marTop w:val="0"/>
      <w:marBottom w:val="0"/>
      <w:divBdr>
        <w:top w:val="none" w:sz="0" w:space="0" w:color="auto"/>
        <w:left w:val="none" w:sz="0" w:space="0" w:color="auto"/>
        <w:bottom w:val="none" w:sz="0" w:space="0" w:color="auto"/>
        <w:right w:val="none" w:sz="0" w:space="0" w:color="auto"/>
      </w:divBdr>
    </w:div>
    <w:div w:id="1841694238">
      <w:bodyDiv w:val="1"/>
      <w:marLeft w:val="0"/>
      <w:marRight w:val="0"/>
      <w:marTop w:val="0"/>
      <w:marBottom w:val="0"/>
      <w:divBdr>
        <w:top w:val="none" w:sz="0" w:space="0" w:color="auto"/>
        <w:left w:val="none" w:sz="0" w:space="0" w:color="auto"/>
        <w:bottom w:val="none" w:sz="0" w:space="0" w:color="auto"/>
        <w:right w:val="none" w:sz="0" w:space="0" w:color="auto"/>
      </w:divBdr>
    </w:div>
    <w:div w:id="1846899184">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68375325">
      <w:bodyDiv w:val="1"/>
      <w:marLeft w:val="0"/>
      <w:marRight w:val="0"/>
      <w:marTop w:val="0"/>
      <w:marBottom w:val="0"/>
      <w:divBdr>
        <w:top w:val="none" w:sz="0" w:space="0" w:color="auto"/>
        <w:left w:val="none" w:sz="0" w:space="0" w:color="auto"/>
        <w:bottom w:val="none" w:sz="0" w:space="0" w:color="auto"/>
        <w:right w:val="none" w:sz="0" w:space="0" w:color="auto"/>
      </w:divBdr>
    </w:div>
    <w:div w:id="1877159580">
      <w:bodyDiv w:val="1"/>
      <w:marLeft w:val="0"/>
      <w:marRight w:val="0"/>
      <w:marTop w:val="0"/>
      <w:marBottom w:val="0"/>
      <w:divBdr>
        <w:top w:val="none" w:sz="0" w:space="0" w:color="auto"/>
        <w:left w:val="none" w:sz="0" w:space="0" w:color="auto"/>
        <w:bottom w:val="none" w:sz="0" w:space="0" w:color="auto"/>
        <w:right w:val="none" w:sz="0" w:space="0" w:color="auto"/>
      </w:divBdr>
    </w:div>
    <w:div w:id="18782764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5314990">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227570">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51736948">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0385799">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2415549">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7026807">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3480257">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1735503">
      <w:bodyDiv w:val="1"/>
      <w:marLeft w:val="0"/>
      <w:marRight w:val="0"/>
      <w:marTop w:val="0"/>
      <w:marBottom w:val="0"/>
      <w:divBdr>
        <w:top w:val="none" w:sz="0" w:space="0" w:color="auto"/>
        <w:left w:val="none" w:sz="0" w:space="0" w:color="auto"/>
        <w:bottom w:val="none" w:sz="0" w:space="0" w:color="auto"/>
        <w:right w:val="none" w:sz="0" w:space="0" w:color="auto"/>
      </w:divBdr>
    </w:div>
    <w:div w:id="2094626120">
      <w:bodyDiv w:val="1"/>
      <w:marLeft w:val="0"/>
      <w:marRight w:val="0"/>
      <w:marTop w:val="0"/>
      <w:marBottom w:val="0"/>
      <w:divBdr>
        <w:top w:val="none" w:sz="0" w:space="0" w:color="auto"/>
        <w:left w:val="none" w:sz="0" w:space="0" w:color="auto"/>
        <w:bottom w:val="none" w:sz="0" w:space="0" w:color="auto"/>
        <w:right w:val="none" w:sz="0" w:space="0" w:color="auto"/>
      </w:divBdr>
    </w:div>
    <w:div w:id="2098860585">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2972071">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diagramQuickStyle" Target="diagrams/quickStyle1.xml"/><Relationship Id="rId63" Type="http://schemas.openxmlformats.org/officeDocument/2006/relationships/image" Target="media/image38.gif"/><Relationship Id="rId68" Type="http://schemas.openxmlformats.org/officeDocument/2006/relationships/hyperlink" Target="https://developers.google.com/ml-kit/vision/pose-detection/classifying-poses" TargetMode="External"/><Relationship Id="rId84" Type="http://schemas.openxmlformats.org/officeDocument/2006/relationships/customXml" Target="ink/ink2.xml"/><Relationship Id="rId89" Type="http://schemas.openxmlformats.org/officeDocument/2006/relationships/image" Target="media/image56.png"/><Relationship Id="rId112" Type="http://schemas.openxmlformats.org/officeDocument/2006/relationships/image" Target="media/image69.png"/><Relationship Id="rId16" Type="http://schemas.openxmlformats.org/officeDocument/2006/relationships/image" Target="media/image9.png"/><Relationship Id="rId107" Type="http://schemas.openxmlformats.org/officeDocument/2006/relationships/chart" Target="charts/chart2.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diagramColors" Target="diagrams/colors2.xml"/><Relationship Id="rId58" Type="http://schemas.openxmlformats.org/officeDocument/2006/relationships/diagramQuickStyle" Target="diagrams/quickStyle3.xml"/><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customXml" Target="ink/ink5.xml"/><Relationship Id="rId95" Type="http://schemas.openxmlformats.org/officeDocument/2006/relationships/image" Target="media/image61.png"/><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diagramColors" Target="diagrams/colors1.xml"/><Relationship Id="rId64" Type="http://schemas.openxmlformats.org/officeDocument/2006/relationships/image" Target="media/image39.gif"/><Relationship Id="rId69" Type="http://schemas.openxmlformats.org/officeDocument/2006/relationships/image" Target="media/image42.png"/><Relationship Id="rId113" Type="http://schemas.openxmlformats.org/officeDocument/2006/relationships/image" Target="media/image70.png"/><Relationship Id="rId80" Type="http://schemas.openxmlformats.org/officeDocument/2006/relationships/image" Target="media/image52.png"/><Relationship Id="rId85" Type="http://schemas.openxmlformats.org/officeDocument/2006/relationships/image" Target="media/image54.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diagramColors" Target="diagrams/colors3.xml"/><Relationship Id="rId103" Type="http://schemas.openxmlformats.org/officeDocument/2006/relationships/header" Target="header2.xml"/><Relationship Id="rId108" Type="http://schemas.openxmlformats.org/officeDocument/2006/relationships/chart" Target="charts/chart3.xml"/><Relationship Id="rId54" Type="http://schemas.microsoft.com/office/2007/relationships/diagramDrawing" Target="diagrams/drawing2.xml"/><Relationship Id="rId70" Type="http://schemas.openxmlformats.org/officeDocument/2006/relationships/image" Target="media/image43.jpeg"/><Relationship Id="rId75" Type="http://schemas.openxmlformats.org/officeDocument/2006/relationships/image" Target="media/image47.jpe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07/relationships/diagramDrawing" Target="diagrams/drawing1.xml"/><Relationship Id="rId57" Type="http://schemas.openxmlformats.org/officeDocument/2006/relationships/diagramLayout" Target="diagrams/layout3.xml"/><Relationship Id="rId106" Type="http://schemas.openxmlformats.org/officeDocument/2006/relationships/header" Target="header3.xml"/><Relationship Id="rId114" Type="http://schemas.openxmlformats.org/officeDocument/2006/relationships/hyperlink" Target="https://github.com/calebchan1/ALevelNEA"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youtu.be/ZrCl8taJ7SY" TargetMode="External"/><Relationship Id="rId52" Type="http://schemas.openxmlformats.org/officeDocument/2006/relationships/diagramQuickStyle" Target="diagrams/quickStyle2.xml"/><Relationship Id="rId60" Type="http://schemas.microsoft.com/office/2007/relationships/diagramDrawing" Target="diagrams/drawing3.xml"/><Relationship Id="rId65" Type="http://schemas.openxmlformats.org/officeDocument/2006/relationships/image" Target="media/image40.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customXml" Target="ink/ink3.xm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109" Type="http://schemas.openxmlformats.org/officeDocument/2006/relationships/chart" Target="charts/chart4.xml"/><Relationship Id="rId34" Type="http://schemas.openxmlformats.org/officeDocument/2006/relationships/image" Target="media/image27.png"/><Relationship Id="rId50" Type="http://schemas.openxmlformats.org/officeDocument/2006/relationships/diagramData" Target="diagrams/data2.xml"/><Relationship Id="rId55" Type="http://schemas.openxmlformats.org/officeDocument/2006/relationships/chart" Target="charts/chart1.xml"/><Relationship Id="rId76" Type="http://schemas.openxmlformats.org/officeDocument/2006/relationships/image" Target="media/image48.jpe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golf.procon.org/met-values-for-800-activities/" TargetMode="External"/><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5.png"/><Relationship Id="rId110" Type="http://schemas.openxmlformats.org/officeDocument/2006/relationships/chart" Target="charts/chart5.xml"/><Relationship Id="rId115" Type="http://schemas.openxmlformats.org/officeDocument/2006/relationships/fontTable" Target="fontTable.xml"/><Relationship Id="rId61" Type="http://schemas.openxmlformats.org/officeDocument/2006/relationships/image" Target="media/image37.png"/><Relationship Id="rId82" Type="http://schemas.openxmlformats.org/officeDocument/2006/relationships/customXml" Target="ink/ink1.xml"/><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diagramData" Target="diagrams/data3.xml"/><Relationship Id="rId77" Type="http://schemas.openxmlformats.org/officeDocument/2006/relationships/image" Target="media/image49.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diagramLayout" Target="diagrams/layout2.xml"/><Relationship Id="rId72" Type="http://schemas.openxmlformats.org/officeDocument/2006/relationships/image" Target="media/image44.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diagramLayout" Target="diagrams/layout1.xml"/><Relationship Id="rId67" Type="http://schemas.openxmlformats.org/officeDocument/2006/relationships/hyperlink" Target="https://developers.google.com/ml-kit/vision/pose-detection/android"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hyperlink" Target="https://developer.android.com/reference/android/hardware/SensorEvent%23values" TargetMode="External"/><Relationship Id="rId83" Type="http://schemas.openxmlformats.org/officeDocument/2006/relationships/image" Target="media/image530.png"/><Relationship Id="rId88" Type="http://schemas.openxmlformats.org/officeDocument/2006/relationships/customXml" Target="ink/ink4.xml"/><Relationship Id="rId111" Type="http://schemas.openxmlformats.org/officeDocument/2006/relationships/hyperlink" Target="https://www.youtube.com/watch?v=GZvSYJDk-us&amp;ab_channel=freeCodeCam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8.jpeg"/></Relationships>
</file>

<file path=word/_rels/header2.xml.rels><?xml version="1.0" encoding="UTF-8" standalone="yes"?>
<Relationships xmlns="http://schemas.openxmlformats.org/package/2006/relationships"><Relationship Id="rId1" Type="http://schemas.openxmlformats.org/officeDocument/2006/relationships/image" Target="media/image68.jpeg"/></Relationships>
</file>

<file path=word/_rels/header3.xml.rels><?xml version="1.0" encoding="UTF-8" standalone="yes"?>
<Relationships xmlns="http://schemas.openxmlformats.org/package/2006/relationships"><Relationship Id="rId1" Type="http://schemas.openxmlformats.org/officeDocument/2006/relationships/image" Target="media/image68.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eb%20Chan\AppData\Local\Microsoft\Windows\INetCache\IE\R4NEF619\output%5b1%5d.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eb%20Chan\AppData\Local\Microsoft\Windows\INetCache\IE\203FFG8S\SENSOR_DELAY_UI%5b1%5d.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GAME%5b1%5d.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eb%20Chan\AppData\Local\Microsoft\Windows\INetCache\IE\39AO3LIY\SENSOR_DELAY_FASTEST%5b1%5d.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aleb%20Chan\AppData\Local\Microsoft\Windows\INetCache\IE\36RUZJN3\SENSOR_DELAY_NORMAL%5b1%5d.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nitial</a:t>
            </a:r>
            <a:r>
              <a:rPr lang="en-GB" baseline="0"/>
              <a:t> Walking Accelerometer Test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output(1)'!$A$1:$A$1381</c:f>
              <c:numCache>
                <c:formatCode>General</c:formatCode>
                <c:ptCount val="1381"/>
                <c:pt idx="0">
                  <c:v>0.40079777999999999</c:v>
                </c:pt>
                <c:pt idx="1">
                  <c:v>0.42113679999999998</c:v>
                </c:pt>
                <c:pt idx="2">
                  <c:v>0.21954148000000001</c:v>
                </c:pt>
                <c:pt idx="3">
                  <c:v>1.4955141999999999E-2</c:v>
                </c:pt>
                <c:pt idx="4">
                  <c:v>-0.10289137</c:v>
                </c:pt>
                <c:pt idx="5">
                  <c:v>0.33499518</c:v>
                </c:pt>
                <c:pt idx="6">
                  <c:v>0.35174492000000002</c:v>
                </c:pt>
                <c:pt idx="7">
                  <c:v>0.21056839999999999</c:v>
                </c:pt>
                <c:pt idx="8">
                  <c:v>-0.12023934</c:v>
                </c:pt>
                <c:pt idx="9">
                  <c:v>-0.45044887</c:v>
                </c:pt>
                <c:pt idx="10">
                  <c:v>-0.60837512999999999</c:v>
                </c:pt>
                <c:pt idx="11">
                  <c:v>-0.65144599999999997</c:v>
                </c:pt>
                <c:pt idx="12">
                  <c:v>-0.88115690000000002</c:v>
                </c:pt>
                <c:pt idx="13">
                  <c:v>-1.0061819999999999</c:v>
                </c:pt>
                <c:pt idx="14">
                  <c:v>-1.2496517</c:v>
                </c:pt>
                <c:pt idx="15">
                  <c:v>-1.2496517</c:v>
                </c:pt>
                <c:pt idx="16">
                  <c:v>-1.3214363</c:v>
                </c:pt>
                <c:pt idx="17">
                  <c:v>-1.3597214</c:v>
                </c:pt>
                <c:pt idx="18">
                  <c:v>-1.3788640000000001</c:v>
                </c:pt>
                <c:pt idx="19">
                  <c:v>-1.4500504999999999</c:v>
                </c:pt>
                <c:pt idx="20">
                  <c:v>-1.5020944000000001</c:v>
                </c:pt>
                <c:pt idx="21">
                  <c:v>-1.5308082999999999</c:v>
                </c:pt>
                <c:pt idx="22">
                  <c:v>-1.5020944000000001</c:v>
                </c:pt>
                <c:pt idx="23">
                  <c:v>-1.5254245</c:v>
                </c:pt>
                <c:pt idx="24">
                  <c:v>-1.5296118000000001</c:v>
                </c:pt>
                <c:pt idx="25">
                  <c:v>-1.7252251000000001</c:v>
                </c:pt>
                <c:pt idx="26">
                  <c:v>-1.9010975000000001</c:v>
                </c:pt>
                <c:pt idx="27">
                  <c:v>-1.480559</c:v>
                </c:pt>
                <c:pt idx="28">
                  <c:v>-1.3459627999999999</c:v>
                </c:pt>
                <c:pt idx="29">
                  <c:v>-1.3076776000000001</c:v>
                </c:pt>
                <c:pt idx="30">
                  <c:v>-1.2598212</c:v>
                </c:pt>
                <c:pt idx="31">
                  <c:v>-1.4117652999999999</c:v>
                </c:pt>
                <c:pt idx="32">
                  <c:v>-1.4919249000000001</c:v>
                </c:pt>
                <c:pt idx="33">
                  <c:v>-1.4823537</c:v>
                </c:pt>
                <c:pt idx="34">
                  <c:v>-1.4536397000000001</c:v>
                </c:pt>
                <c:pt idx="35">
                  <c:v>-1.2484552</c:v>
                </c:pt>
                <c:pt idx="36">
                  <c:v>-1.0905290000000001</c:v>
                </c:pt>
                <c:pt idx="37">
                  <c:v>-0.91286179999999995</c:v>
                </c:pt>
                <c:pt idx="38">
                  <c:v>-0.78783685000000003</c:v>
                </c:pt>
                <c:pt idx="39">
                  <c:v>-0.58205410000000002</c:v>
                </c:pt>
                <c:pt idx="40">
                  <c:v>-0.44865422999999999</c:v>
                </c:pt>
                <c:pt idx="41">
                  <c:v>-0.31944182999999998</c:v>
                </c:pt>
                <c:pt idx="42">
                  <c:v>-0.17108682</c:v>
                </c:pt>
                <c:pt idx="43">
                  <c:v>-5.6829539999999998E-2</c:v>
                </c:pt>
                <c:pt idx="44">
                  <c:v>9.5712909999999998E-2</c:v>
                </c:pt>
                <c:pt idx="45">
                  <c:v>0.21954148000000001</c:v>
                </c:pt>
                <c:pt idx="46">
                  <c:v>0.37328034999999998</c:v>
                </c:pt>
                <c:pt idx="47">
                  <c:v>0.3589234</c:v>
                </c:pt>
                <c:pt idx="48">
                  <c:v>0.42951167000000001</c:v>
                </c:pt>
                <c:pt idx="49">
                  <c:v>0.51026939999999998</c:v>
                </c:pt>
                <c:pt idx="50">
                  <c:v>0.45224347999999998</c:v>
                </c:pt>
                <c:pt idx="51">
                  <c:v>0.41874397000000002</c:v>
                </c:pt>
                <c:pt idx="52">
                  <c:v>0.33200413000000001</c:v>
                </c:pt>
                <c:pt idx="53">
                  <c:v>0.23090738</c:v>
                </c:pt>
                <c:pt idx="54">
                  <c:v>0.28235306999999998</c:v>
                </c:pt>
                <c:pt idx="55">
                  <c:v>0.31525439999999999</c:v>
                </c:pt>
                <c:pt idx="56">
                  <c:v>0.52941203000000003</c:v>
                </c:pt>
                <c:pt idx="57">
                  <c:v>0.75732840000000001</c:v>
                </c:pt>
                <c:pt idx="58">
                  <c:v>0.99541420000000003</c:v>
                </c:pt>
                <c:pt idx="59">
                  <c:v>1.2520443999999999</c:v>
                </c:pt>
                <c:pt idx="60">
                  <c:v>1.6576279</c:v>
                </c:pt>
                <c:pt idx="61">
                  <c:v>2.4879375000000001</c:v>
                </c:pt>
                <c:pt idx="62">
                  <c:v>4.0157546999999996</c:v>
                </c:pt>
                <c:pt idx="63">
                  <c:v>3.9583268</c:v>
                </c:pt>
                <c:pt idx="64">
                  <c:v>3.8530426000000002</c:v>
                </c:pt>
                <c:pt idx="65">
                  <c:v>3.6335012999999998</c:v>
                </c:pt>
                <c:pt idx="66">
                  <c:v>3.3284163000000002</c:v>
                </c:pt>
                <c:pt idx="67">
                  <c:v>3.3194431999999998</c:v>
                </c:pt>
                <c:pt idx="68">
                  <c:v>3.2721847999999998</c:v>
                </c:pt>
                <c:pt idx="69">
                  <c:v>3.1106693999999999</c:v>
                </c:pt>
                <c:pt idx="70">
                  <c:v>2.8959136000000001</c:v>
                </c:pt>
                <c:pt idx="71">
                  <c:v>2.5567310000000001</c:v>
                </c:pt>
                <c:pt idx="72">
                  <c:v>1.9322041999999999</c:v>
                </c:pt>
                <c:pt idx="73">
                  <c:v>1.7503498</c:v>
                </c:pt>
                <c:pt idx="74">
                  <c:v>1.5409778000000001</c:v>
                </c:pt>
                <c:pt idx="75">
                  <c:v>1.1162517000000001</c:v>
                </c:pt>
                <c:pt idx="76">
                  <c:v>0.82552380000000003</c:v>
                </c:pt>
                <c:pt idx="77">
                  <c:v>0.76031939999999998</c:v>
                </c:pt>
                <c:pt idx="78">
                  <c:v>0.72323066000000003</c:v>
                </c:pt>
                <c:pt idx="79">
                  <c:v>1.1964113999999999</c:v>
                </c:pt>
                <c:pt idx="80">
                  <c:v>1.4644074</c:v>
                </c:pt>
                <c:pt idx="81">
                  <c:v>1.7120645999999999</c:v>
                </c:pt>
                <c:pt idx="82">
                  <c:v>2.0261225999999999</c:v>
                </c:pt>
                <c:pt idx="83">
                  <c:v>2.3018953999999998</c:v>
                </c:pt>
                <c:pt idx="84">
                  <c:v>2.5244279999999999</c:v>
                </c:pt>
                <c:pt idx="85">
                  <c:v>2.6434707999999998</c:v>
                </c:pt>
                <c:pt idx="86">
                  <c:v>2.7427730000000001</c:v>
                </c:pt>
                <c:pt idx="87">
                  <c:v>2.7948167000000002</c:v>
                </c:pt>
                <c:pt idx="88">
                  <c:v>2.8325038</c:v>
                </c:pt>
                <c:pt idx="89">
                  <c:v>2.8043879999999999</c:v>
                </c:pt>
                <c:pt idx="90">
                  <c:v>2.7379872999999999</c:v>
                </c:pt>
                <c:pt idx="91">
                  <c:v>2.614757</c:v>
                </c:pt>
                <c:pt idx="92">
                  <c:v>2.5292134000000002</c:v>
                </c:pt>
                <c:pt idx="93">
                  <c:v>2.6739793000000001</c:v>
                </c:pt>
                <c:pt idx="94">
                  <c:v>2.7744780000000002</c:v>
                </c:pt>
                <c:pt idx="95">
                  <c:v>2.6560329999999999</c:v>
                </c:pt>
                <c:pt idx="96">
                  <c:v>2.1834506999999999</c:v>
                </c:pt>
                <c:pt idx="97">
                  <c:v>1.6875381</c:v>
                </c:pt>
                <c:pt idx="98">
                  <c:v>1.2382857</c:v>
                </c:pt>
                <c:pt idx="99">
                  <c:v>0.97567344</c:v>
                </c:pt>
                <c:pt idx="100">
                  <c:v>0.88893359999999999</c:v>
                </c:pt>
                <c:pt idx="101">
                  <c:v>0.7788638</c:v>
                </c:pt>
                <c:pt idx="102">
                  <c:v>0.75912296999999995</c:v>
                </c:pt>
                <c:pt idx="103">
                  <c:v>0.80159557000000004</c:v>
                </c:pt>
                <c:pt idx="104">
                  <c:v>0.68195444000000005</c:v>
                </c:pt>
                <c:pt idx="105">
                  <c:v>0.45762733</c:v>
                </c:pt>
                <c:pt idx="106">
                  <c:v>0.30987054000000003</c:v>
                </c:pt>
                <c:pt idx="107">
                  <c:v>0.17108682</c:v>
                </c:pt>
                <c:pt idx="108">
                  <c:v>6.6400825999999996E-2</c:v>
                </c:pt>
                <c:pt idx="109">
                  <c:v>6.6400825999999996E-2</c:v>
                </c:pt>
                <c:pt idx="110">
                  <c:v>3.2901313000000001E-2</c:v>
                </c:pt>
                <c:pt idx="111">
                  <c:v>-3.3499516999999999E-2</c:v>
                </c:pt>
                <c:pt idx="112">
                  <c:v>-2.4526432000000001E-2</c:v>
                </c:pt>
                <c:pt idx="113">
                  <c:v>2.8115666000000001E-2</c:v>
                </c:pt>
                <c:pt idx="114">
                  <c:v>-2.9312077999999998E-2</c:v>
                </c:pt>
                <c:pt idx="115">
                  <c:v>-0.13399807</c:v>
                </c:pt>
                <c:pt idx="116">
                  <c:v>-0.23389842</c:v>
                </c:pt>
                <c:pt idx="117">
                  <c:v>-0.40977088</c:v>
                </c:pt>
                <c:pt idx="118">
                  <c:v>-0.50967119999999999</c:v>
                </c:pt>
                <c:pt idx="119">
                  <c:v>-0.56111692999999996</c:v>
                </c:pt>
                <c:pt idx="120">
                  <c:v>-0.48394838000000001</c:v>
                </c:pt>
                <c:pt idx="121">
                  <c:v>-0.42652065</c:v>
                </c:pt>
                <c:pt idx="122">
                  <c:v>-0.38285163</c:v>
                </c:pt>
                <c:pt idx="123">
                  <c:v>-0.42053857</c:v>
                </c:pt>
                <c:pt idx="124">
                  <c:v>-0.22552353</c:v>
                </c:pt>
                <c:pt idx="125">
                  <c:v>-0.18185451999999999</c:v>
                </c:pt>
                <c:pt idx="126">
                  <c:v>-2.2133610000000001E-2</c:v>
                </c:pt>
                <c:pt idx="127">
                  <c:v>0.12502499</c:v>
                </c:pt>
                <c:pt idx="128">
                  <c:v>0.44027936000000001</c:v>
                </c:pt>
                <c:pt idx="129">
                  <c:v>0.93918290000000004</c:v>
                </c:pt>
                <c:pt idx="130">
                  <c:v>1.3980067</c:v>
                </c:pt>
                <c:pt idx="131">
                  <c:v>1.4895320999999999</c:v>
                </c:pt>
                <c:pt idx="132">
                  <c:v>3.5916269999999999</c:v>
                </c:pt>
                <c:pt idx="133">
                  <c:v>4.4973099999999997</c:v>
                </c:pt>
                <c:pt idx="134">
                  <c:v>1.9274186</c:v>
                </c:pt>
                <c:pt idx="135">
                  <c:v>-0.48514479999999999</c:v>
                </c:pt>
                <c:pt idx="136">
                  <c:v>-1.6522441000000001</c:v>
                </c:pt>
                <c:pt idx="137">
                  <c:v>-1.9405791999999999</c:v>
                </c:pt>
                <c:pt idx="138">
                  <c:v>-2.1044874</c:v>
                </c:pt>
                <c:pt idx="139">
                  <c:v>-2.1948165999999998</c:v>
                </c:pt>
                <c:pt idx="140">
                  <c:v>-2.0147567</c:v>
                </c:pt>
                <c:pt idx="141">
                  <c:v>-1.6791632999999999</c:v>
                </c:pt>
                <c:pt idx="142">
                  <c:v>-1.4350954</c:v>
                </c:pt>
                <c:pt idx="143">
                  <c:v>-1.1096714999999999</c:v>
                </c:pt>
                <c:pt idx="144">
                  <c:v>-0.73639120000000002</c:v>
                </c:pt>
                <c:pt idx="145">
                  <c:v>-0.37208393000000001</c:v>
                </c:pt>
                <c:pt idx="146">
                  <c:v>-0.16869398999999999</c:v>
                </c:pt>
                <c:pt idx="147">
                  <c:v>-0.10289137</c:v>
                </c:pt>
                <c:pt idx="148">
                  <c:v>1.1964113E-2</c:v>
                </c:pt>
                <c:pt idx="149">
                  <c:v>5.5633127999999997E-2</c:v>
                </c:pt>
                <c:pt idx="150">
                  <c:v>9.9900340000000004E-2</c:v>
                </c:pt>
                <c:pt idx="151">
                  <c:v>0.19740787000000001</c:v>
                </c:pt>
                <c:pt idx="152">
                  <c:v>0.40438702999999998</c:v>
                </c:pt>
                <c:pt idx="153">
                  <c:v>0.5485546</c:v>
                </c:pt>
                <c:pt idx="154">
                  <c:v>0.63110699999999997</c:v>
                </c:pt>
                <c:pt idx="155">
                  <c:v>0.52701920000000002</c:v>
                </c:pt>
                <c:pt idx="156">
                  <c:v>0.54675996000000004</c:v>
                </c:pt>
                <c:pt idx="157">
                  <c:v>0.35653057999999999</c:v>
                </c:pt>
                <c:pt idx="158">
                  <c:v>0.14656039000000001</c:v>
                </c:pt>
                <c:pt idx="159">
                  <c:v>-3.4097724000000003E-2</c:v>
                </c:pt>
                <c:pt idx="160">
                  <c:v>-0.17706886999999999</c:v>
                </c:pt>
                <c:pt idx="161">
                  <c:v>-0.23389842</c:v>
                </c:pt>
                <c:pt idx="162">
                  <c:v>-0.27696922000000002</c:v>
                </c:pt>
                <c:pt idx="163">
                  <c:v>-0.32004001999999998</c:v>
                </c:pt>
                <c:pt idx="164">
                  <c:v>-0.28235306999999998</c:v>
                </c:pt>
                <c:pt idx="165">
                  <c:v>-0.26859434999999998</c:v>
                </c:pt>
                <c:pt idx="166">
                  <c:v>-0.17826528999999999</c:v>
                </c:pt>
                <c:pt idx="167">
                  <c:v>-0.1692922</c:v>
                </c:pt>
                <c:pt idx="168">
                  <c:v>-5.9222360000000002E-2</c:v>
                </c:pt>
                <c:pt idx="169">
                  <c:v>-4.0677983000000001E-2</c:v>
                </c:pt>
                <c:pt idx="170">
                  <c:v>-4.5463629999999998E-2</c:v>
                </c:pt>
                <c:pt idx="171">
                  <c:v>1.1964113E-2</c:v>
                </c:pt>
                <c:pt idx="172">
                  <c:v>0.13639090000000001</c:v>
                </c:pt>
                <c:pt idx="173">
                  <c:v>0.10348958</c:v>
                </c:pt>
                <c:pt idx="174">
                  <c:v>0.15613167999999999</c:v>
                </c:pt>
                <c:pt idx="175">
                  <c:v>0.27577279999999998</c:v>
                </c:pt>
                <c:pt idx="176">
                  <c:v>0.28055847</c:v>
                </c:pt>
                <c:pt idx="177">
                  <c:v>0.28534409999999999</c:v>
                </c:pt>
                <c:pt idx="178">
                  <c:v>0.37208393000000001</c:v>
                </c:pt>
                <c:pt idx="179">
                  <c:v>0.39601216</c:v>
                </c:pt>
                <c:pt idx="180">
                  <c:v>0.41994038</c:v>
                </c:pt>
                <c:pt idx="181">
                  <c:v>0.47198426999999998</c:v>
                </c:pt>
                <c:pt idx="182">
                  <c:v>0.5288138</c:v>
                </c:pt>
                <c:pt idx="183">
                  <c:v>0.51445686999999996</c:v>
                </c:pt>
                <c:pt idx="184">
                  <c:v>0.52821560000000001</c:v>
                </c:pt>
                <c:pt idx="185">
                  <c:v>0.49471608</c:v>
                </c:pt>
                <c:pt idx="186">
                  <c:v>0.57547384999999995</c:v>
                </c:pt>
                <c:pt idx="187">
                  <c:v>0.56530433999999996</c:v>
                </c:pt>
                <c:pt idx="188">
                  <c:v>0.62213390000000002</c:v>
                </c:pt>
                <c:pt idx="189">
                  <c:v>0.66999036000000001</c:v>
                </c:pt>
                <c:pt idx="190">
                  <c:v>0.54556360000000004</c:v>
                </c:pt>
                <c:pt idx="191">
                  <c:v>0.56949179999999999</c:v>
                </c:pt>
                <c:pt idx="192">
                  <c:v>0.68913290000000005</c:v>
                </c:pt>
                <c:pt idx="193">
                  <c:v>0.718445</c:v>
                </c:pt>
                <c:pt idx="194">
                  <c:v>0.68554369999999998</c:v>
                </c:pt>
                <c:pt idx="195">
                  <c:v>0.68135625</c:v>
                </c:pt>
                <c:pt idx="196">
                  <c:v>0.67716880000000002</c:v>
                </c:pt>
                <c:pt idx="197">
                  <c:v>0.6586244</c:v>
                </c:pt>
                <c:pt idx="198">
                  <c:v>0.66341006999999996</c:v>
                </c:pt>
                <c:pt idx="199">
                  <c:v>0.72143599999999997</c:v>
                </c:pt>
                <c:pt idx="200">
                  <c:v>0.7788638</c:v>
                </c:pt>
                <c:pt idx="201">
                  <c:v>0.83150590000000002</c:v>
                </c:pt>
                <c:pt idx="202">
                  <c:v>0.96012010000000003</c:v>
                </c:pt>
                <c:pt idx="203">
                  <c:v>1.0749755999999999</c:v>
                </c:pt>
                <c:pt idx="204">
                  <c:v>1.1940185000000001</c:v>
                </c:pt>
                <c:pt idx="205">
                  <c:v>1.317847</c:v>
                </c:pt>
                <c:pt idx="206">
                  <c:v>1.5092729</c:v>
                </c:pt>
                <c:pt idx="207">
                  <c:v>1.6809578999999999</c:v>
                </c:pt>
                <c:pt idx="208">
                  <c:v>1.8430717000000001</c:v>
                </c:pt>
                <c:pt idx="209">
                  <c:v>2.0195422000000001</c:v>
                </c:pt>
                <c:pt idx="210">
                  <c:v>2.1912273999999998</c:v>
                </c:pt>
                <c:pt idx="211">
                  <c:v>2.3341984999999998</c:v>
                </c:pt>
                <c:pt idx="212">
                  <c:v>2.5100709999999999</c:v>
                </c:pt>
                <c:pt idx="213">
                  <c:v>2.6344976</c:v>
                </c:pt>
                <c:pt idx="214">
                  <c:v>2.7391836999999999</c:v>
                </c:pt>
                <c:pt idx="215">
                  <c:v>2.8337002</c:v>
                </c:pt>
                <c:pt idx="216">
                  <c:v>2.8857439999999999</c:v>
                </c:pt>
                <c:pt idx="217">
                  <c:v>2.9084759</c:v>
                </c:pt>
                <c:pt idx="218">
                  <c:v>2.9168508000000002</c:v>
                </c:pt>
                <c:pt idx="219">
                  <c:v>2.9018958000000001</c:v>
                </c:pt>
                <c:pt idx="220">
                  <c:v>2.8767710000000002</c:v>
                </c:pt>
                <c:pt idx="221">
                  <c:v>2.8666014999999998</c:v>
                </c:pt>
                <c:pt idx="222">
                  <c:v>2.7948167000000002</c:v>
                </c:pt>
                <c:pt idx="223">
                  <c:v>2.7667012</c:v>
                </c:pt>
                <c:pt idx="224">
                  <c:v>2.7236303999999998</c:v>
                </c:pt>
                <c:pt idx="225">
                  <c:v>2.6578279</c:v>
                </c:pt>
                <c:pt idx="226">
                  <c:v>2.6105695</c:v>
                </c:pt>
                <c:pt idx="227">
                  <c:v>2.5680969</c:v>
                </c:pt>
                <c:pt idx="228">
                  <c:v>2.5208387000000001</c:v>
                </c:pt>
                <c:pt idx="229">
                  <c:v>2.4879375000000001</c:v>
                </c:pt>
                <c:pt idx="230">
                  <c:v>2.4023938</c:v>
                </c:pt>
                <c:pt idx="231">
                  <c:v>2.3832513999999998</c:v>
                </c:pt>
                <c:pt idx="232">
                  <c:v>2.3264217</c:v>
                </c:pt>
                <c:pt idx="233">
                  <c:v>2.2881366999999999</c:v>
                </c:pt>
                <c:pt idx="234">
                  <c:v>2.2929222999999999</c:v>
                </c:pt>
                <c:pt idx="235">
                  <c:v>2.2833510000000001</c:v>
                </c:pt>
                <c:pt idx="236">
                  <c:v>2.2881366999999999</c:v>
                </c:pt>
                <c:pt idx="237">
                  <c:v>2.3216361999999999</c:v>
                </c:pt>
                <c:pt idx="238">
                  <c:v>2.3563320000000001</c:v>
                </c:pt>
                <c:pt idx="239">
                  <c:v>2.3605195999999999</c:v>
                </c:pt>
                <c:pt idx="240">
                  <c:v>2.3982065000000001</c:v>
                </c:pt>
                <c:pt idx="241">
                  <c:v>2.4065813999999999</c:v>
                </c:pt>
                <c:pt idx="242">
                  <c:v>2.3808584000000002</c:v>
                </c:pt>
                <c:pt idx="243">
                  <c:v>2.3838496</c:v>
                </c:pt>
                <c:pt idx="244">
                  <c:v>2.3102703</c:v>
                </c:pt>
                <c:pt idx="245">
                  <c:v>2.3324039999999999</c:v>
                </c:pt>
                <c:pt idx="246">
                  <c:v>2.2402801999999999</c:v>
                </c:pt>
                <c:pt idx="247">
                  <c:v>2.1577277000000001</c:v>
                </c:pt>
                <c:pt idx="248">
                  <c:v>2.1020946999999999</c:v>
                </c:pt>
                <c:pt idx="249">
                  <c:v>2.3383858000000002</c:v>
                </c:pt>
                <c:pt idx="250">
                  <c:v>2.5657040000000002</c:v>
                </c:pt>
                <c:pt idx="251">
                  <c:v>2.6081767</c:v>
                </c:pt>
                <c:pt idx="252">
                  <c:v>2.6075784999999998</c:v>
                </c:pt>
                <c:pt idx="253">
                  <c:v>2.6458634999999999</c:v>
                </c:pt>
                <c:pt idx="254">
                  <c:v>2.7601209</c:v>
                </c:pt>
                <c:pt idx="255">
                  <c:v>2.8893331999999998</c:v>
                </c:pt>
                <c:pt idx="256">
                  <c:v>3.0622148999999999</c:v>
                </c:pt>
                <c:pt idx="257">
                  <c:v>3.2350962000000001</c:v>
                </c:pt>
                <c:pt idx="258">
                  <c:v>3.3822548000000001</c:v>
                </c:pt>
                <c:pt idx="259">
                  <c:v>3.5958142</c:v>
                </c:pt>
                <c:pt idx="260">
                  <c:v>3.7812578999999999</c:v>
                </c:pt>
                <c:pt idx="261">
                  <c:v>3.9278183000000002</c:v>
                </c:pt>
                <c:pt idx="262">
                  <c:v>3.9696927</c:v>
                </c:pt>
                <c:pt idx="263">
                  <c:v>3.9218364000000001</c:v>
                </c:pt>
                <c:pt idx="264">
                  <c:v>3.7830526999999998</c:v>
                </c:pt>
                <c:pt idx="265">
                  <c:v>3.6011981999999998</c:v>
                </c:pt>
                <c:pt idx="266">
                  <c:v>3.4109688</c:v>
                </c:pt>
                <c:pt idx="267">
                  <c:v>3.2350962000000001</c:v>
                </c:pt>
                <c:pt idx="268">
                  <c:v>3.0634112</c:v>
                </c:pt>
                <c:pt idx="269">
                  <c:v>2.9593234000000002</c:v>
                </c:pt>
                <c:pt idx="270">
                  <c:v>2.836093</c:v>
                </c:pt>
                <c:pt idx="271">
                  <c:v>2.6751757</c:v>
                </c:pt>
                <c:pt idx="272">
                  <c:v>2.5435705</c:v>
                </c:pt>
                <c:pt idx="273">
                  <c:v>2.4089741999999998</c:v>
                </c:pt>
                <c:pt idx="274">
                  <c:v>2.3437698</c:v>
                </c:pt>
                <c:pt idx="275">
                  <c:v>2.4005991999999998</c:v>
                </c:pt>
                <c:pt idx="276">
                  <c:v>2.4771698</c:v>
                </c:pt>
                <c:pt idx="277">
                  <c:v>2.5591238000000001</c:v>
                </c:pt>
                <c:pt idx="278">
                  <c:v>2.6691937000000001</c:v>
                </c:pt>
                <c:pt idx="279">
                  <c:v>2.7314072</c:v>
                </c:pt>
                <c:pt idx="280">
                  <c:v>2.9359934000000001</c:v>
                </c:pt>
                <c:pt idx="281">
                  <c:v>3.0532417000000001</c:v>
                </c:pt>
                <c:pt idx="282">
                  <c:v>3.0209386</c:v>
                </c:pt>
                <c:pt idx="283">
                  <c:v>2.9024939999999999</c:v>
                </c:pt>
                <c:pt idx="284">
                  <c:v>2.7738798</c:v>
                </c:pt>
                <c:pt idx="285">
                  <c:v>2.6261230000000002</c:v>
                </c:pt>
                <c:pt idx="286">
                  <c:v>2.5058834999999999</c:v>
                </c:pt>
                <c:pt idx="287">
                  <c:v>2.4005991999999998</c:v>
                </c:pt>
                <c:pt idx="288">
                  <c:v>2.3192434</c:v>
                </c:pt>
                <c:pt idx="289">
                  <c:v>2.2187448000000001</c:v>
                </c:pt>
                <c:pt idx="290">
                  <c:v>1.599602</c:v>
                </c:pt>
                <c:pt idx="291">
                  <c:v>0.30508488</c:v>
                </c:pt>
                <c:pt idx="292">
                  <c:v>0.66640109999999997</c:v>
                </c:pt>
                <c:pt idx="293">
                  <c:v>0.92602234999999999</c:v>
                </c:pt>
                <c:pt idx="294">
                  <c:v>1.3567305000000001</c:v>
                </c:pt>
                <c:pt idx="295">
                  <c:v>1.8586248999999999</c:v>
                </c:pt>
                <c:pt idx="296">
                  <c:v>2.3138595</c:v>
                </c:pt>
                <c:pt idx="297">
                  <c:v>2.5944180000000001</c:v>
                </c:pt>
                <c:pt idx="298">
                  <c:v>2.7086750999999998</c:v>
                </c:pt>
                <c:pt idx="299">
                  <c:v>2.8570302000000001</c:v>
                </c:pt>
                <c:pt idx="300">
                  <c:v>2.8767710000000002</c:v>
                </c:pt>
                <c:pt idx="301">
                  <c:v>2.6626134000000001</c:v>
                </c:pt>
                <c:pt idx="302">
                  <c:v>2.5728827000000001</c:v>
                </c:pt>
                <c:pt idx="303">
                  <c:v>2.4161527</c:v>
                </c:pt>
                <c:pt idx="304">
                  <c:v>2.2211375000000002</c:v>
                </c:pt>
                <c:pt idx="305">
                  <c:v>2.1882362</c:v>
                </c:pt>
                <c:pt idx="306">
                  <c:v>2.1314068000000002</c:v>
                </c:pt>
                <c:pt idx="307">
                  <c:v>1.9411773999999999</c:v>
                </c:pt>
                <c:pt idx="308">
                  <c:v>1.9746767999999999</c:v>
                </c:pt>
                <c:pt idx="309">
                  <c:v>1.8933209</c:v>
                </c:pt>
                <c:pt idx="310">
                  <c:v>1.8885353</c:v>
                </c:pt>
                <c:pt idx="311">
                  <c:v>1.9746767999999999</c:v>
                </c:pt>
                <c:pt idx="312">
                  <c:v>1.9836499999999999</c:v>
                </c:pt>
                <c:pt idx="313">
                  <c:v>1.9980069</c:v>
                </c:pt>
                <c:pt idx="314">
                  <c:v>1.9830517999999999</c:v>
                </c:pt>
                <c:pt idx="315">
                  <c:v>1.9830517999999999</c:v>
                </c:pt>
                <c:pt idx="316">
                  <c:v>2.0356939999999999</c:v>
                </c:pt>
                <c:pt idx="317">
                  <c:v>2.1026927999999998</c:v>
                </c:pt>
                <c:pt idx="318">
                  <c:v>2.1888344000000002</c:v>
                </c:pt>
                <c:pt idx="319">
                  <c:v>2.2797618000000002</c:v>
                </c:pt>
                <c:pt idx="320">
                  <c:v>2.3563320000000001</c:v>
                </c:pt>
                <c:pt idx="321">
                  <c:v>2.4233310000000001</c:v>
                </c:pt>
                <c:pt idx="322">
                  <c:v>2.4999015</c:v>
                </c:pt>
                <c:pt idx="323">
                  <c:v>2.5573291999999999</c:v>
                </c:pt>
                <c:pt idx="324">
                  <c:v>2.6338995000000001</c:v>
                </c:pt>
                <c:pt idx="325">
                  <c:v>2.6715865000000001</c:v>
                </c:pt>
                <c:pt idx="326">
                  <c:v>2.5998017999999998</c:v>
                </c:pt>
                <c:pt idx="327">
                  <c:v>2.5896322999999999</c:v>
                </c:pt>
                <c:pt idx="328">
                  <c:v>2.5561327999999999</c:v>
                </c:pt>
                <c:pt idx="329">
                  <c:v>2.5172493</c:v>
                </c:pt>
                <c:pt idx="330">
                  <c:v>2.4317060000000001</c:v>
                </c:pt>
                <c:pt idx="331">
                  <c:v>2.3796620000000002</c:v>
                </c:pt>
                <c:pt idx="332">
                  <c:v>2.2989044000000001</c:v>
                </c:pt>
                <c:pt idx="333">
                  <c:v>2.3754746999999998</c:v>
                </c:pt>
                <c:pt idx="334">
                  <c:v>2.3808584000000002</c:v>
                </c:pt>
                <c:pt idx="335">
                  <c:v>2.2857436999999998</c:v>
                </c:pt>
                <c:pt idx="336">
                  <c:v>2.4628127000000002</c:v>
                </c:pt>
                <c:pt idx="337">
                  <c:v>2.3102703</c:v>
                </c:pt>
                <c:pt idx="338">
                  <c:v>2.1912273999999998</c:v>
                </c:pt>
                <c:pt idx="339">
                  <c:v>2.0626129999999998</c:v>
                </c:pt>
                <c:pt idx="340">
                  <c:v>2.0297117</c:v>
                </c:pt>
                <c:pt idx="341">
                  <c:v>2.0015961999999998</c:v>
                </c:pt>
                <c:pt idx="342">
                  <c:v>1.9298115</c:v>
                </c:pt>
                <c:pt idx="343">
                  <c:v>1.7874384999999999</c:v>
                </c:pt>
                <c:pt idx="344">
                  <c:v>1.6923238</c:v>
                </c:pt>
                <c:pt idx="345">
                  <c:v>1.5870396</c:v>
                </c:pt>
                <c:pt idx="346">
                  <c:v>1.5104693</c:v>
                </c:pt>
                <c:pt idx="347">
                  <c:v>1.4380864</c:v>
                </c:pt>
                <c:pt idx="348">
                  <c:v>0.8279166</c:v>
                </c:pt>
                <c:pt idx="349">
                  <c:v>-0.94755774999999998</c:v>
                </c:pt>
                <c:pt idx="350">
                  <c:v>-0.66640109999999997</c:v>
                </c:pt>
                <c:pt idx="351">
                  <c:v>-0.82013994000000001</c:v>
                </c:pt>
                <c:pt idx="352">
                  <c:v>-0.44566319999999998</c:v>
                </c:pt>
                <c:pt idx="353" formatCode="0.00E+00">
                  <c:v>-5.9820565999999995E-4</c:v>
                </c:pt>
                <c:pt idx="354">
                  <c:v>0.47377887000000002</c:v>
                </c:pt>
                <c:pt idx="355">
                  <c:v>0.97746809999999995</c:v>
                </c:pt>
                <c:pt idx="356">
                  <c:v>1.550549</c:v>
                </c:pt>
                <c:pt idx="357">
                  <c:v>2.2624137000000002</c:v>
                </c:pt>
                <c:pt idx="358">
                  <c:v>2.5543382000000001</c:v>
                </c:pt>
                <c:pt idx="359">
                  <c:v>2.3455644000000002</c:v>
                </c:pt>
                <c:pt idx="360">
                  <c:v>0.53479589999999999</c:v>
                </c:pt>
                <c:pt idx="361">
                  <c:v>0.55573309999999998</c:v>
                </c:pt>
                <c:pt idx="362">
                  <c:v>0.67956159999999999</c:v>
                </c:pt>
                <c:pt idx="363">
                  <c:v>1.204188</c:v>
                </c:pt>
                <c:pt idx="364">
                  <c:v>2.0135603</c:v>
                </c:pt>
                <c:pt idx="365">
                  <c:v>2.3629123999999999</c:v>
                </c:pt>
                <c:pt idx="366">
                  <c:v>2.4843479999999998</c:v>
                </c:pt>
                <c:pt idx="367">
                  <c:v>2.4729822000000001</c:v>
                </c:pt>
                <c:pt idx="368">
                  <c:v>2.3862424</c:v>
                </c:pt>
                <c:pt idx="369">
                  <c:v>2.3234308000000001</c:v>
                </c:pt>
                <c:pt idx="370">
                  <c:v>2.4717858000000001</c:v>
                </c:pt>
                <c:pt idx="371">
                  <c:v>2.6309084999999999</c:v>
                </c:pt>
                <c:pt idx="372">
                  <c:v>2.2067806999999999</c:v>
                </c:pt>
                <c:pt idx="373">
                  <c:v>1.9076778999999999</c:v>
                </c:pt>
                <c:pt idx="374">
                  <c:v>1.7276180000000001</c:v>
                </c:pt>
                <c:pt idx="375">
                  <c:v>1.4757733</c:v>
                </c:pt>
                <c:pt idx="376">
                  <c:v>1.3375878000000001</c:v>
                </c:pt>
                <c:pt idx="377">
                  <c:v>1.218545</c:v>
                </c:pt>
                <c:pt idx="378">
                  <c:v>1.1036893999999999</c:v>
                </c:pt>
                <c:pt idx="379">
                  <c:v>1.0654043</c:v>
                </c:pt>
                <c:pt idx="380">
                  <c:v>1.0887343</c:v>
                </c:pt>
                <c:pt idx="381">
                  <c:v>0.95473622999999996</c:v>
                </c:pt>
                <c:pt idx="382">
                  <c:v>0.97328060000000005</c:v>
                </c:pt>
                <c:pt idx="383">
                  <c:v>0.92542416000000005</c:v>
                </c:pt>
                <c:pt idx="384">
                  <c:v>0.98225370000000001</c:v>
                </c:pt>
                <c:pt idx="385">
                  <c:v>1.0013962999999999</c:v>
                </c:pt>
                <c:pt idx="386">
                  <c:v>0.92004030000000003</c:v>
                </c:pt>
                <c:pt idx="387">
                  <c:v>0.93499549999999998</c:v>
                </c:pt>
                <c:pt idx="388">
                  <c:v>1.0492527</c:v>
                </c:pt>
                <c:pt idx="389">
                  <c:v>1.0211371</c:v>
                </c:pt>
                <c:pt idx="390">
                  <c:v>1.0402796000000001</c:v>
                </c:pt>
                <c:pt idx="391">
                  <c:v>1.1168499999999999</c:v>
                </c:pt>
                <c:pt idx="392">
                  <c:v>1.1934203000000001</c:v>
                </c:pt>
                <c:pt idx="393">
                  <c:v>1.288535</c:v>
                </c:pt>
                <c:pt idx="394">
                  <c:v>1.3788640000000001</c:v>
                </c:pt>
                <c:pt idx="395">
                  <c:v>1.4985052000000001</c:v>
                </c:pt>
                <c:pt idx="396">
                  <c:v>1.5990036999999999</c:v>
                </c:pt>
                <c:pt idx="397">
                  <c:v>1.6468602000000001</c:v>
                </c:pt>
                <c:pt idx="398">
                  <c:v>1.6803596999999999</c:v>
                </c:pt>
                <c:pt idx="399">
                  <c:v>1.8903297999999999</c:v>
                </c:pt>
                <c:pt idx="400">
                  <c:v>1.9806588999999999</c:v>
                </c:pt>
                <c:pt idx="401">
                  <c:v>1.8376877</c:v>
                </c:pt>
                <c:pt idx="402">
                  <c:v>1.7850457</c:v>
                </c:pt>
                <c:pt idx="403">
                  <c:v>1.7461622999999999</c:v>
                </c:pt>
                <c:pt idx="404">
                  <c:v>1.6743777</c:v>
                </c:pt>
                <c:pt idx="405">
                  <c:v>1.7078772</c:v>
                </c:pt>
                <c:pt idx="406">
                  <c:v>1.6935202</c:v>
                </c:pt>
                <c:pt idx="407">
                  <c:v>1.6600207</c:v>
                </c:pt>
                <c:pt idx="408">
                  <c:v>1.6648064</c:v>
                </c:pt>
                <c:pt idx="409">
                  <c:v>1.7222341000000001</c:v>
                </c:pt>
                <c:pt idx="410">
                  <c:v>1.7653049000000001</c:v>
                </c:pt>
                <c:pt idx="411">
                  <c:v>1.7844473999999999</c:v>
                </c:pt>
                <c:pt idx="412">
                  <c:v>1.9184456000000001</c:v>
                </c:pt>
                <c:pt idx="413">
                  <c:v>1.9465612000000001</c:v>
                </c:pt>
                <c:pt idx="414">
                  <c:v>1.9752749999999999</c:v>
                </c:pt>
                <c:pt idx="415">
                  <c:v>1.9986051</c:v>
                </c:pt>
                <c:pt idx="416">
                  <c:v>2.0506489999999999</c:v>
                </c:pt>
                <c:pt idx="417">
                  <c:v>2.103291</c:v>
                </c:pt>
                <c:pt idx="418">
                  <c:v>2.155335</c:v>
                </c:pt>
                <c:pt idx="419">
                  <c:v>2.2456640999999999</c:v>
                </c:pt>
                <c:pt idx="420">
                  <c:v>2.3126630000000001</c:v>
                </c:pt>
                <c:pt idx="421">
                  <c:v>2.3647070000000001</c:v>
                </c:pt>
                <c:pt idx="422">
                  <c:v>2.4550360000000002</c:v>
                </c:pt>
                <c:pt idx="423">
                  <c:v>2.4789642999999999</c:v>
                </c:pt>
                <c:pt idx="424">
                  <c:v>2.4789642999999999</c:v>
                </c:pt>
                <c:pt idx="425">
                  <c:v>2.5513473000000002</c:v>
                </c:pt>
                <c:pt idx="426">
                  <c:v>2.5896322999999999</c:v>
                </c:pt>
                <c:pt idx="427">
                  <c:v>2.6464617000000001</c:v>
                </c:pt>
                <c:pt idx="428">
                  <c:v>2.6847470000000002</c:v>
                </c:pt>
                <c:pt idx="429">
                  <c:v>2.6943182999999999</c:v>
                </c:pt>
                <c:pt idx="430">
                  <c:v>2.7415764</c:v>
                </c:pt>
                <c:pt idx="431">
                  <c:v>2.7080769999999998</c:v>
                </c:pt>
                <c:pt idx="432">
                  <c:v>2.6937199999999999</c:v>
                </c:pt>
                <c:pt idx="433">
                  <c:v>2.6512475000000002</c:v>
                </c:pt>
                <c:pt idx="434">
                  <c:v>2.5986053999999998</c:v>
                </c:pt>
                <c:pt idx="435">
                  <c:v>2.4885356000000001</c:v>
                </c:pt>
                <c:pt idx="436">
                  <c:v>2.4311077999999999</c:v>
                </c:pt>
                <c:pt idx="437">
                  <c:v>2.3593229999999998</c:v>
                </c:pt>
                <c:pt idx="438">
                  <c:v>2.2731813999999999</c:v>
                </c:pt>
                <c:pt idx="439">
                  <c:v>2.2019951</c:v>
                </c:pt>
                <c:pt idx="440">
                  <c:v>2.1487547999999999</c:v>
                </c:pt>
                <c:pt idx="441">
                  <c:v>2.0626129999999998</c:v>
                </c:pt>
                <c:pt idx="442">
                  <c:v>1.9908284000000001</c:v>
                </c:pt>
                <c:pt idx="443">
                  <c:v>1.9429719999999999</c:v>
                </c:pt>
                <c:pt idx="444">
                  <c:v>1.8622141999999999</c:v>
                </c:pt>
                <c:pt idx="445">
                  <c:v>1.7856439</c:v>
                </c:pt>
                <c:pt idx="446">
                  <c:v>1.6899310000000001</c:v>
                </c:pt>
                <c:pt idx="447">
                  <c:v>1.6091732000000001</c:v>
                </c:pt>
                <c:pt idx="448">
                  <c:v>1.5332011000000001</c:v>
                </c:pt>
                <c:pt idx="449">
                  <c:v>1.4572290000000001</c:v>
                </c:pt>
                <c:pt idx="450">
                  <c:v>1.4039887</c:v>
                </c:pt>
                <c:pt idx="451">
                  <c:v>1.3423735000000001</c:v>
                </c:pt>
                <c:pt idx="452">
                  <c:v>1.2951151999999999</c:v>
                </c:pt>
                <c:pt idx="453">
                  <c:v>1.2759727000000001</c:v>
                </c:pt>
                <c:pt idx="454">
                  <c:v>1.2616158</c:v>
                </c:pt>
                <c:pt idx="455">
                  <c:v>1.2520443999999999</c:v>
                </c:pt>
                <c:pt idx="456">
                  <c:v>1.247857</c:v>
                </c:pt>
                <c:pt idx="457">
                  <c:v>1.2287144999999999</c:v>
                </c:pt>
                <c:pt idx="458">
                  <c:v>1.2759727000000001</c:v>
                </c:pt>
                <c:pt idx="459">
                  <c:v>1.3094722000000001</c:v>
                </c:pt>
                <c:pt idx="460">
                  <c:v>1.3477573</c:v>
                </c:pt>
                <c:pt idx="461">
                  <c:v>1.4482558999999999</c:v>
                </c:pt>
                <c:pt idx="462">
                  <c:v>1.5625131999999999</c:v>
                </c:pt>
                <c:pt idx="463">
                  <c:v>1.6576279</c:v>
                </c:pt>
                <c:pt idx="464">
                  <c:v>1.7527425000000001</c:v>
                </c:pt>
                <c:pt idx="465">
                  <c:v>1.9244276</c:v>
                </c:pt>
                <c:pt idx="466">
                  <c:v>2.0482562</c:v>
                </c:pt>
                <c:pt idx="467">
                  <c:v>2.1870398999999998</c:v>
                </c:pt>
                <c:pt idx="468">
                  <c:v>2.3395823999999998</c:v>
                </c:pt>
                <c:pt idx="469">
                  <c:v>2.4921248</c:v>
                </c:pt>
                <c:pt idx="470">
                  <c:v>2.6500509999999999</c:v>
                </c:pt>
                <c:pt idx="471">
                  <c:v>2.8073792000000002</c:v>
                </c:pt>
                <c:pt idx="472">
                  <c:v>2.955136</c:v>
                </c:pt>
                <c:pt idx="473">
                  <c:v>3.0795626999999999</c:v>
                </c:pt>
                <c:pt idx="474">
                  <c:v>3.2033912999999998</c:v>
                </c:pt>
                <c:pt idx="475">
                  <c:v>3.289533</c:v>
                </c:pt>
                <c:pt idx="476">
                  <c:v>3.3894334000000002</c:v>
                </c:pt>
                <c:pt idx="477">
                  <c:v>3.4654055000000001</c:v>
                </c:pt>
                <c:pt idx="478">
                  <c:v>3.5276190000000001</c:v>
                </c:pt>
                <c:pt idx="479">
                  <c:v>3.5605202</c:v>
                </c:pt>
                <c:pt idx="480">
                  <c:v>3.6275191000000002</c:v>
                </c:pt>
                <c:pt idx="481">
                  <c:v>3.6562329999999998</c:v>
                </c:pt>
                <c:pt idx="482">
                  <c:v>3.5844483</c:v>
                </c:pt>
                <c:pt idx="483">
                  <c:v>3.5030923</c:v>
                </c:pt>
                <c:pt idx="484">
                  <c:v>3.4462628</c:v>
                </c:pt>
                <c:pt idx="485">
                  <c:v>3.3409786000000001</c:v>
                </c:pt>
                <c:pt idx="486">
                  <c:v>3.2315070000000001</c:v>
                </c:pt>
                <c:pt idx="487">
                  <c:v>3.0879376000000001</c:v>
                </c:pt>
                <c:pt idx="488">
                  <c:v>2.9688946999999999</c:v>
                </c:pt>
                <c:pt idx="489">
                  <c:v>2.8588249999999999</c:v>
                </c:pt>
                <c:pt idx="490">
                  <c:v>2.6967110000000001</c:v>
                </c:pt>
                <c:pt idx="491">
                  <c:v>2.5722844999999999</c:v>
                </c:pt>
                <c:pt idx="492">
                  <c:v>2.4191436999999998</c:v>
                </c:pt>
                <c:pt idx="493">
                  <c:v>2.2761726000000002</c:v>
                </c:pt>
                <c:pt idx="494">
                  <c:v>2.1804597000000001</c:v>
                </c:pt>
                <c:pt idx="495">
                  <c:v>2.0662023999999999</c:v>
                </c:pt>
                <c:pt idx="496">
                  <c:v>1.9800606999999999</c:v>
                </c:pt>
                <c:pt idx="497">
                  <c:v>1.8939191</c:v>
                </c:pt>
                <c:pt idx="498">
                  <c:v>1.8263218000000001</c:v>
                </c:pt>
                <c:pt idx="499">
                  <c:v>1.7976080000000001</c:v>
                </c:pt>
                <c:pt idx="500">
                  <c:v>1.8017955000000001</c:v>
                </c:pt>
                <c:pt idx="501">
                  <c:v>1.7778672</c:v>
                </c:pt>
                <c:pt idx="502">
                  <c:v>1.7437695</c:v>
                </c:pt>
                <c:pt idx="503">
                  <c:v>1.6863417999999999</c:v>
                </c:pt>
                <c:pt idx="504">
                  <c:v>1.628914</c:v>
                </c:pt>
                <c:pt idx="505">
                  <c:v>1.5523437</c:v>
                </c:pt>
                <c:pt idx="506">
                  <c:v>1.4757733</c:v>
                </c:pt>
                <c:pt idx="507">
                  <c:v>1.3698908999999999</c:v>
                </c:pt>
                <c:pt idx="508">
                  <c:v>1.2412767</c:v>
                </c:pt>
                <c:pt idx="509">
                  <c:v>1.1407782</c:v>
                </c:pt>
                <c:pt idx="510">
                  <c:v>1.0408778000000001</c:v>
                </c:pt>
                <c:pt idx="511">
                  <c:v>0.95952190000000004</c:v>
                </c:pt>
                <c:pt idx="512">
                  <c:v>0.89790669999999995</c:v>
                </c:pt>
                <c:pt idx="513">
                  <c:v>0.85483587000000005</c:v>
                </c:pt>
                <c:pt idx="514">
                  <c:v>0.83629149999999997</c:v>
                </c:pt>
                <c:pt idx="515">
                  <c:v>0.85543409999999998</c:v>
                </c:pt>
                <c:pt idx="516">
                  <c:v>0.91286179999999995</c:v>
                </c:pt>
                <c:pt idx="517">
                  <c:v>0.97088779999999997</c:v>
                </c:pt>
                <c:pt idx="518">
                  <c:v>1.0283154999999999</c:v>
                </c:pt>
                <c:pt idx="519">
                  <c:v>1.1330016000000001</c:v>
                </c:pt>
                <c:pt idx="520">
                  <c:v>1.2430713</c:v>
                </c:pt>
                <c:pt idx="521">
                  <c:v>1.3286148</c:v>
                </c:pt>
                <c:pt idx="522">
                  <c:v>1.4051851</c:v>
                </c:pt>
                <c:pt idx="523">
                  <c:v>1.5870396</c:v>
                </c:pt>
                <c:pt idx="524">
                  <c:v>2.5148565999999999</c:v>
                </c:pt>
                <c:pt idx="525">
                  <c:v>2.9108686000000001</c:v>
                </c:pt>
                <c:pt idx="526">
                  <c:v>3.1818559999999998</c:v>
                </c:pt>
                <c:pt idx="527">
                  <c:v>2.8564319999999999</c:v>
                </c:pt>
                <c:pt idx="528">
                  <c:v>2.4305096000000002</c:v>
                </c:pt>
                <c:pt idx="529">
                  <c:v>1.9716859</c:v>
                </c:pt>
                <c:pt idx="530">
                  <c:v>1.6707884</c:v>
                </c:pt>
                <c:pt idx="531">
                  <c:v>1.4506488</c:v>
                </c:pt>
                <c:pt idx="532">
                  <c:v>1.1976077999999999</c:v>
                </c:pt>
                <c:pt idx="533">
                  <c:v>0.97806627000000002</c:v>
                </c:pt>
                <c:pt idx="534">
                  <c:v>0.79740816000000003</c:v>
                </c:pt>
                <c:pt idx="535">
                  <c:v>1.1844471999999999</c:v>
                </c:pt>
                <c:pt idx="536">
                  <c:v>1.7964116000000001</c:v>
                </c:pt>
                <c:pt idx="537">
                  <c:v>1.6965113000000001</c:v>
                </c:pt>
                <c:pt idx="538">
                  <c:v>1.2526425999999999</c:v>
                </c:pt>
                <c:pt idx="539">
                  <c:v>0.59581286</c:v>
                </c:pt>
                <c:pt idx="540">
                  <c:v>-0.69511500000000004</c:v>
                </c:pt>
                <c:pt idx="541">
                  <c:v>-1.1766706</c:v>
                </c:pt>
                <c:pt idx="542">
                  <c:v>2.1535404000000001E-2</c:v>
                </c:pt>
                <c:pt idx="543">
                  <c:v>0.71246295999999998</c:v>
                </c:pt>
                <c:pt idx="544">
                  <c:v>0.61615180000000003</c:v>
                </c:pt>
                <c:pt idx="545">
                  <c:v>-0.36131623000000002</c:v>
                </c:pt>
                <c:pt idx="546">
                  <c:v>-0.59820569999999995</c:v>
                </c:pt>
                <c:pt idx="547">
                  <c:v>-0.27337998000000002</c:v>
                </c:pt>
                <c:pt idx="548">
                  <c:v>-0.69690960000000002</c:v>
                </c:pt>
                <c:pt idx="549">
                  <c:v>-1.2203394999999999</c:v>
                </c:pt>
                <c:pt idx="550">
                  <c:v>-1.6331015</c:v>
                </c:pt>
                <c:pt idx="551">
                  <c:v>-1.9022939999999999</c:v>
                </c:pt>
                <c:pt idx="552">
                  <c:v>-2.3306092999999999</c:v>
                </c:pt>
                <c:pt idx="553">
                  <c:v>-2.4424736</c:v>
                </c:pt>
                <c:pt idx="554">
                  <c:v>-2.5405796</c:v>
                </c:pt>
                <c:pt idx="555">
                  <c:v>-2.9533412000000001</c:v>
                </c:pt>
                <c:pt idx="556">
                  <c:v>-3.2572298000000002</c:v>
                </c:pt>
                <c:pt idx="557">
                  <c:v>-3.7417764999999998</c:v>
                </c:pt>
                <c:pt idx="558">
                  <c:v>-3.9840498000000002</c:v>
                </c:pt>
                <c:pt idx="559">
                  <c:v>-4.0977087000000001</c:v>
                </c:pt>
                <c:pt idx="560">
                  <c:v>-4.1461635000000001</c:v>
                </c:pt>
                <c:pt idx="561">
                  <c:v>-4.1521454000000002</c:v>
                </c:pt>
                <c:pt idx="562">
                  <c:v>-4.0007997</c:v>
                </c:pt>
                <c:pt idx="563">
                  <c:v>-3.6352959</c:v>
                </c:pt>
                <c:pt idx="564">
                  <c:v>-3.4366914999999998</c:v>
                </c:pt>
                <c:pt idx="565">
                  <c:v>-3.2099717000000001</c:v>
                </c:pt>
                <c:pt idx="566">
                  <c:v>-2.8767710000000002</c:v>
                </c:pt>
                <c:pt idx="567">
                  <c:v>-2.5160529999999999</c:v>
                </c:pt>
                <c:pt idx="568">
                  <c:v>-2.0458634</c:v>
                </c:pt>
                <c:pt idx="569">
                  <c:v>-1.5888343</c:v>
                </c:pt>
                <c:pt idx="570">
                  <c:v>-1.0654043</c:v>
                </c:pt>
                <c:pt idx="571">
                  <c:v>-0.55034923999999996</c:v>
                </c:pt>
                <c:pt idx="572">
                  <c:v>-0.116650105</c:v>
                </c:pt>
                <c:pt idx="573">
                  <c:v>0.29850462</c:v>
                </c:pt>
                <c:pt idx="574">
                  <c:v>0.67597240000000003</c:v>
                </c:pt>
                <c:pt idx="575">
                  <c:v>0.98105730000000002</c:v>
                </c:pt>
                <c:pt idx="576">
                  <c:v>1.1629118000000001</c:v>
                </c:pt>
                <c:pt idx="577">
                  <c:v>1.4309080000000001</c:v>
                </c:pt>
                <c:pt idx="578">
                  <c:v>1.736591</c:v>
                </c:pt>
                <c:pt idx="579">
                  <c:v>1.8520447</c:v>
                </c:pt>
                <c:pt idx="580">
                  <c:v>1.9148563000000001</c:v>
                </c:pt>
                <c:pt idx="581">
                  <c:v>2.0865414000000002</c:v>
                </c:pt>
                <c:pt idx="582">
                  <c:v>2.1248263999999999</c:v>
                </c:pt>
                <c:pt idx="583">
                  <c:v>2.1625135000000002</c:v>
                </c:pt>
                <c:pt idx="584">
                  <c:v>2.3431715999999998</c:v>
                </c:pt>
                <c:pt idx="585">
                  <c:v>2.4753750000000001</c:v>
                </c:pt>
                <c:pt idx="586">
                  <c:v>2.7373889999999999</c:v>
                </c:pt>
                <c:pt idx="587">
                  <c:v>3.0185458999999999</c:v>
                </c:pt>
                <c:pt idx="588">
                  <c:v>3.3092736999999999</c:v>
                </c:pt>
                <c:pt idx="589">
                  <c:v>3.6197423999999998</c:v>
                </c:pt>
                <c:pt idx="590">
                  <c:v>3.8117664000000002</c:v>
                </c:pt>
                <c:pt idx="591">
                  <c:v>4.0845485000000004</c:v>
                </c:pt>
                <c:pt idx="592">
                  <c:v>4.2759742999999997</c:v>
                </c:pt>
                <c:pt idx="593">
                  <c:v>4.7814579999999998</c:v>
                </c:pt>
                <c:pt idx="594">
                  <c:v>5.1451669999999998</c:v>
                </c:pt>
                <c:pt idx="595">
                  <c:v>5.2450669999999997</c:v>
                </c:pt>
                <c:pt idx="596">
                  <c:v>5.4167522999999997</c:v>
                </c:pt>
                <c:pt idx="597">
                  <c:v>6.0658054000000003</c:v>
                </c:pt>
                <c:pt idx="598">
                  <c:v>7.3220369999999999</c:v>
                </c:pt>
                <c:pt idx="599">
                  <c:v>8.0847490000000004</c:v>
                </c:pt>
                <c:pt idx="600">
                  <c:v>8.4897349999999996</c:v>
                </c:pt>
                <c:pt idx="601">
                  <c:v>7.9836526000000001</c:v>
                </c:pt>
                <c:pt idx="602">
                  <c:v>7.4973115999999997</c:v>
                </c:pt>
                <c:pt idx="603">
                  <c:v>6.9918279999999999</c:v>
                </c:pt>
                <c:pt idx="604">
                  <c:v>6.8261247000000003</c:v>
                </c:pt>
                <c:pt idx="605">
                  <c:v>6.7274209999999997</c:v>
                </c:pt>
                <c:pt idx="606">
                  <c:v>6.5898336999999998</c:v>
                </c:pt>
                <c:pt idx="607">
                  <c:v>6.2757753999999997</c:v>
                </c:pt>
                <c:pt idx="608">
                  <c:v>6.0185469999999999</c:v>
                </c:pt>
                <c:pt idx="609">
                  <c:v>5.7942200000000001</c:v>
                </c:pt>
                <c:pt idx="610">
                  <c:v>5.250451</c:v>
                </c:pt>
                <c:pt idx="611">
                  <c:v>5.2127642999999999</c:v>
                </c:pt>
                <c:pt idx="612">
                  <c:v>5.1218367000000002</c:v>
                </c:pt>
                <c:pt idx="613">
                  <c:v>5.1649075</c:v>
                </c:pt>
                <c:pt idx="614">
                  <c:v>5.154738</c:v>
                </c:pt>
                <c:pt idx="615">
                  <c:v>5.0596237000000004</c:v>
                </c:pt>
                <c:pt idx="616">
                  <c:v>4.7012980000000004</c:v>
                </c:pt>
                <c:pt idx="617">
                  <c:v>4.4392842999999997</c:v>
                </c:pt>
                <c:pt idx="618">
                  <c:v>5.0512486000000001</c:v>
                </c:pt>
                <c:pt idx="619">
                  <c:v>4.5056849999999997</c:v>
                </c:pt>
                <c:pt idx="620">
                  <c:v>3.7752759999999999</c:v>
                </c:pt>
                <c:pt idx="621">
                  <c:v>3.1645078999999998</c:v>
                </c:pt>
                <c:pt idx="622">
                  <c:v>2.2821546000000001</c:v>
                </c:pt>
                <c:pt idx="623">
                  <c:v>1.7808583</c:v>
                </c:pt>
                <c:pt idx="624">
                  <c:v>1.4602200000000001</c:v>
                </c:pt>
                <c:pt idx="625">
                  <c:v>1.2436695</c:v>
                </c:pt>
                <c:pt idx="626">
                  <c:v>1.1706885</c:v>
                </c:pt>
                <c:pt idx="627">
                  <c:v>1.2263215999999999</c:v>
                </c:pt>
                <c:pt idx="628">
                  <c:v>1.0773683999999999</c:v>
                </c:pt>
                <c:pt idx="629">
                  <c:v>0.96729856999999997</c:v>
                </c:pt>
                <c:pt idx="630">
                  <c:v>0.72442704000000002</c:v>
                </c:pt>
                <c:pt idx="631">
                  <c:v>0.48634119999999997</c:v>
                </c:pt>
                <c:pt idx="632">
                  <c:v>0.31645079999999998</c:v>
                </c:pt>
                <c:pt idx="633">
                  <c:v>0.21655045000000001</c:v>
                </c:pt>
                <c:pt idx="634">
                  <c:v>0.21834506000000001</c:v>
                </c:pt>
                <c:pt idx="635">
                  <c:v>0.25304100000000002</c:v>
                </c:pt>
                <c:pt idx="636">
                  <c:v>0.25842484999999998</c:v>
                </c:pt>
                <c:pt idx="637">
                  <c:v>0.30807590000000001</c:v>
                </c:pt>
                <c:pt idx="638">
                  <c:v>0.41336012</c:v>
                </c:pt>
                <c:pt idx="639">
                  <c:v>0.57607204000000001</c:v>
                </c:pt>
                <c:pt idx="640">
                  <c:v>0.62931234000000003</c:v>
                </c:pt>
                <c:pt idx="641">
                  <c:v>0.66281190000000001</c:v>
                </c:pt>
                <c:pt idx="642">
                  <c:v>0.71545400000000003</c:v>
                </c:pt>
                <c:pt idx="643">
                  <c:v>0.73938219999999999</c:v>
                </c:pt>
                <c:pt idx="644">
                  <c:v>0.7585248</c:v>
                </c:pt>
                <c:pt idx="645">
                  <c:v>0.76809609999999995</c:v>
                </c:pt>
                <c:pt idx="646">
                  <c:v>0.73938219999999999</c:v>
                </c:pt>
                <c:pt idx="647">
                  <c:v>0.7728817</c:v>
                </c:pt>
                <c:pt idx="648">
                  <c:v>0.83988076</c:v>
                </c:pt>
                <c:pt idx="649">
                  <c:v>0.90628160000000002</c:v>
                </c:pt>
                <c:pt idx="650">
                  <c:v>0.89611209999999997</c:v>
                </c:pt>
                <c:pt idx="651">
                  <c:v>0.91525464999999995</c:v>
                </c:pt>
                <c:pt idx="652">
                  <c:v>0.94875419999999999</c:v>
                </c:pt>
                <c:pt idx="653">
                  <c:v>0.99122679999999996</c:v>
                </c:pt>
                <c:pt idx="654">
                  <c:v>0.9625129</c:v>
                </c:pt>
                <c:pt idx="655">
                  <c:v>0.96191470000000001</c:v>
                </c:pt>
                <c:pt idx="656">
                  <c:v>1.0187442</c:v>
                </c:pt>
                <c:pt idx="657">
                  <c:v>1.1760724</c:v>
                </c:pt>
                <c:pt idx="658">
                  <c:v>1.3046865000000001</c:v>
                </c:pt>
                <c:pt idx="659">
                  <c:v>1.3615161</c:v>
                </c:pt>
                <c:pt idx="660">
                  <c:v>1.4380864</c:v>
                </c:pt>
                <c:pt idx="661">
                  <c:v>1.4853445999999999</c:v>
                </c:pt>
                <c:pt idx="662">
                  <c:v>1.4751751</c:v>
                </c:pt>
                <c:pt idx="663">
                  <c:v>1.4841483</c:v>
                </c:pt>
                <c:pt idx="664">
                  <c:v>1.5266208999999999</c:v>
                </c:pt>
                <c:pt idx="665">
                  <c:v>1.5457634</c:v>
                </c:pt>
                <c:pt idx="666">
                  <c:v>1.5403795</c:v>
                </c:pt>
                <c:pt idx="667">
                  <c:v>1.5780666000000001</c:v>
                </c:pt>
                <c:pt idx="668">
                  <c:v>1.6588243</c:v>
                </c:pt>
                <c:pt idx="669">
                  <c:v>1.7018951</c:v>
                </c:pt>
                <c:pt idx="670">
                  <c:v>1.7491534</c:v>
                </c:pt>
                <c:pt idx="671">
                  <c:v>1.7724833</c:v>
                </c:pt>
                <c:pt idx="672">
                  <c:v>1.8777676000000001</c:v>
                </c:pt>
                <c:pt idx="673">
                  <c:v>1.8921245</c:v>
                </c:pt>
                <c:pt idx="674">
                  <c:v>1.8873389</c:v>
                </c:pt>
                <c:pt idx="675">
                  <c:v>1.8209379999999999</c:v>
                </c:pt>
                <c:pt idx="676">
                  <c:v>1.7593228999999999</c:v>
                </c:pt>
                <c:pt idx="677">
                  <c:v>1.7359928</c:v>
                </c:pt>
                <c:pt idx="678">
                  <c:v>1.7270198000000001</c:v>
                </c:pt>
                <c:pt idx="679">
                  <c:v>1.7611174999999999</c:v>
                </c:pt>
                <c:pt idx="680">
                  <c:v>1.8047864</c:v>
                </c:pt>
                <c:pt idx="681">
                  <c:v>1.8867407</c:v>
                </c:pt>
                <c:pt idx="682">
                  <c:v>2.0159530000000001</c:v>
                </c:pt>
                <c:pt idx="683">
                  <c:v>2.1738794000000001</c:v>
                </c:pt>
                <c:pt idx="684">
                  <c:v>2.3030917999999998</c:v>
                </c:pt>
                <c:pt idx="685">
                  <c:v>2.4753750000000001</c:v>
                </c:pt>
                <c:pt idx="686">
                  <c:v>2.6578279</c:v>
                </c:pt>
                <c:pt idx="687">
                  <c:v>2.8342984000000002</c:v>
                </c:pt>
                <c:pt idx="688">
                  <c:v>2.9970105</c:v>
                </c:pt>
                <c:pt idx="689">
                  <c:v>3.1549366000000001</c:v>
                </c:pt>
                <c:pt idx="690">
                  <c:v>3.2937205000000001</c:v>
                </c:pt>
                <c:pt idx="691">
                  <c:v>3.3750762999999999</c:v>
                </c:pt>
                <c:pt idx="692">
                  <c:v>3.4666017999999998</c:v>
                </c:pt>
                <c:pt idx="693">
                  <c:v>3.5533416</c:v>
                </c:pt>
                <c:pt idx="694">
                  <c:v>3.6155550000000001</c:v>
                </c:pt>
                <c:pt idx="695">
                  <c:v>3.592225</c:v>
                </c:pt>
                <c:pt idx="696">
                  <c:v>3.6071800000000001</c:v>
                </c:pt>
                <c:pt idx="697">
                  <c:v>3.5832519999999999</c:v>
                </c:pt>
                <c:pt idx="698">
                  <c:v>3.5497524999999999</c:v>
                </c:pt>
                <c:pt idx="699">
                  <c:v>3.5497524999999999</c:v>
                </c:pt>
                <c:pt idx="700">
                  <c:v>3.5736805999999999</c:v>
                </c:pt>
                <c:pt idx="701">
                  <c:v>3.5635110999999999</c:v>
                </c:pt>
                <c:pt idx="702">
                  <c:v>3.5395829999999999</c:v>
                </c:pt>
                <c:pt idx="703">
                  <c:v>3.5581271999999999</c:v>
                </c:pt>
                <c:pt idx="704">
                  <c:v>3.6101709999999998</c:v>
                </c:pt>
                <c:pt idx="705">
                  <c:v>3.6526437</c:v>
                </c:pt>
                <c:pt idx="706">
                  <c:v>3.7106697999999998</c:v>
                </c:pt>
                <c:pt idx="707">
                  <c:v>3.7914273999999999</c:v>
                </c:pt>
                <c:pt idx="708">
                  <c:v>3.8386857999999999</c:v>
                </c:pt>
                <c:pt idx="709">
                  <c:v>3.9146578000000001</c:v>
                </c:pt>
                <c:pt idx="710">
                  <c:v>4.005585</c:v>
                </c:pt>
                <c:pt idx="711">
                  <c:v>4.0815573000000001</c:v>
                </c:pt>
                <c:pt idx="712">
                  <c:v>4.1288156999999996</c:v>
                </c:pt>
                <c:pt idx="713">
                  <c:v>4.1712879999999997</c:v>
                </c:pt>
                <c:pt idx="714">
                  <c:v>4.2329034999999999</c:v>
                </c:pt>
                <c:pt idx="715">
                  <c:v>4.2376889999999996</c:v>
                </c:pt>
                <c:pt idx="716">
                  <c:v>4.2131623999999999</c:v>
                </c:pt>
                <c:pt idx="717">
                  <c:v>4.1940200000000001</c:v>
                </c:pt>
                <c:pt idx="718">
                  <c:v>4.1503509999999997</c:v>
                </c:pt>
                <c:pt idx="719">
                  <c:v>4.1359940000000002</c:v>
                </c:pt>
                <c:pt idx="720">
                  <c:v>4.0923246999999998</c:v>
                </c:pt>
                <c:pt idx="721">
                  <c:v>4.1066820000000002</c:v>
                </c:pt>
                <c:pt idx="722">
                  <c:v>4.1210389999999997</c:v>
                </c:pt>
                <c:pt idx="723">
                  <c:v>4.1306099999999999</c:v>
                </c:pt>
                <c:pt idx="724">
                  <c:v>4.1599219999999999</c:v>
                </c:pt>
                <c:pt idx="725">
                  <c:v>4.1988053000000001</c:v>
                </c:pt>
                <c:pt idx="726">
                  <c:v>4.2376889999999996</c:v>
                </c:pt>
                <c:pt idx="727">
                  <c:v>4.3196430000000001</c:v>
                </c:pt>
                <c:pt idx="728">
                  <c:v>4.3824550000000002</c:v>
                </c:pt>
                <c:pt idx="729">
                  <c:v>4.3926243999999999</c:v>
                </c:pt>
                <c:pt idx="730">
                  <c:v>4.4650069999999999</c:v>
                </c:pt>
                <c:pt idx="731">
                  <c:v>4.4847479999999997</c:v>
                </c:pt>
                <c:pt idx="732">
                  <c:v>4.4237310000000001</c:v>
                </c:pt>
                <c:pt idx="733">
                  <c:v>4.3334016999999996</c:v>
                </c:pt>
                <c:pt idx="734">
                  <c:v>4.1808595999999998</c:v>
                </c:pt>
                <c:pt idx="735">
                  <c:v>3.9427736000000002</c:v>
                </c:pt>
                <c:pt idx="736">
                  <c:v>3.6699917000000002</c:v>
                </c:pt>
                <c:pt idx="737">
                  <c:v>3.3780673000000001</c:v>
                </c:pt>
                <c:pt idx="738">
                  <c:v>3.0526434999999998</c:v>
                </c:pt>
                <c:pt idx="739">
                  <c:v>2.7320053999999998</c:v>
                </c:pt>
                <c:pt idx="740">
                  <c:v>2.3868406000000002</c:v>
                </c:pt>
                <c:pt idx="741">
                  <c:v>2.0231316000000001</c:v>
                </c:pt>
                <c:pt idx="742">
                  <c:v>1.669592</c:v>
                </c:pt>
                <c:pt idx="743">
                  <c:v>1.3824533000000001</c:v>
                </c:pt>
                <c:pt idx="744">
                  <c:v>1.1054839999999999</c:v>
                </c:pt>
                <c:pt idx="745">
                  <c:v>0.91525464999999995</c:v>
                </c:pt>
                <c:pt idx="746">
                  <c:v>0.80578302999999996</c:v>
                </c:pt>
                <c:pt idx="747">
                  <c:v>0.73459655000000001</c:v>
                </c:pt>
                <c:pt idx="748">
                  <c:v>0.7728817</c:v>
                </c:pt>
                <c:pt idx="749">
                  <c:v>0.87756769999999995</c:v>
                </c:pt>
                <c:pt idx="750">
                  <c:v>1.0725826999999999</c:v>
                </c:pt>
                <c:pt idx="751">
                  <c:v>1.3112668000000001</c:v>
                </c:pt>
                <c:pt idx="752">
                  <c:v>1.5732809000000001</c:v>
                </c:pt>
                <c:pt idx="753">
                  <c:v>1.8927227</c:v>
                </c:pt>
                <c:pt idx="754">
                  <c:v>2.2588246000000001</c:v>
                </c:pt>
                <c:pt idx="755">
                  <c:v>2.5878377000000001</c:v>
                </c:pt>
                <c:pt idx="756">
                  <c:v>2.9162526</c:v>
                </c:pt>
                <c:pt idx="757">
                  <c:v>3.2159536000000002</c:v>
                </c:pt>
                <c:pt idx="758">
                  <c:v>3.4773695</c:v>
                </c:pt>
                <c:pt idx="759">
                  <c:v>3.644269</c:v>
                </c:pt>
                <c:pt idx="760">
                  <c:v>3.7639100000000001</c:v>
                </c:pt>
                <c:pt idx="761">
                  <c:v>3.792624</c:v>
                </c:pt>
                <c:pt idx="762">
                  <c:v>3.8159540000000001</c:v>
                </c:pt>
                <c:pt idx="763">
                  <c:v>3.7878381999999999</c:v>
                </c:pt>
                <c:pt idx="764">
                  <c:v>3.7262230000000001</c:v>
                </c:pt>
                <c:pt idx="765">
                  <c:v>3.6741790000000001</c:v>
                </c:pt>
                <c:pt idx="766">
                  <c:v>3.5694933</c:v>
                </c:pt>
                <c:pt idx="767">
                  <c:v>3.4079776000000002</c:v>
                </c:pt>
                <c:pt idx="768">
                  <c:v>3.2560334000000002</c:v>
                </c:pt>
                <c:pt idx="769">
                  <c:v>3.1381869999999998</c:v>
                </c:pt>
                <c:pt idx="770">
                  <c:v>3.0394830000000002</c:v>
                </c:pt>
                <c:pt idx="771">
                  <c:v>3.0023941999999999</c:v>
                </c:pt>
                <c:pt idx="772">
                  <c:v>3.0418758000000001</c:v>
                </c:pt>
                <c:pt idx="773">
                  <c:v>3.1573296000000002</c:v>
                </c:pt>
                <c:pt idx="774">
                  <c:v>3.2967114</c:v>
                </c:pt>
                <c:pt idx="775">
                  <c:v>3.4642089999999999</c:v>
                </c:pt>
                <c:pt idx="776">
                  <c:v>3.5641093000000001</c:v>
                </c:pt>
                <c:pt idx="777">
                  <c:v>3.6837504000000001</c:v>
                </c:pt>
                <c:pt idx="778">
                  <c:v>3.792624</c:v>
                </c:pt>
                <c:pt idx="779">
                  <c:v>3.9206400000000001</c:v>
                </c:pt>
                <c:pt idx="780">
                  <c:v>4.0767717000000001</c:v>
                </c:pt>
                <c:pt idx="781">
                  <c:v>4.1234317000000003</c:v>
                </c:pt>
                <c:pt idx="782">
                  <c:v>4.1509489999999998</c:v>
                </c:pt>
                <c:pt idx="783">
                  <c:v>4.0683965999999998</c:v>
                </c:pt>
                <c:pt idx="784">
                  <c:v>3.8195431000000002</c:v>
                </c:pt>
                <c:pt idx="785">
                  <c:v>3.5180476000000001</c:v>
                </c:pt>
                <c:pt idx="786">
                  <c:v>3.1884362999999998</c:v>
                </c:pt>
                <c:pt idx="787">
                  <c:v>2.7834507999999998</c:v>
                </c:pt>
                <c:pt idx="788">
                  <c:v>2.3682960999999998</c:v>
                </c:pt>
                <c:pt idx="789">
                  <c:v>1.9351953</c:v>
                </c:pt>
                <c:pt idx="790">
                  <c:v>1.4297116000000001</c:v>
                </c:pt>
                <c:pt idx="791">
                  <c:v>0.88534440000000003</c:v>
                </c:pt>
                <c:pt idx="792">
                  <c:v>0.38464623999999997</c:v>
                </c:pt>
                <c:pt idx="793">
                  <c:v>-0.11126625499999999</c:v>
                </c:pt>
                <c:pt idx="794">
                  <c:v>-0.61196439999999996</c:v>
                </c:pt>
                <c:pt idx="795">
                  <c:v>-1.0606186</c:v>
                </c:pt>
                <c:pt idx="796">
                  <c:v>-1.3657036</c:v>
                </c:pt>
                <c:pt idx="797">
                  <c:v>-1.6085750000000001</c:v>
                </c:pt>
                <c:pt idx="798">
                  <c:v>-1.7700906000000001</c:v>
                </c:pt>
                <c:pt idx="799">
                  <c:v>-1.7940187000000001</c:v>
                </c:pt>
                <c:pt idx="800">
                  <c:v>-1.7515461000000001</c:v>
                </c:pt>
                <c:pt idx="801">
                  <c:v>-1.6660028</c:v>
                </c:pt>
                <c:pt idx="802">
                  <c:v>-1.5667006000000001</c:v>
                </c:pt>
                <c:pt idx="803">
                  <c:v>-1.4482558999999999</c:v>
                </c:pt>
                <c:pt idx="804">
                  <c:v>-1.3818550999999999</c:v>
                </c:pt>
                <c:pt idx="805">
                  <c:v>-1.3010972999999999</c:v>
                </c:pt>
                <c:pt idx="806">
                  <c:v>-1.2394822000000001</c:v>
                </c:pt>
                <c:pt idx="807">
                  <c:v>-1.2251251999999999</c:v>
                </c:pt>
                <c:pt idx="808">
                  <c:v>-1.2544373</c:v>
                </c:pt>
                <c:pt idx="809">
                  <c:v>-1.2687942000000001</c:v>
                </c:pt>
                <c:pt idx="810">
                  <c:v>-1.3363913999999999</c:v>
                </c:pt>
                <c:pt idx="811">
                  <c:v>-1.3692926999999999</c:v>
                </c:pt>
                <c:pt idx="812">
                  <c:v>-1.4733806</c:v>
                </c:pt>
                <c:pt idx="813">
                  <c:v>-1.5583258</c:v>
                </c:pt>
                <c:pt idx="814">
                  <c:v>-1.6713865999999999</c:v>
                </c:pt>
                <c:pt idx="815">
                  <c:v>-1.7796619</c:v>
                </c:pt>
                <c:pt idx="816">
                  <c:v>-1.9549361000000001</c:v>
                </c:pt>
                <c:pt idx="817">
                  <c:v>-2.2295124999999998</c:v>
                </c:pt>
                <c:pt idx="818">
                  <c:v>-2.5860430999999999</c:v>
                </c:pt>
                <c:pt idx="819">
                  <c:v>-2.9336007</c:v>
                </c:pt>
                <c:pt idx="820">
                  <c:v>-3.4169507000000001</c:v>
                </c:pt>
                <c:pt idx="821">
                  <c:v>-5.4107703999999996</c:v>
                </c:pt>
                <c:pt idx="822">
                  <c:v>-5.6135619999999999</c:v>
                </c:pt>
                <c:pt idx="823">
                  <c:v>-5.7804612999999998</c:v>
                </c:pt>
                <c:pt idx="824">
                  <c:v>-5.7762737</c:v>
                </c:pt>
                <c:pt idx="825">
                  <c:v>-4.9908299999999999</c:v>
                </c:pt>
                <c:pt idx="826">
                  <c:v>-3.592225</c:v>
                </c:pt>
                <c:pt idx="827">
                  <c:v>-3.1680972999999999</c:v>
                </c:pt>
                <c:pt idx="828">
                  <c:v>-2.5363920000000002</c:v>
                </c:pt>
                <c:pt idx="829">
                  <c:v>-1.7808583</c:v>
                </c:pt>
                <c:pt idx="830">
                  <c:v>-1.0055837999999999</c:v>
                </c:pt>
                <c:pt idx="831">
                  <c:v>-0.22492532000000001</c:v>
                </c:pt>
                <c:pt idx="832">
                  <c:v>0.43788653999999999</c:v>
                </c:pt>
                <c:pt idx="833">
                  <c:v>1.5122639</c:v>
                </c:pt>
                <c:pt idx="834">
                  <c:v>2.629712</c:v>
                </c:pt>
                <c:pt idx="835">
                  <c:v>3.8333018000000001</c:v>
                </c:pt>
                <c:pt idx="836">
                  <c:v>4.7694935999999997</c:v>
                </c:pt>
                <c:pt idx="837">
                  <c:v>5.5489560000000004</c:v>
                </c:pt>
                <c:pt idx="838">
                  <c:v>6.3194447</c:v>
                </c:pt>
                <c:pt idx="839">
                  <c:v>6.9702925999999996</c:v>
                </c:pt>
                <c:pt idx="840">
                  <c:v>7.4554369999999999</c:v>
                </c:pt>
                <c:pt idx="841">
                  <c:v>7.8257265</c:v>
                </c:pt>
                <c:pt idx="842">
                  <c:v>8.0817584999999994</c:v>
                </c:pt>
                <c:pt idx="843">
                  <c:v>8.2283190000000008</c:v>
                </c:pt>
                <c:pt idx="844">
                  <c:v>8.3455670000000008</c:v>
                </c:pt>
                <c:pt idx="845">
                  <c:v>8.3910309999999999</c:v>
                </c:pt>
                <c:pt idx="846">
                  <c:v>8.4364950000000007</c:v>
                </c:pt>
                <c:pt idx="847">
                  <c:v>8.4526459999999997</c:v>
                </c:pt>
                <c:pt idx="848">
                  <c:v>8.4011999999999993</c:v>
                </c:pt>
                <c:pt idx="849">
                  <c:v>8.2636129999999994</c:v>
                </c:pt>
                <c:pt idx="850">
                  <c:v>8.0632140000000003</c:v>
                </c:pt>
                <c:pt idx="851">
                  <c:v>7.6672019999999996</c:v>
                </c:pt>
                <c:pt idx="852">
                  <c:v>7.1330039999999997</c:v>
                </c:pt>
                <c:pt idx="853">
                  <c:v>6.6071815000000003</c:v>
                </c:pt>
                <c:pt idx="854">
                  <c:v>6.1728839999999998</c:v>
                </c:pt>
                <c:pt idx="855">
                  <c:v>5.8277197000000003</c:v>
                </c:pt>
                <c:pt idx="856">
                  <c:v>5.5986066000000001</c:v>
                </c:pt>
                <c:pt idx="857">
                  <c:v>5.5070815</c:v>
                </c:pt>
                <c:pt idx="858">
                  <c:v>5.5058850000000001</c:v>
                </c:pt>
                <c:pt idx="859">
                  <c:v>5.5633125000000003</c:v>
                </c:pt>
                <c:pt idx="860">
                  <c:v>5.6536416999999997</c:v>
                </c:pt>
                <c:pt idx="861">
                  <c:v>5.7726845999999998</c:v>
                </c:pt>
                <c:pt idx="862">
                  <c:v>5.8731833</c:v>
                </c:pt>
                <c:pt idx="863">
                  <c:v>5.9886369999999998</c:v>
                </c:pt>
                <c:pt idx="864">
                  <c:v>6.0418773000000003</c:v>
                </c:pt>
                <c:pt idx="865">
                  <c:v>5.985646</c:v>
                </c:pt>
                <c:pt idx="866">
                  <c:v>5.8911294999999999</c:v>
                </c:pt>
                <c:pt idx="867">
                  <c:v>5.7104710000000001</c:v>
                </c:pt>
                <c:pt idx="868">
                  <c:v>5.4059844000000004</c:v>
                </c:pt>
                <c:pt idx="869">
                  <c:v>4.9627140000000001</c:v>
                </c:pt>
                <c:pt idx="870">
                  <c:v>4.3794636999999996</c:v>
                </c:pt>
                <c:pt idx="871">
                  <c:v>3.6149569000000001</c:v>
                </c:pt>
                <c:pt idx="872">
                  <c:v>2.7888348000000001</c:v>
                </c:pt>
                <c:pt idx="873">
                  <c:v>1.8759729999999999</c:v>
                </c:pt>
                <c:pt idx="874">
                  <c:v>0.95772725000000003</c:v>
                </c:pt>
                <c:pt idx="875">
                  <c:v>9.6909313999999996E-2</c:v>
                </c:pt>
                <c:pt idx="876">
                  <c:v>-0.7585248</c:v>
                </c:pt>
                <c:pt idx="877">
                  <c:v>-1.5571294</c:v>
                </c:pt>
                <c:pt idx="878">
                  <c:v>-2.2462623000000002</c:v>
                </c:pt>
                <c:pt idx="879">
                  <c:v>-2.9048867</c:v>
                </c:pt>
                <c:pt idx="880">
                  <c:v>-3.502494</c:v>
                </c:pt>
                <c:pt idx="881">
                  <c:v>-4.0701913999999997</c:v>
                </c:pt>
                <c:pt idx="882">
                  <c:v>-4.6145586999999999</c:v>
                </c:pt>
                <c:pt idx="883">
                  <c:v>-5.0817569999999996</c:v>
                </c:pt>
                <c:pt idx="884">
                  <c:v>-5.2959145999999997</c:v>
                </c:pt>
                <c:pt idx="885">
                  <c:v>-5.4622159999999997</c:v>
                </c:pt>
                <c:pt idx="886">
                  <c:v>-5.5280184999999999</c:v>
                </c:pt>
                <c:pt idx="887">
                  <c:v>-5.5172509999999999</c:v>
                </c:pt>
                <c:pt idx="888">
                  <c:v>-5.4251269999999998</c:v>
                </c:pt>
                <c:pt idx="889">
                  <c:v>-5.1990055999999996</c:v>
                </c:pt>
                <c:pt idx="890">
                  <c:v>-4.9070809999999998</c:v>
                </c:pt>
                <c:pt idx="891">
                  <c:v>-4.5822554000000002</c:v>
                </c:pt>
                <c:pt idx="892">
                  <c:v>-4.1706899999999996</c:v>
                </c:pt>
                <c:pt idx="893">
                  <c:v>-3.6843485999999999</c:v>
                </c:pt>
                <c:pt idx="894">
                  <c:v>-3.1513474000000001</c:v>
                </c:pt>
                <c:pt idx="895">
                  <c:v>-2.5986053999999998</c:v>
                </c:pt>
                <c:pt idx="896">
                  <c:v>-2.0703897000000002</c:v>
                </c:pt>
                <c:pt idx="897">
                  <c:v>-1.5936197999999999</c:v>
                </c:pt>
                <c:pt idx="898">
                  <c:v>-1.1503494999999999</c:v>
                </c:pt>
                <c:pt idx="899">
                  <c:v>-0.73938219999999999</c:v>
                </c:pt>
                <c:pt idx="900">
                  <c:v>-0.36729827999999998</c:v>
                </c:pt>
                <c:pt idx="901">
                  <c:v>-6.2213387000000002E-2</c:v>
                </c:pt>
                <c:pt idx="902">
                  <c:v>0.16749759</c:v>
                </c:pt>
                <c:pt idx="903">
                  <c:v>0.37387853999999998</c:v>
                </c:pt>
                <c:pt idx="904">
                  <c:v>0.48454657000000001</c:v>
                </c:pt>
                <c:pt idx="905">
                  <c:v>0.55692947000000004</c:v>
                </c:pt>
                <c:pt idx="906">
                  <c:v>0.61076796</c:v>
                </c:pt>
                <c:pt idx="907">
                  <c:v>0.65503520000000004</c:v>
                </c:pt>
                <c:pt idx="908">
                  <c:v>0.6987042</c:v>
                </c:pt>
                <c:pt idx="909">
                  <c:v>0.76630145000000005</c:v>
                </c:pt>
                <c:pt idx="910">
                  <c:v>0.80997043999999996</c:v>
                </c:pt>
                <c:pt idx="911">
                  <c:v>0.90089774</c:v>
                </c:pt>
                <c:pt idx="912">
                  <c:v>1.0013962999999999</c:v>
                </c:pt>
                <c:pt idx="913">
                  <c:v>1.0875379000000001</c:v>
                </c:pt>
                <c:pt idx="914">
                  <c:v>1.1587243</c:v>
                </c:pt>
                <c:pt idx="915">
                  <c:v>1.2155539</c:v>
                </c:pt>
                <c:pt idx="916">
                  <c:v>1.2765709000000001</c:v>
                </c:pt>
                <c:pt idx="917">
                  <c:v>1.3573287000000001</c:v>
                </c:pt>
                <c:pt idx="918">
                  <c:v>1.4476576999999999</c:v>
                </c:pt>
                <c:pt idx="919">
                  <c:v>1.5373886000000001</c:v>
                </c:pt>
                <c:pt idx="920">
                  <c:v>1.6743777</c:v>
                </c:pt>
                <c:pt idx="921">
                  <c:v>1.8496519</c:v>
                </c:pt>
                <c:pt idx="922">
                  <c:v>2.0398812</c:v>
                </c:pt>
                <c:pt idx="923">
                  <c:v>2.2725832000000001</c:v>
                </c:pt>
                <c:pt idx="924">
                  <c:v>2.4909284</c:v>
                </c:pt>
                <c:pt idx="925">
                  <c:v>2.7481567999999998</c:v>
                </c:pt>
                <c:pt idx="926">
                  <c:v>2.9671001000000001</c:v>
                </c:pt>
                <c:pt idx="927">
                  <c:v>3.1716864</c:v>
                </c:pt>
                <c:pt idx="928">
                  <c:v>3.3720853000000002</c:v>
                </c:pt>
                <c:pt idx="929">
                  <c:v>3.5910286999999999</c:v>
                </c:pt>
                <c:pt idx="930">
                  <c:v>3.7776687</c:v>
                </c:pt>
                <c:pt idx="931">
                  <c:v>3.9780676000000001</c:v>
                </c:pt>
                <c:pt idx="932">
                  <c:v>4.1503509999999997</c:v>
                </c:pt>
                <c:pt idx="933">
                  <c:v>4.29392</c:v>
                </c:pt>
                <c:pt idx="934">
                  <c:v>4.4135612999999996</c:v>
                </c:pt>
                <c:pt idx="935">
                  <c:v>4.5044884999999999</c:v>
                </c:pt>
                <c:pt idx="936">
                  <c:v>4.6049870000000004</c:v>
                </c:pt>
                <c:pt idx="937">
                  <c:v>4.6959143000000001</c:v>
                </c:pt>
                <c:pt idx="938">
                  <c:v>4.7437709999999997</c:v>
                </c:pt>
                <c:pt idx="939">
                  <c:v>4.8448677</c:v>
                </c:pt>
                <c:pt idx="940">
                  <c:v>4.9501520000000001</c:v>
                </c:pt>
                <c:pt idx="941">
                  <c:v>5.0117669999999999</c:v>
                </c:pt>
                <c:pt idx="942">
                  <c:v>5.0835520000000001</c:v>
                </c:pt>
                <c:pt idx="943">
                  <c:v>5.1505510000000001</c:v>
                </c:pt>
                <c:pt idx="944">
                  <c:v>5.1936216000000002</c:v>
                </c:pt>
                <c:pt idx="945">
                  <c:v>5.2127642999999999</c:v>
                </c:pt>
                <c:pt idx="946">
                  <c:v>5.2037909999999998</c:v>
                </c:pt>
                <c:pt idx="947">
                  <c:v>5.1469617000000003</c:v>
                </c:pt>
                <c:pt idx="948">
                  <c:v>5.0279189999999998</c:v>
                </c:pt>
                <c:pt idx="949">
                  <c:v>4.8658047</c:v>
                </c:pt>
                <c:pt idx="950">
                  <c:v>4.6600222999999996</c:v>
                </c:pt>
                <c:pt idx="951">
                  <c:v>4.3980079999999999</c:v>
                </c:pt>
                <c:pt idx="952">
                  <c:v>4.1162533999999997</c:v>
                </c:pt>
                <c:pt idx="953">
                  <c:v>3.8111682</c:v>
                </c:pt>
                <c:pt idx="954">
                  <c:v>3.481557</c:v>
                </c:pt>
                <c:pt idx="955">
                  <c:v>3.1908289999999999</c:v>
                </c:pt>
                <c:pt idx="956">
                  <c:v>2.8570302000000001</c:v>
                </c:pt>
                <c:pt idx="957">
                  <c:v>2.5513473000000002</c:v>
                </c:pt>
                <c:pt idx="958">
                  <c:v>2.2211375000000002</c:v>
                </c:pt>
                <c:pt idx="959">
                  <c:v>1.9250258</c:v>
                </c:pt>
                <c:pt idx="960">
                  <c:v>1.6576279</c:v>
                </c:pt>
                <c:pt idx="961">
                  <c:v>1.3752747999999999</c:v>
                </c:pt>
                <c:pt idx="962">
                  <c:v>1.1264212</c:v>
                </c:pt>
                <c:pt idx="963">
                  <c:v>0.89252290000000001</c:v>
                </c:pt>
                <c:pt idx="964">
                  <c:v>0.67238319999999996</c:v>
                </c:pt>
                <c:pt idx="965">
                  <c:v>0.45284170000000001</c:v>
                </c:pt>
                <c:pt idx="966">
                  <c:v>0.25603202000000003</c:v>
                </c:pt>
                <c:pt idx="967">
                  <c:v>8.9132643999999997E-2</c:v>
                </c:pt>
                <c:pt idx="968">
                  <c:v>-8.3150589999999996E-2</c:v>
                </c:pt>
                <c:pt idx="969">
                  <c:v>-0.20697916</c:v>
                </c:pt>
                <c:pt idx="970">
                  <c:v>-0.33080772000000003</c:v>
                </c:pt>
                <c:pt idx="971">
                  <c:v>-0.43070807999999999</c:v>
                </c:pt>
                <c:pt idx="972">
                  <c:v>-0.47856452999999999</c:v>
                </c:pt>
                <c:pt idx="973">
                  <c:v>-0.50668020000000003</c:v>
                </c:pt>
                <c:pt idx="974">
                  <c:v>-0.54436713000000003</c:v>
                </c:pt>
                <c:pt idx="975">
                  <c:v>-0.57786669999999996</c:v>
                </c:pt>
                <c:pt idx="976">
                  <c:v>-0.62033930000000004</c:v>
                </c:pt>
                <c:pt idx="977">
                  <c:v>-0.62452673999999997</c:v>
                </c:pt>
                <c:pt idx="978">
                  <c:v>-0.64785669999999995</c:v>
                </c:pt>
                <c:pt idx="979">
                  <c:v>-0.66161543</c:v>
                </c:pt>
                <c:pt idx="980">
                  <c:v>-0.68015979999999998</c:v>
                </c:pt>
                <c:pt idx="981">
                  <c:v>-0.66580289999999998</c:v>
                </c:pt>
                <c:pt idx="982">
                  <c:v>-0.68913290000000005</c:v>
                </c:pt>
                <c:pt idx="983">
                  <c:v>-0.6987042</c:v>
                </c:pt>
                <c:pt idx="984">
                  <c:v>-0.73160550000000002</c:v>
                </c:pt>
                <c:pt idx="985">
                  <c:v>-0.77407813000000003</c:v>
                </c:pt>
                <c:pt idx="986">
                  <c:v>-0.82253279999999995</c:v>
                </c:pt>
                <c:pt idx="987">
                  <c:v>-0.86560356999999999</c:v>
                </c:pt>
                <c:pt idx="988">
                  <c:v>-0.927817</c:v>
                </c:pt>
                <c:pt idx="989">
                  <c:v>-0.99481600000000003</c:v>
                </c:pt>
                <c:pt idx="990">
                  <c:v>-1.0474581999999999</c:v>
                </c:pt>
                <c:pt idx="991">
                  <c:v>-1.1377872</c:v>
                </c:pt>
                <c:pt idx="992">
                  <c:v>-1.1952149000000001</c:v>
                </c:pt>
                <c:pt idx="993">
                  <c:v>-1.2664013999999999</c:v>
                </c:pt>
                <c:pt idx="994">
                  <c:v>-1.2903296</c:v>
                </c:pt>
                <c:pt idx="995">
                  <c:v>-1.2999008999999999</c:v>
                </c:pt>
                <c:pt idx="996">
                  <c:v>-1.2903296</c:v>
                </c:pt>
                <c:pt idx="997">
                  <c:v>-1.3046865000000001</c:v>
                </c:pt>
                <c:pt idx="998">
                  <c:v>-1.2807583</c:v>
                </c:pt>
                <c:pt idx="999">
                  <c:v>-1.2424731</c:v>
                </c:pt>
                <c:pt idx="1000">
                  <c:v>-1.1659029000000001</c:v>
                </c:pt>
                <c:pt idx="1001">
                  <c:v>-1.0660025</c:v>
                </c:pt>
                <c:pt idx="1002">
                  <c:v>-0.94636136000000004</c:v>
                </c:pt>
                <c:pt idx="1003">
                  <c:v>-0.82731843000000005</c:v>
                </c:pt>
                <c:pt idx="1004">
                  <c:v>-0.67417777000000001</c:v>
                </c:pt>
                <c:pt idx="1005">
                  <c:v>-0.52642100000000003</c:v>
                </c:pt>
                <c:pt idx="1006">
                  <c:v>-0.37328034999999998</c:v>
                </c:pt>
                <c:pt idx="1007">
                  <c:v>-0.18783657000000001</c:v>
                </c:pt>
                <c:pt idx="1008">
                  <c:v>-1.7946169000000001E-3</c:v>
                </c:pt>
                <c:pt idx="1009">
                  <c:v>0.1794617</c:v>
                </c:pt>
                <c:pt idx="1010">
                  <c:v>0.34695930000000003</c:v>
                </c:pt>
                <c:pt idx="1011">
                  <c:v>0.52761740000000001</c:v>
                </c:pt>
                <c:pt idx="1012">
                  <c:v>0.66580289999999998</c:v>
                </c:pt>
                <c:pt idx="1013">
                  <c:v>0.87577309999999997</c:v>
                </c:pt>
                <c:pt idx="1014">
                  <c:v>1.0612168</c:v>
                </c:pt>
                <c:pt idx="1015">
                  <c:v>1.1802598</c:v>
                </c:pt>
                <c:pt idx="1016">
                  <c:v>1.3280164999999999</c:v>
                </c:pt>
                <c:pt idx="1017">
                  <c:v>1.4757733</c:v>
                </c:pt>
                <c:pt idx="1018">
                  <c:v>1.5804594000000001</c:v>
                </c:pt>
                <c:pt idx="1019">
                  <c:v>1.6851453999999999</c:v>
                </c:pt>
                <c:pt idx="1020">
                  <c:v>1.7754744</c:v>
                </c:pt>
                <c:pt idx="1021">
                  <c:v>1.8562322</c:v>
                </c:pt>
                <c:pt idx="1022">
                  <c:v>1.9375880999999999</c:v>
                </c:pt>
                <c:pt idx="1023">
                  <c:v>2.0374884999999998</c:v>
                </c:pt>
                <c:pt idx="1024">
                  <c:v>2.1278176000000002</c:v>
                </c:pt>
                <c:pt idx="1025">
                  <c:v>2.2091734000000001</c:v>
                </c:pt>
                <c:pt idx="1026">
                  <c:v>2.2803599999999999</c:v>
                </c:pt>
                <c:pt idx="1027">
                  <c:v>2.333002</c:v>
                </c:pt>
                <c:pt idx="1028">
                  <c:v>2.3665015999999999</c:v>
                </c:pt>
                <c:pt idx="1029">
                  <c:v>2.4335005000000001</c:v>
                </c:pt>
                <c:pt idx="1030">
                  <c:v>2.4765712999999998</c:v>
                </c:pt>
                <c:pt idx="1031">
                  <c:v>2.5196423999999999</c:v>
                </c:pt>
                <c:pt idx="1032">
                  <c:v>2.5489541999999998</c:v>
                </c:pt>
                <c:pt idx="1033">
                  <c:v>2.5872394999999999</c:v>
                </c:pt>
                <c:pt idx="1034">
                  <c:v>2.6165516000000002</c:v>
                </c:pt>
                <c:pt idx="1035">
                  <c:v>2.6548367000000002</c:v>
                </c:pt>
                <c:pt idx="1036">
                  <c:v>2.6171498</c:v>
                </c:pt>
                <c:pt idx="1037">
                  <c:v>2.6895327999999998</c:v>
                </c:pt>
                <c:pt idx="1038">
                  <c:v>1.7042879</c:v>
                </c:pt>
                <c:pt idx="1039">
                  <c:v>1.7240287000000001</c:v>
                </c:pt>
                <c:pt idx="1040">
                  <c:v>2.0333009999999998</c:v>
                </c:pt>
                <c:pt idx="1041">
                  <c:v>2.2097715999999998</c:v>
                </c:pt>
                <c:pt idx="1042">
                  <c:v>2.6333012999999998</c:v>
                </c:pt>
                <c:pt idx="1043">
                  <c:v>3.1800613000000002</c:v>
                </c:pt>
                <c:pt idx="1044">
                  <c:v>3.6173495999999998</c:v>
                </c:pt>
                <c:pt idx="1045">
                  <c:v>4.0414776999999997</c:v>
                </c:pt>
                <c:pt idx="1046">
                  <c:v>4.4225345000000003</c:v>
                </c:pt>
                <c:pt idx="1047">
                  <c:v>4.7653065000000003</c:v>
                </c:pt>
                <c:pt idx="1048">
                  <c:v>5.1140603999999996</c:v>
                </c:pt>
                <c:pt idx="1049">
                  <c:v>5.4101720000000002</c:v>
                </c:pt>
                <c:pt idx="1050">
                  <c:v>5.6440706</c:v>
                </c:pt>
                <c:pt idx="1051">
                  <c:v>5.8157553999999996</c:v>
                </c:pt>
                <c:pt idx="1052">
                  <c:v>5.964709</c:v>
                </c:pt>
                <c:pt idx="1053">
                  <c:v>6.0837516999999997</c:v>
                </c:pt>
                <c:pt idx="1054">
                  <c:v>6.1555359999999997</c:v>
                </c:pt>
                <c:pt idx="1055">
                  <c:v>6.1890359999999998</c:v>
                </c:pt>
                <c:pt idx="1056">
                  <c:v>6.1453667000000003</c:v>
                </c:pt>
                <c:pt idx="1057">
                  <c:v>6.1118674000000004</c:v>
                </c:pt>
                <c:pt idx="1058">
                  <c:v>6.0251273999999997</c:v>
                </c:pt>
                <c:pt idx="1059">
                  <c:v>5.8857454999999996</c:v>
                </c:pt>
                <c:pt idx="1060">
                  <c:v>5.7421759999999997</c:v>
                </c:pt>
                <c:pt idx="1061">
                  <c:v>5.555536</c:v>
                </c:pt>
                <c:pt idx="1062">
                  <c:v>5.3353963000000002</c:v>
                </c:pt>
                <c:pt idx="1063">
                  <c:v>5.0913279999999999</c:v>
                </c:pt>
                <c:pt idx="1064">
                  <c:v>4.8711886</c:v>
                </c:pt>
                <c:pt idx="1065">
                  <c:v>4.6319065000000004</c:v>
                </c:pt>
                <c:pt idx="1066">
                  <c:v>4.3639099999999997</c:v>
                </c:pt>
                <c:pt idx="1067">
                  <c:v>4.072584</c:v>
                </c:pt>
                <c:pt idx="1068">
                  <c:v>3.8237304999999999</c:v>
                </c:pt>
                <c:pt idx="1069">
                  <c:v>3.546163</c:v>
                </c:pt>
                <c:pt idx="1070">
                  <c:v>3.2075787</c:v>
                </c:pt>
                <c:pt idx="1071">
                  <c:v>2.8935208000000001</c:v>
                </c:pt>
                <c:pt idx="1072">
                  <c:v>2.4927229999999998</c:v>
                </c:pt>
                <c:pt idx="1073">
                  <c:v>2.0691934000000001</c:v>
                </c:pt>
                <c:pt idx="1074">
                  <c:v>1.6073786000000001</c:v>
                </c:pt>
                <c:pt idx="1075">
                  <c:v>1.1449655999999999</c:v>
                </c:pt>
                <c:pt idx="1076">
                  <c:v>0.67836523000000004</c:v>
                </c:pt>
                <c:pt idx="1077">
                  <c:v>0.18245272000000001</c:v>
                </c:pt>
                <c:pt idx="1078">
                  <c:v>-0.27996024000000003</c:v>
                </c:pt>
                <c:pt idx="1079">
                  <c:v>-0.70468629999999999</c:v>
                </c:pt>
                <c:pt idx="1080">
                  <c:v>-1.1162517000000001</c:v>
                </c:pt>
                <c:pt idx="1081">
                  <c:v>-1.4799608</c:v>
                </c:pt>
                <c:pt idx="1082">
                  <c:v>-1.777269</c:v>
                </c:pt>
                <c:pt idx="1083">
                  <c:v>-2.036292</c:v>
                </c:pt>
                <c:pt idx="1084">
                  <c:v>-2.2618155</c:v>
                </c:pt>
                <c:pt idx="1085">
                  <c:v>-2.3730820000000001</c:v>
                </c:pt>
                <c:pt idx="1086">
                  <c:v>-2.4741786000000001</c:v>
                </c:pt>
                <c:pt idx="1087">
                  <c:v>-2.5411777</c:v>
                </c:pt>
                <c:pt idx="1088">
                  <c:v>-2.5938199000000002</c:v>
                </c:pt>
                <c:pt idx="1089">
                  <c:v>-2.6123639999999999</c:v>
                </c:pt>
                <c:pt idx="1090">
                  <c:v>-2.6159534</c:v>
                </c:pt>
                <c:pt idx="1091">
                  <c:v>-2.6004</c:v>
                </c:pt>
                <c:pt idx="1092">
                  <c:v>-2.6039891000000002</c:v>
                </c:pt>
                <c:pt idx="1093">
                  <c:v>-2.5543382000000001</c:v>
                </c:pt>
                <c:pt idx="1094">
                  <c:v>-2.5531418000000001</c:v>
                </c:pt>
                <c:pt idx="1095">
                  <c:v>-3.0675986000000002</c:v>
                </c:pt>
                <c:pt idx="1096">
                  <c:v>-3.8769710000000002</c:v>
                </c:pt>
                <c:pt idx="1097">
                  <c:v>-4.1006999999999998</c:v>
                </c:pt>
                <c:pt idx="1098">
                  <c:v>-4.0342989999999999</c:v>
                </c:pt>
                <c:pt idx="1099">
                  <c:v>-4.1246280000000004</c:v>
                </c:pt>
                <c:pt idx="1100">
                  <c:v>-4.0671999999999997</c:v>
                </c:pt>
                <c:pt idx="1101">
                  <c:v>-4.0199420000000003</c:v>
                </c:pt>
                <c:pt idx="1102">
                  <c:v>-3.9529429999999999</c:v>
                </c:pt>
                <c:pt idx="1103">
                  <c:v>-3.9732820000000002</c:v>
                </c:pt>
                <c:pt idx="1104">
                  <c:v>-3.940979</c:v>
                </c:pt>
                <c:pt idx="1105">
                  <c:v>-3.9373895999999999</c:v>
                </c:pt>
                <c:pt idx="1106">
                  <c:v>-3.9427736000000002</c:v>
                </c:pt>
                <c:pt idx="1107">
                  <c:v>-3.9631126000000001</c:v>
                </c:pt>
                <c:pt idx="1108">
                  <c:v>-3.9062830000000002</c:v>
                </c:pt>
                <c:pt idx="1109">
                  <c:v>-3.8255252999999998</c:v>
                </c:pt>
                <c:pt idx="1110">
                  <c:v>-3.7728831999999999</c:v>
                </c:pt>
                <c:pt idx="1111">
                  <c:v>-3.6580276</c:v>
                </c:pt>
                <c:pt idx="1112">
                  <c:v>-3.6197423999999998</c:v>
                </c:pt>
                <c:pt idx="1113">
                  <c:v>-3.6987057000000001</c:v>
                </c:pt>
                <c:pt idx="1114">
                  <c:v>-3.7872400000000002</c:v>
                </c:pt>
                <c:pt idx="1115">
                  <c:v>-3.9134614000000001</c:v>
                </c:pt>
                <c:pt idx="1116">
                  <c:v>-3.9864426000000002</c:v>
                </c:pt>
                <c:pt idx="1117">
                  <c:v>-3.9158542000000001</c:v>
                </c:pt>
                <c:pt idx="1118">
                  <c:v>-3.9134614000000001</c:v>
                </c:pt>
                <c:pt idx="1119">
                  <c:v>-3.9068809999999998</c:v>
                </c:pt>
                <c:pt idx="1120">
                  <c:v>-3.9720854999999999</c:v>
                </c:pt>
                <c:pt idx="1121">
                  <c:v>-4.0761732999999998</c:v>
                </c:pt>
                <c:pt idx="1122">
                  <c:v>-4.2191443</c:v>
                </c:pt>
                <c:pt idx="1123">
                  <c:v>-4.3573300000000001</c:v>
                </c:pt>
                <c:pt idx="1124">
                  <c:v>-4.4488554000000002</c:v>
                </c:pt>
                <c:pt idx="1125">
                  <c:v>-4.1491547000000004</c:v>
                </c:pt>
                <c:pt idx="1126">
                  <c:v>-3.2709885000000001</c:v>
                </c:pt>
                <c:pt idx="1127">
                  <c:v>-3.3218359999999998</c:v>
                </c:pt>
                <c:pt idx="1128">
                  <c:v>-3.5940197</c:v>
                </c:pt>
                <c:pt idx="1129">
                  <c:v>-3.2273195000000001</c:v>
                </c:pt>
                <c:pt idx="1130">
                  <c:v>-0.9828519</c:v>
                </c:pt>
                <c:pt idx="1131">
                  <c:v>0.78185479999999996</c:v>
                </c:pt>
                <c:pt idx="1132">
                  <c:v>-0.11844472</c:v>
                </c:pt>
                <c:pt idx="1133">
                  <c:v>-0.99541420000000003</c:v>
                </c:pt>
                <c:pt idx="1134">
                  <c:v>-1.2263215999999999</c:v>
                </c:pt>
                <c:pt idx="1135">
                  <c:v>-1.6115660999999999</c:v>
                </c:pt>
                <c:pt idx="1136">
                  <c:v>-1.7676977</c:v>
                </c:pt>
                <c:pt idx="1137">
                  <c:v>-1.5128621</c:v>
                </c:pt>
                <c:pt idx="1138">
                  <c:v>-2.2181465999999999</c:v>
                </c:pt>
                <c:pt idx="1139">
                  <c:v>-2.9898319999999998</c:v>
                </c:pt>
                <c:pt idx="1140">
                  <c:v>-2.6811577999999998</c:v>
                </c:pt>
                <c:pt idx="1141">
                  <c:v>-1.2107682</c:v>
                </c:pt>
                <c:pt idx="1142">
                  <c:v>-0.46061835000000001</c:v>
                </c:pt>
                <c:pt idx="1143">
                  <c:v>-9.3918286000000004E-2</c:v>
                </c:pt>
                <c:pt idx="1144">
                  <c:v>0.40498521999999998</c:v>
                </c:pt>
                <c:pt idx="1145">
                  <c:v>0.57786669999999996</c:v>
                </c:pt>
                <c:pt idx="1146">
                  <c:v>0.30927231999999999</c:v>
                </c:pt>
                <c:pt idx="1147">
                  <c:v>-0.29252257999999998</c:v>
                </c:pt>
                <c:pt idx="1148">
                  <c:v>-0.88713900000000001</c:v>
                </c:pt>
                <c:pt idx="1149">
                  <c:v>-1.1018949</c:v>
                </c:pt>
                <c:pt idx="1150">
                  <c:v>-1.2466606</c:v>
                </c:pt>
                <c:pt idx="1151">
                  <c:v>-1.5577276</c:v>
                </c:pt>
                <c:pt idx="1152">
                  <c:v>-1.6630118</c:v>
                </c:pt>
                <c:pt idx="1153">
                  <c:v>-1.6917256000000001</c:v>
                </c:pt>
                <c:pt idx="1154">
                  <c:v>-1.4721842000000001</c:v>
                </c:pt>
                <c:pt idx="1155">
                  <c:v>-1.3429717000000001</c:v>
                </c:pt>
                <c:pt idx="1156">
                  <c:v>-1.2005987</c:v>
                </c:pt>
                <c:pt idx="1157">
                  <c:v>-0.91046899999999997</c:v>
                </c:pt>
                <c:pt idx="1158">
                  <c:v>-0.70229346000000004</c:v>
                </c:pt>
                <c:pt idx="1159">
                  <c:v>-0.29790643</c:v>
                </c:pt>
                <c:pt idx="1160">
                  <c:v>-1.7347964E-2</c:v>
                </c:pt>
                <c:pt idx="1161">
                  <c:v>0.1058824</c:v>
                </c:pt>
                <c:pt idx="1162">
                  <c:v>0.15792629</c:v>
                </c:pt>
                <c:pt idx="1163">
                  <c:v>0.52582275999999994</c:v>
                </c:pt>
                <c:pt idx="1164">
                  <c:v>0.89850490000000005</c:v>
                </c:pt>
                <c:pt idx="1165">
                  <c:v>1.0630113999999999</c:v>
                </c:pt>
                <c:pt idx="1166">
                  <c:v>1.2598212</c:v>
                </c:pt>
                <c:pt idx="1167">
                  <c:v>1.5511471999999999</c:v>
                </c:pt>
                <c:pt idx="1168">
                  <c:v>2.0093727000000001</c:v>
                </c:pt>
                <c:pt idx="1169">
                  <c:v>2.3623142000000001</c:v>
                </c:pt>
                <c:pt idx="1170">
                  <c:v>2.6536403000000002</c:v>
                </c:pt>
                <c:pt idx="1171">
                  <c:v>3.0017960000000001</c:v>
                </c:pt>
                <c:pt idx="1172">
                  <c:v>3.2446674999999998</c:v>
                </c:pt>
                <c:pt idx="1173">
                  <c:v>3.4313075999999998</c:v>
                </c:pt>
                <c:pt idx="1174">
                  <c:v>3.5718860000000001</c:v>
                </c:pt>
                <c:pt idx="1175">
                  <c:v>3.7710886000000001</c:v>
                </c:pt>
                <c:pt idx="1176">
                  <c:v>4.0540399999999996</c:v>
                </c:pt>
                <c:pt idx="1177">
                  <c:v>4.1874393999999997</c:v>
                </c:pt>
                <c:pt idx="1178">
                  <c:v>4.3040894999999999</c:v>
                </c:pt>
                <c:pt idx="1179">
                  <c:v>4.6277189999999999</c:v>
                </c:pt>
                <c:pt idx="1180">
                  <c:v>4.6414776</c:v>
                </c:pt>
                <c:pt idx="1181">
                  <c:v>4.7557349999999996</c:v>
                </c:pt>
                <c:pt idx="1182">
                  <c:v>5.1852464999999999</c:v>
                </c:pt>
                <c:pt idx="1183">
                  <c:v>5.7996040000000004</c:v>
                </c:pt>
                <c:pt idx="1184">
                  <c:v>5.7996040000000004</c:v>
                </c:pt>
                <c:pt idx="1185">
                  <c:v>5.3509500000000001</c:v>
                </c:pt>
                <c:pt idx="1186">
                  <c:v>4.3728832999999998</c:v>
                </c:pt>
                <c:pt idx="1187">
                  <c:v>4.0390844000000001</c:v>
                </c:pt>
                <c:pt idx="1188">
                  <c:v>3.7345980000000001</c:v>
                </c:pt>
                <c:pt idx="1189">
                  <c:v>3.295515</c:v>
                </c:pt>
                <c:pt idx="1190">
                  <c:v>2.7421749000000002</c:v>
                </c:pt>
                <c:pt idx="1191">
                  <c:v>2.2893330000000001</c:v>
                </c:pt>
                <c:pt idx="1192">
                  <c:v>1.9034903999999999</c:v>
                </c:pt>
                <c:pt idx="1193">
                  <c:v>1.5326029000000001</c:v>
                </c:pt>
                <c:pt idx="1194">
                  <c:v>1.1228321000000001</c:v>
                </c:pt>
                <c:pt idx="1195">
                  <c:v>1.0079765000000001</c:v>
                </c:pt>
                <c:pt idx="1196">
                  <c:v>0.80339020000000005</c:v>
                </c:pt>
                <c:pt idx="1197">
                  <c:v>0.56650080000000003</c:v>
                </c:pt>
                <c:pt idx="1198">
                  <c:v>0.39601216</c:v>
                </c:pt>
                <c:pt idx="1199">
                  <c:v>0.26321050000000001</c:v>
                </c:pt>
                <c:pt idx="1200">
                  <c:v>0.26380870000000001</c:v>
                </c:pt>
                <c:pt idx="1201">
                  <c:v>0.18783657000000001</c:v>
                </c:pt>
                <c:pt idx="1202">
                  <c:v>0.14596218</c:v>
                </c:pt>
                <c:pt idx="1203">
                  <c:v>0.12263216</c:v>
                </c:pt>
                <c:pt idx="1204">
                  <c:v>0.10827523</c:v>
                </c:pt>
                <c:pt idx="1205">
                  <c:v>8.9132643999999997E-2</c:v>
                </c:pt>
                <c:pt idx="1206">
                  <c:v>9.3320089999999994E-2</c:v>
                </c:pt>
                <c:pt idx="1207">
                  <c:v>5.0249275000000003E-2</c:v>
                </c:pt>
                <c:pt idx="1208">
                  <c:v>4.4865426E-2</c:v>
                </c:pt>
                <c:pt idx="1209">
                  <c:v>1.5553347E-2</c:v>
                </c:pt>
                <c:pt idx="1210">
                  <c:v>7.2981089999999998E-2</c:v>
                </c:pt>
                <c:pt idx="1211">
                  <c:v>0.13878371</c:v>
                </c:pt>
                <c:pt idx="1212">
                  <c:v>0.16211374000000001</c:v>
                </c:pt>
                <c:pt idx="1213">
                  <c:v>0.21475583000000001</c:v>
                </c:pt>
                <c:pt idx="1214">
                  <c:v>0.28115666</c:v>
                </c:pt>
                <c:pt idx="1215">
                  <c:v>0.36729827999999998</c:v>
                </c:pt>
                <c:pt idx="1216">
                  <c:v>0.48634119999999997</c:v>
                </c:pt>
                <c:pt idx="1217">
                  <c:v>0.51026939999999998</c:v>
                </c:pt>
                <c:pt idx="1218">
                  <c:v>0.6239285</c:v>
                </c:pt>
                <c:pt idx="1219">
                  <c:v>0.71964139999999999</c:v>
                </c:pt>
                <c:pt idx="1220">
                  <c:v>0.71485580000000004</c:v>
                </c:pt>
                <c:pt idx="1221">
                  <c:v>0.79082790000000003</c:v>
                </c:pt>
                <c:pt idx="1222">
                  <c:v>0.83808609999999994</c:v>
                </c:pt>
                <c:pt idx="1223">
                  <c:v>0.94277215000000003</c:v>
                </c:pt>
                <c:pt idx="1224">
                  <c:v>1.0755737999999999</c:v>
                </c:pt>
                <c:pt idx="1225">
                  <c:v>1.1425727999999999</c:v>
                </c:pt>
                <c:pt idx="1226">
                  <c:v>1.3190435</c:v>
                </c:pt>
                <c:pt idx="1227">
                  <c:v>1.3998013</c:v>
                </c:pt>
                <c:pt idx="1228">
                  <c:v>1.4530415999999999</c:v>
                </c:pt>
                <c:pt idx="1229">
                  <c:v>1.5906289</c:v>
                </c:pt>
                <c:pt idx="1230">
                  <c:v>1.6767704000000001</c:v>
                </c:pt>
                <c:pt idx="1231">
                  <c:v>1.8191434</c:v>
                </c:pt>
                <c:pt idx="1232">
                  <c:v>1.9142581000000001</c:v>
                </c:pt>
                <c:pt idx="1233">
                  <c:v>1.8999012</c:v>
                </c:pt>
                <c:pt idx="1234">
                  <c:v>1.8478572</c:v>
                </c:pt>
                <c:pt idx="1235">
                  <c:v>1.7760726</c:v>
                </c:pt>
                <c:pt idx="1236">
                  <c:v>1.6803596999999999</c:v>
                </c:pt>
                <c:pt idx="1237">
                  <c:v>1.6277176</c:v>
                </c:pt>
                <c:pt idx="1238">
                  <c:v>1.6325033</c:v>
                </c:pt>
                <c:pt idx="1239">
                  <c:v>1.6564314</c:v>
                </c:pt>
                <c:pt idx="1240">
                  <c:v>1.6043875999999999</c:v>
                </c:pt>
                <c:pt idx="1241">
                  <c:v>1.5756737000000001</c:v>
                </c:pt>
                <c:pt idx="1242">
                  <c:v>1.5571294</c:v>
                </c:pt>
                <c:pt idx="1243">
                  <c:v>1.5768701000000001</c:v>
                </c:pt>
                <c:pt idx="1244">
                  <c:v>1.6151553000000001</c:v>
                </c:pt>
                <c:pt idx="1245">
                  <c:v>1.6773686000000001</c:v>
                </c:pt>
                <c:pt idx="1246">
                  <c:v>1.7730815</c:v>
                </c:pt>
                <c:pt idx="1247">
                  <c:v>1.8640087999999999</c:v>
                </c:pt>
                <c:pt idx="1248">
                  <c:v>1.9310079</c:v>
                </c:pt>
                <c:pt idx="1249">
                  <c:v>1.9890338000000001</c:v>
                </c:pt>
                <c:pt idx="1250">
                  <c:v>2.0273189999999999</c:v>
                </c:pt>
                <c:pt idx="1251">
                  <c:v>2.0327030000000001</c:v>
                </c:pt>
                <c:pt idx="1252">
                  <c:v>1.9998015</c:v>
                </c:pt>
                <c:pt idx="1253">
                  <c:v>1.9669002</c:v>
                </c:pt>
                <c:pt idx="1254">
                  <c:v>1.8867407</c:v>
                </c:pt>
                <c:pt idx="1255">
                  <c:v>1.8059829999999999</c:v>
                </c:pt>
                <c:pt idx="1256">
                  <c:v>1.7587246999999999</c:v>
                </c:pt>
                <c:pt idx="1257">
                  <c:v>1.7114663999999999</c:v>
                </c:pt>
                <c:pt idx="1258">
                  <c:v>1.6498512000000001</c:v>
                </c:pt>
                <c:pt idx="1259">
                  <c:v>1.5834504</c:v>
                </c:pt>
                <c:pt idx="1260">
                  <c:v>1.5361921999999999</c:v>
                </c:pt>
                <c:pt idx="1261">
                  <c:v>1.4548361000000001</c:v>
                </c:pt>
                <c:pt idx="1262">
                  <c:v>1.3926228</c:v>
                </c:pt>
                <c:pt idx="1263">
                  <c:v>1.3728819999999999</c:v>
                </c:pt>
                <c:pt idx="1264">
                  <c:v>1.3728819999999999</c:v>
                </c:pt>
                <c:pt idx="1265">
                  <c:v>1.4201402999999999</c:v>
                </c:pt>
                <c:pt idx="1266">
                  <c:v>1.5343975000000001</c:v>
                </c:pt>
                <c:pt idx="1267">
                  <c:v>1.6342977999999999</c:v>
                </c:pt>
                <c:pt idx="1268">
                  <c:v>1.7150555999999999</c:v>
                </c:pt>
                <c:pt idx="1269">
                  <c:v>1.814956</c:v>
                </c:pt>
                <c:pt idx="1270">
                  <c:v>1.9238294</c:v>
                </c:pt>
                <c:pt idx="1271">
                  <c:v>2.0524434999999999</c:v>
                </c:pt>
                <c:pt idx="1272">
                  <c:v>2.1332013999999999</c:v>
                </c:pt>
                <c:pt idx="1273">
                  <c:v>2.2612174</c:v>
                </c:pt>
                <c:pt idx="1274">
                  <c:v>2.3844477999999998</c:v>
                </c:pt>
                <c:pt idx="1275">
                  <c:v>2.5082762000000001</c:v>
                </c:pt>
                <c:pt idx="1276">
                  <c:v>2.6416762</c:v>
                </c:pt>
                <c:pt idx="1277">
                  <c:v>2.7320053999999998</c:v>
                </c:pt>
                <c:pt idx="1278">
                  <c:v>2.7936203000000002</c:v>
                </c:pt>
                <c:pt idx="1279">
                  <c:v>2.7888348000000001</c:v>
                </c:pt>
                <c:pt idx="1280">
                  <c:v>2.7505495999999998</c:v>
                </c:pt>
                <c:pt idx="1281">
                  <c:v>2.6500509999999999</c:v>
                </c:pt>
                <c:pt idx="1282">
                  <c:v>2.4490539999999998</c:v>
                </c:pt>
                <c:pt idx="1283">
                  <c:v>2.2061825000000002</c:v>
                </c:pt>
                <c:pt idx="1284">
                  <c:v>2.0207388000000002</c:v>
                </c:pt>
                <c:pt idx="1285">
                  <c:v>1.7066808</c:v>
                </c:pt>
                <c:pt idx="1286">
                  <c:v>1.0695918</c:v>
                </c:pt>
                <c:pt idx="1287">
                  <c:v>0.74536424999999995</c:v>
                </c:pt>
                <c:pt idx="1288">
                  <c:v>0.56470615000000002</c:v>
                </c:pt>
                <c:pt idx="1289">
                  <c:v>0.35653057999999999</c:v>
                </c:pt>
                <c:pt idx="1290">
                  <c:v>0.26141586999999999</c:v>
                </c:pt>
                <c:pt idx="1291">
                  <c:v>0.10049855000000001</c:v>
                </c:pt>
                <c:pt idx="1292">
                  <c:v>1.1365907E-2</c:v>
                </c:pt>
                <c:pt idx="1293">
                  <c:v>-0.12622138999999999</c:v>
                </c:pt>
                <c:pt idx="1294">
                  <c:v>-0.23988047000000001</c:v>
                </c:pt>
                <c:pt idx="1295">
                  <c:v>-0.30149564000000001</c:v>
                </c:pt>
                <c:pt idx="1296">
                  <c:v>-0.38703906999999999</c:v>
                </c:pt>
                <c:pt idx="1297">
                  <c:v>-0.49172505999999999</c:v>
                </c:pt>
                <c:pt idx="1298">
                  <c:v>-0.5485546</c:v>
                </c:pt>
                <c:pt idx="1299">
                  <c:v>-0.62093746999999999</c:v>
                </c:pt>
                <c:pt idx="1300">
                  <c:v>-0.61675005999999999</c:v>
                </c:pt>
                <c:pt idx="1301">
                  <c:v>-0.55573309999999998</c:v>
                </c:pt>
                <c:pt idx="1302">
                  <c:v>-0.54735816000000004</c:v>
                </c:pt>
                <c:pt idx="1303">
                  <c:v>-0.46241297999999997</c:v>
                </c:pt>
                <c:pt idx="1304">
                  <c:v>-0.39661035</c:v>
                </c:pt>
                <c:pt idx="1305">
                  <c:v>-0.30269205999999999</c:v>
                </c:pt>
                <c:pt idx="1306">
                  <c:v>-0.22671995</c:v>
                </c:pt>
                <c:pt idx="1307">
                  <c:v>0.25962126000000002</c:v>
                </c:pt>
                <c:pt idx="1308">
                  <c:v>0.74715889999999996</c:v>
                </c:pt>
                <c:pt idx="1309">
                  <c:v>0.55573309999999998</c:v>
                </c:pt>
                <c:pt idx="1310">
                  <c:v>0.3595216</c:v>
                </c:pt>
                <c:pt idx="1311">
                  <c:v>0.15852450000000001</c:v>
                </c:pt>
                <c:pt idx="1312">
                  <c:v>-0.16630117999999999</c:v>
                </c:pt>
                <c:pt idx="1313">
                  <c:v>-0.37148569999999997</c:v>
                </c:pt>
                <c:pt idx="1314">
                  <c:v>-0.57248279999999996</c:v>
                </c:pt>
                <c:pt idx="1315">
                  <c:v>-0.56769716999999997</c:v>
                </c:pt>
                <c:pt idx="1316">
                  <c:v>-0.52462640000000005</c:v>
                </c:pt>
                <c:pt idx="1317">
                  <c:v>-0.41515473000000003</c:v>
                </c:pt>
                <c:pt idx="1318">
                  <c:v>-0.23748764</c:v>
                </c:pt>
                <c:pt idx="1319">
                  <c:v>3.0508488E-2</c:v>
                </c:pt>
                <c:pt idx="1320">
                  <c:v>0.39960137000000001</c:v>
                </c:pt>
                <c:pt idx="1321">
                  <c:v>0.71126650000000002</c:v>
                </c:pt>
                <c:pt idx="1322">
                  <c:v>1.0037891000000001</c:v>
                </c:pt>
                <c:pt idx="1323">
                  <c:v>1.2723834999999999</c:v>
                </c:pt>
                <c:pt idx="1324">
                  <c:v>1.5990036999999999</c:v>
                </c:pt>
                <c:pt idx="1325">
                  <c:v>1.9866410000000001</c:v>
                </c:pt>
                <c:pt idx="1326">
                  <c:v>2.4071796000000001</c:v>
                </c:pt>
                <c:pt idx="1327">
                  <c:v>2.7373889999999999</c:v>
                </c:pt>
                <c:pt idx="1328">
                  <c:v>3.1184460000000001</c:v>
                </c:pt>
                <c:pt idx="1329">
                  <c:v>3.4468610000000002</c:v>
                </c:pt>
                <c:pt idx="1330">
                  <c:v>3.6263226999999998</c:v>
                </c:pt>
                <c:pt idx="1331">
                  <c:v>3.9792640000000001</c:v>
                </c:pt>
                <c:pt idx="1332">
                  <c:v>4.1593239999999998</c:v>
                </c:pt>
                <c:pt idx="1333">
                  <c:v>4.3866420000000002</c:v>
                </c:pt>
                <c:pt idx="1334">
                  <c:v>4.5188455999999997</c:v>
                </c:pt>
                <c:pt idx="1335">
                  <c:v>4.5846479999999996</c:v>
                </c:pt>
                <c:pt idx="1336">
                  <c:v>4.5589250000000003</c:v>
                </c:pt>
                <c:pt idx="1337">
                  <c:v>4.5104709999999999</c:v>
                </c:pt>
                <c:pt idx="1338">
                  <c:v>4.4811586999999999</c:v>
                </c:pt>
                <c:pt idx="1339">
                  <c:v>4.3411784000000004</c:v>
                </c:pt>
                <c:pt idx="1340">
                  <c:v>4.1012979999999999</c:v>
                </c:pt>
                <c:pt idx="1341">
                  <c:v>3.8045879999999999</c:v>
                </c:pt>
                <c:pt idx="1342">
                  <c:v>3.5982069999999999</c:v>
                </c:pt>
                <c:pt idx="1343">
                  <c:v>3.3254253999999999</c:v>
                </c:pt>
                <c:pt idx="1344">
                  <c:v>2.7338</c:v>
                </c:pt>
                <c:pt idx="1345">
                  <c:v>2.1684953999999999</c:v>
                </c:pt>
                <c:pt idx="1346">
                  <c:v>2.9132617000000001</c:v>
                </c:pt>
                <c:pt idx="1347">
                  <c:v>2.1517458</c:v>
                </c:pt>
                <c:pt idx="1348">
                  <c:v>0.97028959999999997</c:v>
                </c:pt>
                <c:pt idx="1349">
                  <c:v>-0.44207396999999998</c:v>
                </c:pt>
                <c:pt idx="1350">
                  <c:v>-1.8023937000000001</c:v>
                </c:pt>
                <c:pt idx="1351">
                  <c:v>-3.1304102</c:v>
                </c:pt>
                <c:pt idx="1352">
                  <c:v>-4.4446683</c:v>
                </c:pt>
                <c:pt idx="1353">
                  <c:v>-6.1974106000000004</c:v>
                </c:pt>
                <c:pt idx="1354">
                  <c:v>-7.6468629999999997</c:v>
                </c:pt>
                <c:pt idx="1355">
                  <c:v>-7.2544399999999998</c:v>
                </c:pt>
                <c:pt idx="1356">
                  <c:v>-8.0883389999999995</c:v>
                </c:pt>
                <c:pt idx="1357">
                  <c:v>-8.6237329999999996</c:v>
                </c:pt>
                <c:pt idx="1358">
                  <c:v>-9.1567340000000002</c:v>
                </c:pt>
                <c:pt idx="1359">
                  <c:v>-9.502497</c:v>
                </c:pt>
                <c:pt idx="1360">
                  <c:v>-9.4953179999999993</c:v>
                </c:pt>
                <c:pt idx="1361">
                  <c:v>-9.2530450000000002</c:v>
                </c:pt>
                <c:pt idx="1362">
                  <c:v>-8.5100739999999995</c:v>
                </c:pt>
                <c:pt idx="1363">
                  <c:v>-7.4189467000000002</c:v>
                </c:pt>
                <c:pt idx="1364">
                  <c:v>-6.2045890000000004</c:v>
                </c:pt>
                <c:pt idx="1365">
                  <c:v>-4.9489555000000003</c:v>
                </c:pt>
                <c:pt idx="1366">
                  <c:v>-3.6370903999999999</c:v>
                </c:pt>
                <c:pt idx="1367">
                  <c:v>-2.3252253999999999</c:v>
                </c:pt>
                <c:pt idx="1368">
                  <c:v>-1.1192428000000001</c:v>
                </c:pt>
                <c:pt idx="1369">
                  <c:v>4.3669010000000001E-2</c:v>
                </c:pt>
                <c:pt idx="1370">
                  <c:v>1.2017952000000001</c:v>
                </c:pt>
                <c:pt idx="1371">
                  <c:v>2.2396820000000002</c:v>
                </c:pt>
                <c:pt idx="1372">
                  <c:v>3.1920253999999999</c:v>
                </c:pt>
                <c:pt idx="1373">
                  <c:v>3.9391842000000001</c:v>
                </c:pt>
                <c:pt idx="1374">
                  <c:v>4.5816569999999999</c:v>
                </c:pt>
                <c:pt idx="1375">
                  <c:v>4.8867419999999999</c:v>
                </c:pt>
                <c:pt idx="1376">
                  <c:v>4.8478589999999997</c:v>
                </c:pt>
                <c:pt idx="1377">
                  <c:v>4.5613184000000002</c:v>
                </c:pt>
                <c:pt idx="1378">
                  <c:v>4.2137609999999999</c:v>
                </c:pt>
                <c:pt idx="1379">
                  <c:v>3.6759740000000001</c:v>
                </c:pt>
                <c:pt idx="1380">
                  <c:v>3.2135608000000002</c:v>
                </c:pt>
              </c:numCache>
            </c:numRef>
          </c:val>
          <c:smooth val="0"/>
          <c:extLst>
            <c:ext xmlns:c16="http://schemas.microsoft.com/office/drawing/2014/chart" uri="{C3380CC4-5D6E-409C-BE32-E72D297353CC}">
              <c16:uniqueId val="{00000000-9036-43BA-8F9B-603CD31C6B9F}"/>
            </c:ext>
          </c:extLst>
        </c:ser>
        <c:ser>
          <c:idx val="1"/>
          <c:order val="1"/>
          <c:tx>
            <c:v>Y</c:v>
          </c:tx>
          <c:spPr>
            <a:ln w="28575" cap="rnd">
              <a:solidFill>
                <a:schemeClr val="accent2"/>
              </a:solidFill>
              <a:round/>
            </a:ln>
            <a:effectLst/>
          </c:spPr>
          <c:marker>
            <c:symbol val="none"/>
          </c:marker>
          <c:val>
            <c:numRef>
              <c:f>'output(1)'!$B$1:$B$1381</c:f>
              <c:numCache>
                <c:formatCode>General</c:formatCode>
                <c:ptCount val="1381"/>
                <c:pt idx="0">
                  <c:v>-8.1876409999999993</c:v>
                </c:pt>
                <c:pt idx="1">
                  <c:v>-8.0763750000000005</c:v>
                </c:pt>
                <c:pt idx="2">
                  <c:v>-7.9764742999999996</c:v>
                </c:pt>
                <c:pt idx="3">
                  <c:v>-7.9286180000000002</c:v>
                </c:pt>
                <c:pt idx="4">
                  <c:v>-7.8406815999999999</c:v>
                </c:pt>
                <c:pt idx="5">
                  <c:v>-7.5894349999999999</c:v>
                </c:pt>
                <c:pt idx="6">
                  <c:v>-7.7545400000000004</c:v>
                </c:pt>
                <c:pt idx="7">
                  <c:v>-7.9100732999999996</c:v>
                </c:pt>
                <c:pt idx="8">
                  <c:v>-7.9351982999999997</c:v>
                </c:pt>
                <c:pt idx="9">
                  <c:v>-8.1696950000000008</c:v>
                </c:pt>
                <c:pt idx="10">
                  <c:v>-8.2360950000000006</c:v>
                </c:pt>
                <c:pt idx="11">
                  <c:v>-8.3126660000000001</c:v>
                </c:pt>
                <c:pt idx="12">
                  <c:v>-8.3796649999999993</c:v>
                </c:pt>
                <c:pt idx="13">
                  <c:v>-8.4993060000000007</c:v>
                </c:pt>
                <c:pt idx="14">
                  <c:v>-8.3569329999999997</c:v>
                </c:pt>
                <c:pt idx="15">
                  <c:v>-8.1278199999999998</c:v>
                </c:pt>
                <c:pt idx="16">
                  <c:v>-8.0895349999999997</c:v>
                </c:pt>
                <c:pt idx="17">
                  <c:v>-8.1038920000000001</c:v>
                </c:pt>
                <c:pt idx="18">
                  <c:v>-8.2139620000000004</c:v>
                </c:pt>
                <c:pt idx="19">
                  <c:v>-8.2707909999999991</c:v>
                </c:pt>
                <c:pt idx="20">
                  <c:v>-8.3796649999999993</c:v>
                </c:pt>
                <c:pt idx="21">
                  <c:v>-8.4077809999999999</c:v>
                </c:pt>
                <c:pt idx="22">
                  <c:v>-8.5316100000000006</c:v>
                </c:pt>
                <c:pt idx="23">
                  <c:v>-8.6548394999999996</c:v>
                </c:pt>
                <c:pt idx="24">
                  <c:v>-8.7260259999999992</c:v>
                </c:pt>
                <c:pt idx="25">
                  <c:v>-8.5495560000000008</c:v>
                </c:pt>
                <c:pt idx="26">
                  <c:v>-8.2103730000000006</c:v>
                </c:pt>
                <c:pt idx="27">
                  <c:v>-8.600403</c:v>
                </c:pt>
                <c:pt idx="28">
                  <c:v>-8.8145609999999994</c:v>
                </c:pt>
                <c:pt idx="29">
                  <c:v>-9.0137619999999998</c:v>
                </c:pt>
                <c:pt idx="30">
                  <c:v>-9.251849</c:v>
                </c:pt>
                <c:pt idx="31">
                  <c:v>-9.3559370000000008</c:v>
                </c:pt>
                <c:pt idx="32">
                  <c:v>-9.3786690000000004</c:v>
                </c:pt>
                <c:pt idx="33">
                  <c:v>-9.4115699999999993</c:v>
                </c:pt>
                <c:pt idx="34">
                  <c:v>-9.5593260000000004</c:v>
                </c:pt>
                <c:pt idx="35">
                  <c:v>-9.6550399999999996</c:v>
                </c:pt>
                <c:pt idx="36">
                  <c:v>-9.7304130000000004</c:v>
                </c:pt>
                <c:pt idx="37">
                  <c:v>-9.7914300000000001</c:v>
                </c:pt>
                <c:pt idx="38">
                  <c:v>-9.8291170000000001</c:v>
                </c:pt>
                <c:pt idx="39">
                  <c:v>-9.8051890000000004</c:v>
                </c:pt>
                <c:pt idx="40">
                  <c:v>-9.8099749999999997</c:v>
                </c:pt>
                <c:pt idx="41">
                  <c:v>-9.7758769999999995</c:v>
                </c:pt>
                <c:pt idx="42">
                  <c:v>-9.7519480000000005</c:v>
                </c:pt>
                <c:pt idx="43">
                  <c:v>-9.7238330000000008</c:v>
                </c:pt>
                <c:pt idx="44">
                  <c:v>-9.7100740000000005</c:v>
                </c:pt>
                <c:pt idx="45">
                  <c:v>-9.6861460000000008</c:v>
                </c:pt>
                <c:pt idx="46">
                  <c:v>-9.6245309999999993</c:v>
                </c:pt>
                <c:pt idx="47">
                  <c:v>-9.5814599999999999</c:v>
                </c:pt>
                <c:pt idx="48">
                  <c:v>-9.5539430000000003</c:v>
                </c:pt>
                <c:pt idx="49">
                  <c:v>-9.4827560000000002</c:v>
                </c:pt>
                <c:pt idx="50">
                  <c:v>-9.4695959999999992</c:v>
                </c:pt>
                <c:pt idx="51">
                  <c:v>-9.4366939999999992</c:v>
                </c:pt>
                <c:pt idx="52">
                  <c:v>-9.4468639999999997</c:v>
                </c:pt>
                <c:pt idx="53">
                  <c:v>-9.4809619999999999</c:v>
                </c:pt>
                <c:pt idx="54">
                  <c:v>-9.4911309999999993</c:v>
                </c:pt>
                <c:pt idx="55">
                  <c:v>-9.4779699999999991</c:v>
                </c:pt>
                <c:pt idx="56">
                  <c:v>-9.4935240000000007</c:v>
                </c:pt>
                <c:pt idx="57">
                  <c:v>-9.5090769999999996</c:v>
                </c:pt>
                <c:pt idx="58">
                  <c:v>-9.4911309999999993</c:v>
                </c:pt>
                <c:pt idx="59">
                  <c:v>-9.5018989999999999</c:v>
                </c:pt>
                <c:pt idx="60">
                  <c:v>-9.460623</c:v>
                </c:pt>
                <c:pt idx="61">
                  <c:v>-9.1615199999999994</c:v>
                </c:pt>
                <c:pt idx="62">
                  <c:v>-8.8534439999999996</c:v>
                </c:pt>
                <c:pt idx="63">
                  <c:v>-9.2339029999999998</c:v>
                </c:pt>
                <c:pt idx="64">
                  <c:v>-9.3344009999999997</c:v>
                </c:pt>
                <c:pt idx="65">
                  <c:v>-9.4725870000000008</c:v>
                </c:pt>
                <c:pt idx="66">
                  <c:v>-9.4331049999999994</c:v>
                </c:pt>
                <c:pt idx="67">
                  <c:v>-9.3326060000000002</c:v>
                </c:pt>
                <c:pt idx="68">
                  <c:v>-9.3367939999999994</c:v>
                </c:pt>
                <c:pt idx="69">
                  <c:v>-9.4313110000000009</c:v>
                </c:pt>
                <c:pt idx="70">
                  <c:v>-9.5407820000000001</c:v>
                </c:pt>
                <c:pt idx="71">
                  <c:v>-9.4163549999999994</c:v>
                </c:pt>
                <c:pt idx="72">
                  <c:v>-8.9389869999999991</c:v>
                </c:pt>
                <c:pt idx="73">
                  <c:v>-9.0341015000000002</c:v>
                </c:pt>
                <c:pt idx="74">
                  <c:v>-8.9760760000000008</c:v>
                </c:pt>
                <c:pt idx="75">
                  <c:v>-8.8271230000000003</c:v>
                </c:pt>
                <c:pt idx="76">
                  <c:v>-8.5878399999999999</c:v>
                </c:pt>
                <c:pt idx="77">
                  <c:v>-8.4676010000000002</c:v>
                </c:pt>
                <c:pt idx="78">
                  <c:v>-8.5082789999999999</c:v>
                </c:pt>
                <c:pt idx="79">
                  <c:v>-8.3886380000000003</c:v>
                </c:pt>
                <c:pt idx="80">
                  <c:v>-8.1930250000000004</c:v>
                </c:pt>
                <c:pt idx="81">
                  <c:v>-8.1517490000000006</c:v>
                </c:pt>
                <c:pt idx="82">
                  <c:v>-8.1625169999999994</c:v>
                </c:pt>
                <c:pt idx="83">
                  <c:v>-8.2019979999999997</c:v>
                </c:pt>
                <c:pt idx="84">
                  <c:v>-8.232507</c:v>
                </c:pt>
                <c:pt idx="85">
                  <c:v>-8.2438730000000007</c:v>
                </c:pt>
                <c:pt idx="86">
                  <c:v>-8.1972120000000004</c:v>
                </c:pt>
                <c:pt idx="87">
                  <c:v>-8.1978100000000005</c:v>
                </c:pt>
                <c:pt idx="88">
                  <c:v>-8.1930250000000004</c:v>
                </c:pt>
                <c:pt idx="89">
                  <c:v>-8.2163540000000008</c:v>
                </c:pt>
                <c:pt idx="90">
                  <c:v>-8.2821569999999998</c:v>
                </c:pt>
                <c:pt idx="91">
                  <c:v>-8.3383880000000001</c:v>
                </c:pt>
                <c:pt idx="92">
                  <c:v>-8.3994055000000003</c:v>
                </c:pt>
                <c:pt idx="93">
                  <c:v>-8.4508510000000001</c:v>
                </c:pt>
                <c:pt idx="94">
                  <c:v>-8.5453679999999999</c:v>
                </c:pt>
                <c:pt idx="95">
                  <c:v>-8.5920280000000009</c:v>
                </c:pt>
                <c:pt idx="96">
                  <c:v>-8.6386880000000001</c:v>
                </c:pt>
                <c:pt idx="97">
                  <c:v>-8.6763739999999991</c:v>
                </c:pt>
                <c:pt idx="98">
                  <c:v>-8.6997049999999998</c:v>
                </c:pt>
                <c:pt idx="99">
                  <c:v>-8.7481589999999994</c:v>
                </c:pt>
                <c:pt idx="100">
                  <c:v>-8.8061860000000003</c:v>
                </c:pt>
                <c:pt idx="101">
                  <c:v>-8.8636130000000009</c:v>
                </c:pt>
                <c:pt idx="102">
                  <c:v>-8.9072820000000004</c:v>
                </c:pt>
                <c:pt idx="103">
                  <c:v>-8.9461659999999998</c:v>
                </c:pt>
                <c:pt idx="104">
                  <c:v>-8.9748789999999996</c:v>
                </c:pt>
                <c:pt idx="105">
                  <c:v>-9.0077809999999996</c:v>
                </c:pt>
                <c:pt idx="106">
                  <c:v>-8.9886379999999999</c:v>
                </c:pt>
                <c:pt idx="107">
                  <c:v>-8.9742809999999995</c:v>
                </c:pt>
                <c:pt idx="108">
                  <c:v>-8.9497549999999997</c:v>
                </c:pt>
                <c:pt idx="109">
                  <c:v>-8.925827</c:v>
                </c:pt>
                <c:pt idx="110">
                  <c:v>-8.9784690000000005</c:v>
                </c:pt>
                <c:pt idx="111">
                  <c:v>-9.0113699999999994</c:v>
                </c:pt>
                <c:pt idx="112">
                  <c:v>-9.0592269999999999</c:v>
                </c:pt>
                <c:pt idx="113">
                  <c:v>-9.1405820000000002</c:v>
                </c:pt>
                <c:pt idx="114">
                  <c:v>-9.2117690000000003</c:v>
                </c:pt>
                <c:pt idx="115">
                  <c:v>-9.2973130000000008</c:v>
                </c:pt>
                <c:pt idx="116">
                  <c:v>-9.3493569999999995</c:v>
                </c:pt>
                <c:pt idx="117">
                  <c:v>-9.3912309999999994</c:v>
                </c:pt>
                <c:pt idx="118">
                  <c:v>-9.4432744999999993</c:v>
                </c:pt>
                <c:pt idx="119">
                  <c:v>-9.4845500000000005</c:v>
                </c:pt>
                <c:pt idx="120">
                  <c:v>-9.5407820000000001</c:v>
                </c:pt>
                <c:pt idx="121">
                  <c:v>-9.6071825000000004</c:v>
                </c:pt>
                <c:pt idx="122">
                  <c:v>-9.6496549999999992</c:v>
                </c:pt>
                <c:pt idx="123">
                  <c:v>-9.5874419999999994</c:v>
                </c:pt>
                <c:pt idx="124">
                  <c:v>-9.5832549999999994</c:v>
                </c:pt>
                <c:pt idx="125">
                  <c:v>-9.5246309999999994</c:v>
                </c:pt>
                <c:pt idx="126">
                  <c:v>-9.5324069999999992</c:v>
                </c:pt>
                <c:pt idx="127">
                  <c:v>-9.5808619999999998</c:v>
                </c:pt>
                <c:pt idx="128">
                  <c:v>-9.5539430000000003</c:v>
                </c:pt>
                <c:pt idx="129">
                  <c:v>-9.61496</c:v>
                </c:pt>
                <c:pt idx="130">
                  <c:v>-9.61496</c:v>
                </c:pt>
                <c:pt idx="131">
                  <c:v>-9.5054879999999997</c:v>
                </c:pt>
                <c:pt idx="132">
                  <c:v>-10.217352999999999</c:v>
                </c:pt>
                <c:pt idx="133">
                  <c:v>-10.6349</c:v>
                </c:pt>
                <c:pt idx="134">
                  <c:v>-9.8644110000000005</c:v>
                </c:pt>
                <c:pt idx="135">
                  <c:v>-8.9790670000000006</c:v>
                </c:pt>
                <c:pt idx="136">
                  <c:v>-8.4825560000000007</c:v>
                </c:pt>
                <c:pt idx="137">
                  <c:v>-8.3700930000000007</c:v>
                </c:pt>
                <c:pt idx="138">
                  <c:v>-8.3712900000000001</c:v>
                </c:pt>
                <c:pt idx="139">
                  <c:v>-8.2755779999999994</c:v>
                </c:pt>
                <c:pt idx="140">
                  <c:v>-8.3150589999999998</c:v>
                </c:pt>
                <c:pt idx="141">
                  <c:v>-8.4149589999999996</c:v>
                </c:pt>
                <c:pt idx="142">
                  <c:v>-8.4107710000000004</c:v>
                </c:pt>
                <c:pt idx="143">
                  <c:v>-8.4490569999999998</c:v>
                </c:pt>
                <c:pt idx="144">
                  <c:v>-8.5591270000000002</c:v>
                </c:pt>
                <c:pt idx="145">
                  <c:v>-8.6584289999999999</c:v>
                </c:pt>
                <c:pt idx="146">
                  <c:v>-8.6991069999999997</c:v>
                </c:pt>
                <c:pt idx="147">
                  <c:v>-8.6715890000000009</c:v>
                </c:pt>
                <c:pt idx="148">
                  <c:v>-8.6901340000000005</c:v>
                </c:pt>
                <c:pt idx="149">
                  <c:v>-8.6703930000000007</c:v>
                </c:pt>
                <c:pt idx="150">
                  <c:v>-8.6877410000000008</c:v>
                </c:pt>
                <c:pt idx="151">
                  <c:v>-8.7577304999999992</c:v>
                </c:pt>
                <c:pt idx="152">
                  <c:v>-8.8564349999999994</c:v>
                </c:pt>
                <c:pt idx="153">
                  <c:v>-9.0119690000000006</c:v>
                </c:pt>
                <c:pt idx="154">
                  <c:v>-9.101699</c:v>
                </c:pt>
                <c:pt idx="155">
                  <c:v>-9.0813600000000001</c:v>
                </c:pt>
                <c:pt idx="156">
                  <c:v>-8.9659060000000004</c:v>
                </c:pt>
                <c:pt idx="157">
                  <c:v>-8.8414789999999996</c:v>
                </c:pt>
                <c:pt idx="158">
                  <c:v>-8.6632149999999992</c:v>
                </c:pt>
                <c:pt idx="159">
                  <c:v>-8.4867439999999998</c:v>
                </c:pt>
                <c:pt idx="160">
                  <c:v>-8.3336030000000001</c:v>
                </c:pt>
                <c:pt idx="161">
                  <c:v>-8.2139620000000004</c:v>
                </c:pt>
                <c:pt idx="162">
                  <c:v>-8.1475609999999996</c:v>
                </c:pt>
                <c:pt idx="163">
                  <c:v>-8.1098739999999996</c:v>
                </c:pt>
                <c:pt idx="164">
                  <c:v>-8.0721869999999996</c:v>
                </c:pt>
                <c:pt idx="165">
                  <c:v>-8.0679999999999996</c:v>
                </c:pt>
                <c:pt idx="166">
                  <c:v>-8.0775710000000007</c:v>
                </c:pt>
                <c:pt idx="167">
                  <c:v>-8.0781690000000008</c:v>
                </c:pt>
                <c:pt idx="168">
                  <c:v>-8.1068829999999998</c:v>
                </c:pt>
                <c:pt idx="169">
                  <c:v>-8.1308120000000006</c:v>
                </c:pt>
                <c:pt idx="170">
                  <c:v>-8.1978100000000005</c:v>
                </c:pt>
                <c:pt idx="171">
                  <c:v>-8.2354970000000005</c:v>
                </c:pt>
                <c:pt idx="172">
                  <c:v>-8.3066840000000006</c:v>
                </c:pt>
                <c:pt idx="173">
                  <c:v>-8.353942</c:v>
                </c:pt>
                <c:pt idx="174">
                  <c:v>-8.3970129999999994</c:v>
                </c:pt>
                <c:pt idx="175">
                  <c:v>-8.4484589999999997</c:v>
                </c:pt>
                <c:pt idx="176">
                  <c:v>-8.5011010000000002</c:v>
                </c:pt>
                <c:pt idx="177">
                  <c:v>-8.5340019999999992</c:v>
                </c:pt>
                <c:pt idx="178">
                  <c:v>-8.5914300000000008</c:v>
                </c:pt>
                <c:pt idx="179">
                  <c:v>-8.6010010000000001</c:v>
                </c:pt>
                <c:pt idx="180">
                  <c:v>-8.6201439999999998</c:v>
                </c:pt>
                <c:pt idx="181">
                  <c:v>-8.6345004999999997</c:v>
                </c:pt>
                <c:pt idx="182">
                  <c:v>-8.6494560000000007</c:v>
                </c:pt>
                <c:pt idx="183">
                  <c:v>-8.6404829999999997</c:v>
                </c:pt>
                <c:pt idx="184">
                  <c:v>-8.5980100000000004</c:v>
                </c:pt>
                <c:pt idx="185">
                  <c:v>-8.5746800000000007</c:v>
                </c:pt>
                <c:pt idx="186">
                  <c:v>-8.5561349999999994</c:v>
                </c:pt>
                <c:pt idx="187">
                  <c:v>-8.5280199999999997</c:v>
                </c:pt>
                <c:pt idx="188">
                  <c:v>-8.4753779999999992</c:v>
                </c:pt>
                <c:pt idx="189">
                  <c:v>-8.4759759999999993</c:v>
                </c:pt>
                <c:pt idx="190">
                  <c:v>-8.4095750000000002</c:v>
                </c:pt>
                <c:pt idx="191">
                  <c:v>-8.3521470000000004</c:v>
                </c:pt>
                <c:pt idx="192">
                  <c:v>-8.3042909999999992</c:v>
                </c:pt>
                <c:pt idx="193">
                  <c:v>-8.241479</c:v>
                </c:pt>
                <c:pt idx="194">
                  <c:v>-8.1888369999999995</c:v>
                </c:pt>
                <c:pt idx="195">
                  <c:v>-8.1260259999999995</c:v>
                </c:pt>
                <c:pt idx="196">
                  <c:v>-8.0775710000000007</c:v>
                </c:pt>
                <c:pt idx="197">
                  <c:v>-8.0249290000000002</c:v>
                </c:pt>
                <c:pt idx="198">
                  <c:v>-7.9812599999999998</c:v>
                </c:pt>
                <c:pt idx="199">
                  <c:v>-7.9716886999999996</c:v>
                </c:pt>
                <c:pt idx="200">
                  <c:v>-7.9334034999999998</c:v>
                </c:pt>
                <c:pt idx="201">
                  <c:v>-7.9375910000000003</c:v>
                </c:pt>
                <c:pt idx="202">
                  <c:v>-7.9232339999999999</c:v>
                </c:pt>
                <c:pt idx="203">
                  <c:v>-7.9238324000000002</c:v>
                </c:pt>
                <c:pt idx="204">
                  <c:v>-7.9758760000000004</c:v>
                </c:pt>
                <c:pt idx="205">
                  <c:v>-8.0099739999999997</c:v>
                </c:pt>
                <c:pt idx="206">
                  <c:v>-8.0721869999999996</c:v>
                </c:pt>
                <c:pt idx="207">
                  <c:v>-8.120044</c:v>
                </c:pt>
                <c:pt idx="208">
                  <c:v>-8.1583290000000002</c:v>
                </c:pt>
                <c:pt idx="209">
                  <c:v>-8.2301129999999993</c:v>
                </c:pt>
                <c:pt idx="210">
                  <c:v>-8.3114690000000007</c:v>
                </c:pt>
                <c:pt idx="211">
                  <c:v>-8.3407809999999998</c:v>
                </c:pt>
                <c:pt idx="212">
                  <c:v>-8.412566</c:v>
                </c:pt>
                <c:pt idx="213">
                  <c:v>-8.4412800000000008</c:v>
                </c:pt>
                <c:pt idx="214">
                  <c:v>-8.4801640000000003</c:v>
                </c:pt>
                <c:pt idx="215">
                  <c:v>-8.5052880000000002</c:v>
                </c:pt>
                <c:pt idx="216">
                  <c:v>-8.5345999999999993</c:v>
                </c:pt>
                <c:pt idx="217">
                  <c:v>-8.5549389999999992</c:v>
                </c:pt>
                <c:pt idx="218">
                  <c:v>-8.5513499999999993</c:v>
                </c:pt>
                <c:pt idx="219">
                  <c:v>-8.5525465000000001</c:v>
                </c:pt>
                <c:pt idx="220">
                  <c:v>-8.5585280000000008</c:v>
                </c:pt>
                <c:pt idx="221">
                  <c:v>-8.5782690000000006</c:v>
                </c:pt>
                <c:pt idx="222">
                  <c:v>-8.5782690000000006</c:v>
                </c:pt>
                <c:pt idx="223">
                  <c:v>-8.5734829999999995</c:v>
                </c:pt>
                <c:pt idx="224">
                  <c:v>-8.6398840000000003</c:v>
                </c:pt>
                <c:pt idx="225">
                  <c:v>-8.7200439999999997</c:v>
                </c:pt>
                <c:pt idx="226">
                  <c:v>-8.7577304999999992</c:v>
                </c:pt>
                <c:pt idx="227">
                  <c:v>-8.7996049999999997</c:v>
                </c:pt>
                <c:pt idx="228">
                  <c:v>-8.8366939999999996</c:v>
                </c:pt>
                <c:pt idx="229">
                  <c:v>-8.8839520000000007</c:v>
                </c:pt>
                <c:pt idx="230">
                  <c:v>-8.9401840000000004</c:v>
                </c:pt>
                <c:pt idx="231">
                  <c:v>-9.0209419999999998</c:v>
                </c:pt>
                <c:pt idx="232">
                  <c:v>-9.0831549999999996</c:v>
                </c:pt>
                <c:pt idx="233">
                  <c:v>-9.1591269999999998</c:v>
                </c:pt>
                <c:pt idx="234">
                  <c:v>-9.2733840000000001</c:v>
                </c:pt>
                <c:pt idx="235">
                  <c:v>-9.4115699999999993</c:v>
                </c:pt>
                <c:pt idx="236">
                  <c:v>-9.5784690000000001</c:v>
                </c:pt>
                <c:pt idx="237">
                  <c:v>-9.7304130000000004</c:v>
                </c:pt>
                <c:pt idx="238">
                  <c:v>-9.8530449999999998</c:v>
                </c:pt>
                <c:pt idx="239">
                  <c:v>-10.001999</c:v>
                </c:pt>
                <c:pt idx="240">
                  <c:v>-10.126426</c:v>
                </c:pt>
                <c:pt idx="241">
                  <c:v>-10.280763</c:v>
                </c:pt>
                <c:pt idx="242">
                  <c:v>-10.430313999999999</c:v>
                </c:pt>
                <c:pt idx="243">
                  <c:v>-10.613365</c:v>
                </c:pt>
                <c:pt idx="244">
                  <c:v>-10.796415</c:v>
                </c:pt>
                <c:pt idx="245">
                  <c:v>-10.974681</c:v>
                </c:pt>
                <c:pt idx="246">
                  <c:v>-11.172089</c:v>
                </c:pt>
                <c:pt idx="247">
                  <c:v>-11.346166999999999</c:v>
                </c:pt>
                <c:pt idx="248">
                  <c:v>-11.482557</c:v>
                </c:pt>
                <c:pt idx="249">
                  <c:v>-11.641681</c:v>
                </c:pt>
                <c:pt idx="250">
                  <c:v>-11.906086999999999</c:v>
                </c:pt>
                <c:pt idx="251">
                  <c:v>-12.029916</c:v>
                </c:pt>
                <c:pt idx="252">
                  <c:v>-12.212369000000001</c:v>
                </c:pt>
                <c:pt idx="253">
                  <c:v>-12.455838</c:v>
                </c:pt>
                <c:pt idx="254">
                  <c:v>-12.622738</c:v>
                </c:pt>
                <c:pt idx="255">
                  <c:v>-12.755539000000001</c:v>
                </c:pt>
                <c:pt idx="256">
                  <c:v>-12.830914</c:v>
                </c:pt>
                <c:pt idx="257">
                  <c:v>-12.844073</c:v>
                </c:pt>
                <c:pt idx="258">
                  <c:v>-12.869199</c:v>
                </c:pt>
                <c:pt idx="259">
                  <c:v>-12.87518</c:v>
                </c:pt>
                <c:pt idx="260">
                  <c:v>-12.824332999999999</c:v>
                </c:pt>
                <c:pt idx="261">
                  <c:v>-12.711869999999999</c:v>
                </c:pt>
                <c:pt idx="262">
                  <c:v>-12.594023999999999</c:v>
                </c:pt>
                <c:pt idx="263">
                  <c:v>-12.394223</c:v>
                </c:pt>
                <c:pt idx="264">
                  <c:v>-12.141780000000001</c:v>
                </c:pt>
                <c:pt idx="265">
                  <c:v>-11.85524</c:v>
                </c:pt>
                <c:pt idx="266">
                  <c:v>-11.55494</c:v>
                </c:pt>
                <c:pt idx="267">
                  <c:v>-11.215757999999999</c:v>
                </c:pt>
                <c:pt idx="268">
                  <c:v>-10.909476</c:v>
                </c:pt>
                <c:pt idx="269">
                  <c:v>-10.57508</c:v>
                </c:pt>
                <c:pt idx="270">
                  <c:v>-10.211968000000001</c:v>
                </c:pt>
                <c:pt idx="271">
                  <c:v>-9.7950189999999999</c:v>
                </c:pt>
                <c:pt idx="272">
                  <c:v>-9.3535430000000002</c:v>
                </c:pt>
                <c:pt idx="273">
                  <c:v>-8.7816589999999994</c:v>
                </c:pt>
                <c:pt idx="274">
                  <c:v>-8.4364950000000007</c:v>
                </c:pt>
                <c:pt idx="275">
                  <c:v>-8.2366930000000007</c:v>
                </c:pt>
                <c:pt idx="276">
                  <c:v>-8.0458660000000002</c:v>
                </c:pt>
                <c:pt idx="277">
                  <c:v>-7.8460654999999999</c:v>
                </c:pt>
                <c:pt idx="278">
                  <c:v>-7.6695950000000002</c:v>
                </c:pt>
                <c:pt idx="279">
                  <c:v>-7.5122666000000002</c:v>
                </c:pt>
                <c:pt idx="280">
                  <c:v>-7.6187469999999999</c:v>
                </c:pt>
                <c:pt idx="281">
                  <c:v>-7.5344005000000003</c:v>
                </c:pt>
                <c:pt idx="282">
                  <c:v>-7.4380894</c:v>
                </c:pt>
                <c:pt idx="283">
                  <c:v>-7.3178495999999997</c:v>
                </c:pt>
                <c:pt idx="284">
                  <c:v>-7.2502526999999999</c:v>
                </c:pt>
                <c:pt idx="285">
                  <c:v>-7.2263245999999999</c:v>
                </c:pt>
                <c:pt idx="286">
                  <c:v>-7.2454669999999997</c:v>
                </c:pt>
                <c:pt idx="287">
                  <c:v>-7.3124659999999997</c:v>
                </c:pt>
                <c:pt idx="288">
                  <c:v>-7.3651080000000002</c:v>
                </c:pt>
                <c:pt idx="289">
                  <c:v>-7.4751779999999997</c:v>
                </c:pt>
                <c:pt idx="290">
                  <c:v>-7.1539415999999996</c:v>
                </c:pt>
                <c:pt idx="291">
                  <c:v>-6.02752</c:v>
                </c:pt>
                <c:pt idx="292">
                  <c:v>-6.8261247000000003</c:v>
                </c:pt>
                <c:pt idx="293">
                  <c:v>-7.4344996999999999</c:v>
                </c:pt>
                <c:pt idx="294">
                  <c:v>-8.1589270000000003</c:v>
                </c:pt>
                <c:pt idx="295">
                  <c:v>-8.6841519999999992</c:v>
                </c:pt>
                <c:pt idx="296">
                  <c:v>-9.2267240000000008</c:v>
                </c:pt>
                <c:pt idx="297">
                  <c:v>-9.6382890000000003</c:v>
                </c:pt>
                <c:pt idx="298">
                  <c:v>-9.9732850000000006</c:v>
                </c:pt>
                <c:pt idx="299">
                  <c:v>-10.205987</c:v>
                </c:pt>
                <c:pt idx="300">
                  <c:v>-10.433903000000001</c:v>
                </c:pt>
                <c:pt idx="301">
                  <c:v>-10.59482</c:v>
                </c:pt>
                <c:pt idx="302">
                  <c:v>-10.740783</c:v>
                </c:pt>
                <c:pt idx="303">
                  <c:v>-10.9017</c:v>
                </c:pt>
                <c:pt idx="304">
                  <c:v>-10.996217</c:v>
                </c:pt>
                <c:pt idx="305">
                  <c:v>-11.129018</c:v>
                </c:pt>
                <c:pt idx="306">
                  <c:v>-11.209178</c:v>
                </c:pt>
                <c:pt idx="307">
                  <c:v>-11.266007</c:v>
                </c:pt>
                <c:pt idx="308">
                  <c:v>-11.351551000000001</c:v>
                </c:pt>
                <c:pt idx="309">
                  <c:v>-11.427523000000001</c:v>
                </c:pt>
                <c:pt idx="310">
                  <c:v>-11.446666</c:v>
                </c:pt>
                <c:pt idx="311">
                  <c:v>-11.46162</c:v>
                </c:pt>
                <c:pt idx="312">
                  <c:v>-11.456835</c:v>
                </c:pt>
                <c:pt idx="313">
                  <c:v>-11.414362000000001</c:v>
                </c:pt>
                <c:pt idx="314">
                  <c:v>-11.386246999999999</c:v>
                </c:pt>
                <c:pt idx="315">
                  <c:v>-11.386246999999999</c:v>
                </c:pt>
                <c:pt idx="316">
                  <c:v>-11.343176</c:v>
                </c:pt>
                <c:pt idx="317">
                  <c:v>-11.29532</c:v>
                </c:pt>
                <c:pt idx="318">
                  <c:v>-11.247463</c:v>
                </c:pt>
                <c:pt idx="319">
                  <c:v>-11.161322</c:v>
                </c:pt>
                <c:pt idx="320">
                  <c:v>-11.032707</c:v>
                </c:pt>
                <c:pt idx="321">
                  <c:v>-10.922039</c:v>
                </c:pt>
                <c:pt idx="322">
                  <c:v>-10.788639</c:v>
                </c:pt>
                <c:pt idx="323">
                  <c:v>-10.64148</c:v>
                </c:pt>
                <c:pt idx="324">
                  <c:v>-10.51825</c:v>
                </c:pt>
                <c:pt idx="325">
                  <c:v>-10.384850500000001</c:v>
                </c:pt>
                <c:pt idx="326">
                  <c:v>-10.213763</c:v>
                </c:pt>
                <c:pt idx="327">
                  <c:v>-10.057034</c:v>
                </c:pt>
                <c:pt idx="328">
                  <c:v>-9.8859469999999998</c:v>
                </c:pt>
                <c:pt idx="329">
                  <c:v>-9.728021</c:v>
                </c:pt>
                <c:pt idx="330">
                  <c:v>-9.561121</c:v>
                </c:pt>
                <c:pt idx="331">
                  <c:v>-9.4079800000000002</c:v>
                </c:pt>
                <c:pt idx="332">
                  <c:v>-9.2644110000000008</c:v>
                </c:pt>
                <c:pt idx="333">
                  <c:v>-9.1597249999999999</c:v>
                </c:pt>
                <c:pt idx="334">
                  <c:v>-9.0586280000000006</c:v>
                </c:pt>
                <c:pt idx="335">
                  <c:v>-8.9677009999999999</c:v>
                </c:pt>
                <c:pt idx="336">
                  <c:v>-8.9485589999999995</c:v>
                </c:pt>
                <c:pt idx="337">
                  <c:v>-8.8528450000000003</c:v>
                </c:pt>
                <c:pt idx="338">
                  <c:v>-8.7858470000000004</c:v>
                </c:pt>
                <c:pt idx="339">
                  <c:v>-8.7272219999999994</c:v>
                </c:pt>
                <c:pt idx="340">
                  <c:v>-8.7224369999999993</c:v>
                </c:pt>
                <c:pt idx="341">
                  <c:v>-8.7314100000000003</c:v>
                </c:pt>
                <c:pt idx="342">
                  <c:v>-8.7553380000000001</c:v>
                </c:pt>
                <c:pt idx="343">
                  <c:v>-8.7403829999999996</c:v>
                </c:pt>
                <c:pt idx="344">
                  <c:v>-8.7493560000000006</c:v>
                </c:pt>
                <c:pt idx="345">
                  <c:v>-8.7637129999999992</c:v>
                </c:pt>
                <c:pt idx="346">
                  <c:v>-8.7978109999999994</c:v>
                </c:pt>
                <c:pt idx="347">
                  <c:v>-8.8217390000000009</c:v>
                </c:pt>
                <c:pt idx="348">
                  <c:v>-8.3431739999999994</c:v>
                </c:pt>
                <c:pt idx="349">
                  <c:v>-6.6861449999999998</c:v>
                </c:pt>
                <c:pt idx="350">
                  <c:v>-7.569096</c:v>
                </c:pt>
                <c:pt idx="351">
                  <c:v>-8.0853479999999998</c:v>
                </c:pt>
                <c:pt idx="352">
                  <c:v>-8.5453679999999999</c:v>
                </c:pt>
                <c:pt idx="353">
                  <c:v>-8.7894349999999992</c:v>
                </c:pt>
                <c:pt idx="354">
                  <c:v>-8.9742809999999995</c:v>
                </c:pt>
                <c:pt idx="355">
                  <c:v>-9.2105720000000009</c:v>
                </c:pt>
                <c:pt idx="356">
                  <c:v>-9.2446699999999993</c:v>
                </c:pt>
                <c:pt idx="357">
                  <c:v>-9.3589280000000006</c:v>
                </c:pt>
                <c:pt idx="358">
                  <c:v>-9.8829560000000001</c:v>
                </c:pt>
                <c:pt idx="359">
                  <c:v>-10.004989999999999</c:v>
                </c:pt>
                <c:pt idx="360">
                  <c:v>-8.1206420000000001</c:v>
                </c:pt>
                <c:pt idx="361">
                  <c:v>-8.3377905000000005</c:v>
                </c:pt>
                <c:pt idx="362">
                  <c:v>-8.9144609999999993</c:v>
                </c:pt>
                <c:pt idx="363">
                  <c:v>-9.0819589999999994</c:v>
                </c:pt>
                <c:pt idx="364">
                  <c:v>-9.1860470000000003</c:v>
                </c:pt>
                <c:pt idx="365">
                  <c:v>-9.5952190000000002</c:v>
                </c:pt>
                <c:pt idx="366">
                  <c:v>-9.9140625</c:v>
                </c:pt>
                <c:pt idx="367">
                  <c:v>-9.9110720000000008</c:v>
                </c:pt>
                <c:pt idx="368">
                  <c:v>-9.8985090000000007</c:v>
                </c:pt>
                <c:pt idx="369">
                  <c:v>-9.8937235000000001</c:v>
                </c:pt>
                <c:pt idx="370">
                  <c:v>-9.8985090000000007</c:v>
                </c:pt>
                <c:pt idx="371">
                  <c:v>-9.8973130000000005</c:v>
                </c:pt>
                <c:pt idx="372">
                  <c:v>-9.7806630000000006</c:v>
                </c:pt>
                <c:pt idx="373">
                  <c:v>-9.673584</c:v>
                </c:pt>
                <c:pt idx="374">
                  <c:v>-9.5814599999999999</c:v>
                </c:pt>
                <c:pt idx="375">
                  <c:v>-9.4510520000000007</c:v>
                </c:pt>
                <c:pt idx="376">
                  <c:v>-9.3786690000000004</c:v>
                </c:pt>
                <c:pt idx="377">
                  <c:v>-9.2787679999999995</c:v>
                </c:pt>
                <c:pt idx="378">
                  <c:v>-9.1926260000000006</c:v>
                </c:pt>
                <c:pt idx="379">
                  <c:v>-9.1501540000000006</c:v>
                </c:pt>
                <c:pt idx="380">
                  <c:v>-9.1130650000000006</c:v>
                </c:pt>
                <c:pt idx="381">
                  <c:v>-9.0562349999999991</c:v>
                </c:pt>
                <c:pt idx="382">
                  <c:v>-9.0329060000000005</c:v>
                </c:pt>
                <c:pt idx="383">
                  <c:v>-9.0287179999999996</c:v>
                </c:pt>
                <c:pt idx="384">
                  <c:v>-9.0000040000000006</c:v>
                </c:pt>
                <c:pt idx="385">
                  <c:v>-9.0245300000000004</c:v>
                </c:pt>
                <c:pt idx="386">
                  <c:v>-8.9862450000000003</c:v>
                </c:pt>
                <c:pt idx="387">
                  <c:v>-8.9856470000000002</c:v>
                </c:pt>
                <c:pt idx="388">
                  <c:v>-9.0047890000000006</c:v>
                </c:pt>
                <c:pt idx="389">
                  <c:v>-8.9994060000000005</c:v>
                </c:pt>
                <c:pt idx="390">
                  <c:v>-9.0089769999999998</c:v>
                </c:pt>
                <c:pt idx="391">
                  <c:v>-9.0562349999999991</c:v>
                </c:pt>
                <c:pt idx="392">
                  <c:v>-9.0945210000000003</c:v>
                </c:pt>
                <c:pt idx="393">
                  <c:v>-9.118449</c:v>
                </c:pt>
                <c:pt idx="394">
                  <c:v>-9.1806619999999999</c:v>
                </c:pt>
                <c:pt idx="395">
                  <c:v>-9.247662</c:v>
                </c:pt>
                <c:pt idx="396">
                  <c:v>-9.3338029999999996</c:v>
                </c:pt>
                <c:pt idx="397">
                  <c:v>-9.3714899999999997</c:v>
                </c:pt>
                <c:pt idx="398">
                  <c:v>-9.3906329999999993</c:v>
                </c:pt>
                <c:pt idx="399">
                  <c:v>-9.4528459999999992</c:v>
                </c:pt>
                <c:pt idx="400">
                  <c:v>-9.5048895000000009</c:v>
                </c:pt>
                <c:pt idx="401">
                  <c:v>-9.4672029999999996</c:v>
                </c:pt>
                <c:pt idx="402">
                  <c:v>-9.448658</c:v>
                </c:pt>
                <c:pt idx="403">
                  <c:v>-9.4725870000000008</c:v>
                </c:pt>
                <c:pt idx="404">
                  <c:v>-9.4630159999999997</c:v>
                </c:pt>
                <c:pt idx="405">
                  <c:v>-9.4827560000000002</c:v>
                </c:pt>
                <c:pt idx="406">
                  <c:v>-9.4965150000000005</c:v>
                </c:pt>
                <c:pt idx="407">
                  <c:v>-9.5013009999999998</c:v>
                </c:pt>
                <c:pt idx="408">
                  <c:v>-9.5389870000000005</c:v>
                </c:pt>
                <c:pt idx="409">
                  <c:v>-9.5677009999999996</c:v>
                </c:pt>
                <c:pt idx="410">
                  <c:v>-9.5772720000000007</c:v>
                </c:pt>
                <c:pt idx="411">
                  <c:v>-9.5677009999999996</c:v>
                </c:pt>
                <c:pt idx="412">
                  <c:v>-9.6059870000000007</c:v>
                </c:pt>
                <c:pt idx="413">
                  <c:v>-9.5772720000000007</c:v>
                </c:pt>
                <c:pt idx="414">
                  <c:v>-9.5587280000000003</c:v>
                </c:pt>
                <c:pt idx="415">
                  <c:v>-9.5306130000000007</c:v>
                </c:pt>
                <c:pt idx="416">
                  <c:v>-9.4977110000000007</c:v>
                </c:pt>
                <c:pt idx="417">
                  <c:v>-9.4504529999999995</c:v>
                </c:pt>
                <c:pt idx="418">
                  <c:v>-9.4127659999999995</c:v>
                </c:pt>
                <c:pt idx="419">
                  <c:v>-9.3840520000000005</c:v>
                </c:pt>
                <c:pt idx="420">
                  <c:v>-9.3367939999999994</c:v>
                </c:pt>
                <c:pt idx="421">
                  <c:v>-9.2991069999999993</c:v>
                </c:pt>
                <c:pt idx="422">
                  <c:v>-9.2997055</c:v>
                </c:pt>
                <c:pt idx="423">
                  <c:v>-9.251849</c:v>
                </c:pt>
                <c:pt idx="424">
                  <c:v>-9.1752789999999997</c:v>
                </c:pt>
                <c:pt idx="425">
                  <c:v>-9.1280199999999994</c:v>
                </c:pt>
                <c:pt idx="426">
                  <c:v>-9.118449</c:v>
                </c:pt>
                <c:pt idx="427">
                  <c:v>-9.1375910000000005</c:v>
                </c:pt>
                <c:pt idx="428">
                  <c:v>-9.1519480000000009</c:v>
                </c:pt>
                <c:pt idx="429">
                  <c:v>-9.1573320000000002</c:v>
                </c:pt>
                <c:pt idx="430">
                  <c:v>-9.1908320000000003</c:v>
                </c:pt>
                <c:pt idx="431">
                  <c:v>-9.218947</c:v>
                </c:pt>
                <c:pt idx="432">
                  <c:v>-9.2333040000000004</c:v>
                </c:pt>
                <c:pt idx="433">
                  <c:v>-9.2380899999999997</c:v>
                </c:pt>
                <c:pt idx="434">
                  <c:v>-9.247662</c:v>
                </c:pt>
                <c:pt idx="435">
                  <c:v>-9.2524470000000001</c:v>
                </c:pt>
                <c:pt idx="436">
                  <c:v>-9.2380899999999997</c:v>
                </c:pt>
                <c:pt idx="437">
                  <c:v>-9.247662</c:v>
                </c:pt>
                <c:pt idx="438">
                  <c:v>-9.2949199999999994</c:v>
                </c:pt>
                <c:pt idx="439">
                  <c:v>-9.3188479999999991</c:v>
                </c:pt>
                <c:pt idx="440">
                  <c:v>-9.3619179999999993</c:v>
                </c:pt>
                <c:pt idx="441">
                  <c:v>-9.4241320000000002</c:v>
                </c:pt>
                <c:pt idx="442">
                  <c:v>-9.4672029999999996</c:v>
                </c:pt>
                <c:pt idx="443">
                  <c:v>-9.5294159999999994</c:v>
                </c:pt>
                <c:pt idx="444">
                  <c:v>-9.5916300000000003</c:v>
                </c:pt>
                <c:pt idx="445">
                  <c:v>-9.6203430000000001</c:v>
                </c:pt>
                <c:pt idx="446">
                  <c:v>-9.6771729999999998</c:v>
                </c:pt>
                <c:pt idx="447">
                  <c:v>-9.7005029999999994</c:v>
                </c:pt>
                <c:pt idx="448">
                  <c:v>-9.7477610000000006</c:v>
                </c:pt>
                <c:pt idx="449">
                  <c:v>-9.7854480000000006</c:v>
                </c:pt>
                <c:pt idx="450">
                  <c:v>-9.8087780000000002</c:v>
                </c:pt>
                <c:pt idx="451">
                  <c:v>-9.8464650000000002</c:v>
                </c:pt>
                <c:pt idx="452">
                  <c:v>-9.8464650000000002</c:v>
                </c:pt>
                <c:pt idx="453">
                  <c:v>-9.8512509999999995</c:v>
                </c:pt>
                <c:pt idx="454">
                  <c:v>-9.8321085000000004</c:v>
                </c:pt>
                <c:pt idx="455">
                  <c:v>-9.8315099999999997</c:v>
                </c:pt>
                <c:pt idx="456">
                  <c:v>-9.8458670000000001</c:v>
                </c:pt>
                <c:pt idx="457">
                  <c:v>-9.8219384999999999</c:v>
                </c:pt>
                <c:pt idx="458">
                  <c:v>-9.7986090000000008</c:v>
                </c:pt>
                <c:pt idx="459">
                  <c:v>-9.77468</c:v>
                </c:pt>
                <c:pt idx="460">
                  <c:v>-9.7507520000000003</c:v>
                </c:pt>
                <c:pt idx="461">
                  <c:v>-9.7130650000000003</c:v>
                </c:pt>
                <c:pt idx="462">
                  <c:v>-9.6753789999999995</c:v>
                </c:pt>
                <c:pt idx="463">
                  <c:v>-9.6376915000000007</c:v>
                </c:pt>
                <c:pt idx="464">
                  <c:v>-9.6191469999999999</c:v>
                </c:pt>
                <c:pt idx="465">
                  <c:v>-9.6006029999999996</c:v>
                </c:pt>
                <c:pt idx="466">
                  <c:v>-9.5718890000000005</c:v>
                </c:pt>
                <c:pt idx="467">
                  <c:v>-9.5485589999999991</c:v>
                </c:pt>
                <c:pt idx="468">
                  <c:v>-9.5198450000000001</c:v>
                </c:pt>
                <c:pt idx="469">
                  <c:v>-9.4917289999999994</c:v>
                </c:pt>
                <c:pt idx="470">
                  <c:v>-9.4773720000000008</c:v>
                </c:pt>
                <c:pt idx="471">
                  <c:v>-9.4917289999999994</c:v>
                </c:pt>
                <c:pt idx="472">
                  <c:v>-9.4683989999999998</c:v>
                </c:pt>
                <c:pt idx="473">
                  <c:v>-9.4779699999999991</c:v>
                </c:pt>
                <c:pt idx="474">
                  <c:v>-9.4588280000000005</c:v>
                </c:pt>
                <c:pt idx="475">
                  <c:v>-9.4402840000000001</c:v>
                </c:pt>
                <c:pt idx="476">
                  <c:v>-9.4594260000000006</c:v>
                </c:pt>
                <c:pt idx="477">
                  <c:v>-9.4743809999999993</c:v>
                </c:pt>
                <c:pt idx="478">
                  <c:v>-9.4839524999999991</c:v>
                </c:pt>
                <c:pt idx="479">
                  <c:v>-9.5078809999999994</c:v>
                </c:pt>
                <c:pt idx="480">
                  <c:v>-9.5653089999999992</c:v>
                </c:pt>
                <c:pt idx="481">
                  <c:v>-9.6029959999999992</c:v>
                </c:pt>
                <c:pt idx="482">
                  <c:v>-9.636495</c:v>
                </c:pt>
                <c:pt idx="483">
                  <c:v>-9.6556379999999997</c:v>
                </c:pt>
                <c:pt idx="484">
                  <c:v>-9.7076820000000001</c:v>
                </c:pt>
                <c:pt idx="485">
                  <c:v>-9.7268240000000006</c:v>
                </c:pt>
                <c:pt idx="486">
                  <c:v>-9.7884390000000003</c:v>
                </c:pt>
                <c:pt idx="487">
                  <c:v>-9.8315099999999997</c:v>
                </c:pt>
                <c:pt idx="488">
                  <c:v>-9.8799650000000003</c:v>
                </c:pt>
                <c:pt idx="489">
                  <c:v>-9.9128659999999993</c:v>
                </c:pt>
                <c:pt idx="490">
                  <c:v>-9.9559359999999995</c:v>
                </c:pt>
                <c:pt idx="491">
                  <c:v>-10.008578999999999</c:v>
                </c:pt>
                <c:pt idx="492">
                  <c:v>-10.036695</c:v>
                </c:pt>
                <c:pt idx="493">
                  <c:v>-10.079765</c:v>
                </c:pt>
                <c:pt idx="494">
                  <c:v>-10.117452999999999</c:v>
                </c:pt>
                <c:pt idx="495">
                  <c:v>-10.184450999999999</c:v>
                </c:pt>
                <c:pt idx="496">
                  <c:v>-10.260424</c:v>
                </c:pt>
                <c:pt idx="497">
                  <c:v>-10.30828</c:v>
                </c:pt>
                <c:pt idx="498">
                  <c:v>-10.399207000000001</c:v>
                </c:pt>
                <c:pt idx="499">
                  <c:v>-10.480563</c:v>
                </c:pt>
                <c:pt idx="500">
                  <c:v>-10.595419</c:v>
                </c:pt>
                <c:pt idx="501">
                  <c:v>-10.710274</c:v>
                </c:pt>
                <c:pt idx="502">
                  <c:v>-10.810772999999999</c:v>
                </c:pt>
                <c:pt idx="503">
                  <c:v>-10.872985999999999</c:v>
                </c:pt>
                <c:pt idx="504">
                  <c:v>-10.963315</c:v>
                </c:pt>
                <c:pt idx="505">
                  <c:v>-11.059627000000001</c:v>
                </c:pt>
                <c:pt idx="506">
                  <c:v>-11.121840000000001</c:v>
                </c:pt>
                <c:pt idx="507">
                  <c:v>-11.155339</c:v>
                </c:pt>
                <c:pt idx="508">
                  <c:v>-11.179266999999999</c:v>
                </c:pt>
                <c:pt idx="509">
                  <c:v>-11.198410000000001</c:v>
                </c:pt>
                <c:pt idx="510">
                  <c:v>-11.231311</c:v>
                </c:pt>
                <c:pt idx="511">
                  <c:v>-11.250454</c:v>
                </c:pt>
                <c:pt idx="512">
                  <c:v>-11.250454</c:v>
                </c:pt>
                <c:pt idx="513">
                  <c:v>-11.278568999999999</c:v>
                </c:pt>
                <c:pt idx="514">
                  <c:v>-11.2684</c:v>
                </c:pt>
                <c:pt idx="515">
                  <c:v>-11.306087</c:v>
                </c:pt>
                <c:pt idx="516">
                  <c:v>-11.325229999999999</c:v>
                </c:pt>
                <c:pt idx="517">
                  <c:v>-11.353344999999999</c:v>
                </c:pt>
                <c:pt idx="518">
                  <c:v>-11.391031999999999</c:v>
                </c:pt>
                <c:pt idx="519">
                  <c:v>-11.453245000000001</c:v>
                </c:pt>
                <c:pt idx="520">
                  <c:v>-11.529218</c:v>
                </c:pt>
                <c:pt idx="521">
                  <c:v>-11.601003</c:v>
                </c:pt>
                <c:pt idx="522">
                  <c:v>-11.711072</c:v>
                </c:pt>
                <c:pt idx="523">
                  <c:v>-11.767901</c:v>
                </c:pt>
                <c:pt idx="524">
                  <c:v>-11.294720999999999</c:v>
                </c:pt>
                <c:pt idx="525">
                  <c:v>-11.676974</c:v>
                </c:pt>
                <c:pt idx="526">
                  <c:v>-12.417553</c:v>
                </c:pt>
                <c:pt idx="527">
                  <c:v>-12.704094</c:v>
                </c:pt>
                <c:pt idx="528">
                  <c:v>-12.599406999999999</c:v>
                </c:pt>
                <c:pt idx="529">
                  <c:v>-12.704692</c:v>
                </c:pt>
                <c:pt idx="530">
                  <c:v>-12.890734</c:v>
                </c:pt>
                <c:pt idx="531">
                  <c:v>-13.038489999999999</c:v>
                </c:pt>
                <c:pt idx="532">
                  <c:v>-13.133604999999999</c:v>
                </c:pt>
                <c:pt idx="533">
                  <c:v>-13.257434</c:v>
                </c:pt>
                <c:pt idx="534">
                  <c:v>-13.280764</c:v>
                </c:pt>
                <c:pt idx="535">
                  <c:v>-12.993625</c:v>
                </c:pt>
                <c:pt idx="536">
                  <c:v>-12.650853</c:v>
                </c:pt>
                <c:pt idx="537">
                  <c:v>-12.926626000000001</c:v>
                </c:pt>
                <c:pt idx="538">
                  <c:v>-13.106088</c:v>
                </c:pt>
                <c:pt idx="539">
                  <c:v>-12.799208999999999</c:v>
                </c:pt>
                <c:pt idx="540">
                  <c:v>-11.641681</c:v>
                </c:pt>
                <c:pt idx="541">
                  <c:v>-11.887543000000001</c:v>
                </c:pt>
                <c:pt idx="542">
                  <c:v>-11.445468999999999</c:v>
                </c:pt>
                <c:pt idx="543">
                  <c:v>-11.49512</c:v>
                </c:pt>
                <c:pt idx="544">
                  <c:v>-11.686545000000001</c:v>
                </c:pt>
                <c:pt idx="545">
                  <c:v>-11.088939</c:v>
                </c:pt>
                <c:pt idx="546">
                  <c:v>-11.115259</c:v>
                </c:pt>
                <c:pt idx="547">
                  <c:v>-11.148759</c:v>
                </c:pt>
                <c:pt idx="548">
                  <c:v>-11.242079</c:v>
                </c:pt>
                <c:pt idx="549">
                  <c:v>-11.282159</c:v>
                </c:pt>
                <c:pt idx="550">
                  <c:v>-11.202598</c:v>
                </c:pt>
                <c:pt idx="551">
                  <c:v>-11.027922</c:v>
                </c:pt>
                <c:pt idx="552">
                  <c:v>-10.519446</c:v>
                </c:pt>
                <c:pt idx="553">
                  <c:v>-10.402198</c:v>
                </c:pt>
                <c:pt idx="554">
                  <c:v>-10.4566345</c:v>
                </c:pt>
                <c:pt idx="555">
                  <c:v>-10.429716000000001</c:v>
                </c:pt>
                <c:pt idx="556">
                  <c:v>-10.402797</c:v>
                </c:pt>
                <c:pt idx="557">
                  <c:v>-10.309476</c:v>
                </c:pt>
                <c:pt idx="558">
                  <c:v>-10.202995</c:v>
                </c:pt>
                <c:pt idx="559">
                  <c:v>-10.116256</c:v>
                </c:pt>
                <c:pt idx="560">
                  <c:v>-10.121639999999999</c:v>
                </c:pt>
                <c:pt idx="561">
                  <c:v>-10.122836</c:v>
                </c:pt>
                <c:pt idx="562">
                  <c:v>-10.158130999999999</c:v>
                </c:pt>
                <c:pt idx="563">
                  <c:v>-10.146765</c:v>
                </c:pt>
                <c:pt idx="564">
                  <c:v>-10.282557499999999</c:v>
                </c:pt>
                <c:pt idx="565">
                  <c:v>-10.375876999999999</c:v>
                </c:pt>
                <c:pt idx="566">
                  <c:v>-10.439885</c:v>
                </c:pt>
                <c:pt idx="567">
                  <c:v>-10.542776</c:v>
                </c:pt>
                <c:pt idx="568">
                  <c:v>-10.703094999999999</c:v>
                </c:pt>
                <c:pt idx="569">
                  <c:v>-10.848459</c:v>
                </c:pt>
                <c:pt idx="570">
                  <c:v>-10.998609999999999</c:v>
                </c:pt>
                <c:pt idx="571">
                  <c:v>-11.095518999999999</c:v>
                </c:pt>
                <c:pt idx="572">
                  <c:v>-11.182259</c:v>
                </c:pt>
                <c:pt idx="573">
                  <c:v>-11.277971000000001</c:v>
                </c:pt>
                <c:pt idx="574">
                  <c:v>-11.397613</c:v>
                </c:pt>
                <c:pt idx="575">
                  <c:v>-11.459228</c:v>
                </c:pt>
                <c:pt idx="576">
                  <c:v>-11.4496565</c:v>
                </c:pt>
                <c:pt idx="577">
                  <c:v>-11.483155999999999</c:v>
                </c:pt>
                <c:pt idx="578">
                  <c:v>-11.578271000000001</c:v>
                </c:pt>
                <c:pt idx="579">
                  <c:v>-11.510673499999999</c:v>
                </c:pt>
                <c:pt idx="580">
                  <c:v>-11.409575999999999</c:v>
                </c:pt>
                <c:pt idx="581">
                  <c:v>-11.309676</c:v>
                </c:pt>
                <c:pt idx="582">
                  <c:v>-11.124231999999999</c:v>
                </c:pt>
                <c:pt idx="583">
                  <c:v>-10.975878</c:v>
                </c:pt>
                <c:pt idx="584">
                  <c:v>-10.881959</c:v>
                </c:pt>
                <c:pt idx="585">
                  <c:v>-10.769496999999999</c:v>
                </c:pt>
                <c:pt idx="586">
                  <c:v>-10.723433999999999</c:v>
                </c:pt>
                <c:pt idx="587">
                  <c:v>-10.752746999999999</c:v>
                </c:pt>
                <c:pt idx="588">
                  <c:v>-10.695917</c:v>
                </c:pt>
                <c:pt idx="589">
                  <c:v>-10.615159</c:v>
                </c:pt>
                <c:pt idx="590">
                  <c:v>-10.423734</c:v>
                </c:pt>
                <c:pt idx="591">
                  <c:v>-10.351948999999999</c:v>
                </c:pt>
                <c:pt idx="592">
                  <c:v>-10.208978</c:v>
                </c:pt>
                <c:pt idx="593">
                  <c:v>-10.271191999999999</c:v>
                </c:pt>
                <c:pt idx="594">
                  <c:v>-10.223933000000001</c:v>
                </c:pt>
                <c:pt idx="595">
                  <c:v>-10.066604999999999</c:v>
                </c:pt>
                <c:pt idx="596">
                  <c:v>-9.9338040000000003</c:v>
                </c:pt>
                <c:pt idx="597">
                  <c:v>-10.044471</c:v>
                </c:pt>
                <c:pt idx="598">
                  <c:v>-9.6682000000000006</c:v>
                </c:pt>
                <c:pt idx="599">
                  <c:v>-9.4408820000000002</c:v>
                </c:pt>
                <c:pt idx="600">
                  <c:v>-10.038489</c:v>
                </c:pt>
                <c:pt idx="601">
                  <c:v>-10.070792000000001</c:v>
                </c:pt>
                <c:pt idx="602">
                  <c:v>-10.093524</c:v>
                </c:pt>
                <c:pt idx="603">
                  <c:v>-9.9732850000000006</c:v>
                </c:pt>
                <c:pt idx="604">
                  <c:v>-10.037891</c:v>
                </c:pt>
                <c:pt idx="605">
                  <c:v>-10.107881000000001</c:v>
                </c:pt>
                <c:pt idx="606">
                  <c:v>-10.073185</c:v>
                </c:pt>
                <c:pt idx="607">
                  <c:v>-9.9146599999999996</c:v>
                </c:pt>
                <c:pt idx="608">
                  <c:v>-9.7274229999999999</c:v>
                </c:pt>
                <c:pt idx="609">
                  <c:v>-9.5838529999999995</c:v>
                </c:pt>
                <c:pt idx="610">
                  <c:v>-9.2781699999999994</c:v>
                </c:pt>
                <c:pt idx="611">
                  <c:v>-9.2207419999999995</c:v>
                </c:pt>
                <c:pt idx="612">
                  <c:v>-9.1441719999999993</c:v>
                </c:pt>
                <c:pt idx="613">
                  <c:v>-9.1208419999999997</c:v>
                </c:pt>
                <c:pt idx="614">
                  <c:v>-9.0592269999999999</c:v>
                </c:pt>
                <c:pt idx="615">
                  <c:v>-9.0257269999999998</c:v>
                </c:pt>
                <c:pt idx="616">
                  <c:v>-8.8157569999999996</c:v>
                </c:pt>
                <c:pt idx="617">
                  <c:v>-8.2522470000000006</c:v>
                </c:pt>
                <c:pt idx="618">
                  <c:v>-7.0845494000000002</c:v>
                </c:pt>
                <c:pt idx="619">
                  <c:v>-7.4763739999999999</c:v>
                </c:pt>
                <c:pt idx="620">
                  <c:v>-7.7048889999999997</c:v>
                </c:pt>
                <c:pt idx="621">
                  <c:v>-7.6025960000000001</c:v>
                </c:pt>
                <c:pt idx="622">
                  <c:v>-7.4578300000000004</c:v>
                </c:pt>
                <c:pt idx="623">
                  <c:v>-7.4099735999999998</c:v>
                </c:pt>
                <c:pt idx="624">
                  <c:v>-7.3728847999999996</c:v>
                </c:pt>
                <c:pt idx="625">
                  <c:v>-7.4123663999999998</c:v>
                </c:pt>
                <c:pt idx="626">
                  <c:v>-7.3710899999999997</c:v>
                </c:pt>
                <c:pt idx="627">
                  <c:v>-7.3686970000000001</c:v>
                </c:pt>
                <c:pt idx="628">
                  <c:v>-7.1455665000000002</c:v>
                </c:pt>
                <c:pt idx="629">
                  <c:v>-6.9266233000000001</c:v>
                </c:pt>
                <c:pt idx="630">
                  <c:v>-6.5976100000000004</c:v>
                </c:pt>
                <c:pt idx="631">
                  <c:v>-6.2386869999999996</c:v>
                </c:pt>
                <c:pt idx="632">
                  <c:v>-5.9078790000000003</c:v>
                </c:pt>
                <c:pt idx="633">
                  <c:v>-5.6632129999999998</c:v>
                </c:pt>
                <c:pt idx="634">
                  <c:v>-5.4424752999999999</c:v>
                </c:pt>
                <c:pt idx="635">
                  <c:v>-5.2737812999999996</c:v>
                </c:pt>
                <c:pt idx="636">
                  <c:v>-5.1296134000000002</c:v>
                </c:pt>
                <c:pt idx="637">
                  <c:v>-4.9902315000000002</c:v>
                </c:pt>
                <c:pt idx="638">
                  <c:v>-4.9513483000000003</c:v>
                </c:pt>
                <c:pt idx="639">
                  <c:v>-4.9507500000000002</c:v>
                </c:pt>
                <c:pt idx="640">
                  <c:v>-4.8789654000000002</c:v>
                </c:pt>
                <c:pt idx="641">
                  <c:v>-4.8646083000000004</c:v>
                </c:pt>
                <c:pt idx="642">
                  <c:v>-4.8454657000000001</c:v>
                </c:pt>
                <c:pt idx="643">
                  <c:v>-4.8783669999999999</c:v>
                </c:pt>
                <c:pt idx="644">
                  <c:v>-4.9357949999999997</c:v>
                </c:pt>
                <c:pt idx="645">
                  <c:v>-4.9357949999999997</c:v>
                </c:pt>
                <c:pt idx="646">
                  <c:v>-4.9645089999999996</c:v>
                </c:pt>
                <c:pt idx="647">
                  <c:v>-5.0213384999999997</c:v>
                </c:pt>
                <c:pt idx="648">
                  <c:v>-5.0931230000000003</c:v>
                </c:pt>
                <c:pt idx="649">
                  <c:v>-5.1888360000000002</c:v>
                </c:pt>
                <c:pt idx="650">
                  <c:v>-5.2887363000000001</c:v>
                </c:pt>
                <c:pt idx="651">
                  <c:v>-5.3365926999999997</c:v>
                </c:pt>
                <c:pt idx="652">
                  <c:v>-5.3994045000000002</c:v>
                </c:pt>
                <c:pt idx="653">
                  <c:v>-5.4424752999999999</c:v>
                </c:pt>
                <c:pt idx="654">
                  <c:v>-5.4574303999999998</c:v>
                </c:pt>
                <c:pt idx="655">
                  <c:v>-5.4957155999999996</c:v>
                </c:pt>
                <c:pt idx="656">
                  <c:v>-5.501099</c:v>
                </c:pt>
                <c:pt idx="657">
                  <c:v>-5.5537415000000001</c:v>
                </c:pt>
                <c:pt idx="658">
                  <c:v>-5.5830536000000004</c:v>
                </c:pt>
                <c:pt idx="659">
                  <c:v>-5.6075796999999996</c:v>
                </c:pt>
                <c:pt idx="660">
                  <c:v>-5.6416773999999998</c:v>
                </c:pt>
                <c:pt idx="661">
                  <c:v>-5.6757755000000003</c:v>
                </c:pt>
                <c:pt idx="662">
                  <c:v>-5.6476600000000001</c:v>
                </c:pt>
                <c:pt idx="663">
                  <c:v>-5.6620163999999997</c:v>
                </c:pt>
                <c:pt idx="664">
                  <c:v>-5.6530433000000002</c:v>
                </c:pt>
                <c:pt idx="665">
                  <c:v>-5.6344989999999999</c:v>
                </c:pt>
                <c:pt idx="666">
                  <c:v>-5.6392845999999999</c:v>
                </c:pt>
                <c:pt idx="667">
                  <c:v>-5.6877393999999999</c:v>
                </c:pt>
                <c:pt idx="668">
                  <c:v>-5.6931232999999999</c:v>
                </c:pt>
                <c:pt idx="669">
                  <c:v>-5.6841499999999998</c:v>
                </c:pt>
                <c:pt idx="670">
                  <c:v>-5.7176499999999999</c:v>
                </c:pt>
                <c:pt idx="671">
                  <c:v>-5.6847479999999999</c:v>
                </c:pt>
                <c:pt idx="672">
                  <c:v>-5.6895340000000001</c:v>
                </c:pt>
                <c:pt idx="673">
                  <c:v>-5.6560344999999996</c:v>
                </c:pt>
                <c:pt idx="674">
                  <c:v>-5.5794644</c:v>
                </c:pt>
                <c:pt idx="675">
                  <c:v>-5.5316076000000001</c:v>
                </c:pt>
                <c:pt idx="676">
                  <c:v>-5.4789658000000001</c:v>
                </c:pt>
                <c:pt idx="677">
                  <c:v>-5.4921259999999998</c:v>
                </c:pt>
                <c:pt idx="678">
                  <c:v>-5.4867425000000001</c:v>
                </c:pt>
                <c:pt idx="679">
                  <c:v>-5.4574303999999998</c:v>
                </c:pt>
                <c:pt idx="680">
                  <c:v>-5.4616175</c:v>
                </c:pt>
                <c:pt idx="681">
                  <c:v>-5.4747779999999997</c:v>
                </c:pt>
                <c:pt idx="682">
                  <c:v>-5.5172509999999999</c:v>
                </c:pt>
                <c:pt idx="683">
                  <c:v>-5.5357950000000002</c:v>
                </c:pt>
                <c:pt idx="684">
                  <c:v>-5.5447683000000003</c:v>
                </c:pt>
                <c:pt idx="685">
                  <c:v>-5.5968121999999996</c:v>
                </c:pt>
                <c:pt idx="686">
                  <c:v>-5.6446686000000001</c:v>
                </c:pt>
                <c:pt idx="687">
                  <c:v>-5.6584272000000002</c:v>
                </c:pt>
                <c:pt idx="688">
                  <c:v>-5.7110696000000001</c:v>
                </c:pt>
                <c:pt idx="689">
                  <c:v>-5.7248282000000001</c:v>
                </c:pt>
                <c:pt idx="690">
                  <c:v>-5.7338013999999999</c:v>
                </c:pt>
                <c:pt idx="691">
                  <c:v>-5.7427745000000003</c:v>
                </c:pt>
                <c:pt idx="692">
                  <c:v>-5.7421759999999997</c:v>
                </c:pt>
                <c:pt idx="693">
                  <c:v>-5.7463635999999996</c:v>
                </c:pt>
                <c:pt idx="694">
                  <c:v>-5.7690954000000003</c:v>
                </c:pt>
                <c:pt idx="695">
                  <c:v>-5.7732830000000002</c:v>
                </c:pt>
                <c:pt idx="696">
                  <c:v>-5.7732830000000002</c:v>
                </c:pt>
                <c:pt idx="697">
                  <c:v>-5.8157553999999996</c:v>
                </c:pt>
                <c:pt idx="698">
                  <c:v>-5.8492550000000003</c:v>
                </c:pt>
                <c:pt idx="699">
                  <c:v>-5.9012989999999999</c:v>
                </c:pt>
                <c:pt idx="700">
                  <c:v>-5.9353967000000001</c:v>
                </c:pt>
                <c:pt idx="701">
                  <c:v>-5.9970116999999998</c:v>
                </c:pt>
                <c:pt idx="702">
                  <c:v>-6.0693945999999999</c:v>
                </c:pt>
                <c:pt idx="703">
                  <c:v>-6.1220369999999997</c:v>
                </c:pt>
                <c:pt idx="704">
                  <c:v>-6.1794643000000002</c:v>
                </c:pt>
                <c:pt idx="705">
                  <c:v>-6.2662044000000003</c:v>
                </c:pt>
                <c:pt idx="706">
                  <c:v>-6.3140606999999997</c:v>
                </c:pt>
                <c:pt idx="707">
                  <c:v>-6.3762740000000004</c:v>
                </c:pt>
                <c:pt idx="708">
                  <c:v>-6.4193449999999999</c:v>
                </c:pt>
                <c:pt idx="709">
                  <c:v>-6.4917280000000002</c:v>
                </c:pt>
                <c:pt idx="710">
                  <c:v>-6.5347986000000002</c:v>
                </c:pt>
                <c:pt idx="711">
                  <c:v>-6.5928244999999999</c:v>
                </c:pt>
                <c:pt idx="712">
                  <c:v>-6.6071815000000003</c:v>
                </c:pt>
                <c:pt idx="713">
                  <c:v>-6.6173510000000002</c:v>
                </c:pt>
                <c:pt idx="714">
                  <c:v>-6.6460648000000004</c:v>
                </c:pt>
                <c:pt idx="715">
                  <c:v>-6.6275206000000004</c:v>
                </c:pt>
                <c:pt idx="716">
                  <c:v>-6.599405</c:v>
                </c:pt>
                <c:pt idx="717">
                  <c:v>-6.5712890000000002</c:v>
                </c:pt>
                <c:pt idx="718">
                  <c:v>-6.5054864999999999</c:v>
                </c:pt>
                <c:pt idx="719">
                  <c:v>-6.4337020000000003</c:v>
                </c:pt>
                <c:pt idx="720">
                  <c:v>-6.3768725000000002</c:v>
                </c:pt>
                <c:pt idx="721">
                  <c:v>-6.3200425999999998</c:v>
                </c:pt>
                <c:pt idx="722">
                  <c:v>-6.2674006999999996</c:v>
                </c:pt>
                <c:pt idx="723">
                  <c:v>-6.2099729999999997</c:v>
                </c:pt>
                <c:pt idx="724">
                  <c:v>-6.1663040000000002</c:v>
                </c:pt>
                <c:pt idx="725">
                  <c:v>-6.1322064000000003</c:v>
                </c:pt>
                <c:pt idx="726">
                  <c:v>-6.0885369999999996</c:v>
                </c:pt>
                <c:pt idx="727">
                  <c:v>-6.0783677000000003</c:v>
                </c:pt>
                <c:pt idx="728">
                  <c:v>-6.0586270000000004</c:v>
                </c:pt>
                <c:pt idx="729">
                  <c:v>-6.0143599999999999</c:v>
                </c:pt>
                <c:pt idx="730">
                  <c:v>-5.9994044000000004</c:v>
                </c:pt>
                <c:pt idx="731">
                  <c:v>-5.9653067999999996</c:v>
                </c:pt>
                <c:pt idx="732">
                  <c:v>-5.9168520000000004</c:v>
                </c:pt>
                <c:pt idx="733">
                  <c:v>-5.8636116999999999</c:v>
                </c:pt>
                <c:pt idx="734">
                  <c:v>-5.8151574000000004</c:v>
                </c:pt>
                <c:pt idx="735">
                  <c:v>-5.7343992999999998</c:v>
                </c:pt>
                <c:pt idx="736">
                  <c:v>-5.6536416999999997</c:v>
                </c:pt>
                <c:pt idx="737">
                  <c:v>-5.6159549999999996</c:v>
                </c:pt>
                <c:pt idx="738">
                  <c:v>-5.5878389999999998</c:v>
                </c:pt>
                <c:pt idx="739">
                  <c:v>-5.6129636999999999</c:v>
                </c:pt>
                <c:pt idx="740">
                  <c:v>-5.6279187000000004</c:v>
                </c:pt>
                <c:pt idx="741">
                  <c:v>-5.6428739999999999</c:v>
                </c:pt>
                <c:pt idx="742">
                  <c:v>-5.6386867000000001</c:v>
                </c:pt>
                <c:pt idx="743">
                  <c:v>-5.672186</c:v>
                </c:pt>
                <c:pt idx="744">
                  <c:v>-5.7003016000000004</c:v>
                </c:pt>
                <c:pt idx="745">
                  <c:v>-5.7421759999999997</c:v>
                </c:pt>
                <c:pt idx="746">
                  <c:v>-5.7655063000000002</c:v>
                </c:pt>
                <c:pt idx="747">
                  <c:v>-5.7984076</c:v>
                </c:pt>
                <c:pt idx="748">
                  <c:v>-5.8749776000000002</c:v>
                </c:pt>
                <c:pt idx="749">
                  <c:v>-5.9563335999999998</c:v>
                </c:pt>
                <c:pt idx="750">
                  <c:v>-6.0472609999999998</c:v>
                </c:pt>
                <c:pt idx="751">
                  <c:v>-6.1908300000000001</c:v>
                </c:pt>
                <c:pt idx="752">
                  <c:v>-6.3439712999999998</c:v>
                </c:pt>
                <c:pt idx="753">
                  <c:v>-6.5078792999999999</c:v>
                </c:pt>
                <c:pt idx="754">
                  <c:v>-6.7142600000000003</c:v>
                </c:pt>
                <c:pt idx="755">
                  <c:v>-6.9158553999999999</c:v>
                </c:pt>
                <c:pt idx="756">
                  <c:v>-7.1503525000000003</c:v>
                </c:pt>
                <c:pt idx="757">
                  <c:v>-7.4141607</c:v>
                </c:pt>
                <c:pt idx="758">
                  <c:v>-7.6630143999999998</c:v>
                </c:pt>
                <c:pt idx="759">
                  <c:v>-7.9160557000000003</c:v>
                </c:pt>
                <c:pt idx="760">
                  <c:v>-8.1834539999999993</c:v>
                </c:pt>
                <c:pt idx="761">
                  <c:v>-8.4311100000000003</c:v>
                </c:pt>
                <c:pt idx="762">
                  <c:v>-8.7026959999999995</c:v>
                </c:pt>
                <c:pt idx="763">
                  <c:v>-8.9647100000000002</c:v>
                </c:pt>
                <c:pt idx="764">
                  <c:v>-9.2123670000000004</c:v>
                </c:pt>
                <c:pt idx="765">
                  <c:v>-9.4396850000000008</c:v>
                </c:pt>
                <c:pt idx="766">
                  <c:v>-9.6293159999999993</c:v>
                </c:pt>
                <c:pt idx="767">
                  <c:v>-9.8045910000000003</c:v>
                </c:pt>
                <c:pt idx="768">
                  <c:v>-10.003793999999999</c:v>
                </c:pt>
                <c:pt idx="769">
                  <c:v>-10.192826</c:v>
                </c:pt>
                <c:pt idx="770">
                  <c:v>-10.334600999999999</c:v>
                </c:pt>
                <c:pt idx="771">
                  <c:v>-10.542178</c:v>
                </c:pt>
                <c:pt idx="772">
                  <c:v>-10.745568</c:v>
                </c:pt>
                <c:pt idx="773">
                  <c:v>-10.944172999999999</c:v>
                </c:pt>
                <c:pt idx="774">
                  <c:v>-11.072188000000001</c:v>
                </c:pt>
                <c:pt idx="775">
                  <c:v>-11.119446999999999</c:v>
                </c:pt>
                <c:pt idx="776">
                  <c:v>-11.229517</c:v>
                </c:pt>
                <c:pt idx="777">
                  <c:v>-11.249855999999999</c:v>
                </c:pt>
                <c:pt idx="778">
                  <c:v>-11.240883</c:v>
                </c:pt>
                <c:pt idx="779">
                  <c:v>-11.189437</c:v>
                </c:pt>
                <c:pt idx="780">
                  <c:v>-11.153544</c:v>
                </c:pt>
                <c:pt idx="781">
                  <c:v>-11.050055</c:v>
                </c:pt>
                <c:pt idx="782">
                  <c:v>-10.922039</c:v>
                </c:pt>
                <c:pt idx="783">
                  <c:v>-10.780863</c:v>
                </c:pt>
                <c:pt idx="784">
                  <c:v>-10.576874999999999</c:v>
                </c:pt>
                <c:pt idx="785">
                  <c:v>-10.314859999999999</c:v>
                </c:pt>
                <c:pt idx="786">
                  <c:v>-10.062417</c:v>
                </c:pt>
                <c:pt idx="787">
                  <c:v>-9.8225370000000005</c:v>
                </c:pt>
                <c:pt idx="788">
                  <c:v>-9.6023969999999998</c:v>
                </c:pt>
                <c:pt idx="789">
                  <c:v>-9.3720879999999998</c:v>
                </c:pt>
                <c:pt idx="790">
                  <c:v>-9.1950190000000003</c:v>
                </c:pt>
                <c:pt idx="791">
                  <c:v>-9.0945210000000003</c:v>
                </c:pt>
                <c:pt idx="792">
                  <c:v>-8.9694959999999995</c:v>
                </c:pt>
                <c:pt idx="793">
                  <c:v>-8.8205419999999997</c:v>
                </c:pt>
                <c:pt idx="794">
                  <c:v>-8.8528450000000003</c:v>
                </c:pt>
                <c:pt idx="795">
                  <c:v>-8.9234340000000003</c:v>
                </c:pt>
                <c:pt idx="796">
                  <c:v>-9.0610210000000002</c:v>
                </c:pt>
                <c:pt idx="797">
                  <c:v>-9.2213399999999996</c:v>
                </c:pt>
                <c:pt idx="798">
                  <c:v>-9.4211410000000004</c:v>
                </c:pt>
                <c:pt idx="799">
                  <c:v>-9.6352989999999998</c:v>
                </c:pt>
                <c:pt idx="800">
                  <c:v>-9.8697949999999999</c:v>
                </c:pt>
                <c:pt idx="801">
                  <c:v>-10.137193</c:v>
                </c:pt>
                <c:pt idx="802">
                  <c:v>-10.429117</c:v>
                </c:pt>
                <c:pt idx="803">
                  <c:v>-10.686944</c:v>
                </c:pt>
                <c:pt idx="804">
                  <c:v>-10.954342</c:v>
                </c:pt>
                <c:pt idx="805">
                  <c:v>-11.160723000000001</c:v>
                </c:pt>
                <c:pt idx="806">
                  <c:v>-11.313266</c:v>
                </c:pt>
                <c:pt idx="807">
                  <c:v>-11.361122</c:v>
                </c:pt>
                <c:pt idx="808">
                  <c:v>-11.442477999999999</c:v>
                </c:pt>
                <c:pt idx="809">
                  <c:v>-11.538190999999999</c:v>
                </c:pt>
                <c:pt idx="810">
                  <c:v>-11.609976</c:v>
                </c:pt>
                <c:pt idx="811">
                  <c:v>-11.671590999999999</c:v>
                </c:pt>
                <c:pt idx="812">
                  <c:v>-11.680564</c:v>
                </c:pt>
                <c:pt idx="813">
                  <c:v>-11.726625</c:v>
                </c:pt>
                <c:pt idx="814">
                  <c:v>-11.810373999999999</c:v>
                </c:pt>
                <c:pt idx="815">
                  <c:v>-11.989238</c:v>
                </c:pt>
                <c:pt idx="816">
                  <c:v>-12.163914</c:v>
                </c:pt>
                <c:pt idx="817">
                  <c:v>-12.285349999999999</c:v>
                </c:pt>
                <c:pt idx="818">
                  <c:v>-12.488141000000001</c:v>
                </c:pt>
                <c:pt idx="819">
                  <c:v>-12.777075</c:v>
                </c:pt>
                <c:pt idx="820">
                  <c:v>-12.910475</c:v>
                </c:pt>
                <c:pt idx="821">
                  <c:v>-11.396416</c:v>
                </c:pt>
                <c:pt idx="822">
                  <c:v>-12.471392</c:v>
                </c:pt>
                <c:pt idx="823">
                  <c:v>-13.18206</c:v>
                </c:pt>
                <c:pt idx="824">
                  <c:v>-13.826924999999999</c:v>
                </c:pt>
                <c:pt idx="825">
                  <c:v>-14.404194</c:v>
                </c:pt>
                <c:pt idx="826">
                  <c:v>-14.81217</c:v>
                </c:pt>
                <c:pt idx="827">
                  <c:v>-15.457634000000001</c:v>
                </c:pt>
                <c:pt idx="828">
                  <c:v>-15.967904000000001</c:v>
                </c:pt>
                <c:pt idx="829">
                  <c:v>-16.750357000000001</c:v>
                </c:pt>
                <c:pt idx="830">
                  <c:v>-17.135002</c:v>
                </c:pt>
                <c:pt idx="831">
                  <c:v>-17.486149000000001</c:v>
                </c:pt>
                <c:pt idx="832">
                  <c:v>-17.845669999999998</c:v>
                </c:pt>
                <c:pt idx="833">
                  <c:v>-18.113667</c:v>
                </c:pt>
                <c:pt idx="834">
                  <c:v>-18.25245</c:v>
                </c:pt>
                <c:pt idx="835">
                  <c:v>-18.272192</c:v>
                </c:pt>
                <c:pt idx="836">
                  <c:v>-17.824137</c:v>
                </c:pt>
                <c:pt idx="837">
                  <c:v>-17.141582</c:v>
                </c:pt>
                <c:pt idx="838">
                  <c:v>-16.368103000000001</c:v>
                </c:pt>
                <c:pt idx="839">
                  <c:v>-15.5132675</c:v>
                </c:pt>
                <c:pt idx="840">
                  <c:v>-14.533405999999999</c:v>
                </c:pt>
                <c:pt idx="841">
                  <c:v>-13.496117999999999</c:v>
                </c:pt>
                <c:pt idx="842">
                  <c:v>-12.454043</c:v>
                </c:pt>
                <c:pt idx="843">
                  <c:v>-11.411371000000001</c:v>
                </c:pt>
                <c:pt idx="844">
                  <c:v>-10.393224999999999</c:v>
                </c:pt>
                <c:pt idx="845">
                  <c:v>-9.4127659999999995</c:v>
                </c:pt>
                <c:pt idx="846">
                  <c:v>-8.4951179999999997</c:v>
                </c:pt>
                <c:pt idx="847">
                  <c:v>-7.6977105000000003</c:v>
                </c:pt>
                <c:pt idx="848">
                  <c:v>-6.9810600000000003</c:v>
                </c:pt>
                <c:pt idx="849">
                  <c:v>-6.3314085000000002</c:v>
                </c:pt>
                <c:pt idx="850">
                  <c:v>-5.8348979999999999</c:v>
                </c:pt>
                <c:pt idx="851">
                  <c:v>-5.4155559999999996</c:v>
                </c:pt>
                <c:pt idx="852">
                  <c:v>-5.03749</c:v>
                </c:pt>
                <c:pt idx="853">
                  <c:v>-4.7706900000000001</c:v>
                </c:pt>
                <c:pt idx="854">
                  <c:v>-4.5613184000000002</c:v>
                </c:pt>
                <c:pt idx="855">
                  <c:v>-4.4093738</c:v>
                </c:pt>
                <c:pt idx="856">
                  <c:v>-4.319045</c:v>
                </c:pt>
                <c:pt idx="857">
                  <c:v>-4.2915273000000003</c:v>
                </c:pt>
                <c:pt idx="858">
                  <c:v>-4.3495536000000001</c:v>
                </c:pt>
                <c:pt idx="859">
                  <c:v>-4.4165524999999999</c:v>
                </c:pt>
                <c:pt idx="860">
                  <c:v>-4.5553359999999996</c:v>
                </c:pt>
                <c:pt idx="861">
                  <c:v>-4.6887359999999996</c:v>
                </c:pt>
                <c:pt idx="862">
                  <c:v>-4.8747780000000001</c:v>
                </c:pt>
                <c:pt idx="863">
                  <c:v>-5.0356949999999996</c:v>
                </c:pt>
                <c:pt idx="864">
                  <c:v>-5.2396830000000003</c:v>
                </c:pt>
                <c:pt idx="865">
                  <c:v>-5.3964132999999999</c:v>
                </c:pt>
                <c:pt idx="866">
                  <c:v>-5.5806610000000001</c:v>
                </c:pt>
                <c:pt idx="867">
                  <c:v>-5.7601222999999999</c:v>
                </c:pt>
                <c:pt idx="868">
                  <c:v>-5.9497533000000002</c:v>
                </c:pt>
                <c:pt idx="869">
                  <c:v>-6.1058849999999998</c:v>
                </c:pt>
                <c:pt idx="870">
                  <c:v>-6.2392849999999997</c:v>
                </c:pt>
                <c:pt idx="871">
                  <c:v>-6.3816579999999998</c:v>
                </c:pt>
                <c:pt idx="872">
                  <c:v>-6.5114684</c:v>
                </c:pt>
                <c:pt idx="873">
                  <c:v>-6.645467</c:v>
                </c:pt>
                <c:pt idx="874">
                  <c:v>-6.7986072999999996</c:v>
                </c:pt>
                <c:pt idx="875">
                  <c:v>-6.9373912999999998</c:v>
                </c:pt>
                <c:pt idx="876">
                  <c:v>-7.0809603000000001</c:v>
                </c:pt>
                <c:pt idx="877">
                  <c:v>-7.2341012999999998</c:v>
                </c:pt>
                <c:pt idx="878">
                  <c:v>-7.3872419999999996</c:v>
                </c:pt>
                <c:pt idx="879">
                  <c:v>-7.4967129999999997</c:v>
                </c:pt>
                <c:pt idx="880">
                  <c:v>-7.6211399999999996</c:v>
                </c:pt>
                <c:pt idx="881">
                  <c:v>-7.7306119999999998</c:v>
                </c:pt>
                <c:pt idx="882">
                  <c:v>-7.8107715000000004</c:v>
                </c:pt>
                <c:pt idx="883">
                  <c:v>-7.8574314000000003</c:v>
                </c:pt>
                <c:pt idx="884">
                  <c:v>-7.9704924000000004</c:v>
                </c:pt>
                <c:pt idx="885">
                  <c:v>-8.0883389999999995</c:v>
                </c:pt>
                <c:pt idx="886">
                  <c:v>-8.253444</c:v>
                </c:pt>
                <c:pt idx="887">
                  <c:v>-8.4281199999999998</c:v>
                </c:pt>
                <c:pt idx="888">
                  <c:v>-8.5980100000000004</c:v>
                </c:pt>
                <c:pt idx="889">
                  <c:v>-8.7828560000000007</c:v>
                </c:pt>
                <c:pt idx="890">
                  <c:v>-8.9820580000000003</c:v>
                </c:pt>
                <c:pt idx="891">
                  <c:v>-9.1387879999999999</c:v>
                </c:pt>
                <c:pt idx="892">
                  <c:v>-9.3152589999999993</c:v>
                </c:pt>
                <c:pt idx="893">
                  <c:v>-9.4689969999999999</c:v>
                </c:pt>
                <c:pt idx="894">
                  <c:v>-9.6466650000000005</c:v>
                </c:pt>
                <c:pt idx="895">
                  <c:v>-9.7914300000000001</c:v>
                </c:pt>
                <c:pt idx="896">
                  <c:v>-9.9798650000000002</c:v>
                </c:pt>
                <c:pt idx="897">
                  <c:v>-10.138987999999999</c:v>
                </c:pt>
                <c:pt idx="898">
                  <c:v>-10.268799</c:v>
                </c:pt>
                <c:pt idx="899">
                  <c:v>-10.402797</c:v>
                </c:pt>
                <c:pt idx="900">
                  <c:v>-10.546366000000001</c:v>
                </c:pt>
                <c:pt idx="901">
                  <c:v>-10.665409</c:v>
                </c:pt>
                <c:pt idx="902">
                  <c:v>-10.779666000000001</c:v>
                </c:pt>
                <c:pt idx="903">
                  <c:v>-10.874183</c:v>
                </c:pt>
                <c:pt idx="904">
                  <c:v>-10.944770999999999</c:v>
                </c:pt>
                <c:pt idx="905">
                  <c:v>-11.020144</c:v>
                </c:pt>
                <c:pt idx="906">
                  <c:v>-11.075778</c:v>
                </c:pt>
                <c:pt idx="907">
                  <c:v>-11.112866</c:v>
                </c:pt>
                <c:pt idx="908">
                  <c:v>-11.178070999999999</c:v>
                </c:pt>
                <c:pt idx="909">
                  <c:v>-11.201401000000001</c:v>
                </c:pt>
                <c:pt idx="910">
                  <c:v>-11.248061</c:v>
                </c:pt>
                <c:pt idx="911">
                  <c:v>-11.22832</c:v>
                </c:pt>
                <c:pt idx="912">
                  <c:v>-11.22832</c:v>
                </c:pt>
                <c:pt idx="913">
                  <c:v>-11.199605999999999</c:v>
                </c:pt>
                <c:pt idx="914">
                  <c:v>-11.109876</c:v>
                </c:pt>
                <c:pt idx="915">
                  <c:v>-11.034502</c:v>
                </c:pt>
                <c:pt idx="916">
                  <c:v>-10.872388000000001</c:v>
                </c:pt>
                <c:pt idx="917">
                  <c:v>-10.759327000000001</c:v>
                </c:pt>
                <c:pt idx="918">
                  <c:v>-10.612766000000001</c:v>
                </c:pt>
                <c:pt idx="919">
                  <c:v>-10.49492</c:v>
                </c:pt>
                <c:pt idx="920">
                  <c:v>-10.344172500000001</c:v>
                </c:pt>
                <c:pt idx="921">
                  <c:v>-10.169497</c:v>
                </c:pt>
                <c:pt idx="922">
                  <c:v>-10.013365</c:v>
                </c:pt>
                <c:pt idx="923">
                  <c:v>-9.8380899999999993</c:v>
                </c:pt>
                <c:pt idx="924">
                  <c:v>-9.6634139999999995</c:v>
                </c:pt>
                <c:pt idx="925">
                  <c:v>-9.4935240000000007</c:v>
                </c:pt>
                <c:pt idx="926">
                  <c:v>-9.3038930000000004</c:v>
                </c:pt>
                <c:pt idx="927">
                  <c:v>-9.1190470000000001</c:v>
                </c:pt>
                <c:pt idx="928">
                  <c:v>-8.9048890000000007</c:v>
                </c:pt>
                <c:pt idx="929">
                  <c:v>-8.7194459999999996</c:v>
                </c:pt>
                <c:pt idx="930">
                  <c:v>-8.5334029999999998</c:v>
                </c:pt>
                <c:pt idx="931">
                  <c:v>-8.3623170000000009</c:v>
                </c:pt>
                <c:pt idx="932">
                  <c:v>-8.1858459999999997</c:v>
                </c:pt>
                <c:pt idx="933">
                  <c:v>-8.0524459999999998</c:v>
                </c:pt>
                <c:pt idx="934">
                  <c:v>-7.9184483999999999</c:v>
                </c:pt>
                <c:pt idx="935">
                  <c:v>-7.7940215999999998</c:v>
                </c:pt>
                <c:pt idx="936">
                  <c:v>-7.6983085000000004</c:v>
                </c:pt>
                <c:pt idx="937">
                  <c:v>-7.6175509999999997</c:v>
                </c:pt>
                <c:pt idx="938">
                  <c:v>-7.5451680000000003</c:v>
                </c:pt>
                <c:pt idx="939">
                  <c:v>-7.5260252999999997</c:v>
                </c:pt>
                <c:pt idx="940">
                  <c:v>-7.5116687000000004</c:v>
                </c:pt>
                <c:pt idx="941">
                  <c:v>-7.5451680000000003</c:v>
                </c:pt>
                <c:pt idx="942">
                  <c:v>-7.5978102999999999</c:v>
                </c:pt>
                <c:pt idx="943">
                  <c:v>-7.6408810000000003</c:v>
                </c:pt>
                <c:pt idx="944">
                  <c:v>-7.7503523999999997</c:v>
                </c:pt>
                <c:pt idx="945">
                  <c:v>-7.8544400000000003</c:v>
                </c:pt>
                <c:pt idx="946">
                  <c:v>-7.9878400000000003</c:v>
                </c:pt>
                <c:pt idx="947">
                  <c:v>-8.1445699999999999</c:v>
                </c:pt>
                <c:pt idx="948">
                  <c:v>-8.2869430000000008</c:v>
                </c:pt>
                <c:pt idx="949">
                  <c:v>-8.4245300000000007</c:v>
                </c:pt>
                <c:pt idx="950">
                  <c:v>-8.5908320000000007</c:v>
                </c:pt>
                <c:pt idx="951">
                  <c:v>-8.738588</c:v>
                </c:pt>
                <c:pt idx="952">
                  <c:v>-8.8672029999999999</c:v>
                </c:pt>
                <c:pt idx="953">
                  <c:v>-8.9665049999999997</c:v>
                </c:pt>
                <c:pt idx="954">
                  <c:v>-9.0562349999999991</c:v>
                </c:pt>
                <c:pt idx="955">
                  <c:v>-9.1609210000000001</c:v>
                </c:pt>
                <c:pt idx="956">
                  <c:v>-9.2362959999999994</c:v>
                </c:pt>
                <c:pt idx="957">
                  <c:v>-9.3080800000000004</c:v>
                </c:pt>
                <c:pt idx="958">
                  <c:v>-9.33141</c:v>
                </c:pt>
                <c:pt idx="959">
                  <c:v>-9.3361959999999993</c:v>
                </c:pt>
                <c:pt idx="960">
                  <c:v>-9.3840520000000005</c:v>
                </c:pt>
                <c:pt idx="961">
                  <c:v>-9.3990080000000003</c:v>
                </c:pt>
                <c:pt idx="962">
                  <c:v>-9.3942209999999999</c:v>
                </c:pt>
                <c:pt idx="963">
                  <c:v>-9.3900349999999992</c:v>
                </c:pt>
                <c:pt idx="964">
                  <c:v>-9.4043910000000004</c:v>
                </c:pt>
                <c:pt idx="965">
                  <c:v>-9.4043910000000004</c:v>
                </c:pt>
                <c:pt idx="966">
                  <c:v>-9.4145599999999998</c:v>
                </c:pt>
                <c:pt idx="967">
                  <c:v>-9.4097749999999998</c:v>
                </c:pt>
                <c:pt idx="968">
                  <c:v>-9.4480599999999999</c:v>
                </c:pt>
                <c:pt idx="969">
                  <c:v>-9.4331049999999994</c:v>
                </c:pt>
                <c:pt idx="970">
                  <c:v>-9.4761760000000006</c:v>
                </c:pt>
                <c:pt idx="971">
                  <c:v>-9.4707919999999994</c:v>
                </c:pt>
                <c:pt idx="972">
                  <c:v>-9.5180500000000006</c:v>
                </c:pt>
                <c:pt idx="973">
                  <c:v>-9.5844509999999996</c:v>
                </c:pt>
                <c:pt idx="974">
                  <c:v>-9.6077809999999992</c:v>
                </c:pt>
                <c:pt idx="975">
                  <c:v>-9.6454679999999993</c:v>
                </c:pt>
                <c:pt idx="976">
                  <c:v>-9.6879410000000004</c:v>
                </c:pt>
                <c:pt idx="977">
                  <c:v>-9.7064850000000007</c:v>
                </c:pt>
                <c:pt idx="978">
                  <c:v>-9.7483599999999999</c:v>
                </c:pt>
                <c:pt idx="979">
                  <c:v>-9.8051890000000004</c:v>
                </c:pt>
                <c:pt idx="980">
                  <c:v>-9.8380899999999993</c:v>
                </c:pt>
                <c:pt idx="981">
                  <c:v>-9.8811610000000005</c:v>
                </c:pt>
                <c:pt idx="982">
                  <c:v>-9.9332049999999992</c:v>
                </c:pt>
                <c:pt idx="983">
                  <c:v>-9.9894359999999995</c:v>
                </c:pt>
                <c:pt idx="984">
                  <c:v>-10.031909000000001</c:v>
                </c:pt>
                <c:pt idx="985">
                  <c:v>-10.070194000000001</c:v>
                </c:pt>
                <c:pt idx="986">
                  <c:v>-10.136595</c:v>
                </c:pt>
                <c:pt idx="987">
                  <c:v>-10.170094499999999</c:v>
                </c:pt>
                <c:pt idx="988">
                  <c:v>-10.20838</c:v>
                </c:pt>
                <c:pt idx="989">
                  <c:v>-10.246665</c:v>
                </c:pt>
                <c:pt idx="990">
                  <c:v>-10.232307</c:v>
                </c:pt>
                <c:pt idx="991">
                  <c:v>-10.203594000000001</c:v>
                </c:pt>
                <c:pt idx="992">
                  <c:v>-10.20838</c:v>
                </c:pt>
                <c:pt idx="993">
                  <c:v>-10.198809000000001</c:v>
                </c:pt>
                <c:pt idx="994">
                  <c:v>-10.160523</c:v>
                </c:pt>
                <c:pt idx="995">
                  <c:v>-10.107881000000001</c:v>
                </c:pt>
                <c:pt idx="996">
                  <c:v>-10.031909000000001</c:v>
                </c:pt>
                <c:pt idx="997">
                  <c:v>-9.940982</c:v>
                </c:pt>
                <c:pt idx="998">
                  <c:v>-9.8117695000000005</c:v>
                </c:pt>
                <c:pt idx="999">
                  <c:v>-9.6640130000000006</c:v>
                </c:pt>
                <c:pt idx="1000">
                  <c:v>-9.4923280000000005</c:v>
                </c:pt>
                <c:pt idx="1001">
                  <c:v>-9.3068840000000002</c:v>
                </c:pt>
                <c:pt idx="1002">
                  <c:v>-9.1357970000000002</c:v>
                </c:pt>
                <c:pt idx="1003">
                  <c:v>-8.9401840000000004</c:v>
                </c:pt>
                <c:pt idx="1004">
                  <c:v>-8.8025959999999994</c:v>
                </c:pt>
                <c:pt idx="1005">
                  <c:v>-8.626125</c:v>
                </c:pt>
                <c:pt idx="1006">
                  <c:v>-8.4735829999999996</c:v>
                </c:pt>
                <c:pt idx="1007">
                  <c:v>-8.3688970000000005</c:v>
                </c:pt>
                <c:pt idx="1008">
                  <c:v>-8.3126660000000001</c:v>
                </c:pt>
                <c:pt idx="1009">
                  <c:v>-8.2223369999999996</c:v>
                </c:pt>
                <c:pt idx="1010">
                  <c:v>-8.1559360000000005</c:v>
                </c:pt>
                <c:pt idx="1011">
                  <c:v>-8.1284189999999992</c:v>
                </c:pt>
                <c:pt idx="1012">
                  <c:v>-8.1379900000000003</c:v>
                </c:pt>
                <c:pt idx="1013">
                  <c:v>-8.1529450000000008</c:v>
                </c:pt>
                <c:pt idx="1014">
                  <c:v>-8.1870419999999999</c:v>
                </c:pt>
                <c:pt idx="1015">
                  <c:v>-8.2259259999999994</c:v>
                </c:pt>
                <c:pt idx="1016">
                  <c:v>-8.2833539999999992</c:v>
                </c:pt>
                <c:pt idx="1017">
                  <c:v>-8.3503530000000001</c:v>
                </c:pt>
                <c:pt idx="1018">
                  <c:v>-8.4412800000000008</c:v>
                </c:pt>
                <c:pt idx="1019">
                  <c:v>-8.5561349999999994</c:v>
                </c:pt>
                <c:pt idx="1020">
                  <c:v>-8.6566340000000004</c:v>
                </c:pt>
                <c:pt idx="1021">
                  <c:v>-8.7912300000000005</c:v>
                </c:pt>
                <c:pt idx="1022">
                  <c:v>-8.9294159999999998</c:v>
                </c:pt>
                <c:pt idx="1023">
                  <c:v>-9.1011009999999999</c:v>
                </c:pt>
                <c:pt idx="1024">
                  <c:v>-9.2542419999999996</c:v>
                </c:pt>
                <c:pt idx="1025">
                  <c:v>-9.4301139999999997</c:v>
                </c:pt>
                <c:pt idx="1026">
                  <c:v>-9.5826569999999993</c:v>
                </c:pt>
                <c:pt idx="1027">
                  <c:v>-9.7447700000000008</c:v>
                </c:pt>
                <c:pt idx="1028">
                  <c:v>-9.8931260000000005</c:v>
                </c:pt>
                <c:pt idx="1029">
                  <c:v>-10.049855000000001</c:v>
                </c:pt>
                <c:pt idx="1030">
                  <c:v>-10.207183000000001</c:v>
                </c:pt>
                <c:pt idx="1031">
                  <c:v>-10.345368000000001</c:v>
                </c:pt>
                <c:pt idx="1032">
                  <c:v>-10.492527000000001</c:v>
                </c:pt>
                <c:pt idx="1033">
                  <c:v>-10.621141</c:v>
                </c:pt>
                <c:pt idx="1034">
                  <c:v>-10.753943</c:v>
                </c:pt>
                <c:pt idx="1035">
                  <c:v>-10.863415</c:v>
                </c:pt>
                <c:pt idx="1036">
                  <c:v>-10.876575000000001</c:v>
                </c:pt>
                <c:pt idx="1037">
                  <c:v>-10.952546999999999</c:v>
                </c:pt>
                <c:pt idx="1038">
                  <c:v>-9.8757769999999994</c:v>
                </c:pt>
                <c:pt idx="1039">
                  <c:v>-10.137193</c:v>
                </c:pt>
                <c:pt idx="1040">
                  <c:v>-10.657632</c:v>
                </c:pt>
                <c:pt idx="1041">
                  <c:v>-10.776674999999999</c:v>
                </c:pt>
                <c:pt idx="1042">
                  <c:v>-10.884352</c:v>
                </c:pt>
                <c:pt idx="1043">
                  <c:v>-11.135598</c:v>
                </c:pt>
                <c:pt idx="1044">
                  <c:v>-11.2755785</c:v>
                </c:pt>
                <c:pt idx="1045">
                  <c:v>-11.410773000000001</c:v>
                </c:pt>
                <c:pt idx="1046">
                  <c:v>-11.464611</c:v>
                </c:pt>
                <c:pt idx="1047">
                  <c:v>-11.489737</c:v>
                </c:pt>
                <c:pt idx="1048">
                  <c:v>-11.49512</c:v>
                </c:pt>
                <c:pt idx="1049">
                  <c:v>-11.443076</c:v>
                </c:pt>
                <c:pt idx="1050">
                  <c:v>-11.342578</c:v>
                </c:pt>
                <c:pt idx="1051">
                  <c:v>-11.252249000000001</c:v>
                </c:pt>
                <c:pt idx="1052">
                  <c:v>-11.12842</c:v>
                </c:pt>
                <c:pt idx="1053">
                  <c:v>-10.99502</c:v>
                </c:pt>
                <c:pt idx="1054">
                  <c:v>-10.827522</c:v>
                </c:pt>
                <c:pt idx="1055">
                  <c:v>-10.680364000000001</c:v>
                </c:pt>
                <c:pt idx="1056">
                  <c:v>-10.5284195</c:v>
                </c:pt>
                <c:pt idx="1057">
                  <c:v>-10.390832</c:v>
                </c:pt>
                <c:pt idx="1058">
                  <c:v>-10.262218000000001</c:v>
                </c:pt>
                <c:pt idx="1059">
                  <c:v>-10.177273</c:v>
                </c:pt>
                <c:pt idx="1060">
                  <c:v>-10.120443</c:v>
                </c:pt>
                <c:pt idx="1061">
                  <c:v>-10.040284</c:v>
                </c:pt>
                <c:pt idx="1062">
                  <c:v>-9.9930260000000004</c:v>
                </c:pt>
                <c:pt idx="1063">
                  <c:v>-9.9744820000000001</c:v>
                </c:pt>
                <c:pt idx="1064">
                  <c:v>-9.9942220000000006</c:v>
                </c:pt>
                <c:pt idx="1065">
                  <c:v>-10.027721</c:v>
                </c:pt>
                <c:pt idx="1066">
                  <c:v>-10.113863</c:v>
                </c:pt>
                <c:pt idx="1067">
                  <c:v>-10.209576</c:v>
                </c:pt>
                <c:pt idx="1068">
                  <c:v>-10.352546999999999</c:v>
                </c:pt>
                <c:pt idx="1069">
                  <c:v>-10.5385895</c:v>
                </c:pt>
                <c:pt idx="1070">
                  <c:v>-10.723433999999999</c:v>
                </c:pt>
                <c:pt idx="1071">
                  <c:v>-10.927422999999999</c:v>
                </c:pt>
                <c:pt idx="1072">
                  <c:v>-11.164910000000001</c:v>
                </c:pt>
                <c:pt idx="1073">
                  <c:v>-11.410773000000001</c:v>
                </c:pt>
                <c:pt idx="1074">
                  <c:v>-11.652448</c:v>
                </c:pt>
                <c:pt idx="1075">
                  <c:v>-11.903096</c:v>
                </c:pt>
                <c:pt idx="1076">
                  <c:v>-12.158530000000001</c:v>
                </c:pt>
                <c:pt idx="1077">
                  <c:v>-12.342777</c:v>
                </c:pt>
                <c:pt idx="1078">
                  <c:v>-12.513266</c:v>
                </c:pt>
                <c:pt idx="1079">
                  <c:v>-12.661023</c:v>
                </c:pt>
                <c:pt idx="1080">
                  <c:v>-12.795021</c:v>
                </c:pt>
                <c:pt idx="1081">
                  <c:v>-12.885948000000001</c:v>
                </c:pt>
                <c:pt idx="1082">
                  <c:v>-12.982858</c:v>
                </c:pt>
                <c:pt idx="1083">
                  <c:v>-13.060026000000001</c:v>
                </c:pt>
                <c:pt idx="1084">
                  <c:v>-13.085151</c:v>
                </c:pt>
                <c:pt idx="1085">
                  <c:v>-13.10549</c:v>
                </c:pt>
                <c:pt idx="1086">
                  <c:v>-13.121043</c:v>
                </c:pt>
                <c:pt idx="1087">
                  <c:v>-13.131212</c:v>
                </c:pt>
                <c:pt idx="1088">
                  <c:v>-13.135998000000001</c:v>
                </c:pt>
                <c:pt idx="1089">
                  <c:v>-13.140185000000001</c:v>
                </c:pt>
                <c:pt idx="1090">
                  <c:v>-13.110275</c:v>
                </c:pt>
                <c:pt idx="1091">
                  <c:v>-13.094124000000001</c:v>
                </c:pt>
                <c:pt idx="1092">
                  <c:v>-13.111471999999999</c:v>
                </c:pt>
                <c:pt idx="1093">
                  <c:v>-13.085749</c:v>
                </c:pt>
                <c:pt idx="1094">
                  <c:v>-13.088739</c:v>
                </c:pt>
                <c:pt idx="1095">
                  <c:v>-12.134003999999999</c:v>
                </c:pt>
                <c:pt idx="1096">
                  <c:v>-11.3683</c:v>
                </c:pt>
                <c:pt idx="1097">
                  <c:v>-11.924632000000001</c:v>
                </c:pt>
                <c:pt idx="1098">
                  <c:v>-12.010774</c:v>
                </c:pt>
                <c:pt idx="1099">
                  <c:v>-12.086745000000001</c:v>
                </c:pt>
                <c:pt idx="1100">
                  <c:v>-11.991631</c:v>
                </c:pt>
                <c:pt idx="1101">
                  <c:v>-11.991631</c:v>
                </c:pt>
                <c:pt idx="1102">
                  <c:v>-12.020943000000001</c:v>
                </c:pt>
                <c:pt idx="1103">
                  <c:v>-12.01197</c:v>
                </c:pt>
                <c:pt idx="1104">
                  <c:v>-12.061023</c:v>
                </c:pt>
                <c:pt idx="1105">
                  <c:v>-12.090933</c:v>
                </c:pt>
                <c:pt idx="1106">
                  <c:v>-12.030514</c:v>
                </c:pt>
                <c:pt idx="1107">
                  <c:v>-11.974282000000001</c:v>
                </c:pt>
                <c:pt idx="1108">
                  <c:v>-11.984451999999999</c:v>
                </c:pt>
                <c:pt idx="1109">
                  <c:v>-12.047264</c:v>
                </c:pt>
                <c:pt idx="1110">
                  <c:v>-12.046665000000001</c:v>
                </c:pt>
                <c:pt idx="1111">
                  <c:v>-11.927623000000001</c:v>
                </c:pt>
                <c:pt idx="1112">
                  <c:v>-11.860623</c:v>
                </c:pt>
                <c:pt idx="1113">
                  <c:v>-11.858231</c:v>
                </c:pt>
                <c:pt idx="1114">
                  <c:v>-11.788838999999999</c:v>
                </c:pt>
                <c:pt idx="1115">
                  <c:v>-11.723037</c:v>
                </c:pt>
                <c:pt idx="1116">
                  <c:v>-11.66202</c:v>
                </c:pt>
                <c:pt idx="1117">
                  <c:v>-11.614761</c:v>
                </c:pt>
                <c:pt idx="1118">
                  <c:v>-11.531013</c:v>
                </c:pt>
                <c:pt idx="1119">
                  <c:v>-11.423933999999999</c:v>
                </c:pt>
                <c:pt idx="1120">
                  <c:v>-11.245668</c:v>
                </c:pt>
                <c:pt idx="1121">
                  <c:v>-11.044670999999999</c:v>
                </c:pt>
                <c:pt idx="1122">
                  <c:v>-10.842478</c:v>
                </c:pt>
                <c:pt idx="1123">
                  <c:v>-10.642677000000001</c:v>
                </c:pt>
                <c:pt idx="1124">
                  <c:v>-10.485946999999999</c:v>
                </c:pt>
                <c:pt idx="1125">
                  <c:v>-10.240683000000001</c:v>
                </c:pt>
                <c:pt idx="1126">
                  <c:v>-9.7986090000000008</c:v>
                </c:pt>
                <c:pt idx="1127">
                  <c:v>-10.350752999999999</c:v>
                </c:pt>
                <c:pt idx="1128">
                  <c:v>-10.374083000000001</c:v>
                </c:pt>
                <c:pt idx="1129">
                  <c:v>-11.274381999999999</c:v>
                </c:pt>
                <c:pt idx="1130">
                  <c:v>-15.193826</c:v>
                </c:pt>
                <c:pt idx="1131">
                  <c:v>-14.651852</c:v>
                </c:pt>
                <c:pt idx="1132">
                  <c:v>-12.87518</c:v>
                </c:pt>
                <c:pt idx="1133">
                  <c:v>-11.820544</c:v>
                </c:pt>
                <c:pt idx="1134">
                  <c:v>-11.301301</c:v>
                </c:pt>
                <c:pt idx="1135">
                  <c:v>-11.080564000000001</c:v>
                </c:pt>
                <c:pt idx="1136">
                  <c:v>-10.554143</c:v>
                </c:pt>
                <c:pt idx="1137">
                  <c:v>-9.7046899999999994</c:v>
                </c:pt>
                <c:pt idx="1138">
                  <c:v>-9.5688980000000008</c:v>
                </c:pt>
                <c:pt idx="1139">
                  <c:v>-8.9605230000000002</c:v>
                </c:pt>
                <c:pt idx="1140">
                  <c:v>-8.5226360000000003</c:v>
                </c:pt>
                <c:pt idx="1141">
                  <c:v>-8.5686979999999995</c:v>
                </c:pt>
                <c:pt idx="1142">
                  <c:v>-8.913862</c:v>
                </c:pt>
                <c:pt idx="1143">
                  <c:v>-9.2781699999999994</c:v>
                </c:pt>
                <c:pt idx="1144">
                  <c:v>-9.7770729999999997</c:v>
                </c:pt>
                <c:pt idx="1145">
                  <c:v>-10.143174999999999</c:v>
                </c:pt>
                <c:pt idx="1146">
                  <c:v>-10.290932</c:v>
                </c:pt>
                <c:pt idx="1147">
                  <c:v>-10.228121</c:v>
                </c:pt>
                <c:pt idx="1148">
                  <c:v>-10.04806</c:v>
                </c:pt>
                <c:pt idx="1149">
                  <c:v>-9.9810610000000004</c:v>
                </c:pt>
                <c:pt idx="1150">
                  <c:v>-9.9690969999999997</c:v>
                </c:pt>
                <c:pt idx="1151">
                  <c:v>-9.8398850000000007</c:v>
                </c:pt>
                <c:pt idx="1152">
                  <c:v>-9.7740819999999999</c:v>
                </c:pt>
                <c:pt idx="1153">
                  <c:v>-9.7118690000000001</c:v>
                </c:pt>
                <c:pt idx="1154">
                  <c:v>-9.7788679999999992</c:v>
                </c:pt>
                <c:pt idx="1155">
                  <c:v>-9.8261260000000004</c:v>
                </c:pt>
                <c:pt idx="1156">
                  <c:v>-9.9134650000000004</c:v>
                </c:pt>
                <c:pt idx="1157">
                  <c:v>-10.110274</c:v>
                </c:pt>
                <c:pt idx="1158">
                  <c:v>-10.289137999999999</c:v>
                </c:pt>
                <c:pt idx="1159">
                  <c:v>-10.500902</c:v>
                </c:pt>
                <c:pt idx="1160">
                  <c:v>-10.597811999999999</c:v>
                </c:pt>
                <c:pt idx="1161">
                  <c:v>-10.593624</c:v>
                </c:pt>
                <c:pt idx="1162">
                  <c:v>-10.542178</c:v>
                </c:pt>
                <c:pt idx="1163">
                  <c:v>-10.557134</c:v>
                </c:pt>
                <c:pt idx="1164">
                  <c:v>-10.508678</c:v>
                </c:pt>
                <c:pt idx="1165">
                  <c:v>-10.3017</c:v>
                </c:pt>
                <c:pt idx="1166">
                  <c:v>-10.162318000000001</c:v>
                </c:pt>
                <c:pt idx="1167">
                  <c:v>-10.120443</c:v>
                </c:pt>
                <c:pt idx="1168">
                  <c:v>-10.215558</c:v>
                </c:pt>
                <c:pt idx="1169">
                  <c:v>-10.164111999999999</c:v>
                </c:pt>
                <c:pt idx="1170">
                  <c:v>-10.088737999999999</c:v>
                </c:pt>
                <c:pt idx="1171">
                  <c:v>-10.083952999999999</c:v>
                </c:pt>
                <c:pt idx="1172">
                  <c:v>-10.061221</c:v>
                </c:pt>
                <c:pt idx="1173">
                  <c:v>-9.8362960000000008</c:v>
                </c:pt>
                <c:pt idx="1174">
                  <c:v>-9.4666040000000002</c:v>
                </c:pt>
                <c:pt idx="1175">
                  <c:v>-9.0915300000000006</c:v>
                </c:pt>
                <c:pt idx="1176">
                  <c:v>-8.9706919999999997</c:v>
                </c:pt>
                <c:pt idx="1177">
                  <c:v>-8.8911300000000004</c:v>
                </c:pt>
                <c:pt idx="1178">
                  <c:v>-8.8695959999999996</c:v>
                </c:pt>
                <c:pt idx="1179">
                  <c:v>-8.8761759999999992</c:v>
                </c:pt>
                <c:pt idx="1180">
                  <c:v>-8.5669029999999999</c:v>
                </c:pt>
                <c:pt idx="1181">
                  <c:v>-8.4143609999999995</c:v>
                </c:pt>
                <c:pt idx="1182">
                  <c:v>-8.4490569999999998</c:v>
                </c:pt>
                <c:pt idx="1183">
                  <c:v>-8.5316100000000006</c:v>
                </c:pt>
                <c:pt idx="1184">
                  <c:v>-8.2600239999999996</c:v>
                </c:pt>
                <c:pt idx="1185">
                  <c:v>-7.9932239999999997</c:v>
                </c:pt>
                <c:pt idx="1186">
                  <c:v>-7.4147590000000001</c:v>
                </c:pt>
                <c:pt idx="1187">
                  <c:v>-7.2472614999999996</c:v>
                </c:pt>
                <c:pt idx="1188">
                  <c:v>-7.0941210000000003</c:v>
                </c:pt>
                <c:pt idx="1189">
                  <c:v>-6.7830539999999999</c:v>
                </c:pt>
                <c:pt idx="1190">
                  <c:v>-6.5204414999999996</c:v>
                </c:pt>
                <c:pt idx="1191">
                  <c:v>-6.3469620000000004</c:v>
                </c:pt>
                <c:pt idx="1192">
                  <c:v>-6.1118674000000004</c:v>
                </c:pt>
                <c:pt idx="1193">
                  <c:v>-5.7912290000000004</c:v>
                </c:pt>
                <c:pt idx="1194">
                  <c:v>-5.4705906000000004</c:v>
                </c:pt>
                <c:pt idx="1195">
                  <c:v>-5.5698930000000004</c:v>
                </c:pt>
                <c:pt idx="1196">
                  <c:v>-5.4167522999999997</c:v>
                </c:pt>
                <c:pt idx="1197">
                  <c:v>-5.3001019999999999</c:v>
                </c:pt>
                <c:pt idx="1198">
                  <c:v>-5.2360939999999996</c:v>
                </c:pt>
                <c:pt idx="1199">
                  <c:v>-5.1583275999999998</c:v>
                </c:pt>
                <c:pt idx="1200">
                  <c:v>-5.1768720000000004</c:v>
                </c:pt>
                <c:pt idx="1201">
                  <c:v>-5.2331032999999998</c:v>
                </c:pt>
                <c:pt idx="1202">
                  <c:v>-5.2941203000000003</c:v>
                </c:pt>
                <c:pt idx="1203">
                  <c:v>-5.2217374000000003</c:v>
                </c:pt>
                <c:pt idx="1204">
                  <c:v>-5.2594240000000001</c:v>
                </c:pt>
                <c:pt idx="1205">
                  <c:v>-5.2785669999999998</c:v>
                </c:pt>
                <c:pt idx="1206">
                  <c:v>-5.2983073999999997</c:v>
                </c:pt>
                <c:pt idx="1207">
                  <c:v>-5.3659049999999997</c:v>
                </c:pt>
                <c:pt idx="1208">
                  <c:v>-5.3910293999999999</c:v>
                </c:pt>
                <c:pt idx="1209">
                  <c:v>-5.4676</c:v>
                </c:pt>
                <c:pt idx="1210">
                  <c:v>-5.4394840000000002</c:v>
                </c:pt>
                <c:pt idx="1211">
                  <c:v>-5.5399830000000003</c:v>
                </c:pt>
                <c:pt idx="1212">
                  <c:v>-5.6356954999999997</c:v>
                </c:pt>
                <c:pt idx="1213">
                  <c:v>-5.7170515000000002</c:v>
                </c:pt>
                <c:pt idx="1214">
                  <c:v>-5.8127646000000004</c:v>
                </c:pt>
                <c:pt idx="1215">
                  <c:v>-5.9850479999999999</c:v>
                </c:pt>
                <c:pt idx="1216">
                  <c:v>-6.0999030000000003</c:v>
                </c:pt>
                <c:pt idx="1217">
                  <c:v>-6.1334030000000004</c:v>
                </c:pt>
                <c:pt idx="1218">
                  <c:v>-6.2051873000000004</c:v>
                </c:pt>
                <c:pt idx="1219">
                  <c:v>-6.2291154999999998</c:v>
                </c:pt>
                <c:pt idx="1220">
                  <c:v>-6.2051873000000004</c:v>
                </c:pt>
                <c:pt idx="1221">
                  <c:v>-6.2488564999999996</c:v>
                </c:pt>
                <c:pt idx="1222">
                  <c:v>-6.3110695000000003</c:v>
                </c:pt>
                <c:pt idx="1223">
                  <c:v>-6.4019969999999997</c:v>
                </c:pt>
                <c:pt idx="1224">
                  <c:v>-6.5509500000000003</c:v>
                </c:pt>
                <c:pt idx="1225">
                  <c:v>-6.5222363000000003</c:v>
                </c:pt>
                <c:pt idx="1226">
                  <c:v>-6.6281185000000002</c:v>
                </c:pt>
                <c:pt idx="1227">
                  <c:v>-6.6903319999999997</c:v>
                </c:pt>
                <c:pt idx="1228">
                  <c:v>-6.6711893</c:v>
                </c:pt>
                <c:pt idx="1229">
                  <c:v>-6.7429743000000002</c:v>
                </c:pt>
                <c:pt idx="1230">
                  <c:v>-6.7908305999999996</c:v>
                </c:pt>
                <c:pt idx="1231">
                  <c:v>-6.8967133</c:v>
                </c:pt>
                <c:pt idx="1232">
                  <c:v>-6.9732833000000003</c:v>
                </c:pt>
                <c:pt idx="1233">
                  <c:v>-6.9684977999999997</c:v>
                </c:pt>
                <c:pt idx="1234">
                  <c:v>-6.9206414000000001</c:v>
                </c:pt>
                <c:pt idx="1235">
                  <c:v>-6.8159549999999998</c:v>
                </c:pt>
                <c:pt idx="1236">
                  <c:v>-6.792027</c:v>
                </c:pt>
                <c:pt idx="1237">
                  <c:v>-6.7872415000000004</c:v>
                </c:pt>
                <c:pt idx="1238">
                  <c:v>-6.8111696000000004</c:v>
                </c:pt>
                <c:pt idx="1239">
                  <c:v>-6.8015984999999999</c:v>
                </c:pt>
                <c:pt idx="1240">
                  <c:v>-6.7776699999999996</c:v>
                </c:pt>
                <c:pt idx="1241">
                  <c:v>-6.8010000000000002</c:v>
                </c:pt>
                <c:pt idx="1242">
                  <c:v>-6.8482585</c:v>
                </c:pt>
                <c:pt idx="1243">
                  <c:v>-6.8859453000000004</c:v>
                </c:pt>
                <c:pt idx="1244">
                  <c:v>-6.9810600000000003</c:v>
                </c:pt>
                <c:pt idx="1245">
                  <c:v>-7.075577</c:v>
                </c:pt>
                <c:pt idx="1246">
                  <c:v>-7.1802625999999998</c:v>
                </c:pt>
                <c:pt idx="1247">
                  <c:v>-7.2705916999999998</c:v>
                </c:pt>
                <c:pt idx="1248">
                  <c:v>-7.3986077000000003</c:v>
                </c:pt>
                <c:pt idx="1249">
                  <c:v>-7.5128649999999997</c:v>
                </c:pt>
                <c:pt idx="1250">
                  <c:v>-7.6414790000000004</c:v>
                </c:pt>
                <c:pt idx="1251">
                  <c:v>-7.7264239999999997</c:v>
                </c:pt>
                <c:pt idx="1252">
                  <c:v>-7.8400835999999998</c:v>
                </c:pt>
                <c:pt idx="1253">
                  <c:v>-7.9202430000000001</c:v>
                </c:pt>
                <c:pt idx="1254">
                  <c:v>-7.9908314000000003</c:v>
                </c:pt>
                <c:pt idx="1255">
                  <c:v>-8.0476609999999997</c:v>
                </c:pt>
                <c:pt idx="1256">
                  <c:v>-8.1182490000000005</c:v>
                </c:pt>
                <c:pt idx="1257">
                  <c:v>-8.1128649999999993</c:v>
                </c:pt>
                <c:pt idx="1258">
                  <c:v>-8.1122669999999992</c:v>
                </c:pt>
                <c:pt idx="1259">
                  <c:v>-8.1260259999999995</c:v>
                </c:pt>
                <c:pt idx="1260">
                  <c:v>-8.0829550000000001</c:v>
                </c:pt>
                <c:pt idx="1261">
                  <c:v>-8.0733829999999998</c:v>
                </c:pt>
                <c:pt idx="1262">
                  <c:v>-8.0494559999999993</c:v>
                </c:pt>
                <c:pt idx="1263">
                  <c:v>-8.0255270000000003</c:v>
                </c:pt>
                <c:pt idx="1264">
                  <c:v>-8.0309109999999997</c:v>
                </c:pt>
                <c:pt idx="1265">
                  <c:v>-8.0650089999999999</c:v>
                </c:pt>
                <c:pt idx="1266">
                  <c:v>-8.0799640000000004</c:v>
                </c:pt>
                <c:pt idx="1267">
                  <c:v>-8.0901340000000008</c:v>
                </c:pt>
                <c:pt idx="1268">
                  <c:v>-8.1146600000000007</c:v>
                </c:pt>
                <c:pt idx="1269">
                  <c:v>-8.1439710000000005</c:v>
                </c:pt>
                <c:pt idx="1270">
                  <c:v>-8.1541409999999992</c:v>
                </c:pt>
                <c:pt idx="1271">
                  <c:v>-8.2019979999999997</c:v>
                </c:pt>
                <c:pt idx="1272">
                  <c:v>-8.2648100000000007</c:v>
                </c:pt>
                <c:pt idx="1273">
                  <c:v>-8.3467640000000003</c:v>
                </c:pt>
                <c:pt idx="1274">
                  <c:v>-8.4430739999999993</c:v>
                </c:pt>
                <c:pt idx="1275">
                  <c:v>-8.5579300000000007</c:v>
                </c:pt>
                <c:pt idx="1276">
                  <c:v>-8.7110710000000005</c:v>
                </c:pt>
                <c:pt idx="1277">
                  <c:v>-8.8408809999999995</c:v>
                </c:pt>
                <c:pt idx="1278">
                  <c:v>-8.9653080000000003</c:v>
                </c:pt>
                <c:pt idx="1279">
                  <c:v>-9.0418789999999998</c:v>
                </c:pt>
                <c:pt idx="1280">
                  <c:v>-9.1088769999999997</c:v>
                </c:pt>
                <c:pt idx="1281">
                  <c:v>-9.1369930000000004</c:v>
                </c:pt>
                <c:pt idx="1282">
                  <c:v>-9.1842520000000007</c:v>
                </c:pt>
                <c:pt idx="1283">
                  <c:v>-9.1788670000000003</c:v>
                </c:pt>
                <c:pt idx="1284">
                  <c:v>-9.1495549999999994</c:v>
                </c:pt>
                <c:pt idx="1285">
                  <c:v>-8.9575320000000005</c:v>
                </c:pt>
                <c:pt idx="1286">
                  <c:v>-8.4436730000000004</c:v>
                </c:pt>
                <c:pt idx="1287">
                  <c:v>-8.3617190000000008</c:v>
                </c:pt>
                <c:pt idx="1288">
                  <c:v>-8.4562349999999995</c:v>
                </c:pt>
                <c:pt idx="1289">
                  <c:v>-8.4017979999999994</c:v>
                </c:pt>
                <c:pt idx="1290">
                  <c:v>-8.5190470000000005</c:v>
                </c:pt>
                <c:pt idx="1291">
                  <c:v>-8.583653</c:v>
                </c:pt>
                <c:pt idx="1292">
                  <c:v>-8.6967130000000008</c:v>
                </c:pt>
                <c:pt idx="1293">
                  <c:v>-8.834301</c:v>
                </c:pt>
                <c:pt idx="1294">
                  <c:v>-9.0376910000000006</c:v>
                </c:pt>
                <c:pt idx="1295">
                  <c:v>-9.1992060000000002</c:v>
                </c:pt>
                <c:pt idx="1296">
                  <c:v>-9.3415789999999994</c:v>
                </c:pt>
                <c:pt idx="1297">
                  <c:v>-9.4504529999999995</c:v>
                </c:pt>
                <c:pt idx="1298">
                  <c:v>-9.4887379999999997</c:v>
                </c:pt>
                <c:pt idx="1299">
                  <c:v>-9.5844509999999996</c:v>
                </c:pt>
                <c:pt idx="1300">
                  <c:v>-9.6897350000000007</c:v>
                </c:pt>
                <c:pt idx="1301">
                  <c:v>-9.8386890000000005</c:v>
                </c:pt>
                <c:pt idx="1302">
                  <c:v>-10.016953000000001</c:v>
                </c:pt>
                <c:pt idx="1303">
                  <c:v>-10.128220000000001</c:v>
                </c:pt>
                <c:pt idx="1304">
                  <c:v>-10.267602</c:v>
                </c:pt>
                <c:pt idx="1305">
                  <c:v>-10.426126500000001</c:v>
                </c:pt>
                <c:pt idx="1306">
                  <c:v>-10.503295</c:v>
                </c:pt>
                <c:pt idx="1307">
                  <c:v>-10.34178</c:v>
                </c:pt>
                <c:pt idx="1308">
                  <c:v>-10.061221</c:v>
                </c:pt>
                <c:pt idx="1309">
                  <c:v>-10.557134</c:v>
                </c:pt>
                <c:pt idx="1310">
                  <c:v>-10.829317</c:v>
                </c:pt>
                <c:pt idx="1311">
                  <c:v>-10.676176</c:v>
                </c:pt>
                <c:pt idx="1312">
                  <c:v>-10.781461</c:v>
                </c:pt>
                <c:pt idx="1313">
                  <c:v>-10.886146999999999</c:v>
                </c:pt>
                <c:pt idx="1314">
                  <c:v>-10.929815</c:v>
                </c:pt>
                <c:pt idx="1315">
                  <c:v>-10.934003000000001</c:v>
                </c:pt>
                <c:pt idx="1316">
                  <c:v>-10.982457999999999</c:v>
                </c:pt>
                <c:pt idx="1317">
                  <c:v>-11.030314000000001</c:v>
                </c:pt>
                <c:pt idx="1318">
                  <c:v>-11.001002</c:v>
                </c:pt>
                <c:pt idx="1319">
                  <c:v>-10.975878</c:v>
                </c:pt>
                <c:pt idx="1320">
                  <c:v>-10.974681</c:v>
                </c:pt>
                <c:pt idx="1321">
                  <c:v>-10.953744</c:v>
                </c:pt>
                <c:pt idx="1322">
                  <c:v>-10.809576</c:v>
                </c:pt>
                <c:pt idx="1323">
                  <c:v>-10.736594999999999</c:v>
                </c:pt>
                <c:pt idx="1324">
                  <c:v>-10.663614000000001</c:v>
                </c:pt>
                <c:pt idx="1325">
                  <c:v>-10.677372999999999</c:v>
                </c:pt>
                <c:pt idx="1326">
                  <c:v>-10.619346999999999</c:v>
                </c:pt>
                <c:pt idx="1327">
                  <c:v>-10.5385895</c:v>
                </c:pt>
                <c:pt idx="1328">
                  <c:v>-10.448858</c:v>
                </c:pt>
                <c:pt idx="1329">
                  <c:v>-10.383654</c:v>
                </c:pt>
                <c:pt idx="1330">
                  <c:v>-10.252048500000001</c:v>
                </c:pt>
                <c:pt idx="1331">
                  <c:v>-10.106087</c:v>
                </c:pt>
                <c:pt idx="1332">
                  <c:v>-9.9840529999999994</c:v>
                </c:pt>
                <c:pt idx="1333">
                  <c:v>-9.9577310000000008</c:v>
                </c:pt>
                <c:pt idx="1334">
                  <c:v>-9.9499549999999992</c:v>
                </c:pt>
                <c:pt idx="1335">
                  <c:v>-9.9613209999999999</c:v>
                </c:pt>
                <c:pt idx="1336">
                  <c:v>-10.034302</c:v>
                </c:pt>
                <c:pt idx="1337">
                  <c:v>-10.130613</c:v>
                </c:pt>
                <c:pt idx="1338">
                  <c:v>-10.379466000000001</c:v>
                </c:pt>
                <c:pt idx="1339">
                  <c:v>-10.780863</c:v>
                </c:pt>
                <c:pt idx="1340">
                  <c:v>-11.18824</c:v>
                </c:pt>
                <c:pt idx="1341">
                  <c:v>-11.665010000000001</c:v>
                </c:pt>
                <c:pt idx="1342">
                  <c:v>-12.247662999999999</c:v>
                </c:pt>
                <c:pt idx="1343">
                  <c:v>-12.80519</c:v>
                </c:pt>
                <c:pt idx="1344">
                  <c:v>-13.209578</c:v>
                </c:pt>
                <c:pt idx="1345">
                  <c:v>-13.630713999999999</c:v>
                </c:pt>
                <c:pt idx="1346">
                  <c:v>-13.241282</c:v>
                </c:pt>
                <c:pt idx="1347">
                  <c:v>-13.724632</c:v>
                </c:pt>
                <c:pt idx="1348">
                  <c:v>-14.541183</c:v>
                </c:pt>
                <c:pt idx="1349">
                  <c:v>-15.07239</c:v>
                </c:pt>
                <c:pt idx="1350">
                  <c:v>-15.223138000000001</c:v>
                </c:pt>
                <c:pt idx="1351">
                  <c:v>-15.671194</c:v>
                </c:pt>
                <c:pt idx="1352">
                  <c:v>-15.866807</c:v>
                </c:pt>
                <c:pt idx="1353">
                  <c:v>-15.266209</c:v>
                </c:pt>
                <c:pt idx="1354">
                  <c:v>-14.505291</c:v>
                </c:pt>
                <c:pt idx="1355">
                  <c:v>-12.951751</c:v>
                </c:pt>
                <c:pt idx="1356">
                  <c:v>-12.793226000000001</c:v>
                </c:pt>
                <c:pt idx="1357">
                  <c:v>-12.674182999999999</c:v>
                </c:pt>
                <c:pt idx="1358">
                  <c:v>-12.276377</c:v>
                </c:pt>
                <c:pt idx="1359">
                  <c:v>-12.015559</c:v>
                </c:pt>
                <c:pt idx="1360">
                  <c:v>-11.840284</c:v>
                </c:pt>
                <c:pt idx="1361">
                  <c:v>-11.617751999999999</c:v>
                </c:pt>
                <c:pt idx="1362">
                  <c:v>-11.46162</c:v>
                </c:pt>
                <c:pt idx="1363">
                  <c:v>-11.374283</c:v>
                </c:pt>
                <c:pt idx="1364">
                  <c:v>-11.311470999999999</c:v>
                </c:pt>
                <c:pt idx="1365">
                  <c:v>-11.236096999999999</c:v>
                </c:pt>
                <c:pt idx="1366">
                  <c:v>-11.1427765</c:v>
                </c:pt>
                <c:pt idx="1367">
                  <c:v>-11.007583</c:v>
                </c:pt>
                <c:pt idx="1368">
                  <c:v>-10.852646999999999</c:v>
                </c:pt>
                <c:pt idx="1369">
                  <c:v>-10.665409</c:v>
                </c:pt>
                <c:pt idx="1370">
                  <c:v>-10.465009999999999</c:v>
                </c:pt>
                <c:pt idx="1371">
                  <c:v>-10.240085000000001</c:v>
                </c:pt>
                <c:pt idx="1372">
                  <c:v>-9.920045</c:v>
                </c:pt>
                <c:pt idx="1373">
                  <c:v>-9.5515500000000007</c:v>
                </c:pt>
                <c:pt idx="1374">
                  <c:v>-9.1256275000000002</c:v>
                </c:pt>
                <c:pt idx="1375">
                  <c:v>-8.8085784999999994</c:v>
                </c:pt>
                <c:pt idx="1376">
                  <c:v>-8.5274219999999996</c:v>
                </c:pt>
                <c:pt idx="1377">
                  <c:v>-8.3126660000000001</c:v>
                </c:pt>
                <c:pt idx="1378">
                  <c:v>-8.1254270000000002</c:v>
                </c:pt>
                <c:pt idx="1379">
                  <c:v>-8.0709909999999994</c:v>
                </c:pt>
                <c:pt idx="1380">
                  <c:v>-7.9447694000000002</c:v>
                </c:pt>
              </c:numCache>
            </c:numRef>
          </c:val>
          <c:smooth val="0"/>
          <c:extLst>
            <c:ext xmlns:c16="http://schemas.microsoft.com/office/drawing/2014/chart" uri="{C3380CC4-5D6E-409C-BE32-E72D297353CC}">
              <c16:uniqueId val="{00000001-9036-43BA-8F9B-603CD31C6B9F}"/>
            </c:ext>
          </c:extLst>
        </c:ser>
        <c:ser>
          <c:idx val="2"/>
          <c:order val="2"/>
          <c:tx>
            <c:v>Z</c:v>
          </c:tx>
          <c:spPr>
            <a:ln w="28575" cap="rnd">
              <a:solidFill>
                <a:schemeClr val="accent3"/>
              </a:solidFill>
              <a:round/>
            </a:ln>
            <a:effectLst/>
          </c:spPr>
          <c:marker>
            <c:symbol val="none"/>
          </c:marker>
          <c:val>
            <c:numRef>
              <c:f>'output(1)'!$C$1:$C$1381</c:f>
              <c:numCache>
                <c:formatCode>General</c:formatCode>
                <c:ptCount val="1381"/>
                <c:pt idx="0">
                  <c:v>-2.5124637999999999</c:v>
                </c:pt>
                <c:pt idx="1">
                  <c:v>-2.8438696999999999</c:v>
                </c:pt>
                <c:pt idx="2">
                  <c:v>-2.6961129000000001</c:v>
                </c:pt>
                <c:pt idx="3">
                  <c:v>-2.8127629999999999</c:v>
                </c:pt>
                <c:pt idx="4">
                  <c:v>-3.1824539999999999</c:v>
                </c:pt>
                <c:pt idx="5">
                  <c:v>-3.888935</c:v>
                </c:pt>
                <c:pt idx="6">
                  <c:v>-3.2991041999999999</c:v>
                </c:pt>
                <c:pt idx="7">
                  <c:v>-2.7200410000000002</c:v>
                </c:pt>
                <c:pt idx="8">
                  <c:v>-2.2426729999999999</c:v>
                </c:pt>
                <c:pt idx="9">
                  <c:v>-2.0913270000000002</c:v>
                </c:pt>
                <c:pt idx="10">
                  <c:v>-2.111666</c:v>
                </c:pt>
                <c:pt idx="11">
                  <c:v>-2.0781665</c:v>
                </c:pt>
                <c:pt idx="12">
                  <c:v>-1.9884356000000001</c:v>
                </c:pt>
                <c:pt idx="13">
                  <c:v>-1.8311075000000001</c:v>
                </c:pt>
                <c:pt idx="14">
                  <c:v>-1.655235</c:v>
                </c:pt>
                <c:pt idx="15">
                  <c:v>-1.544567</c:v>
                </c:pt>
                <c:pt idx="16">
                  <c:v>-1.5828521</c:v>
                </c:pt>
                <c:pt idx="17">
                  <c:v>-1.5451652</c:v>
                </c:pt>
                <c:pt idx="18">
                  <c:v>-1.5355939999999999</c:v>
                </c:pt>
                <c:pt idx="19">
                  <c:v>-1.6271194</c:v>
                </c:pt>
                <c:pt idx="20">
                  <c:v>-1.7575282000000001</c:v>
                </c:pt>
                <c:pt idx="21">
                  <c:v>-1.8436699000000001</c:v>
                </c:pt>
                <c:pt idx="22">
                  <c:v>-1.963311</c:v>
                </c:pt>
                <c:pt idx="23">
                  <c:v>-2.1744775999999999</c:v>
                </c:pt>
                <c:pt idx="24">
                  <c:v>-2.2803599999999999</c:v>
                </c:pt>
                <c:pt idx="25">
                  <c:v>-2.1565313000000002</c:v>
                </c:pt>
                <c:pt idx="26">
                  <c:v>-2.2103698000000001</c:v>
                </c:pt>
                <c:pt idx="27">
                  <c:v>-2.629712</c:v>
                </c:pt>
                <c:pt idx="28">
                  <c:v>-2.9455646999999998</c:v>
                </c:pt>
                <c:pt idx="29">
                  <c:v>-3.1758738000000002</c:v>
                </c:pt>
                <c:pt idx="30">
                  <c:v>-3.3194431999999998</c:v>
                </c:pt>
                <c:pt idx="31">
                  <c:v>-3.5264223000000001</c:v>
                </c:pt>
                <c:pt idx="32">
                  <c:v>-3.6993038999999999</c:v>
                </c:pt>
                <c:pt idx="33">
                  <c:v>-3.8237304999999999</c:v>
                </c:pt>
                <c:pt idx="34">
                  <c:v>-3.8476588999999999</c:v>
                </c:pt>
                <c:pt idx="35">
                  <c:v>-3.9427736000000002</c:v>
                </c:pt>
                <c:pt idx="36">
                  <c:v>-4.1527440000000002</c:v>
                </c:pt>
                <c:pt idx="37">
                  <c:v>-4.3722854</c:v>
                </c:pt>
                <c:pt idx="38">
                  <c:v>-4.5966125</c:v>
                </c:pt>
                <c:pt idx="39">
                  <c:v>-4.686941</c:v>
                </c:pt>
                <c:pt idx="40">
                  <c:v>-4.7383870000000003</c:v>
                </c:pt>
                <c:pt idx="41">
                  <c:v>-4.8047876</c:v>
                </c:pt>
                <c:pt idx="42">
                  <c:v>-4.8472605</c:v>
                </c:pt>
                <c:pt idx="43">
                  <c:v>-4.8275199999999998</c:v>
                </c:pt>
                <c:pt idx="44">
                  <c:v>-4.7928240000000004</c:v>
                </c:pt>
                <c:pt idx="45">
                  <c:v>-4.7395835000000002</c:v>
                </c:pt>
                <c:pt idx="46">
                  <c:v>-4.7623153</c:v>
                </c:pt>
                <c:pt idx="47">
                  <c:v>-4.6809589999999996</c:v>
                </c:pt>
                <c:pt idx="48">
                  <c:v>-4.5080780000000003</c:v>
                </c:pt>
                <c:pt idx="49">
                  <c:v>-4.3495536000000001</c:v>
                </c:pt>
                <c:pt idx="50">
                  <c:v>-4.1485560000000001</c:v>
                </c:pt>
                <c:pt idx="51">
                  <c:v>-3.9762729999999999</c:v>
                </c:pt>
                <c:pt idx="52">
                  <c:v>-3.8656049000000001</c:v>
                </c:pt>
                <c:pt idx="53">
                  <c:v>-3.7082769999999998</c:v>
                </c:pt>
                <c:pt idx="54">
                  <c:v>-3.5066817000000001</c:v>
                </c:pt>
                <c:pt idx="55">
                  <c:v>-3.1950164000000001</c:v>
                </c:pt>
                <c:pt idx="56">
                  <c:v>-2.9635107999999999</c:v>
                </c:pt>
                <c:pt idx="57">
                  <c:v>-2.7553353</c:v>
                </c:pt>
                <c:pt idx="58">
                  <c:v>-2.5429723000000002</c:v>
                </c:pt>
                <c:pt idx="59">
                  <c:v>-2.3162522000000001</c:v>
                </c:pt>
                <c:pt idx="60">
                  <c:v>-2.0841484000000001</c:v>
                </c:pt>
                <c:pt idx="61">
                  <c:v>-1.925624</c:v>
                </c:pt>
                <c:pt idx="62">
                  <c:v>-1.7964116000000001</c:v>
                </c:pt>
                <c:pt idx="63">
                  <c:v>-1.9549361000000001</c:v>
                </c:pt>
                <c:pt idx="64">
                  <c:v>-1.9076778999999999</c:v>
                </c:pt>
                <c:pt idx="65">
                  <c:v>-1.9669002</c:v>
                </c:pt>
                <c:pt idx="66">
                  <c:v>-2.1218355</c:v>
                </c:pt>
                <c:pt idx="67">
                  <c:v>-2.1936201999999998</c:v>
                </c:pt>
                <c:pt idx="68">
                  <c:v>-2.4000010000000001</c:v>
                </c:pt>
                <c:pt idx="69">
                  <c:v>-2.5734808</c:v>
                </c:pt>
                <c:pt idx="70">
                  <c:v>-2.5896322999999999</c:v>
                </c:pt>
                <c:pt idx="71">
                  <c:v>-2.5052853000000002</c:v>
                </c:pt>
                <c:pt idx="72">
                  <c:v>-2.5088746999999998</c:v>
                </c:pt>
                <c:pt idx="73">
                  <c:v>-2.5004997000000002</c:v>
                </c:pt>
                <c:pt idx="74">
                  <c:v>-2.6787649999999998</c:v>
                </c:pt>
                <c:pt idx="75">
                  <c:v>-2.7338</c:v>
                </c:pt>
                <c:pt idx="76">
                  <c:v>-2.7260232000000002</c:v>
                </c:pt>
                <c:pt idx="77">
                  <c:v>-3.0191439999999998</c:v>
                </c:pt>
                <c:pt idx="78">
                  <c:v>-3.4845480000000002</c:v>
                </c:pt>
                <c:pt idx="79">
                  <c:v>-3.6490545000000001</c:v>
                </c:pt>
                <c:pt idx="80">
                  <c:v>-3.6622150000000002</c:v>
                </c:pt>
                <c:pt idx="81">
                  <c:v>-3.4642089999999999</c:v>
                </c:pt>
                <c:pt idx="82">
                  <c:v>-3.1746774000000002</c:v>
                </c:pt>
                <c:pt idx="83">
                  <c:v>-2.8707889999999998</c:v>
                </c:pt>
                <c:pt idx="84">
                  <c:v>-2.5477579000000001</c:v>
                </c:pt>
                <c:pt idx="85">
                  <c:v>-2.1972094000000002</c:v>
                </c:pt>
                <c:pt idx="86">
                  <c:v>-1.9477576000000001</c:v>
                </c:pt>
                <c:pt idx="87">
                  <c:v>-1.7892330999999999</c:v>
                </c:pt>
                <c:pt idx="88">
                  <c:v>-1.7647067000000001</c:v>
                </c:pt>
                <c:pt idx="89">
                  <c:v>-1.8705890999999999</c:v>
                </c:pt>
                <c:pt idx="90">
                  <c:v>-2.0626129999999998</c:v>
                </c:pt>
                <c:pt idx="91">
                  <c:v>-2.2983061999999999</c:v>
                </c:pt>
                <c:pt idx="92">
                  <c:v>-2.5573291999999999</c:v>
                </c:pt>
                <c:pt idx="93">
                  <c:v>-2.8211379999999999</c:v>
                </c:pt>
                <c:pt idx="94">
                  <c:v>-3.0454650000000001</c:v>
                </c:pt>
                <c:pt idx="95">
                  <c:v>-3.2476585</c:v>
                </c:pt>
                <c:pt idx="96">
                  <c:v>-3.3990045000000002</c:v>
                </c:pt>
                <c:pt idx="97">
                  <c:v>-3.4737802000000002</c:v>
                </c:pt>
                <c:pt idx="98">
                  <c:v>-3.4528431999999998</c:v>
                </c:pt>
                <c:pt idx="99">
                  <c:v>-3.3439695999999999</c:v>
                </c:pt>
                <c:pt idx="100">
                  <c:v>-3.1722845999999998</c:v>
                </c:pt>
                <c:pt idx="101">
                  <c:v>-3.0335009999999998</c:v>
                </c:pt>
                <c:pt idx="102">
                  <c:v>-2.9042884999999998</c:v>
                </c:pt>
                <c:pt idx="103">
                  <c:v>-2.7846475000000002</c:v>
                </c:pt>
                <c:pt idx="104">
                  <c:v>-2.7511477000000002</c:v>
                </c:pt>
                <c:pt idx="105">
                  <c:v>-2.7284160000000002</c:v>
                </c:pt>
                <c:pt idx="106">
                  <c:v>-2.7194427999999999</c:v>
                </c:pt>
                <c:pt idx="107">
                  <c:v>-2.7738798</c:v>
                </c:pt>
                <c:pt idx="108">
                  <c:v>-2.8558338000000001</c:v>
                </c:pt>
                <c:pt idx="109">
                  <c:v>-2.8797619999999999</c:v>
                </c:pt>
                <c:pt idx="110">
                  <c:v>-2.8755746000000002</c:v>
                </c:pt>
                <c:pt idx="111">
                  <c:v>-2.9090739999999999</c:v>
                </c:pt>
                <c:pt idx="112">
                  <c:v>-2.9090739999999999</c:v>
                </c:pt>
                <c:pt idx="113">
                  <c:v>-2.9138598</c:v>
                </c:pt>
                <c:pt idx="114">
                  <c:v>-2.9090739999999999</c:v>
                </c:pt>
                <c:pt idx="115">
                  <c:v>-3.0155547</c:v>
                </c:pt>
                <c:pt idx="116">
                  <c:v>-3.1310083999999998</c:v>
                </c:pt>
                <c:pt idx="117">
                  <c:v>-3.2566316</c:v>
                </c:pt>
                <c:pt idx="118">
                  <c:v>-3.4157543000000001</c:v>
                </c:pt>
                <c:pt idx="119">
                  <c:v>-3.6939199999999999</c:v>
                </c:pt>
                <c:pt idx="120">
                  <c:v>-3.9577285999999998</c:v>
                </c:pt>
                <c:pt idx="121">
                  <c:v>-4.0719856999999999</c:v>
                </c:pt>
                <c:pt idx="122">
                  <c:v>-4.2251266999999997</c:v>
                </c:pt>
                <c:pt idx="123">
                  <c:v>-4.3262233999999999</c:v>
                </c:pt>
                <c:pt idx="124">
                  <c:v>-4.2149570000000001</c:v>
                </c:pt>
                <c:pt idx="125">
                  <c:v>-4.4877390000000004</c:v>
                </c:pt>
                <c:pt idx="126">
                  <c:v>-4.999803</c:v>
                </c:pt>
                <c:pt idx="127">
                  <c:v>-4.8550370000000003</c:v>
                </c:pt>
                <c:pt idx="128">
                  <c:v>-3.4337005999999999</c:v>
                </c:pt>
                <c:pt idx="129">
                  <c:v>-1.4937195999999999</c:v>
                </c:pt>
                <c:pt idx="130">
                  <c:v>-0.43070807999999999</c:v>
                </c:pt>
                <c:pt idx="131">
                  <c:v>-0.45463629999999999</c:v>
                </c:pt>
                <c:pt idx="132">
                  <c:v>1.4901302999999999</c:v>
                </c:pt>
                <c:pt idx="133">
                  <c:v>1.7736797</c:v>
                </c:pt>
                <c:pt idx="134">
                  <c:v>-1.5020944000000001</c:v>
                </c:pt>
                <c:pt idx="135">
                  <c:v>-4.7814579999999998</c:v>
                </c:pt>
                <c:pt idx="136">
                  <c:v>-6.6777696999999998</c:v>
                </c:pt>
                <c:pt idx="137">
                  <c:v>-7.3363943000000003</c:v>
                </c:pt>
                <c:pt idx="138">
                  <c:v>-7.0540414</c:v>
                </c:pt>
                <c:pt idx="139">
                  <c:v>-7.0977100000000002</c:v>
                </c:pt>
                <c:pt idx="140">
                  <c:v>-6.7615185000000002</c:v>
                </c:pt>
                <c:pt idx="141">
                  <c:v>-5.7762737</c:v>
                </c:pt>
                <c:pt idx="142">
                  <c:v>-4.6576294999999996</c:v>
                </c:pt>
                <c:pt idx="143">
                  <c:v>-3.5096726</c:v>
                </c:pt>
                <c:pt idx="144">
                  <c:v>-2.3808584000000002</c:v>
                </c:pt>
                <c:pt idx="145">
                  <c:v>-1.5535401</c:v>
                </c:pt>
                <c:pt idx="146">
                  <c:v>-1.0731809000000001</c:v>
                </c:pt>
                <c:pt idx="147">
                  <c:v>-0.79501533999999996</c:v>
                </c:pt>
                <c:pt idx="148">
                  <c:v>-0.89013003999999996</c:v>
                </c:pt>
                <c:pt idx="149">
                  <c:v>-1.1198410000000001</c:v>
                </c:pt>
                <c:pt idx="150">
                  <c:v>-1.5266208999999999</c:v>
                </c:pt>
                <c:pt idx="151">
                  <c:v>-2.0207388000000002</c:v>
                </c:pt>
                <c:pt idx="152">
                  <c:v>-2.5130620000000001</c:v>
                </c:pt>
                <c:pt idx="153">
                  <c:v>-2.8959136000000001</c:v>
                </c:pt>
                <c:pt idx="154">
                  <c:v>-3.2213376</c:v>
                </c:pt>
                <c:pt idx="155">
                  <c:v>-3.4761731999999999</c:v>
                </c:pt>
                <c:pt idx="156">
                  <c:v>-3.6675990000000001</c:v>
                </c:pt>
                <c:pt idx="157">
                  <c:v>-3.7692937999999998</c:v>
                </c:pt>
                <c:pt idx="158">
                  <c:v>-3.8662030000000001</c:v>
                </c:pt>
                <c:pt idx="159">
                  <c:v>-3.9397823999999999</c:v>
                </c:pt>
                <c:pt idx="160">
                  <c:v>-3.9792640000000001</c:v>
                </c:pt>
                <c:pt idx="161">
                  <c:v>-3.9840498000000002</c:v>
                </c:pt>
                <c:pt idx="162">
                  <c:v>-3.9272200000000002</c:v>
                </c:pt>
                <c:pt idx="163">
                  <c:v>-3.859623</c:v>
                </c:pt>
                <c:pt idx="164">
                  <c:v>-3.7537405000000001</c:v>
                </c:pt>
                <c:pt idx="165">
                  <c:v>-3.6197423999999998</c:v>
                </c:pt>
                <c:pt idx="166">
                  <c:v>-3.5330026000000001</c:v>
                </c:pt>
                <c:pt idx="167">
                  <c:v>-3.4510483999999999</c:v>
                </c:pt>
                <c:pt idx="168">
                  <c:v>-3.4073793999999999</c:v>
                </c:pt>
                <c:pt idx="169">
                  <c:v>-3.4025938999999998</c:v>
                </c:pt>
                <c:pt idx="170">
                  <c:v>-3.4073793999999999</c:v>
                </c:pt>
                <c:pt idx="171">
                  <c:v>-3.4791641000000002</c:v>
                </c:pt>
                <c:pt idx="172">
                  <c:v>-3.5694933</c:v>
                </c:pt>
                <c:pt idx="173">
                  <c:v>-3.6652062000000001</c:v>
                </c:pt>
                <c:pt idx="174">
                  <c:v>-3.7609189999999999</c:v>
                </c:pt>
                <c:pt idx="175">
                  <c:v>-3.9092739999999999</c:v>
                </c:pt>
                <c:pt idx="176">
                  <c:v>-3.9523450000000002</c:v>
                </c:pt>
                <c:pt idx="177">
                  <c:v>-3.9954157000000001</c:v>
                </c:pt>
                <c:pt idx="178">
                  <c:v>-4.0480575999999999</c:v>
                </c:pt>
                <c:pt idx="179">
                  <c:v>-4.0570307000000003</c:v>
                </c:pt>
                <c:pt idx="180">
                  <c:v>-4.0378879999999997</c:v>
                </c:pt>
                <c:pt idx="181">
                  <c:v>-3.9655054000000001</c:v>
                </c:pt>
                <c:pt idx="182">
                  <c:v>-3.8787655999999999</c:v>
                </c:pt>
                <c:pt idx="183">
                  <c:v>-3.8021950000000002</c:v>
                </c:pt>
                <c:pt idx="184">
                  <c:v>-3.6915271000000001</c:v>
                </c:pt>
                <c:pt idx="185">
                  <c:v>-3.5623146999999999</c:v>
                </c:pt>
                <c:pt idx="186">
                  <c:v>-3.4420755000000001</c:v>
                </c:pt>
                <c:pt idx="187">
                  <c:v>-3.3367912999999998</c:v>
                </c:pt>
                <c:pt idx="188">
                  <c:v>-3.2644082999999999</c:v>
                </c:pt>
                <c:pt idx="189">
                  <c:v>-3.2117662</c:v>
                </c:pt>
                <c:pt idx="190">
                  <c:v>-3.1310083999999998</c:v>
                </c:pt>
                <c:pt idx="191">
                  <c:v>-3.1543383999999999</c:v>
                </c:pt>
                <c:pt idx="192">
                  <c:v>-3.2494529999999999</c:v>
                </c:pt>
                <c:pt idx="193">
                  <c:v>-3.3547373</c:v>
                </c:pt>
                <c:pt idx="194">
                  <c:v>-3.4749767999999999</c:v>
                </c:pt>
                <c:pt idx="195">
                  <c:v>-3.5850464999999998</c:v>
                </c:pt>
                <c:pt idx="196">
                  <c:v>-3.7094733999999998</c:v>
                </c:pt>
                <c:pt idx="197">
                  <c:v>-3.8201413</c:v>
                </c:pt>
                <c:pt idx="198">
                  <c:v>-3.9355950000000002</c:v>
                </c:pt>
                <c:pt idx="199">
                  <c:v>-4.0073794999999999</c:v>
                </c:pt>
                <c:pt idx="200">
                  <c:v>-4.0642094999999996</c:v>
                </c:pt>
                <c:pt idx="201">
                  <c:v>-4.1407794999999998</c:v>
                </c:pt>
                <c:pt idx="202">
                  <c:v>-4.1641097</c:v>
                </c:pt>
                <c:pt idx="203">
                  <c:v>-4.1676989999999998</c:v>
                </c:pt>
                <c:pt idx="204">
                  <c:v>-4.1862430000000002</c:v>
                </c:pt>
                <c:pt idx="205">
                  <c:v>-4.1473599999999999</c:v>
                </c:pt>
                <c:pt idx="206">
                  <c:v>-4.1222352999999998</c:v>
                </c:pt>
                <c:pt idx="207">
                  <c:v>-4.0779680000000003</c:v>
                </c:pt>
                <c:pt idx="208">
                  <c:v>-4.0534414999999999</c:v>
                </c:pt>
                <c:pt idx="209">
                  <c:v>-4.0522450000000001</c:v>
                </c:pt>
                <c:pt idx="210">
                  <c:v>-4.0558342999999999</c:v>
                </c:pt>
                <c:pt idx="211">
                  <c:v>-4.0265219999999999</c:v>
                </c:pt>
                <c:pt idx="212">
                  <c:v>-3.9918263</c:v>
                </c:pt>
                <c:pt idx="213">
                  <c:v>-3.8901314999999999</c:v>
                </c:pt>
                <c:pt idx="214">
                  <c:v>-3.7597225000000001</c:v>
                </c:pt>
                <c:pt idx="215">
                  <c:v>-3.5820555999999999</c:v>
                </c:pt>
                <c:pt idx="216">
                  <c:v>-3.3756745000000001</c:v>
                </c:pt>
                <c:pt idx="217">
                  <c:v>-3.0735806999999999</c:v>
                </c:pt>
                <c:pt idx="218">
                  <c:v>-2.7714867999999999</c:v>
                </c:pt>
                <c:pt idx="219">
                  <c:v>-2.5316063999999998</c:v>
                </c:pt>
                <c:pt idx="220">
                  <c:v>-2.3012972</c:v>
                </c:pt>
                <c:pt idx="221">
                  <c:v>-2.1481566000000001</c:v>
                </c:pt>
                <c:pt idx="222">
                  <c:v>-2.0817556000000002</c:v>
                </c:pt>
                <c:pt idx="223">
                  <c:v>-2.0961126999999999</c:v>
                </c:pt>
                <c:pt idx="224">
                  <c:v>-2.2115662</c:v>
                </c:pt>
                <c:pt idx="225">
                  <c:v>-2.3892334000000002</c:v>
                </c:pt>
                <c:pt idx="226">
                  <c:v>-2.614757</c:v>
                </c:pt>
                <c:pt idx="227">
                  <c:v>-2.836093</c:v>
                </c:pt>
                <c:pt idx="228">
                  <c:v>-3.0616167000000001</c:v>
                </c:pt>
                <c:pt idx="229">
                  <c:v>-3.2392835999999998</c:v>
                </c:pt>
                <c:pt idx="230">
                  <c:v>-3.3643086000000002</c:v>
                </c:pt>
                <c:pt idx="231">
                  <c:v>-3.4265219999999998</c:v>
                </c:pt>
                <c:pt idx="232">
                  <c:v>-3.4701909999999998</c:v>
                </c:pt>
                <c:pt idx="233">
                  <c:v>-3.5234312999999999</c:v>
                </c:pt>
                <c:pt idx="234">
                  <c:v>-3.5425740000000001</c:v>
                </c:pt>
                <c:pt idx="235">
                  <c:v>-3.5952160000000002</c:v>
                </c:pt>
                <c:pt idx="236">
                  <c:v>-3.6095730000000001</c:v>
                </c:pt>
                <c:pt idx="237">
                  <c:v>-3.7962132</c:v>
                </c:pt>
                <c:pt idx="238">
                  <c:v>-4.1084766000000004</c:v>
                </c:pt>
                <c:pt idx="239">
                  <c:v>-4.1036906000000002</c:v>
                </c:pt>
                <c:pt idx="240">
                  <c:v>-3.9308095000000001</c:v>
                </c:pt>
                <c:pt idx="241">
                  <c:v>-3.6185459999999998</c:v>
                </c:pt>
                <c:pt idx="242">
                  <c:v>-3.2309089000000002</c:v>
                </c:pt>
                <c:pt idx="243">
                  <c:v>-2.7900312</c:v>
                </c:pt>
                <c:pt idx="244">
                  <c:v>-2.2965116999999999</c:v>
                </c:pt>
                <c:pt idx="245">
                  <c:v>-1.8795621</c:v>
                </c:pt>
                <c:pt idx="246">
                  <c:v>-1.5822539</c:v>
                </c:pt>
                <c:pt idx="247">
                  <c:v>-1.0893325</c:v>
                </c:pt>
                <c:pt idx="248">
                  <c:v>-0.34636106999999999</c:v>
                </c:pt>
                <c:pt idx="249">
                  <c:v>-1.1407782</c:v>
                </c:pt>
                <c:pt idx="250">
                  <c:v>-1.8640087999999999</c:v>
                </c:pt>
                <c:pt idx="251">
                  <c:v>-1.8879371</c:v>
                </c:pt>
                <c:pt idx="252">
                  <c:v>-1.7820547</c:v>
                </c:pt>
                <c:pt idx="253">
                  <c:v>-1.7820547</c:v>
                </c:pt>
                <c:pt idx="254">
                  <c:v>-1.8580266999999999</c:v>
                </c:pt>
                <c:pt idx="255">
                  <c:v>-2.0303100000000001</c:v>
                </c:pt>
                <c:pt idx="256">
                  <c:v>-2.3982065000000001</c:v>
                </c:pt>
                <c:pt idx="257">
                  <c:v>-2.6177480000000002</c:v>
                </c:pt>
                <c:pt idx="258">
                  <c:v>-2.4442681999999998</c:v>
                </c:pt>
                <c:pt idx="259">
                  <c:v>-2.1505494000000001</c:v>
                </c:pt>
                <c:pt idx="260">
                  <c:v>-1.7467604999999999</c:v>
                </c:pt>
                <c:pt idx="261">
                  <c:v>-1.4099708</c:v>
                </c:pt>
                <c:pt idx="262">
                  <c:v>-1.0737791000000001</c:v>
                </c:pt>
                <c:pt idx="263">
                  <c:v>-0.83928250000000004</c:v>
                </c:pt>
                <c:pt idx="264">
                  <c:v>-0.69631140000000002</c:v>
                </c:pt>
                <c:pt idx="265">
                  <c:v>-0.59162539999999997</c:v>
                </c:pt>
                <c:pt idx="266">
                  <c:v>-0.55453664000000003</c:v>
                </c:pt>
                <c:pt idx="267">
                  <c:v>-0.58923256000000002</c:v>
                </c:pt>
                <c:pt idx="268">
                  <c:v>-0.6089734</c:v>
                </c:pt>
                <c:pt idx="269">
                  <c:v>-0.64307110000000001</c:v>
                </c:pt>
                <c:pt idx="270">
                  <c:v>-0.7728817</c:v>
                </c:pt>
                <c:pt idx="271">
                  <c:v>-1.0851451000000001</c:v>
                </c:pt>
                <c:pt idx="272">
                  <c:v>-1.5559329</c:v>
                </c:pt>
                <c:pt idx="273">
                  <c:v>-2.4771698</c:v>
                </c:pt>
                <c:pt idx="274">
                  <c:v>-2.7750762</c:v>
                </c:pt>
                <c:pt idx="275">
                  <c:v>-2.6063820999999998</c:v>
                </c:pt>
                <c:pt idx="276">
                  <c:v>-2.6057839999999999</c:v>
                </c:pt>
                <c:pt idx="277">
                  <c:v>-2.5764718000000002</c:v>
                </c:pt>
                <c:pt idx="278">
                  <c:v>-2.5130620000000001</c:v>
                </c:pt>
                <c:pt idx="279">
                  <c:v>-2.4604200000000001</c:v>
                </c:pt>
                <c:pt idx="280">
                  <c:v>-1.0971092</c:v>
                </c:pt>
                <c:pt idx="281">
                  <c:v>-1.7347964</c:v>
                </c:pt>
                <c:pt idx="282">
                  <c:v>-2.0129619999999999</c:v>
                </c:pt>
                <c:pt idx="283">
                  <c:v>-2.1906292000000001</c:v>
                </c:pt>
                <c:pt idx="284">
                  <c:v>-2.2779672</c:v>
                </c:pt>
                <c:pt idx="285">
                  <c:v>-2.2833510000000001</c:v>
                </c:pt>
                <c:pt idx="286">
                  <c:v>-2.2600210000000001</c:v>
                </c:pt>
                <c:pt idx="287">
                  <c:v>-2.2031915</c:v>
                </c:pt>
                <c:pt idx="288">
                  <c:v>-2.1272194</c:v>
                </c:pt>
                <c:pt idx="289">
                  <c:v>-2.0608184000000001</c:v>
                </c:pt>
                <c:pt idx="290">
                  <c:v>-2.2558335999999999</c:v>
                </c:pt>
                <c:pt idx="291">
                  <c:v>-3.0209386</c:v>
                </c:pt>
                <c:pt idx="292">
                  <c:v>-2.8325038</c:v>
                </c:pt>
                <c:pt idx="293">
                  <c:v>-2.341377</c:v>
                </c:pt>
                <c:pt idx="294">
                  <c:v>-1.5625131999999999</c:v>
                </c:pt>
                <c:pt idx="295">
                  <c:v>-0.52402820000000006</c:v>
                </c:pt>
                <c:pt idx="296">
                  <c:v>9.6909313999999996E-2</c:v>
                </c:pt>
                <c:pt idx="297">
                  <c:v>0.29491538</c:v>
                </c:pt>
                <c:pt idx="298">
                  <c:v>0.28594232000000003</c:v>
                </c:pt>
                <c:pt idx="299">
                  <c:v>0.123828575</c:v>
                </c:pt>
                <c:pt idx="300">
                  <c:v>-0.17347965000000001</c:v>
                </c:pt>
                <c:pt idx="301">
                  <c:v>-0.49112684000000001</c:v>
                </c:pt>
                <c:pt idx="302">
                  <c:v>-0.85663049999999996</c:v>
                </c:pt>
                <c:pt idx="303">
                  <c:v>-1.1688938</c:v>
                </c:pt>
                <c:pt idx="304">
                  <c:v>-1.4673985000000001</c:v>
                </c:pt>
                <c:pt idx="305">
                  <c:v>-1.6839489999999999</c:v>
                </c:pt>
                <c:pt idx="306">
                  <c:v>-1.8520447</c:v>
                </c:pt>
                <c:pt idx="307">
                  <c:v>-1.9489540000000001</c:v>
                </c:pt>
                <c:pt idx="308">
                  <c:v>-2.0350956999999998</c:v>
                </c:pt>
                <c:pt idx="309">
                  <c:v>-2.0261225999999999</c:v>
                </c:pt>
                <c:pt idx="310">
                  <c:v>-2.0165513000000002</c:v>
                </c:pt>
                <c:pt idx="311">
                  <c:v>-2.0015961999999998</c:v>
                </c:pt>
                <c:pt idx="312">
                  <c:v>-1.9292133</c:v>
                </c:pt>
                <c:pt idx="313">
                  <c:v>-1.8622141999999999</c:v>
                </c:pt>
                <c:pt idx="314">
                  <c:v>-1.7808583</c:v>
                </c:pt>
                <c:pt idx="315">
                  <c:v>-1.7090734999999999</c:v>
                </c:pt>
                <c:pt idx="316">
                  <c:v>-1.7180466999999999</c:v>
                </c:pt>
                <c:pt idx="317">
                  <c:v>-1.7611174999999999</c:v>
                </c:pt>
                <c:pt idx="318">
                  <c:v>-1.8610177999999999</c:v>
                </c:pt>
                <c:pt idx="319">
                  <c:v>-1.9369898999999999</c:v>
                </c:pt>
                <c:pt idx="320">
                  <c:v>-1.9704895</c:v>
                </c:pt>
                <c:pt idx="321">
                  <c:v>-1.9603200000000001</c:v>
                </c:pt>
                <c:pt idx="322">
                  <c:v>-1.9070796999999999</c:v>
                </c:pt>
                <c:pt idx="323">
                  <c:v>-1.7868402999999999</c:v>
                </c:pt>
                <c:pt idx="324">
                  <c:v>-1.6809578999999999</c:v>
                </c:pt>
                <c:pt idx="325">
                  <c:v>-1.5361921999999999</c:v>
                </c:pt>
                <c:pt idx="326">
                  <c:v>-1.4021939999999999</c:v>
                </c:pt>
                <c:pt idx="327">
                  <c:v>-1.2729816</c:v>
                </c:pt>
                <c:pt idx="328">
                  <c:v>-1.1437693</c:v>
                </c:pt>
                <c:pt idx="329">
                  <c:v>-1.0576276</c:v>
                </c:pt>
                <c:pt idx="330">
                  <c:v>-1.0390832000000001</c:v>
                </c:pt>
                <c:pt idx="331">
                  <c:v>-1.0486546000000001</c:v>
                </c:pt>
                <c:pt idx="332">
                  <c:v>-1.1353943</c:v>
                </c:pt>
                <c:pt idx="333">
                  <c:v>-1.2113664</c:v>
                </c:pt>
                <c:pt idx="334">
                  <c:v>-1.2927225</c:v>
                </c:pt>
                <c:pt idx="335">
                  <c:v>-1.3746765999999999</c:v>
                </c:pt>
                <c:pt idx="336">
                  <c:v>-1.4602200000000001</c:v>
                </c:pt>
                <c:pt idx="337">
                  <c:v>-1.5278172000000001</c:v>
                </c:pt>
                <c:pt idx="338">
                  <c:v>-1.5768701000000001</c:v>
                </c:pt>
                <c:pt idx="339">
                  <c:v>-1.6109678999999999</c:v>
                </c:pt>
                <c:pt idx="340">
                  <c:v>-1.7174484999999999</c:v>
                </c:pt>
                <c:pt idx="341">
                  <c:v>-1.8083757</c:v>
                </c:pt>
                <c:pt idx="342">
                  <c:v>-1.9190438000000001</c:v>
                </c:pt>
                <c:pt idx="343">
                  <c:v>-2.0350956999999998</c:v>
                </c:pt>
                <c:pt idx="344">
                  <c:v>-2.0787646999999998</c:v>
                </c:pt>
                <c:pt idx="345">
                  <c:v>-2.0458634</c:v>
                </c:pt>
                <c:pt idx="346">
                  <c:v>-1.969293</c:v>
                </c:pt>
                <c:pt idx="347">
                  <c:v>-1.8215361999999999</c:v>
                </c:pt>
                <c:pt idx="348">
                  <c:v>-1.8729819000000001</c:v>
                </c:pt>
                <c:pt idx="349">
                  <c:v>-2.8037898999999999</c:v>
                </c:pt>
                <c:pt idx="350">
                  <c:v>-2.8450660000000001</c:v>
                </c:pt>
                <c:pt idx="351">
                  <c:v>-2.784049</c:v>
                </c:pt>
                <c:pt idx="352">
                  <c:v>-2.3407787999999998</c:v>
                </c:pt>
                <c:pt idx="353">
                  <c:v>-1.3405788999999999</c:v>
                </c:pt>
                <c:pt idx="354">
                  <c:v>-0.53300124000000004</c:v>
                </c:pt>
                <c:pt idx="355">
                  <c:v>-3.5294133999999998E-2</c:v>
                </c:pt>
                <c:pt idx="356">
                  <c:v>-2.7517460000000001E-2</c:v>
                </c:pt>
                <c:pt idx="357">
                  <c:v>-0.26261227999999998</c:v>
                </c:pt>
                <c:pt idx="358">
                  <c:v>-0.64546389999999998</c:v>
                </c:pt>
                <c:pt idx="359">
                  <c:v>-1.1306087</c:v>
                </c:pt>
                <c:pt idx="360">
                  <c:v>-2.6315067000000001</c:v>
                </c:pt>
                <c:pt idx="361">
                  <c:v>-3.1980073</c:v>
                </c:pt>
                <c:pt idx="362">
                  <c:v>-3.4510483999999999</c:v>
                </c:pt>
                <c:pt idx="363">
                  <c:v>-3.4097721999999999</c:v>
                </c:pt>
                <c:pt idx="364">
                  <c:v>-2.7140590000000002</c:v>
                </c:pt>
                <c:pt idx="365">
                  <c:v>-1.9262222</c:v>
                </c:pt>
                <c:pt idx="366">
                  <c:v>-1.244866</c:v>
                </c:pt>
                <c:pt idx="367">
                  <c:v>-0.74177504000000005</c:v>
                </c:pt>
                <c:pt idx="368">
                  <c:v>-0.39661035</c:v>
                </c:pt>
                <c:pt idx="369">
                  <c:v>-0.29611179999999998</c:v>
                </c:pt>
                <c:pt idx="370">
                  <c:v>-0.42472599999999999</c:v>
                </c:pt>
                <c:pt idx="371">
                  <c:v>-0.64486569999999999</c:v>
                </c:pt>
                <c:pt idx="372">
                  <c:v>-0.93978107</c:v>
                </c:pt>
                <c:pt idx="373">
                  <c:v>-1.3633107</c:v>
                </c:pt>
                <c:pt idx="374">
                  <c:v>-1.7192430000000001</c:v>
                </c:pt>
                <c:pt idx="375">
                  <c:v>-1.9555343000000001</c:v>
                </c:pt>
                <c:pt idx="376">
                  <c:v>-2.0907287999999999</c:v>
                </c:pt>
                <c:pt idx="377">
                  <c:v>-2.1056840000000001</c:v>
                </c:pt>
                <c:pt idx="378">
                  <c:v>-2.0536401</c:v>
                </c:pt>
                <c:pt idx="379">
                  <c:v>-1.9244276</c:v>
                </c:pt>
                <c:pt idx="380">
                  <c:v>-1.7898312999999999</c:v>
                </c:pt>
                <c:pt idx="381">
                  <c:v>-1.6127625000000001</c:v>
                </c:pt>
                <c:pt idx="382">
                  <c:v>-1.4835501</c:v>
                </c:pt>
                <c:pt idx="383">
                  <c:v>-1.3591232</c:v>
                </c:pt>
                <c:pt idx="384">
                  <c:v>-1.3010972999999999</c:v>
                </c:pt>
                <c:pt idx="385">
                  <c:v>-1.2723834999999999</c:v>
                </c:pt>
                <c:pt idx="386">
                  <c:v>-1.2825530000000001</c:v>
                </c:pt>
                <c:pt idx="387">
                  <c:v>-1.3447663999999999</c:v>
                </c:pt>
                <c:pt idx="388">
                  <c:v>-1.4159527999999999</c:v>
                </c:pt>
                <c:pt idx="389">
                  <c:v>-1.4733806</c:v>
                </c:pt>
                <c:pt idx="390">
                  <c:v>-1.5643077999999999</c:v>
                </c:pt>
                <c:pt idx="391">
                  <c:v>-1.6217356000000001</c:v>
                </c:pt>
                <c:pt idx="392">
                  <c:v>-1.6307086</c:v>
                </c:pt>
                <c:pt idx="393">
                  <c:v>-1.6253247</c:v>
                </c:pt>
                <c:pt idx="394">
                  <c:v>-1.5864414</c:v>
                </c:pt>
                <c:pt idx="395">
                  <c:v>-1.5619149999999999</c:v>
                </c:pt>
                <c:pt idx="396">
                  <c:v>-1.5756737000000001</c:v>
                </c:pt>
                <c:pt idx="397">
                  <c:v>-1.6187445</c:v>
                </c:pt>
                <c:pt idx="398">
                  <c:v>-1.6570296</c:v>
                </c:pt>
                <c:pt idx="399">
                  <c:v>-1.7186448999999999</c:v>
                </c:pt>
                <c:pt idx="400">
                  <c:v>-1.7276180000000001</c:v>
                </c:pt>
                <c:pt idx="401">
                  <c:v>-1.6271194</c:v>
                </c:pt>
                <c:pt idx="402">
                  <c:v>-1.5649059999999999</c:v>
                </c:pt>
                <c:pt idx="403">
                  <c:v>-1.4644074</c:v>
                </c:pt>
                <c:pt idx="404">
                  <c:v>-1.4123635000000001</c:v>
                </c:pt>
                <c:pt idx="405">
                  <c:v>-1.3645071</c:v>
                </c:pt>
                <c:pt idx="406">
                  <c:v>-1.393221</c:v>
                </c:pt>
                <c:pt idx="407">
                  <c:v>-1.4123635000000001</c:v>
                </c:pt>
                <c:pt idx="408">
                  <c:v>-1.4841483</c:v>
                </c:pt>
                <c:pt idx="409">
                  <c:v>-1.5367903999999999</c:v>
                </c:pt>
                <c:pt idx="410">
                  <c:v>-1.5409778000000001</c:v>
                </c:pt>
                <c:pt idx="411">
                  <c:v>-1.5792630000000001</c:v>
                </c:pt>
                <c:pt idx="412">
                  <c:v>-1.5690934999999999</c:v>
                </c:pt>
                <c:pt idx="413">
                  <c:v>-1.5260227</c:v>
                </c:pt>
                <c:pt idx="414">
                  <c:v>-1.4344971</c:v>
                </c:pt>
                <c:pt idx="415">
                  <c:v>-1.3387842000000001</c:v>
                </c:pt>
                <c:pt idx="416">
                  <c:v>-1.2424731</c:v>
                </c:pt>
                <c:pt idx="417">
                  <c:v>-1.1509476999999999</c:v>
                </c:pt>
                <c:pt idx="418">
                  <c:v>-1.0977074</c:v>
                </c:pt>
                <c:pt idx="419">
                  <c:v>-1.0348957999999999</c:v>
                </c:pt>
                <c:pt idx="420">
                  <c:v>-0.97686980000000001</c:v>
                </c:pt>
                <c:pt idx="421">
                  <c:v>-0.87637125999999999</c:v>
                </c:pt>
                <c:pt idx="422">
                  <c:v>-0.83270230000000001</c:v>
                </c:pt>
                <c:pt idx="423">
                  <c:v>-0.81774709999999995</c:v>
                </c:pt>
                <c:pt idx="424">
                  <c:v>-0.80339020000000005</c:v>
                </c:pt>
                <c:pt idx="425">
                  <c:v>-0.81774709999999995</c:v>
                </c:pt>
                <c:pt idx="426">
                  <c:v>-0.80757767000000003</c:v>
                </c:pt>
                <c:pt idx="427">
                  <c:v>-0.7788638</c:v>
                </c:pt>
                <c:pt idx="428">
                  <c:v>-0.73519473999999996</c:v>
                </c:pt>
                <c:pt idx="429">
                  <c:v>-0.68255264000000004</c:v>
                </c:pt>
                <c:pt idx="430">
                  <c:v>-0.69631140000000002</c:v>
                </c:pt>
                <c:pt idx="431">
                  <c:v>-0.68733829999999996</c:v>
                </c:pt>
                <c:pt idx="432">
                  <c:v>-0.69212395000000004</c:v>
                </c:pt>
                <c:pt idx="433">
                  <c:v>-0.70169526000000004</c:v>
                </c:pt>
                <c:pt idx="434">
                  <c:v>-0.69272213999999999</c:v>
                </c:pt>
                <c:pt idx="435">
                  <c:v>-0.71246295999999998</c:v>
                </c:pt>
                <c:pt idx="436">
                  <c:v>-0.72741807000000003</c:v>
                </c:pt>
                <c:pt idx="437">
                  <c:v>-0.71784680000000001</c:v>
                </c:pt>
                <c:pt idx="438">
                  <c:v>-0.70408809999999999</c:v>
                </c:pt>
                <c:pt idx="439">
                  <c:v>-0.68075806000000005</c:v>
                </c:pt>
                <c:pt idx="440">
                  <c:v>-0.62811594999999998</c:v>
                </c:pt>
                <c:pt idx="441">
                  <c:v>-0.56171510000000002</c:v>
                </c:pt>
                <c:pt idx="442">
                  <c:v>-0.53359944000000004</c:v>
                </c:pt>
                <c:pt idx="443">
                  <c:v>-0.49471608</c:v>
                </c:pt>
                <c:pt idx="444">
                  <c:v>-0.50488555000000002</c:v>
                </c:pt>
                <c:pt idx="445">
                  <c:v>-0.45762733</c:v>
                </c:pt>
                <c:pt idx="446">
                  <c:v>-0.50608200000000003</c:v>
                </c:pt>
                <c:pt idx="447">
                  <c:v>-0.57427746000000002</c:v>
                </c:pt>
                <c:pt idx="448">
                  <c:v>-0.65144599999999997</c:v>
                </c:pt>
                <c:pt idx="449">
                  <c:v>-0.77647096000000004</c:v>
                </c:pt>
                <c:pt idx="450">
                  <c:v>-0.8536395</c:v>
                </c:pt>
                <c:pt idx="451">
                  <c:v>-0.92542416000000005</c:v>
                </c:pt>
                <c:pt idx="452">
                  <c:v>-0.9882358</c:v>
                </c:pt>
                <c:pt idx="453">
                  <c:v>-1.0073783000000001</c:v>
                </c:pt>
                <c:pt idx="454">
                  <c:v>-1.0313064999999999</c:v>
                </c:pt>
                <c:pt idx="455">
                  <c:v>-1.0654043</c:v>
                </c:pt>
                <c:pt idx="456">
                  <c:v>-1.0845468</c:v>
                </c:pt>
                <c:pt idx="457">
                  <c:v>-1.0845468</c:v>
                </c:pt>
                <c:pt idx="458">
                  <c:v>-1.0648061</c:v>
                </c:pt>
                <c:pt idx="459">
                  <c:v>-1.0313064999999999</c:v>
                </c:pt>
                <c:pt idx="460">
                  <c:v>-1.0067801000000001</c:v>
                </c:pt>
                <c:pt idx="461">
                  <c:v>-0.94396853000000003</c:v>
                </c:pt>
                <c:pt idx="462">
                  <c:v>-0.88115690000000002</c:v>
                </c:pt>
                <c:pt idx="463">
                  <c:v>-0.78963150000000004</c:v>
                </c:pt>
                <c:pt idx="464">
                  <c:v>-0.71246295999999998</c:v>
                </c:pt>
                <c:pt idx="465">
                  <c:v>-0.64426749999999999</c:v>
                </c:pt>
                <c:pt idx="466">
                  <c:v>-0.61914283000000003</c:v>
                </c:pt>
                <c:pt idx="467">
                  <c:v>-0.58025950000000004</c:v>
                </c:pt>
                <c:pt idx="468">
                  <c:v>-0.57427746000000002</c:v>
                </c:pt>
                <c:pt idx="469">
                  <c:v>-0.55453664000000003</c:v>
                </c:pt>
                <c:pt idx="470">
                  <c:v>-0.55334026000000003</c:v>
                </c:pt>
                <c:pt idx="471">
                  <c:v>-0.53359944000000004</c:v>
                </c:pt>
                <c:pt idx="472">
                  <c:v>-0.50787663000000005</c:v>
                </c:pt>
                <c:pt idx="473">
                  <c:v>-0.49770710000000001</c:v>
                </c:pt>
                <c:pt idx="474">
                  <c:v>-0.49232324999999999</c:v>
                </c:pt>
                <c:pt idx="475">
                  <c:v>-0.45822554999999998</c:v>
                </c:pt>
                <c:pt idx="476">
                  <c:v>-0.41874397000000002</c:v>
                </c:pt>
                <c:pt idx="477">
                  <c:v>-0.39003009999999999</c:v>
                </c:pt>
                <c:pt idx="478">
                  <c:v>-0.35114673000000002</c:v>
                </c:pt>
                <c:pt idx="479">
                  <c:v>-0.33678979999999997</c:v>
                </c:pt>
                <c:pt idx="480">
                  <c:v>-0.34097722000000003</c:v>
                </c:pt>
                <c:pt idx="481">
                  <c:v>-0.35054849999999999</c:v>
                </c:pt>
                <c:pt idx="482">
                  <c:v>-0.35054849999999999</c:v>
                </c:pt>
                <c:pt idx="483">
                  <c:v>-0.37028929999999999</c:v>
                </c:pt>
                <c:pt idx="484">
                  <c:v>-0.39003009999999999</c:v>
                </c:pt>
                <c:pt idx="485">
                  <c:v>-0.40019959999999999</c:v>
                </c:pt>
                <c:pt idx="486">
                  <c:v>-0.40558344000000002</c:v>
                </c:pt>
                <c:pt idx="487">
                  <c:v>-0.38285163</c:v>
                </c:pt>
                <c:pt idx="488">
                  <c:v>-0.41216370000000002</c:v>
                </c:pt>
                <c:pt idx="489">
                  <c:v>-0.39361932999999999</c:v>
                </c:pt>
                <c:pt idx="490">
                  <c:v>-0.39481574000000003</c:v>
                </c:pt>
                <c:pt idx="491">
                  <c:v>-0.34755750000000002</c:v>
                </c:pt>
                <c:pt idx="492">
                  <c:v>-0.36729827999999998</c:v>
                </c:pt>
                <c:pt idx="493">
                  <c:v>-0.36370902999999999</c:v>
                </c:pt>
                <c:pt idx="494">
                  <c:v>-0.39780675999999998</c:v>
                </c:pt>
                <c:pt idx="495">
                  <c:v>-0.36490545000000002</c:v>
                </c:pt>
                <c:pt idx="496">
                  <c:v>-0.34636106999999999</c:v>
                </c:pt>
                <c:pt idx="497">
                  <c:v>-0.32303106999999998</c:v>
                </c:pt>
                <c:pt idx="498">
                  <c:v>-0.22731815</c:v>
                </c:pt>
                <c:pt idx="499">
                  <c:v>-0.15074782</c:v>
                </c:pt>
                <c:pt idx="500">
                  <c:v>-9.3320089999999994E-2</c:v>
                </c:pt>
                <c:pt idx="501">
                  <c:v>-5.0847481999999999E-2</c:v>
                </c:pt>
                <c:pt idx="502">
                  <c:v>1.6151552999999999E-2</c:v>
                </c:pt>
                <c:pt idx="503">
                  <c:v>4.4865426E-2</c:v>
                </c:pt>
                <c:pt idx="504">
                  <c:v>6.8195450000000005E-2</c:v>
                </c:pt>
                <c:pt idx="505">
                  <c:v>0.12981063000000001</c:v>
                </c:pt>
                <c:pt idx="506">
                  <c:v>0.17288144</c:v>
                </c:pt>
                <c:pt idx="507">
                  <c:v>0.22971096999999999</c:v>
                </c:pt>
                <c:pt idx="508">
                  <c:v>0.25722843000000001</c:v>
                </c:pt>
                <c:pt idx="509">
                  <c:v>0.27577279999999998</c:v>
                </c:pt>
                <c:pt idx="510">
                  <c:v>0.27038896000000001</c:v>
                </c:pt>
                <c:pt idx="511">
                  <c:v>0.24646074000000001</c:v>
                </c:pt>
                <c:pt idx="512">
                  <c:v>0.19800608</c:v>
                </c:pt>
                <c:pt idx="513">
                  <c:v>0.13519448000000001</c:v>
                </c:pt>
                <c:pt idx="514">
                  <c:v>5.8624155999999997E-2</c:v>
                </c:pt>
                <c:pt idx="515">
                  <c:v>-4.1874398E-2</c:v>
                </c:pt>
                <c:pt idx="516">
                  <c:v>-0.1471586</c:v>
                </c:pt>
                <c:pt idx="517">
                  <c:v>-0.26201410000000003</c:v>
                </c:pt>
                <c:pt idx="518">
                  <c:v>-0.38105699999999998</c:v>
                </c:pt>
                <c:pt idx="519">
                  <c:v>-0.40438702999999998</c:v>
                </c:pt>
                <c:pt idx="520">
                  <c:v>-0.39900318000000001</c:v>
                </c:pt>
                <c:pt idx="521">
                  <c:v>-0.39421751999999999</c:v>
                </c:pt>
                <c:pt idx="522">
                  <c:v>-0.40319060000000001</c:v>
                </c:pt>
                <c:pt idx="523">
                  <c:v>-0.47377887000000002</c:v>
                </c:pt>
                <c:pt idx="524">
                  <c:v>-0.84765743999999998</c:v>
                </c:pt>
                <c:pt idx="525">
                  <c:v>-0.9026923</c:v>
                </c:pt>
                <c:pt idx="526">
                  <c:v>-0.82971125999999995</c:v>
                </c:pt>
                <c:pt idx="527">
                  <c:v>-0.74057859999999998</c:v>
                </c:pt>
                <c:pt idx="528">
                  <c:v>-0.53240304999999999</c:v>
                </c:pt>
                <c:pt idx="529">
                  <c:v>-0.37627136999999999</c:v>
                </c:pt>
                <c:pt idx="530">
                  <c:v>-0.30149564000000001</c:v>
                </c:pt>
                <c:pt idx="531">
                  <c:v>-0.2548356</c:v>
                </c:pt>
                <c:pt idx="532">
                  <c:v>-0.27098715000000001</c:v>
                </c:pt>
                <c:pt idx="533">
                  <c:v>-0.36789646999999998</c:v>
                </c:pt>
                <c:pt idx="534">
                  <c:v>-0.50309099999999995</c:v>
                </c:pt>
                <c:pt idx="535">
                  <c:v>-0.65503520000000004</c:v>
                </c:pt>
                <c:pt idx="536">
                  <c:v>-0.67956159999999999</c:v>
                </c:pt>
                <c:pt idx="537">
                  <c:v>-0.88654080000000002</c:v>
                </c:pt>
                <c:pt idx="538">
                  <c:v>-1.1575279000000001</c:v>
                </c:pt>
                <c:pt idx="539">
                  <c:v>-1.3531412</c:v>
                </c:pt>
                <c:pt idx="540">
                  <c:v>-1.6725829999999999</c:v>
                </c:pt>
                <c:pt idx="541">
                  <c:v>-2.1020946999999999</c:v>
                </c:pt>
                <c:pt idx="542">
                  <c:v>-1.8981066</c:v>
                </c:pt>
                <c:pt idx="543">
                  <c:v>-1.5625131999999999</c:v>
                </c:pt>
                <c:pt idx="544">
                  <c:v>-1.4051851</c:v>
                </c:pt>
                <c:pt idx="545">
                  <c:v>-1.521237</c:v>
                </c:pt>
                <c:pt idx="546">
                  <c:v>-1.9591235</c:v>
                </c:pt>
                <c:pt idx="547">
                  <c:v>-2.1008982999999999</c:v>
                </c:pt>
                <c:pt idx="548">
                  <c:v>-2.4340986999999998</c:v>
                </c:pt>
                <c:pt idx="549">
                  <c:v>-3.0035905999999999</c:v>
                </c:pt>
                <c:pt idx="550">
                  <c:v>-3.7106697999999998</c:v>
                </c:pt>
                <c:pt idx="551">
                  <c:v>-4.3597229999999998</c:v>
                </c:pt>
                <c:pt idx="552">
                  <c:v>-4.74078</c:v>
                </c:pt>
                <c:pt idx="553">
                  <c:v>-5.3455659999999998</c:v>
                </c:pt>
                <c:pt idx="554">
                  <c:v>-6.0029935999999999</c:v>
                </c:pt>
                <c:pt idx="555">
                  <c:v>-6.6430740000000004</c:v>
                </c:pt>
                <c:pt idx="556">
                  <c:v>-7.3022966</c:v>
                </c:pt>
                <c:pt idx="557">
                  <c:v>-7.7748790000000003</c:v>
                </c:pt>
                <c:pt idx="558">
                  <c:v>-8.0638120000000004</c:v>
                </c:pt>
                <c:pt idx="559">
                  <c:v>-8.2079799999999992</c:v>
                </c:pt>
                <c:pt idx="560">
                  <c:v>-8.0835530000000002</c:v>
                </c:pt>
                <c:pt idx="561">
                  <c:v>-7.8155570000000001</c:v>
                </c:pt>
                <c:pt idx="562">
                  <c:v>-7.3830543000000004</c:v>
                </c:pt>
                <c:pt idx="563">
                  <c:v>-6.7860449999999997</c:v>
                </c:pt>
                <c:pt idx="564">
                  <c:v>-6.2961144000000004</c:v>
                </c:pt>
                <c:pt idx="565">
                  <c:v>-5.7864430000000002</c:v>
                </c:pt>
                <c:pt idx="566">
                  <c:v>-5.2953166999999999</c:v>
                </c:pt>
                <c:pt idx="567">
                  <c:v>-4.7946185999999997</c:v>
                </c:pt>
                <c:pt idx="568">
                  <c:v>-4.2981075999999998</c:v>
                </c:pt>
                <c:pt idx="569">
                  <c:v>-3.8584266</c:v>
                </c:pt>
                <c:pt idx="570">
                  <c:v>-3.5246276999999999</c:v>
                </c:pt>
                <c:pt idx="571">
                  <c:v>-3.2823544</c:v>
                </c:pt>
                <c:pt idx="572">
                  <c:v>-3.2267212999999999</c:v>
                </c:pt>
                <c:pt idx="573">
                  <c:v>-3.2769705999999998</c:v>
                </c:pt>
                <c:pt idx="574">
                  <c:v>-3.2847474000000001</c:v>
                </c:pt>
                <c:pt idx="575">
                  <c:v>-3.3499517000000001</c:v>
                </c:pt>
                <c:pt idx="576">
                  <c:v>-3.4157543000000001</c:v>
                </c:pt>
                <c:pt idx="577">
                  <c:v>-3.495914</c:v>
                </c:pt>
                <c:pt idx="578">
                  <c:v>-3.6855449999999998</c:v>
                </c:pt>
                <c:pt idx="579">
                  <c:v>-3.8668014999999998</c:v>
                </c:pt>
                <c:pt idx="580">
                  <c:v>-4.0109690000000002</c:v>
                </c:pt>
                <c:pt idx="581">
                  <c:v>-4.0241293999999996</c:v>
                </c:pt>
                <c:pt idx="582">
                  <c:v>-3.9379878000000001</c:v>
                </c:pt>
                <c:pt idx="583">
                  <c:v>-3.8171504000000001</c:v>
                </c:pt>
                <c:pt idx="584">
                  <c:v>-3.5042887</c:v>
                </c:pt>
                <c:pt idx="585">
                  <c:v>-3.1202407000000001</c:v>
                </c:pt>
                <c:pt idx="586">
                  <c:v>-2.7780670000000001</c:v>
                </c:pt>
                <c:pt idx="587">
                  <c:v>-2.6943182999999999</c:v>
                </c:pt>
                <c:pt idx="588">
                  <c:v>-2.6303103000000001</c:v>
                </c:pt>
                <c:pt idx="589">
                  <c:v>-2.6572296999999998</c:v>
                </c:pt>
                <c:pt idx="590">
                  <c:v>-2.7517459999999998</c:v>
                </c:pt>
                <c:pt idx="591">
                  <c:v>-2.8803603999999998</c:v>
                </c:pt>
                <c:pt idx="592">
                  <c:v>-2.9653056000000002</c:v>
                </c:pt>
                <c:pt idx="593">
                  <c:v>-3.0436703999999999</c:v>
                </c:pt>
                <c:pt idx="594">
                  <c:v>-3.0227331999999998</c:v>
                </c:pt>
                <c:pt idx="595">
                  <c:v>-2.9306095000000001</c:v>
                </c:pt>
                <c:pt idx="596">
                  <c:v>-2.8432715000000002</c:v>
                </c:pt>
                <c:pt idx="597">
                  <c:v>-2.8109684000000001</c:v>
                </c:pt>
                <c:pt idx="598">
                  <c:v>-2.784049</c:v>
                </c:pt>
                <c:pt idx="599">
                  <c:v>-2.4963120999999999</c:v>
                </c:pt>
                <c:pt idx="600">
                  <c:v>-2.5226332999999999</c:v>
                </c:pt>
                <c:pt idx="601">
                  <c:v>-2.635694</c:v>
                </c:pt>
                <c:pt idx="602">
                  <c:v>-2.7535408000000001</c:v>
                </c:pt>
                <c:pt idx="603">
                  <c:v>-2.9443684000000001</c:v>
                </c:pt>
                <c:pt idx="604">
                  <c:v>-3.333202</c:v>
                </c:pt>
                <c:pt idx="605">
                  <c:v>-3.7363925</c:v>
                </c:pt>
                <c:pt idx="606">
                  <c:v>-3.9726840000000001</c:v>
                </c:pt>
                <c:pt idx="607">
                  <c:v>-4.1521454000000002</c:v>
                </c:pt>
                <c:pt idx="608">
                  <c:v>-4.2496530000000003</c:v>
                </c:pt>
                <c:pt idx="609">
                  <c:v>-4.260421</c:v>
                </c:pt>
                <c:pt idx="610">
                  <c:v>-4.2011985999999997</c:v>
                </c:pt>
                <c:pt idx="611">
                  <c:v>-4.2203407000000004</c:v>
                </c:pt>
                <c:pt idx="612">
                  <c:v>-4.2448673000000001</c:v>
                </c:pt>
                <c:pt idx="613">
                  <c:v>-4.1868414999999999</c:v>
                </c:pt>
                <c:pt idx="614">
                  <c:v>-4.0289149999999996</c:v>
                </c:pt>
                <c:pt idx="615">
                  <c:v>-4.1347975999999997</c:v>
                </c:pt>
                <c:pt idx="616">
                  <c:v>-4.0701913999999997</c:v>
                </c:pt>
                <c:pt idx="617">
                  <c:v>-3.9708890000000001</c:v>
                </c:pt>
                <c:pt idx="618">
                  <c:v>-3.6161531999999998</c:v>
                </c:pt>
                <c:pt idx="619">
                  <c:v>-3.4468610000000002</c:v>
                </c:pt>
                <c:pt idx="620">
                  <c:v>-3.5425740000000001</c:v>
                </c:pt>
                <c:pt idx="621">
                  <c:v>-3.7088752</c:v>
                </c:pt>
                <c:pt idx="622">
                  <c:v>-3.8434713</c:v>
                </c:pt>
                <c:pt idx="623">
                  <c:v>-3.7986059999999999</c:v>
                </c:pt>
                <c:pt idx="624">
                  <c:v>-3.5228329999999999</c:v>
                </c:pt>
                <c:pt idx="625">
                  <c:v>-3.1405797</c:v>
                </c:pt>
                <c:pt idx="626">
                  <c:v>-2.690131</c:v>
                </c:pt>
                <c:pt idx="627">
                  <c:v>-2.1625135000000002</c:v>
                </c:pt>
                <c:pt idx="628">
                  <c:v>-1.8323039000000001</c:v>
                </c:pt>
                <c:pt idx="629">
                  <c:v>-1.6606189</c:v>
                </c:pt>
                <c:pt idx="630">
                  <c:v>-1.6420745999999999</c:v>
                </c:pt>
                <c:pt idx="631">
                  <c:v>-1.7252251000000001</c:v>
                </c:pt>
                <c:pt idx="632">
                  <c:v>-1.9896320000000001</c:v>
                </c:pt>
                <c:pt idx="633">
                  <c:v>-2.3066810000000002</c:v>
                </c:pt>
                <c:pt idx="634">
                  <c:v>-2.6135603999999999</c:v>
                </c:pt>
                <c:pt idx="635">
                  <c:v>-2.8725836</c:v>
                </c:pt>
                <c:pt idx="636">
                  <c:v>-3.1118657999999999</c:v>
                </c:pt>
                <c:pt idx="637">
                  <c:v>-3.3415767999999999</c:v>
                </c:pt>
                <c:pt idx="638">
                  <c:v>-3.5425740000000001</c:v>
                </c:pt>
                <c:pt idx="639">
                  <c:v>-3.6801612000000001</c:v>
                </c:pt>
                <c:pt idx="640">
                  <c:v>-3.7950168</c:v>
                </c:pt>
                <c:pt idx="641">
                  <c:v>-3.8620157000000002</c:v>
                </c:pt>
                <c:pt idx="642">
                  <c:v>-3.8805602000000001</c:v>
                </c:pt>
                <c:pt idx="643">
                  <c:v>-3.8955152000000002</c:v>
                </c:pt>
                <c:pt idx="644">
                  <c:v>-3.9290147000000002</c:v>
                </c:pt>
                <c:pt idx="645">
                  <c:v>-3.9146578000000001</c:v>
                </c:pt>
                <c:pt idx="646">
                  <c:v>-3.9625143999999999</c:v>
                </c:pt>
                <c:pt idx="647">
                  <c:v>-3.9816568000000001</c:v>
                </c:pt>
                <c:pt idx="648">
                  <c:v>-3.9810585999999999</c:v>
                </c:pt>
                <c:pt idx="649">
                  <c:v>-3.9571304</c:v>
                </c:pt>
                <c:pt idx="650">
                  <c:v>-3.9332023</c:v>
                </c:pt>
                <c:pt idx="651">
                  <c:v>-3.9667017000000002</c:v>
                </c:pt>
                <c:pt idx="652">
                  <c:v>-3.9517467000000002</c:v>
                </c:pt>
                <c:pt idx="653">
                  <c:v>-3.8793638000000001</c:v>
                </c:pt>
                <c:pt idx="654">
                  <c:v>-3.7932222000000002</c:v>
                </c:pt>
                <c:pt idx="655">
                  <c:v>-3.6879379999999999</c:v>
                </c:pt>
                <c:pt idx="656">
                  <c:v>-3.5868410000000002</c:v>
                </c:pt>
                <c:pt idx="657">
                  <c:v>-3.5090743999999998</c:v>
                </c:pt>
                <c:pt idx="658">
                  <c:v>-3.4079776000000002</c:v>
                </c:pt>
                <c:pt idx="659">
                  <c:v>-3.3308089999999999</c:v>
                </c:pt>
                <c:pt idx="660">
                  <c:v>-3.2201412</c:v>
                </c:pt>
                <c:pt idx="661">
                  <c:v>-3.0664022000000002</c:v>
                </c:pt>
                <c:pt idx="662">
                  <c:v>-2.9228329999999998</c:v>
                </c:pt>
                <c:pt idx="663">
                  <c:v>-2.8319055999999998</c:v>
                </c:pt>
                <c:pt idx="664">
                  <c:v>-2.7206391999999999</c:v>
                </c:pt>
                <c:pt idx="665">
                  <c:v>-2.6386851999999998</c:v>
                </c:pt>
                <c:pt idx="666">
                  <c:v>-2.5525435999999999</c:v>
                </c:pt>
                <c:pt idx="667">
                  <c:v>-2.4281168000000002</c:v>
                </c:pt>
                <c:pt idx="668">
                  <c:v>-2.3365912</c:v>
                </c:pt>
                <c:pt idx="669">
                  <c:v>-2.2498515000000001</c:v>
                </c:pt>
                <c:pt idx="670">
                  <c:v>-2.1822542999999999</c:v>
                </c:pt>
                <c:pt idx="671">
                  <c:v>-2.1152549999999999</c:v>
                </c:pt>
                <c:pt idx="672">
                  <c:v>-2.1002999999999998</c:v>
                </c:pt>
                <c:pt idx="673">
                  <c:v>-2.0907287999999999</c:v>
                </c:pt>
                <c:pt idx="674">
                  <c:v>-2.1242282000000001</c:v>
                </c:pt>
                <c:pt idx="675">
                  <c:v>-2.1822542999999999</c:v>
                </c:pt>
                <c:pt idx="676">
                  <c:v>-2.2875385000000001</c:v>
                </c:pt>
                <c:pt idx="677">
                  <c:v>-2.4317060000000001</c:v>
                </c:pt>
                <c:pt idx="678">
                  <c:v>-2.5896322999999999</c:v>
                </c:pt>
                <c:pt idx="679">
                  <c:v>-2.8061829</c:v>
                </c:pt>
                <c:pt idx="680">
                  <c:v>-2.9976086999999998</c:v>
                </c:pt>
                <c:pt idx="681">
                  <c:v>-3.2171500000000002</c:v>
                </c:pt>
                <c:pt idx="682">
                  <c:v>-3.4085757999999999</c:v>
                </c:pt>
                <c:pt idx="683">
                  <c:v>-3.5653057000000001</c:v>
                </c:pt>
                <c:pt idx="684">
                  <c:v>-3.6843485999999999</c:v>
                </c:pt>
                <c:pt idx="685">
                  <c:v>-3.7986059999999999</c:v>
                </c:pt>
                <c:pt idx="686">
                  <c:v>-3.8835511</c:v>
                </c:pt>
                <c:pt idx="687">
                  <c:v>-3.9840498000000002</c:v>
                </c:pt>
                <c:pt idx="688">
                  <c:v>-4.0642094999999996</c:v>
                </c:pt>
                <c:pt idx="689">
                  <c:v>-4.1976089999999999</c:v>
                </c:pt>
                <c:pt idx="690">
                  <c:v>-4.3453660000000003</c:v>
                </c:pt>
                <c:pt idx="691">
                  <c:v>-4.5224346999999998</c:v>
                </c:pt>
                <c:pt idx="692">
                  <c:v>-4.7132626000000002</c:v>
                </c:pt>
                <c:pt idx="693">
                  <c:v>-4.8711886</c:v>
                </c:pt>
                <c:pt idx="694">
                  <c:v>-5.0440702000000002</c:v>
                </c:pt>
                <c:pt idx="695">
                  <c:v>-5.1828536999999999</c:v>
                </c:pt>
                <c:pt idx="696">
                  <c:v>-5.2929234999999997</c:v>
                </c:pt>
                <c:pt idx="697">
                  <c:v>-5.3557353000000001</c:v>
                </c:pt>
                <c:pt idx="698">
                  <c:v>-5.3796635000000004</c:v>
                </c:pt>
                <c:pt idx="699">
                  <c:v>-5.3748779999999998</c:v>
                </c:pt>
                <c:pt idx="700">
                  <c:v>-5.3222356</c:v>
                </c:pt>
                <c:pt idx="701">
                  <c:v>-5.2887363000000001</c:v>
                </c:pt>
                <c:pt idx="702">
                  <c:v>-5.2073802999999996</c:v>
                </c:pt>
                <c:pt idx="703">
                  <c:v>-5.1020960000000004</c:v>
                </c:pt>
                <c:pt idx="704">
                  <c:v>-5.0488559999999998</c:v>
                </c:pt>
                <c:pt idx="705">
                  <c:v>-4.9615179999999999</c:v>
                </c:pt>
                <c:pt idx="706">
                  <c:v>-4.9184469999999996</c:v>
                </c:pt>
                <c:pt idx="707">
                  <c:v>-4.8604209999999997</c:v>
                </c:pt>
                <c:pt idx="708">
                  <c:v>-4.8215374999999998</c:v>
                </c:pt>
                <c:pt idx="709">
                  <c:v>-4.7635116999999996</c:v>
                </c:pt>
                <c:pt idx="710">
                  <c:v>-4.7204410000000001</c:v>
                </c:pt>
                <c:pt idx="711">
                  <c:v>-4.6815576999999999</c:v>
                </c:pt>
                <c:pt idx="712">
                  <c:v>-4.5996030000000001</c:v>
                </c:pt>
                <c:pt idx="713">
                  <c:v>-4.4985065000000004</c:v>
                </c:pt>
                <c:pt idx="714">
                  <c:v>-4.4123650000000003</c:v>
                </c:pt>
                <c:pt idx="715">
                  <c:v>-4.3112683000000001</c:v>
                </c:pt>
                <c:pt idx="716">
                  <c:v>-4.2011985999999997</c:v>
                </c:pt>
                <c:pt idx="717">
                  <c:v>-4.0719856999999999</c:v>
                </c:pt>
                <c:pt idx="718">
                  <c:v>-3.9236309999999999</c:v>
                </c:pt>
                <c:pt idx="719">
                  <c:v>-3.769892</c:v>
                </c:pt>
                <c:pt idx="720">
                  <c:v>-3.6502509999999999</c:v>
                </c:pt>
                <c:pt idx="721">
                  <c:v>-3.5736805999999999</c:v>
                </c:pt>
                <c:pt idx="722">
                  <c:v>-3.5874393000000002</c:v>
                </c:pt>
                <c:pt idx="723">
                  <c:v>-3.6496526999999999</c:v>
                </c:pt>
                <c:pt idx="724">
                  <c:v>-3.7986059999999999</c:v>
                </c:pt>
                <c:pt idx="725">
                  <c:v>-3.9421754</c:v>
                </c:pt>
                <c:pt idx="726">
                  <c:v>-4.1336009999999996</c:v>
                </c:pt>
                <c:pt idx="727">
                  <c:v>-4.3250270000000004</c:v>
                </c:pt>
                <c:pt idx="728">
                  <c:v>-4.5308099999999998</c:v>
                </c:pt>
                <c:pt idx="729">
                  <c:v>-4.7653065000000003</c:v>
                </c:pt>
                <c:pt idx="730">
                  <c:v>-5.0045885999999999</c:v>
                </c:pt>
                <c:pt idx="731">
                  <c:v>-5.1966124000000002</c:v>
                </c:pt>
                <c:pt idx="732">
                  <c:v>-5.3503512999999998</c:v>
                </c:pt>
                <c:pt idx="733">
                  <c:v>-5.5142600000000002</c:v>
                </c:pt>
                <c:pt idx="734">
                  <c:v>-5.5627145999999996</c:v>
                </c:pt>
                <c:pt idx="735">
                  <c:v>-5.5357950000000002</c:v>
                </c:pt>
                <c:pt idx="736">
                  <c:v>-5.3982077000000004</c:v>
                </c:pt>
                <c:pt idx="737">
                  <c:v>-5.2271210000000004</c:v>
                </c:pt>
                <c:pt idx="738">
                  <c:v>-4.9890350000000003</c:v>
                </c:pt>
                <c:pt idx="739">
                  <c:v>-4.6600222999999996</c:v>
                </c:pt>
                <c:pt idx="740">
                  <c:v>-4.3746780000000003</c:v>
                </c:pt>
                <c:pt idx="741">
                  <c:v>-4.0941194999999997</c:v>
                </c:pt>
                <c:pt idx="742">
                  <c:v>-3.9188451999999998</c:v>
                </c:pt>
                <c:pt idx="743">
                  <c:v>-3.8769710000000002</c:v>
                </c:pt>
                <c:pt idx="744">
                  <c:v>-3.9128633000000002</c:v>
                </c:pt>
                <c:pt idx="745">
                  <c:v>-4.0528436000000001</c:v>
                </c:pt>
                <c:pt idx="746">
                  <c:v>-4.1976089999999999</c:v>
                </c:pt>
                <c:pt idx="747">
                  <c:v>-4.2699920000000002</c:v>
                </c:pt>
                <c:pt idx="748">
                  <c:v>-4.2550369999999997</c:v>
                </c:pt>
                <c:pt idx="749">
                  <c:v>-4.2352961999999996</c:v>
                </c:pt>
                <c:pt idx="750">
                  <c:v>-4.2005999999999997</c:v>
                </c:pt>
                <c:pt idx="751">
                  <c:v>-4.1419759999999997</c:v>
                </c:pt>
                <c:pt idx="752">
                  <c:v>-4.0731826</c:v>
                </c:pt>
                <c:pt idx="753">
                  <c:v>-3.932604</c:v>
                </c:pt>
                <c:pt idx="754">
                  <c:v>-3.7286160000000002</c:v>
                </c:pt>
                <c:pt idx="755">
                  <c:v>-3.5012976999999998</c:v>
                </c:pt>
                <c:pt idx="756">
                  <c:v>-3.3320055000000002</c:v>
                </c:pt>
                <c:pt idx="757">
                  <c:v>-3.1956145999999999</c:v>
                </c:pt>
                <c:pt idx="758">
                  <c:v>-3.1417760000000001</c:v>
                </c:pt>
                <c:pt idx="759">
                  <c:v>-3.1597222999999999</c:v>
                </c:pt>
                <c:pt idx="760">
                  <c:v>-3.1256246999999999</c:v>
                </c:pt>
                <c:pt idx="761">
                  <c:v>-3.2213376</c:v>
                </c:pt>
                <c:pt idx="762">
                  <c:v>-3.3272200000000001</c:v>
                </c:pt>
                <c:pt idx="763">
                  <c:v>-3.5042887</c:v>
                </c:pt>
                <c:pt idx="764">
                  <c:v>-3.7160535000000001</c:v>
                </c:pt>
                <c:pt idx="765">
                  <c:v>-3.9900316999999998</c:v>
                </c:pt>
                <c:pt idx="766">
                  <c:v>-4.2927236999999998</c:v>
                </c:pt>
                <c:pt idx="767">
                  <c:v>-4.6002016000000001</c:v>
                </c:pt>
                <c:pt idx="768">
                  <c:v>-4.9082774999999996</c:v>
                </c:pt>
                <c:pt idx="769">
                  <c:v>-5.288138</c:v>
                </c:pt>
                <c:pt idx="770">
                  <c:v>-5.7104710000000001</c:v>
                </c:pt>
                <c:pt idx="771">
                  <c:v>-6.1573310000000001</c:v>
                </c:pt>
                <c:pt idx="772">
                  <c:v>-6.6125654999999997</c:v>
                </c:pt>
                <c:pt idx="773">
                  <c:v>-7.0097737000000002</c:v>
                </c:pt>
                <c:pt idx="774">
                  <c:v>-7.3686970000000001</c:v>
                </c:pt>
                <c:pt idx="775">
                  <c:v>-7.5212398</c:v>
                </c:pt>
                <c:pt idx="776">
                  <c:v>-7.472785</c:v>
                </c:pt>
                <c:pt idx="777">
                  <c:v>-7.3088769999999998</c:v>
                </c:pt>
                <c:pt idx="778">
                  <c:v>-7.1545395999999997</c:v>
                </c:pt>
                <c:pt idx="779">
                  <c:v>-6.8614186999999998</c:v>
                </c:pt>
                <c:pt idx="780">
                  <c:v>-6.4480586000000004</c:v>
                </c:pt>
                <c:pt idx="781">
                  <c:v>-6.1310099999999998</c:v>
                </c:pt>
                <c:pt idx="782">
                  <c:v>-5.7714879999999997</c:v>
                </c:pt>
                <c:pt idx="783">
                  <c:v>-5.3210389999999999</c:v>
                </c:pt>
                <c:pt idx="784">
                  <c:v>-4.9387860000000003</c:v>
                </c:pt>
                <c:pt idx="785">
                  <c:v>-4.7437709999999997</c:v>
                </c:pt>
                <c:pt idx="786">
                  <c:v>-4.6546383000000002</c:v>
                </c:pt>
                <c:pt idx="787">
                  <c:v>-4.6857449999999998</c:v>
                </c:pt>
                <c:pt idx="788">
                  <c:v>-4.7742795999999998</c:v>
                </c:pt>
                <c:pt idx="789">
                  <c:v>-4.9399823999999999</c:v>
                </c:pt>
                <c:pt idx="790">
                  <c:v>-4.9812583999999998</c:v>
                </c:pt>
                <c:pt idx="791">
                  <c:v>-4.9651069999999997</c:v>
                </c:pt>
                <c:pt idx="792">
                  <c:v>-5.0356949999999996</c:v>
                </c:pt>
                <c:pt idx="793">
                  <c:v>-5.1535415999999996</c:v>
                </c:pt>
                <c:pt idx="794">
                  <c:v>-5.2719864999999997</c:v>
                </c:pt>
                <c:pt idx="795">
                  <c:v>-5.4179487000000002</c:v>
                </c:pt>
                <c:pt idx="796">
                  <c:v>-5.6261244000000001</c:v>
                </c:pt>
                <c:pt idx="797">
                  <c:v>-5.9054859999999998</c:v>
                </c:pt>
                <c:pt idx="798">
                  <c:v>-6.0933228000000002</c:v>
                </c:pt>
                <c:pt idx="799">
                  <c:v>-6.2045890000000004</c:v>
                </c:pt>
                <c:pt idx="800">
                  <c:v>-6.2093749999999996</c:v>
                </c:pt>
                <c:pt idx="801">
                  <c:v>-6.1268225000000003</c:v>
                </c:pt>
                <c:pt idx="802">
                  <c:v>-6.0017969999999998</c:v>
                </c:pt>
                <c:pt idx="803">
                  <c:v>-5.8767724000000001</c:v>
                </c:pt>
                <c:pt idx="804">
                  <c:v>-5.8187465999999999</c:v>
                </c:pt>
                <c:pt idx="805">
                  <c:v>-5.7702920000000004</c:v>
                </c:pt>
                <c:pt idx="806">
                  <c:v>-5.7463635999999996</c:v>
                </c:pt>
                <c:pt idx="807">
                  <c:v>-5.7559347000000001</c:v>
                </c:pt>
                <c:pt idx="808">
                  <c:v>-5.6793646999999998</c:v>
                </c:pt>
                <c:pt idx="809">
                  <c:v>-5.621937</c:v>
                </c:pt>
                <c:pt idx="810">
                  <c:v>-5.5310097000000003</c:v>
                </c:pt>
                <c:pt idx="811">
                  <c:v>-5.6033926000000003</c:v>
                </c:pt>
                <c:pt idx="812">
                  <c:v>-5.8384869999999998</c:v>
                </c:pt>
                <c:pt idx="813">
                  <c:v>-6.1944194000000001</c:v>
                </c:pt>
                <c:pt idx="814">
                  <c:v>-6.5880390000000002</c:v>
                </c:pt>
                <c:pt idx="815">
                  <c:v>-7.1449685000000001</c:v>
                </c:pt>
                <c:pt idx="816">
                  <c:v>-7.7359960000000001</c:v>
                </c:pt>
                <c:pt idx="817">
                  <c:v>-8.3078800000000008</c:v>
                </c:pt>
                <c:pt idx="818">
                  <c:v>-8.780462</c:v>
                </c:pt>
                <c:pt idx="819">
                  <c:v>-9.0849495000000005</c:v>
                </c:pt>
                <c:pt idx="820">
                  <c:v>-9.0203430000000004</c:v>
                </c:pt>
                <c:pt idx="821">
                  <c:v>-8.9168540000000007</c:v>
                </c:pt>
                <c:pt idx="822">
                  <c:v>-8.5878399999999999</c:v>
                </c:pt>
                <c:pt idx="823">
                  <c:v>-7.5296143999999998</c:v>
                </c:pt>
                <c:pt idx="824">
                  <c:v>-6.3355959999999998</c:v>
                </c:pt>
                <c:pt idx="825">
                  <c:v>-4.4129633999999998</c:v>
                </c:pt>
                <c:pt idx="826">
                  <c:v>-1.9501504999999999</c:v>
                </c:pt>
                <c:pt idx="827">
                  <c:v>-0.58624153999999995</c:v>
                </c:pt>
                <c:pt idx="828">
                  <c:v>0.24705894</c:v>
                </c:pt>
                <c:pt idx="829">
                  <c:v>0.94217390000000001</c:v>
                </c:pt>
                <c:pt idx="830">
                  <c:v>1.5314064999999999</c:v>
                </c:pt>
                <c:pt idx="831">
                  <c:v>2.0781665</c:v>
                </c:pt>
                <c:pt idx="832">
                  <c:v>2.1296122</c:v>
                </c:pt>
                <c:pt idx="833">
                  <c:v>2.0213369999999999</c:v>
                </c:pt>
                <c:pt idx="834">
                  <c:v>1.8933209</c:v>
                </c:pt>
                <c:pt idx="835">
                  <c:v>1.7569300000000001</c:v>
                </c:pt>
                <c:pt idx="836">
                  <c:v>1.6372888999999999</c:v>
                </c:pt>
                <c:pt idx="837">
                  <c:v>1.5415760000000001</c:v>
                </c:pt>
                <c:pt idx="838">
                  <c:v>1.3884354000000001</c:v>
                </c:pt>
                <c:pt idx="839">
                  <c:v>1.1294123</c:v>
                </c:pt>
                <c:pt idx="840">
                  <c:v>0.72502524000000002</c:v>
                </c:pt>
                <c:pt idx="841">
                  <c:v>0.27696922000000002</c:v>
                </c:pt>
                <c:pt idx="842">
                  <c:v>-0.13339986000000001</c:v>
                </c:pt>
                <c:pt idx="843">
                  <c:v>-0.55453664000000003</c:v>
                </c:pt>
                <c:pt idx="844">
                  <c:v>-0.94636136000000004</c:v>
                </c:pt>
                <c:pt idx="845">
                  <c:v>-1.329213</c:v>
                </c:pt>
                <c:pt idx="846">
                  <c:v>-1.6013965999999999</c:v>
                </c:pt>
                <c:pt idx="847">
                  <c:v>-1.8125632</c:v>
                </c:pt>
                <c:pt idx="848">
                  <c:v>-1.8747765000000001</c:v>
                </c:pt>
                <c:pt idx="849">
                  <c:v>-1.8705890999999999</c:v>
                </c:pt>
                <c:pt idx="850">
                  <c:v>-1.8287146999999999</c:v>
                </c:pt>
                <c:pt idx="851">
                  <c:v>-1.6869400000000001</c:v>
                </c:pt>
                <c:pt idx="852">
                  <c:v>-1.5984054999999999</c:v>
                </c:pt>
                <c:pt idx="853">
                  <c:v>-1.4189438999999999</c:v>
                </c:pt>
                <c:pt idx="854">
                  <c:v>-1.1772686999999999</c:v>
                </c:pt>
                <c:pt idx="855">
                  <c:v>-0.97806627000000002</c:v>
                </c:pt>
                <c:pt idx="856">
                  <c:v>-0.77347993999999998</c:v>
                </c:pt>
                <c:pt idx="857">
                  <c:v>-0.55812585000000003</c:v>
                </c:pt>
                <c:pt idx="858">
                  <c:v>-0.33738797999999998</c:v>
                </c:pt>
                <c:pt idx="859">
                  <c:v>-0.27936204999999997</c:v>
                </c:pt>
                <c:pt idx="860">
                  <c:v>-0.23569303999999999</c:v>
                </c:pt>
                <c:pt idx="861">
                  <c:v>-0.29252257999999998</c:v>
                </c:pt>
                <c:pt idx="862">
                  <c:v>-0.42113679999999998</c:v>
                </c:pt>
                <c:pt idx="863">
                  <c:v>-0.64187470000000002</c:v>
                </c:pt>
                <c:pt idx="864">
                  <c:v>-0.93379900000000005</c:v>
                </c:pt>
                <c:pt idx="865">
                  <c:v>-1.2891332</c:v>
                </c:pt>
                <c:pt idx="866">
                  <c:v>-1.707279</c:v>
                </c:pt>
                <c:pt idx="867">
                  <c:v>-2.0727825000000002</c:v>
                </c:pt>
                <c:pt idx="868">
                  <c:v>-2.3377876</c:v>
                </c:pt>
                <c:pt idx="869">
                  <c:v>-2.4412772999999999</c:v>
                </c:pt>
                <c:pt idx="870">
                  <c:v>-2.4209383</c:v>
                </c:pt>
                <c:pt idx="871">
                  <c:v>-2.3539393</c:v>
                </c:pt>
                <c:pt idx="872">
                  <c:v>-2.1337996000000001</c:v>
                </c:pt>
                <c:pt idx="873">
                  <c:v>-1.9040885999999999</c:v>
                </c:pt>
                <c:pt idx="874">
                  <c:v>-1.5834504</c:v>
                </c:pt>
                <c:pt idx="875">
                  <c:v>-1.2484552</c:v>
                </c:pt>
                <c:pt idx="876">
                  <c:v>-0.91286179999999995</c:v>
                </c:pt>
                <c:pt idx="877">
                  <c:v>-0.57786669999999996</c:v>
                </c:pt>
                <c:pt idx="878">
                  <c:v>-0.32243284999999999</c:v>
                </c:pt>
                <c:pt idx="879">
                  <c:v>-0.21595225000000001</c:v>
                </c:pt>
                <c:pt idx="880">
                  <c:v>-0.13339986000000001</c:v>
                </c:pt>
                <c:pt idx="881">
                  <c:v>-0.17048861000000001</c:v>
                </c:pt>
                <c:pt idx="882">
                  <c:v>-0.28414768000000001</c:v>
                </c:pt>
                <c:pt idx="883">
                  <c:v>-0.41156547999999998</c:v>
                </c:pt>
                <c:pt idx="884">
                  <c:v>-0.66759752999999999</c:v>
                </c:pt>
                <c:pt idx="885">
                  <c:v>-0.99421780000000004</c:v>
                </c:pt>
                <c:pt idx="886">
                  <c:v>-1.4261223000000001</c:v>
                </c:pt>
                <c:pt idx="887">
                  <c:v>-1.881955</c:v>
                </c:pt>
                <c:pt idx="888">
                  <c:v>-2.3270200000000001</c:v>
                </c:pt>
                <c:pt idx="889">
                  <c:v>-2.7188447</c:v>
                </c:pt>
                <c:pt idx="890">
                  <c:v>-3.0580273</c:v>
                </c:pt>
                <c:pt idx="891">
                  <c:v>-3.3152558999999999</c:v>
                </c:pt>
                <c:pt idx="892">
                  <c:v>-3.4468610000000002</c:v>
                </c:pt>
                <c:pt idx="893">
                  <c:v>-3.3816565999999999</c:v>
                </c:pt>
                <c:pt idx="894">
                  <c:v>-3.1722845999999998</c:v>
                </c:pt>
                <c:pt idx="895">
                  <c:v>-2.8719853999999998</c:v>
                </c:pt>
                <c:pt idx="896">
                  <c:v>-2.5663022999999998</c:v>
                </c:pt>
                <c:pt idx="897">
                  <c:v>-2.3048863000000002</c:v>
                </c:pt>
                <c:pt idx="898">
                  <c:v>-2.1828525000000001</c:v>
                </c:pt>
                <c:pt idx="899">
                  <c:v>-2.1756739999999999</c:v>
                </c:pt>
                <c:pt idx="900">
                  <c:v>-2.2115662</c:v>
                </c:pt>
                <c:pt idx="901">
                  <c:v>-2.3006989999999998</c:v>
                </c:pt>
                <c:pt idx="902">
                  <c:v>-2.4574289999999999</c:v>
                </c:pt>
                <c:pt idx="903">
                  <c:v>-2.681756</c:v>
                </c:pt>
                <c:pt idx="904">
                  <c:v>-2.9838498000000002</c:v>
                </c:pt>
                <c:pt idx="905">
                  <c:v>-3.3236306</c:v>
                </c:pt>
                <c:pt idx="906">
                  <c:v>-3.711268</c:v>
                </c:pt>
                <c:pt idx="907">
                  <c:v>-4.0378879999999997</c:v>
                </c:pt>
                <c:pt idx="908">
                  <c:v>-4.3202414999999998</c:v>
                </c:pt>
                <c:pt idx="909">
                  <c:v>-4.5355954000000001</c:v>
                </c:pt>
                <c:pt idx="910">
                  <c:v>-4.7174497000000004</c:v>
                </c:pt>
                <c:pt idx="911">
                  <c:v>-4.8939203999999998</c:v>
                </c:pt>
                <c:pt idx="912">
                  <c:v>-4.9842496000000001</c:v>
                </c:pt>
                <c:pt idx="913">
                  <c:v>-4.9501520000000001</c:v>
                </c:pt>
                <c:pt idx="914">
                  <c:v>-4.8059845000000001</c:v>
                </c:pt>
                <c:pt idx="915">
                  <c:v>-4.6331030000000002</c:v>
                </c:pt>
                <c:pt idx="916">
                  <c:v>-4.4027940000000001</c:v>
                </c:pt>
                <c:pt idx="917">
                  <c:v>-4.17727</c:v>
                </c:pt>
                <c:pt idx="918">
                  <c:v>-3.8835511</c:v>
                </c:pt>
                <c:pt idx="919">
                  <c:v>-3.5138600000000002</c:v>
                </c:pt>
                <c:pt idx="920">
                  <c:v>-3.1202407000000001</c:v>
                </c:pt>
                <c:pt idx="921">
                  <c:v>-2.7445675999999999</c:v>
                </c:pt>
                <c:pt idx="922">
                  <c:v>-2.3551356999999999</c:v>
                </c:pt>
                <c:pt idx="923">
                  <c:v>-1.9992033</c:v>
                </c:pt>
                <c:pt idx="924">
                  <c:v>-1.6570296</c:v>
                </c:pt>
                <c:pt idx="925">
                  <c:v>-1.3339987</c:v>
                </c:pt>
                <c:pt idx="926">
                  <c:v>-1.0881361000000001</c:v>
                </c:pt>
                <c:pt idx="927">
                  <c:v>-0.84705920000000001</c:v>
                </c:pt>
                <c:pt idx="928">
                  <c:v>-0.67836523000000004</c:v>
                </c:pt>
                <c:pt idx="929">
                  <c:v>-0.53300124000000004</c:v>
                </c:pt>
                <c:pt idx="930">
                  <c:v>-0.44027936000000001</c:v>
                </c:pt>
                <c:pt idx="931">
                  <c:v>-0.40558344000000002</c:v>
                </c:pt>
                <c:pt idx="932">
                  <c:v>-0.4139583</c:v>
                </c:pt>
                <c:pt idx="933">
                  <c:v>-0.46600219999999998</c:v>
                </c:pt>
                <c:pt idx="934">
                  <c:v>-0.53718869999999996</c:v>
                </c:pt>
                <c:pt idx="935">
                  <c:v>-0.59461640000000004</c:v>
                </c:pt>
                <c:pt idx="936">
                  <c:v>-0.65623160000000003</c:v>
                </c:pt>
                <c:pt idx="937">
                  <c:v>-0.6987042</c:v>
                </c:pt>
                <c:pt idx="938">
                  <c:v>-0.72681989999999996</c:v>
                </c:pt>
                <c:pt idx="939">
                  <c:v>-0.77407813000000003</c:v>
                </c:pt>
                <c:pt idx="940">
                  <c:v>-0.81655073</c:v>
                </c:pt>
                <c:pt idx="941">
                  <c:v>-0.82612205000000005</c:v>
                </c:pt>
                <c:pt idx="942">
                  <c:v>-0.82073819999999997</c:v>
                </c:pt>
                <c:pt idx="943">
                  <c:v>-0.88295155999999997</c:v>
                </c:pt>
                <c:pt idx="944">
                  <c:v>-0.97866445999999996</c:v>
                </c:pt>
                <c:pt idx="945">
                  <c:v>-1.1078768999999999</c:v>
                </c:pt>
                <c:pt idx="946">
                  <c:v>-1.2562319</c:v>
                </c:pt>
                <c:pt idx="947">
                  <c:v>-1.3860425000000001</c:v>
                </c:pt>
                <c:pt idx="948">
                  <c:v>-1.5499508</c:v>
                </c:pt>
                <c:pt idx="949">
                  <c:v>-1.6570296</c:v>
                </c:pt>
                <c:pt idx="950">
                  <c:v>-1.7682959</c:v>
                </c:pt>
                <c:pt idx="951">
                  <c:v>-1.8610177999999999</c:v>
                </c:pt>
                <c:pt idx="952">
                  <c:v>-1.9202402000000001</c:v>
                </c:pt>
                <c:pt idx="953">
                  <c:v>-2.0327030000000001</c:v>
                </c:pt>
                <c:pt idx="954">
                  <c:v>-2.1206390000000002</c:v>
                </c:pt>
                <c:pt idx="955">
                  <c:v>-2.2085751999999998</c:v>
                </c:pt>
                <c:pt idx="956">
                  <c:v>-2.2492532999999999</c:v>
                </c:pt>
                <c:pt idx="957">
                  <c:v>-2.2319051999999999</c:v>
                </c:pt>
                <c:pt idx="958">
                  <c:v>-2.2097715999999998</c:v>
                </c:pt>
                <c:pt idx="959">
                  <c:v>-2.1541386</c:v>
                </c:pt>
                <c:pt idx="960">
                  <c:v>-2.0410775999999999</c:v>
                </c:pt>
                <c:pt idx="961">
                  <c:v>-1.9178474000000001</c:v>
                </c:pt>
                <c:pt idx="962">
                  <c:v>-1.8089739</c:v>
                </c:pt>
                <c:pt idx="963">
                  <c:v>-1.6857435999999999</c:v>
                </c:pt>
                <c:pt idx="964">
                  <c:v>-1.5810575</c:v>
                </c:pt>
                <c:pt idx="965">
                  <c:v>-1.5008980000000001</c:v>
                </c:pt>
                <c:pt idx="966">
                  <c:v>-1.3872390000000001</c:v>
                </c:pt>
                <c:pt idx="967">
                  <c:v>-1.3310076</c:v>
                </c:pt>
                <c:pt idx="968">
                  <c:v>-1.274178</c:v>
                </c:pt>
                <c:pt idx="969">
                  <c:v>-1.2987044999999999</c:v>
                </c:pt>
                <c:pt idx="970">
                  <c:v>-1.3381860000000001</c:v>
                </c:pt>
                <c:pt idx="971">
                  <c:v>-1.4009976</c:v>
                </c:pt>
                <c:pt idx="972">
                  <c:v>-1.4829519</c:v>
                </c:pt>
                <c:pt idx="973">
                  <c:v>-1.6073786000000001</c:v>
                </c:pt>
                <c:pt idx="974">
                  <c:v>-1.7090734999999999</c:v>
                </c:pt>
                <c:pt idx="975">
                  <c:v>-1.814956</c:v>
                </c:pt>
                <c:pt idx="976">
                  <c:v>-1.9345971</c:v>
                </c:pt>
                <c:pt idx="977">
                  <c:v>-2.088336</c:v>
                </c:pt>
                <c:pt idx="978">
                  <c:v>-2.2319051999999999</c:v>
                </c:pt>
                <c:pt idx="979">
                  <c:v>-2.3856442000000002</c:v>
                </c:pt>
                <c:pt idx="980">
                  <c:v>-2.5196423999999999</c:v>
                </c:pt>
                <c:pt idx="981">
                  <c:v>-2.6350958000000002</c:v>
                </c:pt>
                <c:pt idx="982">
                  <c:v>-2.7696922000000002</c:v>
                </c:pt>
                <c:pt idx="983">
                  <c:v>-2.8947172000000001</c:v>
                </c:pt>
                <c:pt idx="984">
                  <c:v>-2.9760732999999999</c:v>
                </c:pt>
                <c:pt idx="985">
                  <c:v>-3.0436703999999999</c:v>
                </c:pt>
                <c:pt idx="986">
                  <c:v>-3.0771700000000002</c:v>
                </c:pt>
                <c:pt idx="987">
                  <c:v>-3.0490541000000002</c:v>
                </c:pt>
                <c:pt idx="988">
                  <c:v>-3.0346972999999999</c:v>
                </c:pt>
                <c:pt idx="989">
                  <c:v>-3.0352955000000001</c:v>
                </c:pt>
                <c:pt idx="990">
                  <c:v>-3.0065814999999998</c:v>
                </c:pt>
                <c:pt idx="991">
                  <c:v>-2.992823</c:v>
                </c:pt>
                <c:pt idx="992">
                  <c:v>-2.9934210000000001</c:v>
                </c:pt>
                <c:pt idx="993">
                  <c:v>-3.0035905999999999</c:v>
                </c:pt>
                <c:pt idx="994">
                  <c:v>-2.9988049999999999</c:v>
                </c:pt>
                <c:pt idx="995">
                  <c:v>-2.9748766</c:v>
                </c:pt>
                <c:pt idx="996">
                  <c:v>-2.970091</c:v>
                </c:pt>
                <c:pt idx="997">
                  <c:v>-2.9748766</c:v>
                </c:pt>
                <c:pt idx="998">
                  <c:v>-2.9455646999999998</c:v>
                </c:pt>
                <c:pt idx="999">
                  <c:v>-2.9359934000000001</c:v>
                </c:pt>
                <c:pt idx="1000">
                  <c:v>-2.8779674000000002</c:v>
                </c:pt>
                <c:pt idx="1001">
                  <c:v>-2.7714867999999999</c:v>
                </c:pt>
                <c:pt idx="1002">
                  <c:v>-2.7080769999999998</c:v>
                </c:pt>
                <c:pt idx="1003">
                  <c:v>-2.6213372000000001</c:v>
                </c:pt>
                <c:pt idx="1004">
                  <c:v>-2.5387846999999999</c:v>
                </c:pt>
                <c:pt idx="1005">
                  <c:v>-2.4658036000000001</c:v>
                </c:pt>
                <c:pt idx="1006">
                  <c:v>-2.3976082999999999</c:v>
                </c:pt>
                <c:pt idx="1007">
                  <c:v>-2.3198416000000002</c:v>
                </c:pt>
                <c:pt idx="1008">
                  <c:v>-2.251646</c:v>
                </c:pt>
                <c:pt idx="1009">
                  <c:v>-2.1595225</c:v>
                </c:pt>
                <c:pt idx="1010">
                  <c:v>-2.0578275000000001</c:v>
                </c:pt>
                <c:pt idx="1011">
                  <c:v>-1.9465612000000001</c:v>
                </c:pt>
                <c:pt idx="1012">
                  <c:v>-1.8544376</c:v>
                </c:pt>
                <c:pt idx="1013">
                  <c:v>-1.7910277999999999</c:v>
                </c:pt>
                <c:pt idx="1014">
                  <c:v>-1.6893328000000001</c:v>
                </c:pt>
                <c:pt idx="1015">
                  <c:v>-1.6067804000000001</c:v>
                </c:pt>
                <c:pt idx="1016">
                  <c:v>-1.5625131999999999</c:v>
                </c:pt>
                <c:pt idx="1017">
                  <c:v>-1.4751751</c:v>
                </c:pt>
                <c:pt idx="1018">
                  <c:v>-1.4219348000000001</c:v>
                </c:pt>
                <c:pt idx="1019">
                  <c:v>-1.3686944999999999</c:v>
                </c:pt>
                <c:pt idx="1020">
                  <c:v>-1.3058829000000001</c:v>
                </c:pt>
                <c:pt idx="1021">
                  <c:v>-1.2909278</c:v>
                </c:pt>
                <c:pt idx="1022">
                  <c:v>-1.314856</c:v>
                </c:pt>
                <c:pt idx="1023">
                  <c:v>-1.3238292</c:v>
                </c:pt>
                <c:pt idx="1024">
                  <c:v>-1.3663018</c:v>
                </c:pt>
                <c:pt idx="1025">
                  <c:v>-1.4189438999999999</c:v>
                </c:pt>
                <c:pt idx="1026">
                  <c:v>-1.4997016000000001</c:v>
                </c:pt>
                <c:pt idx="1027">
                  <c:v>-1.5571294</c:v>
                </c:pt>
                <c:pt idx="1028">
                  <c:v>-1.6677972999999999</c:v>
                </c:pt>
                <c:pt idx="1029">
                  <c:v>-1.7635103000000001</c:v>
                </c:pt>
                <c:pt idx="1030">
                  <c:v>-1.8592232</c:v>
                </c:pt>
                <c:pt idx="1031">
                  <c:v>-1.9208384000000001</c:v>
                </c:pt>
                <c:pt idx="1032">
                  <c:v>-2.0213369999999999</c:v>
                </c:pt>
                <c:pt idx="1033">
                  <c:v>-2.155335</c:v>
                </c:pt>
                <c:pt idx="1034">
                  <c:v>-2.2660030999999998</c:v>
                </c:pt>
                <c:pt idx="1035">
                  <c:v>-2.4143580999999998</c:v>
                </c:pt>
                <c:pt idx="1036">
                  <c:v>-2.6201408000000002</c:v>
                </c:pt>
                <c:pt idx="1037">
                  <c:v>-2.7493531999999998</c:v>
                </c:pt>
                <c:pt idx="1038">
                  <c:v>-3.2488549</c:v>
                </c:pt>
                <c:pt idx="1039">
                  <c:v>-3.4648072999999999</c:v>
                </c:pt>
                <c:pt idx="1040">
                  <c:v>-3.4582269999999999</c:v>
                </c:pt>
                <c:pt idx="1041">
                  <c:v>-3.5676985000000001</c:v>
                </c:pt>
                <c:pt idx="1042">
                  <c:v>-3.0903304</c:v>
                </c:pt>
                <c:pt idx="1043">
                  <c:v>-2.6027927000000002</c:v>
                </c:pt>
                <c:pt idx="1044">
                  <c:v>-2.2791636</c:v>
                </c:pt>
                <c:pt idx="1045">
                  <c:v>-2.0033908</c:v>
                </c:pt>
                <c:pt idx="1046">
                  <c:v>-1.8000008000000001</c:v>
                </c:pt>
                <c:pt idx="1047">
                  <c:v>-1.6295122</c:v>
                </c:pt>
                <c:pt idx="1048">
                  <c:v>-1.550549</c:v>
                </c:pt>
                <c:pt idx="1049">
                  <c:v>-1.5391831</c:v>
                </c:pt>
                <c:pt idx="1050">
                  <c:v>-1.5379868000000001</c:v>
                </c:pt>
                <c:pt idx="1051">
                  <c:v>-1.5894325</c:v>
                </c:pt>
                <c:pt idx="1052">
                  <c:v>-1.5696916999999999</c:v>
                </c:pt>
                <c:pt idx="1053">
                  <c:v>-1.544567</c:v>
                </c:pt>
                <c:pt idx="1054">
                  <c:v>-1.4721842000000001</c:v>
                </c:pt>
                <c:pt idx="1055">
                  <c:v>-1.3812568000000001</c:v>
                </c:pt>
                <c:pt idx="1056">
                  <c:v>-1.218545</c:v>
                </c:pt>
                <c:pt idx="1057">
                  <c:v>-1.0408778000000001</c:v>
                </c:pt>
                <c:pt idx="1058">
                  <c:v>-0.86440720000000004</c:v>
                </c:pt>
                <c:pt idx="1059">
                  <c:v>-0.64965134999999996</c:v>
                </c:pt>
                <c:pt idx="1060">
                  <c:v>-0.45822554999999998</c:v>
                </c:pt>
                <c:pt idx="1061">
                  <c:v>-0.28175487999999999</c:v>
                </c:pt>
                <c:pt idx="1062">
                  <c:v>-0.10109675999999999</c:v>
                </c:pt>
                <c:pt idx="1063">
                  <c:v>8.9132643999999997E-2</c:v>
                </c:pt>
                <c:pt idx="1064">
                  <c:v>0.24646074000000001</c:v>
                </c:pt>
                <c:pt idx="1065">
                  <c:v>0.38344982</c:v>
                </c:pt>
                <c:pt idx="1066">
                  <c:v>0.50668020000000003</c:v>
                </c:pt>
                <c:pt idx="1067">
                  <c:v>0.61076796</c:v>
                </c:pt>
                <c:pt idx="1068">
                  <c:v>0.67657060000000002</c:v>
                </c:pt>
                <c:pt idx="1069">
                  <c:v>0.67956159999999999</c:v>
                </c:pt>
                <c:pt idx="1070">
                  <c:v>0.54735816000000004</c:v>
                </c:pt>
                <c:pt idx="1071">
                  <c:v>0.33439696000000002</c:v>
                </c:pt>
                <c:pt idx="1072">
                  <c:v>2.9910282999999999E-2</c:v>
                </c:pt>
                <c:pt idx="1073">
                  <c:v>-0.38464623999999997</c:v>
                </c:pt>
                <c:pt idx="1074">
                  <c:v>-0.80039919999999998</c:v>
                </c:pt>
                <c:pt idx="1075">
                  <c:v>-1.2155539</c:v>
                </c:pt>
                <c:pt idx="1076">
                  <c:v>-1.6396816999999999</c:v>
                </c:pt>
                <c:pt idx="1077">
                  <c:v>-1.9645073</c:v>
                </c:pt>
                <c:pt idx="1078">
                  <c:v>-2.1732811999999999</c:v>
                </c:pt>
                <c:pt idx="1079">
                  <c:v>-2.1762722000000001</c:v>
                </c:pt>
                <c:pt idx="1080">
                  <c:v>-2.0111675</c:v>
                </c:pt>
                <c:pt idx="1081">
                  <c:v>-1.7832509999999999</c:v>
                </c:pt>
                <c:pt idx="1082">
                  <c:v>-1.4392828</c:v>
                </c:pt>
                <c:pt idx="1083">
                  <c:v>-1.1102696999999999</c:v>
                </c:pt>
                <c:pt idx="1084">
                  <c:v>-0.76151579999999996</c:v>
                </c:pt>
                <c:pt idx="1085">
                  <c:v>-0.43130626999999999</c:v>
                </c:pt>
                <c:pt idx="1086">
                  <c:v>-0.18245272000000001</c:v>
                </c:pt>
                <c:pt idx="1087">
                  <c:v>-1.4955141999999999E-2</c:v>
                </c:pt>
                <c:pt idx="1088">
                  <c:v>-3.9481572999999999E-2</c:v>
                </c:pt>
                <c:pt idx="1089">
                  <c:v>-0.16390835000000001</c:v>
                </c:pt>
                <c:pt idx="1090">
                  <c:v>-0.44207396999999998</c:v>
                </c:pt>
                <c:pt idx="1091">
                  <c:v>-0.85005030000000004</c:v>
                </c:pt>
                <c:pt idx="1092">
                  <c:v>-1.2765709000000001</c:v>
                </c:pt>
                <c:pt idx="1093">
                  <c:v>-1.7174484999999999</c:v>
                </c:pt>
                <c:pt idx="1094">
                  <c:v>-2.1008982999999999</c:v>
                </c:pt>
                <c:pt idx="1095">
                  <c:v>-2.1038891999999998</c:v>
                </c:pt>
                <c:pt idx="1096">
                  <c:v>-2.3192434</c:v>
                </c:pt>
                <c:pt idx="1097">
                  <c:v>-2.7427730000000001</c:v>
                </c:pt>
                <c:pt idx="1098">
                  <c:v>-2.7038896000000001</c:v>
                </c:pt>
                <c:pt idx="1099">
                  <c:v>-2.7720850000000001</c:v>
                </c:pt>
                <c:pt idx="1100">
                  <c:v>-2.7230322</c:v>
                </c:pt>
                <c:pt idx="1101">
                  <c:v>-2.6943182999999999</c:v>
                </c:pt>
                <c:pt idx="1102">
                  <c:v>-2.6315067000000001</c:v>
                </c:pt>
                <c:pt idx="1103">
                  <c:v>-2.3916260999999999</c:v>
                </c:pt>
                <c:pt idx="1104">
                  <c:v>-2.0847468</c:v>
                </c:pt>
                <c:pt idx="1105">
                  <c:v>-1.7784654</c:v>
                </c:pt>
                <c:pt idx="1106">
                  <c:v>-1.466202</c:v>
                </c:pt>
                <c:pt idx="1107">
                  <c:v>-1.1784650999999999</c:v>
                </c:pt>
                <c:pt idx="1108">
                  <c:v>-1.0301100999999999</c:v>
                </c:pt>
                <c:pt idx="1109">
                  <c:v>-0.9625129</c:v>
                </c:pt>
                <c:pt idx="1110">
                  <c:v>-0.98584293999999995</c:v>
                </c:pt>
                <c:pt idx="1111">
                  <c:v>-1.0187442</c:v>
                </c:pt>
                <c:pt idx="1112">
                  <c:v>-1.0378868999999999</c:v>
                </c:pt>
                <c:pt idx="1113">
                  <c:v>-1.6085750000000001</c:v>
                </c:pt>
                <c:pt idx="1114">
                  <c:v>-2.2612174</c:v>
                </c:pt>
                <c:pt idx="1115">
                  <c:v>-3.0101710000000002</c:v>
                </c:pt>
                <c:pt idx="1116">
                  <c:v>-3.9505499999999998</c:v>
                </c:pt>
                <c:pt idx="1117">
                  <c:v>-4.932804</c:v>
                </c:pt>
                <c:pt idx="1118">
                  <c:v>-5.5944194999999999</c:v>
                </c:pt>
                <c:pt idx="1119">
                  <c:v>-6.0640105999999996</c:v>
                </c:pt>
                <c:pt idx="1120">
                  <c:v>-6.4486569999999999</c:v>
                </c:pt>
                <c:pt idx="1121">
                  <c:v>-6.678966</c:v>
                </c:pt>
                <c:pt idx="1122">
                  <c:v>-6.8093750000000002</c:v>
                </c:pt>
                <c:pt idx="1123">
                  <c:v>-6.7573314</c:v>
                </c:pt>
                <c:pt idx="1124">
                  <c:v>-6.4845495</c:v>
                </c:pt>
                <c:pt idx="1125">
                  <c:v>-5.9497533000000002</c:v>
                </c:pt>
                <c:pt idx="1126">
                  <c:v>-4.5062832999999998</c:v>
                </c:pt>
                <c:pt idx="1127">
                  <c:v>-3.8159540000000001</c:v>
                </c:pt>
                <c:pt idx="1128">
                  <c:v>-3.769892</c:v>
                </c:pt>
                <c:pt idx="1129">
                  <c:v>0.14955141999999999</c:v>
                </c:pt>
                <c:pt idx="1130">
                  <c:v>12.058031</c:v>
                </c:pt>
                <c:pt idx="1131">
                  <c:v>8.7601230000000001</c:v>
                </c:pt>
                <c:pt idx="1132">
                  <c:v>2.0662023999999999</c:v>
                </c:pt>
                <c:pt idx="1133">
                  <c:v>-2.1008982999999999</c:v>
                </c:pt>
                <c:pt idx="1134">
                  <c:v>-4.1353954999999996</c:v>
                </c:pt>
                <c:pt idx="1135">
                  <c:v>-4.3866420000000002</c:v>
                </c:pt>
                <c:pt idx="1136">
                  <c:v>-4.4973099999999997</c:v>
                </c:pt>
                <c:pt idx="1137">
                  <c:v>-3.3882368</c:v>
                </c:pt>
                <c:pt idx="1138">
                  <c:v>-3.6843485999999999</c:v>
                </c:pt>
                <c:pt idx="1139">
                  <c:v>-5.2283172999999996</c:v>
                </c:pt>
                <c:pt idx="1140">
                  <c:v>-6.0460643999999997</c:v>
                </c:pt>
                <c:pt idx="1141">
                  <c:v>-3.4241291999999999</c:v>
                </c:pt>
                <c:pt idx="1142">
                  <c:v>-2.1732811999999999</c:v>
                </c:pt>
                <c:pt idx="1143">
                  <c:v>-0.8285148</c:v>
                </c:pt>
                <c:pt idx="1144">
                  <c:v>-0.24047868</c:v>
                </c:pt>
                <c:pt idx="1145">
                  <c:v>-0.69571316000000005</c:v>
                </c:pt>
                <c:pt idx="1146">
                  <c:v>-1.8143578</c:v>
                </c:pt>
                <c:pt idx="1147">
                  <c:v>-3.0023941999999999</c:v>
                </c:pt>
                <c:pt idx="1148">
                  <c:v>-3.7585259999999998</c:v>
                </c:pt>
                <c:pt idx="1149">
                  <c:v>-3.6490545000000001</c:v>
                </c:pt>
                <c:pt idx="1150">
                  <c:v>-3.1758738000000002</c:v>
                </c:pt>
                <c:pt idx="1151">
                  <c:v>-2.9473593</c:v>
                </c:pt>
                <c:pt idx="1152">
                  <c:v>-2.7559334999999998</c:v>
                </c:pt>
                <c:pt idx="1153">
                  <c:v>-2.7511477000000002</c:v>
                </c:pt>
                <c:pt idx="1154">
                  <c:v>-2.7696922000000002</c:v>
                </c:pt>
                <c:pt idx="1155">
                  <c:v>-2.8743782000000002</c:v>
                </c:pt>
                <c:pt idx="1156">
                  <c:v>-2.6955146999999999</c:v>
                </c:pt>
                <c:pt idx="1157">
                  <c:v>-2.4735803999999999</c:v>
                </c:pt>
                <c:pt idx="1158">
                  <c:v>-1.9645073</c:v>
                </c:pt>
                <c:pt idx="1159">
                  <c:v>-1.625923</c:v>
                </c:pt>
                <c:pt idx="1160">
                  <c:v>-1.3896317</c:v>
                </c:pt>
                <c:pt idx="1161">
                  <c:v>-1.2257233999999999</c:v>
                </c:pt>
                <c:pt idx="1162">
                  <c:v>-1.0241281</c:v>
                </c:pt>
                <c:pt idx="1163">
                  <c:v>-0.94037930000000003</c:v>
                </c:pt>
                <c:pt idx="1164">
                  <c:v>-1.2017952000000001</c:v>
                </c:pt>
                <c:pt idx="1165">
                  <c:v>-1.6851453999999999</c:v>
                </c:pt>
                <c:pt idx="1166">
                  <c:v>-1.9381862999999999</c:v>
                </c:pt>
                <c:pt idx="1167">
                  <c:v>-1.8311075000000001</c:v>
                </c:pt>
                <c:pt idx="1168">
                  <c:v>-1.9429719999999999</c:v>
                </c:pt>
                <c:pt idx="1169">
                  <c:v>-1.8406788000000001</c:v>
                </c:pt>
                <c:pt idx="1170">
                  <c:v>-1.7090734999999999</c:v>
                </c:pt>
                <c:pt idx="1171">
                  <c:v>-1.8029919000000001</c:v>
                </c:pt>
                <c:pt idx="1172">
                  <c:v>-1.5613166999999999</c:v>
                </c:pt>
                <c:pt idx="1173">
                  <c:v>-1.6319051</c:v>
                </c:pt>
                <c:pt idx="1174">
                  <c:v>-2.1158532999999999</c:v>
                </c:pt>
                <c:pt idx="1175">
                  <c:v>-2.8432715000000002</c:v>
                </c:pt>
                <c:pt idx="1176">
                  <c:v>-3.2919257000000002</c:v>
                </c:pt>
                <c:pt idx="1177">
                  <c:v>-3.065804</c:v>
                </c:pt>
                <c:pt idx="1178">
                  <c:v>-2.4610180000000001</c:v>
                </c:pt>
                <c:pt idx="1179">
                  <c:v>-2.0709879999999998</c:v>
                </c:pt>
                <c:pt idx="1180">
                  <c:v>-1.8550358</c:v>
                </c:pt>
                <c:pt idx="1181">
                  <c:v>-1.7341982</c:v>
                </c:pt>
                <c:pt idx="1182">
                  <c:v>-1.5296118000000001</c:v>
                </c:pt>
                <c:pt idx="1183">
                  <c:v>-1.3680964</c:v>
                </c:pt>
                <c:pt idx="1184">
                  <c:v>-1.2532407999999999</c:v>
                </c:pt>
                <c:pt idx="1185">
                  <c:v>-1.1359925</c:v>
                </c:pt>
                <c:pt idx="1186">
                  <c:v>-0.95413804000000002</c:v>
                </c:pt>
                <c:pt idx="1187">
                  <c:v>-0.99481600000000003</c:v>
                </c:pt>
                <c:pt idx="1188">
                  <c:v>-1.1497512999999999</c:v>
                </c:pt>
                <c:pt idx="1189">
                  <c:v>-1.1617154000000001</c:v>
                </c:pt>
                <c:pt idx="1190">
                  <c:v>-1.1413764</c:v>
                </c:pt>
                <c:pt idx="1191">
                  <c:v>-1.3208381</c:v>
                </c:pt>
                <c:pt idx="1192">
                  <c:v>-1.5391831</c:v>
                </c:pt>
                <c:pt idx="1193">
                  <c:v>-1.6947167000000001</c:v>
                </c:pt>
                <c:pt idx="1194">
                  <c:v>-1.869991</c:v>
                </c:pt>
                <c:pt idx="1195">
                  <c:v>-1.9280169</c:v>
                </c:pt>
                <c:pt idx="1196">
                  <c:v>-1.9770696999999999</c:v>
                </c:pt>
                <c:pt idx="1197">
                  <c:v>-2.3377876</c:v>
                </c:pt>
                <c:pt idx="1198">
                  <c:v>-2.7708886000000001</c:v>
                </c:pt>
                <c:pt idx="1199">
                  <c:v>-3.0352955000000001</c:v>
                </c:pt>
                <c:pt idx="1200">
                  <c:v>-3.2219357</c:v>
                </c:pt>
                <c:pt idx="1201">
                  <c:v>-3.4193435000000001</c:v>
                </c:pt>
                <c:pt idx="1202">
                  <c:v>-3.6496526999999999</c:v>
                </c:pt>
                <c:pt idx="1203">
                  <c:v>-3.8315071999999999</c:v>
                </c:pt>
                <c:pt idx="1204">
                  <c:v>-3.9140595999999999</c:v>
                </c:pt>
                <c:pt idx="1205">
                  <c:v>-3.8799619999999999</c:v>
                </c:pt>
                <c:pt idx="1206">
                  <c:v>-3.7740795999999999</c:v>
                </c:pt>
                <c:pt idx="1207">
                  <c:v>-3.6311083000000002</c:v>
                </c:pt>
                <c:pt idx="1208">
                  <c:v>-3.5060834999999999</c:v>
                </c:pt>
                <c:pt idx="1209">
                  <c:v>-3.4348969999999999</c:v>
                </c:pt>
                <c:pt idx="1210">
                  <c:v>-3.3146574000000002</c:v>
                </c:pt>
                <c:pt idx="1211">
                  <c:v>-3.2087753000000001</c:v>
                </c:pt>
                <c:pt idx="1212">
                  <c:v>-3.1124640000000001</c:v>
                </c:pt>
                <c:pt idx="1213">
                  <c:v>-3.074179</c:v>
                </c:pt>
                <c:pt idx="1214">
                  <c:v>-3.0448667999999999</c:v>
                </c:pt>
                <c:pt idx="1215">
                  <c:v>-2.9437701999999999</c:v>
                </c:pt>
                <c:pt idx="1216">
                  <c:v>-2.9096723</c:v>
                </c:pt>
                <c:pt idx="1217">
                  <c:v>-2.9383862000000001</c:v>
                </c:pt>
                <c:pt idx="1218">
                  <c:v>-2.8660033</c:v>
                </c:pt>
                <c:pt idx="1219">
                  <c:v>-2.8271199999999999</c:v>
                </c:pt>
                <c:pt idx="1220">
                  <c:v>-2.8175488</c:v>
                </c:pt>
                <c:pt idx="1221">
                  <c:v>-2.725425</c:v>
                </c:pt>
                <c:pt idx="1222">
                  <c:v>-2.6338995000000001</c:v>
                </c:pt>
                <c:pt idx="1223">
                  <c:v>-2.5710877999999999</c:v>
                </c:pt>
                <c:pt idx="1224">
                  <c:v>-2.5322046</c:v>
                </c:pt>
                <c:pt idx="1225">
                  <c:v>-2.5507488</c:v>
                </c:pt>
                <c:pt idx="1226">
                  <c:v>-2.4777680000000002</c:v>
                </c:pt>
                <c:pt idx="1227">
                  <c:v>-2.4340986999999998</c:v>
                </c:pt>
                <c:pt idx="1228">
                  <c:v>-2.44367</c:v>
                </c:pt>
                <c:pt idx="1229">
                  <c:v>-2.3802601999999999</c:v>
                </c:pt>
                <c:pt idx="1230">
                  <c:v>-2.3222344000000001</c:v>
                </c:pt>
                <c:pt idx="1231">
                  <c:v>-2.2546371999999999</c:v>
                </c:pt>
                <c:pt idx="1232">
                  <c:v>-2.201397</c:v>
                </c:pt>
                <c:pt idx="1233">
                  <c:v>-2.1535403999999998</c:v>
                </c:pt>
                <c:pt idx="1234">
                  <c:v>-2.1631117</c:v>
                </c:pt>
                <c:pt idx="1235">
                  <c:v>-2.1349960000000001</c:v>
                </c:pt>
                <c:pt idx="1236">
                  <c:v>-2.111666</c:v>
                </c:pt>
                <c:pt idx="1237">
                  <c:v>-2.0685951999999999</c:v>
                </c:pt>
                <c:pt idx="1238">
                  <c:v>-2.0590239000000001</c:v>
                </c:pt>
                <c:pt idx="1239">
                  <c:v>-2.0590239000000001</c:v>
                </c:pt>
                <c:pt idx="1240">
                  <c:v>-2.0877378000000002</c:v>
                </c:pt>
                <c:pt idx="1241">
                  <c:v>-2.155335</c:v>
                </c:pt>
                <c:pt idx="1242">
                  <c:v>-2.30369</c:v>
                </c:pt>
                <c:pt idx="1243">
                  <c:v>-2.4622145</c:v>
                </c:pt>
                <c:pt idx="1244">
                  <c:v>-2.5866413000000001</c:v>
                </c:pt>
                <c:pt idx="1245">
                  <c:v>-2.7152555</c:v>
                </c:pt>
                <c:pt idx="1246">
                  <c:v>-2.8450660000000001</c:v>
                </c:pt>
                <c:pt idx="1247">
                  <c:v>-2.9784660000000001</c:v>
                </c:pt>
                <c:pt idx="1248">
                  <c:v>-3.0837501999999999</c:v>
                </c:pt>
                <c:pt idx="1249">
                  <c:v>-3.222534</c:v>
                </c:pt>
                <c:pt idx="1250">
                  <c:v>-3.4091740000000001</c:v>
                </c:pt>
                <c:pt idx="1251">
                  <c:v>-3.6053855000000001</c:v>
                </c:pt>
                <c:pt idx="1252">
                  <c:v>-3.8021950000000002</c:v>
                </c:pt>
                <c:pt idx="1253">
                  <c:v>-3.999603</c:v>
                </c:pt>
                <c:pt idx="1254">
                  <c:v>-4.1964126000000004</c:v>
                </c:pt>
                <c:pt idx="1255">
                  <c:v>-4.3842489999999996</c:v>
                </c:pt>
                <c:pt idx="1256">
                  <c:v>-4.5427736999999997</c:v>
                </c:pt>
                <c:pt idx="1257">
                  <c:v>-4.7054859999999996</c:v>
                </c:pt>
                <c:pt idx="1258">
                  <c:v>-4.8257250000000003</c:v>
                </c:pt>
                <c:pt idx="1259">
                  <c:v>-4.9268216999999996</c:v>
                </c:pt>
                <c:pt idx="1260">
                  <c:v>-4.9752764999999997</c:v>
                </c:pt>
                <c:pt idx="1261">
                  <c:v>-4.999803</c:v>
                </c:pt>
                <c:pt idx="1262">
                  <c:v>-4.9806603999999997</c:v>
                </c:pt>
                <c:pt idx="1263">
                  <c:v>-4.9184469999999996</c:v>
                </c:pt>
                <c:pt idx="1264">
                  <c:v>-4.8131630000000003</c:v>
                </c:pt>
                <c:pt idx="1265">
                  <c:v>-4.673781</c:v>
                </c:pt>
                <c:pt idx="1266">
                  <c:v>-4.5487555999999998</c:v>
                </c:pt>
                <c:pt idx="1267">
                  <c:v>-4.4285164000000004</c:v>
                </c:pt>
                <c:pt idx="1268">
                  <c:v>-4.2933219999999999</c:v>
                </c:pt>
                <c:pt idx="1269">
                  <c:v>-4.1778684000000004</c:v>
                </c:pt>
                <c:pt idx="1270">
                  <c:v>-4.0671999999999997</c:v>
                </c:pt>
                <c:pt idx="1271">
                  <c:v>-3.9607196</c:v>
                </c:pt>
                <c:pt idx="1272">
                  <c:v>-3.8303107999999999</c:v>
                </c:pt>
                <c:pt idx="1273">
                  <c:v>-3.6813576000000001</c:v>
                </c:pt>
                <c:pt idx="1274">
                  <c:v>-3.5126636000000002</c:v>
                </c:pt>
                <c:pt idx="1275">
                  <c:v>-3.3924243000000001</c:v>
                </c:pt>
                <c:pt idx="1276">
                  <c:v>-3.3146574000000002</c:v>
                </c:pt>
                <c:pt idx="1277">
                  <c:v>-3.251846</c:v>
                </c:pt>
                <c:pt idx="1278">
                  <c:v>-3.1848469000000001</c:v>
                </c:pt>
                <c:pt idx="1279">
                  <c:v>-3.1513474000000001</c:v>
                </c:pt>
                <c:pt idx="1280">
                  <c:v>-3.1561332000000002</c:v>
                </c:pt>
                <c:pt idx="1281">
                  <c:v>-3.1806595</c:v>
                </c:pt>
                <c:pt idx="1282">
                  <c:v>-3.2153554</c:v>
                </c:pt>
                <c:pt idx="1283">
                  <c:v>-3.2841491999999999</c:v>
                </c:pt>
                <c:pt idx="1284">
                  <c:v>-3.414558</c:v>
                </c:pt>
                <c:pt idx="1285">
                  <c:v>-3.6562329999999998</c:v>
                </c:pt>
                <c:pt idx="1286">
                  <c:v>-4.1922255000000002</c:v>
                </c:pt>
                <c:pt idx="1287">
                  <c:v>-4.3088756000000004</c:v>
                </c:pt>
                <c:pt idx="1288">
                  <c:v>-4.4350966999999999</c:v>
                </c:pt>
                <c:pt idx="1289">
                  <c:v>-4.8819565999999996</c:v>
                </c:pt>
                <c:pt idx="1290">
                  <c:v>-5.271388</c:v>
                </c:pt>
                <c:pt idx="1291">
                  <c:v>-5.7463635999999996</c:v>
                </c:pt>
                <c:pt idx="1292">
                  <c:v>-6.1208404999999999</c:v>
                </c:pt>
                <c:pt idx="1293">
                  <c:v>-6.4917280000000002</c:v>
                </c:pt>
                <c:pt idx="1294">
                  <c:v>-6.7704915999999997</c:v>
                </c:pt>
                <c:pt idx="1295">
                  <c:v>-6.9625159999999999</c:v>
                </c:pt>
                <c:pt idx="1296">
                  <c:v>-7.1401830000000004</c:v>
                </c:pt>
                <c:pt idx="1297">
                  <c:v>-7.2364940000000004</c:v>
                </c:pt>
                <c:pt idx="1298">
                  <c:v>-7.2711896999999999</c:v>
                </c:pt>
                <c:pt idx="1299">
                  <c:v>-7.1850480000000001</c:v>
                </c:pt>
                <c:pt idx="1300">
                  <c:v>-7.0845494000000002</c:v>
                </c:pt>
                <c:pt idx="1301">
                  <c:v>-6.8829539999999998</c:v>
                </c:pt>
                <c:pt idx="1302">
                  <c:v>-6.6095743000000002</c:v>
                </c:pt>
                <c:pt idx="1303">
                  <c:v>-6.3116680000000001</c:v>
                </c:pt>
                <c:pt idx="1304">
                  <c:v>-6.0376896999999996</c:v>
                </c:pt>
                <c:pt idx="1305">
                  <c:v>-5.7882379999999998</c:v>
                </c:pt>
                <c:pt idx="1306">
                  <c:v>-5.5866426999999996</c:v>
                </c:pt>
                <c:pt idx="1307">
                  <c:v>-5.5501522999999997</c:v>
                </c:pt>
                <c:pt idx="1308">
                  <c:v>-5.4699926000000003</c:v>
                </c:pt>
                <c:pt idx="1309">
                  <c:v>-5.4765730000000001</c:v>
                </c:pt>
                <c:pt idx="1310">
                  <c:v>-5.4538409999999997</c:v>
                </c:pt>
                <c:pt idx="1311">
                  <c:v>-5.3922257</c:v>
                </c:pt>
                <c:pt idx="1312">
                  <c:v>-5.3515477000000002</c:v>
                </c:pt>
                <c:pt idx="1313">
                  <c:v>-5.2666025000000003</c:v>
                </c:pt>
                <c:pt idx="1314">
                  <c:v>-5.1714880000000001</c:v>
                </c:pt>
                <c:pt idx="1315">
                  <c:v>-5.1762733000000001</c:v>
                </c:pt>
                <c:pt idx="1316">
                  <c:v>-5.1667022999999999</c:v>
                </c:pt>
                <c:pt idx="1317">
                  <c:v>-5.2426744000000003</c:v>
                </c:pt>
                <c:pt idx="1318">
                  <c:v>-5.4287159999999997</c:v>
                </c:pt>
                <c:pt idx="1319">
                  <c:v>-5.6955159999999996</c:v>
                </c:pt>
                <c:pt idx="1320">
                  <c:v>-6.0287166000000001</c:v>
                </c:pt>
                <c:pt idx="1321">
                  <c:v>-6.4396839999999997</c:v>
                </c:pt>
                <c:pt idx="1322">
                  <c:v>-6.8015984999999999</c:v>
                </c:pt>
                <c:pt idx="1323">
                  <c:v>-7.155138</c:v>
                </c:pt>
                <c:pt idx="1324">
                  <c:v>-7.5463642999999996</c:v>
                </c:pt>
                <c:pt idx="1325">
                  <c:v>-7.8891362999999997</c:v>
                </c:pt>
                <c:pt idx="1326">
                  <c:v>-8.145168</c:v>
                </c:pt>
                <c:pt idx="1327">
                  <c:v>-8.1194459999999999</c:v>
                </c:pt>
                <c:pt idx="1328">
                  <c:v>-7.9399839999999999</c:v>
                </c:pt>
                <c:pt idx="1329">
                  <c:v>-7.6169529999999996</c:v>
                </c:pt>
                <c:pt idx="1330">
                  <c:v>-7.1790659999999997</c:v>
                </c:pt>
                <c:pt idx="1331">
                  <c:v>-6.8745794</c:v>
                </c:pt>
                <c:pt idx="1332">
                  <c:v>-6.5001024999999997</c:v>
                </c:pt>
                <c:pt idx="1333">
                  <c:v>-5.9946190000000001</c:v>
                </c:pt>
                <c:pt idx="1334">
                  <c:v>-5.5722857000000001</c:v>
                </c:pt>
                <c:pt idx="1335">
                  <c:v>-5.1595240000000002</c:v>
                </c:pt>
                <c:pt idx="1336">
                  <c:v>-4.7760740000000004</c:v>
                </c:pt>
                <c:pt idx="1337">
                  <c:v>-4.6085763000000002</c:v>
                </c:pt>
                <c:pt idx="1338">
                  <c:v>-4.4745784000000004</c:v>
                </c:pt>
                <c:pt idx="1339">
                  <c:v>-4.1976089999999999</c:v>
                </c:pt>
                <c:pt idx="1340">
                  <c:v>-3.9451662999999999</c:v>
                </c:pt>
                <c:pt idx="1341">
                  <c:v>-3.8841492999999998</c:v>
                </c:pt>
                <c:pt idx="1342">
                  <c:v>-3.8572302000000001</c:v>
                </c:pt>
                <c:pt idx="1343">
                  <c:v>-3.9314076999999998</c:v>
                </c:pt>
                <c:pt idx="1344">
                  <c:v>-4.0689950000000001</c:v>
                </c:pt>
                <c:pt idx="1345">
                  <c:v>-3.7896328000000001</c:v>
                </c:pt>
                <c:pt idx="1346">
                  <c:v>-3.5210385</c:v>
                </c:pt>
                <c:pt idx="1347">
                  <c:v>-3.0275186999999999</c:v>
                </c:pt>
                <c:pt idx="1348">
                  <c:v>-2.7714867999999999</c:v>
                </c:pt>
                <c:pt idx="1349">
                  <c:v>-3.1106693999999999</c:v>
                </c:pt>
                <c:pt idx="1350">
                  <c:v>-3.2817561999999998</c:v>
                </c:pt>
                <c:pt idx="1351">
                  <c:v>-3.2805597999999998</c:v>
                </c:pt>
                <c:pt idx="1352">
                  <c:v>-2.9814569999999998</c:v>
                </c:pt>
                <c:pt idx="1353">
                  <c:v>-2.3156539999999999</c:v>
                </c:pt>
                <c:pt idx="1354">
                  <c:v>-1.3453645999999999</c:v>
                </c:pt>
                <c:pt idx="1355">
                  <c:v>0.36909288000000001</c:v>
                </c:pt>
                <c:pt idx="1356">
                  <c:v>1.3950156</c:v>
                </c:pt>
                <c:pt idx="1357">
                  <c:v>1.655235</c:v>
                </c:pt>
                <c:pt idx="1358">
                  <c:v>1.2975080999999999</c:v>
                </c:pt>
                <c:pt idx="1359">
                  <c:v>0.75433729999999999</c:v>
                </c:pt>
                <c:pt idx="1360">
                  <c:v>1.5553347E-2</c:v>
                </c:pt>
                <c:pt idx="1361">
                  <c:v>-0.87936234000000002</c:v>
                </c:pt>
                <c:pt idx="1362">
                  <c:v>-1.7336</c:v>
                </c:pt>
                <c:pt idx="1363">
                  <c:v>-2.4221346000000001</c:v>
                </c:pt>
                <c:pt idx="1364">
                  <c:v>-2.8127629999999999</c:v>
                </c:pt>
                <c:pt idx="1365">
                  <c:v>-2.882155</c:v>
                </c:pt>
                <c:pt idx="1366">
                  <c:v>-2.6769702</c:v>
                </c:pt>
                <c:pt idx="1367">
                  <c:v>-2.3192434</c:v>
                </c:pt>
                <c:pt idx="1368">
                  <c:v>-1.8281164999999999</c:v>
                </c:pt>
                <c:pt idx="1369">
                  <c:v>-1.1880364000000001</c:v>
                </c:pt>
                <c:pt idx="1370">
                  <c:v>-0.42771705999999998</c:v>
                </c:pt>
                <c:pt idx="1371">
                  <c:v>0.37866420000000001</c:v>
                </c:pt>
                <c:pt idx="1372">
                  <c:v>1.2335001000000001</c:v>
                </c:pt>
                <c:pt idx="1373">
                  <c:v>2.0775682999999998</c:v>
                </c:pt>
                <c:pt idx="1374">
                  <c:v>2.7427730000000001</c:v>
                </c:pt>
                <c:pt idx="1375">
                  <c:v>3.162115</c:v>
                </c:pt>
                <c:pt idx="1376">
                  <c:v>3.3972099999999998</c:v>
                </c:pt>
                <c:pt idx="1377">
                  <c:v>3.4719856</c:v>
                </c:pt>
                <c:pt idx="1378">
                  <c:v>3.3122647000000001</c:v>
                </c:pt>
                <c:pt idx="1379">
                  <c:v>2.9730819999999998</c:v>
                </c:pt>
                <c:pt idx="1380">
                  <c:v>2.6201408000000002</c:v>
                </c:pt>
              </c:numCache>
            </c:numRef>
          </c:val>
          <c:smooth val="0"/>
          <c:extLst>
            <c:ext xmlns:c16="http://schemas.microsoft.com/office/drawing/2014/chart" uri="{C3380CC4-5D6E-409C-BE32-E72D297353CC}">
              <c16:uniqueId val="{00000002-9036-43BA-8F9B-603CD31C6B9F}"/>
            </c:ext>
          </c:extLst>
        </c:ser>
        <c:dLbls>
          <c:showLegendKey val="0"/>
          <c:showVal val="0"/>
          <c:showCatName val="0"/>
          <c:showSerName val="0"/>
          <c:showPercent val="0"/>
          <c:showBubbleSize val="0"/>
        </c:dLbls>
        <c:smooth val="0"/>
        <c:axId val="901325071"/>
        <c:axId val="901327567"/>
      </c:lineChart>
      <c:catAx>
        <c:axId val="901325071"/>
        <c:scaling>
          <c:orientation val="minMax"/>
        </c:scaling>
        <c:delete val="1"/>
        <c:axPos val="b"/>
        <c:majorTickMark val="none"/>
        <c:minorTickMark val="none"/>
        <c:tickLblPos val="nextTo"/>
        <c:crossAx val="901327567"/>
        <c:crosses val="autoZero"/>
        <c:auto val="1"/>
        <c:lblAlgn val="ctr"/>
        <c:lblOffset val="100"/>
        <c:noMultiLvlLbl val="0"/>
      </c:catAx>
      <c:valAx>
        <c:axId val="901327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eleration (Nkg^-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2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UI(1)'!$A$1:$A$222</c:f>
              <c:numCache>
                <c:formatCode>General</c:formatCode>
                <c:ptCount val="222"/>
                <c:pt idx="0">
                  <c:v>5.3641100000000002</c:v>
                </c:pt>
                <c:pt idx="1">
                  <c:v>8.5316100000000006</c:v>
                </c:pt>
                <c:pt idx="2">
                  <c:v>8.5369930000000007</c:v>
                </c:pt>
                <c:pt idx="3">
                  <c:v>9.3140619999999998</c:v>
                </c:pt>
                <c:pt idx="4">
                  <c:v>9.9212410000000002</c:v>
                </c:pt>
                <c:pt idx="5">
                  <c:v>7.4745799999999996</c:v>
                </c:pt>
                <c:pt idx="6">
                  <c:v>6.5078792999999999</c:v>
                </c:pt>
                <c:pt idx="7">
                  <c:v>6.7106709999999996</c:v>
                </c:pt>
                <c:pt idx="8">
                  <c:v>4.8879384999999997</c:v>
                </c:pt>
                <c:pt idx="9">
                  <c:v>4.6492543</c:v>
                </c:pt>
                <c:pt idx="10">
                  <c:v>5.0333022999999999</c:v>
                </c:pt>
                <c:pt idx="11">
                  <c:v>6.9619173999999999</c:v>
                </c:pt>
                <c:pt idx="12">
                  <c:v>8.6183490000000003</c:v>
                </c:pt>
                <c:pt idx="13">
                  <c:v>6.7663039999999999</c:v>
                </c:pt>
                <c:pt idx="14">
                  <c:v>7.2502526999999999</c:v>
                </c:pt>
                <c:pt idx="15">
                  <c:v>6.8231339999999996</c:v>
                </c:pt>
                <c:pt idx="16">
                  <c:v>6.7764734999999998</c:v>
                </c:pt>
                <c:pt idx="17">
                  <c:v>7.9046900000000004</c:v>
                </c:pt>
                <c:pt idx="18">
                  <c:v>8.5914300000000008</c:v>
                </c:pt>
                <c:pt idx="19">
                  <c:v>8.8091760000000008</c:v>
                </c:pt>
                <c:pt idx="20">
                  <c:v>9.3074820000000003</c:v>
                </c:pt>
                <c:pt idx="21">
                  <c:v>9.5665045000000006</c:v>
                </c:pt>
                <c:pt idx="22">
                  <c:v>9.0640129999999992</c:v>
                </c:pt>
                <c:pt idx="23">
                  <c:v>9.594023</c:v>
                </c:pt>
                <c:pt idx="24">
                  <c:v>7.6067834000000003</c:v>
                </c:pt>
                <c:pt idx="25">
                  <c:v>4.4500520000000003</c:v>
                </c:pt>
                <c:pt idx="26">
                  <c:v>3.8560338000000001</c:v>
                </c:pt>
                <c:pt idx="27">
                  <c:v>3.6245281999999999</c:v>
                </c:pt>
                <c:pt idx="28">
                  <c:v>3.3846476000000001</c:v>
                </c:pt>
                <c:pt idx="29">
                  <c:v>4.9842496000000001</c:v>
                </c:pt>
                <c:pt idx="30">
                  <c:v>5.6273210000000002</c:v>
                </c:pt>
                <c:pt idx="31">
                  <c:v>6.2398834000000001</c:v>
                </c:pt>
                <c:pt idx="32">
                  <c:v>7.0624159999999998</c:v>
                </c:pt>
                <c:pt idx="33">
                  <c:v>7.2394850000000002</c:v>
                </c:pt>
                <c:pt idx="34">
                  <c:v>8.2008019999999995</c:v>
                </c:pt>
                <c:pt idx="35">
                  <c:v>8.1553369999999994</c:v>
                </c:pt>
                <c:pt idx="36">
                  <c:v>9.3134639999999997</c:v>
                </c:pt>
                <c:pt idx="37">
                  <c:v>10.741979000000001</c:v>
                </c:pt>
                <c:pt idx="38">
                  <c:v>11.916855</c:v>
                </c:pt>
                <c:pt idx="39">
                  <c:v>11.687742</c:v>
                </c:pt>
                <c:pt idx="40">
                  <c:v>12.142379</c:v>
                </c:pt>
                <c:pt idx="41">
                  <c:v>10.604392000000001</c:v>
                </c:pt>
                <c:pt idx="42">
                  <c:v>7.8915290000000002</c:v>
                </c:pt>
                <c:pt idx="43">
                  <c:v>5.1601220000000003</c:v>
                </c:pt>
                <c:pt idx="44">
                  <c:v>3.2596226000000001</c:v>
                </c:pt>
                <c:pt idx="45">
                  <c:v>3.9224345999999999</c:v>
                </c:pt>
                <c:pt idx="46">
                  <c:v>5.2887363000000001</c:v>
                </c:pt>
                <c:pt idx="47">
                  <c:v>5.5034919999999996</c:v>
                </c:pt>
                <c:pt idx="48">
                  <c:v>6.3601226999999998</c:v>
                </c:pt>
                <c:pt idx="49">
                  <c:v>5.9790653999999996</c:v>
                </c:pt>
                <c:pt idx="50">
                  <c:v>6.7585278000000004</c:v>
                </c:pt>
                <c:pt idx="51">
                  <c:v>8.6309109999999993</c:v>
                </c:pt>
                <c:pt idx="52">
                  <c:v>8.5986080000000005</c:v>
                </c:pt>
                <c:pt idx="53">
                  <c:v>11.952149</c:v>
                </c:pt>
                <c:pt idx="54">
                  <c:v>15.425331</c:v>
                </c:pt>
                <c:pt idx="55">
                  <c:v>13.49851</c:v>
                </c:pt>
                <c:pt idx="56">
                  <c:v>11.272588000000001</c:v>
                </c:pt>
                <c:pt idx="57">
                  <c:v>9.7208419999999993</c:v>
                </c:pt>
                <c:pt idx="58">
                  <c:v>9.0071829999999995</c:v>
                </c:pt>
                <c:pt idx="59">
                  <c:v>6.8362939999999996</c:v>
                </c:pt>
                <c:pt idx="60">
                  <c:v>4.319045</c:v>
                </c:pt>
                <c:pt idx="61">
                  <c:v>3.0867412000000001</c:v>
                </c:pt>
                <c:pt idx="62">
                  <c:v>3.1686953999999998</c:v>
                </c:pt>
                <c:pt idx="63">
                  <c:v>3.7579280000000002</c:v>
                </c:pt>
                <c:pt idx="64">
                  <c:v>4.6612185999999998</c:v>
                </c:pt>
                <c:pt idx="65">
                  <c:v>6.8219376</c:v>
                </c:pt>
                <c:pt idx="66">
                  <c:v>6.4295144000000004</c:v>
                </c:pt>
                <c:pt idx="67">
                  <c:v>7.2335029999999998</c:v>
                </c:pt>
                <c:pt idx="68">
                  <c:v>8.7014999999999993</c:v>
                </c:pt>
                <c:pt idx="69">
                  <c:v>9.7788679999999992</c:v>
                </c:pt>
                <c:pt idx="70">
                  <c:v>10.319048</c:v>
                </c:pt>
                <c:pt idx="71">
                  <c:v>11.279766</c:v>
                </c:pt>
                <c:pt idx="72">
                  <c:v>11.480763</c:v>
                </c:pt>
                <c:pt idx="73">
                  <c:v>10.351350999999999</c:v>
                </c:pt>
                <c:pt idx="74">
                  <c:v>9.4707919999999994</c:v>
                </c:pt>
                <c:pt idx="75">
                  <c:v>9.3140619999999998</c:v>
                </c:pt>
                <c:pt idx="76">
                  <c:v>8.1188470000000006</c:v>
                </c:pt>
                <c:pt idx="77">
                  <c:v>5.8259249999999998</c:v>
                </c:pt>
                <c:pt idx="78">
                  <c:v>3.7651064000000001</c:v>
                </c:pt>
                <c:pt idx="79">
                  <c:v>3.0412775999999999</c:v>
                </c:pt>
                <c:pt idx="80">
                  <c:v>2.8103701999999999</c:v>
                </c:pt>
                <c:pt idx="81">
                  <c:v>2.7242286</c:v>
                </c:pt>
                <c:pt idx="82">
                  <c:v>4.7084764999999997</c:v>
                </c:pt>
                <c:pt idx="83">
                  <c:v>5.9210396000000003</c:v>
                </c:pt>
                <c:pt idx="84">
                  <c:v>5.8139609999999999</c:v>
                </c:pt>
                <c:pt idx="85">
                  <c:v>8.6087779999999992</c:v>
                </c:pt>
                <c:pt idx="86">
                  <c:v>10.816754</c:v>
                </c:pt>
                <c:pt idx="87">
                  <c:v>12.747165000000001</c:v>
                </c:pt>
                <c:pt idx="88">
                  <c:v>12.586247</c:v>
                </c:pt>
                <c:pt idx="89">
                  <c:v>10.863415</c:v>
                </c:pt>
                <c:pt idx="90">
                  <c:v>9.1543419999999998</c:v>
                </c:pt>
                <c:pt idx="91">
                  <c:v>9.6562359999999998</c:v>
                </c:pt>
                <c:pt idx="92">
                  <c:v>8.5944199999999995</c:v>
                </c:pt>
                <c:pt idx="93">
                  <c:v>6.7465634000000003</c:v>
                </c:pt>
                <c:pt idx="94">
                  <c:v>6.4666033000000001</c:v>
                </c:pt>
                <c:pt idx="95">
                  <c:v>5.1684970000000003</c:v>
                </c:pt>
                <c:pt idx="96">
                  <c:v>3.3571300000000002</c:v>
                </c:pt>
                <c:pt idx="97">
                  <c:v>1.9812571999999999</c:v>
                </c:pt>
                <c:pt idx="98">
                  <c:v>3.1280174000000001</c:v>
                </c:pt>
                <c:pt idx="99">
                  <c:v>5.0327044000000001</c:v>
                </c:pt>
                <c:pt idx="100">
                  <c:v>6.3314085000000002</c:v>
                </c:pt>
                <c:pt idx="101">
                  <c:v>6.9732833000000003</c:v>
                </c:pt>
                <c:pt idx="102">
                  <c:v>8.8672029999999999</c:v>
                </c:pt>
                <c:pt idx="103">
                  <c:v>9.8536429999999999</c:v>
                </c:pt>
                <c:pt idx="104">
                  <c:v>11.109876</c:v>
                </c:pt>
                <c:pt idx="105">
                  <c:v>12.472588</c:v>
                </c:pt>
                <c:pt idx="106">
                  <c:v>12.581462</c:v>
                </c:pt>
                <c:pt idx="107">
                  <c:v>14.450854</c:v>
                </c:pt>
                <c:pt idx="108">
                  <c:v>14.041681000000001</c:v>
                </c:pt>
                <c:pt idx="109">
                  <c:v>10.660024999999999</c:v>
                </c:pt>
                <c:pt idx="110">
                  <c:v>7.9166536000000001</c:v>
                </c:pt>
                <c:pt idx="111">
                  <c:v>5.0285169999999999</c:v>
                </c:pt>
                <c:pt idx="112">
                  <c:v>2.7810579999999998</c:v>
                </c:pt>
                <c:pt idx="113">
                  <c:v>1.2071791000000001</c:v>
                </c:pt>
                <c:pt idx="114">
                  <c:v>4.4356949999999999</c:v>
                </c:pt>
                <c:pt idx="115">
                  <c:v>7.4135629999999999</c:v>
                </c:pt>
                <c:pt idx="116">
                  <c:v>8.9401840000000004</c:v>
                </c:pt>
                <c:pt idx="117">
                  <c:v>8.3407809999999998</c:v>
                </c:pt>
                <c:pt idx="118">
                  <c:v>7.5056862999999998</c:v>
                </c:pt>
                <c:pt idx="119">
                  <c:v>7.0672015999999998</c:v>
                </c:pt>
                <c:pt idx="120">
                  <c:v>7.7234334999999996</c:v>
                </c:pt>
                <c:pt idx="121">
                  <c:v>8.9222370000000009</c:v>
                </c:pt>
                <c:pt idx="122">
                  <c:v>10.327422</c:v>
                </c:pt>
                <c:pt idx="123">
                  <c:v>12.230314999999999</c:v>
                </c:pt>
                <c:pt idx="124">
                  <c:v>13.796417</c:v>
                </c:pt>
                <c:pt idx="125">
                  <c:v>15.407385</c:v>
                </c:pt>
                <c:pt idx="126">
                  <c:v>14.5716915</c:v>
                </c:pt>
                <c:pt idx="127">
                  <c:v>10.560124</c:v>
                </c:pt>
                <c:pt idx="128">
                  <c:v>7.5571321999999999</c:v>
                </c:pt>
                <c:pt idx="129">
                  <c:v>6.0963139999999996</c:v>
                </c:pt>
                <c:pt idx="130">
                  <c:v>3.4761731999999999</c:v>
                </c:pt>
                <c:pt idx="131">
                  <c:v>2.0638095999999999</c:v>
                </c:pt>
                <c:pt idx="132">
                  <c:v>4.7599225000000001</c:v>
                </c:pt>
                <c:pt idx="133">
                  <c:v>8.4981100000000005</c:v>
                </c:pt>
                <c:pt idx="134">
                  <c:v>7.7096743999999999</c:v>
                </c:pt>
                <c:pt idx="135">
                  <c:v>6.0358953</c:v>
                </c:pt>
                <c:pt idx="136">
                  <c:v>8.2821569999999998</c:v>
                </c:pt>
                <c:pt idx="137">
                  <c:v>11.091331500000001</c:v>
                </c:pt>
                <c:pt idx="138">
                  <c:v>14.063217</c:v>
                </c:pt>
                <c:pt idx="139">
                  <c:v>11.706286</c:v>
                </c:pt>
                <c:pt idx="140">
                  <c:v>13.613963999999999</c:v>
                </c:pt>
                <c:pt idx="141">
                  <c:v>15.733407</c:v>
                </c:pt>
                <c:pt idx="142">
                  <c:v>13.840684</c:v>
                </c:pt>
                <c:pt idx="143">
                  <c:v>11.533405</c:v>
                </c:pt>
                <c:pt idx="144">
                  <c:v>8.6847499999999993</c:v>
                </c:pt>
                <c:pt idx="145">
                  <c:v>5.9976099999999999</c:v>
                </c:pt>
                <c:pt idx="146">
                  <c:v>4.7138605</c:v>
                </c:pt>
                <c:pt idx="147">
                  <c:v>3.324827</c:v>
                </c:pt>
                <c:pt idx="148">
                  <c:v>3.0879376000000001</c:v>
                </c:pt>
                <c:pt idx="149">
                  <c:v>5.4807600000000001</c:v>
                </c:pt>
                <c:pt idx="150">
                  <c:v>5.8325050000000003</c:v>
                </c:pt>
                <c:pt idx="151">
                  <c:v>6.8721867000000003</c:v>
                </c:pt>
                <c:pt idx="152">
                  <c:v>8.0602230000000006</c:v>
                </c:pt>
                <c:pt idx="153">
                  <c:v>9.4289179999999995</c:v>
                </c:pt>
                <c:pt idx="154">
                  <c:v>10.881959</c:v>
                </c:pt>
                <c:pt idx="155">
                  <c:v>11.587842</c:v>
                </c:pt>
                <c:pt idx="156">
                  <c:v>15.870995000000001</c:v>
                </c:pt>
                <c:pt idx="157">
                  <c:v>13.638491</c:v>
                </c:pt>
                <c:pt idx="158">
                  <c:v>12.344571999999999</c:v>
                </c:pt>
                <c:pt idx="159">
                  <c:v>11.538789</c:v>
                </c:pt>
                <c:pt idx="160">
                  <c:v>10.932207999999999</c:v>
                </c:pt>
                <c:pt idx="161">
                  <c:v>8.1146600000000007</c:v>
                </c:pt>
                <c:pt idx="162">
                  <c:v>5.3904313999999998</c:v>
                </c:pt>
                <c:pt idx="163">
                  <c:v>3.2321053000000002</c:v>
                </c:pt>
                <c:pt idx="164">
                  <c:v>2.3886352</c:v>
                </c:pt>
                <c:pt idx="165">
                  <c:v>2.3988046999999999</c:v>
                </c:pt>
                <c:pt idx="166">
                  <c:v>4.1389849999999999</c:v>
                </c:pt>
                <c:pt idx="167">
                  <c:v>6.7519473999999997</c:v>
                </c:pt>
                <c:pt idx="168">
                  <c:v>7.9435729999999998</c:v>
                </c:pt>
                <c:pt idx="169">
                  <c:v>8.8486589999999996</c:v>
                </c:pt>
                <c:pt idx="170">
                  <c:v>9.3804630000000007</c:v>
                </c:pt>
                <c:pt idx="171">
                  <c:v>10.3340025</c:v>
                </c:pt>
                <c:pt idx="172">
                  <c:v>11.827125000000001</c:v>
                </c:pt>
                <c:pt idx="173">
                  <c:v>13.589437999999999</c:v>
                </c:pt>
                <c:pt idx="174">
                  <c:v>13.840684</c:v>
                </c:pt>
                <c:pt idx="175">
                  <c:v>11.429316999999999</c:v>
                </c:pt>
                <c:pt idx="176">
                  <c:v>11.557333</c:v>
                </c:pt>
                <c:pt idx="177">
                  <c:v>7.3011002999999999</c:v>
                </c:pt>
                <c:pt idx="178">
                  <c:v>6.6400829999999997</c:v>
                </c:pt>
                <c:pt idx="179">
                  <c:v>4.8837510000000002</c:v>
                </c:pt>
                <c:pt idx="180">
                  <c:v>3.629912</c:v>
                </c:pt>
                <c:pt idx="181">
                  <c:v>3.8434713</c:v>
                </c:pt>
                <c:pt idx="182">
                  <c:v>3.6394831999999999</c:v>
                </c:pt>
                <c:pt idx="183">
                  <c:v>5.5758749999999999</c:v>
                </c:pt>
                <c:pt idx="184">
                  <c:v>5.6757755000000003</c:v>
                </c:pt>
                <c:pt idx="185">
                  <c:v>8.2366930000000007</c:v>
                </c:pt>
                <c:pt idx="186">
                  <c:v>8.3306120000000004</c:v>
                </c:pt>
                <c:pt idx="187">
                  <c:v>8.1254270000000002</c:v>
                </c:pt>
                <c:pt idx="188">
                  <c:v>8.3234340000000007</c:v>
                </c:pt>
                <c:pt idx="189">
                  <c:v>11.851649999999999</c:v>
                </c:pt>
                <c:pt idx="190">
                  <c:v>15.781860999999999</c:v>
                </c:pt>
                <c:pt idx="191">
                  <c:v>12.5042925</c:v>
                </c:pt>
                <c:pt idx="192">
                  <c:v>10.521839</c:v>
                </c:pt>
                <c:pt idx="193">
                  <c:v>13.073785000000001</c:v>
                </c:pt>
                <c:pt idx="194">
                  <c:v>8.9455670000000005</c:v>
                </c:pt>
                <c:pt idx="195">
                  <c:v>8.6093759999999993</c:v>
                </c:pt>
                <c:pt idx="196">
                  <c:v>5.7086769999999998</c:v>
                </c:pt>
                <c:pt idx="197">
                  <c:v>4.9106702999999996</c:v>
                </c:pt>
                <c:pt idx="198">
                  <c:v>4.1485560000000001</c:v>
                </c:pt>
                <c:pt idx="199">
                  <c:v>3.2626138</c:v>
                </c:pt>
                <c:pt idx="200">
                  <c:v>6.6448684</c:v>
                </c:pt>
                <c:pt idx="201">
                  <c:v>5.7960149999999997</c:v>
                </c:pt>
                <c:pt idx="202">
                  <c:v>4.6803613000000004</c:v>
                </c:pt>
                <c:pt idx="203">
                  <c:v>4.0905303999999996</c:v>
                </c:pt>
                <c:pt idx="204">
                  <c:v>1.925624</c:v>
                </c:pt>
                <c:pt idx="205">
                  <c:v>3.1812577000000002</c:v>
                </c:pt>
                <c:pt idx="206">
                  <c:v>1.7952151000000001</c:v>
                </c:pt>
                <c:pt idx="207">
                  <c:v>1.4404793</c:v>
                </c:pt>
                <c:pt idx="208">
                  <c:v>0.78783685000000003</c:v>
                </c:pt>
                <c:pt idx="209">
                  <c:v>1.0713862999999999</c:v>
                </c:pt>
                <c:pt idx="210">
                  <c:v>1.8293128999999999</c:v>
                </c:pt>
                <c:pt idx="211">
                  <c:v>1.1036893999999999</c:v>
                </c:pt>
                <c:pt idx="212">
                  <c:v>0.26081768</c:v>
                </c:pt>
                <c:pt idx="213">
                  <c:v>0.28414768000000001</c:v>
                </c:pt>
                <c:pt idx="214">
                  <c:v>-0.84406817000000001</c:v>
                </c:pt>
                <c:pt idx="215">
                  <c:v>0.38045879999999999</c:v>
                </c:pt>
                <c:pt idx="216">
                  <c:v>1.3836497000000001</c:v>
                </c:pt>
                <c:pt idx="217">
                  <c:v>0.36011981999999998</c:v>
                </c:pt>
                <c:pt idx="218">
                  <c:v>3.2464620000000002</c:v>
                </c:pt>
                <c:pt idx="219">
                  <c:v>2.1152549999999999</c:v>
                </c:pt>
                <c:pt idx="220">
                  <c:v>2.1194427</c:v>
                </c:pt>
                <c:pt idx="221">
                  <c:v>0.96969139999999998</c:v>
                </c:pt>
              </c:numCache>
            </c:numRef>
          </c:val>
          <c:smooth val="0"/>
          <c:extLst>
            <c:ext xmlns:c16="http://schemas.microsoft.com/office/drawing/2014/chart" uri="{C3380CC4-5D6E-409C-BE32-E72D297353CC}">
              <c16:uniqueId val="{00000000-D660-4EBC-A80B-56DE120CF870}"/>
            </c:ext>
          </c:extLst>
        </c:ser>
        <c:ser>
          <c:idx val="1"/>
          <c:order val="1"/>
          <c:tx>
            <c:v>Y</c:v>
          </c:tx>
          <c:spPr>
            <a:ln w="28575" cap="rnd">
              <a:solidFill>
                <a:schemeClr val="accent2"/>
              </a:solidFill>
              <a:round/>
            </a:ln>
            <a:effectLst/>
          </c:spPr>
          <c:marker>
            <c:symbol val="none"/>
          </c:marker>
          <c:val>
            <c:numRef>
              <c:f>'SENSOR_DELAY_UI(1)'!$B$1:$B$222</c:f>
              <c:numCache>
                <c:formatCode>General</c:formatCode>
                <c:ptCount val="222"/>
                <c:pt idx="0">
                  <c:v>-2.2707887000000002</c:v>
                </c:pt>
                <c:pt idx="1">
                  <c:v>-3.4863426999999998</c:v>
                </c:pt>
                <c:pt idx="2">
                  <c:v>-1.6271194</c:v>
                </c:pt>
                <c:pt idx="3">
                  <c:v>-2.5663022999999998</c:v>
                </c:pt>
                <c:pt idx="4">
                  <c:v>-4.8759740000000003</c:v>
                </c:pt>
                <c:pt idx="5">
                  <c:v>-5.2935220000000003</c:v>
                </c:pt>
                <c:pt idx="6">
                  <c:v>-4.1736810000000002</c:v>
                </c:pt>
                <c:pt idx="7">
                  <c:v>-2.9521449</c:v>
                </c:pt>
                <c:pt idx="8">
                  <c:v>-3.4390843000000002</c:v>
                </c:pt>
                <c:pt idx="9">
                  <c:v>-4.222734</c:v>
                </c:pt>
                <c:pt idx="10">
                  <c:v>-5.4915279999999997</c:v>
                </c:pt>
                <c:pt idx="11">
                  <c:v>-6.8004020000000001</c:v>
                </c:pt>
                <c:pt idx="12">
                  <c:v>-7.9902329999999999</c:v>
                </c:pt>
                <c:pt idx="13">
                  <c:v>-6.8500529999999999</c:v>
                </c:pt>
                <c:pt idx="14">
                  <c:v>-6.7274209999999997</c:v>
                </c:pt>
                <c:pt idx="15">
                  <c:v>-5.6697930000000003</c:v>
                </c:pt>
                <c:pt idx="16">
                  <c:v>-4.5708894999999998</c:v>
                </c:pt>
                <c:pt idx="17">
                  <c:v>-4.0462629999999997</c:v>
                </c:pt>
                <c:pt idx="18">
                  <c:v>-4.0187454000000002</c:v>
                </c:pt>
                <c:pt idx="19">
                  <c:v>-5.0835520000000001</c:v>
                </c:pt>
                <c:pt idx="20">
                  <c:v>-5.8337016000000004</c:v>
                </c:pt>
                <c:pt idx="21">
                  <c:v>-5.8301125000000003</c:v>
                </c:pt>
                <c:pt idx="22">
                  <c:v>-5.9946190000000001</c:v>
                </c:pt>
                <c:pt idx="23">
                  <c:v>-7.6408810000000003</c:v>
                </c:pt>
                <c:pt idx="24">
                  <c:v>-7.4129642999999996</c:v>
                </c:pt>
                <c:pt idx="25">
                  <c:v>-6.1471615000000002</c:v>
                </c:pt>
                <c:pt idx="26">
                  <c:v>-5.0632130000000002</c:v>
                </c:pt>
                <c:pt idx="27">
                  <c:v>-4.2047876999999998</c:v>
                </c:pt>
                <c:pt idx="28">
                  <c:v>-4.3555355000000002</c:v>
                </c:pt>
                <c:pt idx="29">
                  <c:v>-5.4293145999999997</c:v>
                </c:pt>
                <c:pt idx="30">
                  <c:v>-5.9712886999999997</c:v>
                </c:pt>
                <c:pt idx="31">
                  <c:v>-6.3284180000000001</c:v>
                </c:pt>
                <c:pt idx="32">
                  <c:v>-6.7477600000000004</c:v>
                </c:pt>
                <c:pt idx="33">
                  <c:v>-5.9467625999999996</c:v>
                </c:pt>
                <c:pt idx="34">
                  <c:v>-5.4358950000000004</c:v>
                </c:pt>
                <c:pt idx="35">
                  <c:v>-5.2648080000000004</c:v>
                </c:pt>
                <c:pt idx="36">
                  <c:v>-5.9007006000000004</c:v>
                </c:pt>
                <c:pt idx="37">
                  <c:v>-6.5401825999999996</c:v>
                </c:pt>
                <c:pt idx="38">
                  <c:v>-6.6352973000000004</c:v>
                </c:pt>
                <c:pt idx="39">
                  <c:v>-5.1714880000000001</c:v>
                </c:pt>
                <c:pt idx="40">
                  <c:v>-7.2705916999999998</c:v>
                </c:pt>
                <c:pt idx="41">
                  <c:v>-8.562716</c:v>
                </c:pt>
                <c:pt idx="42">
                  <c:v>-8.7493560000000006</c:v>
                </c:pt>
                <c:pt idx="43">
                  <c:v>-7.8221373999999999</c:v>
                </c:pt>
                <c:pt idx="44">
                  <c:v>-6.3834524000000004</c:v>
                </c:pt>
                <c:pt idx="45">
                  <c:v>-6.6017976000000003</c:v>
                </c:pt>
                <c:pt idx="46">
                  <c:v>-7.7114690000000001</c:v>
                </c:pt>
                <c:pt idx="47">
                  <c:v>-7.8687972999999998</c:v>
                </c:pt>
                <c:pt idx="48">
                  <c:v>-8.1332039999999992</c:v>
                </c:pt>
                <c:pt idx="49">
                  <c:v>-8.0004019999999993</c:v>
                </c:pt>
                <c:pt idx="50">
                  <c:v>-7.7928249999999997</c:v>
                </c:pt>
                <c:pt idx="51">
                  <c:v>-8.9545399999999997</c:v>
                </c:pt>
                <c:pt idx="52">
                  <c:v>-9.5030950000000001</c:v>
                </c:pt>
                <c:pt idx="53">
                  <c:v>-9.3840520000000005</c:v>
                </c:pt>
                <c:pt idx="54">
                  <c:v>-8.7732840000000003</c:v>
                </c:pt>
                <c:pt idx="55">
                  <c:v>-7.5966139999999998</c:v>
                </c:pt>
                <c:pt idx="56">
                  <c:v>-7.7677006999999998</c:v>
                </c:pt>
                <c:pt idx="57">
                  <c:v>-10.805388000000001</c:v>
                </c:pt>
                <c:pt idx="58">
                  <c:v>-11.734403</c:v>
                </c:pt>
                <c:pt idx="59">
                  <c:v>-11.011170999999999</c:v>
                </c:pt>
                <c:pt idx="60">
                  <c:v>-9.3020980000000009</c:v>
                </c:pt>
                <c:pt idx="61">
                  <c:v>-7.9274215999999997</c:v>
                </c:pt>
                <c:pt idx="62">
                  <c:v>-7.0923259999999999</c:v>
                </c:pt>
                <c:pt idx="63">
                  <c:v>-7.4955170000000004</c:v>
                </c:pt>
                <c:pt idx="64">
                  <c:v>-7.7437725000000004</c:v>
                </c:pt>
                <c:pt idx="65">
                  <c:v>-9.0317089999999993</c:v>
                </c:pt>
                <c:pt idx="66">
                  <c:v>-9.4683989999999998</c:v>
                </c:pt>
                <c:pt idx="67">
                  <c:v>-9.0161560000000005</c:v>
                </c:pt>
                <c:pt idx="68">
                  <c:v>-8.7918280000000006</c:v>
                </c:pt>
                <c:pt idx="69">
                  <c:v>-8.3150589999999998</c:v>
                </c:pt>
                <c:pt idx="70">
                  <c:v>-9.085547</c:v>
                </c:pt>
                <c:pt idx="71">
                  <c:v>-7.731808</c:v>
                </c:pt>
                <c:pt idx="72">
                  <c:v>-7.5278200000000002</c:v>
                </c:pt>
                <c:pt idx="73">
                  <c:v>-6.3206410000000002</c:v>
                </c:pt>
                <c:pt idx="74">
                  <c:v>-9.5497549999999993</c:v>
                </c:pt>
                <c:pt idx="75">
                  <c:v>-11.577672</c:v>
                </c:pt>
                <c:pt idx="76">
                  <c:v>-11.409575999999999</c:v>
                </c:pt>
                <c:pt idx="77">
                  <c:v>-10.396813999999999</c:v>
                </c:pt>
                <c:pt idx="78">
                  <c:v>-9.0502540000000007</c:v>
                </c:pt>
                <c:pt idx="79">
                  <c:v>-8.4305120000000002</c:v>
                </c:pt>
                <c:pt idx="80">
                  <c:v>-7.8478599999999998</c:v>
                </c:pt>
                <c:pt idx="81">
                  <c:v>-6.5760746000000001</c:v>
                </c:pt>
                <c:pt idx="82">
                  <c:v>-6.7304120000000003</c:v>
                </c:pt>
                <c:pt idx="83">
                  <c:v>-8.4275219999999997</c:v>
                </c:pt>
                <c:pt idx="84">
                  <c:v>-9.038888</c:v>
                </c:pt>
                <c:pt idx="85">
                  <c:v>-10.309476</c:v>
                </c:pt>
                <c:pt idx="86">
                  <c:v>-9.8488579999999999</c:v>
                </c:pt>
                <c:pt idx="87">
                  <c:v>-9.1441719999999993</c:v>
                </c:pt>
                <c:pt idx="88">
                  <c:v>-7.9710903000000002</c:v>
                </c:pt>
                <c:pt idx="89">
                  <c:v>-8.0339019999999994</c:v>
                </c:pt>
                <c:pt idx="90">
                  <c:v>-7.459625</c:v>
                </c:pt>
                <c:pt idx="91">
                  <c:v>-8.6093759999999993</c:v>
                </c:pt>
                <c:pt idx="92">
                  <c:v>-9.6281199999999991</c:v>
                </c:pt>
                <c:pt idx="93">
                  <c:v>-9.720243</c:v>
                </c:pt>
                <c:pt idx="94">
                  <c:v>-10.18146</c:v>
                </c:pt>
                <c:pt idx="95">
                  <c:v>-9.9266240000000003</c:v>
                </c:pt>
                <c:pt idx="96">
                  <c:v>-9.235697</c:v>
                </c:pt>
                <c:pt idx="97">
                  <c:v>-8.8947199999999995</c:v>
                </c:pt>
                <c:pt idx="98">
                  <c:v>-8.8235329999999994</c:v>
                </c:pt>
                <c:pt idx="99">
                  <c:v>-8.9659060000000004</c:v>
                </c:pt>
                <c:pt idx="100">
                  <c:v>-8.9772719999999993</c:v>
                </c:pt>
                <c:pt idx="101">
                  <c:v>-8.0440710000000006</c:v>
                </c:pt>
                <c:pt idx="102">
                  <c:v>-7.7102729999999999</c:v>
                </c:pt>
                <c:pt idx="103">
                  <c:v>-7.6253276000000003</c:v>
                </c:pt>
                <c:pt idx="104">
                  <c:v>-7.6426753999999999</c:v>
                </c:pt>
                <c:pt idx="105">
                  <c:v>-7.5493554999999999</c:v>
                </c:pt>
                <c:pt idx="106">
                  <c:v>-5.0195436000000004</c:v>
                </c:pt>
                <c:pt idx="107">
                  <c:v>-6.4169520000000002</c:v>
                </c:pt>
                <c:pt idx="108">
                  <c:v>-12.039486999999999</c:v>
                </c:pt>
                <c:pt idx="109">
                  <c:v>-12.576675</c:v>
                </c:pt>
                <c:pt idx="110">
                  <c:v>-10.654043</c:v>
                </c:pt>
                <c:pt idx="111">
                  <c:v>-7.3561350000000001</c:v>
                </c:pt>
                <c:pt idx="112">
                  <c:v>-5.4520464000000004</c:v>
                </c:pt>
                <c:pt idx="113">
                  <c:v>-4.6648079999999998</c:v>
                </c:pt>
                <c:pt idx="114">
                  <c:v>-7.5367930000000003</c:v>
                </c:pt>
                <c:pt idx="115">
                  <c:v>-11.089537</c:v>
                </c:pt>
                <c:pt idx="116">
                  <c:v>-11.178668999999999</c:v>
                </c:pt>
                <c:pt idx="117">
                  <c:v>-11.773884000000001</c:v>
                </c:pt>
                <c:pt idx="118">
                  <c:v>-11.065009999999999</c:v>
                </c:pt>
                <c:pt idx="119">
                  <c:v>-10.421341</c:v>
                </c:pt>
                <c:pt idx="120">
                  <c:v>-8.7080789999999997</c:v>
                </c:pt>
                <c:pt idx="121">
                  <c:v>-7.585248</c:v>
                </c:pt>
                <c:pt idx="122">
                  <c:v>-6.9469624000000003</c:v>
                </c:pt>
                <c:pt idx="123">
                  <c:v>-6.7615185000000002</c:v>
                </c:pt>
                <c:pt idx="124">
                  <c:v>-4.6887359999999996</c:v>
                </c:pt>
                <c:pt idx="125">
                  <c:v>-7.0325055000000001</c:v>
                </c:pt>
                <c:pt idx="126">
                  <c:v>-11.102696999999999</c:v>
                </c:pt>
                <c:pt idx="127">
                  <c:v>-11.02852</c:v>
                </c:pt>
                <c:pt idx="128">
                  <c:v>-8.7499540000000007</c:v>
                </c:pt>
                <c:pt idx="129">
                  <c:v>-6.7112693999999999</c:v>
                </c:pt>
                <c:pt idx="130">
                  <c:v>-6.0580287000000004</c:v>
                </c:pt>
                <c:pt idx="131">
                  <c:v>-6.0783677000000003</c:v>
                </c:pt>
                <c:pt idx="132">
                  <c:v>-8.4550389999999993</c:v>
                </c:pt>
                <c:pt idx="133">
                  <c:v>-8.7696950000000005</c:v>
                </c:pt>
                <c:pt idx="134">
                  <c:v>-11.195418999999999</c:v>
                </c:pt>
                <c:pt idx="135">
                  <c:v>-10.554741</c:v>
                </c:pt>
                <c:pt idx="136">
                  <c:v>-9.5647110000000009</c:v>
                </c:pt>
                <c:pt idx="137">
                  <c:v>-8.5740809999999996</c:v>
                </c:pt>
                <c:pt idx="138">
                  <c:v>-8.1044900000000002</c:v>
                </c:pt>
                <c:pt idx="139">
                  <c:v>-6.8398833000000003</c:v>
                </c:pt>
                <c:pt idx="140">
                  <c:v>-6.1118674000000004</c:v>
                </c:pt>
                <c:pt idx="141">
                  <c:v>-5.7068820000000002</c:v>
                </c:pt>
                <c:pt idx="142">
                  <c:v>-9.5682989999999997</c:v>
                </c:pt>
                <c:pt idx="143">
                  <c:v>-13.674383000000001</c:v>
                </c:pt>
                <c:pt idx="144">
                  <c:v>-11.422139</c:v>
                </c:pt>
                <c:pt idx="145">
                  <c:v>-8.9449690000000004</c:v>
                </c:pt>
                <c:pt idx="146">
                  <c:v>-7.2753772999999997</c:v>
                </c:pt>
                <c:pt idx="147">
                  <c:v>-7.0528445</c:v>
                </c:pt>
                <c:pt idx="148">
                  <c:v>-6.9248285000000003</c:v>
                </c:pt>
                <c:pt idx="149">
                  <c:v>-8.2612199999999998</c:v>
                </c:pt>
                <c:pt idx="150">
                  <c:v>-7.7222369999999998</c:v>
                </c:pt>
                <c:pt idx="151">
                  <c:v>-9.101699</c:v>
                </c:pt>
                <c:pt idx="152">
                  <c:v>-9.9607229999999998</c:v>
                </c:pt>
                <c:pt idx="153">
                  <c:v>-9.615558</c:v>
                </c:pt>
                <c:pt idx="154">
                  <c:v>-9.5928260000000005</c:v>
                </c:pt>
                <c:pt idx="155">
                  <c:v>-8.892925</c:v>
                </c:pt>
                <c:pt idx="156">
                  <c:v>-7.3543405999999996</c:v>
                </c:pt>
                <c:pt idx="157">
                  <c:v>-8.0650089999999999</c:v>
                </c:pt>
                <c:pt idx="158">
                  <c:v>-7.4213395000000002</c:v>
                </c:pt>
                <c:pt idx="159">
                  <c:v>-9.9224379999999996</c:v>
                </c:pt>
                <c:pt idx="160">
                  <c:v>-12.804592</c:v>
                </c:pt>
                <c:pt idx="161">
                  <c:v>-12.236297</c:v>
                </c:pt>
                <c:pt idx="162">
                  <c:v>-9.9679009999999995</c:v>
                </c:pt>
                <c:pt idx="163">
                  <c:v>-8.0817584999999994</c:v>
                </c:pt>
                <c:pt idx="164">
                  <c:v>-7.6534433000000002</c:v>
                </c:pt>
                <c:pt idx="165">
                  <c:v>-7.3914289999999996</c:v>
                </c:pt>
                <c:pt idx="166">
                  <c:v>-8.2277199999999997</c:v>
                </c:pt>
                <c:pt idx="167">
                  <c:v>-8.6075809999999997</c:v>
                </c:pt>
                <c:pt idx="168">
                  <c:v>-9.6574329999999993</c:v>
                </c:pt>
                <c:pt idx="169">
                  <c:v>-9.5066839999999999</c:v>
                </c:pt>
                <c:pt idx="170">
                  <c:v>-9.3960159999999995</c:v>
                </c:pt>
                <c:pt idx="171">
                  <c:v>-8.1355970000000006</c:v>
                </c:pt>
                <c:pt idx="172">
                  <c:v>-7.4309105999999998</c:v>
                </c:pt>
                <c:pt idx="173">
                  <c:v>-6.6658059999999999</c:v>
                </c:pt>
                <c:pt idx="174">
                  <c:v>-7.0199429999999996</c:v>
                </c:pt>
                <c:pt idx="175">
                  <c:v>-8.2642120000000006</c:v>
                </c:pt>
                <c:pt idx="176">
                  <c:v>-13.216158</c:v>
                </c:pt>
                <c:pt idx="177">
                  <c:v>-10.879566000000001</c:v>
                </c:pt>
                <c:pt idx="178">
                  <c:v>-8.4119679999999999</c:v>
                </c:pt>
                <c:pt idx="179">
                  <c:v>-7.8006019999999996</c:v>
                </c:pt>
                <c:pt idx="180">
                  <c:v>-6.5443696999999998</c:v>
                </c:pt>
                <c:pt idx="181">
                  <c:v>-6.7064839999999997</c:v>
                </c:pt>
                <c:pt idx="182">
                  <c:v>-7.1036919999999997</c:v>
                </c:pt>
                <c:pt idx="183">
                  <c:v>-8.4604225</c:v>
                </c:pt>
                <c:pt idx="184">
                  <c:v>-8.3353979999999996</c:v>
                </c:pt>
                <c:pt idx="185">
                  <c:v>-9.6687980000000007</c:v>
                </c:pt>
                <c:pt idx="186">
                  <c:v>-9.8703939999999992</c:v>
                </c:pt>
                <c:pt idx="187">
                  <c:v>-8.6530450000000005</c:v>
                </c:pt>
                <c:pt idx="188">
                  <c:v>-8.0512499999999996</c:v>
                </c:pt>
                <c:pt idx="189">
                  <c:v>-5.718248</c:v>
                </c:pt>
                <c:pt idx="190">
                  <c:v>-4.2945184999999997</c:v>
                </c:pt>
                <c:pt idx="191">
                  <c:v>-6.4941205999999996</c:v>
                </c:pt>
                <c:pt idx="192">
                  <c:v>-6.6221366000000002</c:v>
                </c:pt>
                <c:pt idx="193">
                  <c:v>-9.0376910000000006</c:v>
                </c:pt>
                <c:pt idx="194">
                  <c:v>-9.9858469999999997</c:v>
                </c:pt>
                <c:pt idx="195">
                  <c:v>-7.5338019999999997</c:v>
                </c:pt>
                <c:pt idx="196">
                  <c:v>-4.9674997000000003</c:v>
                </c:pt>
                <c:pt idx="197">
                  <c:v>-3.5198421</c:v>
                </c:pt>
                <c:pt idx="198">
                  <c:v>-2.385046</c:v>
                </c:pt>
                <c:pt idx="199">
                  <c:v>-1.2460624</c:v>
                </c:pt>
                <c:pt idx="200">
                  <c:v>-0.99661063999999999</c:v>
                </c:pt>
                <c:pt idx="201">
                  <c:v>-1.0779666000000001</c:v>
                </c:pt>
                <c:pt idx="202">
                  <c:v>0.17228323000000001</c:v>
                </c:pt>
                <c:pt idx="203">
                  <c:v>0.13938191999999999</c:v>
                </c:pt>
                <c:pt idx="204">
                  <c:v>-0.11066805</c:v>
                </c:pt>
                <c:pt idx="205">
                  <c:v>0.85962150000000004</c:v>
                </c:pt>
                <c:pt idx="206">
                  <c:v>2.2671994999999998</c:v>
                </c:pt>
                <c:pt idx="207">
                  <c:v>2.1080768000000001</c:v>
                </c:pt>
                <c:pt idx="208">
                  <c:v>2.2235304999999999</c:v>
                </c:pt>
                <c:pt idx="209">
                  <c:v>1.7976080000000001</c:v>
                </c:pt>
                <c:pt idx="210">
                  <c:v>-0.98464649999999998</c:v>
                </c:pt>
                <c:pt idx="211">
                  <c:v>-2.2731814999999999E-2</c:v>
                </c:pt>
                <c:pt idx="212">
                  <c:v>-0.97328060000000005</c:v>
                </c:pt>
                <c:pt idx="213">
                  <c:v>-0.1471586</c:v>
                </c:pt>
                <c:pt idx="214">
                  <c:v>-3.362514</c:v>
                </c:pt>
                <c:pt idx="215">
                  <c:v>-3.0466614000000001</c:v>
                </c:pt>
                <c:pt idx="216">
                  <c:v>-0.39003009999999999</c:v>
                </c:pt>
                <c:pt idx="217">
                  <c:v>0.91645109999999996</c:v>
                </c:pt>
                <c:pt idx="218">
                  <c:v>0.88235337000000003</c:v>
                </c:pt>
                <c:pt idx="219">
                  <c:v>0.28534409999999999</c:v>
                </c:pt>
                <c:pt idx="220">
                  <c:v>1.3704890999999999</c:v>
                </c:pt>
                <c:pt idx="221">
                  <c:v>-0.40797626999999997</c:v>
                </c:pt>
              </c:numCache>
            </c:numRef>
          </c:val>
          <c:smooth val="0"/>
          <c:extLst>
            <c:ext xmlns:c16="http://schemas.microsoft.com/office/drawing/2014/chart" uri="{C3380CC4-5D6E-409C-BE32-E72D297353CC}">
              <c16:uniqueId val="{00000001-D660-4EBC-A80B-56DE120CF870}"/>
            </c:ext>
          </c:extLst>
        </c:ser>
        <c:ser>
          <c:idx val="2"/>
          <c:order val="2"/>
          <c:tx>
            <c:v>Z</c:v>
          </c:tx>
          <c:spPr>
            <a:ln w="28575" cap="rnd">
              <a:solidFill>
                <a:schemeClr val="accent3"/>
              </a:solidFill>
              <a:round/>
            </a:ln>
            <a:effectLst/>
          </c:spPr>
          <c:marker>
            <c:symbol val="none"/>
          </c:marker>
          <c:val>
            <c:numRef>
              <c:f>'SENSOR_DELAY_UI(1)'!$C$1:$C$222</c:f>
              <c:numCache>
                <c:formatCode>General</c:formatCode>
                <c:ptCount val="222"/>
                <c:pt idx="0">
                  <c:v>4.5260239999999996</c:v>
                </c:pt>
                <c:pt idx="1">
                  <c:v>7.6528450000000001</c:v>
                </c:pt>
                <c:pt idx="2">
                  <c:v>9.268599</c:v>
                </c:pt>
                <c:pt idx="3">
                  <c:v>9.5126670000000004</c:v>
                </c:pt>
                <c:pt idx="4">
                  <c:v>8.5872419999999998</c:v>
                </c:pt>
                <c:pt idx="5">
                  <c:v>7.8460654999999999</c:v>
                </c:pt>
                <c:pt idx="6">
                  <c:v>5.229514</c:v>
                </c:pt>
                <c:pt idx="7">
                  <c:v>5.0398826999999997</c:v>
                </c:pt>
                <c:pt idx="8">
                  <c:v>4.7210393000000002</c:v>
                </c:pt>
                <c:pt idx="9">
                  <c:v>3.6143586999999999</c:v>
                </c:pt>
                <c:pt idx="10">
                  <c:v>3.9188451999999998</c:v>
                </c:pt>
                <c:pt idx="11">
                  <c:v>3.8111682</c:v>
                </c:pt>
                <c:pt idx="12">
                  <c:v>1.7670995</c:v>
                </c:pt>
                <c:pt idx="13">
                  <c:v>5.1421757000000001</c:v>
                </c:pt>
                <c:pt idx="14">
                  <c:v>4.3172503000000004</c:v>
                </c:pt>
                <c:pt idx="15">
                  <c:v>5.0159545000000003</c:v>
                </c:pt>
                <c:pt idx="16">
                  <c:v>5.968896</c:v>
                </c:pt>
                <c:pt idx="17">
                  <c:v>6.8010000000000002</c:v>
                </c:pt>
                <c:pt idx="18">
                  <c:v>7.3304124000000002</c:v>
                </c:pt>
                <c:pt idx="19">
                  <c:v>7.6636129999999998</c:v>
                </c:pt>
                <c:pt idx="20">
                  <c:v>6.8219376</c:v>
                </c:pt>
                <c:pt idx="21">
                  <c:v>8.6279199999999996</c:v>
                </c:pt>
                <c:pt idx="22">
                  <c:v>7.0103720000000003</c:v>
                </c:pt>
                <c:pt idx="23">
                  <c:v>5.2863436000000004</c:v>
                </c:pt>
                <c:pt idx="24">
                  <c:v>5.5172509999999999</c:v>
                </c:pt>
                <c:pt idx="25">
                  <c:v>4.2921256999999997</c:v>
                </c:pt>
                <c:pt idx="26">
                  <c:v>3.9589249999999998</c:v>
                </c:pt>
                <c:pt idx="27">
                  <c:v>4.4650069999999999</c:v>
                </c:pt>
                <c:pt idx="28">
                  <c:v>4.0307097000000001</c:v>
                </c:pt>
                <c:pt idx="29">
                  <c:v>3.9780676000000001</c:v>
                </c:pt>
                <c:pt idx="30">
                  <c:v>4.962116</c:v>
                </c:pt>
                <c:pt idx="31">
                  <c:v>5.8055859999999999</c:v>
                </c:pt>
                <c:pt idx="32">
                  <c:v>4.7282175999999998</c:v>
                </c:pt>
                <c:pt idx="33">
                  <c:v>5.6853465999999999</c:v>
                </c:pt>
                <c:pt idx="34">
                  <c:v>5.1326045999999996</c:v>
                </c:pt>
                <c:pt idx="35">
                  <c:v>5.4699926000000003</c:v>
                </c:pt>
                <c:pt idx="36">
                  <c:v>6.2901325000000003</c:v>
                </c:pt>
                <c:pt idx="37">
                  <c:v>7.0809603000000001</c:v>
                </c:pt>
                <c:pt idx="38">
                  <c:v>6.7728843999999997</c:v>
                </c:pt>
                <c:pt idx="39">
                  <c:v>2.9820552</c:v>
                </c:pt>
                <c:pt idx="40">
                  <c:v>2.9264220000000001</c:v>
                </c:pt>
                <c:pt idx="41">
                  <c:v>2.5214370000000002</c:v>
                </c:pt>
                <c:pt idx="42">
                  <c:v>2.4532413000000002</c:v>
                </c:pt>
                <c:pt idx="43">
                  <c:v>2.2319051999999999</c:v>
                </c:pt>
                <c:pt idx="44">
                  <c:v>1.1545369999999999</c:v>
                </c:pt>
                <c:pt idx="45">
                  <c:v>0.36969109999999999</c:v>
                </c:pt>
                <c:pt idx="46">
                  <c:v>0.78903330000000005</c:v>
                </c:pt>
                <c:pt idx="47">
                  <c:v>3.5072798999999999</c:v>
                </c:pt>
                <c:pt idx="48">
                  <c:v>2.6823541999999998</c:v>
                </c:pt>
                <c:pt idx="49">
                  <c:v>3.1489546000000002</c:v>
                </c:pt>
                <c:pt idx="50">
                  <c:v>2.6907291</c:v>
                </c:pt>
                <c:pt idx="51">
                  <c:v>3.1010979999999999</c:v>
                </c:pt>
                <c:pt idx="52">
                  <c:v>3.9080775000000001</c:v>
                </c:pt>
                <c:pt idx="53">
                  <c:v>4.3058844000000001</c:v>
                </c:pt>
                <c:pt idx="54">
                  <c:v>2.865405</c:v>
                </c:pt>
                <c:pt idx="55">
                  <c:v>1.5098711</c:v>
                </c:pt>
                <c:pt idx="56">
                  <c:v>1.4554343000000001</c:v>
                </c:pt>
                <c:pt idx="57">
                  <c:v>0.73399835999999996</c:v>
                </c:pt>
                <c:pt idx="58">
                  <c:v>1.0169497000000001</c:v>
                </c:pt>
                <c:pt idx="59">
                  <c:v>1.4901302999999999</c:v>
                </c:pt>
                <c:pt idx="60">
                  <c:v>1.6354941999999999</c:v>
                </c:pt>
                <c:pt idx="61">
                  <c:v>0.65563340000000003</c:v>
                </c:pt>
                <c:pt idx="62">
                  <c:v>-0.64067830000000003</c:v>
                </c:pt>
                <c:pt idx="63">
                  <c:v>-0.37567315000000001</c:v>
                </c:pt>
                <c:pt idx="64">
                  <c:v>1.1312069</c:v>
                </c:pt>
                <c:pt idx="65">
                  <c:v>1.2556337</c:v>
                </c:pt>
                <c:pt idx="66">
                  <c:v>1.9160527000000001</c:v>
                </c:pt>
                <c:pt idx="67">
                  <c:v>2.4843479999999998</c:v>
                </c:pt>
                <c:pt idx="68">
                  <c:v>1.4243277000000001</c:v>
                </c:pt>
                <c:pt idx="69">
                  <c:v>1.1036893999999999</c:v>
                </c:pt>
                <c:pt idx="70">
                  <c:v>2.9874391999999999</c:v>
                </c:pt>
                <c:pt idx="71">
                  <c:v>3.0586255000000002</c:v>
                </c:pt>
                <c:pt idx="72">
                  <c:v>2.5519454000000001</c:v>
                </c:pt>
                <c:pt idx="73">
                  <c:v>1.9328023999999999</c:v>
                </c:pt>
                <c:pt idx="74">
                  <c:v>2.9395826</c:v>
                </c:pt>
                <c:pt idx="75">
                  <c:v>3.5353954000000001</c:v>
                </c:pt>
                <c:pt idx="76">
                  <c:v>4.7186459999999997</c:v>
                </c:pt>
                <c:pt idx="77">
                  <c:v>1.5972090999999999</c:v>
                </c:pt>
                <c:pt idx="78">
                  <c:v>2.7044877999999999</c:v>
                </c:pt>
                <c:pt idx="79">
                  <c:v>1.8777676000000001</c:v>
                </c:pt>
                <c:pt idx="80">
                  <c:v>1.6594225</c:v>
                </c:pt>
                <c:pt idx="81">
                  <c:v>1.3339987</c:v>
                </c:pt>
                <c:pt idx="82">
                  <c:v>0.33140594000000001</c:v>
                </c:pt>
                <c:pt idx="83">
                  <c:v>0.99960165999999995</c:v>
                </c:pt>
                <c:pt idx="84">
                  <c:v>3.0323045</c:v>
                </c:pt>
                <c:pt idx="85">
                  <c:v>2.0374884999999998</c:v>
                </c:pt>
                <c:pt idx="86">
                  <c:v>1.6851453999999999</c:v>
                </c:pt>
                <c:pt idx="87">
                  <c:v>2.9180472000000002</c:v>
                </c:pt>
                <c:pt idx="88">
                  <c:v>2.5477579000000001</c:v>
                </c:pt>
                <c:pt idx="89">
                  <c:v>3.065804</c:v>
                </c:pt>
                <c:pt idx="90">
                  <c:v>3.0831520000000001</c:v>
                </c:pt>
                <c:pt idx="91">
                  <c:v>2.5932214</c:v>
                </c:pt>
                <c:pt idx="92">
                  <c:v>4.0067816000000001</c:v>
                </c:pt>
                <c:pt idx="93">
                  <c:v>4.1988053000000001</c:v>
                </c:pt>
                <c:pt idx="94">
                  <c:v>2.7984060999999998</c:v>
                </c:pt>
                <c:pt idx="95">
                  <c:v>2.5118656000000001</c:v>
                </c:pt>
                <c:pt idx="96">
                  <c:v>1.3202399</c:v>
                </c:pt>
                <c:pt idx="97">
                  <c:v>0.75074810000000003</c:v>
                </c:pt>
                <c:pt idx="98">
                  <c:v>-0.18843478</c:v>
                </c:pt>
                <c:pt idx="99">
                  <c:v>-1.5403795</c:v>
                </c:pt>
                <c:pt idx="100">
                  <c:v>1.2687942000000001</c:v>
                </c:pt>
                <c:pt idx="101">
                  <c:v>1.9986051</c:v>
                </c:pt>
                <c:pt idx="102">
                  <c:v>3.3463623999999998</c:v>
                </c:pt>
                <c:pt idx="103">
                  <c:v>2.1254246000000001</c:v>
                </c:pt>
                <c:pt idx="104">
                  <c:v>1.4033905</c:v>
                </c:pt>
                <c:pt idx="105">
                  <c:v>-0.63649080000000002</c:v>
                </c:pt>
                <c:pt idx="106">
                  <c:v>-1.7461622999999999</c:v>
                </c:pt>
                <c:pt idx="107">
                  <c:v>-2.8600213999999999</c:v>
                </c:pt>
                <c:pt idx="108">
                  <c:v>-3.8590247999999998</c:v>
                </c:pt>
                <c:pt idx="109">
                  <c:v>-0.34097722000000003</c:v>
                </c:pt>
                <c:pt idx="110">
                  <c:v>-0.84047896</c:v>
                </c:pt>
                <c:pt idx="111">
                  <c:v>-1.8329021999999999</c:v>
                </c:pt>
                <c:pt idx="112">
                  <c:v>-1.1581261</c:v>
                </c:pt>
                <c:pt idx="113">
                  <c:v>-1.5690934999999999</c:v>
                </c:pt>
                <c:pt idx="114">
                  <c:v>-0.33978079999999999</c:v>
                </c:pt>
                <c:pt idx="115">
                  <c:v>0.86081797000000004</c:v>
                </c:pt>
                <c:pt idx="116">
                  <c:v>3.6113675000000001</c:v>
                </c:pt>
                <c:pt idx="117">
                  <c:v>4.4626140000000003</c:v>
                </c:pt>
                <c:pt idx="118">
                  <c:v>4.7521459999999998</c:v>
                </c:pt>
                <c:pt idx="119">
                  <c:v>5.1421757000000001</c:v>
                </c:pt>
                <c:pt idx="120">
                  <c:v>5.6273210000000002</c:v>
                </c:pt>
                <c:pt idx="121">
                  <c:v>5.1086764000000002</c:v>
                </c:pt>
                <c:pt idx="122">
                  <c:v>4.6301116999999996</c:v>
                </c:pt>
                <c:pt idx="123">
                  <c:v>3.8452660000000001</c:v>
                </c:pt>
                <c:pt idx="124">
                  <c:v>3.3092736999999999</c:v>
                </c:pt>
                <c:pt idx="125">
                  <c:v>0.93320084000000003</c:v>
                </c:pt>
                <c:pt idx="126">
                  <c:v>-1.0689936</c:v>
                </c:pt>
                <c:pt idx="127">
                  <c:v>-0.80817585999999997</c:v>
                </c:pt>
                <c:pt idx="128">
                  <c:v>-0.93679005000000004</c:v>
                </c:pt>
                <c:pt idx="129">
                  <c:v>-0.93559365999999999</c:v>
                </c:pt>
                <c:pt idx="130">
                  <c:v>-1.1192428000000001</c:v>
                </c:pt>
                <c:pt idx="131">
                  <c:v>0.16809579999999999</c:v>
                </c:pt>
                <c:pt idx="132">
                  <c:v>0.32243284999999999</c:v>
                </c:pt>
                <c:pt idx="133">
                  <c:v>0.55453664000000003</c:v>
                </c:pt>
                <c:pt idx="134">
                  <c:v>0.53240304999999999</c:v>
                </c:pt>
                <c:pt idx="135">
                  <c:v>5.3976097000000003</c:v>
                </c:pt>
                <c:pt idx="136">
                  <c:v>4.1300119999999998</c:v>
                </c:pt>
                <c:pt idx="137">
                  <c:v>0.90329057000000001</c:v>
                </c:pt>
                <c:pt idx="138">
                  <c:v>0.52522457</c:v>
                </c:pt>
                <c:pt idx="139">
                  <c:v>7.576873</c:v>
                </c:pt>
                <c:pt idx="140">
                  <c:v>7.0456659999999998</c:v>
                </c:pt>
                <c:pt idx="141">
                  <c:v>1.1599208000000001</c:v>
                </c:pt>
                <c:pt idx="142">
                  <c:v>1.480559</c:v>
                </c:pt>
                <c:pt idx="143">
                  <c:v>2.1391835000000001</c:v>
                </c:pt>
                <c:pt idx="144">
                  <c:v>-0.33320053999999999</c:v>
                </c:pt>
                <c:pt idx="145">
                  <c:v>-0.68853474000000003</c:v>
                </c:pt>
                <c:pt idx="146">
                  <c:v>0.53120659999999997</c:v>
                </c:pt>
                <c:pt idx="147">
                  <c:v>0.57308099999999995</c:v>
                </c:pt>
                <c:pt idx="148">
                  <c:v>0</c:v>
                </c:pt>
                <c:pt idx="149">
                  <c:v>-0.46121656999999999</c:v>
                </c:pt>
                <c:pt idx="150">
                  <c:v>-0.18185451999999999</c:v>
                </c:pt>
                <c:pt idx="151">
                  <c:v>0.60538409999999998</c:v>
                </c:pt>
                <c:pt idx="152">
                  <c:v>1.4733806</c:v>
                </c:pt>
                <c:pt idx="153">
                  <c:v>0.51326050000000001</c:v>
                </c:pt>
                <c:pt idx="154">
                  <c:v>-0.38464623999999997</c:v>
                </c:pt>
                <c:pt idx="155">
                  <c:v>1.8077775</c:v>
                </c:pt>
                <c:pt idx="156">
                  <c:v>5.325825</c:v>
                </c:pt>
                <c:pt idx="157">
                  <c:v>2.2857436999999998</c:v>
                </c:pt>
                <c:pt idx="158">
                  <c:v>-1.9142580999999999E-2</c:v>
                </c:pt>
                <c:pt idx="159">
                  <c:v>1.2436695</c:v>
                </c:pt>
                <c:pt idx="160">
                  <c:v>0.86440720000000004</c:v>
                </c:pt>
                <c:pt idx="161">
                  <c:v>0.18125631</c:v>
                </c:pt>
                <c:pt idx="162">
                  <c:v>1.614557</c:v>
                </c:pt>
                <c:pt idx="163">
                  <c:v>1.2681960000000001</c:v>
                </c:pt>
                <c:pt idx="164">
                  <c:v>0.15732808000000001</c:v>
                </c:pt>
                <c:pt idx="165">
                  <c:v>-0.59760743000000005</c:v>
                </c:pt>
                <c:pt idx="166">
                  <c:v>4.5463629999999998E-2</c:v>
                </c:pt>
                <c:pt idx="167">
                  <c:v>-0.23449661999999999</c:v>
                </c:pt>
                <c:pt idx="168">
                  <c:v>-0.2847459</c:v>
                </c:pt>
                <c:pt idx="169">
                  <c:v>0.19860428999999999</c:v>
                </c:pt>
                <c:pt idx="170">
                  <c:v>0.98345009999999999</c:v>
                </c:pt>
                <c:pt idx="171">
                  <c:v>0.92004030000000003</c:v>
                </c:pt>
                <c:pt idx="172">
                  <c:v>0.16331013999999999</c:v>
                </c:pt>
                <c:pt idx="173">
                  <c:v>0.13339986000000001</c:v>
                </c:pt>
                <c:pt idx="174">
                  <c:v>1.7006987</c:v>
                </c:pt>
                <c:pt idx="175">
                  <c:v>2.7074788000000001</c:v>
                </c:pt>
                <c:pt idx="176">
                  <c:v>6.6741805000000003</c:v>
                </c:pt>
                <c:pt idx="177">
                  <c:v>2.4317060000000001</c:v>
                </c:pt>
                <c:pt idx="178">
                  <c:v>5.0111689999999998</c:v>
                </c:pt>
                <c:pt idx="179">
                  <c:v>2.1272194</c:v>
                </c:pt>
                <c:pt idx="180">
                  <c:v>0.76211399999999996</c:v>
                </c:pt>
                <c:pt idx="181">
                  <c:v>0.30987054000000003</c:v>
                </c:pt>
                <c:pt idx="182">
                  <c:v>0.37686955999999999</c:v>
                </c:pt>
                <c:pt idx="183">
                  <c:v>-0.38045879999999999</c:v>
                </c:pt>
                <c:pt idx="184">
                  <c:v>6.4606209999999997E-2</c:v>
                </c:pt>
                <c:pt idx="185">
                  <c:v>-1.1904292000000001</c:v>
                </c:pt>
                <c:pt idx="186">
                  <c:v>-0.7788638</c:v>
                </c:pt>
                <c:pt idx="187">
                  <c:v>1.6253247</c:v>
                </c:pt>
                <c:pt idx="188">
                  <c:v>3.5294133999999998E-2</c:v>
                </c:pt>
                <c:pt idx="189">
                  <c:v>0.59461640000000004</c:v>
                </c:pt>
                <c:pt idx="190">
                  <c:v>3.5635110999999999</c:v>
                </c:pt>
                <c:pt idx="191">
                  <c:v>6.3822559999999999</c:v>
                </c:pt>
                <c:pt idx="192">
                  <c:v>5.1140603999999996</c:v>
                </c:pt>
                <c:pt idx="193">
                  <c:v>8.6273219999999995</c:v>
                </c:pt>
                <c:pt idx="194">
                  <c:v>8.1529450000000008</c:v>
                </c:pt>
                <c:pt idx="195">
                  <c:v>5.4221363</c:v>
                </c:pt>
                <c:pt idx="196">
                  <c:v>3.711268</c:v>
                </c:pt>
                <c:pt idx="197">
                  <c:v>4.6797630000000003</c:v>
                </c:pt>
                <c:pt idx="198">
                  <c:v>4.5373897999999997</c:v>
                </c:pt>
                <c:pt idx="199">
                  <c:v>2.9599215999999999</c:v>
                </c:pt>
                <c:pt idx="200">
                  <c:v>5.3988060000000004</c:v>
                </c:pt>
                <c:pt idx="201">
                  <c:v>9.1022979999999993</c:v>
                </c:pt>
                <c:pt idx="202">
                  <c:v>9.0460659999999997</c:v>
                </c:pt>
                <c:pt idx="203">
                  <c:v>9.5013009999999998</c:v>
                </c:pt>
                <c:pt idx="204">
                  <c:v>9.8021980000000006</c:v>
                </c:pt>
                <c:pt idx="205">
                  <c:v>9.5958170000000003</c:v>
                </c:pt>
                <c:pt idx="206">
                  <c:v>6.5294147000000002</c:v>
                </c:pt>
                <c:pt idx="207">
                  <c:v>9.3415789999999994</c:v>
                </c:pt>
                <c:pt idx="208">
                  <c:v>10.680364000000001</c:v>
                </c:pt>
                <c:pt idx="209">
                  <c:v>10.124631000000001</c:v>
                </c:pt>
                <c:pt idx="210">
                  <c:v>12.372687000000001</c:v>
                </c:pt>
                <c:pt idx="211">
                  <c:v>10.767104</c:v>
                </c:pt>
                <c:pt idx="212">
                  <c:v>13.245469999999999</c:v>
                </c:pt>
                <c:pt idx="213">
                  <c:v>5.5046882999999998</c:v>
                </c:pt>
                <c:pt idx="214">
                  <c:v>8.6207419999999999</c:v>
                </c:pt>
                <c:pt idx="215">
                  <c:v>14.648262000000001</c:v>
                </c:pt>
                <c:pt idx="216">
                  <c:v>6.6610199999999997</c:v>
                </c:pt>
                <c:pt idx="217">
                  <c:v>6.9415784</c:v>
                </c:pt>
                <c:pt idx="218">
                  <c:v>9.3948199999999993</c:v>
                </c:pt>
                <c:pt idx="219">
                  <c:v>11.9407835</c:v>
                </c:pt>
                <c:pt idx="220">
                  <c:v>6.1262239999999997</c:v>
                </c:pt>
                <c:pt idx="221">
                  <c:v>7.9513496999999997</c:v>
                </c:pt>
              </c:numCache>
            </c:numRef>
          </c:val>
          <c:smooth val="0"/>
          <c:extLst>
            <c:ext xmlns:c16="http://schemas.microsoft.com/office/drawing/2014/chart" uri="{C3380CC4-5D6E-409C-BE32-E72D297353CC}">
              <c16:uniqueId val="{00000002-D660-4EBC-A80B-56DE120CF870}"/>
            </c:ext>
          </c:extLst>
        </c:ser>
        <c:dLbls>
          <c:showLegendKey val="0"/>
          <c:showVal val="0"/>
          <c:showCatName val="0"/>
          <c:showSerName val="0"/>
          <c:showPercent val="0"/>
          <c:showBubbleSize val="0"/>
        </c:dLbls>
        <c:smooth val="0"/>
        <c:axId val="1069697296"/>
        <c:axId val="1069698128"/>
      </c:lineChart>
      <c:catAx>
        <c:axId val="10696972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8128"/>
        <c:crosses val="autoZero"/>
        <c:auto val="1"/>
        <c:lblAlgn val="ctr"/>
        <c:lblOffset val="100"/>
        <c:noMultiLvlLbl val="0"/>
      </c:catAx>
      <c:valAx>
        <c:axId val="106969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6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GA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GAME(1)'!$A$1:$A$736</c:f>
              <c:numCache>
                <c:formatCode>General</c:formatCode>
                <c:ptCount val="736"/>
                <c:pt idx="0">
                  <c:v>8.8564349999999994</c:v>
                </c:pt>
                <c:pt idx="1">
                  <c:v>8.3976109999999995</c:v>
                </c:pt>
                <c:pt idx="2">
                  <c:v>5.9958153000000003</c:v>
                </c:pt>
                <c:pt idx="3">
                  <c:v>4.4410787000000003</c:v>
                </c:pt>
                <c:pt idx="4">
                  <c:v>4.4422750000000004</c:v>
                </c:pt>
                <c:pt idx="5">
                  <c:v>6.2321067000000001</c:v>
                </c:pt>
                <c:pt idx="6">
                  <c:v>8.5106719999999996</c:v>
                </c:pt>
                <c:pt idx="7">
                  <c:v>8.7469634999999997</c:v>
                </c:pt>
                <c:pt idx="8">
                  <c:v>9.080762</c:v>
                </c:pt>
                <c:pt idx="9">
                  <c:v>8.6010010000000001</c:v>
                </c:pt>
                <c:pt idx="10">
                  <c:v>9.6999040000000001</c:v>
                </c:pt>
                <c:pt idx="11">
                  <c:v>11.514861</c:v>
                </c:pt>
                <c:pt idx="12">
                  <c:v>12.095718</c:v>
                </c:pt>
                <c:pt idx="13">
                  <c:v>11.123633999999999</c:v>
                </c:pt>
                <c:pt idx="14">
                  <c:v>10.316655000000001</c:v>
                </c:pt>
                <c:pt idx="15">
                  <c:v>9.8973130000000005</c:v>
                </c:pt>
                <c:pt idx="16">
                  <c:v>10.497911</c:v>
                </c:pt>
                <c:pt idx="17">
                  <c:v>11.91865</c:v>
                </c:pt>
                <c:pt idx="18">
                  <c:v>11.946167000000001</c:v>
                </c:pt>
                <c:pt idx="19">
                  <c:v>11.175079999999999</c:v>
                </c:pt>
                <c:pt idx="20">
                  <c:v>10.885548999999999</c:v>
                </c:pt>
                <c:pt idx="21">
                  <c:v>10.942976</c:v>
                </c:pt>
                <c:pt idx="22">
                  <c:v>10.774281999999999</c:v>
                </c:pt>
                <c:pt idx="23">
                  <c:v>10.776076</c:v>
                </c:pt>
                <c:pt idx="24">
                  <c:v>11.349157</c:v>
                </c:pt>
                <c:pt idx="25">
                  <c:v>11.050653000000001</c:v>
                </c:pt>
                <c:pt idx="26">
                  <c:v>9.8817599999999999</c:v>
                </c:pt>
                <c:pt idx="27">
                  <c:v>8.8492564999999992</c:v>
                </c:pt>
                <c:pt idx="28">
                  <c:v>7.8801629999999996</c:v>
                </c:pt>
                <c:pt idx="29">
                  <c:v>7.0325055000000001</c:v>
                </c:pt>
                <c:pt idx="30">
                  <c:v>6.6191459999999998</c:v>
                </c:pt>
                <c:pt idx="31">
                  <c:v>6.8644100000000003</c:v>
                </c:pt>
                <c:pt idx="32">
                  <c:v>6.3403815999999997</c:v>
                </c:pt>
                <c:pt idx="33">
                  <c:v>5.1481579999999996</c:v>
                </c:pt>
                <c:pt idx="34">
                  <c:v>4.9387860000000003</c:v>
                </c:pt>
                <c:pt idx="35">
                  <c:v>5.5028940000000004</c:v>
                </c:pt>
                <c:pt idx="36">
                  <c:v>6.0903320000000001</c:v>
                </c:pt>
                <c:pt idx="37">
                  <c:v>5.2019963000000002</c:v>
                </c:pt>
                <c:pt idx="38">
                  <c:v>4.2999023999999997</c:v>
                </c:pt>
                <c:pt idx="39">
                  <c:v>4.3842489999999996</c:v>
                </c:pt>
                <c:pt idx="40">
                  <c:v>5.3605210000000003</c:v>
                </c:pt>
                <c:pt idx="41">
                  <c:v>5.9174503999999999</c:v>
                </c:pt>
                <c:pt idx="42">
                  <c:v>5.7499529999999996</c:v>
                </c:pt>
                <c:pt idx="43">
                  <c:v>5.7020964999999997</c:v>
                </c:pt>
                <c:pt idx="44">
                  <c:v>6.0215382999999996</c:v>
                </c:pt>
                <c:pt idx="45">
                  <c:v>4.7676992</c:v>
                </c:pt>
                <c:pt idx="46">
                  <c:v>3.9966119999999998</c:v>
                </c:pt>
                <c:pt idx="47">
                  <c:v>4.0528436000000001</c:v>
                </c:pt>
                <c:pt idx="48">
                  <c:v>4.5248274999999998</c:v>
                </c:pt>
                <c:pt idx="49">
                  <c:v>4.8424750000000003</c:v>
                </c:pt>
                <c:pt idx="50">
                  <c:v>5.584848</c:v>
                </c:pt>
                <c:pt idx="51">
                  <c:v>5.6339009999999998</c:v>
                </c:pt>
                <c:pt idx="52">
                  <c:v>5.5459646999999999</c:v>
                </c:pt>
                <c:pt idx="53">
                  <c:v>5.6201420000000004</c:v>
                </c:pt>
                <c:pt idx="54">
                  <c:v>5.8869420000000003</c:v>
                </c:pt>
                <c:pt idx="55">
                  <c:v>7.1952176000000003</c:v>
                </c:pt>
                <c:pt idx="56">
                  <c:v>7.9806619999999997</c:v>
                </c:pt>
                <c:pt idx="57">
                  <c:v>7.7748790000000003</c:v>
                </c:pt>
                <c:pt idx="58">
                  <c:v>6.9601230000000003</c:v>
                </c:pt>
                <c:pt idx="59">
                  <c:v>5.9168520000000004</c:v>
                </c:pt>
                <c:pt idx="60">
                  <c:v>6.2715883000000003</c:v>
                </c:pt>
                <c:pt idx="61">
                  <c:v>7.4745799999999996</c:v>
                </c:pt>
                <c:pt idx="62">
                  <c:v>8.2420779999999993</c:v>
                </c:pt>
                <c:pt idx="63">
                  <c:v>8.4562349999999995</c:v>
                </c:pt>
                <c:pt idx="64">
                  <c:v>8.2468629999999994</c:v>
                </c:pt>
                <c:pt idx="65">
                  <c:v>8.0075810000000001</c:v>
                </c:pt>
                <c:pt idx="66">
                  <c:v>8.2049885000000007</c:v>
                </c:pt>
                <c:pt idx="67">
                  <c:v>8.8193459999999995</c:v>
                </c:pt>
                <c:pt idx="68">
                  <c:v>10.197013999999999</c:v>
                </c:pt>
                <c:pt idx="69">
                  <c:v>10.781461</c:v>
                </c:pt>
                <c:pt idx="70">
                  <c:v>10.809576</c:v>
                </c:pt>
                <c:pt idx="71">
                  <c:v>10.600802</c:v>
                </c:pt>
                <c:pt idx="72">
                  <c:v>10.774281999999999</c:v>
                </c:pt>
                <c:pt idx="73">
                  <c:v>11.59502</c:v>
                </c:pt>
                <c:pt idx="74">
                  <c:v>12.812967</c:v>
                </c:pt>
                <c:pt idx="75">
                  <c:v>13.638491</c:v>
                </c:pt>
                <c:pt idx="76">
                  <c:v>14.248661</c:v>
                </c:pt>
                <c:pt idx="77">
                  <c:v>13.8024</c:v>
                </c:pt>
                <c:pt idx="78">
                  <c:v>12.600604000000001</c:v>
                </c:pt>
                <c:pt idx="79">
                  <c:v>12.071192</c:v>
                </c:pt>
                <c:pt idx="80">
                  <c:v>11.441281</c:v>
                </c:pt>
                <c:pt idx="81">
                  <c:v>10.772487999999999</c:v>
                </c:pt>
                <c:pt idx="82">
                  <c:v>10.406385</c:v>
                </c:pt>
                <c:pt idx="83">
                  <c:v>10.134202</c:v>
                </c:pt>
                <c:pt idx="84">
                  <c:v>9.5479599999999998</c:v>
                </c:pt>
                <c:pt idx="85">
                  <c:v>9.0568329999999992</c:v>
                </c:pt>
                <c:pt idx="86">
                  <c:v>8.2809609999999996</c:v>
                </c:pt>
                <c:pt idx="87">
                  <c:v>7.4632139999999998</c:v>
                </c:pt>
                <c:pt idx="88">
                  <c:v>7.071987</c:v>
                </c:pt>
                <c:pt idx="89">
                  <c:v>6.6293150000000001</c:v>
                </c:pt>
                <c:pt idx="90">
                  <c:v>6.2883376999999996</c:v>
                </c:pt>
                <c:pt idx="91">
                  <c:v>5.9318074999999997</c:v>
                </c:pt>
                <c:pt idx="92">
                  <c:v>5.1894340000000003</c:v>
                </c:pt>
                <c:pt idx="93">
                  <c:v>4.8634120000000003</c:v>
                </c:pt>
                <c:pt idx="94">
                  <c:v>4.4398822999999998</c:v>
                </c:pt>
                <c:pt idx="95">
                  <c:v>4.1300119999999998</c:v>
                </c:pt>
                <c:pt idx="96">
                  <c:v>3.5952160000000002</c:v>
                </c:pt>
                <c:pt idx="97">
                  <c:v>3.1938200000000001</c:v>
                </c:pt>
                <c:pt idx="98">
                  <c:v>2.9401807999999998</c:v>
                </c:pt>
                <c:pt idx="99">
                  <c:v>2.8313074</c:v>
                </c:pt>
                <c:pt idx="100">
                  <c:v>2.9138598</c:v>
                </c:pt>
                <c:pt idx="101">
                  <c:v>3.2297121999999998</c:v>
                </c:pt>
                <c:pt idx="102">
                  <c:v>3.4109688</c:v>
                </c:pt>
                <c:pt idx="103">
                  <c:v>3.7399819999999999</c:v>
                </c:pt>
                <c:pt idx="104">
                  <c:v>3.6538400000000002</c:v>
                </c:pt>
                <c:pt idx="105">
                  <c:v>3.9068809999999998</c:v>
                </c:pt>
                <c:pt idx="106">
                  <c:v>4.540381</c:v>
                </c:pt>
                <c:pt idx="107">
                  <c:v>4.7784667000000001</c:v>
                </c:pt>
                <c:pt idx="108">
                  <c:v>5.3276196000000002</c:v>
                </c:pt>
                <c:pt idx="109">
                  <c:v>6.6412789999999999</c:v>
                </c:pt>
                <c:pt idx="110">
                  <c:v>7.2400830000000003</c:v>
                </c:pt>
                <c:pt idx="111">
                  <c:v>6.7363939999999998</c:v>
                </c:pt>
                <c:pt idx="112">
                  <c:v>6.0119667000000003</c:v>
                </c:pt>
                <c:pt idx="113">
                  <c:v>5.2031926999999998</c:v>
                </c:pt>
                <c:pt idx="114">
                  <c:v>4.8729835000000001</c:v>
                </c:pt>
                <c:pt idx="115">
                  <c:v>5.7242300000000004</c:v>
                </c:pt>
                <c:pt idx="116">
                  <c:v>6.6610199999999997</c:v>
                </c:pt>
                <c:pt idx="117">
                  <c:v>7.5589266000000004</c:v>
                </c:pt>
                <c:pt idx="118">
                  <c:v>8.6195450000000005</c:v>
                </c:pt>
                <c:pt idx="119">
                  <c:v>9.5766740000000006</c:v>
                </c:pt>
                <c:pt idx="120">
                  <c:v>10.353744000000001</c:v>
                </c:pt>
                <c:pt idx="121">
                  <c:v>10.735996999999999</c:v>
                </c:pt>
                <c:pt idx="122">
                  <c:v>10.380065</c:v>
                </c:pt>
                <c:pt idx="123">
                  <c:v>9.6239329999999992</c:v>
                </c:pt>
                <c:pt idx="124">
                  <c:v>9.1423769999999998</c:v>
                </c:pt>
                <c:pt idx="125">
                  <c:v>9.7429749999999995</c:v>
                </c:pt>
                <c:pt idx="126">
                  <c:v>11.080564000000001</c:v>
                </c:pt>
                <c:pt idx="127">
                  <c:v>12.008381</c:v>
                </c:pt>
                <c:pt idx="128">
                  <c:v>11.587842</c:v>
                </c:pt>
                <c:pt idx="129">
                  <c:v>10.705488000000001</c:v>
                </c:pt>
                <c:pt idx="130">
                  <c:v>10.694720999999999</c:v>
                </c:pt>
                <c:pt idx="131">
                  <c:v>11.375479</c:v>
                </c:pt>
                <c:pt idx="132">
                  <c:v>12.478569999999999</c:v>
                </c:pt>
                <c:pt idx="133">
                  <c:v>12.761521</c:v>
                </c:pt>
                <c:pt idx="134">
                  <c:v>12.170494</c:v>
                </c:pt>
                <c:pt idx="135">
                  <c:v>12.395419</c:v>
                </c:pt>
                <c:pt idx="136">
                  <c:v>14.452648999999999</c:v>
                </c:pt>
                <c:pt idx="137">
                  <c:v>16.036097999999999</c:v>
                </c:pt>
                <c:pt idx="138">
                  <c:v>16.264015000000001</c:v>
                </c:pt>
                <c:pt idx="139">
                  <c:v>14.927624</c:v>
                </c:pt>
                <c:pt idx="140">
                  <c:v>13.420743999999999</c:v>
                </c:pt>
                <c:pt idx="141">
                  <c:v>12.644871999999999</c:v>
                </c:pt>
                <c:pt idx="142">
                  <c:v>12.265010999999999</c:v>
                </c:pt>
                <c:pt idx="143">
                  <c:v>11.416755</c:v>
                </c:pt>
                <c:pt idx="144">
                  <c:v>10.345967</c:v>
                </c:pt>
                <c:pt idx="145">
                  <c:v>9.0317089999999993</c:v>
                </c:pt>
                <c:pt idx="146">
                  <c:v>7.8574314000000003</c:v>
                </c:pt>
                <c:pt idx="147">
                  <c:v>7.0289164</c:v>
                </c:pt>
                <c:pt idx="148">
                  <c:v>6.4414787000000002</c:v>
                </c:pt>
                <c:pt idx="149">
                  <c:v>5.9449677000000003</c:v>
                </c:pt>
                <c:pt idx="150">
                  <c:v>5.3527440000000004</c:v>
                </c:pt>
                <c:pt idx="151">
                  <c:v>4.7515473000000004</c:v>
                </c:pt>
                <c:pt idx="152">
                  <c:v>4.1826540000000003</c:v>
                </c:pt>
                <c:pt idx="153">
                  <c:v>3.7058840000000002</c:v>
                </c:pt>
                <c:pt idx="154">
                  <c:v>3.2865419999999999</c:v>
                </c:pt>
                <c:pt idx="155">
                  <c:v>2.9060830000000002</c:v>
                </c:pt>
                <c:pt idx="156">
                  <c:v>2.4388844999999999</c:v>
                </c:pt>
                <c:pt idx="157">
                  <c:v>2.1774684999999998</c:v>
                </c:pt>
                <c:pt idx="158">
                  <c:v>1.8921245</c:v>
                </c:pt>
                <c:pt idx="159">
                  <c:v>1.6600207</c:v>
                </c:pt>
                <c:pt idx="160">
                  <c:v>1.8711873000000001</c:v>
                </c:pt>
                <c:pt idx="161">
                  <c:v>2.5202404999999999</c:v>
                </c:pt>
                <c:pt idx="162">
                  <c:v>2.9144580000000002</c:v>
                </c:pt>
                <c:pt idx="163">
                  <c:v>3.2063823</c:v>
                </c:pt>
                <c:pt idx="164">
                  <c:v>3.9559340000000001</c:v>
                </c:pt>
                <c:pt idx="165">
                  <c:v>5.18405</c:v>
                </c:pt>
                <c:pt idx="166">
                  <c:v>6.407381</c:v>
                </c:pt>
                <c:pt idx="167">
                  <c:v>6.7393850000000004</c:v>
                </c:pt>
                <c:pt idx="168">
                  <c:v>6.7262244000000004</c:v>
                </c:pt>
                <c:pt idx="169">
                  <c:v>6.1860447000000001</c:v>
                </c:pt>
                <c:pt idx="170">
                  <c:v>5.7619170000000004</c:v>
                </c:pt>
                <c:pt idx="171">
                  <c:v>5.9018969999999999</c:v>
                </c:pt>
                <c:pt idx="172">
                  <c:v>6.0526447000000001</c:v>
                </c:pt>
                <c:pt idx="173">
                  <c:v>6.3302120000000004</c:v>
                </c:pt>
                <c:pt idx="174">
                  <c:v>6.8099731999999999</c:v>
                </c:pt>
                <c:pt idx="175">
                  <c:v>7.2275210000000003</c:v>
                </c:pt>
                <c:pt idx="176">
                  <c:v>7.5254272999999996</c:v>
                </c:pt>
                <c:pt idx="177">
                  <c:v>7.6606215999999998</c:v>
                </c:pt>
                <c:pt idx="178">
                  <c:v>8.0189470000000007</c:v>
                </c:pt>
                <c:pt idx="179">
                  <c:v>8.4287179999999999</c:v>
                </c:pt>
                <c:pt idx="180">
                  <c:v>8.9730840000000001</c:v>
                </c:pt>
                <c:pt idx="181">
                  <c:v>9.0652080000000002</c:v>
                </c:pt>
                <c:pt idx="182">
                  <c:v>8.7056869999999993</c:v>
                </c:pt>
                <c:pt idx="183">
                  <c:v>8.8498540000000006</c:v>
                </c:pt>
                <c:pt idx="184">
                  <c:v>9.6640130000000006</c:v>
                </c:pt>
                <c:pt idx="185">
                  <c:v>10.393224999999999</c:v>
                </c:pt>
                <c:pt idx="186">
                  <c:v>10.430313999999999</c:v>
                </c:pt>
                <c:pt idx="187">
                  <c:v>10.345967</c:v>
                </c:pt>
                <c:pt idx="188">
                  <c:v>10.712069</c:v>
                </c:pt>
                <c:pt idx="189">
                  <c:v>11.411968999999999</c:v>
                </c:pt>
                <c:pt idx="190">
                  <c:v>11.831910000000001</c:v>
                </c:pt>
                <c:pt idx="191">
                  <c:v>12.587443</c:v>
                </c:pt>
                <c:pt idx="192">
                  <c:v>13.401002999999999</c:v>
                </c:pt>
                <c:pt idx="193">
                  <c:v>13.812569</c:v>
                </c:pt>
                <c:pt idx="194">
                  <c:v>14.217554</c:v>
                </c:pt>
                <c:pt idx="195">
                  <c:v>14.538192</c:v>
                </c:pt>
                <c:pt idx="196">
                  <c:v>14.032109999999999</c:v>
                </c:pt>
                <c:pt idx="197">
                  <c:v>12.987643</c:v>
                </c:pt>
                <c:pt idx="198">
                  <c:v>12.328421000000001</c:v>
                </c:pt>
                <c:pt idx="199">
                  <c:v>11.663814</c:v>
                </c:pt>
                <c:pt idx="200">
                  <c:v>11.386246999999999</c:v>
                </c:pt>
                <c:pt idx="201">
                  <c:v>11.181062000000001</c:v>
                </c:pt>
                <c:pt idx="202">
                  <c:v>10.253843</c:v>
                </c:pt>
                <c:pt idx="203">
                  <c:v>9.5395859999999999</c:v>
                </c:pt>
                <c:pt idx="204">
                  <c:v>8.8803629999999991</c:v>
                </c:pt>
                <c:pt idx="205">
                  <c:v>8.0434730000000005</c:v>
                </c:pt>
                <c:pt idx="206">
                  <c:v>6.7357959999999997</c:v>
                </c:pt>
                <c:pt idx="207">
                  <c:v>5.5322060000000004</c:v>
                </c:pt>
                <c:pt idx="208">
                  <c:v>4.6384869999999996</c:v>
                </c:pt>
                <c:pt idx="209">
                  <c:v>3.6652062000000001</c:v>
                </c:pt>
                <c:pt idx="210">
                  <c:v>2.8671997</c:v>
                </c:pt>
                <c:pt idx="211">
                  <c:v>2.4466611999999999</c:v>
                </c:pt>
                <c:pt idx="212">
                  <c:v>2.2061825000000002</c:v>
                </c:pt>
                <c:pt idx="213">
                  <c:v>2.3072792999999998</c:v>
                </c:pt>
                <c:pt idx="214">
                  <c:v>2.4927229999999998</c:v>
                </c:pt>
                <c:pt idx="215">
                  <c:v>3.0915267000000002</c:v>
                </c:pt>
                <c:pt idx="216">
                  <c:v>3.4749767999999999</c:v>
                </c:pt>
                <c:pt idx="217">
                  <c:v>3.3320055000000002</c:v>
                </c:pt>
                <c:pt idx="218">
                  <c:v>3.0550362999999998</c:v>
                </c:pt>
                <c:pt idx="219">
                  <c:v>3.1812577000000002</c:v>
                </c:pt>
                <c:pt idx="220">
                  <c:v>3.2009984999999999</c:v>
                </c:pt>
                <c:pt idx="221">
                  <c:v>3.0484559999999998</c:v>
                </c:pt>
                <c:pt idx="222">
                  <c:v>3.4193435000000001</c:v>
                </c:pt>
                <c:pt idx="223">
                  <c:v>3.9990047999999998</c:v>
                </c:pt>
                <c:pt idx="224">
                  <c:v>3.7220355999999999</c:v>
                </c:pt>
                <c:pt idx="225">
                  <c:v>3.9457645000000001</c:v>
                </c:pt>
                <c:pt idx="226">
                  <c:v>4.1886359999999998</c:v>
                </c:pt>
                <c:pt idx="227">
                  <c:v>5.2372904</c:v>
                </c:pt>
                <c:pt idx="228">
                  <c:v>7.3968129999999999</c:v>
                </c:pt>
                <c:pt idx="229">
                  <c:v>8.4191470000000006</c:v>
                </c:pt>
                <c:pt idx="230">
                  <c:v>7.585248</c:v>
                </c:pt>
                <c:pt idx="231">
                  <c:v>6.8829539999999998</c:v>
                </c:pt>
                <c:pt idx="232">
                  <c:v>6.6526449999999997</c:v>
                </c:pt>
                <c:pt idx="233">
                  <c:v>7.0337024000000001</c:v>
                </c:pt>
                <c:pt idx="234">
                  <c:v>7.9058859999999997</c:v>
                </c:pt>
                <c:pt idx="235">
                  <c:v>8.2731840000000005</c:v>
                </c:pt>
                <c:pt idx="236">
                  <c:v>8.0931239999999995</c:v>
                </c:pt>
                <c:pt idx="237">
                  <c:v>8.1708909999999992</c:v>
                </c:pt>
                <c:pt idx="238">
                  <c:v>9.1579300000000003</c:v>
                </c:pt>
                <c:pt idx="239">
                  <c:v>10.359726</c:v>
                </c:pt>
                <c:pt idx="240">
                  <c:v>10.198809000000001</c:v>
                </c:pt>
                <c:pt idx="241">
                  <c:v>9.3206419999999994</c:v>
                </c:pt>
                <c:pt idx="242">
                  <c:v>8.6985080000000004</c:v>
                </c:pt>
                <c:pt idx="243">
                  <c:v>9.6933240000000005</c:v>
                </c:pt>
                <c:pt idx="244">
                  <c:v>10.816754</c:v>
                </c:pt>
                <c:pt idx="245">
                  <c:v>11.325229999999999</c:v>
                </c:pt>
                <c:pt idx="246">
                  <c:v>11.690135</c:v>
                </c:pt>
                <c:pt idx="247">
                  <c:v>11.845668999999999</c:v>
                </c:pt>
                <c:pt idx="248">
                  <c:v>12.227921500000001</c:v>
                </c:pt>
                <c:pt idx="249">
                  <c:v>12.517453</c:v>
                </c:pt>
                <c:pt idx="250">
                  <c:v>12.726826000000001</c:v>
                </c:pt>
                <c:pt idx="251">
                  <c:v>12.622139000000001</c:v>
                </c:pt>
                <c:pt idx="252">
                  <c:v>12.225529</c:v>
                </c:pt>
                <c:pt idx="253">
                  <c:v>11.339586000000001</c:v>
                </c:pt>
                <c:pt idx="254">
                  <c:v>9.9242319999999999</c:v>
                </c:pt>
                <c:pt idx="255">
                  <c:v>9.7256280000000004</c:v>
                </c:pt>
                <c:pt idx="256">
                  <c:v>10.468</c:v>
                </c:pt>
                <c:pt idx="257">
                  <c:v>11.412566999999999</c:v>
                </c:pt>
                <c:pt idx="258">
                  <c:v>11.982657</c:v>
                </c:pt>
                <c:pt idx="259">
                  <c:v>11.622538</c:v>
                </c:pt>
                <c:pt idx="260">
                  <c:v>10.673185</c:v>
                </c:pt>
                <c:pt idx="261">
                  <c:v>10.77488</c:v>
                </c:pt>
                <c:pt idx="262">
                  <c:v>11.575279</c:v>
                </c:pt>
                <c:pt idx="263">
                  <c:v>12.113066999999999</c:v>
                </c:pt>
                <c:pt idx="264">
                  <c:v>11.548959</c:v>
                </c:pt>
                <c:pt idx="265">
                  <c:v>10.300504</c:v>
                </c:pt>
                <c:pt idx="266">
                  <c:v>8.9808620000000001</c:v>
                </c:pt>
                <c:pt idx="267">
                  <c:v>7.664809</c:v>
                </c:pt>
                <c:pt idx="268">
                  <c:v>6.7675010000000002</c:v>
                </c:pt>
                <c:pt idx="269">
                  <c:v>6.1716876000000003</c:v>
                </c:pt>
                <c:pt idx="270">
                  <c:v>5.7379885000000002</c:v>
                </c:pt>
                <c:pt idx="271">
                  <c:v>5.1367919999999998</c:v>
                </c:pt>
                <c:pt idx="272">
                  <c:v>3.9631126000000001</c:v>
                </c:pt>
                <c:pt idx="273">
                  <c:v>3.1375886999999998</c:v>
                </c:pt>
                <c:pt idx="274">
                  <c:v>2.9336007</c:v>
                </c:pt>
                <c:pt idx="275">
                  <c:v>3.0065814999999998</c:v>
                </c:pt>
                <c:pt idx="276">
                  <c:v>3.0879376000000001</c:v>
                </c:pt>
                <c:pt idx="277">
                  <c:v>3.0975090000000001</c:v>
                </c:pt>
                <c:pt idx="278">
                  <c:v>2.6578279</c:v>
                </c:pt>
                <c:pt idx="279">
                  <c:v>2.4616163000000002</c:v>
                </c:pt>
                <c:pt idx="280">
                  <c:v>3.0197422999999999</c:v>
                </c:pt>
                <c:pt idx="281">
                  <c:v>4.0486560000000003</c:v>
                </c:pt>
                <c:pt idx="282">
                  <c:v>4.8155555999999997</c:v>
                </c:pt>
                <c:pt idx="283">
                  <c:v>4.5290150000000002</c:v>
                </c:pt>
                <c:pt idx="284">
                  <c:v>4.3812585000000004</c:v>
                </c:pt>
                <c:pt idx="285">
                  <c:v>4.9088754999999997</c:v>
                </c:pt>
                <c:pt idx="286">
                  <c:v>5.1744789999999998</c:v>
                </c:pt>
                <c:pt idx="287">
                  <c:v>6.0879390000000004</c:v>
                </c:pt>
                <c:pt idx="288">
                  <c:v>6.5449679999999999</c:v>
                </c:pt>
                <c:pt idx="289">
                  <c:v>6.5796640000000002</c:v>
                </c:pt>
                <c:pt idx="290">
                  <c:v>7.7347994</c:v>
                </c:pt>
                <c:pt idx="291">
                  <c:v>9.6795650000000002</c:v>
                </c:pt>
                <c:pt idx="292">
                  <c:v>10.963913</c:v>
                </c:pt>
                <c:pt idx="293">
                  <c:v>11.027922</c:v>
                </c:pt>
                <c:pt idx="294">
                  <c:v>11.999408000000001</c:v>
                </c:pt>
                <c:pt idx="295">
                  <c:v>11.441281</c:v>
                </c:pt>
                <c:pt idx="296">
                  <c:v>11.338988000000001</c:v>
                </c:pt>
                <c:pt idx="297">
                  <c:v>11.051849000000001</c:v>
                </c:pt>
                <c:pt idx="298">
                  <c:v>9.5665045000000006</c:v>
                </c:pt>
                <c:pt idx="299">
                  <c:v>8.4155569999999997</c:v>
                </c:pt>
                <c:pt idx="300">
                  <c:v>8.1128649999999993</c:v>
                </c:pt>
                <c:pt idx="301">
                  <c:v>7.798807</c:v>
                </c:pt>
                <c:pt idx="302">
                  <c:v>7.7365937000000002</c:v>
                </c:pt>
                <c:pt idx="303">
                  <c:v>7.6271224000000002</c:v>
                </c:pt>
                <c:pt idx="304">
                  <c:v>7.3507509999999998</c:v>
                </c:pt>
                <c:pt idx="305">
                  <c:v>7.2933234999999996</c:v>
                </c:pt>
                <c:pt idx="306">
                  <c:v>7.2879395000000002</c:v>
                </c:pt>
                <c:pt idx="307">
                  <c:v>7.576873</c:v>
                </c:pt>
                <c:pt idx="308">
                  <c:v>7.6199436</c:v>
                </c:pt>
                <c:pt idx="309">
                  <c:v>7.8305119999999997</c:v>
                </c:pt>
                <c:pt idx="310">
                  <c:v>7.9214390000000003</c:v>
                </c:pt>
                <c:pt idx="311">
                  <c:v>8.0979100000000006</c:v>
                </c:pt>
                <c:pt idx="312">
                  <c:v>8.8067840000000004</c:v>
                </c:pt>
                <c:pt idx="313">
                  <c:v>9.3050890000000006</c:v>
                </c:pt>
                <c:pt idx="314">
                  <c:v>10.009774999999999</c:v>
                </c:pt>
                <c:pt idx="315">
                  <c:v>12.596416</c:v>
                </c:pt>
                <c:pt idx="316">
                  <c:v>14.422738000000001</c:v>
                </c:pt>
                <c:pt idx="317">
                  <c:v>13.563117</c:v>
                </c:pt>
                <c:pt idx="318">
                  <c:v>11.599805999999999</c:v>
                </c:pt>
                <c:pt idx="319">
                  <c:v>10.280165</c:v>
                </c:pt>
                <c:pt idx="320">
                  <c:v>10.113265</c:v>
                </c:pt>
                <c:pt idx="321">
                  <c:v>10.070792000000001</c:v>
                </c:pt>
                <c:pt idx="322">
                  <c:v>9.9152579999999997</c:v>
                </c:pt>
                <c:pt idx="323">
                  <c:v>9.4947199999999992</c:v>
                </c:pt>
                <c:pt idx="324">
                  <c:v>9.1872425</c:v>
                </c:pt>
                <c:pt idx="325">
                  <c:v>8.7349990000000002</c:v>
                </c:pt>
                <c:pt idx="326">
                  <c:v>8.4329049999999999</c:v>
                </c:pt>
                <c:pt idx="327">
                  <c:v>7.8933239999999998</c:v>
                </c:pt>
                <c:pt idx="328">
                  <c:v>7.0833529999999998</c:v>
                </c:pt>
                <c:pt idx="329">
                  <c:v>7.0139613000000001</c:v>
                </c:pt>
                <c:pt idx="330">
                  <c:v>5.8229337000000001</c:v>
                </c:pt>
                <c:pt idx="331">
                  <c:v>5.5465627</c:v>
                </c:pt>
                <c:pt idx="332">
                  <c:v>5.2839510000000001</c:v>
                </c:pt>
                <c:pt idx="333">
                  <c:v>4.7611189999999999</c:v>
                </c:pt>
                <c:pt idx="334">
                  <c:v>4.4817567</c:v>
                </c:pt>
                <c:pt idx="335">
                  <c:v>4.235894</c:v>
                </c:pt>
                <c:pt idx="336">
                  <c:v>3.8225340000000001</c:v>
                </c:pt>
                <c:pt idx="337">
                  <c:v>3.3984063</c:v>
                </c:pt>
                <c:pt idx="338">
                  <c:v>3.9481573000000001</c:v>
                </c:pt>
                <c:pt idx="339">
                  <c:v>3.9678981000000002</c:v>
                </c:pt>
                <c:pt idx="340">
                  <c:v>2.9455646999999998</c:v>
                </c:pt>
                <c:pt idx="341">
                  <c:v>-6.8195450000000005E-2</c:v>
                </c:pt>
                <c:pt idx="342">
                  <c:v>-1.7437695</c:v>
                </c:pt>
                <c:pt idx="343">
                  <c:v>-0.56590253000000001</c:v>
                </c:pt>
                <c:pt idx="344">
                  <c:v>1.8311075000000001</c:v>
                </c:pt>
                <c:pt idx="345">
                  <c:v>5.6327046999999997</c:v>
                </c:pt>
                <c:pt idx="346">
                  <c:v>7.2323065</c:v>
                </c:pt>
                <c:pt idx="347">
                  <c:v>8.3850490000000004</c:v>
                </c:pt>
                <c:pt idx="348">
                  <c:v>8.4478609999999996</c:v>
                </c:pt>
                <c:pt idx="349">
                  <c:v>9.2697939999999992</c:v>
                </c:pt>
                <c:pt idx="350">
                  <c:v>9.9445709999999998</c:v>
                </c:pt>
                <c:pt idx="351">
                  <c:v>8.2420779999999993</c:v>
                </c:pt>
                <c:pt idx="352">
                  <c:v>6.2518472999999997</c:v>
                </c:pt>
                <c:pt idx="353">
                  <c:v>5.6626149999999997</c:v>
                </c:pt>
                <c:pt idx="354">
                  <c:v>6.1698933</c:v>
                </c:pt>
                <c:pt idx="355">
                  <c:v>8.2259259999999994</c:v>
                </c:pt>
                <c:pt idx="356">
                  <c:v>10.617552</c:v>
                </c:pt>
                <c:pt idx="357">
                  <c:v>10.4362955</c:v>
                </c:pt>
                <c:pt idx="358">
                  <c:v>8.9013000000000009</c:v>
                </c:pt>
                <c:pt idx="359">
                  <c:v>7.9549390000000004</c:v>
                </c:pt>
                <c:pt idx="360">
                  <c:v>7.7192460000000001</c:v>
                </c:pt>
                <c:pt idx="361">
                  <c:v>8.2767730000000004</c:v>
                </c:pt>
                <c:pt idx="362">
                  <c:v>8.909675</c:v>
                </c:pt>
                <c:pt idx="363">
                  <c:v>9.2512500000000006</c:v>
                </c:pt>
                <c:pt idx="364">
                  <c:v>9.2075814999999999</c:v>
                </c:pt>
                <c:pt idx="365">
                  <c:v>9.1782690000000002</c:v>
                </c:pt>
                <c:pt idx="366">
                  <c:v>9.3020980000000009</c:v>
                </c:pt>
                <c:pt idx="367">
                  <c:v>10.372287999999999</c:v>
                </c:pt>
                <c:pt idx="368">
                  <c:v>11.7685</c:v>
                </c:pt>
                <c:pt idx="369">
                  <c:v>11.377871499999999</c:v>
                </c:pt>
                <c:pt idx="370">
                  <c:v>10.048658</c:v>
                </c:pt>
                <c:pt idx="371">
                  <c:v>9.3972130000000007</c:v>
                </c:pt>
                <c:pt idx="372">
                  <c:v>10.052846000000001</c:v>
                </c:pt>
                <c:pt idx="373">
                  <c:v>11.184651000000001</c:v>
                </c:pt>
                <c:pt idx="374">
                  <c:v>12.077173999999999</c:v>
                </c:pt>
                <c:pt idx="375">
                  <c:v>12.460025999999999</c:v>
                </c:pt>
                <c:pt idx="376">
                  <c:v>12.846467000000001</c:v>
                </c:pt>
                <c:pt idx="377">
                  <c:v>13.272389</c:v>
                </c:pt>
                <c:pt idx="378">
                  <c:v>13.723436</c:v>
                </c:pt>
                <c:pt idx="379">
                  <c:v>14.421542000000001</c:v>
                </c:pt>
                <c:pt idx="380">
                  <c:v>15.500107</c:v>
                </c:pt>
                <c:pt idx="381">
                  <c:v>16.737794999999998</c:v>
                </c:pt>
                <c:pt idx="382">
                  <c:v>17.909680000000002</c:v>
                </c:pt>
                <c:pt idx="383">
                  <c:v>16.612770000000001</c:v>
                </c:pt>
                <c:pt idx="384">
                  <c:v>15.719647999999999</c:v>
                </c:pt>
                <c:pt idx="385">
                  <c:v>15.307485</c:v>
                </c:pt>
                <c:pt idx="386">
                  <c:v>13.991432</c:v>
                </c:pt>
                <c:pt idx="387">
                  <c:v>12.253047</c:v>
                </c:pt>
                <c:pt idx="388">
                  <c:v>10.714461</c:v>
                </c:pt>
                <c:pt idx="389">
                  <c:v>9.2763749999999998</c:v>
                </c:pt>
                <c:pt idx="390">
                  <c:v>8.2797640000000001</c:v>
                </c:pt>
                <c:pt idx="391">
                  <c:v>7.1018977000000003</c:v>
                </c:pt>
                <c:pt idx="392">
                  <c:v>5.5172509999999999</c:v>
                </c:pt>
                <c:pt idx="393">
                  <c:v>4.1318064000000003</c:v>
                </c:pt>
                <c:pt idx="394">
                  <c:v>2.9599215999999999</c:v>
                </c:pt>
                <c:pt idx="395">
                  <c:v>2.3808584000000002</c:v>
                </c:pt>
                <c:pt idx="396">
                  <c:v>2.1254246000000001</c:v>
                </c:pt>
                <c:pt idx="397">
                  <c:v>2.2319051999999999</c:v>
                </c:pt>
                <c:pt idx="398">
                  <c:v>2.295315</c:v>
                </c:pt>
                <c:pt idx="399">
                  <c:v>2.3270200000000001</c:v>
                </c:pt>
                <c:pt idx="400">
                  <c:v>2.8845477000000002</c:v>
                </c:pt>
                <c:pt idx="401">
                  <c:v>4.0701913999999997</c:v>
                </c:pt>
                <c:pt idx="402">
                  <c:v>4.5481577</c:v>
                </c:pt>
                <c:pt idx="403">
                  <c:v>4.5888356999999997</c:v>
                </c:pt>
                <c:pt idx="404">
                  <c:v>4.8125644000000003</c:v>
                </c:pt>
                <c:pt idx="405">
                  <c:v>5.2851470000000003</c:v>
                </c:pt>
                <c:pt idx="406">
                  <c:v>6.2081784999999998</c:v>
                </c:pt>
                <c:pt idx="407">
                  <c:v>7.0181490000000002</c:v>
                </c:pt>
                <c:pt idx="408">
                  <c:v>7.5984080000000001</c:v>
                </c:pt>
                <c:pt idx="409">
                  <c:v>7.3872419999999996</c:v>
                </c:pt>
                <c:pt idx="410">
                  <c:v>6.7884380000000002</c:v>
                </c:pt>
                <c:pt idx="411">
                  <c:v>6.3062839999999998</c:v>
                </c:pt>
                <c:pt idx="412">
                  <c:v>6.1280190000000001</c:v>
                </c:pt>
                <c:pt idx="413">
                  <c:v>6.2823560000000001</c:v>
                </c:pt>
                <c:pt idx="414">
                  <c:v>7.0977100000000002</c:v>
                </c:pt>
                <c:pt idx="415">
                  <c:v>7.7276205999999998</c:v>
                </c:pt>
                <c:pt idx="416">
                  <c:v>7.2693953999999996</c:v>
                </c:pt>
                <c:pt idx="417">
                  <c:v>6.4223359999999996</c:v>
                </c:pt>
                <c:pt idx="418">
                  <c:v>5.7355957000000002</c:v>
                </c:pt>
                <c:pt idx="419">
                  <c:v>5.6243296000000003</c:v>
                </c:pt>
                <c:pt idx="420">
                  <c:v>6.5240309999999999</c:v>
                </c:pt>
                <c:pt idx="421">
                  <c:v>8.1942214999999994</c:v>
                </c:pt>
                <c:pt idx="422">
                  <c:v>9.3702939999999995</c:v>
                </c:pt>
                <c:pt idx="423">
                  <c:v>10.111470000000001</c:v>
                </c:pt>
                <c:pt idx="424">
                  <c:v>10.290932</c:v>
                </c:pt>
                <c:pt idx="425">
                  <c:v>9.6693960000000008</c:v>
                </c:pt>
                <c:pt idx="426">
                  <c:v>9.3529450000000001</c:v>
                </c:pt>
                <c:pt idx="427">
                  <c:v>10.348958</c:v>
                </c:pt>
                <c:pt idx="428">
                  <c:v>12.502499</c:v>
                </c:pt>
                <c:pt idx="429">
                  <c:v>14.736198</c:v>
                </c:pt>
                <c:pt idx="430">
                  <c:v>16.573886999999999</c:v>
                </c:pt>
                <c:pt idx="431">
                  <c:v>16.753347000000002</c:v>
                </c:pt>
                <c:pt idx="432">
                  <c:v>14.831911</c:v>
                </c:pt>
                <c:pt idx="433">
                  <c:v>13.104293</c:v>
                </c:pt>
                <c:pt idx="434">
                  <c:v>12.087942</c:v>
                </c:pt>
                <c:pt idx="435">
                  <c:v>12.394821</c:v>
                </c:pt>
                <c:pt idx="436">
                  <c:v>13.677374</c:v>
                </c:pt>
                <c:pt idx="437">
                  <c:v>13.799408</c:v>
                </c:pt>
                <c:pt idx="438">
                  <c:v>13.103097</c:v>
                </c:pt>
                <c:pt idx="439">
                  <c:v>12.701102000000001</c:v>
                </c:pt>
                <c:pt idx="440">
                  <c:v>12.892529</c:v>
                </c:pt>
                <c:pt idx="441">
                  <c:v>13.013366</c:v>
                </c:pt>
                <c:pt idx="442">
                  <c:v>12.249457</c:v>
                </c:pt>
                <c:pt idx="443">
                  <c:v>10.792827000000001</c:v>
                </c:pt>
                <c:pt idx="444">
                  <c:v>9.2913300000000003</c:v>
                </c:pt>
                <c:pt idx="445">
                  <c:v>8.3964149999999993</c:v>
                </c:pt>
                <c:pt idx="446">
                  <c:v>7.9238324000000002</c:v>
                </c:pt>
                <c:pt idx="447">
                  <c:v>7.0265236</c:v>
                </c:pt>
                <c:pt idx="448">
                  <c:v>6.1202420000000002</c:v>
                </c:pt>
                <c:pt idx="449">
                  <c:v>5.4388857000000002</c:v>
                </c:pt>
                <c:pt idx="450">
                  <c:v>5.0111689999999998</c:v>
                </c:pt>
                <c:pt idx="451">
                  <c:v>4.0145583</c:v>
                </c:pt>
                <c:pt idx="452">
                  <c:v>3.0323045</c:v>
                </c:pt>
                <c:pt idx="453">
                  <c:v>2.3599212000000001</c:v>
                </c:pt>
                <c:pt idx="454">
                  <c:v>2.0219352000000002</c:v>
                </c:pt>
                <c:pt idx="455">
                  <c:v>1.7694924000000001</c:v>
                </c:pt>
                <c:pt idx="456">
                  <c:v>1.3393824999999999</c:v>
                </c:pt>
                <c:pt idx="457">
                  <c:v>1.0648061</c:v>
                </c:pt>
                <c:pt idx="458">
                  <c:v>1.4967105000000001</c:v>
                </c:pt>
                <c:pt idx="459">
                  <c:v>2.9467610999999998</c:v>
                </c:pt>
                <c:pt idx="460">
                  <c:v>4.193422</c:v>
                </c:pt>
                <c:pt idx="461">
                  <c:v>4.8723850000000004</c:v>
                </c:pt>
                <c:pt idx="462">
                  <c:v>5.3976097000000003</c:v>
                </c:pt>
                <c:pt idx="463">
                  <c:v>5.8073807000000004</c:v>
                </c:pt>
                <c:pt idx="464">
                  <c:v>5.9437714000000001</c:v>
                </c:pt>
                <c:pt idx="465">
                  <c:v>6.4564339999999998</c:v>
                </c:pt>
                <c:pt idx="466">
                  <c:v>7.4237323000000002</c:v>
                </c:pt>
                <c:pt idx="467">
                  <c:v>7.5326056000000001</c:v>
                </c:pt>
                <c:pt idx="468">
                  <c:v>7.109076</c:v>
                </c:pt>
                <c:pt idx="469">
                  <c:v>6.7088766</c:v>
                </c:pt>
                <c:pt idx="470">
                  <c:v>6.2608204000000001</c:v>
                </c:pt>
                <c:pt idx="471">
                  <c:v>6.0687965999999998</c:v>
                </c:pt>
                <c:pt idx="472">
                  <c:v>6.4773706999999998</c:v>
                </c:pt>
                <c:pt idx="473">
                  <c:v>7.2388870000000001</c:v>
                </c:pt>
                <c:pt idx="474">
                  <c:v>7.2341012999999998</c:v>
                </c:pt>
                <c:pt idx="475">
                  <c:v>7.6313095000000004</c:v>
                </c:pt>
                <c:pt idx="476">
                  <c:v>8.3192459999999997</c:v>
                </c:pt>
                <c:pt idx="477">
                  <c:v>9.5377910000000004</c:v>
                </c:pt>
                <c:pt idx="478">
                  <c:v>10.594222</c:v>
                </c:pt>
                <c:pt idx="479">
                  <c:v>10.811370999999999</c:v>
                </c:pt>
                <c:pt idx="480">
                  <c:v>10.471590000000001</c:v>
                </c:pt>
                <c:pt idx="481">
                  <c:v>9.5060859999999998</c:v>
                </c:pt>
                <c:pt idx="482">
                  <c:v>9.7244309999999992</c:v>
                </c:pt>
                <c:pt idx="483">
                  <c:v>10.809576</c:v>
                </c:pt>
                <c:pt idx="484">
                  <c:v>11.505888000000001</c:v>
                </c:pt>
                <c:pt idx="485">
                  <c:v>11.991033</c:v>
                </c:pt>
                <c:pt idx="486">
                  <c:v>11.7667055</c:v>
                </c:pt>
                <c:pt idx="487">
                  <c:v>10.545170000000001</c:v>
                </c:pt>
                <c:pt idx="488">
                  <c:v>10.052846000000001</c:v>
                </c:pt>
                <c:pt idx="489">
                  <c:v>11.979069000000001</c:v>
                </c:pt>
                <c:pt idx="490">
                  <c:v>15.4313135</c:v>
                </c:pt>
                <c:pt idx="491">
                  <c:v>17.011175000000001</c:v>
                </c:pt>
                <c:pt idx="492">
                  <c:v>15.461224</c:v>
                </c:pt>
                <c:pt idx="493">
                  <c:v>13.070195</c:v>
                </c:pt>
                <c:pt idx="494">
                  <c:v>12.579067999999999</c:v>
                </c:pt>
                <c:pt idx="495">
                  <c:v>13.207185000000001</c:v>
                </c:pt>
                <c:pt idx="496">
                  <c:v>13.032508999999999</c:v>
                </c:pt>
                <c:pt idx="497">
                  <c:v>12.420544</c:v>
                </c:pt>
                <c:pt idx="498">
                  <c:v>12.021540999999999</c:v>
                </c:pt>
                <c:pt idx="499">
                  <c:v>12.017353</c:v>
                </c:pt>
                <c:pt idx="500">
                  <c:v>11.779267000000001</c:v>
                </c:pt>
                <c:pt idx="501">
                  <c:v>11.155937</c:v>
                </c:pt>
                <c:pt idx="502">
                  <c:v>10.07498</c:v>
                </c:pt>
                <c:pt idx="503">
                  <c:v>8.9216390000000008</c:v>
                </c:pt>
                <c:pt idx="504">
                  <c:v>7.6343006999999998</c:v>
                </c:pt>
                <c:pt idx="505">
                  <c:v>6.3678993999999998</c:v>
                </c:pt>
                <c:pt idx="506">
                  <c:v>5.096114</c:v>
                </c:pt>
                <c:pt idx="507">
                  <c:v>4.0348972999999999</c:v>
                </c:pt>
                <c:pt idx="508">
                  <c:v>3.3577284999999999</c:v>
                </c:pt>
                <c:pt idx="509">
                  <c:v>2.8109684000000001</c:v>
                </c:pt>
                <c:pt idx="510">
                  <c:v>2.6745774999999998</c:v>
                </c:pt>
                <c:pt idx="511">
                  <c:v>2.777469</c:v>
                </c:pt>
                <c:pt idx="512">
                  <c:v>2.8073792000000002</c:v>
                </c:pt>
                <c:pt idx="513">
                  <c:v>2.8025935</c:v>
                </c:pt>
                <c:pt idx="514">
                  <c:v>2.3970099999999999</c:v>
                </c:pt>
                <c:pt idx="515">
                  <c:v>2.0350956999999998</c:v>
                </c:pt>
                <c:pt idx="516">
                  <c:v>2.2265215</c:v>
                </c:pt>
                <c:pt idx="517">
                  <c:v>3.2033912999999998</c:v>
                </c:pt>
                <c:pt idx="518">
                  <c:v>4.1473599999999999</c:v>
                </c:pt>
                <c:pt idx="519">
                  <c:v>4.0815573000000001</c:v>
                </c:pt>
                <c:pt idx="520">
                  <c:v>4.2622150000000003</c:v>
                </c:pt>
                <c:pt idx="521">
                  <c:v>4.1353954999999996</c:v>
                </c:pt>
                <c:pt idx="522">
                  <c:v>4.1946180000000002</c:v>
                </c:pt>
                <c:pt idx="523">
                  <c:v>5.0201419999999999</c:v>
                </c:pt>
                <c:pt idx="524">
                  <c:v>6.3577300000000001</c:v>
                </c:pt>
                <c:pt idx="525">
                  <c:v>7.0037919999999998</c:v>
                </c:pt>
                <c:pt idx="526">
                  <c:v>7.1635127000000001</c:v>
                </c:pt>
                <c:pt idx="527">
                  <c:v>7.4506515999999996</c:v>
                </c:pt>
                <c:pt idx="528">
                  <c:v>7.3286176000000003</c:v>
                </c:pt>
                <c:pt idx="529">
                  <c:v>6.9385877000000002</c:v>
                </c:pt>
                <c:pt idx="530">
                  <c:v>6.8823559999999997</c:v>
                </c:pt>
                <c:pt idx="531">
                  <c:v>6.9344000000000001</c:v>
                </c:pt>
                <c:pt idx="532">
                  <c:v>6.7944199999999997</c:v>
                </c:pt>
                <c:pt idx="533">
                  <c:v>6.5928244999999999</c:v>
                </c:pt>
                <c:pt idx="534">
                  <c:v>6.7848487000000004</c:v>
                </c:pt>
                <c:pt idx="535">
                  <c:v>7.2460649999999998</c:v>
                </c:pt>
                <c:pt idx="536">
                  <c:v>7.9088770000000004</c:v>
                </c:pt>
                <c:pt idx="537">
                  <c:v>8.8217390000000009</c:v>
                </c:pt>
                <c:pt idx="538">
                  <c:v>9.6831549999999993</c:v>
                </c:pt>
                <c:pt idx="539">
                  <c:v>10.480563</c:v>
                </c:pt>
                <c:pt idx="540">
                  <c:v>11.406586000000001</c:v>
                </c:pt>
                <c:pt idx="541">
                  <c:v>12.466008</c:v>
                </c:pt>
                <c:pt idx="542">
                  <c:v>13.371691</c:v>
                </c:pt>
                <c:pt idx="543">
                  <c:v>14.003396</c:v>
                </c:pt>
                <c:pt idx="544">
                  <c:v>14.257633999999999</c:v>
                </c:pt>
                <c:pt idx="545">
                  <c:v>14.114064000000001</c:v>
                </c:pt>
                <c:pt idx="546">
                  <c:v>13.306487000000001</c:v>
                </c:pt>
                <c:pt idx="547">
                  <c:v>12.614363000000001</c:v>
                </c:pt>
                <c:pt idx="548">
                  <c:v>11.880962</c:v>
                </c:pt>
                <c:pt idx="549">
                  <c:v>11.259427000000001</c:v>
                </c:pt>
                <c:pt idx="550">
                  <c:v>11.59502</c:v>
                </c:pt>
                <c:pt idx="551">
                  <c:v>11.822937</c:v>
                </c:pt>
                <c:pt idx="552">
                  <c:v>11.365309999999999</c:v>
                </c:pt>
                <c:pt idx="553">
                  <c:v>11.146366</c:v>
                </c:pt>
                <c:pt idx="554">
                  <c:v>10.6014</c:v>
                </c:pt>
                <c:pt idx="555">
                  <c:v>9.6035939999999993</c:v>
                </c:pt>
                <c:pt idx="556">
                  <c:v>8.75474</c:v>
                </c:pt>
                <c:pt idx="557">
                  <c:v>9.2602229999999999</c:v>
                </c:pt>
                <c:pt idx="558">
                  <c:v>9.7447700000000008</c:v>
                </c:pt>
                <c:pt idx="559">
                  <c:v>10.063015999999999</c:v>
                </c:pt>
                <c:pt idx="560">
                  <c:v>10.048658</c:v>
                </c:pt>
                <c:pt idx="561">
                  <c:v>8.947362</c:v>
                </c:pt>
                <c:pt idx="562">
                  <c:v>7.3178495999999997</c:v>
                </c:pt>
                <c:pt idx="563">
                  <c:v>6.1525454999999996</c:v>
                </c:pt>
                <c:pt idx="564">
                  <c:v>5.7206406999999997</c:v>
                </c:pt>
                <c:pt idx="565">
                  <c:v>5.6925249999999998</c:v>
                </c:pt>
                <c:pt idx="566">
                  <c:v>5.8331030000000004</c:v>
                </c:pt>
                <c:pt idx="567">
                  <c:v>5.5710892999999997</c:v>
                </c:pt>
                <c:pt idx="568">
                  <c:v>4.8430730000000004</c:v>
                </c:pt>
                <c:pt idx="569">
                  <c:v>4.0241293999999996</c:v>
                </c:pt>
                <c:pt idx="570">
                  <c:v>3.5599219999999998</c:v>
                </c:pt>
                <c:pt idx="571">
                  <c:v>3.2961133</c:v>
                </c:pt>
                <c:pt idx="572">
                  <c:v>3.1190443000000001</c:v>
                </c:pt>
                <c:pt idx="573">
                  <c:v>2.9545379000000001</c:v>
                </c:pt>
                <c:pt idx="574">
                  <c:v>2.7876384000000001</c:v>
                </c:pt>
                <c:pt idx="575">
                  <c:v>2.6626134000000001</c:v>
                </c:pt>
                <c:pt idx="576">
                  <c:v>3.0634112</c:v>
                </c:pt>
                <c:pt idx="577">
                  <c:v>1.5355939999999999</c:v>
                </c:pt>
                <c:pt idx="578">
                  <c:v>-0.86919283999999997</c:v>
                </c:pt>
                <c:pt idx="579">
                  <c:v>-1.5074782</c:v>
                </c:pt>
                <c:pt idx="580">
                  <c:v>-1.0301100999999999</c:v>
                </c:pt>
                <c:pt idx="581">
                  <c:v>0.68255264000000004</c:v>
                </c:pt>
                <c:pt idx="582">
                  <c:v>3.458825</c:v>
                </c:pt>
                <c:pt idx="583">
                  <c:v>5.9748783000000003</c:v>
                </c:pt>
                <c:pt idx="584">
                  <c:v>6.9230340000000004</c:v>
                </c:pt>
                <c:pt idx="585">
                  <c:v>6.9690960000000004</c:v>
                </c:pt>
                <c:pt idx="586">
                  <c:v>6.5653069999999998</c:v>
                </c:pt>
                <c:pt idx="587">
                  <c:v>6.3068824000000001</c:v>
                </c:pt>
                <c:pt idx="588">
                  <c:v>6.9541407</c:v>
                </c:pt>
                <c:pt idx="589">
                  <c:v>8.3024959999999997</c:v>
                </c:pt>
                <c:pt idx="590">
                  <c:v>9.8979110000000006</c:v>
                </c:pt>
                <c:pt idx="591">
                  <c:v>10.645668000000001</c:v>
                </c:pt>
                <c:pt idx="592">
                  <c:v>10.407582</c:v>
                </c:pt>
                <c:pt idx="593">
                  <c:v>9.6077809999999992</c:v>
                </c:pt>
                <c:pt idx="594">
                  <c:v>9.1154580000000003</c:v>
                </c:pt>
                <c:pt idx="595">
                  <c:v>9.0454670000000004</c:v>
                </c:pt>
                <c:pt idx="596">
                  <c:v>9.5682989999999997</c:v>
                </c:pt>
                <c:pt idx="597">
                  <c:v>10.897512000000001</c:v>
                </c:pt>
                <c:pt idx="598">
                  <c:v>11.578868999999999</c:v>
                </c:pt>
                <c:pt idx="599">
                  <c:v>11.353944</c:v>
                </c:pt>
                <c:pt idx="600">
                  <c:v>10.959127000000001</c:v>
                </c:pt>
                <c:pt idx="601">
                  <c:v>11.298310000000001</c:v>
                </c:pt>
                <c:pt idx="602">
                  <c:v>11.654242500000001</c:v>
                </c:pt>
                <c:pt idx="603">
                  <c:v>10.931609999999999</c:v>
                </c:pt>
                <c:pt idx="604">
                  <c:v>10.341181000000001</c:v>
                </c:pt>
                <c:pt idx="605">
                  <c:v>11.103892999999999</c:v>
                </c:pt>
                <c:pt idx="606">
                  <c:v>10.977672</c:v>
                </c:pt>
                <c:pt idx="607">
                  <c:v>12.632906999999999</c:v>
                </c:pt>
                <c:pt idx="608">
                  <c:v>13.858032</c:v>
                </c:pt>
                <c:pt idx="609">
                  <c:v>12.859627</c:v>
                </c:pt>
                <c:pt idx="610">
                  <c:v>12.4426775</c:v>
                </c:pt>
                <c:pt idx="611">
                  <c:v>11.803196</c:v>
                </c:pt>
                <c:pt idx="612">
                  <c:v>12.328421000000001</c:v>
                </c:pt>
                <c:pt idx="613">
                  <c:v>12.308680000000001</c:v>
                </c:pt>
                <c:pt idx="614">
                  <c:v>12.037094</c:v>
                </c:pt>
                <c:pt idx="615">
                  <c:v>11.29532</c:v>
                </c:pt>
                <c:pt idx="616">
                  <c:v>9.9631159999999994</c:v>
                </c:pt>
                <c:pt idx="617">
                  <c:v>8.3018979999999996</c:v>
                </c:pt>
                <c:pt idx="618">
                  <c:v>7.0606213000000002</c:v>
                </c:pt>
                <c:pt idx="619">
                  <c:v>6.9804620000000002</c:v>
                </c:pt>
                <c:pt idx="620">
                  <c:v>6.1543400000000004</c:v>
                </c:pt>
                <c:pt idx="621">
                  <c:v>5.4897330000000002</c:v>
                </c:pt>
                <c:pt idx="622">
                  <c:v>5.3449673999999998</c:v>
                </c:pt>
                <c:pt idx="623">
                  <c:v>4.8179483000000003</c:v>
                </c:pt>
                <c:pt idx="624">
                  <c:v>4.9010990000000003</c:v>
                </c:pt>
                <c:pt idx="625">
                  <c:v>4.9579287000000001</c:v>
                </c:pt>
                <c:pt idx="626">
                  <c:v>3.9780676000000001</c:v>
                </c:pt>
                <c:pt idx="627">
                  <c:v>3.5712879000000002</c:v>
                </c:pt>
                <c:pt idx="628">
                  <c:v>4.1162533999999997</c:v>
                </c:pt>
                <c:pt idx="629">
                  <c:v>4.9926243000000001</c:v>
                </c:pt>
                <c:pt idx="630">
                  <c:v>4.7970113999999997</c:v>
                </c:pt>
                <c:pt idx="631">
                  <c:v>3.7896328000000001</c:v>
                </c:pt>
                <c:pt idx="632">
                  <c:v>4.0899320000000001</c:v>
                </c:pt>
                <c:pt idx="633">
                  <c:v>5.0620165000000004</c:v>
                </c:pt>
                <c:pt idx="634">
                  <c:v>6.1447687000000002</c:v>
                </c:pt>
                <c:pt idx="635">
                  <c:v>6.3595243000000004</c:v>
                </c:pt>
                <c:pt idx="636">
                  <c:v>5.0805607000000004</c:v>
                </c:pt>
                <c:pt idx="637">
                  <c:v>4.0265219999999999</c:v>
                </c:pt>
                <c:pt idx="638">
                  <c:v>3.481557</c:v>
                </c:pt>
                <c:pt idx="639">
                  <c:v>4.0121655000000001</c:v>
                </c:pt>
                <c:pt idx="640">
                  <c:v>5.7140602999999999</c:v>
                </c:pt>
                <c:pt idx="641">
                  <c:v>6.9170522999999999</c:v>
                </c:pt>
                <c:pt idx="642">
                  <c:v>6.198607</c:v>
                </c:pt>
                <c:pt idx="643">
                  <c:v>5.910272</c:v>
                </c:pt>
                <c:pt idx="644">
                  <c:v>6.2548385</c:v>
                </c:pt>
                <c:pt idx="645">
                  <c:v>6.5216380000000003</c:v>
                </c:pt>
                <c:pt idx="646">
                  <c:v>7.0672015999999998</c:v>
                </c:pt>
                <c:pt idx="647">
                  <c:v>8.1014999999999997</c:v>
                </c:pt>
                <c:pt idx="648">
                  <c:v>8.6171520000000008</c:v>
                </c:pt>
                <c:pt idx="649">
                  <c:v>9.1453690000000005</c:v>
                </c:pt>
                <c:pt idx="650">
                  <c:v>10.536795</c:v>
                </c:pt>
                <c:pt idx="651">
                  <c:v>10.706685</c:v>
                </c:pt>
                <c:pt idx="652">
                  <c:v>10.063613999999999</c:v>
                </c:pt>
                <c:pt idx="653">
                  <c:v>9.0999040000000004</c:v>
                </c:pt>
                <c:pt idx="654">
                  <c:v>9.4779699999999991</c:v>
                </c:pt>
                <c:pt idx="655">
                  <c:v>10.092328</c:v>
                </c:pt>
                <c:pt idx="656">
                  <c:v>10.346565</c:v>
                </c:pt>
                <c:pt idx="657">
                  <c:v>12.238091000000001</c:v>
                </c:pt>
                <c:pt idx="658">
                  <c:v>15.000007</c:v>
                </c:pt>
                <c:pt idx="659">
                  <c:v>16.113268000000001</c:v>
                </c:pt>
                <c:pt idx="660">
                  <c:v>13.721641999999999</c:v>
                </c:pt>
                <c:pt idx="661">
                  <c:v>10.916057</c:v>
                </c:pt>
                <c:pt idx="662">
                  <c:v>10.04806</c:v>
                </c:pt>
                <c:pt idx="663">
                  <c:v>11.840284</c:v>
                </c:pt>
                <c:pt idx="664">
                  <c:v>11.382059</c:v>
                </c:pt>
                <c:pt idx="665">
                  <c:v>10.275976999999999</c:v>
                </c:pt>
                <c:pt idx="666">
                  <c:v>9.3966139999999996</c:v>
                </c:pt>
                <c:pt idx="667">
                  <c:v>8.8528450000000003</c:v>
                </c:pt>
                <c:pt idx="668">
                  <c:v>8.3790659999999999</c:v>
                </c:pt>
                <c:pt idx="669">
                  <c:v>7.6612200000000001</c:v>
                </c:pt>
                <c:pt idx="670">
                  <c:v>7.8592256999999996</c:v>
                </c:pt>
                <c:pt idx="671">
                  <c:v>7.5589266000000004</c:v>
                </c:pt>
                <c:pt idx="672">
                  <c:v>6.5868425000000004</c:v>
                </c:pt>
                <c:pt idx="673">
                  <c:v>4.4255256999999997</c:v>
                </c:pt>
                <c:pt idx="674">
                  <c:v>2.8809586</c:v>
                </c:pt>
                <c:pt idx="675">
                  <c:v>2.6955146999999999</c:v>
                </c:pt>
                <c:pt idx="676">
                  <c:v>4.3387855999999996</c:v>
                </c:pt>
                <c:pt idx="677">
                  <c:v>5.3437710000000003</c:v>
                </c:pt>
                <c:pt idx="678">
                  <c:v>7.0211395999999997</c:v>
                </c:pt>
                <c:pt idx="679">
                  <c:v>7.4608210000000001</c:v>
                </c:pt>
                <c:pt idx="680">
                  <c:v>5.8600225000000004</c:v>
                </c:pt>
                <c:pt idx="681">
                  <c:v>5.0757750000000001</c:v>
                </c:pt>
                <c:pt idx="682">
                  <c:v>4.5553359999999996</c:v>
                </c:pt>
                <c:pt idx="683">
                  <c:v>4.8658047</c:v>
                </c:pt>
                <c:pt idx="684">
                  <c:v>6.3206410000000002</c:v>
                </c:pt>
                <c:pt idx="685">
                  <c:v>6.6795644999999997</c:v>
                </c:pt>
                <c:pt idx="686">
                  <c:v>6.9367929999999998</c:v>
                </c:pt>
                <c:pt idx="687">
                  <c:v>7.1359953999999997</c:v>
                </c:pt>
                <c:pt idx="688">
                  <c:v>7.5044899999999997</c:v>
                </c:pt>
                <c:pt idx="689">
                  <c:v>8.3371929999999992</c:v>
                </c:pt>
                <c:pt idx="690">
                  <c:v>7.0432734000000004</c:v>
                </c:pt>
                <c:pt idx="691">
                  <c:v>5.0117669999999999</c:v>
                </c:pt>
                <c:pt idx="692">
                  <c:v>5.8468622999999997</c:v>
                </c:pt>
                <c:pt idx="693">
                  <c:v>7.1120669999999997</c:v>
                </c:pt>
                <c:pt idx="694">
                  <c:v>7.2029943000000003</c:v>
                </c:pt>
                <c:pt idx="695">
                  <c:v>6.3499530000000002</c:v>
                </c:pt>
                <c:pt idx="696">
                  <c:v>6.3445689999999999</c:v>
                </c:pt>
                <c:pt idx="697">
                  <c:v>6.0891355999999996</c:v>
                </c:pt>
                <c:pt idx="698">
                  <c:v>4.9375895999999999</c:v>
                </c:pt>
                <c:pt idx="699">
                  <c:v>4.1982074000000003</c:v>
                </c:pt>
                <c:pt idx="700">
                  <c:v>2.8516463999999999</c:v>
                </c:pt>
                <c:pt idx="701">
                  <c:v>3.1872395999999998</c:v>
                </c:pt>
                <c:pt idx="702">
                  <c:v>4.3824550000000002</c:v>
                </c:pt>
                <c:pt idx="703">
                  <c:v>4.3280180000000001</c:v>
                </c:pt>
                <c:pt idx="704">
                  <c:v>3.3613176</c:v>
                </c:pt>
                <c:pt idx="705">
                  <c:v>2.5848466999999999</c:v>
                </c:pt>
                <c:pt idx="706">
                  <c:v>2.5776682000000002</c:v>
                </c:pt>
                <c:pt idx="707">
                  <c:v>2.6123639999999999</c:v>
                </c:pt>
                <c:pt idx="708">
                  <c:v>2.3072792999999998</c:v>
                </c:pt>
                <c:pt idx="709">
                  <c:v>2.0584256999999999</c:v>
                </c:pt>
                <c:pt idx="710">
                  <c:v>1.8867407</c:v>
                </c:pt>
                <c:pt idx="711">
                  <c:v>1.0797612999999999</c:v>
                </c:pt>
                <c:pt idx="712">
                  <c:v>-0.8135597</c:v>
                </c:pt>
                <c:pt idx="713">
                  <c:v>-0.43549369999999998</c:v>
                </c:pt>
                <c:pt idx="714">
                  <c:v>0.28295126999999998</c:v>
                </c:pt>
                <c:pt idx="715">
                  <c:v>0.7585248</c:v>
                </c:pt>
                <c:pt idx="716">
                  <c:v>2.6135603999999999</c:v>
                </c:pt>
                <c:pt idx="717">
                  <c:v>0.29371900000000001</c:v>
                </c:pt>
                <c:pt idx="718">
                  <c:v>-0.91046899999999997</c:v>
                </c:pt>
                <c:pt idx="719">
                  <c:v>0.39840495999999997</c:v>
                </c:pt>
                <c:pt idx="720">
                  <c:v>1.3070793000000001</c:v>
                </c:pt>
                <c:pt idx="721">
                  <c:v>1.4590236000000001</c:v>
                </c:pt>
                <c:pt idx="722">
                  <c:v>1.0378868999999999</c:v>
                </c:pt>
                <c:pt idx="723">
                  <c:v>0.58145590000000003</c:v>
                </c:pt>
                <c:pt idx="724">
                  <c:v>1.1300105</c:v>
                </c:pt>
                <c:pt idx="725">
                  <c:v>2.5806591999999999</c:v>
                </c:pt>
                <c:pt idx="726">
                  <c:v>3.1112676000000001</c:v>
                </c:pt>
                <c:pt idx="727">
                  <c:v>2.8707889999999998</c:v>
                </c:pt>
                <c:pt idx="728">
                  <c:v>2.7314072</c:v>
                </c:pt>
                <c:pt idx="729">
                  <c:v>2.6327029999999998</c:v>
                </c:pt>
                <c:pt idx="730">
                  <c:v>2.3060827000000002</c:v>
                </c:pt>
                <c:pt idx="731">
                  <c:v>1.8801604999999999</c:v>
                </c:pt>
                <c:pt idx="732">
                  <c:v>1.4297116000000001</c:v>
                </c:pt>
                <c:pt idx="733">
                  <c:v>2.2133609999999999</c:v>
                </c:pt>
                <c:pt idx="734">
                  <c:v>2.6219353999999999</c:v>
                </c:pt>
                <c:pt idx="735">
                  <c:v>1.7910277999999999</c:v>
                </c:pt>
              </c:numCache>
            </c:numRef>
          </c:val>
          <c:smooth val="0"/>
          <c:extLst>
            <c:ext xmlns:c16="http://schemas.microsoft.com/office/drawing/2014/chart" uri="{C3380CC4-5D6E-409C-BE32-E72D297353CC}">
              <c16:uniqueId val="{00000000-9310-40AB-BB64-D8A56F5211B5}"/>
            </c:ext>
          </c:extLst>
        </c:ser>
        <c:ser>
          <c:idx val="1"/>
          <c:order val="1"/>
          <c:tx>
            <c:v>Y</c:v>
          </c:tx>
          <c:spPr>
            <a:ln w="28575" cap="rnd">
              <a:solidFill>
                <a:schemeClr val="accent2"/>
              </a:solidFill>
              <a:round/>
            </a:ln>
            <a:effectLst/>
          </c:spPr>
          <c:marker>
            <c:symbol val="none"/>
          </c:marker>
          <c:val>
            <c:numRef>
              <c:f>'SENSOR_DELAY_GAME(1)'!$B$1:$B$736</c:f>
              <c:numCache>
                <c:formatCode>General</c:formatCode>
                <c:ptCount val="736"/>
                <c:pt idx="0">
                  <c:v>-2.1343977000000001</c:v>
                </c:pt>
                <c:pt idx="1">
                  <c:v>-2.1726830000000001</c:v>
                </c:pt>
                <c:pt idx="2">
                  <c:v>-2.2558335999999999</c:v>
                </c:pt>
                <c:pt idx="3">
                  <c:v>-2.7439694000000001</c:v>
                </c:pt>
                <c:pt idx="4">
                  <c:v>-3.0335009999999998</c:v>
                </c:pt>
                <c:pt idx="5">
                  <c:v>-3.4283166</c:v>
                </c:pt>
                <c:pt idx="6">
                  <c:v>-3.1393833</c:v>
                </c:pt>
                <c:pt idx="7">
                  <c:v>-2.784049</c:v>
                </c:pt>
                <c:pt idx="8">
                  <c:v>-2.7828526</c:v>
                </c:pt>
                <c:pt idx="9">
                  <c:v>-2.984448</c:v>
                </c:pt>
                <c:pt idx="10">
                  <c:v>-3.6382867999999999</c:v>
                </c:pt>
                <c:pt idx="11">
                  <c:v>-4.0905303999999996</c:v>
                </c:pt>
                <c:pt idx="12">
                  <c:v>-4.4596232999999996</c:v>
                </c:pt>
                <c:pt idx="13">
                  <c:v>-4.7509493999999997</c:v>
                </c:pt>
                <c:pt idx="14">
                  <c:v>-5.0219364000000004</c:v>
                </c:pt>
                <c:pt idx="15">
                  <c:v>-5.4729834000000004</c:v>
                </c:pt>
                <c:pt idx="16">
                  <c:v>-5.5238310000000004</c:v>
                </c:pt>
                <c:pt idx="17">
                  <c:v>-4.8658047</c:v>
                </c:pt>
                <c:pt idx="18">
                  <c:v>-4.1844486999999999</c:v>
                </c:pt>
                <c:pt idx="19">
                  <c:v>-4.1294136000000004</c:v>
                </c:pt>
                <c:pt idx="20">
                  <c:v>-4.0887355999999997</c:v>
                </c:pt>
                <c:pt idx="21">
                  <c:v>-4.2598224</c:v>
                </c:pt>
                <c:pt idx="22">
                  <c:v>-4.5762733999999998</c:v>
                </c:pt>
                <c:pt idx="23">
                  <c:v>-4.8329034000000002</c:v>
                </c:pt>
                <c:pt idx="24">
                  <c:v>-4.7952165999999998</c:v>
                </c:pt>
                <c:pt idx="25">
                  <c:v>-4.7204410000000001</c:v>
                </c:pt>
                <c:pt idx="26">
                  <c:v>-4.8759740000000003</c:v>
                </c:pt>
                <c:pt idx="27">
                  <c:v>-5.0620165000000004</c:v>
                </c:pt>
                <c:pt idx="28">
                  <c:v>-5.1894340000000003</c:v>
                </c:pt>
                <c:pt idx="29">
                  <c:v>-5.1200422999999997</c:v>
                </c:pt>
                <c:pt idx="30">
                  <c:v>-5.1361938</c:v>
                </c:pt>
                <c:pt idx="31">
                  <c:v>-4.9100720000000004</c:v>
                </c:pt>
                <c:pt idx="32">
                  <c:v>-4.7228336000000004</c:v>
                </c:pt>
                <c:pt idx="33">
                  <c:v>-4.8251265999999999</c:v>
                </c:pt>
                <c:pt idx="34">
                  <c:v>-4.7282175999999998</c:v>
                </c:pt>
                <c:pt idx="35">
                  <c:v>-4.7234319999999999</c:v>
                </c:pt>
                <c:pt idx="36">
                  <c:v>-4.7234319999999999</c:v>
                </c:pt>
                <c:pt idx="37">
                  <c:v>-5.2283172999999996</c:v>
                </c:pt>
                <c:pt idx="38">
                  <c:v>-5.5842499999999999</c:v>
                </c:pt>
                <c:pt idx="39">
                  <c:v>-5.8008002999999997</c:v>
                </c:pt>
                <c:pt idx="40">
                  <c:v>-6.0424749999999996</c:v>
                </c:pt>
                <c:pt idx="41">
                  <c:v>-6.2009996999999997</c:v>
                </c:pt>
                <c:pt idx="42">
                  <c:v>-6.6628145999999999</c:v>
                </c:pt>
                <c:pt idx="43">
                  <c:v>-7.6067834000000003</c:v>
                </c:pt>
                <c:pt idx="44">
                  <c:v>-8.7936230000000002</c:v>
                </c:pt>
                <c:pt idx="45">
                  <c:v>-8.9144609999999993</c:v>
                </c:pt>
                <c:pt idx="46">
                  <c:v>-8.6973120000000002</c:v>
                </c:pt>
                <c:pt idx="47">
                  <c:v>-8.7613199999999996</c:v>
                </c:pt>
                <c:pt idx="48">
                  <c:v>-9.1926260000000006</c:v>
                </c:pt>
                <c:pt idx="49">
                  <c:v>-9.0149589999999993</c:v>
                </c:pt>
                <c:pt idx="50">
                  <c:v>-9.2075814999999999</c:v>
                </c:pt>
                <c:pt idx="51">
                  <c:v>-9.519247</c:v>
                </c:pt>
                <c:pt idx="52">
                  <c:v>-9.6065850000000008</c:v>
                </c:pt>
                <c:pt idx="53">
                  <c:v>-10.009176999999999</c:v>
                </c:pt>
                <c:pt idx="54">
                  <c:v>-10.211968000000001</c:v>
                </c:pt>
                <c:pt idx="55">
                  <c:v>-9.9565350000000006</c:v>
                </c:pt>
                <c:pt idx="56">
                  <c:v>-8.9970130000000008</c:v>
                </c:pt>
                <c:pt idx="57">
                  <c:v>-7.9387875000000001</c:v>
                </c:pt>
                <c:pt idx="58">
                  <c:v>-7.2831539999999997</c:v>
                </c:pt>
                <c:pt idx="59">
                  <c:v>-6.9218380000000002</c:v>
                </c:pt>
                <c:pt idx="60">
                  <c:v>-7.0725856</c:v>
                </c:pt>
                <c:pt idx="61">
                  <c:v>-7.1120669999999997</c:v>
                </c:pt>
                <c:pt idx="62">
                  <c:v>-6.942177</c:v>
                </c:pt>
                <c:pt idx="63">
                  <c:v>-6.7806610000000003</c:v>
                </c:pt>
                <c:pt idx="64">
                  <c:v>-6.7130637000000002</c:v>
                </c:pt>
                <c:pt idx="65">
                  <c:v>-6.6987069999999997</c:v>
                </c:pt>
                <c:pt idx="66">
                  <c:v>-6.9320073000000004</c:v>
                </c:pt>
                <c:pt idx="67">
                  <c:v>-7.3477600000000001</c:v>
                </c:pt>
                <c:pt idx="68">
                  <c:v>-7.9902329999999999</c:v>
                </c:pt>
                <c:pt idx="69">
                  <c:v>-8.1038920000000001</c:v>
                </c:pt>
                <c:pt idx="70">
                  <c:v>-8.300103</c:v>
                </c:pt>
                <c:pt idx="71">
                  <c:v>-8.3509510000000002</c:v>
                </c:pt>
                <c:pt idx="72">
                  <c:v>-8.3300140000000003</c:v>
                </c:pt>
                <c:pt idx="73">
                  <c:v>-8.9551390000000008</c:v>
                </c:pt>
                <c:pt idx="74">
                  <c:v>-9.4002040000000004</c:v>
                </c:pt>
                <c:pt idx="75">
                  <c:v>-9.3158569999999994</c:v>
                </c:pt>
                <c:pt idx="76">
                  <c:v>-9.3894359999999999</c:v>
                </c:pt>
                <c:pt idx="77">
                  <c:v>-8.3994055000000003</c:v>
                </c:pt>
                <c:pt idx="78">
                  <c:v>-7.1706915000000002</c:v>
                </c:pt>
                <c:pt idx="79">
                  <c:v>-7.2927249999999999</c:v>
                </c:pt>
                <c:pt idx="80">
                  <c:v>-8.2504519999999992</c:v>
                </c:pt>
                <c:pt idx="81">
                  <c:v>-9.1357970000000002</c:v>
                </c:pt>
                <c:pt idx="82">
                  <c:v>-9.9254280000000001</c:v>
                </c:pt>
                <c:pt idx="83">
                  <c:v>-10.554741</c:v>
                </c:pt>
                <c:pt idx="84">
                  <c:v>-11.182259</c:v>
                </c:pt>
                <c:pt idx="85">
                  <c:v>-11.959327999999999</c:v>
                </c:pt>
                <c:pt idx="86">
                  <c:v>-12.151949999999999</c:v>
                </c:pt>
                <c:pt idx="87">
                  <c:v>-11.9102745</c:v>
                </c:pt>
                <c:pt idx="88">
                  <c:v>-11.257034000000001</c:v>
                </c:pt>
                <c:pt idx="89">
                  <c:v>-10.687542000000001</c:v>
                </c:pt>
                <c:pt idx="90">
                  <c:v>-10.560124</c:v>
                </c:pt>
                <c:pt idx="91">
                  <c:v>-10.834103000000001</c:v>
                </c:pt>
                <c:pt idx="92">
                  <c:v>-10.272387500000001</c:v>
                </c:pt>
                <c:pt idx="93">
                  <c:v>-9.6299139999999994</c:v>
                </c:pt>
                <c:pt idx="94">
                  <c:v>-9.026923</c:v>
                </c:pt>
                <c:pt idx="95">
                  <c:v>-8.6979100000000003</c:v>
                </c:pt>
                <c:pt idx="96">
                  <c:v>-8.4352979999999995</c:v>
                </c:pt>
                <c:pt idx="97">
                  <c:v>-8.2833539999999992</c:v>
                </c:pt>
                <c:pt idx="98">
                  <c:v>-8.1834539999999993</c:v>
                </c:pt>
                <c:pt idx="99">
                  <c:v>-8.1583290000000002</c:v>
                </c:pt>
                <c:pt idx="100">
                  <c:v>-8.0422770000000003</c:v>
                </c:pt>
                <c:pt idx="101">
                  <c:v>-8.0751779999999993</c:v>
                </c:pt>
                <c:pt idx="102">
                  <c:v>-8.1176510000000004</c:v>
                </c:pt>
                <c:pt idx="103">
                  <c:v>-8.4861459999999997</c:v>
                </c:pt>
                <c:pt idx="104">
                  <c:v>-8.3246300000000009</c:v>
                </c:pt>
                <c:pt idx="105">
                  <c:v>-7.8616190000000001</c:v>
                </c:pt>
                <c:pt idx="106">
                  <c:v>-8.2265239999999995</c:v>
                </c:pt>
                <c:pt idx="107">
                  <c:v>-8.1469629999999995</c:v>
                </c:pt>
                <c:pt idx="108">
                  <c:v>-7.5798639999999997</c:v>
                </c:pt>
                <c:pt idx="109">
                  <c:v>-7.8610205999999998</c:v>
                </c:pt>
                <c:pt idx="110">
                  <c:v>-8.6362950000000005</c:v>
                </c:pt>
                <c:pt idx="111">
                  <c:v>-8.9090769999999999</c:v>
                </c:pt>
                <c:pt idx="112">
                  <c:v>-9.0167540000000006</c:v>
                </c:pt>
                <c:pt idx="113">
                  <c:v>-9.3667040000000004</c:v>
                </c:pt>
                <c:pt idx="114">
                  <c:v>-9.6161560000000001</c:v>
                </c:pt>
                <c:pt idx="115">
                  <c:v>-9.7304130000000004</c:v>
                </c:pt>
                <c:pt idx="116">
                  <c:v>-9.0891369999999991</c:v>
                </c:pt>
                <c:pt idx="117">
                  <c:v>-8.1900340000000007</c:v>
                </c:pt>
                <c:pt idx="118">
                  <c:v>-7.5637125999999997</c:v>
                </c:pt>
                <c:pt idx="119">
                  <c:v>-6.9864439999999997</c:v>
                </c:pt>
                <c:pt idx="120">
                  <c:v>-6.6436719999999996</c:v>
                </c:pt>
                <c:pt idx="121">
                  <c:v>-6.2105712999999998</c:v>
                </c:pt>
                <c:pt idx="122">
                  <c:v>-5.7026944000000004</c:v>
                </c:pt>
                <c:pt idx="123">
                  <c:v>-5.3754759999999999</c:v>
                </c:pt>
                <c:pt idx="124">
                  <c:v>-5.4699926000000003</c:v>
                </c:pt>
                <c:pt idx="125">
                  <c:v>-5.6111690000000003</c:v>
                </c:pt>
                <c:pt idx="126">
                  <c:v>-5.7122659999999996</c:v>
                </c:pt>
                <c:pt idx="127">
                  <c:v>-5.8498530000000004</c:v>
                </c:pt>
                <c:pt idx="128">
                  <c:v>-6.3451675999999999</c:v>
                </c:pt>
                <c:pt idx="129">
                  <c:v>-6.8434730000000004</c:v>
                </c:pt>
                <c:pt idx="130">
                  <c:v>-7.1114689999999996</c:v>
                </c:pt>
                <c:pt idx="131">
                  <c:v>-7.1001029999999998</c:v>
                </c:pt>
                <c:pt idx="132">
                  <c:v>-7.4674009999999997</c:v>
                </c:pt>
                <c:pt idx="133">
                  <c:v>-8.2295149999999992</c:v>
                </c:pt>
                <c:pt idx="134">
                  <c:v>-8.4807620000000004</c:v>
                </c:pt>
                <c:pt idx="135">
                  <c:v>-8.2899340000000006</c:v>
                </c:pt>
                <c:pt idx="136">
                  <c:v>-7.2622166000000004</c:v>
                </c:pt>
                <c:pt idx="137">
                  <c:v>-5.7966126999999998</c:v>
                </c:pt>
                <c:pt idx="138">
                  <c:v>-5.6979090000000001</c:v>
                </c:pt>
                <c:pt idx="139">
                  <c:v>-6.9176500000000001</c:v>
                </c:pt>
                <c:pt idx="140">
                  <c:v>-7.9962150000000003</c:v>
                </c:pt>
                <c:pt idx="141">
                  <c:v>-8.7463650000000008</c:v>
                </c:pt>
                <c:pt idx="142">
                  <c:v>-9.4672029999999996</c:v>
                </c:pt>
                <c:pt idx="143">
                  <c:v>-10.01815</c:v>
                </c:pt>
                <c:pt idx="144">
                  <c:v>-10.419546</c:v>
                </c:pt>
                <c:pt idx="145">
                  <c:v>-10.576874999999999</c:v>
                </c:pt>
                <c:pt idx="146">
                  <c:v>-10.304092000000001</c:v>
                </c:pt>
                <c:pt idx="147">
                  <c:v>-9.9768740000000005</c:v>
                </c:pt>
                <c:pt idx="148">
                  <c:v>-9.7381899999999995</c:v>
                </c:pt>
                <c:pt idx="149">
                  <c:v>-9.4372919999999993</c:v>
                </c:pt>
                <c:pt idx="150">
                  <c:v>-9.0556370000000008</c:v>
                </c:pt>
                <c:pt idx="151">
                  <c:v>-8.48794</c:v>
                </c:pt>
                <c:pt idx="152">
                  <c:v>-8.0781690000000008</c:v>
                </c:pt>
                <c:pt idx="153">
                  <c:v>-7.6953177000000004</c:v>
                </c:pt>
                <c:pt idx="154">
                  <c:v>-7.422536</c:v>
                </c:pt>
                <c:pt idx="155">
                  <c:v>-7.2305117000000001</c:v>
                </c:pt>
                <c:pt idx="156">
                  <c:v>-7.1814590000000003</c:v>
                </c:pt>
                <c:pt idx="157">
                  <c:v>-7.3226357000000002</c:v>
                </c:pt>
                <c:pt idx="158">
                  <c:v>-7.3920273999999999</c:v>
                </c:pt>
                <c:pt idx="159">
                  <c:v>-7.4093749999999998</c:v>
                </c:pt>
                <c:pt idx="160">
                  <c:v>-7.8317084000000001</c:v>
                </c:pt>
                <c:pt idx="161">
                  <c:v>-8.9336029999999997</c:v>
                </c:pt>
                <c:pt idx="162">
                  <c:v>-9.6801639999999995</c:v>
                </c:pt>
                <c:pt idx="163">
                  <c:v>-9.7040919999999993</c:v>
                </c:pt>
                <c:pt idx="164">
                  <c:v>-10.172487</c:v>
                </c:pt>
                <c:pt idx="165">
                  <c:v>-10.626525000000001</c:v>
                </c:pt>
                <c:pt idx="166">
                  <c:v>-10.397411999999999</c:v>
                </c:pt>
                <c:pt idx="167">
                  <c:v>-9.7363949999999999</c:v>
                </c:pt>
                <c:pt idx="168">
                  <c:v>-10.072587</c:v>
                </c:pt>
                <c:pt idx="169">
                  <c:v>-10.498509</c:v>
                </c:pt>
                <c:pt idx="170">
                  <c:v>-10.87837</c:v>
                </c:pt>
                <c:pt idx="171">
                  <c:v>-11.121840000000001</c:v>
                </c:pt>
                <c:pt idx="172">
                  <c:v>-10.747961</c:v>
                </c:pt>
                <c:pt idx="173">
                  <c:v>-10.155737999999999</c:v>
                </c:pt>
                <c:pt idx="174">
                  <c:v>-9.7387890000000006</c:v>
                </c:pt>
                <c:pt idx="175">
                  <c:v>-9.4510520000000007</c:v>
                </c:pt>
                <c:pt idx="176">
                  <c:v>-9.4014009999999999</c:v>
                </c:pt>
                <c:pt idx="177">
                  <c:v>-9.2045910000000006</c:v>
                </c:pt>
                <c:pt idx="178">
                  <c:v>-9.1704930000000004</c:v>
                </c:pt>
                <c:pt idx="179">
                  <c:v>-9.1722870000000007</c:v>
                </c:pt>
                <c:pt idx="180">
                  <c:v>-8.9048890000000007</c:v>
                </c:pt>
                <c:pt idx="181">
                  <c:v>-8.7942219999999995</c:v>
                </c:pt>
                <c:pt idx="182">
                  <c:v>-9.3344009999999997</c:v>
                </c:pt>
                <c:pt idx="183">
                  <c:v>-9.9385890000000003</c:v>
                </c:pt>
                <c:pt idx="184">
                  <c:v>-10.357333000000001</c:v>
                </c:pt>
                <c:pt idx="185">
                  <c:v>-10.097712</c:v>
                </c:pt>
                <c:pt idx="186">
                  <c:v>-9.5276209999999999</c:v>
                </c:pt>
                <c:pt idx="187">
                  <c:v>-9.0634139999999999</c:v>
                </c:pt>
                <c:pt idx="188">
                  <c:v>-8.6943210000000004</c:v>
                </c:pt>
                <c:pt idx="189">
                  <c:v>-8.1343999999999994</c:v>
                </c:pt>
                <c:pt idx="190">
                  <c:v>-7.4374909999999996</c:v>
                </c:pt>
                <c:pt idx="191">
                  <c:v>-7.5230345999999999</c:v>
                </c:pt>
                <c:pt idx="192">
                  <c:v>-8.1655069999999998</c:v>
                </c:pt>
                <c:pt idx="193">
                  <c:v>-8.1505519999999994</c:v>
                </c:pt>
                <c:pt idx="194">
                  <c:v>-7.9118680000000001</c:v>
                </c:pt>
                <c:pt idx="195">
                  <c:v>-7.7778700000000001</c:v>
                </c:pt>
                <c:pt idx="196">
                  <c:v>-7.4440713000000001</c:v>
                </c:pt>
                <c:pt idx="197">
                  <c:v>-7.451848</c:v>
                </c:pt>
                <c:pt idx="198">
                  <c:v>-8.6183490000000003</c:v>
                </c:pt>
                <c:pt idx="199">
                  <c:v>-10.153943</c:v>
                </c:pt>
                <c:pt idx="200">
                  <c:v>-11.489138000000001</c:v>
                </c:pt>
                <c:pt idx="201">
                  <c:v>-12.803993999999999</c:v>
                </c:pt>
                <c:pt idx="202">
                  <c:v>-13.551750999999999</c:v>
                </c:pt>
                <c:pt idx="203">
                  <c:v>-14.199009999999999</c:v>
                </c:pt>
                <c:pt idx="204">
                  <c:v>-13.937593</c:v>
                </c:pt>
                <c:pt idx="205">
                  <c:v>-13.399209000000001</c:v>
                </c:pt>
                <c:pt idx="206">
                  <c:v>-12.60539</c:v>
                </c:pt>
                <c:pt idx="207">
                  <c:v>-11.574681</c:v>
                </c:pt>
                <c:pt idx="208">
                  <c:v>-10.6014</c:v>
                </c:pt>
                <c:pt idx="209">
                  <c:v>-9.6658069999999991</c:v>
                </c:pt>
                <c:pt idx="210">
                  <c:v>-8.6129650000000009</c:v>
                </c:pt>
                <c:pt idx="211">
                  <c:v>-7.6743803000000002</c:v>
                </c:pt>
                <c:pt idx="212">
                  <c:v>-7.0612196999999997</c:v>
                </c:pt>
                <c:pt idx="213">
                  <c:v>-6.7692949999999996</c:v>
                </c:pt>
                <c:pt idx="214">
                  <c:v>-6.4319069999999998</c:v>
                </c:pt>
                <c:pt idx="215">
                  <c:v>-6.3493547000000001</c:v>
                </c:pt>
                <c:pt idx="216">
                  <c:v>-6.8907309999999997</c:v>
                </c:pt>
                <c:pt idx="217">
                  <c:v>-7.372287</c:v>
                </c:pt>
                <c:pt idx="218">
                  <c:v>-7.4668029999999996</c:v>
                </c:pt>
                <c:pt idx="219">
                  <c:v>-7.3788666999999997</c:v>
                </c:pt>
                <c:pt idx="220">
                  <c:v>-7.2729844999999997</c:v>
                </c:pt>
                <c:pt idx="221">
                  <c:v>-7.4303125999999997</c:v>
                </c:pt>
                <c:pt idx="222">
                  <c:v>-7.9465640000000004</c:v>
                </c:pt>
                <c:pt idx="223">
                  <c:v>-8.5842510000000001</c:v>
                </c:pt>
                <c:pt idx="224">
                  <c:v>-8.8037930000000006</c:v>
                </c:pt>
                <c:pt idx="225">
                  <c:v>-9.2386879999999998</c:v>
                </c:pt>
                <c:pt idx="226">
                  <c:v>-9.4678009999999997</c:v>
                </c:pt>
                <c:pt idx="227">
                  <c:v>-9.4378910000000005</c:v>
                </c:pt>
                <c:pt idx="228">
                  <c:v>-10.024730999999999</c:v>
                </c:pt>
                <c:pt idx="229">
                  <c:v>-10.621141</c:v>
                </c:pt>
                <c:pt idx="230">
                  <c:v>-10.570892000000001</c:v>
                </c:pt>
                <c:pt idx="231">
                  <c:v>-10.465608</c:v>
                </c:pt>
                <c:pt idx="232">
                  <c:v>-10.438689</c:v>
                </c:pt>
                <c:pt idx="233">
                  <c:v>-10.030113999999999</c:v>
                </c:pt>
                <c:pt idx="234">
                  <c:v>-9.5270229999999998</c:v>
                </c:pt>
                <c:pt idx="235">
                  <c:v>-9.0035930000000004</c:v>
                </c:pt>
                <c:pt idx="236">
                  <c:v>-8.7397840000000002</c:v>
                </c:pt>
                <c:pt idx="237">
                  <c:v>-8.4759759999999993</c:v>
                </c:pt>
                <c:pt idx="238">
                  <c:v>-8.3970129999999994</c:v>
                </c:pt>
                <c:pt idx="239">
                  <c:v>-8.1840515000000007</c:v>
                </c:pt>
                <c:pt idx="240">
                  <c:v>-7.6049886000000004</c:v>
                </c:pt>
                <c:pt idx="241">
                  <c:v>-7.1180490000000001</c:v>
                </c:pt>
                <c:pt idx="242">
                  <c:v>-6.7280189999999997</c:v>
                </c:pt>
                <c:pt idx="243">
                  <c:v>-6.7136620000000002</c:v>
                </c:pt>
                <c:pt idx="244">
                  <c:v>-6.6855463999999998</c:v>
                </c:pt>
                <c:pt idx="245">
                  <c:v>-6.8027949999999997</c:v>
                </c:pt>
                <c:pt idx="246">
                  <c:v>-6.7722863999999996</c:v>
                </c:pt>
                <c:pt idx="247">
                  <c:v>-6.9834529999999999</c:v>
                </c:pt>
                <c:pt idx="248">
                  <c:v>-7.0743799999999997</c:v>
                </c:pt>
                <c:pt idx="249">
                  <c:v>-7.0576305000000001</c:v>
                </c:pt>
                <c:pt idx="250">
                  <c:v>-6.9637120000000001</c:v>
                </c:pt>
                <c:pt idx="251">
                  <c:v>-6.9481586999999996</c:v>
                </c:pt>
                <c:pt idx="252">
                  <c:v>-7.5098739999999999</c:v>
                </c:pt>
                <c:pt idx="253">
                  <c:v>-8.6512499999999992</c:v>
                </c:pt>
                <c:pt idx="254">
                  <c:v>-8.5866439999999997</c:v>
                </c:pt>
                <c:pt idx="255">
                  <c:v>-8.279166</c:v>
                </c:pt>
                <c:pt idx="256">
                  <c:v>-8.1487580000000008</c:v>
                </c:pt>
                <c:pt idx="257">
                  <c:v>-7.5122666000000002</c:v>
                </c:pt>
                <c:pt idx="258">
                  <c:v>-7.3375906999999998</c:v>
                </c:pt>
                <c:pt idx="259">
                  <c:v>-8.5118685000000003</c:v>
                </c:pt>
                <c:pt idx="260">
                  <c:v>-9.5593260000000004</c:v>
                </c:pt>
                <c:pt idx="261">
                  <c:v>-10.522437999999999</c:v>
                </c:pt>
                <c:pt idx="262">
                  <c:v>-11.150554</c:v>
                </c:pt>
                <c:pt idx="263">
                  <c:v>-11.347961</c:v>
                </c:pt>
                <c:pt idx="264">
                  <c:v>-11.090135</c:v>
                </c:pt>
                <c:pt idx="265">
                  <c:v>-10.7431755</c:v>
                </c:pt>
                <c:pt idx="266">
                  <c:v>-10.150353000000001</c:v>
                </c:pt>
                <c:pt idx="267">
                  <c:v>-9.5862459999999992</c:v>
                </c:pt>
                <c:pt idx="268">
                  <c:v>-9.022138</c:v>
                </c:pt>
                <c:pt idx="269">
                  <c:v>-8.9347999999999992</c:v>
                </c:pt>
                <c:pt idx="270">
                  <c:v>-8.4191470000000006</c:v>
                </c:pt>
                <c:pt idx="271">
                  <c:v>-7.9172520000000004</c:v>
                </c:pt>
                <c:pt idx="272">
                  <c:v>-7.368099</c:v>
                </c:pt>
                <c:pt idx="273">
                  <c:v>-6.6801624000000004</c:v>
                </c:pt>
                <c:pt idx="274">
                  <c:v>-6.2255263000000003</c:v>
                </c:pt>
                <c:pt idx="275">
                  <c:v>-6.0095739999999997</c:v>
                </c:pt>
                <c:pt idx="276">
                  <c:v>-6.1998034000000004</c:v>
                </c:pt>
                <c:pt idx="277">
                  <c:v>-7.0055866</c:v>
                </c:pt>
                <c:pt idx="278">
                  <c:v>-7.6965139999999996</c:v>
                </c:pt>
                <c:pt idx="279">
                  <c:v>-7.5822570000000002</c:v>
                </c:pt>
                <c:pt idx="280">
                  <c:v>-7.2574310000000004</c:v>
                </c:pt>
                <c:pt idx="281">
                  <c:v>-7.0983086000000002</c:v>
                </c:pt>
                <c:pt idx="282">
                  <c:v>-7.2299137</c:v>
                </c:pt>
                <c:pt idx="283">
                  <c:v>-6.9493549999999997</c:v>
                </c:pt>
                <c:pt idx="284">
                  <c:v>-6.7776699999999996</c:v>
                </c:pt>
                <c:pt idx="285">
                  <c:v>-6.7669024000000002</c:v>
                </c:pt>
                <c:pt idx="286">
                  <c:v>-6.7746789999999999</c:v>
                </c:pt>
                <c:pt idx="287">
                  <c:v>-7.4123663999999998</c:v>
                </c:pt>
                <c:pt idx="288">
                  <c:v>-8.3186479999999996</c:v>
                </c:pt>
                <c:pt idx="289">
                  <c:v>-9.2793665000000001</c:v>
                </c:pt>
                <c:pt idx="290">
                  <c:v>-10.858031</c:v>
                </c:pt>
                <c:pt idx="291">
                  <c:v>-11.826525999999999</c:v>
                </c:pt>
                <c:pt idx="292">
                  <c:v>-11.309078</c:v>
                </c:pt>
                <c:pt idx="293">
                  <c:v>-10.254441</c:v>
                </c:pt>
                <c:pt idx="294">
                  <c:v>-10.820344</c:v>
                </c:pt>
                <c:pt idx="295">
                  <c:v>-9.3379910000000006</c:v>
                </c:pt>
                <c:pt idx="296">
                  <c:v>-8.2677999999999994</c:v>
                </c:pt>
                <c:pt idx="297">
                  <c:v>-7.339385</c:v>
                </c:pt>
                <c:pt idx="298">
                  <c:v>-6.7609205000000001</c:v>
                </c:pt>
                <c:pt idx="299">
                  <c:v>-6.4827547000000001</c:v>
                </c:pt>
                <c:pt idx="300">
                  <c:v>-6.1932229999999997</c:v>
                </c:pt>
                <c:pt idx="301">
                  <c:v>-6.0203420000000003</c:v>
                </c:pt>
                <c:pt idx="302">
                  <c:v>-5.9916276999999996</c:v>
                </c:pt>
                <c:pt idx="303">
                  <c:v>-6.1292152</c:v>
                </c:pt>
                <c:pt idx="304">
                  <c:v>-6.0616180000000002</c:v>
                </c:pt>
                <c:pt idx="305">
                  <c:v>-6.1854467</c:v>
                </c:pt>
                <c:pt idx="306">
                  <c:v>-6.8243302999999997</c:v>
                </c:pt>
                <c:pt idx="307">
                  <c:v>-7.6432739999999999</c:v>
                </c:pt>
                <c:pt idx="308">
                  <c:v>-8.2157560000000007</c:v>
                </c:pt>
                <c:pt idx="309">
                  <c:v>-8.4209409999999991</c:v>
                </c:pt>
                <c:pt idx="310">
                  <c:v>-8.9497549999999997</c:v>
                </c:pt>
                <c:pt idx="311">
                  <c:v>-8.5878399999999999</c:v>
                </c:pt>
                <c:pt idx="312">
                  <c:v>-8.4041910000000009</c:v>
                </c:pt>
                <c:pt idx="313">
                  <c:v>-8.5555369999999993</c:v>
                </c:pt>
                <c:pt idx="314">
                  <c:v>-8.2540420000000001</c:v>
                </c:pt>
                <c:pt idx="315">
                  <c:v>-7.8418780000000003</c:v>
                </c:pt>
                <c:pt idx="316">
                  <c:v>-7.0773710000000003</c:v>
                </c:pt>
                <c:pt idx="317">
                  <c:v>-6.6335024999999996</c:v>
                </c:pt>
                <c:pt idx="318">
                  <c:v>-6.6095743000000002</c:v>
                </c:pt>
                <c:pt idx="319">
                  <c:v>-7.2831539999999997</c:v>
                </c:pt>
                <c:pt idx="320">
                  <c:v>-8.5274219999999996</c:v>
                </c:pt>
                <c:pt idx="321">
                  <c:v>-9.4229354999999995</c:v>
                </c:pt>
                <c:pt idx="322">
                  <c:v>-10.537393</c:v>
                </c:pt>
                <c:pt idx="323">
                  <c:v>-10.908878</c:v>
                </c:pt>
                <c:pt idx="324">
                  <c:v>-11.215159</c:v>
                </c:pt>
                <c:pt idx="325">
                  <c:v>-11.251052</c:v>
                </c:pt>
                <c:pt idx="326">
                  <c:v>-11.085947000000001</c:v>
                </c:pt>
                <c:pt idx="327">
                  <c:v>-11.09492</c:v>
                </c:pt>
                <c:pt idx="328">
                  <c:v>-10.587044000000001</c:v>
                </c:pt>
                <c:pt idx="329">
                  <c:v>-11.346765</c:v>
                </c:pt>
                <c:pt idx="330">
                  <c:v>-10.328021</c:v>
                </c:pt>
                <c:pt idx="331">
                  <c:v>-10.078569</c:v>
                </c:pt>
                <c:pt idx="332">
                  <c:v>-9.6687980000000007</c:v>
                </c:pt>
                <c:pt idx="333">
                  <c:v>-9.1178500000000007</c:v>
                </c:pt>
                <c:pt idx="334">
                  <c:v>-8.6614199999999997</c:v>
                </c:pt>
                <c:pt idx="335">
                  <c:v>-8.1726860000000006</c:v>
                </c:pt>
                <c:pt idx="336">
                  <c:v>-7.6073813000000001</c:v>
                </c:pt>
                <c:pt idx="337">
                  <c:v>-7.2574310000000004</c:v>
                </c:pt>
                <c:pt idx="338">
                  <c:v>-7.7916290000000004</c:v>
                </c:pt>
                <c:pt idx="339">
                  <c:v>-8.1912299999999991</c:v>
                </c:pt>
                <c:pt idx="340">
                  <c:v>-9.1716890000000006</c:v>
                </c:pt>
                <c:pt idx="341">
                  <c:v>-8.5734829999999995</c:v>
                </c:pt>
                <c:pt idx="342">
                  <c:v>-7.4279200000000003</c:v>
                </c:pt>
                <c:pt idx="343">
                  <c:v>-7.5505519999999997</c:v>
                </c:pt>
                <c:pt idx="344">
                  <c:v>-8.6907320000000006</c:v>
                </c:pt>
                <c:pt idx="345">
                  <c:v>-11.514262</c:v>
                </c:pt>
                <c:pt idx="346">
                  <c:v>-11.843874</c:v>
                </c:pt>
                <c:pt idx="347">
                  <c:v>-11.826525999999999</c:v>
                </c:pt>
                <c:pt idx="348">
                  <c:v>-10.779666000000001</c:v>
                </c:pt>
                <c:pt idx="349">
                  <c:v>-10.800603000000001</c:v>
                </c:pt>
                <c:pt idx="350">
                  <c:v>-10.413563999999999</c:v>
                </c:pt>
                <c:pt idx="351">
                  <c:v>-9.9026969999999999</c:v>
                </c:pt>
                <c:pt idx="352">
                  <c:v>-9.8787680000000009</c:v>
                </c:pt>
                <c:pt idx="353">
                  <c:v>-9.8650090000000006</c:v>
                </c:pt>
                <c:pt idx="354">
                  <c:v>-9.7692969999999999</c:v>
                </c:pt>
                <c:pt idx="355">
                  <c:v>-10.426724</c:v>
                </c:pt>
                <c:pt idx="356">
                  <c:v>-10.810772999999999</c:v>
                </c:pt>
                <c:pt idx="357">
                  <c:v>-10.382458</c:v>
                </c:pt>
                <c:pt idx="358">
                  <c:v>-9.8877410000000001</c:v>
                </c:pt>
                <c:pt idx="359">
                  <c:v>-9.7980110000000007</c:v>
                </c:pt>
                <c:pt idx="360">
                  <c:v>-9.7429749999999995</c:v>
                </c:pt>
                <c:pt idx="361">
                  <c:v>-9.6927260000000004</c:v>
                </c:pt>
                <c:pt idx="362">
                  <c:v>-9.5856480000000008</c:v>
                </c:pt>
                <c:pt idx="363">
                  <c:v>-9.8368939999999991</c:v>
                </c:pt>
                <c:pt idx="364">
                  <c:v>-10.571490000000001</c:v>
                </c:pt>
                <c:pt idx="365">
                  <c:v>-11.082357999999999</c:v>
                </c:pt>
                <c:pt idx="366">
                  <c:v>-10.839486000000001</c:v>
                </c:pt>
                <c:pt idx="367">
                  <c:v>-10.6205435</c:v>
                </c:pt>
                <c:pt idx="368">
                  <c:v>-9.7663060000000002</c:v>
                </c:pt>
                <c:pt idx="369">
                  <c:v>-8.7535439999999998</c:v>
                </c:pt>
                <c:pt idx="370">
                  <c:v>-8.1062849999999997</c:v>
                </c:pt>
                <c:pt idx="371">
                  <c:v>-8.0309109999999997</c:v>
                </c:pt>
                <c:pt idx="372">
                  <c:v>-8.2677999999999994</c:v>
                </c:pt>
                <c:pt idx="373">
                  <c:v>-7.8915290000000002</c:v>
                </c:pt>
                <c:pt idx="374">
                  <c:v>-6.6855463999999998</c:v>
                </c:pt>
                <c:pt idx="375">
                  <c:v>-5.3545389999999999</c:v>
                </c:pt>
                <c:pt idx="376">
                  <c:v>-4.1778684000000004</c:v>
                </c:pt>
                <c:pt idx="377">
                  <c:v>-3.7950168</c:v>
                </c:pt>
                <c:pt idx="378">
                  <c:v>-4.2849469999999998</c:v>
                </c:pt>
                <c:pt idx="379">
                  <c:v>-5.1571309999999997</c:v>
                </c:pt>
                <c:pt idx="380">
                  <c:v>-6.3882383999999997</c:v>
                </c:pt>
                <c:pt idx="381">
                  <c:v>-7.8837523000000003</c:v>
                </c:pt>
                <c:pt idx="382">
                  <c:v>-9.5371930000000003</c:v>
                </c:pt>
                <c:pt idx="383">
                  <c:v>-11.7685</c:v>
                </c:pt>
                <c:pt idx="384">
                  <c:v>-13.215559000000001</c:v>
                </c:pt>
                <c:pt idx="385">
                  <c:v>-13.412369</c:v>
                </c:pt>
                <c:pt idx="386">
                  <c:v>-13.610374999999999</c:v>
                </c:pt>
                <c:pt idx="387">
                  <c:v>-13.424334</c:v>
                </c:pt>
                <c:pt idx="388">
                  <c:v>-12.918849</c:v>
                </c:pt>
                <c:pt idx="389">
                  <c:v>-12.171092</c:v>
                </c:pt>
                <c:pt idx="390">
                  <c:v>-11.120044999999999</c:v>
                </c:pt>
                <c:pt idx="391">
                  <c:v>-10.111470000000001</c:v>
                </c:pt>
                <c:pt idx="392">
                  <c:v>-9.1417789999999997</c:v>
                </c:pt>
                <c:pt idx="393">
                  <c:v>-8.3276210000000006</c:v>
                </c:pt>
                <c:pt idx="394">
                  <c:v>-7.6606215999999998</c:v>
                </c:pt>
                <c:pt idx="395">
                  <c:v>-7.2215385000000003</c:v>
                </c:pt>
                <c:pt idx="396">
                  <c:v>-6.5694946999999999</c:v>
                </c:pt>
                <c:pt idx="397">
                  <c:v>-6.0532430000000002</c:v>
                </c:pt>
                <c:pt idx="398">
                  <c:v>-5.7996040000000004</c:v>
                </c:pt>
                <c:pt idx="399">
                  <c:v>-5.9509499999999997</c:v>
                </c:pt>
                <c:pt idx="400">
                  <c:v>-6.17767</c:v>
                </c:pt>
                <c:pt idx="401">
                  <c:v>-7.088139</c:v>
                </c:pt>
                <c:pt idx="402">
                  <c:v>-7.6450680000000002</c:v>
                </c:pt>
                <c:pt idx="403">
                  <c:v>-7.8472619999999997</c:v>
                </c:pt>
                <c:pt idx="404">
                  <c:v>-7.9310106999999999</c:v>
                </c:pt>
                <c:pt idx="405">
                  <c:v>-7.7407813000000001</c:v>
                </c:pt>
                <c:pt idx="406">
                  <c:v>-7.6719875000000002</c:v>
                </c:pt>
                <c:pt idx="407">
                  <c:v>-7.9890366000000004</c:v>
                </c:pt>
                <c:pt idx="408">
                  <c:v>-8.6207419999999999</c:v>
                </c:pt>
                <c:pt idx="409">
                  <c:v>-9.0885379999999998</c:v>
                </c:pt>
                <c:pt idx="410">
                  <c:v>-9.6424769999999995</c:v>
                </c:pt>
                <c:pt idx="411">
                  <c:v>-10.333405000000001</c:v>
                </c:pt>
                <c:pt idx="412">
                  <c:v>-10.974681</c:v>
                </c:pt>
                <c:pt idx="413">
                  <c:v>-11.274981</c:v>
                </c:pt>
                <c:pt idx="414">
                  <c:v>-11.683555</c:v>
                </c:pt>
                <c:pt idx="415">
                  <c:v>-11.423335</c:v>
                </c:pt>
                <c:pt idx="416">
                  <c:v>-10.936396</c:v>
                </c:pt>
                <c:pt idx="417">
                  <c:v>-11.022537</c:v>
                </c:pt>
                <c:pt idx="418">
                  <c:v>-11.344970999999999</c:v>
                </c:pt>
                <c:pt idx="419">
                  <c:v>-11.8283205</c:v>
                </c:pt>
                <c:pt idx="420">
                  <c:v>-12.317653</c:v>
                </c:pt>
                <c:pt idx="421">
                  <c:v>-12.726227</c:v>
                </c:pt>
                <c:pt idx="422">
                  <c:v>-12.830315000000001</c:v>
                </c:pt>
                <c:pt idx="423">
                  <c:v>-12.433106</c:v>
                </c:pt>
                <c:pt idx="424">
                  <c:v>-11.997014999999999</c:v>
                </c:pt>
                <c:pt idx="425">
                  <c:v>-12.016157</c:v>
                </c:pt>
                <c:pt idx="426">
                  <c:v>-11.75534</c:v>
                </c:pt>
                <c:pt idx="427">
                  <c:v>-10.991431</c:v>
                </c:pt>
                <c:pt idx="428">
                  <c:v>-10.129416000000001</c:v>
                </c:pt>
                <c:pt idx="429">
                  <c:v>-9.2787679999999995</c:v>
                </c:pt>
                <c:pt idx="430">
                  <c:v>-8.9509519999999991</c:v>
                </c:pt>
                <c:pt idx="431">
                  <c:v>-8.8570329999999995</c:v>
                </c:pt>
                <c:pt idx="432">
                  <c:v>-8.5812609999999996</c:v>
                </c:pt>
                <c:pt idx="433">
                  <c:v>-8.0877409999999994</c:v>
                </c:pt>
                <c:pt idx="434">
                  <c:v>-6.9708905000000003</c:v>
                </c:pt>
                <c:pt idx="435">
                  <c:v>-5.6632129999999998</c:v>
                </c:pt>
                <c:pt idx="436">
                  <c:v>-5.5609200000000003</c:v>
                </c:pt>
                <c:pt idx="437">
                  <c:v>-6.3164534999999997</c:v>
                </c:pt>
                <c:pt idx="438">
                  <c:v>-7.5296143999999998</c:v>
                </c:pt>
                <c:pt idx="439">
                  <c:v>-9.1746800000000004</c:v>
                </c:pt>
                <c:pt idx="440">
                  <c:v>-10.886146999999999</c:v>
                </c:pt>
                <c:pt idx="441">
                  <c:v>-12.072388999999999</c:v>
                </c:pt>
                <c:pt idx="442">
                  <c:v>-12.619745999999999</c:v>
                </c:pt>
                <c:pt idx="443">
                  <c:v>-12.741182</c:v>
                </c:pt>
                <c:pt idx="444">
                  <c:v>-12.418151</c:v>
                </c:pt>
                <c:pt idx="445">
                  <c:v>-11.676375999999999</c:v>
                </c:pt>
                <c:pt idx="446">
                  <c:v>-11.056037</c:v>
                </c:pt>
                <c:pt idx="447">
                  <c:v>-10.560124</c:v>
                </c:pt>
                <c:pt idx="448">
                  <c:v>-9.966704</c:v>
                </c:pt>
                <c:pt idx="449">
                  <c:v>-9.4354980000000008</c:v>
                </c:pt>
                <c:pt idx="450">
                  <c:v>-8.851051</c:v>
                </c:pt>
                <c:pt idx="451">
                  <c:v>-8.3485580000000006</c:v>
                </c:pt>
                <c:pt idx="452">
                  <c:v>-7.7934229999999998</c:v>
                </c:pt>
                <c:pt idx="453">
                  <c:v>-7.2676005000000004</c:v>
                </c:pt>
                <c:pt idx="454">
                  <c:v>-6.8745794</c:v>
                </c:pt>
                <c:pt idx="455">
                  <c:v>-6.8979096000000002</c:v>
                </c:pt>
                <c:pt idx="456">
                  <c:v>-6.8745794</c:v>
                </c:pt>
                <c:pt idx="457">
                  <c:v>-6.6771716999999997</c:v>
                </c:pt>
                <c:pt idx="458">
                  <c:v>-6.6424756</c:v>
                </c:pt>
                <c:pt idx="459">
                  <c:v>-7.0025953999999997</c:v>
                </c:pt>
                <c:pt idx="460">
                  <c:v>-7.8699937000000002</c:v>
                </c:pt>
                <c:pt idx="461">
                  <c:v>-8.7182490000000001</c:v>
                </c:pt>
                <c:pt idx="462">
                  <c:v>-9.2386879999999998</c:v>
                </c:pt>
                <c:pt idx="463">
                  <c:v>-9.2925269999999998</c:v>
                </c:pt>
                <c:pt idx="464">
                  <c:v>-8.9898349999999994</c:v>
                </c:pt>
                <c:pt idx="465">
                  <c:v>-8.8360959999999995</c:v>
                </c:pt>
                <c:pt idx="466">
                  <c:v>-9.5210410000000003</c:v>
                </c:pt>
                <c:pt idx="467">
                  <c:v>-10.060024</c:v>
                </c:pt>
                <c:pt idx="468">
                  <c:v>-9.9966139999999992</c:v>
                </c:pt>
                <c:pt idx="469">
                  <c:v>-9.9661059999999999</c:v>
                </c:pt>
                <c:pt idx="470">
                  <c:v>-9.8656079999999999</c:v>
                </c:pt>
                <c:pt idx="471">
                  <c:v>-9.6897350000000007</c:v>
                </c:pt>
                <c:pt idx="472">
                  <c:v>-9.6837529999999994</c:v>
                </c:pt>
                <c:pt idx="473">
                  <c:v>-9.6628159999999994</c:v>
                </c:pt>
                <c:pt idx="474">
                  <c:v>-9.5539430000000003</c:v>
                </c:pt>
                <c:pt idx="475">
                  <c:v>-9.5671029999999995</c:v>
                </c:pt>
                <c:pt idx="476">
                  <c:v>-9.7100740000000005</c:v>
                </c:pt>
                <c:pt idx="477">
                  <c:v>-9.9050890000000003</c:v>
                </c:pt>
                <c:pt idx="478">
                  <c:v>-9.5318090000000009</c:v>
                </c:pt>
                <c:pt idx="479">
                  <c:v>-8.8845500000000008</c:v>
                </c:pt>
                <c:pt idx="480">
                  <c:v>-8.1840515000000007</c:v>
                </c:pt>
                <c:pt idx="481">
                  <c:v>-7.8029947000000002</c:v>
                </c:pt>
                <c:pt idx="482">
                  <c:v>-8.1003030000000003</c:v>
                </c:pt>
                <c:pt idx="483">
                  <c:v>-8.8528450000000003</c:v>
                </c:pt>
                <c:pt idx="484">
                  <c:v>-9.6903330000000008</c:v>
                </c:pt>
                <c:pt idx="485">
                  <c:v>-10.390832</c:v>
                </c:pt>
                <c:pt idx="486">
                  <c:v>-9.6586280000000002</c:v>
                </c:pt>
                <c:pt idx="487">
                  <c:v>-8.5573320000000006</c:v>
                </c:pt>
                <c:pt idx="488">
                  <c:v>-8.2851490000000005</c:v>
                </c:pt>
                <c:pt idx="489">
                  <c:v>-9.0897349999999992</c:v>
                </c:pt>
                <c:pt idx="490">
                  <c:v>-9.6867450000000002</c:v>
                </c:pt>
                <c:pt idx="491">
                  <c:v>-9.2865450000000003</c:v>
                </c:pt>
                <c:pt idx="492">
                  <c:v>-8.4287179999999999</c:v>
                </c:pt>
                <c:pt idx="493">
                  <c:v>-6.8183480000000003</c:v>
                </c:pt>
                <c:pt idx="494">
                  <c:v>-6.1208404999999999</c:v>
                </c:pt>
                <c:pt idx="495">
                  <c:v>-7.1581286999999998</c:v>
                </c:pt>
                <c:pt idx="496">
                  <c:v>-8.4299140000000001</c:v>
                </c:pt>
                <c:pt idx="497">
                  <c:v>-9.9559359999999995</c:v>
                </c:pt>
                <c:pt idx="498">
                  <c:v>-11.922836999999999</c:v>
                </c:pt>
                <c:pt idx="499">
                  <c:v>-13.494922000000001</c:v>
                </c:pt>
                <c:pt idx="500">
                  <c:v>-14.155340000000001</c:v>
                </c:pt>
                <c:pt idx="501">
                  <c:v>-14.046467</c:v>
                </c:pt>
                <c:pt idx="502">
                  <c:v>-13.316656</c:v>
                </c:pt>
                <c:pt idx="503">
                  <c:v>-12.643077</c:v>
                </c:pt>
                <c:pt idx="504">
                  <c:v>-11.997014999999999</c:v>
                </c:pt>
                <c:pt idx="505">
                  <c:v>-11.349755999999999</c:v>
                </c:pt>
                <c:pt idx="506">
                  <c:v>-10.626525000000001</c:v>
                </c:pt>
                <c:pt idx="507">
                  <c:v>-9.8404830000000008</c:v>
                </c:pt>
                <c:pt idx="508">
                  <c:v>-9.2004029999999997</c:v>
                </c:pt>
                <c:pt idx="509">
                  <c:v>-8.4729849999999995</c:v>
                </c:pt>
                <c:pt idx="510">
                  <c:v>-7.7605219999999999</c:v>
                </c:pt>
                <c:pt idx="511">
                  <c:v>-7.2376904</c:v>
                </c:pt>
                <c:pt idx="512">
                  <c:v>-7.0791659999999998</c:v>
                </c:pt>
                <c:pt idx="513">
                  <c:v>-7.355537</c:v>
                </c:pt>
                <c:pt idx="514">
                  <c:v>-7.4123663999999998</c:v>
                </c:pt>
                <c:pt idx="515">
                  <c:v>-7.1629148000000002</c:v>
                </c:pt>
                <c:pt idx="516">
                  <c:v>-7.0815587000000004</c:v>
                </c:pt>
                <c:pt idx="517">
                  <c:v>-7.5511499999999998</c:v>
                </c:pt>
                <c:pt idx="518">
                  <c:v>-8.4735829999999996</c:v>
                </c:pt>
                <c:pt idx="519">
                  <c:v>-8.6769730000000003</c:v>
                </c:pt>
                <c:pt idx="520">
                  <c:v>-8.4305120000000002</c:v>
                </c:pt>
                <c:pt idx="521">
                  <c:v>-8.7194459999999996</c:v>
                </c:pt>
                <c:pt idx="522">
                  <c:v>-8.5040910000000007</c:v>
                </c:pt>
                <c:pt idx="523">
                  <c:v>-8.0811609999999998</c:v>
                </c:pt>
                <c:pt idx="524">
                  <c:v>-8.4867439999999998</c:v>
                </c:pt>
                <c:pt idx="525">
                  <c:v>-9.1669035000000001</c:v>
                </c:pt>
                <c:pt idx="526">
                  <c:v>-9.3409814999999998</c:v>
                </c:pt>
                <c:pt idx="527">
                  <c:v>-9.4163549999999994</c:v>
                </c:pt>
                <c:pt idx="528">
                  <c:v>-9.5958170000000003</c:v>
                </c:pt>
                <c:pt idx="529">
                  <c:v>-9.661619</c:v>
                </c:pt>
                <c:pt idx="530">
                  <c:v>-9.5276209999999999</c:v>
                </c:pt>
                <c:pt idx="531">
                  <c:v>-9.1226369999999992</c:v>
                </c:pt>
                <c:pt idx="532">
                  <c:v>-9.0179500000000008</c:v>
                </c:pt>
                <c:pt idx="533">
                  <c:v>-9.1716890000000006</c:v>
                </c:pt>
                <c:pt idx="534">
                  <c:v>-9.4181500000000007</c:v>
                </c:pt>
                <c:pt idx="535">
                  <c:v>-9.6400839999999999</c:v>
                </c:pt>
                <c:pt idx="536">
                  <c:v>-9.7800650000000005</c:v>
                </c:pt>
                <c:pt idx="537">
                  <c:v>-9.8602240000000005</c:v>
                </c:pt>
                <c:pt idx="538">
                  <c:v>-9.5443719999999992</c:v>
                </c:pt>
                <c:pt idx="539">
                  <c:v>-9.1154580000000003</c:v>
                </c:pt>
                <c:pt idx="540">
                  <c:v>-8.9024959999999993</c:v>
                </c:pt>
                <c:pt idx="541">
                  <c:v>-8.6177510000000002</c:v>
                </c:pt>
                <c:pt idx="542">
                  <c:v>-8.6488569999999996</c:v>
                </c:pt>
                <c:pt idx="543">
                  <c:v>-8.8205419999999997</c:v>
                </c:pt>
                <c:pt idx="544">
                  <c:v>-8.8821569999999994</c:v>
                </c:pt>
                <c:pt idx="545">
                  <c:v>-8.6632149999999992</c:v>
                </c:pt>
                <c:pt idx="546">
                  <c:v>-8.3192459999999997</c:v>
                </c:pt>
                <c:pt idx="547">
                  <c:v>-8.4514490000000002</c:v>
                </c:pt>
                <c:pt idx="548">
                  <c:v>-8.8809609999999992</c:v>
                </c:pt>
                <c:pt idx="549">
                  <c:v>-8.5621179999999999</c:v>
                </c:pt>
                <c:pt idx="550">
                  <c:v>-8.0805620000000005</c:v>
                </c:pt>
                <c:pt idx="551">
                  <c:v>-7.6707910000000004</c:v>
                </c:pt>
                <c:pt idx="552">
                  <c:v>-6.7591257000000002</c:v>
                </c:pt>
                <c:pt idx="553">
                  <c:v>-6.7022963000000004</c:v>
                </c:pt>
                <c:pt idx="554">
                  <c:v>-7.7090763999999998</c:v>
                </c:pt>
                <c:pt idx="555">
                  <c:v>-8.8337029999999999</c:v>
                </c:pt>
                <c:pt idx="556">
                  <c:v>-9.9385890000000003</c:v>
                </c:pt>
                <c:pt idx="557">
                  <c:v>-11.084751000000001</c:v>
                </c:pt>
                <c:pt idx="558">
                  <c:v>-11.746964</c:v>
                </c:pt>
                <c:pt idx="559">
                  <c:v>-12.053844</c:v>
                </c:pt>
                <c:pt idx="560">
                  <c:v>-11.828918</c:v>
                </c:pt>
                <c:pt idx="561">
                  <c:v>-11.162518</c:v>
                </c:pt>
                <c:pt idx="562">
                  <c:v>-10.567303000000001</c:v>
                </c:pt>
                <c:pt idx="563">
                  <c:v>-10.141978999999999</c:v>
                </c:pt>
                <c:pt idx="564">
                  <c:v>-10.162915999999999</c:v>
                </c:pt>
                <c:pt idx="565">
                  <c:v>-10.305887</c:v>
                </c:pt>
                <c:pt idx="566">
                  <c:v>-10.443474999999999</c:v>
                </c:pt>
                <c:pt idx="567">
                  <c:v>-10.141978999999999</c:v>
                </c:pt>
                <c:pt idx="568">
                  <c:v>-9.7621179999999992</c:v>
                </c:pt>
                <c:pt idx="569">
                  <c:v>-9.5922280000000004</c:v>
                </c:pt>
                <c:pt idx="570">
                  <c:v>-9.4683989999999998</c:v>
                </c:pt>
                <c:pt idx="571">
                  <c:v>-9.448658</c:v>
                </c:pt>
                <c:pt idx="572">
                  <c:v>-9.4343009999999996</c:v>
                </c:pt>
                <c:pt idx="573">
                  <c:v>-9.4169529999999995</c:v>
                </c:pt>
                <c:pt idx="574">
                  <c:v>-9.1441719999999993</c:v>
                </c:pt>
                <c:pt idx="575">
                  <c:v>-8.9736829999999994</c:v>
                </c:pt>
                <c:pt idx="576">
                  <c:v>-10.07498</c:v>
                </c:pt>
                <c:pt idx="577">
                  <c:v>-10.125228999999999</c:v>
                </c:pt>
                <c:pt idx="578">
                  <c:v>-8.2917290000000001</c:v>
                </c:pt>
                <c:pt idx="579">
                  <c:v>-7.5194450000000002</c:v>
                </c:pt>
                <c:pt idx="580">
                  <c:v>-8.0021970000000007</c:v>
                </c:pt>
                <c:pt idx="581">
                  <c:v>-8.8115690000000004</c:v>
                </c:pt>
                <c:pt idx="582">
                  <c:v>-10.517652</c:v>
                </c:pt>
                <c:pt idx="583">
                  <c:v>-11.290533999999999</c:v>
                </c:pt>
                <c:pt idx="584">
                  <c:v>-10.901102</c:v>
                </c:pt>
                <c:pt idx="585">
                  <c:v>-10.725229000000001</c:v>
                </c:pt>
                <c:pt idx="586">
                  <c:v>-10.821541</c:v>
                </c:pt>
                <c:pt idx="587">
                  <c:v>-10.4464655</c:v>
                </c:pt>
                <c:pt idx="588">
                  <c:v>-9.9266240000000003</c:v>
                </c:pt>
                <c:pt idx="589">
                  <c:v>-9.3978110000000008</c:v>
                </c:pt>
                <c:pt idx="590">
                  <c:v>-8.7020979999999994</c:v>
                </c:pt>
                <c:pt idx="591">
                  <c:v>-8.0273219999999998</c:v>
                </c:pt>
                <c:pt idx="592">
                  <c:v>-7.7156567999999996</c:v>
                </c:pt>
                <c:pt idx="593">
                  <c:v>-7.6211399999999996</c:v>
                </c:pt>
                <c:pt idx="594">
                  <c:v>-7.5116687000000004</c:v>
                </c:pt>
                <c:pt idx="595">
                  <c:v>-7.4674009999999997</c:v>
                </c:pt>
                <c:pt idx="596">
                  <c:v>-7.2999039999999997</c:v>
                </c:pt>
                <c:pt idx="597">
                  <c:v>-6.8177500000000002</c:v>
                </c:pt>
                <c:pt idx="598">
                  <c:v>-6.1250277000000004</c:v>
                </c:pt>
                <c:pt idx="599">
                  <c:v>-5.6093745000000004</c:v>
                </c:pt>
                <c:pt idx="600">
                  <c:v>-5.9706906999999996</c:v>
                </c:pt>
                <c:pt idx="601">
                  <c:v>-5.7559347000000001</c:v>
                </c:pt>
                <c:pt idx="602">
                  <c:v>-5.7774700000000001</c:v>
                </c:pt>
                <c:pt idx="603">
                  <c:v>-5.9796639999999996</c:v>
                </c:pt>
                <c:pt idx="604">
                  <c:v>-5.7673006000000004</c:v>
                </c:pt>
                <c:pt idx="605">
                  <c:v>-6.503692</c:v>
                </c:pt>
                <c:pt idx="606">
                  <c:v>-8.1032930000000007</c:v>
                </c:pt>
                <c:pt idx="607">
                  <c:v>-10.371689999999999</c:v>
                </c:pt>
                <c:pt idx="608">
                  <c:v>-9.6125670000000003</c:v>
                </c:pt>
                <c:pt idx="609">
                  <c:v>-8.8067840000000004</c:v>
                </c:pt>
                <c:pt idx="610">
                  <c:v>-9.0185490000000001</c:v>
                </c:pt>
                <c:pt idx="611">
                  <c:v>-8.5615199999999998</c:v>
                </c:pt>
                <c:pt idx="612">
                  <c:v>-9.247662</c:v>
                </c:pt>
                <c:pt idx="613">
                  <c:v>-9.4223379999999999</c:v>
                </c:pt>
                <c:pt idx="614">
                  <c:v>-9.7346009999999996</c:v>
                </c:pt>
                <c:pt idx="615">
                  <c:v>-10.06481</c:v>
                </c:pt>
                <c:pt idx="616">
                  <c:v>-10.107881000000001</c:v>
                </c:pt>
                <c:pt idx="617">
                  <c:v>-10.264611</c:v>
                </c:pt>
                <c:pt idx="618">
                  <c:v>-10.794022999999999</c:v>
                </c:pt>
                <c:pt idx="619">
                  <c:v>-10.473385</c:v>
                </c:pt>
                <c:pt idx="620">
                  <c:v>-9.6699940000000009</c:v>
                </c:pt>
                <c:pt idx="621">
                  <c:v>-8.9778710000000004</c:v>
                </c:pt>
                <c:pt idx="622">
                  <c:v>-8.3844510000000003</c:v>
                </c:pt>
                <c:pt idx="623">
                  <c:v>-7.8807609999999997</c:v>
                </c:pt>
                <c:pt idx="624">
                  <c:v>-8.0650089999999999</c:v>
                </c:pt>
                <c:pt idx="625">
                  <c:v>-8.0650089999999999</c:v>
                </c:pt>
                <c:pt idx="626">
                  <c:v>-7.6348986999999999</c:v>
                </c:pt>
                <c:pt idx="627">
                  <c:v>-7.1964139999999999</c:v>
                </c:pt>
                <c:pt idx="628">
                  <c:v>-6.6999034999999996</c:v>
                </c:pt>
                <c:pt idx="629">
                  <c:v>-6.5126650000000001</c:v>
                </c:pt>
                <c:pt idx="630">
                  <c:v>-6.5700927</c:v>
                </c:pt>
                <c:pt idx="631">
                  <c:v>-7.1694946000000002</c:v>
                </c:pt>
                <c:pt idx="632">
                  <c:v>-7.3938220000000001</c:v>
                </c:pt>
                <c:pt idx="633">
                  <c:v>-7.2257259999999999</c:v>
                </c:pt>
                <c:pt idx="634">
                  <c:v>-7.8771719999999998</c:v>
                </c:pt>
                <c:pt idx="635">
                  <c:v>-8.3778710000000007</c:v>
                </c:pt>
                <c:pt idx="636">
                  <c:v>-7.8221373999999999</c:v>
                </c:pt>
                <c:pt idx="637">
                  <c:v>-6.9846490000000001</c:v>
                </c:pt>
                <c:pt idx="638">
                  <c:v>-6.6269220000000004</c:v>
                </c:pt>
                <c:pt idx="639">
                  <c:v>-6.4947189999999999</c:v>
                </c:pt>
                <c:pt idx="640">
                  <c:v>-6.2183479999999998</c:v>
                </c:pt>
                <c:pt idx="641">
                  <c:v>-6.5240309999999999</c:v>
                </c:pt>
                <c:pt idx="642">
                  <c:v>-7.0109700000000004</c:v>
                </c:pt>
                <c:pt idx="643">
                  <c:v>-6.8937220000000003</c:v>
                </c:pt>
                <c:pt idx="644">
                  <c:v>-7.0803623</c:v>
                </c:pt>
                <c:pt idx="645">
                  <c:v>-7.109076</c:v>
                </c:pt>
                <c:pt idx="646">
                  <c:v>-7.1605220000000003</c:v>
                </c:pt>
                <c:pt idx="647">
                  <c:v>-7.0313090000000003</c:v>
                </c:pt>
                <c:pt idx="648">
                  <c:v>-6.4737815999999997</c:v>
                </c:pt>
                <c:pt idx="649">
                  <c:v>-6.3523459999999998</c:v>
                </c:pt>
                <c:pt idx="650">
                  <c:v>-6.0801625000000001</c:v>
                </c:pt>
                <c:pt idx="651">
                  <c:v>-5.4807600000000001</c:v>
                </c:pt>
                <c:pt idx="652">
                  <c:v>-5.2217374000000003</c:v>
                </c:pt>
                <c:pt idx="653">
                  <c:v>-4.2299122999999996</c:v>
                </c:pt>
                <c:pt idx="654">
                  <c:v>-2.9910283</c:v>
                </c:pt>
                <c:pt idx="655">
                  <c:v>-2.1481566000000001</c:v>
                </c:pt>
                <c:pt idx="656">
                  <c:v>-2.5381866</c:v>
                </c:pt>
                <c:pt idx="657">
                  <c:v>-4.2460636999999997</c:v>
                </c:pt>
                <c:pt idx="658">
                  <c:v>-4.8448677</c:v>
                </c:pt>
                <c:pt idx="659">
                  <c:v>-4.1700916000000001</c:v>
                </c:pt>
                <c:pt idx="660">
                  <c:v>-5.2498526999999999</c:v>
                </c:pt>
                <c:pt idx="661">
                  <c:v>-5.5866426999999996</c:v>
                </c:pt>
                <c:pt idx="662">
                  <c:v>-4.0875389999999996</c:v>
                </c:pt>
                <c:pt idx="663">
                  <c:v>-4.2394834000000001</c:v>
                </c:pt>
                <c:pt idx="664">
                  <c:v>-5.4825549999999996</c:v>
                </c:pt>
                <c:pt idx="665">
                  <c:v>-5.9808599999999998</c:v>
                </c:pt>
                <c:pt idx="666">
                  <c:v>-5.547161</c:v>
                </c:pt>
                <c:pt idx="667">
                  <c:v>-5.0889354000000004</c:v>
                </c:pt>
                <c:pt idx="668">
                  <c:v>-4.7760740000000004</c:v>
                </c:pt>
                <c:pt idx="669">
                  <c:v>-4.6977089999999997</c:v>
                </c:pt>
                <c:pt idx="670">
                  <c:v>-5.3653063999999997</c:v>
                </c:pt>
                <c:pt idx="671">
                  <c:v>-4.9950169999999998</c:v>
                </c:pt>
                <c:pt idx="672">
                  <c:v>-4.6755753000000002</c:v>
                </c:pt>
                <c:pt idx="673">
                  <c:v>-5.1439705</c:v>
                </c:pt>
                <c:pt idx="674">
                  <c:v>-4.7365922999999999</c:v>
                </c:pt>
                <c:pt idx="675">
                  <c:v>-4.7449674999999996</c:v>
                </c:pt>
                <c:pt idx="676">
                  <c:v>-4.4542393999999996</c:v>
                </c:pt>
                <c:pt idx="677">
                  <c:v>-4.1096729999999999</c:v>
                </c:pt>
                <c:pt idx="678">
                  <c:v>-4.4811586999999999</c:v>
                </c:pt>
                <c:pt idx="679">
                  <c:v>-5.2067819999999996</c:v>
                </c:pt>
                <c:pt idx="680">
                  <c:v>-4.8544390000000002</c:v>
                </c:pt>
                <c:pt idx="681">
                  <c:v>-4.644469</c:v>
                </c:pt>
                <c:pt idx="682">
                  <c:v>-4.1659040000000003</c:v>
                </c:pt>
                <c:pt idx="683">
                  <c:v>-3.8853456999999998</c:v>
                </c:pt>
                <c:pt idx="684">
                  <c:v>-4.4135612999999996</c:v>
                </c:pt>
                <c:pt idx="685">
                  <c:v>-3.9421754</c:v>
                </c:pt>
                <c:pt idx="686">
                  <c:v>-3.3667014000000002</c:v>
                </c:pt>
                <c:pt idx="687">
                  <c:v>-3.0903304</c:v>
                </c:pt>
                <c:pt idx="688">
                  <c:v>-3.132803</c:v>
                </c:pt>
                <c:pt idx="689">
                  <c:v>-3.2650065000000001</c:v>
                </c:pt>
                <c:pt idx="690">
                  <c:v>-2.3838496</c:v>
                </c:pt>
                <c:pt idx="691">
                  <c:v>-1.1802598</c:v>
                </c:pt>
                <c:pt idx="692">
                  <c:v>-2.1768703</c:v>
                </c:pt>
                <c:pt idx="693">
                  <c:v>-3.2117662</c:v>
                </c:pt>
                <c:pt idx="694">
                  <c:v>-3.0065814999999998</c:v>
                </c:pt>
                <c:pt idx="695">
                  <c:v>-2.3174486000000001</c:v>
                </c:pt>
                <c:pt idx="696">
                  <c:v>-2.155335</c:v>
                </c:pt>
                <c:pt idx="697">
                  <c:v>-1.8323039000000001</c:v>
                </c:pt>
                <c:pt idx="698">
                  <c:v>-1.2981062999999999</c:v>
                </c:pt>
                <c:pt idx="699">
                  <c:v>-0.88354975000000002</c:v>
                </c:pt>
                <c:pt idx="700">
                  <c:v>0.26081768</c:v>
                </c:pt>
                <c:pt idx="701">
                  <c:v>0.53359944000000004</c:v>
                </c:pt>
                <c:pt idx="702">
                  <c:v>-0.11306086999999999</c:v>
                </c:pt>
                <c:pt idx="703">
                  <c:v>-0.36370902999999999</c:v>
                </c:pt>
                <c:pt idx="704">
                  <c:v>1.7946169000000001E-3</c:v>
                </c:pt>
                <c:pt idx="705">
                  <c:v>0.32303106999999998</c:v>
                </c:pt>
                <c:pt idx="706">
                  <c:v>0.38763725999999998</c:v>
                </c:pt>
                <c:pt idx="707">
                  <c:v>2.7517460000000001E-2</c:v>
                </c:pt>
                <c:pt idx="708">
                  <c:v>-0.18723836999999999</c:v>
                </c:pt>
                <c:pt idx="709">
                  <c:v>-0.25543382999999997</c:v>
                </c:pt>
                <c:pt idx="710">
                  <c:v>0.10348958</c:v>
                </c:pt>
                <c:pt idx="711">
                  <c:v>0.17288144</c:v>
                </c:pt>
                <c:pt idx="712">
                  <c:v>1.5840486</c:v>
                </c:pt>
                <c:pt idx="713">
                  <c:v>0.66400826000000002</c:v>
                </c:pt>
                <c:pt idx="714">
                  <c:v>0.68793649999999995</c:v>
                </c:pt>
                <c:pt idx="715">
                  <c:v>1.1892328000000001</c:v>
                </c:pt>
                <c:pt idx="716">
                  <c:v>0.24466610999999999</c:v>
                </c:pt>
                <c:pt idx="717">
                  <c:v>0.44745782000000001</c:v>
                </c:pt>
                <c:pt idx="718">
                  <c:v>1.0163515000000001</c:v>
                </c:pt>
                <c:pt idx="719">
                  <c:v>1.2496517</c:v>
                </c:pt>
                <c:pt idx="720">
                  <c:v>1.2640085000000001</c:v>
                </c:pt>
                <c:pt idx="721">
                  <c:v>0.74775709999999995</c:v>
                </c:pt>
                <c:pt idx="722">
                  <c:v>0.5288138</c:v>
                </c:pt>
                <c:pt idx="723">
                  <c:v>1.0319048</c:v>
                </c:pt>
                <c:pt idx="724">
                  <c:v>1.0785648000000001</c:v>
                </c:pt>
                <c:pt idx="725">
                  <c:v>1.3160524999999999E-2</c:v>
                </c:pt>
                <c:pt idx="726">
                  <c:v>-1.2305090000000001</c:v>
                </c:pt>
                <c:pt idx="727">
                  <c:v>-1.6301104</c:v>
                </c:pt>
                <c:pt idx="728">
                  <c:v>-1.1880364000000001</c:v>
                </c:pt>
                <c:pt idx="729">
                  <c:v>-0.66640109999999997</c:v>
                </c:pt>
                <c:pt idx="730">
                  <c:v>-7.0588269999999995E-2</c:v>
                </c:pt>
                <c:pt idx="731">
                  <c:v>0.42412781999999999</c:v>
                </c:pt>
                <c:pt idx="732">
                  <c:v>1.0289136999999999</c:v>
                </c:pt>
                <c:pt idx="733">
                  <c:v>1.1198410000000001</c:v>
                </c:pt>
                <c:pt idx="734">
                  <c:v>0.71126650000000002</c:v>
                </c:pt>
                <c:pt idx="735">
                  <c:v>0.38285163</c:v>
                </c:pt>
              </c:numCache>
            </c:numRef>
          </c:val>
          <c:smooth val="0"/>
          <c:extLst>
            <c:ext xmlns:c16="http://schemas.microsoft.com/office/drawing/2014/chart" uri="{C3380CC4-5D6E-409C-BE32-E72D297353CC}">
              <c16:uniqueId val="{00000001-9310-40AB-BB64-D8A56F5211B5}"/>
            </c:ext>
          </c:extLst>
        </c:ser>
        <c:ser>
          <c:idx val="2"/>
          <c:order val="2"/>
          <c:tx>
            <c:v>Z</c:v>
          </c:tx>
          <c:spPr>
            <a:ln w="28575" cap="rnd">
              <a:solidFill>
                <a:schemeClr val="accent3"/>
              </a:solidFill>
              <a:round/>
            </a:ln>
            <a:effectLst/>
          </c:spPr>
          <c:marker>
            <c:symbol val="none"/>
          </c:marker>
          <c:val>
            <c:numRef>
              <c:f>'SENSOR_DELAY_GAME(1)'!$C$1:$C$736</c:f>
              <c:numCache>
                <c:formatCode>General</c:formatCode>
                <c:ptCount val="736"/>
                <c:pt idx="0">
                  <c:v>3.0508489999999999</c:v>
                </c:pt>
                <c:pt idx="1">
                  <c:v>3.1250265000000002</c:v>
                </c:pt>
                <c:pt idx="2">
                  <c:v>1.9549361000000001</c:v>
                </c:pt>
                <c:pt idx="3">
                  <c:v>1.317847</c:v>
                </c:pt>
                <c:pt idx="4">
                  <c:v>2.0889342000000002</c:v>
                </c:pt>
                <c:pt idx="5">
                  <c:v>3.6149569000000001</c:v>
                </c:pt>
                <c:pt idx="6">
                  <c:v>5.8923259999999997</c:v>
                </c:pt>
                <c:pt idx="7">
                  <c:v>5.3324049999999996</c:v>
                </c:pt>
                <c:pt idx="8">
                  <c:v>2.6350958000000002</c:v>
                </c:pt>
                <c:pt idx="9">
                  <c:v>1.9411773999999999</c:v>
                </c:pt>
                <c:pt idx="10">
                  <c:v>2.8109684000000001</c:v>
                </c:pt>
                <c:pt idx="11">
                  <c:v>6.533004</c:v>
                </c:pt>
                <c:pt idx="12">
                  <c:v>6.871588</c:v>
                </c:pt>
                <c:pt idx="13">
                  <c:v>4.7563333999999999</c:v>
                </c:pt>
                <c:pt idx="14">
                  <c:v>3.5527434000000002</c:v>
                </c:pt>
                <c:pt idx="15">
                  <c:v>4.3118663000000002</c:v>
                </c:pt>
                <c:pt idx="16">
                  <c:v>6.0705910000000003</c:v>
                </c:pt>
                <c:pt idx="17">
                  <c:v>6.8847490000000002</c:v>
                </c:pt>
                <c:pt idx="18">
                  <c:v>7.3124659999999997</c:v>
                </c:pt>
                <c:pt idx="19">
                  <c:v>6.7704915999999997</c:v>
                </c:pt>
                <c:pt idx="20">
                  <c:v>6.3230339999999998</c:v>
                </c:pt>
                <c:pt idx="21">
                  <c:v>6.1076800000000002</c:v>
                </c:pt>
                <c:pt idx="22">
                  <c:v>6.5473610000000004</c:v>
                </c:pt>
                <c:pt idx="23">
                  <c:v>7.2813590000000001</c:v>
                </c:pt>
                <c:pt idx="24">
                  <c:v>7.2077799999999996</c:v>
                </c:pt>
                <c:pt idx="25">
                  <c:v>6.649654</c:v>
                </c:pt>
                <c:pt idx="26">
                  <c:v>6.4079790000000001</c:v>
                </c:pt>
                <c:pt idx="27">
                  <c:v>6.6939216000000004</c:v>
                </c:pt>
                <c:pt idx="28">
                  <c:v>6.5108705000000002</c:v>
                </c:pt>
                <c:pt idx="29">
                  <c:v>6.1316079999999999</c:v>
                </c:pt>
                <c:pt idx="30">
                  <c:v>5.4580282999999996</c:v>
                </c:pt>
                <c:pt idx="31">
                  <c:v>5.0279189999999998</c:v>
                </c:pt>
                <c:pt idx="32">
                  <c:v>4.8861436999999999</c:v>
                </c:pt>
                <c:pt idx="33">
                  <c:v>4.5044884999999999</c:v>
                </c:pt>
                <c:pt idx="34">
                  <c:v>4.2586259999999996</c:v>
                </c:pt>
                <c:pt idx="35">
                  <c:v>4.0606200000000001</c:v>
                </c:pt>
                <c:pt idx="36">
                  <c:v>3.9493537000000001</c:v>
                </c:pt>
                <c:pt idx="37">
                  <c:v>3.9056847000000001</c:v>
                </c:pt>
                <c:pt idx="38">
                  <c:v>3.6604204</c:v>
                </c:pt>
                <c:pt idx="39">
                  <c:v>3.9672999999999998</c:v>
                </c:pt>
                <c:pt idx="40">
                  <c:v>3.3254253999999999</c:v>
                </c:pt>
                <c:pt idx="41">
                  <c:v>2.3886352</c:v>
                </c:pt>
                <c:pt idx="42">
                  <c:v>2.1337996000000001</c:v>
                </c:pt>
                <c:pt idx="43">
                  <c:v>1.8837496</c:v>
                </c:pt>
                <c:pt idx="44">
                  <c:v>0.29371900000000001</c:v>
                </c:pt>
                <c:pt idx="45">
                  <c:v>-0.20817557</c:v>
                </c:pt>
                <c:pt idx="46">
                  <c:v>0.53060839999999998</c:v>
                </c:pt>
                <c:pt idx="47">
                  <c:v>2.1128623000000002</c:v>
                </c:pt>
                <c:pt idx="48">
                  <c:v>3.3768709000000001</c:v>
                </c:pt>
                <c:pt idx="49">
                  <c:v>4.2993040000000002</c:v>
                </c:pt>
                <c:pt idx="50">
                  <c:v>3.3254253999999999</c:v>
                </c:pt>
                <c:pt idx="51">
                  <c:v>1.4799608</c:v>
                </c:pt>
                <c:pt idx="52">
                  <c:v>0.64965134999999996</c:v>
                </c:pt>
                <c:pt idx="53">
                  <c:v>1.0959128</c:v>
                </c:pt>
                <c:pt idx="54">
                  <c:v>2.7086750999999998</c:v>
                </c:pt>
                <c:pt idx="55">
                  <c:v>4.0833516000000003</c:v>
                </c:pt>
                <c:pt idx="56">
                  <c:v>5.0422754000000003</c:v>
                </c:pt>
                <c:pt idx="57">
                  <c:v>4.2550369999999997</c:v>
                </c:pt>
                <c:pt idx="58">
                  <c:v>2.8313074</c:v>
                </c:pt>
                <c:pt idx="59">
                  <c:v>2.245066</c:v>
                </c:pt>
                <c:pt idx="60">
                  <c:v>1.7964116000000001</c:v>
                </c:pt>
                <c:pt idx="61">
                  <c:v>1.7748762</c:v>
                </c:pt>
                <c:pt idx="62">
                  <c:v>2.0620148</c:v>
                </c:pt>
                <c:pt idx="63">
                  <c:v>2.3126630000000001</c:v>
                </c:pt>
                <c:pt idx="64">
                  <c:v>2.1439689999999998</c:v>
                </c:pt>
                <c:pt idx="65">
                  <c:v>2.2193429999999998</c:v>
                </c:pt>
                <c:pt idx="66">
                  <c:v>1.8705890999999999</c:v>
                </c:pt>
                <c:pt idx="67">
                  <c:v>1.9746767999999999</c:v>
                </c:pt>
                <c:pt idx="68">
                  <c:v>2.3276181</c:v>
                </c:pt>
                <c:pt idx="69">
                  <c:v>3.0215367999999998</c:v>
                </c:pt>
                <c:pt idx="70">
                  <c:v>3.0939198000000001</c:v>
                </c:pt>
                <c:pt idx="71">
                  <c:v>2.8241288999999998</c:v>
                </c:pt>
                <c:pt idx="72">
                  <c:v>2.3641087999999999</c:v>
                </c:pt>
                <c:pt idx="73">
                  <c:v>2.1583260000000002</c:v>
                </c:pt>
                <c:pt idx="74">
                  <c:v>3.1627133000000001</c:v>
                </c:pt>
                <c:pt idx="75">
                  <c:v>4.5631126999999996</c:v>
                </c:pt>
                <c:pt idx="76">
                  <c:v>4.8592250000000003</c:v>
                </c:pt>
                <c:pt idx="77">
                  <c:v>3.3846476000000001</c:v>
                </c:pt>
                <c:pt idx="78">
                  <c:v>2.1505494000000001</c:v>
                </c:pt>
                <c:pt idx="79">
                  <c:v>1.7832509999999999</c:v>
                </c:pt>
                <c:pt idx="80">
                  <c:v>1.4386846</c:v>
                </c:pt>
                <c:pt idx="81">
                  <c:v>1.1078768999999999</c:v>
                </c:pt>
                <c:pt idx="82">
                  <c:v>0.47736812000000001</c:v>
                </c:pt>
                <c:pt idx="83">
                  <c:v>0.2117648</c:v>
                </c:pt>
                <c:pt idx="84">
                  <c:v>0.99421780000000004</c:v>
                </c:pt>
                <c:pt idx="85">
                  <c:v>1.9166509</c:v>
                </c:pt>
                <c:pt idx="86">
                  <c:v>2.5734808</c:v>
                </c:pt>
                <c:pt idx="87">
                  <c:v>3.1106693999999999</c:v>
                </c:pt>
                <c:pt idx="88">
                  <c:v>3.4007993000000001</c:v>
                </c:pt>
                <c:pt idx="89">
                  <c:v>3.1106693999999999</c:v>
                </c:pt>
                <c:pt idx="90">
                  <c:v>2.4227327999999999</c:v>
                </c:pt>
                <c:pt idx="91">
                  <c:v>1.9076778999999999</c:v>
                </c:pt>
                <c:pt idx="92">
                  <c:v>1.3764713</c:v>
                </c:pt>
                <c:pt idx="93">
                  <c:v>0.74177504000000005</c:v>
                </c:pt>
                <c:pt idx="94">
                  <c:v>0.44685963000000001</c:v>
                </c:pt>
                <c:pt idx="95">
                  <c:v>0.54077790000000003</c:v>
                </c:pt>
                <c:pt idx="96">
                  <c:v>0.70109699999999997</c:v>
                </c:pt>
                <c:pt idx="97">
                  <c:v>0.87577309999999997</c:v>
                </c:pt>
                <c:pt idx="98">
                  <c:v>1.0133604000000001</c:v>
                </c:pt>
                <c:pt idx="99">
                  <c:v>0.76809609999999995</c:v>
                </c:pt>
                <c:pt idx="100">
                  <c:v>0.51026939999999998</c:v>
                </c:pt>
                <c:pt idx="101">
                  <c:v>0.25782663</c:v>
                </c:pt>
                <c:pt idx="102">
                  <c:v>9.5712909999999998E-2</c:v>
                </c:pt>
                <c:pt idx="103">
                  <c:v>0.27517461999999998</c:v>
                </c:pt>
                <c:pt idx="104">
                  <c:v>0.41874397000000002</c:v>
                </c:pt>
                <c:pt idx="105">
                  <c:v>0.45403808000000001</c:v>
                </c:pt>
                <c:pt idx="106">
                  <c:v>0.73998039999999998</c:v>
                </c:pt>
                <c:pt idx="107">
                  <c:v>1.0534402</c:v>
                </c:pt>
                <c:pt idx="108">
                  <c:v>1.2005987</c:v>
                </c:pt>
                <c:pt idx="109">
                  <c:v>0.82013994000000001</c:v>
                </c:pt>
                <c:pt idx="110">
                  <c:v>-5.9222360000000002E-2</c:v>
                </c:pt>
                <c:pt idx="111">
                  <c:v>-0.84347000000000005</c:v>
                </c:pt>
                <c:pt idx="112">
                  <c:v>-1.1934203000000001</c:v>
                </c:pt>
                <c:pt idx="113">
                  <c:v>-0.77108710000000003</c:v>
                </c:pt>
                <c:pt idx="114">
                  <c:v>0.76570326</c:v>
                </c:pt>
                <c:pt idx="115">
                  <c:v>2.8085756000000002</c:v>
                </c:pt>
                <c:pt idx="116">
                  <c:v>5.5956159999999997</c:v>
                </c:pt>
                <c:pt idx="117">
                  <c:v>7.2317080000000002</c:v>
                </c:pt>
                <c:pt idx="118">
                  <c:v>4.4955153000000001</c:v>
                </c:pt>
                <c:pt idx="119">
                  <c:v>-0.116650105</c:v>
                </c:pt>
                <c:pt idx="120">
                  <c:v>-2.2217357</c:v>
                </c:pt>
                <c:pt idx="121">
                  <c:v>-2.1804597000000001</c:v>
                </c:pt>
                <c:pt idx="122">
                  <c:v>-1.2951151999999999</c:v>
                </c:pt>
                <c:pt idx="123">
                  <c:v>-0.67597240000000003</c:v>
                </c:pt>
                <c:pt idx="124">
                  <c:v>0.34695930000000003</c:v>
                </c:pt>
                <c:pt idx="125">
                  <c:v>2.0955145000000002</c:v>
                </c:pt>
                <c:pt idx="126">
                  <c:v>3.1154552</c:v>
                </c:pt>
                <c:pt idx="127">
                  <c:v>2.5316063999999998</c:v>
                </c:pt>
                <c:pt idx="128">
                  <c:v>1.2382857</c:v>
                </c:pt>
                <c:pt idx="129">
                  <c:v>0.83030945</c:v>
                </c:pt>
                <c:pt idx="130">
                  <c:v>0.95473622999999996</c:v>
                </c:pt>
                <c:pt idx="131">
                  <c:v>1.4338989</c:v>
                </c:pt>
                <c:pt idx="132">
                  <c:v>1.1760724</c:v>
                </c:pt>
                <c:pt idx="133">
                  <c:v>0.74596244</c:v>
                </c:pt>
                <c:pt idx="134">
                  <c:v>1.5146568</c:v>
                </c:pt>
                <c:pt idx="135">
                  <c:v>1.5116657</c:v>
                </c:pt>
                <c:pt idx="136">
                  <c:v>0.69451680000000005</c:v>
                </c:pt>
                <c:pt idx="137">
                  <c:v>0.40259242000000001</c:v>
                </c:pt>
                <c:pt idx="138">
                  <c:v>0.72023963999999996</c:v>
                </c:pt>
                <c:pt idx="139">
                  <c:v>1.6420745999999999</c:v>
                </c:pt>
                <c:pt idx="140">
                  <c:v>1.881955</c:v>
                </c:pt>
                <c:pt idx="141">
                  <c:v>1.0378868999999999</c:v>
                </c:pt>
                <c:pt idx="142">
                  <c:v>4.2472599999999999E-2</c:v>
                </c:pt>
                <c:pt idx="143">
                  <c:v>-0.36550367</c:v>
                </c:pt>
                <c:pt idx="144">
                  <c:v>-0.18484555</c:v>
                </c:pt>
                <c:pt idx="145">
                  <c:v>9.9302139999999997E-2</c:v>
                </c:pt>
                <c:pt idx="146">
                  <c:v>0.1692922</c:v>
                </c:pt>
                <c:pt idx="147">
                  <c:v>-0.18544376000000001</c:v>
                </c:pt>
                <c:pt idx="148">
                  <c:v>-8.3748795000000001E-2</c:v>
                </c:pt>
                <c:pt idx="149">
                  <c:v>5.7427739999999998E-2</c:v>
                </c:pt>
                <c:pt idx="150">
                  <c:v>0.2321038</c:v>
                </c:pt>
                <c:pt idx="151">
                  <c:v>0.43010986000000001</c:v>
                </c:pt>
                <c:pt idx="152">
                  <c:v>0.68075806000000005</c:v>
                </c:pt>
                <c:pt idx="153">
                  <c:v>0.68733829999999996</c:v>
                </c:pt>
                <c:pt idx="154">
                  <c:v>0.53180486000000005</c:v>
                </c:pt>
                <c:pt idx="155">
                  <c:v>0.35712876999999998</c:v>
                </c:pt>
                <c:pt idx="156">
                  <c:v>0.15732808000000001</c:v>
                </c:pt>
                <c:pt idx="157">
                  <c:v>-0.25663024000000001</c:v>
                </c:pt>
                <c:pt idx="158">
                  <c:v>-0.61794645000000004</c:v>
                </c:pt>
                <c:pt idx="159">
                  <c:v>-1.0606186</c:v>
                </c:pt>
                <c:pt idx="160">
                  <c:v>-1.6205392000000001</c:v>
                </c:pt>
                <c:pt idx="161">
                  <c:v>-1.8999012</c:v>
                </c:pt>
                <c:pt idx="162">
                  <c:v>-1.6677972999999999</c:v>
                </c:pt>
                <c:pt idx="163">
                  <c:v>-0.5485546</c:v>
                </c:pt>
                <c:pt idx="164">
                  <c:v>0.60658056000000005</c:v>
                </c:pt>
                <c:pt idx="165">
                  <c:v>1.4147563999999999</c:v>
                </c:pt>
                <c:pt idx="166">
                  <c:v>1.1575279000000001</c:v>
                </c:pt>
                <c:pt idx="167">
                  <c:v>0.6233303</c:v>
                </c:pt>
                <c:pt idx="168">
                  <c:v>8.0757770000000006E-2</c:v>
                </c:pt>
                <c:pt idx="169">
                  <c:v>0.29850462</c:v>
                </c:pt>
                <c:pt idx="170">
                  <c:v>1.1108678999999999</c:v>
                </c:pt>
                <c:pt idx="171">
                  <c:v>2.1613169999999999</c:v>
                </c:pt>
                <c:pt idx="172">
                  <c:v>2.8247270000000002</c:v>
                </c:pt>
                <c:pt idx="173">
                  <c:v>2.8408787000000002</c:v>
                </c:pt>
                <c:pt idx="174">
                  <c:v>2.3353948999999998</c:v>
                </c:pt>
                <c:pt idx="175">
                  <c:v>1.777269</c:v>
                </c:pt>
                <c:pt idx="176">
                  <c:v>1.3334003999999999</c:v>
                </c:pt>
                <c:pt idx="177">
                  <c:v>0.97387880000000004</c:v>
                </c:pt>
                <c:pt idx="178">
                  <c:v>0.8279166</c:v>
                </c:pt>
                <c:pt idx="179">
                  <c:v>1.0887343</c:v>
                </c:pt>
                <c:pt idx="180">
                  <c:v>1.1114662</c:v>
                </c:pt>
                <c:pt idx="181">
                  <c:v>0.78125659999999997</c:v>
                </c:pt>
                <c:pt idx="182">
                  <c:v>1.0474581999999999</c:v>
                </c:pt>
                <c:pt idx="183">
                  <c:v>1.7485552</c:v>
                </c:pt>
                <c:pt idx="184">
                  <c:v>2.2372892000000002</c:v>
                </c:pt>
                <c:pt idx="185">
                  <c:v>2.8073792000000002</c:v>
                </c:pt>
                <c:pt idx="186">
                  <c:v>3.4073793999999999</c:v>
                </c:pt>
                <c:pt idx="187">
                  <c:v>4.3896329999999999</c:v>
                </c:pt>
                <c:pt idx="188">
                  <c:v>4.9633120000000002</c:v>
                </c:pt>
                <c:pt idx="189">
                  <c:v>4.4159540000000002</c:v>
                </c:pt>
                <c:pt idx="190">
                  <c:v>3.2679974999999999</c:v>
                </c:pt>
                <c:pt idx="191">
                  <c:v>2.9850460999999999</c:v>
                </c:pt>
                <c:pt idx="192">
                  <c:v>3.4492538000000001</c:v>
                </c:pt>
                <c:pt idx="193">
                  <c:v>3.1501510000000001</c:v>
                </c:pt>
                <c:pt idx="194">
                  <c:v>2.140978</c:v>
                </c:pt>
                <c:pt idx="195">
                  <c:v>1.9507486999999999</c:v>
                </c:pt>
                <c:pt idx="196">
                  <c:v>2.1062821999999999</c:v>
                </c:pt>
                <c:pt idx="197">
                  <c:v>1.8795621</c:v>
                </c:pt>
                <c:pt idx="198">
                  <c:v>1.3429717000000001</c:v>
                </c:pt>
                <c:pt idx="199">
                  <c:v>1.1844471999999999</c:v>
                </c:pt>
                <c:pt idx="200">
                  <c:v>0.80398840000000005</c:v>
                </c:pt>
                <c:pt idx="201">
                  <c:v>0.29850462</c:v>
                </c:pt>
                <c:pt idx="202">
                  <c:v>0.18723836999999999</c:v>
                </c:pt>
                <c:pt idx="203">
                  <c:v>0.93080799999999997</c:v>
                </c:pt>
                <c:pt idx="204">
                  <c:v>2.4329022999999999</c:v>
                </c:pt>
                <c:pt idx="205">
                  <c:v>1.8233309</c:v>
                </c:pt>
                <c:pt idx="206">
                  <c:v>0.52163535000000005</c:v>
                </c:pt>
                <c:pt idx="207">
                  <c:v>-0.23330021000000001</c:v>
                </c:pt>
                <c:pt idx="208">
                  <c:v>-0.95772725000000003</c:v>
                </c:pt>
                <c:pt idx="209">
                  <c:v>-0.68494546000000001</c:v>
                </c:pt>
                <c:pt idx="210">
                  <c:v>-7.1186474999999999E-2</c:v>
                </c:pt>
                <c:pt idx="211">
                  <c:v>0.52642100000000003</c:v>
                </c:pt>
                <c:pt idx="212">
                  <c:v>1.1054839999999999</c:v>
                </c:pt>
                <c:pt idx="213">
                  <c:v>0.99601245000000005</c:v>
                </c:pt>
                <c:pt idx="214">
                  <c:v>1.3956138</c:v>
                </c:pt>
                <c:pt idx="215">
                  <c:v>0.87637125999999999</c:v>
                </c:pt>
                <c:pt idx="216">
                  <c:v>0.10109675999999999</c:v>
                </c:pt>
                <c:pt idx="217">
                  <c:v>-8.1954174000000005E-2</c:v>
                </c:pt>
                <c:pt idx="218">
                  <c:v>-0.1268196</c:v>
                </c:pt>
                <c:pt idx="219">
                  <c:v>-0.72023963999999996</c:v>
                </c:pt>
                <c:pt idx="220">
                  <c:v>-0.92602234999999999</c:v>
                </c:pt>
                <c:pt idx="221">
                  <c:v>-0.92721880000000001</c:v>
                </c:pt>
                <c:pt idx="222">
                  <c:v>-0.78604220000000002</c:v>
                </c:pt>
                <c:pt idx="223">
                  <c:v>-0.24646074000000001</c:v>
                </c:pt>
                <c:pt idx="224">
                  <c:v>-0.22911276999999999</c:v>
                </c:pt>
                <c:pt idx="225">
                  <c:v>-0.21834506000000001</c:v>
                </c:pt>
                <c:pt idx="226">
                  <c:v>-0.2117648</c:v>
                </c:pt>
                <c:pt idx="227">
                  <c:v>0.3894319</c:v>
                </c:pt>
                <c:pt idx="228">
                  <c:v>0.92422780000000004</c:v>
                </c:pt>
                <c:pt idx="229">
                  <c:v>0.52283173999999999</c:v>
                </c:pt>
                <c:pt idx="230">
                  <c:v>0.13399807</c:v>
                </c:pt>
                <c:pt idx="231">
                  <c:v>0.28354950000000001</c:v>
                </c:pt>
                <c:pt idx="232">
                  <c:v>0.65623160000000003</c:v>
                </c:pt>
                <c:pt idx="233">
                  <c:v>1.1712867</c:v>
                </c:pt>
                <c:pt idx="234">
                  <c:v>1.6660028</c:v>
                </c:pt>
                <c:pt idx="235">
                  <c:v>1.9178474000000001</c:v>
                </c:pt>
                <c:pt idx="236">
                  <c:v>1.7252251000000001</c:v>
                </c:pt>
                <c:pt idx="237">
                  <c:v>1.3663018</c:v>
                </c:pt>
                <c:pt idx="238">
                  <c:v>0.44685963000000001</c:v>
                </c:pt>
                <c:pt idx="239">
                  <c:v>-0.51445686999999996</c:v>
                </c:pt>
                <c:pt idx="240">
                  <c:v>-0.72622169999999997</c:v>
                </c:pt>
                <c:pt idx="241">
                  <c:v>-0.5491528</c:v>
                </c:pt>
                <c:pt idx="242">
                  <c:v>2.9910283999999999E-3</c:v>
                </c:pt>
                <c:pt idx="243">
                  <c:v>0.84825563000000004</c:v>
                </c:pt>
                <c:pt idx="244">
                  <c:v>1.7952151000000001</c:v>
                </c:pt>
                <c:pt idx="245">
                  <c:v>2.3252253999999999</c:v>
                </c:pt>
                <c:pt idx="246">
                  <c:v>1.8526429</c:v>
                </c:pt>
                <c:pt idx="247">
                  <c:v>0.85603229999999997</c:v>
                </c:pt>
                <c:pt idx="248">
                  <c:v>0.82013994000000001</c:v>
                </c:pt>
                <c:pt idx="249">
                  <c:v>1.3447663999999999</c:v>
                </c:pt>
                <c:pt idx="250">
                  <c:v>1.6193427</c:v>
                </c:pt>
                <c:pt idx="251">
                  <c:v>1.3986049</c:v>
                </c:pt>
                <c:pt idx="252">
                  <c:v>1.2035898</c:v>
                </c:pt>
                <c:pt idx="253">
                  <c:v>1.4955141999999999</c:v>
                </c:pt>
                <c:pt idx="254">
                  <c:v>2.2295124999999998</c:v>
                </c:pt>
                <c:pt idx="255">
                  <c:v>1.8741783000000001</c:v>
                </c:pt>
                <c:pt idx="256">
                  <c:v>1.3274182999999999</c:v>
                </c:pt>
                <c:pt idx="257">
                  <c:v>1.8317057000000001</c:v>
                </c:pt>
                <c:pt idx="258">
                  <c:v>1.1012967</c:v>
                </c:pt>
                <c:pt idx="259">
                  <c:v>5.3838510000000003E-3</c:v>
                </c:pt>
                <c:pt idx="260">
                  <c:v>0.68075806000000005</c:v>
                </c:pt>
                <c:pt idx="261">
                  <c:v>2.6183462</c:v>
                </c:pt>
                <c:pt idx="262">
                  <c:v>4.3244286000000001</c:v>
                </c:pt>
                <c:pt idx="263">
                  <c:v>4.6725845000000001</c:v>
                </c:pt>
                <c:pt idx="264">
                  <c:v>3.6340995</c:v>
                </c:pt>
                <c:pt idx="265">
                  <c:v>1.8622141999999999</c:v>
                </c:pt>
                <c:pt idx="266">
                  <c:v>1.0199406</c:v>
                </c:pt>
                <c:pt idx="267">
                  <c:v>0.92602234999999999</c:v>
                </c:pt>
                <c:pt idx="268">
                  <c:v>1.0552348</c:v>
                </c:pt>
                <c:pt idx="269">
                  <c:v>0.90329057000000001</c:v>
                </c:pt>
                <c:pt idx="270">
                  <c:v>0.86201435000000004</c:v>
                </c:pt>
                <c:pt idx="271">
                  <c:v>0.997807</c:v>
                </c:pt>
                <c:pt idx="272">
                  <c:v>1.1060823</c:v>
                </c:pt>
                <c:pt idx="273">
                  <c:v>1.2023934000000001</c:v>
                </c:pt>
                <c:pt idx="274">
                  <c:v>0.97088779999999997</c:v>
                </c:pt>
                <c:pt idx="275">
                  <c:v>0.68853474000000003</c:v>
                </c:pt>
                <c:pt idx="276">
                  <c:v>0.44985065000000002</c:v>
                </c:pt>
                <c:pt idx="277">
                  <c:v>0.14177474000000001</c:v>
                </c:pt>
                <c:pt idx="278">
                  <c:v>7.6570324999999995E-2</c:v>
                </c:pt>
                <c:pt idx="279">
                  <c:v>-0.96012010000000003</c:v>
                </c:pt>
                <c:pt idx="280">
                  <c:v>-2.2989044000000001</c:v>
                </c:pt>
                <c:pt idx="281">
                  <c:v>-2.9353951999999999</c:v>
                </c:pt>
                <c:pt idx="282">
                  <c:v>-2.4275186</c:v>
                </c:pt>
                <c:pt idx="283">
                  <c:v>-1.0289136999999999</c:v>
                </c:pt>
                <c:pt idx="284">
                  <c:v>0.36131623000000002</c:v>
                </c:pt>
                <c:pt idx="285">
                  <c:v>1.0785648000000001</c:v>
                </c:pt>
                <c:pt idx="286">
                  <c:v>1.6127625000000001</c:v>
                </c:pt>
                <c:pt idx="287">
                  <c:v>0.87936234000000002</c:v>
                </c:pt>
                <c:pt idx="288">
                  <c:v>-0.50428735999999996</c:v>
                </c:pt>
                <c:pt idx="289">
                  <c:v>-1.3435699000000001</c:v>
                </c:pt>
                <c:pt idx="290">
                  <c:v>-1.9411773999999999</c:v>
                </c:pt>
                <c:pt idx="291">
                  <c:v>-1.4267205000000001</c:v>
                </c:pt>
                <c:pt idx="292">
                  <c:v>0.23569303999999999</c:v>
                </c:pt>
                <c:pt idx="293">
                  <c:v>1.3489537</c:v>
                </c:pt>
                <c:pt idx="294">
                  <c:v>1.7814565</c:v>
                </c:pt>
                <c:pt idx="295">
                  <c:v>2.3198416000000002</c:v>
                </c:pt>
                <c:pt idx="296">
                  <c:v>3.2500513</c:v>
                </c:pt>
                <c:pt idx="297">
                  <c:v>3.9254254999999998</c:v>
                </c:pt>
                <c:pt idx="298">
                  <c:v>2.9910283</c:v>
                </c:pt>
                <c:pt idx="299">
                  <c:v>1.7760726</c:v>
                </c:pt>
                <c:pt idx="300">
                  <c:v>1.1168499999999999</c:v>
                </c:pt>
                <c:pt idx="301">
                  <c:v>0.89013003999999996</c:v>
                </c:pt>
                <c:pt idx="302">
                  <c:v>0.89431744999999996</c:v>
                </c:pt>
                <c:pt idx="303">
                  <c:v>0.78843503999999998</c:v>
                </c:pt>
                <c:pt idx="304">
                  <c:v>0.69571316000000005</c:v>
                </c:pt>
                <c:pt idx="305">
                  <c:v>0.6089734</c:v>
                </c:pt>
                <c:pt idx="306">
                  <c:v>0.53180486000000005</c:v>
                </c:pt>
                <c:pt idx="307">
                  <c:v>0.97447700000000004</c:v>
                </c:pt>
                <c:pt idx="308">
                  <c:v>2.0243280000000001</c:v>
                </c:pt>
                <c:pt idx="309">
                  <c:v>3.0903304</c:v>
                </c:pt>
                <c:pt idx="310">
                  <c:v>2.8079774</c:v>
                </c:pt>
                <c:pt idx="311">
                  <c:v>1.8448663000000001</c:v>
                </c:pt>
                <c:pt idx="312">
                  <c:v>1.1587243</c:v>
                </c:pt>
                <c:pt idx="313">
                  <c:v>1.8999012</c:v>
                </c:pt>
                <c:pt idx="314">
                  <c:v>2.5519454000000001</c:v>
                </c:pt>
                <c:pt idx="315">
                  <c:v>1.7234305000000001</c:v>
                </c:pt>
                <c:pt idx="316">
                  <c:v>1.0492527</c:v>
                </c:pt>
                <c:pt idx="317">
                  <c:v>1.3226327</c:v>
                </c:pt>
                <c:pt idx="318">
                  <c:v>1.7659031000000001</c:v>
                </c:pt>
                <c:pt idx="319">
                  <c:v>2.1320049999999999</c:v>
                </c:pt>
                <c:pt idx="320">
                  <c:v>2.8929225999999999</c:v>
                </c:pt>
                <c:pt idx="321">
                  <c:v>3.6167514000000001</c:v>
                </c:pt>
                <c:pt idx="322">
                  <c:v>4.1084766000000004</c:v>
                </c:pt>
                <c:pt idx="323">
                  <c:v>4.1156550000000003</c:v>
                </c:pt>
                <c:pt idx="324">
                  <c:v>3.1980073</c:v>
                </c:pt>
                <c:pt idx="325">
                  <c:v>2.7780670000000001</c:v>
                </c:pt>
                <c:pt idx="326">
                  <c:v>3.2602207999999999</c:v>
                </c:pt>
                <c:pt idx="327">
                  <c:v>3.2620155999999998</c:v>
                </c:pt>
                <c:pt idx="328">
                  <c:v>3.0179477000000001</c:v>
                </c:pt>
                <c:pt idx="329">
                  <c:v>2.1870398999999998</c:v>
                </c:pt>
                <c:pt idx="330">
                  <c:v>1.8544376</c:v>
                </c:pt>
                <c:pt idx="331">
                  <c:v>1.7330018</c:v>
                </c:pt>
                <c:pt idx="332">
                  <c:v>1.8323039000000001</c:v>
                </c:pt>
                <c:pt idx="333">
                  <c:v>1.5804594000000001</c:v>
                </c:pt>
                <c:pt idx="334">
                  <c:v>0.85962150000000004</c:v>
                </c:pt>
                <c:pt idx="335">
                  <c:v>0.44626144000000001</c:v>
                </c:pt>
                <c:pt idx="336">
                  <c:v>0.1268196</c:v>
                </c:pt>
                <c:pt idx="337">
                  <c:v>-6.2213387000000002E-2</c:v>
                </c:pt>
                <c:pt idx="338">
                  <c:v>-0.25603202000000003</c:v>
                </c:pt>
                <c:pt idx="339">
                  <c:v>-0.69690960000000002</c:v>
                </c:pt>
                <c:pt idx="340">
                  <c:v>-2.295315</c:v>
                </c:pt>
                <c:pt idx="341">
                  <c:v>-3.0705895000000001</c:v>
                </c:pt>
                <c:pt idx="342">
                  <c:v>-2.5531418000000001</c:v>
                </c:pt>
                <c:pt idx="343">
                  <c:v>-2.1290140000000002</c:v>
                </c:pt>
                <c:pt idx="344">
                  <c:v>-2.8049862000000001</c:v>
                </c:pt>
                <c:pt idx="345">
                  <c:v>-4.3710889999999996</c:v>
                </c:pt>
                <c:pt idx="346">
                  <c:v>-4.5631126999999996</c:v>
                </c:pt>
                <c:pt idx="347">
                  <c:v>-1.0606186</c:v>
                </c:pt>
                <c:pt idx="348">
                  <c:v>3.1310083999999998</c:v>
                </c:pt>
                <c:pt idx="349">
                  <c:v>5.6386867000000001</c:v>
                </c:pt>
                <c:pt idx="350">
                  <c:v>5.2552365999999999</c:v>
                </c:pt>
                <c:pt idx="351">
                  <c:v>2.3294130000000002</c:v>
                </c:pt>
                <c:pt idx="352">
                  <c:v>-0.54017970000000004</c:v>
                </c:pt>
                <c:pt idx="353">
                  <c:v>-1.4931213999999999</c:v>
                </c:pt>
                <c:pt idx="354">
                  <c:v>-1.5810575</c:v>
                </c:pt>
                <c:pt idx="355">
                  <c:v>-1.4057833</c:v>
                </c:pt>
                <c:pt idx="356">
                  <c:v>-0.25064817</c:v>
                </c:pt>
                <c:pt idx="357">
                  <c:v>1.2394822000000001</c:v>
                </c:pt>
                <c:pt idx="358">
                  <c:v>2.0937196999999999</c:v>
                </c:pt>
                <c:pt idx="359">
                  <c:v>2.4915265999999998</c:v>
                </c:pt>
                <c:pt idx="360">
                  <c:v>3.0652058000000002</c:v>
                </c:pt>
                <c:pt idx="361">
                  <c:v>3.3942190000000001</c:v>
                </c:pt>
                <c:pt idx="362">
                  <c:v>3.8925242</c:v>
                </c:pt>
                <c:pt idx="363">
                  <c:v>4.5744786</c:v>
                </c:pt>
                <c:pt idx="364">
                  <c:v>4.473382</c:v>
                </c:pt>
                <c:pt idx="365">
                  <c:v>4.5260239999999996</c:v>
                </c:pt>
                <c:pt idx="366">
                  <c:v>4.6031922999999999</c:v>
                </c:pt>
                <c:pt idx="367">
                  <c:v>4.4279184000000003</c:v>
                </c:pt>
                <c:pt idx="368">
                  <c:v>4.2448673000000001</c:v>
                </c:pt>
                <c:pt idx="369">
                  <c:v>4.1371903000000003</c:v>
                </c:pt>
                <c:pt idx="370">
                  <c:v>3.8039900000000002</c:v>
                </c:pt>
                <c:pt idx="371">
                  <c:v>3.1238299999999999</c:v>
                </c:pt>
                <c:pt idx="372">
                  <c:v>2.5286152</c:v>
                </c:pt>
                <c:pt idx="373">
                  <c:v>2.5160529999999999</c:v>
                </c:pt>
                <c:pt idx="374">
                  <c:v>1.6444673999999999</c:v>
                </c:pt>
                <c:pt idx="375">
                  <c:v>0.49172505999999999</c:v>
                </c:pt>
                <c:pt idx="376">
                  <c:v>-0.16271193</c:v>
                </c:pt>
                <c:pt idx="377">
                  <c:v>-0.46660042000000002</c:v>
                </c:pt>
                <c:pt idx="378">
                  <c:v>0.14895321</c:v>
                </c:pt>
                <c:pt idx="379">
                  <c:v>0.82911307000000001</c:v>
                </c:pt>
                <c:pt idx="380">
                  <c:v>0.37986058</c:v>
                </c:pt>
                <c:pt idx="381">
                  <c:v>-0.61076796</c:v>
                </c:pt>
                <c:pt idx="382">
                  <c:v>-0.52761740000000001</c:v>
                </c:pt>
                <c:pt idx="383">
                  <c:v>-3.1160532999999999</c:v>
                </c:pt>
                <c:pt idx="384">
                  <c:v>-5.02074</c:v>
                </c:pt>
                <c:pt idx="385">
                  <c:v>-4.5535417000000002</c:v>
                </c:pt>
                <c:pt idx="386">
                  <c:v>-3.7417764999999998</c:v>
                </c:pt>
                <c:pt idx="387">
                  <c:v>-3.4067812000000002</c:v>
                </c:pt>
                <c:pt idx="388">
                  <c:v>-2.8929225999999999</c:v>
                </c:pt>
                <c:pt idx="389">
                  <c:v>-2.2157537999999999</c:v>
                </c:pt>
                <c:pt idx="390">
                  <c:v>-2.096711</c:v>
                </c:pt>
                <c:pt idx="391">
                  <c:v>-2.1128623000000002</c:v>
                </c:pt>
                <c:pt idx="392">
                  <c:v>-1.881955</c:v>
                </c:pt>
                <c:pt idx="393">
                  <c:v>-1.1515458999999999</c:v>
                </c:pt>
                <c:pt idx="394">
                  <c:v>-1.6570296</c:v>
                </c:pt>
                <c:pt idx="395">
                  <c:v>-3.8997028</c:v>
                </c:pt>
                <c:pt idx="396">
                  <c:v>-5.5651073000000002</c:v>
                </c:pt>
                <c:pt idx="397">
                  <c:v>-5.8229337000000001</c:v>
                </c:pt>
                <c:pt idx="398">
                  <c:v>-4.8490552999999998</c:v>
                </c:pt>
                <c:pt idx="399">
                  <c:v>-2.9641090000000001</c:v>
                </c:pt>
                <c:pt idx="400">
                  <c:v>-1.3645071</c:v>
                </c:pt>
                <c:pt idx="401">
                  <c:v>-0.82013994000000001</c:v>
                </c:pt>
                <c:pt idx="402">
                  <c:v>-1.2879368</c:v>
                </c:pt>
                <c:pt idx="403">
                  <c:v>-0.75972116000000001</c:v>
                </c:pt>
                <c:pt idx="404">
                  <c:v>0.86680000000000001</c:v>
                </c:pt>
                <c:pt idx="405">
                  <c:v>0.93200439999999996</c:v>
                </c:pt>
                <c:pt idx="406">
                  <c:v>-0.82193459999999996</c:v>
                </c:pt>
                <c:pt idx="407">
                  <c:v>-1.7431713</c:v>
                </c:pt>
                <c:pt idx="408">
                  <c:v>-1.4715859</c:v>
                </c:pt>
                <c:pt idx="409">
                  <c:v>-1.4584254000000001</c:v>
                </c:pt>
                <c:pt idx="410">
                  <c:v>-2.4167510000000001</c:v>
                </c:pt>
                <c:pt idx="411">
                  <c:v>-2.71705</c:v>
                </c:pt>
                <c:pt idx="412">
                  <c:v>-1.0594223</c:v>
                </c:pt>
                <c:pt idx="413">
                  <c:v>1.0462617000000001</c:v>
                </c:pt>
                <c:pt idx="414">
                  <c:v>2.6578279</c:v>
                </c:pt>
                <c:pt idx="415">
                  <c:v>4.0522450000000001</c:v>
                </c:pt>
                <c:pt idx="416">
                  <c:v>4.2843489999999997</c:v>
                </c:pt>
                <c:pt idx="417">
                  <c:v>3.4689945999999998</c:v>
                </c:pt>
                <c:pt idx="418">
                  <c:v>3.0861429999999999</c:v>
                </c:pt>
                <c:pt idx="419">
                  <c:v>3.3056846000000002</c:v>
                </c:pt>
                <c:pt idx="420">
                  <c:v>3.8051862999999999</c:v>
                </c:pt>
                <c:pt idx="421">
                  <c:v>3.9248273</c:v>
                </c:pt>
                <c:pt idx="422">
                  <c:v>3.5336007999999999</c:v>
                </c:pt>
                <c:pt idx="423">
                  <c:v>3.1501510000000001</c:v>
                </c:pt>
                <c:pt idx="424">
                  <c:v>2.7152555</c:v>
                </c:pt>
                <c:pt idx="425">
                  <c:v>2.7690939999999999</c:v>
                </c:pt>
                <c:pt idx="426">
                  <c:v>3.3517462999999998</c:v>
                </c:pt>
                <c:pt idx="427">
                  <c:v>4.2119660000000003</c:v>
                </c:pt>
                <c:pt idx="428">
                  <c:v>4.272983</c:v>
                </c:pt>
                <c:pt idx="429">
                  <c:v>3.4091740000000001</c:v>
                </c:pt>
                <c:pt idx="430">
                  <c:v>2.3270200000000001</c:v>
                </c:pt>
                <c:pt idx="431">
                  <c:v>1.5134603</c:v>
                </c:pt>
                <c:pt idx="432">
                  <c:v>1.0462617000000001</c:v>
                </c:pt>
                <c:pt idx="433">
                  <c:v>0.87756769999999995</c:v>
                </c:pt>
                <c:pt idx="434">
                  <c:v>1.1886346000000001</c:v>
                </c:pt>
                <c:pt idx="435">
                  <c:v>1.3351951</c:v>
                </c:pt>
                <c:pt idx="436">
                  <c:v>0.52283173999999999</c:v>
                </c:pt>
                <c:pt idx="437">
                  <c:v>-0.40259242000000001</c:v>
                </c:pt>
                <c:pt idx="438">
                  <c:v>-1.2173486</c:v>
                </c:pt>
                <c:pt idx="439">
                  <c:v>-1.5846468</c:v>
                </c:pt>
                <c:pt idx="440">
                  <c:v>-1.0187442</c:v>
                </c:pt>
                <c:pt idx="441">
                  <c:v>-0.47198426999999998</c:v>
                </c:pt>
                <c:pt idx="442">
                  <c:v>-0.70169526000000004</c:v>
                </c:pt>
                <c:pt idx="443">
                  <c:v>-2.0482562</c:v>
                </c:pt>
                <c:pt idx="444">
                  <c:v>-2.4699911999999999</c:v>
                </c:pt>
                <c:pt idx="445">
                  <c:v>-1.5732809000000001</c:v>
                </c:pt>
                <c:pt idx="446">
                  <c:v>-1.3555341000000001</c:v>
                </c:pt>
                <c:pt idx="447">
                  <c:v>-1.1545369999999999</c:v>
                </c:pt>
                <c:pt idx="448">
                  <c:v>-1.1264212</c:v>
                </c:pt>
                <c:pt idx="449">
                  <c:v>-1.3938192</c:v>
                </c:pt>
                <c:pt idx="450">
                  <c:v>-1.7216359000000001</c:v>
                </c:pt>
                <c:pt idx="451">
                  <c:v>-1.8424734</c:v>
                </c:pt>
                <c:pt idx="452">
                  <c:v>-1.9489540000000001</c:v>
                </c:pt>
                <c:pt idx="453">
                  <c:v>-1.9381862999999999</c:v>
                </c:pt>
                <c:pt idx="454">
                  <c:v>-2.1421744999999999</c:v>
                </c:pt>
                <c:pt idx="455">
                  <c:v>-2.2731813999999999</c:v>
                </c:pt>
                <c:pt idx="456">
                  <c:v>-1.9872392000000001</c:v>
                </c:pt>
                <c:pt idx="457">
                  <c:v>-1.2699906000000001</c:v>
                </c:pt>
                <c:pt idx="458">
                  <c:v>-0.56709900000000002</c:v>
                </c:pt>
                <c:pt idx="459">
                  <c:v>-0.40977088</c:v>
                </c:pt>
                <c:pt idx="460">
                  <c:v>-0.96909314000000002</c:v>
                </c:pt>
                <c:pt idx="461">
                  <c:v>-1.5547365</c:v>
                </c:pt>
                <c:pt idx="462">
                  <c:v>-1.7246269000000001</c:v>
                </c:pt>
                <c:pt idx="463">
                  <c:v>-1.4057833</c:v>
                </c:pt>
                <c:pt idx="464">
                  <c:v>-0.72382884999999997</c:v>
                </c:pt>
                <c:pt idx="465">
                  <c:v>-6.5802624000000001E-3</c:v>
                </c:pt>
                <c:pt idx="466">
                  <c:v>0.31585257999999999</c:v>
                </c:pt>
                <c:pt idx="467">
                  <c:v>0.26859434999999998</c:v>
                </c:pt>
                <c:pt idx="468">
                  <c:v>-7.7766733999999997E-3</c:v>
                </c:pt>
                <c:pt idx="469">
                  <c:v>-0.29312076999999997</c:v>
                </c:pt>
                <c:pt idx="470">
                  <c:v>-0.34815570000000001</c:v>
                </c:pt>
                <c:pt idx="471">
                  <c:v>-5.2043892000000001E-2</c:v>
                </c:pt>
                <c:pt idx="472">
                  <c:v>0.59282184000000004</c:v>
                </c:pt>
                <c:pt idx="473">
                  <c:v>1.1916256999999999</c:v>
                </c:pt>
                <c:pt idx="474">
                  <c:v>1.3172488</c:v>
                </c:pt>
                <c:pt idx="475">
                  <c:v>1.0073783000000001</c:v>
                </c:pt>
                <c:pt idx="476">
                  <c:v>0.76211399999999996</c:v>
                </c:pt>
                <c:pt idx="477">
                  <c:v>0.41934216000000002</c:v>
                </c:pt>
                <c:pt idx="478">
                  <c:v>-1.2095718</c:v>
                </c:pt>
                <c:pt idx="479">
                  <c:v>-3.0777679999999998</c:v>
                </c:pt>
                <c:pt idx="480">
                  <c:v>-3.8033917000000002</c:v>
                </c:pt>
                <c:pt idx="481">
                  <c:v>-3.4211383</c:v>
                </c:pt>
                <c:pt idx="482">
                  <c:v>-3.1603205000000001</c:v>
                </c:pt>
                <c:pt idx="483">
                  <c:v>-2.5788646000000002</c:v>
                </c:pt>
                <c:pt idx="484">
                  <c:v>-1.1467601999999999</c:v>
                </c:pt>
                <c:pt idx="485">
                  <c:v>1.6857435999999999</c:v>
                </c:pt>
                <c:pt idx="486">
                  <c:v>4.7820559999999999</c:v>
                </c:pt>
                <c:pt idx="487">
                  <c:v>6.4438715000000002</c:v>
                </c:pt>
                <c:pt idx="488">
                  <c:v>6.6035924000000001</c:v>
                </c:pt>
                <c:pt idx="489">
                  <c:v>5.6656060000000004</c:v>
                </c:pt>
                <c:pt idx="490">
                  <c:v>3.8255252999999998</c:v>
                </c:pt>
                <c:pt idx="491">
                  <c:v>1.3375878000000001</c:v>
                </c:pt>
                <c:pt idx="492">
                  <c:v>-0.23509483</c:v>
                </c:pt>
                <c:pt idx="493">
                  <c:v>-1.0259227</c:v>
                </c:pt>
                <c:pt idx="494">
                  <c:v>-2.2654049999999999</c:v>
                </c:pt>
                <c:pt idx="495">
                  <c:v>-2.1900308000000002</c:v>
                </c:pt>
                <c:pt idx="496">
                  <c:v>-0.53240304999999999</c:v>
                </c:pt>
                <c:pt idx="497">
                  <c:v>0.45583272000000002</c:v>
                </c:pt>
                <c:pt idx="498">
                  <c:v>0.58683974000000005</c:v>
                </c:pt>
                <c:pt idx="499">
                  <c:v>-0.20039889</c:v>
                </c:pt>
                <c:pt idx="500">
                  <c:v>-2.0721843</c:v>
                </c:pt>
                <c:pt idx="501">
                  <c:v>-3.9170506</c:v>
                </c:pt>
                <c:pt idx="502">
                  <c:v>-4.5613184000000002</c:v>
                </c:pt>
                <c:pt idx="503">
                  <c:v>-3.4360933</c:v>
                </c:pt>
                <c:pt idx="504">
                  <c:v>-2.2689940000000002</c:v>
                </c:pt>
                <c:pt idx="505">
                  <c:v>-1.4943177999999999</c:v>
                </c:pt>
                <c:pt idx="506">
                  <c:v>-0.74835527000000002</c:v>
                </c:pt>
                <c:pt idx="507">
                  <c:v>-8.3748795000000001E-2</c:v>
                </c:pt>
                <c:pt idx="508">
                  <c:v>-0.101694964</c:v>
                </c:pt>
                <c:pt idx="509">
                  <c:v>-0.33978079999999999</c:v>
                </c:pt>
                <c:pt idx="510">
                  <c:v>-0.64187470000000002</c:v>
                </c:pt>
                <c:pt idx="511">
                  <c:v>-1.1880364000000001</c:v>
                </c:pt>
                <c:pt idx="512">
                  <c:v>-1.4703895</c:v>
                </c:pt>
                <c:pt idx="513">
                  <c:v>-1.6432709999999999</c:v>
                </c:pt>
                <c:pt idx="514">
                  <c:v>-1.669592</c:v>
                </c:pt>
                <c:pt idx="515">
                  <c:v>-1.8299110999999999</c:v>
                </c:pt>
                <c:pt idx="516">
                  <c:v>-1.9531415000000001</c:v>
                </c:pt>
                <c:pt idx="517">
                  <c:v>-1.6504494000000001</c:v>
                </c:pt>
                <c:pt idx="518">
                  <c:v>-1.6743777</c:v>
                </c:pt>
                <c:pt idx="519">
                  <c:v>-2.0482562</c:v>
                </c:pt>
                <c:pt idx="520">
                  <c:v>-1.7790636</c:v>
                </c:pt>
                <c:pt idx="521">
                  <c:v>-1.07019</c:v>
                </c:pt>
                <c:pt idx="522">
                  <c:v>-0.14895321</c:v>
                </c:pt>
                <c:pt idx="523">
                  <c:v>0.15314064999999999</c:v>
                </c:pt>
                <c:pt idx="524">
                  <c:v>-0.25603202000000003</c:v>
                </c:pt>
                <c:pt idx="525">
                  <c:v>-0.92362949999999999</c:v>
                </c:pt>
                <c:pt idx="526">
                  <c:v>-1.6277176</c:v>
                </c:pt>
                <c:pt idx="527">
                  <c:v>-1.8466609</c:v>
                </c:pt>
                <c:pt idx="528">
                  <c:v>-1.2000005</c:v>
                </c:pt>
                <c:pt idx="529">
                  <c:v>-0.25782663</c:v>
                </c:pt>
                <c:pt idx="530">
                  <c:v>0.79202430000000001</c:v>
                </c:pt>
                <c:pt idx="531">
                  <c:v>1.1425727999999999</c:v>
                </c:pt>
                <c:pt idx="532">
                  <c:v>0.13459626999999999</c:v>
                </c:pt>
                <c:pt idx="533">
                  <c:v>-0.83988076</c:v>
                </c:pt>
                <c:pt idx="534">
                  <c:v>-1.2993026999999999</c:v>
                </c:pt>
                <c:pt idx="535">
                  <c:v>-0.79262250000000001</c:v>
                </c:pt>
                <c:pt idx="536">
                  <c:v>-0.66879390000000005</c:v>
                </c:pt>
                <c:pt idx="537">
                  <c:v>-1.0713862999999999</c:v>
                </c:pt>
                <c:pt idx="538">
                  <c:v>-1.5122639</c:v>
                </c:pt>
                <c:pt idx="539">
                  <c:v>-1.3680964</c:v>
                </c:pt>
                <c:pt idx="540">
                  <c:v>-1.1419746</c:v>
                </c:pt>
                <c:pt idx="541">
                  <c:v>-1.0779666000000001</c:v>
                </c:pt>
                <c:pt idx="542">
                  <c:v>-0.65024954000000001</c:v>
                </c:pt>
                <c:pt idx="543">
                  <c:v>0.30747770000000002</c:v>
                </c:pt>
                <c:pt idx="544">
                  <c:v>1.2532407999999999</c:v>
                </c:pt>
                <c:pt idx="545">
                  <c:v>1.4159527999999999</c:v>
                </c:pt>
                <c:pt idx="546">
                  <c:v>0.36131623000000002</c:v>
                </c:pt>
                <c:pt idx="547">
                  <c:v>-0.94277215000000003</c:v>
                </c:pt>
                <c:pt idx="548">
                  <c:v>-1.8053846</c:v>
                </c:pt>
                <c:pt idx="549">
                  <c:v>-1.4877374999999999</c:v>
                </c:pt>
                <c:pt idx="550">
                  <c:v>-1.5284154000000001</c:v>
                </c:pt>
                <c:pt idx="551">
                  <c:v>-2.4430717999999998</c:v>
                </c:pt>
                <c:pt idx="552">
                  <c:v>-2.3353948999999998</c:v>
                </c:pt>
                <c:pt idx="553">
                  <c:v>-1.0660025</c:v>
                </c:pt>
                <c:pt idx="554">
                  <c:v>0.16271193</c:v>
                </c:pt>
                <c:pt idx="555">
                  <c:v>1.0097711</c:v>
                </c:pt>
                <c:pt idx="556">
                  <c:v>1.6612171</c:v>
                </c:pt>
                <c:pt idx="557">
                  <c:v>2.8725836</c:v>
                </c:pt>
                <c:pt idx="558">
                  <c:v>4.6007996000000002</c:v>
                </c:pt>
                <c:pt idx="559">
                  <c:v>4.8622154999999996</c:v>
                </c:pt>
                <c:pt idx="560">
                  <c:v>3.5533416</c:v>
                </c:pt>
                <c:pt idx="561">
                  <c:v>2.0889342000000002</c:v>
                </c:pt>
                <c:pt idx="562">
                  <c:v>1.5756737000000001</c:v>
                </c:pt>
                <c:pt idx="563">
                  <c:v>1.8376877</c:v>
                </c:pt>
                <c:pt idx="564">
                  <c:v>2.3862424</c:v>
                </c:pt>
                <c:pt idx="565">
                  <c:v>3.4265219999999998</c:v>
                </c:pt>
                <c:pt idx="566">
                  <c:v>4.2999023999999997</c:v>
                </c:pt>
                <c:pt idx="567">
                  <c:v>4.2699920000000002</c:v>
                </c:pt>
                <c:pt idx="568">
                  <c:v>3.8009987000000001</c:v>
                </c:pt>
                <c:pt idx="569">
                  <c:v>3.2440693</c:v>
                </c:pt>
                <c:pt idx="570">
                  <c:v>2.3108685000000002</c:v>
                </c:pt>
                <c:pt idx="571">
                  <c:v>1.0295118999999999</c:v>
                </c:pt>
                <c:pt idx="572">
                  <c:v>-7.4775709999999995E-2</c:v>
                </c:pt>
                <c:pt idx="573">
                  <c:v>-0.71784680000000001</c:v>
                </c:pt>
                <c:pt idx="574">
                  <c:v>-0.68015979999999998</c:v>
                </c:pt>
                <c:pt idx="575">
                  <c:v>-0.39361932999999999</c:v>
                </c:pt>
                <c:pt idx="576">
                  <c:v>-0.80817585999999997</c:v>
                </c:pt>
                <c:pt idx="577">
                  <c:v>-2.0697915999999998</c:v>
                </c:pt>
                <c:pt idx="578">
                  <c:v>-1.7808583</c:v>
                </c:pt>
                <c:pt idx="579">
                  <c:v>0.92004030000000003</c:v>
                </c:pt>
                <c:pt idx="580">
                  <c:v>3.3152558999999999</c:v>
                </c:pt>
                <c:pt idx="581">
                  <c:v>3.3972099999999998</c:v>
                </c:pt>
                <c:pt idx="582">
                  <c:v>1.9938195000000001</c:v>
                </c:pt>
                <c:pt idx="583">
                  <c:v>0.37866420000000001</c:v>
                </c:pt>
                <c:pt idx="584">
                  <c:v>-1.6630118</c:v>
                </c:pt>
                <c:pt idx="585">
                  <c:v>-3.8542390000000002</c:v>
                </c:pt>
                <c:pt idx="586">
                  <c:v>-4.5810589999999998</c:v>
                </c:pt>
                <c:pt idx="587">
                  <c:v>-2.9515467000000002</c:v>
                </c:pt>
                <c:pt idx="588">
                  <c:v>-0.73698940000000002</c:v>
                </c:pt>
                <c:pt idx="589">
                  <c:v>0.27816563999999999</c:v>
                </c:pt>
                <c:pt idx="590">
                  <c:v>0.24466610999999999</c:v>
                </c:pt>
                <c:pt idx="591">
                  <c:v>-0.25902303999999998</c:v>
                </c:pt>
                <c:pt idx="592">
                  <c:v>-1.6360923999999999</c:v>
                </c:pt>
                <c:pt idx="593">
                  <c:v>-2.3700907</c:v>
                </c:pt>
                <c:pt idx="594">
                  <c:v>-2.1571294999999999</c:v>
                </c:pt>
                <c:pt idx="595">
                  <c:v>-1.3423735000000001</c:v>
                </c:pt>
                <c:pt idx="596">
                  <c:v>-0.50488555000000002</c:v>
                </c:pt>
                <c:pt idx="597">
                  <c:v>0.44327040000000001</c:v>
                </c:pt>
                <c:pt idx="598">
                  <c:v>1.1856437</c:v>
                </c:pt>
                <c:pt idx="599">
                  <c:v>1.3100704000000001</c:v>
                </c:pt>
                <c:pt idx="600">
                  <c:v>0.89910310000000004</c:v>
                </c:pt>
                <c:pt idx="601">
                  <c:v>0.90628160000000002</c:v>
                </c:pt>
                <c:pt idx="602">
                  <c:v>1.4841483</c:v>
                </c:pt>
                <c:pt idx="603">
                  <c:v>1.8969102</c:v>
                </c:pt>
                <c:pt idx="604">
                  <c:v>1.6199409</c:v>
                </c:pt>
                <c:pt idx="605">
                  <c:v>1.6624135</c:v>
                </c:pt>
                <c:pt idx="606">
                  <c:v>2.8887350000000001</c:v>
                </c:pt>
                <c:pt idx="607">
                  <c:v>3.799204</c:v>
                </c:pt>
                <c:pt idx="608">
                  <c:v>4.6360939999999999</c:v>
                </c:pt>
                <c:pt idx="609">
                  <c:v>5.1290154000000001</c:v>
                </c:pt>
                <c:pt idx="610">
                  <c:v>6.7471620000000003</c:v>
                </c:pt>
                <c:pt idx="611">
                  <c:v>8.3168539999999993</c:v>
                </c:pt>
                <c:pt idx="612">
                  <c:v>6.6891356000000002</c:v>
                </c:pt>
                <c:pt idx="613">
                  <c:v>4.0899320000000001</c:v>
                </c:pt>
                <c:pt idx="614">
                  <c:v>2.3569303000000001</c:v>
                </c:pt>
                <c:pt idx="615">
                  <c:v>2.7314072</c:v>
                </c:pt>
                <c:pt idx="616">
                  <c:v>4.2095732999999997</c:v>
                </c:pt>
                <c:pt idx="617">
                  <c:v>5.5232330000000003</c:v>
                </c:pt>
                <c:pt idx="618">
                  <c:v>6.7525453999999998</c:v>
                </c:pt>
                <c:pt idx="619">
                  <c:v>6.5653069999999998</c:v>
                </c:pt>
                <c:pt idx="620">
                  <c:v>4.2257246999999998</c:v>
                </c:pt>
                <c:pt idx="621">
                  <c:v>3.3684962000000001</c:v>
                </c:pt>
                <c:pt idx="622">
                  <c:v>4.0486560000000003</c:v>
                </c:pt>
                <c:pt idx="623">
                  <c:v>4.8083773000000001</c:v>
                </c:pt>
                <c:pt idx="624">
                  <c:v>4.2520455999999998</c:v>
                </c:pt>
                <c:pt idx="625">
                  <c:v>2.9868410000000001</c:v>
                </c:pt>
                <c:pt idx="626">
                  <c:v>2.0650059999999999</c:v>
                </c:pt>
                <c:pt idx="627">
                  <c:v>1.1802598</c:v>
                </c:pt>
                <c:pt idx="628">
                  <c:v>1.1838489999999999</c:v>
                </c:pt>
                <c:pt idx="629">
                  <c:v>1.8131614</c:v>
                </c:pt>
                <c:pt idx="630">
                  <c:v>1.8311075000000001</c:v>
                </c:pt>
                <c:pt idx="631">
                  <c:v>1.6187445</c:v>
                </c:pt>
                <c:pt idx="632">
                  <c:v>1.5098711</c:v>
                </c:pt>
                <c:pt idx="633">
                  <c:v>2.2061825000000002</c:v>
                </c:pt>
                <c:pt idx="634">
                  <c:v>3.6323047000000002</c:v>
                </c:pt>
                <c:pt idx="635">
                  <c:v>3.3164522999999999</c:v>
                </c:pt>
                <c:pt idx="636">
                  <c:v>2.1433708999999999</c:v>
                </c:pt>
                <c:pt idx="637">
                  <c:v>0.73280190000000001</c:v>
                </c:pt>
                <c:pt idx="638">
                  <c:v>1.0271192</c:v>
                </c:pt>
                <c:pt idx="639">
                  <c:v>2.2911277000000001</c:v>
                </c:pt>
                <c:pt idx="640">
                  <c:v>3.0640094000000002</c:v>
                </c:pt>
                <c:pt idx="641">
                  <c:v>1.747957</c:v>
                </c:pt>
                <c:pt idx="642">
                  <c:v>0.82731843000000005</c:v>
                </c:pt>
                <c:pt idx="643">
                  <c:v>1.439881</c:v>
                </c:pt>
                <c:pt idx="644">
                  <c:v>2.4095724000000001</c:v>
                </c:pt>
                <c:pt idx="645">
                  <c:v>2.4789642999999999</c:v>
                </c:pt>
                <c:pt idx="646">
                  <c:v>2.1224337000000002</c:v>
                </c:pt>
                <c:pt idx="647">
                  <c:v>2.8002007</c:v>
                </c:pt>
                <c:pt idx="648">
                  <c:v>4.1790647999999999</c:v>
                </c:pt>
                <c:pt idx="649">
                  <c:v>4.7389849999999996</c:v>
                </c:pt>
                <c:pt idx="650">
                  <c:v>4.2867417000000003</c:v>
                </c:pt>
                <c:pt idx="651">
                  <c:v>3.7322052000000001</c:v>
                </c:pt>
                <c:pt idx="652">
                  <c:v>4.7018966999999998</c:v>
                </c:pt>
                <c:pt idx="653">
                  <c:v>6.2452670000000001</c:v>
                </c:pt>
                <c:pt idx="654">
                  <c:v>6.6406812999999998</c:v>
                </c:pt>
                <c:pt idx="655">
                  <c:v>5.9018969999999999</c:v>
                </c:pt>
                <c:pt idx="656">
                  <c:v>5.4957155999999996</c:v>
                </c:pt>
                <c:pt idx="657">
                  <c:v>7.0456659999999998</c:v>
                </c:pt>
                <c:pt idx="658">
                  <c:v>10.336994000000001</c:v>
                </c:pt>
                <c:pt idx="659">
                  <c:v>13.014563000000001</c:v>
                </c:pt>
                <c:pt idx="660">
                  <c:v>12.674182999999999</c:v>
                </c:pt>
                <c:pt idx="661">
                  <c:v>10.609178</c:v>
                </c:pt>
                <c:pt idx="662">
                  <c:v>9.6119690000000002</c:v>
                </c:pt>
                <c:pt idx="663">
                  <c:v>9.0089769999999998</c:v>
                </c:pt>
                <c:pt idx="664">
                  <c:v>8.4209409999999991</c:v>
                </c:pt>
                <c:pt idx="665">
                  <c:v>7.9914293000000001</c:v>
                </c:pt>
                <c:pt idx="666">
                  <c:v>8.4041910000000009</c:v>
                </c:pt>
                <c:pt idx="667">
                  <c:v>9.6239329999999992</c:v>
                </c:pt>
                <c:pt idx="668">
                  <c:v>10.220344000000001</c:v>
                </c:pt>
                <c:pt idx="669">
                  <c:v>12.086147</c:v>
                </c:pt>
                <c:pt idx="670">
                  <c:v>9.7328060000000001</c:v>
                </c:pt>
                <c:pt idx="671">
                  <c:v>5.7080783999999998</c:v>
                </c:pt>
                <c:pt idx="672">
                  <c:v>3.8997028</c:v>
                </c:pt>
                <c:pt idx="673">
                  <c:v>3.3972099999999998</c:v>
                </c:pt>
                <c:pt idx="674">
                  <c:v>4.3184465999999997</c:v>
                </c:pt>
                <c:pt idx="675">
                  <c:v>4.1252259999999996</c:v>
                </c:pt>
                <c:pt idx="676">
                  <c:v>3.9726840000000001</c:v>
                </c:pt>
                <c:pt idx="677">
                  <c:v>4.6546383000000002</c:v>
                </c:pt>
                <c:pt idx="678">
                  <c:v>4.1611184999999997</c:v>
                </c:pt>
                <c:pt idx="679">
                  <c:v>5.0267220000000004</c:v>
                </c:pt>
                <c:pt idx="680">
                  <c:v>5.6159549999999996</c:v>
                </c:pt>
                <c:pt idx="681">
                  <c:v>4.7970113999999997</c:v>
                </c:pt>
                <c:pt idx="682">
                  <c:v>3.5180476000000001</c:v>
                </c:pt>
                <c:pt idx="683">
                  <c:v>3.6406795999999999</c:v>
                </c:pt>
                <c:pt idx="684">
                  <c:v>5.1780679999999997</c:v>
                </c:pt>
                <c:pt idx="685">
                  <c:v>6.4366927</c:v>
                </c:pt>
                <c:pt idx="686">
                  <c:v>6.9565333999999996</c:v>
                </c:pt>
                <c:pt idx="687">
                  <c:v>5.9030933000000001</c:v>
                </c:pt>
                <c:pt idx="688">
                  <c:v>5.6554365000000004</c:v>
                </c:pt>
                <c:pt idx="689">
                  <c:v>6.3511496000000003</c:v>
                </c:pt>
                <c:pt idx="690">
                  <c:v>8.1613199999999999</c:v>
                </c:pt>
                <c:pt idx="691">
                  <c:v>10.710274</c:v>
                </c:pt>
                <c:pt idx="692">
                  <c:v>9.2093760000000007</c:v>
                </c:pt>
                <c:pt idx="693">
                  <c:v>8.6691959999999995</c:v>
                </c:pt>
                <c:pt idx="694">
                  <c:v>8.6991069999999997</c:v>
                </c:pt>
                <c:pt idx="695">
                  <c:v>8.4783690000000007</c:v>
                </c:pt>
                <c:pt idx="696">
                  <c:v>7.384849</c:v>
                </c:pt>
                <c:pt idx="697">
                  <c:v>5.5375899999999998</c:v>
                </c:pt>
                <c:pt idx="698">
                  <c:v>6.0203420000000003</c:v>
                </c:pt>
                <c:pt idx="699">
                  <c:v>7.339385</c:v>
                </c:pt>
                <c:pt idx="700">
                  <c:v>9.1728860000000001</c:v>
                </c:pt>
                <c:pt idx="701">
                  <c:v>8.8582300000000007</c:v>
                </c:pt>
                <c:pt idx="702">
                  <c:v>8.1128649999999993</c:v>
                </c:pt>
                <c:pt idx="703">
                  <c:v>8.562716</c:v>
                </c:pt>
                <c:pt idx="704">
                  <c:v>9.3774719999999991</c:v>
                </c:pt>
                <c:pt idx="705">
                  <c:v>9.1519480000000009</c:v>
                </c:pt>
                <c:pt idx="706">
                  <c:v>8.5525465000000001</c:v>
                </c:pt>
                <c:pt idx="707">
                  <c:v>7.9435729999999998</c:v>
                </c:pt>
                <c:pt idx="708">
                  <c:v>8.9533439999999995</c:v>
                </c:pt>
                <c:pt idx="709">
                  <c:v>10.472187999999999</c:v>
                </c:pt>
                <c:pt idx="710">
                  <c:v>9.3397849999999991</c:v>
                </c:pt>
                <c:pt idx="711">
                  <c:v>6.6544400000000001</c:v>
                </c:pt>
                <c:pt idx="712">
                  <c:v>4.0402810000000002</c:v>
                </c:pt>
                <c:pt idx="713">
                  <c:v>5.9838513999999998</c:v>
                </c:pt>
                <c:pt idx="714">
                  <c:v>6.8895344999999999</c:v>
                </c:pt>
                <c:pt idx="715">
                  <c:v>10.153345</c:v>
                </c:pt>
                <c:pt idx="716">
                  <c:v>11.880962</c:v>
                </c:pt>
                <c:pt idx="717">
                  <c:v>11.770892999999999</c:v>
                </c:pt>
                <c:pt idx="718">
                  <c:v>9.6975119999999997</c:v>
                </c:pt>
                <c:pt idx="719">
                  <c:v>9.5084789999999995</c:v>
                </c:pt>
                <c:pt idx="720">
                  <c:v>10.468598999999999</c:v>
                </c:pt>
                <c:pt idx="721">
                  <c:v>10.464411999999999</c:v>
                </c:pt>
                <c:pt idx="722">
                  <c:v>10.524232</c:v>
                </c:pt>
                <c:pt idx="723">
                  <c:v>10.267004</c:v>
                </c:pt>
                <c:pt idx="724">
                  <c:v>10.352546999999999</c:v>
                </c:pt>
                <c:pt idx="725">
                  <c:v>10.230513999999999</c:v>
                </c:pt>
                <c:pt idx="726">
                  <c:v>10.741979000000001</c:v>
                </c:pt>
                <c:pt idx="727">
                  <c:v>12.591631</c:v>
                </c:pt>
                <c:pt idx="728">
                  <c:v>13.094124000000001</c:v>
                </c:pt>
                <c:pt idx="729">
                  <c:v>12.786645999999999</c:v>
                </c:pt>
                <c:pt idx="730">
                  <c:v>12.056236999999999</c:v>
                </c:pt>
                <c:pt idx="731">
                  <c:v>11.305489</c:v>
                </c:pt>
                <c:pt idx="732">
                  <c:v>10.67498</c:v>
                </c:pt>
                <c:pt idx="733">
                  <c:v>10.483554</c:v>
                </c:pt>
                <c:pt idx="734">
                  <c:v>10.969894999999999</c:v>
                </c:pt>
                <c:pt idx="735">
                  <c:v>10.907083500000001</c:v>
                </c:pt>
              </c:numCache>
            </c:numRef>
          </c:val>
          <c:smooth val="0"/>
          <c:extLst>
            <c:ext xmlns:c16="http://schemas.microsoft.com/office/drawing/2014/chart" uri="{C3380CC4-5D6E-409C-BE32-E72D297353CC}">
              <c16:uniqueId val="{00000002-9310-40AB-BB64-D8A56F5211B5}"/>
            </c:ext>
          </c:extLst>
        </c:ser>
        <c:dLbls>
          <c:showLegendKey val="0"/>
          <c:showVal val="0"/>
          <c:showCatName val="0"/>
          <c:showSerName val="0"/>
          <c:showPercent val="0"/>
          <c:showBubbleSize val="0"/>
        </c:dLbls>
        <c:smooth val="0"/>
        <c:axId val="503838144"/>
        <c:axId val="503835232"/>
      </c:lineChart>
      <c:catAx>
        <c:axId val="5038381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5232"/>
        <c:crosses val="autoZero"/>
        <c:auto val="1"/>
        <c:lblAlgn val="ctr"/>
        <c:lblOffset val="100"/>
        <c:noMultiLvlLbl val="0"/>
      </c:catAx>
      <c:valAx>
        <c:axId val="5038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3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FAS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FASTEST(1)'!$A$1:$A$1183</c:f>
              <c:numCache>
                <c:formatCode>General</c:formatCode>
                <c:ptCount val="1183"/>
                <c:pt idx="0">
                  <c:v>3.0418758000000001</c:v>
                </c:pt>
                <c:pt idx="1">
                  <c:v>3.0508489999999999</c:v>
                </c:pt>
                <c:pt idx="2">
                  <c:v>3.0789645000000001</c:v>
                </c:pt>
                <c:pt idx="3">
                  <c:v>3.1597222999999999</c:v>
                </c:pt>
                <c:pt idx="4">
                  <c:v>3.2835510000000001</c:v>
                </c:pt>
                <c:pt idx="5">
                  <c:v>3.4175490000000002</c:v>
                </c:pt>
                <c:pt idx="6">
                  <c:v>3.5898319999999999</c:v>
                </c:pt>
                <c:pt idx="7">
                  <c:v>3.8195431000000002</c:v>
                </c:pt>
                <c:pt idx="8">
                  <c:v>4.0247279999999996</c:v>
                </c:pt>
                <c:pt idx="9">
                  <c:v>4.2544389999999996</c:v>
                </c:pt>
                <c:pt idx="10">
                  <c:v>4.4793640000000003</c:v>
                </c:pt>
                <c:pt idx="11">
                  <c:v>4.5942197</c:v>
                </c:pt>
                <c:pt idx="12">
                  <c:v>4.6755753000000002</c:v>
                </c:pt>
                <c:pt idx="13">
                  <c:v>4.7569312999999998</c:v>
                </c:pt>
                <c:pt idx="14">
                  <c:v>4.8239302999999998</c:v>
                </c:pt>
                <c:pt idx="15">
                  <c:v>4.9010990000000003</c:v>
                </c:pt>
                <c:pt idx="16">
                  <c:v>5.0153559999999997</c:v>
                </c:pt>
                <c:pt idx="17">
                  <c:v>5.0297130000000001</c:v>
                </c:pt>
                <c:pt idx="18">
                  <c:v>4.9579287000000001</c:v>
                </c:pt>
                <c:pt idx="19">
                  <c:v>4.9340004999999998</c:v>
                </c:pt>
                <c:pt idx="20">
                  <c:v>4.9483569999999997</c:v>
                </c:pt>
                <c:pt idx="21">
                  <c:v>4.9764730000000004</c:v>
                </c:pt>
                <c:pt idx="22">
                  <c:v>5.0141597000000004</c:v>
                </c:pt>
                <c:pt idx="23">
                  <c:v>5.1188459999999996</c:v>
                </c:pt>
                <c:pt idx="24">
                  <c:v>5.4622159999999997</c:v>
                </c:pt>
                <c:pt idx="25">
                  <c:v>5.8402820000000002</c:v>
                </c:pt>
                <c:pt idx="26">
                  <c:v>6.1938214</c:v>
                </c:pt>
                <c:pt idx="27">
                  <c:v>6.4223359999999996</c:v>
                </c:pt>
                <c:pt idx="28">
                  <c:v>6.704091</c:v>
                </c:pt>
                <c:pt idx="29">
                  <c:v>6.8243302999999997</c:v>
                </c:pt>
                <c:pt idx="30">
                  <c:v>6.7351974999999999</c:v>
                </c:pt>
                <c:pt idx="31">
                  <c:v>6.0921263999999997</c:v>
                </c:pt>
                <c:pt idx="32">
                  <c:v>4.8466620000000002</c:v>
                </c:pt>
                <c:pt idx="33">
                  <c:v>3.3421750000000001</c:v>
                </c:pt>
                <c:pt idx="34">
                  <c:v>1.995614</c:v>
                </c:pt>
                <c:pt idx="35">
                  <c:v>0.99601245000000005</c:v>
                </c:pt>
                <c:pt idx="36">
                  <c:v>0.66819569999999995</c:v>
                </c:pt>
                <c:pt idx="37">
                  <c:v>1.2520443999999999</c:v>
                </c:pt>
                <c:pt idx="38">
                  <c:v>2.3617159999999999</c:v>
                </c:pt>
                <c:pt idx="39">
                  <c:v>3.7968112999999999</c:v>
                </c:pt>
                <c:pt idx="40">
                  <c:v>5.1026945000000001</c:v>
                </c:pt>
                <c:pt idx="41">
                  <c:v>6.0843496000000004</c:v>
                </c:pt>
                <c:pt idx="42">
                  <c:v>6.6568326999999998</c:v>
                </c:pt>
                <c:pt idx="43">
                  <c:v>6.8195442999999996</c:v>
                </c:pt>
                <c:pt idx="44">
                  <c:v>6.7872415000000004</c:v>
                </c:pt>
                <c:pt idx="45">
                  <c:v>6.7022963000000004</c:v>
                </c:pt>
                <c:pt idx="46">
                  <c:v>6.5934229999999996</c:v>
                </c:pt>
                <c:pt idx="47">
                  <c:v>6.5270219999999997</c:v>
                </c:pt>
                <c:pt idx="48">
                  <c:v>6.4893349999999996</c:v>
                </c:pt>
                <c:pt idx="49">
                  <c:v>6.3708900000000002</c:v>
                </c:pt>
                <c:pt idx="50">
                  <c:v>6.2859449999999999</c:v>
                </c:pt>
                <c:pt idx="51">
                  <c:v>6.1292152</c:v>
                </c:pt>
                <c:pt idx="52">
                  <c:v>5.9347982000000004</c:v>
                </c:pt>
                <c:pt idx="53">
                  <c:v>5.6877393999999999</c:v>
                </c:pt>
                <c:pt idx="54">
                  <c:v>5.4227343000000001</c:v>
                </c:pt>
                <c:pt idx="55">
                  <c:v>5.2097730000000002</c:v>
                </c:pt>
                <c:pt idx="56">
                  <c:v>5.0733823999999998</c:v>
                </c:pt>
                <c:pt idx="57">
                  <c:v>5.0183473000000003</c:v>
                </c:pt>
                <c:pt idx="58">
                  <c:v>5.0344987000000003</c:v>
                </c:pt>
                <c:pt idx="59">
                  <c:v>5.0835520000000001</c:v>
                </c:pt>
                <c:pt idx="60">
                  <c:v>5.1852464999999999</c:v>
                </c:pt>
                <c:pt idx="61">
                  <c:v>5.229514</c:v>
                </c:pt>
                <c:pt idx="62">
                  <c:v>5.2827544</c:v>
                </c:pt>
                <c:pt idx="63">
                  <c:v>5.325825</c:v>
                </c:pt>
                <c:pt idx="64">
                  <c:v>5.2929234999999997</c:v>
                </c:pt>
                <c:pt idx="65">
                  <c:v>5.2163534</c:v>
                </c:pt>
                <c:pt idx="66">
                  <c:v>5.0303116000000001</c:v>
                </c:pt>
                <c:pt idx="67">
                  <c:v>4.7724849999999996</c:v>
                </c:pt>
                <c:pt idx="68">
                  <c:v>4.5433719999999997</c:v>
                </c:pt>
                <c:pt idx="69">
                  <c:v>4.3429729999999998</c:v>
                </c:pt>
                <c:pt idx="70">
                  <c:v>4.2430729999999999</c:v>
                </c:pt>
                <c:pt idx="71">
                  <c:v>4.2430729999999999</c:v>
                </c:pt>
                <c:pt idx="72">
                  <c:v>4.3674993999999998</c:v>
                </c:pt>
                <c:pt idx="73">
                  <c:v>4.5768713999999999</c:v>
                </c:pt>
                <c:pt idx="74">
                  <c:v>4.8496531999999997</c:v>
                </c:pt>
                <c:pt idx="75">
                  <c:v>5.1361938</c:v>
                </c:pt>
                <c:pt idx="76">
                  <c:v>5.4275200000000003</c:v>
                </c:pt>
                <c:pt idx="77">
                  <c:v>5.7284173999999997</c:v>
                </c:pt>
                <c:pt idx="78">
                  <c:v>5.9916276999999996</c:v>
                </c:pt>
                <c:pt idx="79">
                  <c:v>6.2356959999999999</c:v>
                </c:pt>
                <c:pt idx="80">
                  <c:v>6.4319069999999998</c:v>
                </c:pt>
                <c:pt idx="81">
                  <c:v>6.4803620000000004</c:v>
                </c:pt>
                <c:pt idx="82">
                  <c:v>6.4241304000000001</c:v>
                </c:pt>
                <c:pt idx="83">
                  <c:v>6.3110695000000003</c:v>
                </c:pt>
                <c:pt idx="84">
                  <c:v>6.3122663000000001</c:v>
                </c:pt>
                <c:pt idx="85">
                  <c:v>6.4031935000000004</c:v>
                </c:pt>
                <c:pt idx="86">
                  <c:v>6.6035924000000001</c:v>
                </c:pt>
                <c:pt idx="87">
                  <c:v>6.879365</c:v>
                </c:pt>
                <c:pt idx="88">
                  <c:v>7.1563344000000004</c:v>
                </c:pt>
                <c:pt idx="89">
                  <c:v>7.4943204000000003</c:v>
                </c:pt>
                <c:pt idx="90">
                  <c:v>7.7904324999999996</c:v>
                </c:pt>
                <c:pt idx="91">
                  <c:v>8.0141609999999996</c:v>
                </c:pt>
                <c:pt idx="92">
                  <c:v>8.1320080000000008</c:v>
                </c:pt>
                <c:pt idx="93">
                  <c:v>8.1296149999999994</c:v>
                </c:pt>
                <c:pt idx="94">
                  <c:v>8.0614194999999995</c:v>
                </c:pt>
                <c:pt idx="95">
                  <c:v>7.8592256999999996</c:v>
                </c:pt>
                <c:pt idx="96">
                  <c:v>7.6337023000000004</c:v>
                </c:pt>
                <c:pt idx="97">
                  <c:v>7.3411799999999996</c:v>
                </c:pt>
                <c:pt idx="98">
                  <c:v>7.1587269999999998</c:v>
                </c:pt>
                <c:pt idx="99">
                  <c:v>6.971489</c:v>
                </c:pt>
                <c:pt idx="100">
                  <c:v>6.7501525999999998</c:v>
                </c:pt>
                <c:pt idx="101">
                  <c:v>6.4965134000000004</c:v>
                </c:pt>
                <c:pt idx="102">
                  <c:v>6.2907310000000001</c:v>
                </c:pt>
                <c:pt idx="103">
                  <c:v>6.1806606999999998</c:v>
                </c:pt>
                <c:pt idx="104">
                  <c:v>6.0562339999999999</c:v>
                </c:pt>
                <c:pt idx="105">
                  <c:v>5.8414783000000003</c:v>
                </c:pt>
                <c:pt idx="106">
                  <c:v>5.7882379999999998</c:v>
                </c:pt>
                <c:pt idx="107">
                  <c:v>5.7834525000000001</c:v>
                </c:pt>
                <c:pt idx="108">
                  <c:v>5.8175499999999998</c:v>
                </c:pt>
                <c:pt idx="109">
                  <c:v>5.89412</c:v>
                </c:pt>
                <c:pt idx="110">
                  <c:v>5.9665030000000003</c:v>
                </c:pt>
                <c:pt idx="111">
                  <c:v>6.1770715999999997</c:v>
                </c:pt>
                <c:pt idx="112">
                  <c:v>6.3445689999999999</c:v>
                </c:pt>
                <c:pt idx="113">
                  <c:v>6.3206410000000002</c:v>
                </c:pt>
                <c:pt idx="114">
                  <c:v>6.0999030000000003</c:v>
                </c:pt>
                <c:pt idx="115">
                  <c:v>5.9138612999999998</c:v>
                </c:pt>
                <c:pt idx="116">
                  <c:v>5.6799625999999996</c:v>
                </c:pt>
                <c:pt idx="117">
                  <c:v>5.5316076000000001</c:v>
                </c:pt>
                <c:pt idx="118">
                  <c:v>5.4795636999999999</c:v>
                </c:pt>
                <c:pt idx="119">
                  <c:v>5.4466624000000001</c:v>
                </c:pt>
                <c:pt idx="120">
                  <c:v>5.4993049999999997</c:v>
                </c:pt>
                <c:pt idx="121">
                  <c:v>5.9389859999999999</c:v>
                </c:pt>
                <c:pt idx="122">
                  <c:v>5.7762737</c:v>
                </c:pt>
                <c:pt idx="123">
                  <c:v>5.6997036999999997</c:v>
                </c:pt>
                <c:pt idx="124">
                  <c:v>5.3754759999999999</c:v>
                </c:pt>
                <c:pt idx="125">
                  <c:v>5.0123652999999999</c:v>
                </c:pt>
                <c:pt idx="126">
                  <c:v>4.8544390000000002</c:v>
                </c:pt>
                <c:pt idx="127">
                  <c:v>4.8394836999999997</c:v>
                </c:pt>
                <c:pt idx="128">
                  <c:v>4.9148579999999997</c:v>
                </c:pt>
                <c:pt idx="129">
                  <c:v>4.9764730000000004</c:v>
                </c:pt>
                <c:pt idx="130">
                  <c:v>4.9944189999999997</c:v>
                </c:pt>
                <c:pt idx="131">
                  <c:v>5.0416774999999996</c:v>
                </c:pt>
                <c:pt idx="132">
                  <c:v>4.9118667</c:v>
                </c:pt>
                <c:pt idx="133">
                  <c:v>4.8837510000000002</c:v>
                </c:pt>
                <c:pt idx="134">
                  <c:v>4.9016970000000004</c:v>
                </c:pt>
                <c:pt idx="135">
                  <c:v>4.9429736000000002</c:v>
                </c:pt>
                <c:pt idx="136">
                  <c:v>4.9992045999999997</c:v>
                </c:pt>
                <c:pt idx="137">
                  <c:v>5.0985069999999997</c:v>
                </c:pt>
                <c:pt idx="138">
                  <c:v>5.2450669999999997</c:v>
                </c:pt>
                <c:pt idx="139">
                  <c:v>5.3491549999999997</c:v>
                </c:pt>
                <c:pt idx="140">
                  <c:v>5.4586266999999999</c:v>
                </c:pt>
                <c:pt idx="141">
                  <c:v>5.5627145999999996</c:v>
                </c:pt>
                <c:pt idx="142">
                  <c:v>5.7140602999999999</c:v>
                </c:pt>
                <c:pt idx="143">
                  <c:v>5.9001026000000003</c:v>
                </c:pt>
                <c:pt idx="144">
                  <c:v>6.1142599999999998</c:v>
                </c:pt>
                <c:pt idx="145">
                  <c:v>6.3098729999999996</c:v>
                </c:pt>
                <c:pt idx="146">
                  <c:v>6.4157557000000001</c:v>
                </c:pt>
                <c:pt idx="147">
                  <c:v>6.7058853999999997</c:v>
                </c:pt>
                <c:pt idx="148">
                  <c:v>7.0211395999999997</c:v>
                </c:pt>
                <c:pt idx="149">
                  <c:v>7.2502526999999999</c:v>
                </c:pt>
                <c:pt idx="150">
                  <c:v>7.4069824000000004</c:v>
                </c:pt>
                <c:pt idx="151">
                  <c:v>7.5834530000000004</c:v>
                </c:pt>
                <c:pt idx="152">
                  <c:v>7.5792656000000003</c:v>
                </c:pt>
                <c:pt idx="153">
                  <c:v>7.8975109999999997</c:v>
                </c:pt>
                <c:pt idx="154">
                  <c:v>8.1738824999999995</c:v>
                </c:pt>
                <c:pt idx="155">
                  <c:v>8.2079799999999992</c:v>
                </c:pt>
                <c:pt idx="156">
                  <c:v>8.3210409999999992</c:v>
                </c:pt>
                <c:pt idx="157">
                  <c:v>8.5920280000000009</c:v>
                </c:pt>
                <c:pt idx="158">
                  <c:v>8.7774719999999995</c:v>
                </c:pt>
                <c:pt idx="159">
                  <c:v>8.8438719999999993</c:v>
                </c:pt>
                <c:pt idx="160">
                  <c:v>8.8528450000000003</c:v>
                </c:pt>
                <c:pt idx="161">
                  <c:v>8.8815589999999993</c:v>
                </c:pt>
                <c:pt idx="162">
                  <c:v>8.9240320000000004</c:v>
                </c:pt>
                <c:pt idx="163">
                  <c:v>8.9910309999999996</c:v>
                </c:pt>
                <c:pt idx="164">
                  <c:v>9.0580300000000005</c:v>
                </c:pt>
                <c:pt idx="165">
                  <c:v>9.1106719999999992</c:v>
                </c:pt>
                <c:pt idx="166">
                  <c:v>9.1154580000000003</c:v>
                </c:pt>
                <c:pt idx="167">
                  <c:v>9.1202430000000003</c:v>
                </c:pt>
                <c:pt idx="168">
                  <c:v>9.0681989999999999</c:v>
                </c:pt>
                <c:pt idx="169">
                  <c:v>9.0071829999999995</c:v>
                </c:pt>
                <c:pt idx="170">
                  <c:v>8.9838520000000006</c:v>
                </c:pt>
                <c:pt idx="171">
                  <c:v>8.9509519999999991</c:v>
                </c:pt>
                <c:pt idx="172">
                  <c:v>8.9754780000000007</c:v>
                </c:pt>
                <c:pt idx="173">
                  <c:v>9.0191470000000002</c:v>
                </c:pt>
                <c:pt idx="174">
                  <c:v>9.0676009999999998</c:v>
                </c:pt>
                <c:pt idx="175">
                  <c:v>9.1118690000000004</c:v>
                </c:pt>
                <c:pt idx="176">
                  <c:v>9.1848500000000008</c:v>
                </c:pt>
                <c:pt idx="177">
                  <c:v>9.2195450000000001</c:v>
                </c:pt>
                <c:pt idx="178">
                  <c:v>9.2638130000000007</c:v>
                </c:pt>
                <c:pt idx="179">
                  <c:v>9.3026959999999992</c:v>
                </c:pt>
                <c:pt idx="180">
                  <c:v>9.3750789999999995</c:v>
                </c:pt>
                <c:pt idx="181">
                  <c:v>9.5521480000000007</c:v>
                </c:pt>
                <c:pt idx="182">
                  <c:v>9.7722870000000004</c:v>
                </c:pt>
                <c:pt idx="183">
                  <c:v>10.020543</c:v>
                </c:pt>
                <c:pt idx="184">
                  <c:v>10.220942000000001</c:v>
                </c:pt>
                <c:pt idx="185">
                  <c:v>10.360324</c:v>
                </c:pt>
                <c:pt idx="186">
                  <c:v>10.470992000000001</c:v>
                </c:pt>
                <c:pt idx="187">
                  <c:v>10.604990000000001</c:v>
                </c:pt>
                <c:pt idx="188">
                  <c:v>10.691132</c:v>
                </c:pt>
                <c:pt idx="189">
                  <c:v>10.777272999999999</c:v>
                </c:pt>
                <c:pt idx="190">
                  <c:v>10.849057999999999</c:v>
                </c:pt>
                <c:pt idx="191">
                  <c:v>10.905887999999999</c:v>
                </c:pt>
                <c:pt idx="192">
                  <c:v>10.939387</c:v>
                </c:pt>
                <c:pt idx="193">
                  <c:v>10.924431999999999</c:v>
                </c:pt>
                <c:pt idx="194">
                  <c:v>10.886146999999999</c:v>
                </c:pt>
                <c:pt idx="195">
                  <c:v>10.823934</c:v>
                </c:pt>
                <c:pt idx="196">
                  <c:v>10.742578</c:v>
                </c:pt>
                <c:pt idx="197">
                  <c:v>10.637293</c:v>
                </c:pt>
                <c:pt idx="198">
                  <c:v>10.546963999999999</c:v>
                </c:pt>
                <c:pt idx="199">
                  <c:v>10.451848999999999</c:v>
                </c:pt>
                <c:pt idx="200">
                  <c:v>10.384850500000001</c:v>
                </c:pt>
                <c:pt idx="201">
                  <c:v>10.327422</c:v>
                </c:pt>
                <c:pt idx="202">
                  <c:v>10.226924</c:v>
                </c:pt>
                <c:pt idx="203">
                  <c:v>10.155139</c:v>
                </c:pt>
                <c:pt idx="204">
                  <c:v>10.073783000000001</c:v>
                </c:pt>
                <c:pt idx="205">
                  <c:v>9.987641</c:v>
                </c:pt>
                <c:pt idx="206">
                  <c:v>9.9110720000000008</c:v>
                </c:pt>
                <c:pt idx="207">
                  <c:v>9.8440720000000006</c:v>
                </c:pt>
                <c:pt idx="208">
                  <c:v>9.7920280000000002</c:v>
                </c:pt>
                <c:pt idx="209">
                  <c:v>9.7872430000000001</c:v>
                </c:pt>
                <c:pt idx="210">
                  <c:v>9.8440720000000006</c:v>
                </c:pt>
                <c:pt idx="211">
                  <c:v>9.9589280000000002</c:v>
                </c:pt>
                <c:pt idx="212">
                  <c:v>10.140184</c:v>
                </c:pt>
                <c:pt idx="213">
                  <c:v>10.341181000000001</c:v>
                </c:pt>
                <c:pt idx="214">
                  <c:v>10.527822</c:v>
                </c:pt>
                <c:pt idx="215">
                  <c:v>10.762318</c:v>
                </c:pt>
                <c:pt idx="216">
                  <c:v>10.968101000000001</c:v>
                </c:pt>
                <c:pt idx="217">
                  <c:v>11.216953999999999</c:v>
                </c:pt>
                <c:pt idx="218">
                  <c:v>11.456835</c:v>
                </c:pt>
                <c:pt idx="219">
                  <c:v>11.681760000000001</c:v>
                </c:pt>
                <c:pt idx="220">
                  <c:v>11.887543000000001</c:v>
                </c:pt>
                <c:pt idx="221">
                  <c:v>12.078969000000001</c:v>
                </c:pt>
                <c:pt idx="222">
                  <c:v>12.279965000000001</c:v>
                </c:pt>
                <c:pt idx="223">
                  <c:v>12.490534</c:v>
                </c:pt>
                <c:pt idx="224">
                  <c:v>12.659228000000001</c:v>
                </c:pt>
                <c:pt idx="225">
                  <c:v>12.817753</c:v>
                </c:pt>
                <c:pt idx="226">
                  <c:v>12.961919999999999</c:v>
                </c:pt>
                <c:pt idx="227">
                  <c:v>13.063615</c:v>
                </c:pt>
                <c:pt idx="228">
                  <c:v>13.074980999999999</c:v>
                </c:pt>
                <c:pt idx="229">
                  <c:v>13.038489999999999</c:v>
                </c:pt>
                <c:pt idx="230">
                  <c:v>12.934402</c:v>
                </c:pt>
                <c:pt idx="231">
                  <c:v>12.815958</c:v>
                </c:pt>
                <c:pt idx="232">
                  <c:v>12.683156</c:v>
                </c:pt>
                <c:pt idx="233">
                  <c:v>12.439686999999999</c:v>
                </c:pt>
                <c:pt idx="234">
                  <c:v>12.216556000000001</c:v>
                </c:pt>
                <c:pt idx="235">
                  <c:v>11.977872</c:v>
                </c:pt>
                <c:pt idx="236">
                  <c:v>11.692527999999999</c:v>
                </c:pt>
                <c:pt idx="237">
                  <c:v>11.425129999999999</c:v>
                </c:pt>
                <c:pt idx="238">
                  <c:v>11.176276</c:v>
                </c:pt>
                <c:pt idx="239">
                  <c:v>10.922637</c:v>
                </c:pt>
                <c:pt idx="240">
                  <c:v>10.659427000000001</c:v>
                </c:pt>
                <c:pt idx="241">
                  <c:v>10.401002</c:v>
                </c:pt>
                <c:pt idx="242">
                  <c:v>10.089335999999999</c:v>
                </c:pt>
                <c:pt idx="243">
                  <c:v>9.7686989999999998</c:v>
                </c:pt>
                <c:pt idx="244">
                  <c:v>9.48156</c:v>
                </c:pt>
                <c:pt idx="245">
                  <c:v>9.1842520000000007</c:v>
                </c:pt>
                <c:pt idx="246">
                  <c:v>8.9437730000000002</c:v>
                </c:pt>
                <c:pt idx="247">
                  <c:v>8.7421779999999991</c:v>
                </c:pt>
                <c:pt idx="248">
                  <c:v>8.5686979999999995</c:v>
                </c:pt>
                <c:pt idx="249">
                  <c:v>8.4191470000000006</c:v>
                </c:pt>
                <c:pt idx="250">
                  <c:v>8.3126660000000001</c:v>
                </c:pt>
                <c:pt idx="251">
                  <c:v>8.2103730000000006</c:v>
                </c:pt>
                <c:pt idx="252">
                  <c:v>8.0985080000000007</c:v>
                </c:pt>
                <c:pt idx="253">
                  <c:v>8.0398840000000007</c:v>
                </c:pt>
                <c:pt idx="254">
                  <c:v>7.9896349999999998</c:v>
                </c:pt>
                <c:pt idx="255">
                  <c:v>8.0063849999999999</c:v>
                </c:pt>
                <c:pt idx="256">
                  <c:v>8.0572320000000008</c:v>
                </c:pt>
                <c:pt idx="257">
                  <c:v>8.1122669999999992</c:v>
                </c:pt>
                <c:pt idx="258">
                  <c:v>8.2103730000000006</c:v>
                </c:pt>
                <c:pt idx="259">
                  <c:v>8.3228349999999995</c:v>
                </c:pt>
                <c:pt idx="260">
                  <c:v>8.4161560000000009</c:v>
                </c:pt>
                <c:pt idx="261">
                  <c:v>8.4526459999999997</c:v>
                </c:pt>
                <c:pt idx="262">
                  <c:v>8.4843510000000002</c:v>
                </c:pt>
                <c:pt idx="263">
                  <c:v>8.4825560000000007</c:v>
                </c:pt>
                <c:pt idx="264">
                  <c:v>8.4382889999999993</c:v>
                </c:pt>
                <c:pt idx="265">
                  <c:v>8.3934239999999996</c:v>
                </c:pt>
                <c:pt idx="266">
                  <c:v>8.3826560000000008</c:v>
                </c:pt>
                <c:pt idx="267">
                  <c:v>8.3575320000000008</c:v>
                </c:pt>
                <c:pt idx="268">
                  <c:v>8.3754779999999993</c:v>
                </c:pt>
                <c:pt idx="269">
                  <c:v>8.3413799999999991</c:v>
                </c:pt>
                <c:pt idx="270">
                  <c:v>8.2456665000000005</c:v>
                </c:pt>
                <c:pt idx="271">
                  <c:v>8.140981</c:v>
                </c:pt>
                <c:pt idx="272">
                  <c:v>8.011768</c:v>
                </c:pt>
                <c:pt idx="273">
                  <c:v>7.9022965000000003</c:v>
                </c:pt>
                <c:pt idx="274">
                  <c:v>7.7982089999999999</c:v>
                </c:pt>
                <c:pt idx="275">
                  <c:v>7.7228349999999999</c:v>
                </c:pt>
                <c:pt idx="276">
                  <c:v>7.6384882999999997</c:v>
                </c:pt>
                <c:pt idx="277">
                  <c:v>7.5254272999999996</c:v>
                </c:pt>
                <c:pt idx="278">
                  <c:v>7.4362946000000001</c:v>
                </c:pt>
                <c:pt idx="279">
                  <c:v>7.4141607</c:v>
                </c:pt>
                <c:pt idx="280">
                  <c:v>7.4010005000000003</c:v>
                </c:pt>
                <c:pt idx="281">
                  <c:v>7.3208409999999997</c:v>
                </c:pt>
                <c:pt idx="282">
                  <c:v>7.1970124000000002</c:v>
                </c:pt>
                <c:pt idx="283">
                  <c:v>6.963114</c:v>
                </c:pt>
                <c:pt idx="284">
                  <c:v>6.7148585000000001</c:v>
                </c:pt>
                <c:pt idx="285">
                  <c:v>6.6687965</c:v>
                </c:pt>
                <c:pt idx="286">
                  <c:v>6.8201426999999999</c:v>
                </c:pt>
                <c:pt idx="287">
                  <c:v>7.0618176000000004</c:v>
                </c:pt>
                <c:pt idx="288">
                  <c:v>7.0570320000000004</c:v>
                </c:pt>
                <c:pt idx="289">
                  <c:v>6.9858456000000002</c:v>
                </c:pt>
                <c:pt idx="290">
                  <c:v>7.0480590000000003</c:v>
                </c:pt>
                <c:pt idx="291">
                  <c:v>7.1527452</c:v>
                </c:pt>
                <c:pt idx="292">
                  <c:v>7.1186476000000001</c:v>
                </c:pt>
                <c:pt idx="293">
                  <c:v>6.7357959999999997</c:v>
                </c:pt>
                <c:pt idx="294">
                  <c:v>6.2668023000000002</c:v>
                </c:pt>
                <c:pt idx="295">
                  <c:v>6.0664033999999996</c:v>
                </c:pt>
                <c:pt idx="296">
                  <c:v>6.1226349999999998</c:v>
                </c:pt>
                <c:pt idx="297">
                  <c:v>6.3206410000000002</c:v>
                </c:pt>
                <c:pt idx="298">
                  <c:v>6.9708905000000003</c:v>
                </c:pt>
                <c:pt idx="299">
                  <c:v>7.6995050000000003</c:v>
                </c:pt>
                <c:pt idx="300">
                  <c:v>7.9639119999999997</c:v>
                </c:pt>
                <c:pt idx="301">
                  <c:v>7.9495550000000001</c:v>
                </c:pt>
                <c:pt idx="302">
                  <c:v>7.8664044999999998</c:v>
                </c:pt>
                <c:pt idx="303">
                  <c:v>7.8364940000000001</c:v>
                </c:pt>
                <c:pt idx="304">
                  <c:v>7.7114690000000001</c:v>
                </c:pt>
                <c:pt idx="305">
                  <c:v>7.2616186000000003</c:v>
                </c:pt>
                <c:pt idx="306">
                  <c:v>6.5850476999999996</c:v>
                </c:pt>
                <c:pt idx="307">
                  <c:v>6.0197434000000003</c:v>
                </c:pt>
                <c:pt idx="308">
                  <c:v>5.5118669999999996</c:v>
                </c:pt>
                <c:pt idx="309">
                  <c:v>4.8711886</c:v>
                </c:pt>
                <c:pt idx="310">
                  <c:v>4.2735810000000001</c:v>
                </c:pt>
                <c:pt idx="311">
                  <c:v>3.8338999999999999</c:v>
                </c:pt>
                <c:pt idx="312">
                  <c:v>3.4564322999999999</c:v>
                </c:pt>
                <c:pt idx="313">
                  <c:v>3.065804</c:v>
                </c:pt>
                <c:pt idx="314">
                  <c:v>2.5651060000000001</c:v>
                </c:pt>
                <c:pt idx="315">
                  <c:v>2.2265215</c:v>
                </c:pt>
                <c:pt idx="316">
                  <c:v>1.8628123999999999</c:v>
                </c:pt>
                <c:pt idx="317">
                  <c:v>2.3527429999999998</c:v>
                </c:pt>
                <c:pt idx="318">
                  <c:v>3.5132618</c:v>
                </c:pt>
                <c:pt idx="319">
                  <c:v>5.1505510000000001</c:v>
                </c:pt>
                <c:pt idx="320">
                  <c:v>6.8171514999999996</c:v>
                </c:pt>
                <c:pt idx="321">
                  <c:v>7.8484582999999999</c:v>
                </c:pt>
                <c:pt idx="322">
                  <c:v>8.3174515000000007</c:v>
                </c:pt>
                <c:pt idx="323">
                  <c:v>8.8145609999999994</c:v>
                </c:pt>
                <c:pt idx="324">
                  <c:v>9.4002040000000004</c:v>
                </c:pt>
                <c:pt idx="325">
                  <c:v>9.8590280000000003</c:v>
                </c:pt>
                <c:pt idx="326">
                  <c:v>10.144970000000001</c:v>
                </c:pt>
                <c:pt idx="327">
                  <c:v>10.004989999999999</c:v>
                </c:pt>
                <c:pt idx="328">
                  <c:v>9.5539430000000003</c:v>
                </c:pt>
                <c:pt idx="329">
                  <c:v>9.0017990000000001</c:v>
                </c:pt>
                <c:pt idx="330">
                  <c:v>8.4496549999999999</c:v>
                </c:pt>
                <c:pt idx="331">
                  <c:v>7.8879400000000004</c:v>
                </c:pt>
                <c:pt idx="332">
                  <c:v>7.4231340000000001</c:v>
                </c:pt>
                <c:pt idx="333">
                  <c:v>7.0546392999999998</c:v>
                </c:pt>
                <c:pt idx="334">
                  <c:v>6.829116</c:v>
                </c:pt>
                <c:pt idx="335">
                  <c:v>6.7328049999999999</c:v>
                </c:pt>
                <c:pt idx="336">
                  <c:v>6.704091</c:v>
                </c:pt>
                <c:pt idx="337">
                  <c:v>6.6843500000000002</c:v>
                </c:pt>
                <c:pt idx="338">
                  <c:v>6.6652073999999999</c:v>
                </c:pt>
                <c:pt idx="339">
                  <c:v>6.6364936999999999</c:v>
                </c:pt>
                <c:pt idx="340">
                  <c:v>6.5407805000000003</c:v>
                </c:pt>
                <c:pt idx="341">
                  <c:v>6.4360948000000002</c:v>
                </c:pt>
                <c:pt idx="342">
                  <c:v>6.2925253000000003</c:v>
                </c:pt>
                <c:pt idx="343">
                  <c:v>6.1926249999999996</c:v>
                </c:pt>
                <c:pt idx="344">
                  <c:v>6.1298130000000004</c:v>
                </c:pt>
                <c:pt idx="345">
                  <c:v>6.0963139999999996</c:v>
                </c:pt>
                <c:pt idx="346">
                  <c:v>6.0436715999999997</c:v>
                </c:pt>
                <c:pt idx="347">
                  <c:v>5.9437714000000001</c:v>
                </c:pt>
                <c:pt idx="348">
                  <c:v>5.8199430000000003</c:v>
                </c:pt>
                <c:pt idx="349">
                  <c:v>5.6865430000000003</c:v>
                </c:pt>
                <c:pt idx="350">
                  <c:v>5.5387864000000002</c:v>
                </c:pt>
                <c:pt idx="351">
                  <c:v>5.4257255000000004</c:v>
                </c:pt>
                <c:pt idx="352">
                  <c:v>5.3647083999999996</c:v>
                </c:pt>
                <c:pt idx="353">
                  <c:v>5.3132625000000004</c:v>
                </c:pt>
                <c:pt idx="354">
                  <c:v>5.2618169999999997</c:v>
                </c:pt>
                <c:pt idx="355">
                  <c:v>5.2342997000000002</c:v>
                </c:pt>
                <c:pt idx="356">
                  <c:v>5.0925250000000002</c:v>
                </c:pt>
                <c:pt idx="357">
                  <c:v>4.916652</c:v>
                </c:pt>
                <c:pt idx="358">
                  <c:v>4.8849473000000003</c:v>
                </c:pt>
                <c:pt idx="359">
                  <c:v>4.895715</c:v>
                </c:pt>
                <c:pt idx="360">
                  <c:v>4.8969116000000001</c:v>
                </c:pt>
                <c:pt idx="361">
                  <c:v>4.8981079999999997</c:v>
                </c:pt>
                <c:pt idx="362">
                  <c:v>4.8227339999999996</c:v>
                </c:pt>
                <c:pt idx="363">
                  <c:v>4.7665030000000002</c:v>
                </c:pt>
                <c:pt idx="364">
                  <c:v>4.6863429999999999</c:v>
                </c:pt>
                <c:pt idx="365">
                  <c:v>4.5583270000000002</c:v>
                </c:pt>
                <c:pt idx="366">
                  <c:v>4.377669</c:v>
                </c:pt>
                <c:pt idx="367">
                  <c:v>4.2209390000000004</c:v>
                </c:pt>
                <c:pt idx="368">
                  <c:v>4.1162533999999997</c:v>
                </c:pt>
                <c:pt idx="369">
                  <c:v>4.0546379999999997</c:v>
                </c:pt>
                <c:pt idx="370">
                  <c:v>4.0121655000000001</c:v>
                </c:pt>
                <c:pt idx="371">
                  <c:v>3.9984066</c:v>
                </c:pt>
                <c:pt idx="372">
                  <c:v>3.9750766999999998</c:v>
                </c:pt>
                <c:pt idx="373">
                  <c:v>3.9469609999999999</c:v>
                </c:pt>
                <c:pt idx="374">
                  <c:v>3.9379878000000001</c:v>
                </c:pt>
                <c:pt idx="375">
                  <c:v>3.9290147000000002</c:v>
                </c:pt>
                <c:pt idx="376">
                  <c:v>3.9577285999999998</c:v>
                </c:pt>
                <c:pt idx="377">
                  <c:v>3.9960138999999999</c:v>
                </c:pt>
                <c:pt idx="378">
                  <c:v>4.0773697000000002</c:v>
                </c:pt>
                <c:pt idx="379">
                  <c:v>4.1485560000000001</c:v>
                </c:pt>
                <c:pt idx="380">
                  <c:v>4.2203407000000004</c:v>
                </c:pt>
                <c:pt idx="381">
                  <c:v>4.2634115000000001</c:v>
                </c:pt>
                <c:pt idx="382">
                  <c:v>4.2873400000000004</c:v>
                </c:pt>
                <c:pt idx="383">
                  <c:v>4.3256249999999996</c:v>
                </c:pt>
                <c:pt idx="384">
                  <c:v>4.3064822999999999</c:v>
                </c:pt>
                <c:pt idx="385">
                  <c:v>4.2927236999999998</c:v>
                </c:pt>
                <c:pt idx="386">
                  <c:v>4.2789650000000004</c:v>
                </c:pt>
                <c:pt idx="387">
                  <c:v>4.2502513000000004</c:v>
                </c:pt>
                <c:pt idx="388">
                  <c:v>4.1599219999999999</c:v>
                </c:pt>
                <c:pt idx="389">
                  <c:v>4.1318064000000003</c:v>
                </c:pt>
                <c:pt idx="390">
                  <c:v>4.0366917000000004</c:v>
                </c:pt>
                <c:pt idx="391">
                  <c:v>3.9128633000000002</c:v>
                </c:pt>
                <c:pt idx="392">
                  <c:v>3.8267216999999998</c:v>
                </c:pt>
                <c:pt idx="393">
                  <c:v>3.7166516999999999</c:v>
                </c:pt>
                <c:pt idx="394">
                  <c:v>3.6400814000000001</c:v>
                </c:pt>
                <c:pt idx="395">
                  <c:v>3.5294135</c:v>
                </c:pt>
                <c:pt idx="396">
                  <c:v>3.414558</c:v>
                </c:pt>
                <c:pt idx="397">
                  <c:v>3.2853455999999999</c:v>
                </c:pt>
                <c:pt idx="398">
                  <c:v>3.1609186999999999</c:v>
                </c:pt>
                <c:pt idx="399">
                  <c:v>3.0747770999999999</c:v>
                </c:pt>
                <c:pt idx="400">
                  <c:v>3.0269206</c:v>
                </c:pt>
                <c:pt idx="401">
                  <c:v>2.9784660000000001</c:v>
                </c:pt>
                <c:pt idx="402">
                  <c:v>2.9060830000000002</c:v>
                </c:pt>
                <c:pt idx="403">
                  <c:v>2.8390841</c:v>
                </c:pt>
                <c:pt idx="404">
                  <c:v>2.7864420000000001</c:v>
                </c:pt>
                <c:pt idx="405">
                  <c:v>2.6907291</c:v>
                </c:pt>
                <c:pt idx="406">
                  <c:v>2.6476582999999998</c:v>
                </c:pt>
                <c:pt idx="407">
                  <c:v>2.5764718000000002</c:v>
                </c:pt>
                <c:pt idx="408">
                  <c:v>2.5094728000000002</c:v>
                </c:pt>
                <c:pt idx="409">
                  <c:v>2.4765712999999998</c:v>
                </c:pt>
                <c:pt idx="410">
                  <c:v>2.4239294999999998</c:v>
                </c:pt>
                <c:pt idx="411">
                  <c:v>2.495714</c:v>
                </c:pt>
                <c:pt idx="412">
                  <c:v>2.9772696000000001</c:v>
                </c:pt>
                <c:pt idx="413">
                  <c:v>2.8492536999999998</c:v>
                </c:pt>
                <c:pt idx="414">
                  <c:v>2.7678976</c:v>
                </c:pt>
                <c:pt idx="415">
                  <c:v>2.7014968000000001</c:v>
                </c:pt>
                <c:pt idx="416">
                  <c:v>2.5591238000000001</c:v>
                </c:pt>
                <c:pt idx="417">
                  <c:v>2.4879375000000001</c:v>
                </c:pt>
                <c:pt idx="418">
                  <c:v>2.5974089999999999</c:v>
                </c:pt>
                <c:pt idx="419">
                  <c:v>2.5262224999999998</c:v>
                </c:pt>
                <c:pt idx="420">
                  <c:v>2.5166512000000001</c:v>
                </c:pt>
                <c:pt idx="421">
                  <c:v>2.7595227000000002</c:v>
                </c:pt>
                <c:pt idx="422">
                  <c:v>2.7361927000000001</c:v>
                </c:pt>
                <c:pt idx="423">
                  <c:v>2.6691937000000001</c:v>
                </c:pt>
                <c:pt idx="424">
                  <c:v>2.6644079999999999</c:v>
                </c:pt>
                <c:pt idx="425">
                  <c:v>2.7314072</c:v>
                </c:pt>
                <c:pt idx="426">
                  <c:v>3.0131619999999999</c:v>
                </c:pt>
                <c:pt idx="427">
                  <c:v>3.4666017999999998</c:v>
                </c:pt>
                <c:pt idx="428">
                  <c:v>3.5479577</c:v>
                </c:pt>
                <c:pt idx="429">
                  <c:v>3.3852457999999999</c:v>
                </c:pt>
                <c:pt idx="430">
                  <c:v>3.3427731999999999</c:v>
                </c:pt>
                <c:pt idx="431">
                  <c:v>3.3092736999999999</c:v>
                </c:pt>
                <c:pt idx="432">
                  <c:v>3.2997024000000001</c:v>
                </c:pt>
                <c:pt idx="433">
                  <c:v>3.2380871999999998</c:v>
                </c:pt>
                <c:pt idx="434">
                  <c:v>3.080759</c:v>
                </c:pt>
                <c:pt idx="435">
                  <c:v>2.7475586000000001</c:v>
                </c:pt>
                <c:pt idx="436">
                  <c:v>2.5812572999999999</c:v>
                </c:pt>
                <c:pt idx="437">
                  <c:v>2.5052853000000002</c:v>
                </c:pt>
                <c:pt idx="438">
                  <c:v>2.3718854999999999</c:v>
                </c:pt>
                <c:pt idx="439">
                  <c:v>2.2145573999999999</c:v>
                </c:pt>
                <c:pt idx="440">
                  <c:v>2.1523439999999998</c:v>
                </c:pt>
                <c:pt idx="441">
                  <c:v>1.9190438000000001</c:v>
                </c:pt>
                <c:pt idx="442">
                  <c:v>1.8095721</c:v>
                </c:pt>
                <c:pt idx="443">
                  <c:v>1.6995022</c:v>
                </c:pt>
                <c:pt idx="444">
                  <c:v>1.6043875999999999</c:v>
                </c:pt>
                <c:pt idx="445">
                  <c:v>1.4991034000000001</c:v>
                </c:pt>
                <c:pt idx="446">
                  <c:v>1.4183456000000001</c:v>
                </c:pt>
                <c:pt idx="447">
                  <c:v>1.4177474000000001</c:v>
                </c:pt>
                <c:pt idx="448">
                  <c:v>1.474577</c:v>
                </c:pt>
                <c:pt idx="449">
                  <c:v>1.5696916999999999</c:v>
                </c:pt>
                <c:pt idx="450">
                  <c:v>1.5888343</c:v>
                </c:pt>
                <c:pt idx="451">
                  <c:v>1.588236</c:v>
                </c:pt>
                <c:pt idx="452">
                  <c:v>1.5738791000000001</c:v>
                </c:pt>
                <c:pt idx="453">
                  <c:v>1.6307086</c:v>
                </c:pt>
                <c:pt idx="454">
                  <c:v>1.7306089</c:v>
                </c:pt>
                <c:pt idx="455">
                  <c:v>1.8203398</c:v>
                </c:pt>
                <c:pt idx="456">
                  <c:v>1.9154545000000001</c:v>
                </c:pt>
                <c:pt idx="457">
                  <c:v>2.0297117</c:v>
                </c:pt>
                <c:pt idx="458">
                  <c:v>2.2151556000000001</c:v>
                </c:pt>
                <c:pt idx="459">
                  <c:v>2.5633113000000001</c:v>
                </c:pt>
                <c:pt idx="460">
                  <c:v>3.0245278</c:v>
                </c:pt>
                <c:pt idx="461">
                  <c:v>3.4917264000000001</c:v>
                </c:pt>
                <c:pt idx="462">
                  <c:v>3.8344984000000002</c:v>
                </c:pt>
                <c:pt idx="463">
                  <c:v>4.0869412000000001</c:v>
                </c:pt>
                <c:pt idx="464">
                  <c:v>4.2670009999999996</c:v>
                </c:pt>
                <c:pt idx="465">
                  <c:v>4.4045880000000004</c:v>
                </c:pt>
                <c:pt idx="466">
                  <c:v>4.5565324</c:v>
                </c:pt>
                <c:pt idx="467">
                  <c:v>4.7132626000000002</c:v>
                </c:pt>
                <c:pt idx="468">
                  <c:v>4.8795640000000002</c:v>
                </c:pt>
                <c:pt idx="469">
                  <c:v>5.0309094999999999</c:v>
                </c:pt>
                <c:pt idx="470">
                  <c:v>5.1684970000000003</c:v>
                </c:pt>
                <c:pt idx="471">
                  <c:v>5.2582279999999999</c:v>
                </c:pt>
                <c:pt idx="472">
                  <c:v>5.3246283999999999</c:v>
                </c:pt>
                <c:pt idx="473">
                  <c:v>5.3479586000000001</c:v>
                </c:pt>
                <c:pt idx="474">
                  <c:v>5.3527440000000004</c:v>
                </c:pt>
                <c:pt idx="475">
                  <c:v>5.3330035000000002</c:v>
                </c:pt>
                <c:pt idx="476">
                  <c:v>5.2953166999999999</c:v>
                </c:pt>
                <c:pt idx="477">
                  <c:v>5.2480583000000003</c:v>
                </c:pt>
                <c:pt idx="478">
                  <c:v>5.1912289999999999</c:v>
                </c:pt>
                <c:pt idx="479">
                  <c:v>5.096114</c:v>
                </c:pt>
                <c:pt idx="480">
                  <c:v>5.0201419999999999</c:v>
                </c:pt>
                <c:pt idx="481">
                  <c:v>4.9633120000000002</c:v>
                </c:pt>
                <c:pt idx="482">
                  <c:v>4.9543394999999997</c:v>
                </c:pt>
                <c:pt idx="483">
                  <c:v>4.9692945000000002</c:v>
                </c:pt>
                <c:pt idx="484">
                  <c:v>5.0219364000000004</c:v>
                </c:pt>
                <c:pt idx="485">
                  <c:v>5.103891</c:v>
                </c:pt>
                <c:pt idx="486">
                  <c:v>5.2325049999999997</c:v>
                </c:pt>
                <c:pt idx="487">
                  <c:v>5.4143596000000001</c:v>
                </c:pt>
                <c:pt idx="488">
                  <c:v>5.6769720000000001</c:v>
                </c:pt>
                <c:pt idx="489">
                  <c:v>5.9880385</c:v>
                </c:pt>
                <c:pt idx="490">
                  <c:v>6.2745790000000001</c:v>
                </c:pt>
                <c:pt idx="491">
                  <c:v>6.5138616999999996</c:v>
                </c:pt>
                <c:pt idx="492">
                  <c:v>6.7148585000000001</c:v>
                </c:pt>
                <c:pt idx="493">
                  <c:v>6.8638120000000002</c:v>
                </c:pt>
                <c:pt idx="494">
                  <c:v>6.9415784</c:v>
                </c:pt>
                <c:pt idx="495">
                  <c:v>7.0372915000000003</c:v>
                </c:pt>
                <c:pt idx="496">
                  <c:v>7.138388</c:v>
                </c:pt>
                <c:pt idx="497">
                  <c:v>7.2484580000000003</c:v>
                </c:pt>
                <c:pt idx="498">
                  <c:v>7.3585276999999998</c:v>
                </c:pt>
                <c:pt idx="499">
                  <c:v>7.4919276000000004</c:v>
                </c:pt>
                <c:pt idx="500">
                  <c:v>7.5349984000000001</c:v>
                </c:pt>
                <c:pt idx="501">
                  <c:v>7.4967129999999997</c:v>
                </c:pt>
                <c:pt idx="502">
                  <c:v>7.4823564999999999</c:v>
                </c:pt>
                <c:pt idx="503">
                  <c:v>7.4769725999999999</c:v>
                </c:pt>
                <c:pt idx="504">
                  <c:v>7.5332039999999996</c:v>
                </c:pt>
                <c:pt idx="505">
                  <c:v>7.6037920000000003</c:v>
                </c:pt>
                <c:pt idx="506">
                  <c:v>7.7072816</c:v>
                </c:pt>
                <c:pt idx="507">
                  <c:v>7.7916290000000004</c:v>
                </c:pt>
                <c:pt idx="508">
                  <c:v>7.8131640000000004</c:v>
                </c:pt>
                <c:pt idx="509">
                  <c:v>7.7928249999999997</c:v>
                </c:pt>
                <c:pt idx="510">
                  <c:v>7.7192460000000001</c:v>
                </c:pt>
                <c:pt idx="511">
                  <c:v>7.6360950000000001</c:v>
                </c:pt>
                <c:pt idx="512">
                  <c:v>7.5391859999999999</c:v>
                </c:pt>
                <c:pt idx="513">
                  <c:v>7.4895350000000001</c:v>
                </c:pt>
                <c:pt idx="514">
                  <c:v>7.4398837000000002</c:v>
                </c:pt>
                <c:pt idx="515">
                  <c:v>7.4428749999999999</c:v>
                </c:pt>
                <c:pt idx="516">
                  <c:v>7.3788666999999997</c:v>
                </c:pt>
                <c:pt idx="517">
                  <c:v>7.3345995000000004</c:v>
                </c:pt>
                <c:pt idx="518">
                  <c:v>7.3190464999999998</c:v>
                </c:pt>
                <c:pt idx="519">
                  <c:v>7.4183482999999999</c:v>
                </c:pt>
                <c:pt idx="520">
                  <c:v>7.6325060000000002</c:v>
                </c:pt>
                <c:pt idx="521">
                  <c:v>7.9519476999999998</c:v>
                </c:pt>
                <c:pt idx="522">
                  <c:v>8.3485580000000006</c:v>
                </c:pt>
                <c:pt idx="523">
                  <c:v>8.6835540000000009</c:v>
                </c:pt>
                <c:pt idx="524">
                  <c:v>8.9605230000000002</c:v>
                </c:pt>
                <c:pt idx="525">
                  <c:v>9.2153580000000002</c:v>
                </c:pt>
                <c:pt idx="526">
                  <c:v>9.4115699999999993</c:v>
                </c:pt>
                <c:pt idx="527">
                  <c:v>9.6179500000000004</c:v>
                </c:pt>
                <c:pt idx="528">
                  <c:v>9.8051890000000004</c:v>
                </c:pt>
                <c:pt idx="529">
                  <c:v>9.9774720000000006</c:v>
                </c:pt>
                <c:pt idx="530">
                  <c:v>10.145568000000001</c:v>
                </c:pt>
                <c:pt idx="531">
                  <c:v>10.256235999999999</c:v>
                </c:pt>
                <c:pt idx="532">
                  <c:v>10.338190000000001</c:v>
                </c:pt>
                <c:pt idx="533">
                  <c:v>10.391431000000001</c:v>
                </c:pt>
                <c:pt idx="534">
                  <c:v>10.377672</c:v>
                </c:pt>
                <c:pt idx="535">
                  <c:v>10.373485000000001</c:v>
                </c:pt>
                <c:pt idx="536">
                  <c:v>10.258629000000001</c:v>
                </c:pt>
                <c:pt idx="537">
                  <c:v>10.167702</c:v>
                </c:pt>
                <c:pt idx="538">
                  <c:v>10.197013999999999</c:v>
                </c:pt>
                <c:pt idx="539">
                  <c:v>10.216156</c:v>
                </c:pt>
                <c:pt idx="540">
                  <c:v>10.216156</c:v>
                </c:pt>
                <c:pt idx="541">
                  <c:v>10.192228</c:v>
                </c:pt>
                <c:pt idx="542">
                  <c:v>10.129416000000001</c:v>
                </c:pt>
                <c:pt idx="543">
                  <c:v>10.071389999999999</c:v>
                </c:pt>
                <c:pt idx="544">
                  <c:v>9.9942220000000006</c:v>
                </c:pt>
                <c:pt idx="545">
                  <c:v>9.9020989999999998</c:v>
                </c:pt>
                <c:pt idx="546">
                  <c:v>9.8153579999999998</c:v>
                </c:pt>
                <c:pt idx="547">
                  <c:v>9.7848500000000005</c:v>
                </c:pt>
                <c:pt idx="548">
                  <c:v>9.8404830000000008</c:v>
                </c:pt>
                <c:pt idx="549">
                  <c:v>9.8961159999999992</c:v>
                </c:pt>
                <c:pt idx="550">
                  <c:v>9.8524475000000002</c:v>
                </c:pt>
                <c:pt idx="551">
                  <c:v>9.6945209999999999</c:v>
                </c:pt>
                <c:pt idx="552">
                  <c:v>9.5694959999999991</c:v>
                </c:pt>
                <c:pt idx="553">
                  <c:v>9.5353984999999994</c:v>
                </c:pt>
                <c:pt idx="554">
                  <c:v>9.5736840000000001</c:v>
                </c:pt>
                <c:pt idx="555">
                  <c:v>9.6263260000000006</c:v>
                </c:pt>
                <c:pt idx="556">
                  <c:v>9.6646110000000007</c:v>
                </c:pt>
                <c:pt idx="557">
                  <c:v>9.6508520000000004</c:v>
                </c:pt>
                <c:pt idx="558">
                  <c:v>9.5748800000000003</c:v>
                </c:pt>
                <c:pt idx="559">
                  <c:v>9.4271229999999999</c:v>
                </c:pt>
                <c:pt idx="560">
                  <c:v>9.2512500000000006</c:v>
                </c:pt>
                <c:pt idx="561">
                  <c:v>9.0885379999999998</c:v>
                </c:pt>
                <c:pt idx="562">
                  <c:v>9.022138</c:v>
                </c:pt>
                <c:pt idx="563">
                  <c:v>8.9748789999999996</c:v>
                </c:pt>
                <c:pt idx="564">
                  <c:v>8.9413800000000005</c:v>
                </c:pt>
                <c:pt idx="565">
                  <c:v>8.9132639999999999</c:v>
                </c:pt>
                <c:pt idx="566">
                  <c:v>8.8612199999999994</c:v>
                </c:pt>
                <c:pt idx="567">
                  <c:v>8.8043910000000007</c:v>
                </c:pt>
                <c:pt idx="568">
                  <c:v>8.7140620000000002</c:v>
                </c:pt>
                <c:pt idx="569">
                  <c:v>8.6763739999999991</c:v>
                </c:pt>
                <c:pt idx="570">
                  <c:v>8.6243309999999997</c:v>
                </c:pt>
                <c:pt idx="571">
                  <c:v>8.6350979999999993</c:v>
                </c:pt>
                <c:pt idx="572">
                  <c:v>8.5447690000000005</c:v>
                </c:pt>
                <c:pt idx="573">
                  <c:v>8.3294149999999991</c:v>
                </c:pt>
                <c:pt idx="574">
                  <c:v>8.0769730000000006</c:v>
                </c:pt>
                <c:pt idx="575">
                  <c:v>7.8436728000000002</c:v>
                </c:pt>
                <c:pt idx="576">
                  <c:v>7.6677999999999997</c:v>
                </c:pt>
                <c:pt idx="577">
                  <c:v>7.4715885999999996</c:v>
                </c:pt>
                <c:pt idx="578">
                  <c:v>7.2035929999999997</c:v>
                </c:pt>
                <c:pt idx="579">
                  <c:v>7.2239319999999996</c:v>
                </c:pt>
                <c:pt idx="580">
                  <c:v>6.7208405000000004</c:v>
                </c:pt>
                <c:pt idx="581">
                  <c:v>6.0095739999999997</c:v>
                </c:pt>
                <c:pt idx="582">
                  <c:v>5.3072805000000001</c:v>
                </c:pt>
                <c:pt idx="583">
                  <c:v>4.8017969999999996</c:v>
                </c:pt>
                <c:pt idx="584">
                  <c:v>4.4141599999999999</c:v>
                </c:pt>
                <c:pt idx="585">
                  <c:v>4.0989050000000002</c:v>
                </c:pt>
                <c:pt idx="586">
                  <c:v>3.9080775000000001</c:v>
                </c:pt>
                <c:pt idx="587">
                  <c:v>3.8464624999999999</c:v>
                </c:pt>
                <c:pt idx="588">
                  <c:v>3.8799619999999999</c:v>
                </c:pt>
                <c:pt idx="589">
                  <c:v>4.0181475000000004</c:v>
                </c:pt>
                <c:pt idx="590">
                  <c:v>4.2329034999999999</c:v>
                </c:pt>
                <c:pt idx="591">
                  <c:v>4.4709890000000003</c:v>
                </c:pt>
                <c:pt idx="592">
                  <c:v>4.6677989999999996</c:v>
                </c:pt>
                <c:pt idx="593">
                  <c:v>4.7916274000000003</c:v>
                </c:pt>
                <c:pt idx="594">
                  <c:v>4.8634120000000003</c:v>
                </c:pt>
                <c:pt idx="595">
                  <c:v>4.8921260000000002</c:v>
                </c:pt>
                <c:pt idx="596">
                  <c:v>4.8921260000000002</c:v>
                </c:pt>
                <c:pt idx="597">
                  <c:v>4.8777689999999998</c:v>
                </c:pt>
                <c:pt idx="598">
                  <c:v>4.8113679999999999</c:v>
                </c:pt>
                <c:pt idx="599">
                  <c:v>4.7826542999999999</c:v>
                </c:pt>
                <c:pt idx="600">
                  <c:v>4.7395835000000002</c:v>
                </c:pt>
                <c:pt idx="601">
                  <c:v>4.7395835000000002</c:v>
                </c:pt>
                <c:pt idx="602">
                  <c:v>4.7641099999999996</c:v>
                </c:pt>
                <c:pt idx="603">
                  <c:v>4.7838507000000003</c:v>
                </c:pt>
                <c:pt idx="604">
                  <c:v>4.7988057</c:v>
                </c:pt>
                <c:pt idx="605">
                  <c:v>4.8089750000000002</c:v>
                </c:pt>
                <c:pt idx="606">
                  <c:v>4.8191446999999998</c:v>
                </c:pt>
                <c:pt idx="607">
                  <c:v>4.8532424000000001</c:v>
                </c:pt>
                <c:pt idx="608">
                  <c:v>4.8496531999999997</c:v>
                </c:pt>
                <c:pt idx="609">
                  <c:v>4.8215374999999998</c:v>
                </c:pt>
                <c:pt idx="610">
                  <c:v>4.8143589999999996</c:v>
                </c:pt>
                <c:pt idx="611">
                  <c:v>4.8143589999999996</c:v>
                </c:pt>
                <c:pt idx="612">
                  <c:v>4.8053860000000004</c:v>
                </c:pt>
                <c:pt idx="613">
                  <c:v>4.7964130000000003</c:v>
                </c:pt>
                <c:pt idx="614">
                  <c:v>4.7880383000000002</c:v>
                </c:pt>
                <c:pt idx="615">
                  <c:v>4.7790650000000001</c:v>
                </c:pt>
                <c:pt idx="616">
                  <c:v>4.7222356999999997</c:v>
                </c:pt>
                <c:pt idx="617">
                  <c:v>4.6899322999999997</c:v>
                </c:pt>
                <c:pt idx="618">
                  <c:v>4.6618165999999999</c:v>
                </c:pt>
                <c:pt idx="619">
                  <c:v>4.6378883999999996</c:v>
                </c:pt>
                <c:pt idx="620">
                  <c:v>4.6241300000000001</c:v>
                </c:pt>
                <c:pt idx="621">
                  <c:v>4.6342993000000003</c:v>
                </c:pt>
                <c:pt idx="622">
                  <c:v>4.6295137000000004</c:v>
                </c:pt>
                <c:pt idx="623">
                  <c:v>4.6396832000000003</c:v>
                </c:pt>
                <c:pt idx="624">
                  <c:v>4.6606199999999998</c:v>
                </c:pt>
                <c:pt idx="625">
                  <c:v>4.6612185999999998</c:v>
                </c:pt>
                <c:pt idx="626">
                  <c:v>4.7042894000000004</c:v>
                </c:pt>
                <c:pt idx="627">
                  <c:v>4.8047876</c:v>
                </c:pt>
                <c:pt idx="628">
                  <c:v>4.9573299999999998</c:v>
                </c:pt>
                <c:pt idx="629">
                  <c:v>5.1720861999999999</c:v>
                </c:pt>
                <c:pt idx="630">
                  <c:v>5.3916279999999999</c:v>
                </c:pt>
                <c:pt idx="631">
                  <c:v>5.5441700000000003</c:v>
                </c:pt>
                <c:pt idx="632">
                  <c:v>5.6530433000000002</c:v>
                </c:pt>
                <c:pt idx="633">
                  <c:v>5.7194443000000001</c:v>
                </c:pt>
                <c:pt idx="634">
                  <c:v>5.7523455999999999</c:v>
                </c:pt>
                <c:pt idx="635">
                  <c:v>5.7756759999999998</c:v>
                </c:pt>
                <c:pt idx="636">
                  <c:v>5.7990054999999998</c:v>
                </c:pt>
                <c:pt idx="637">
                  <c:v>5.7888359999999999</c:v>
                </c:pt>
                <c:pt idx="638">
                  <c:v>5.7637115000000003</c:v>
                </c:pt>
                <c:pt idx="639">
                  <c:v>5.7631135000000002</c:v>
                </c:pt>
                <c:pt idx="640">
                  <c:v>5.7577294999999999</c:v>
                </c:pt>
                <c:pt idx="641">
                  <c:v>5.8002019999999996</c:v>
                </c:pt>
                <c:pt idx="642">
                  <c:v>5.851648</c:v>
                </c:pt>
                <c:pt idx="643">
                  <c:v>5.9084773000000004</c:v>
                </c:pt>
                <c:pt idx="644">
                  <c:v>6.0029935999999999</c:v>
                </c:pt>
                <c:pt idx="645">
                  <c:v>6.1028943</c:v>
                </c:pt>
                <c:pt idx="646">
                  <c:v>6.1788664000000004</c:v>
                </c:pt>
                <c:pt idx="647">
                  <c:v>6.2793646000000001</c:v>
                </c:pt>
                <c:pt idx="648">
                  <c:v>6.3888363999999997</c:v>
                </c:pt>
                <c:pt idx="649">
                  <c:v>6.4695939999999998</c:v>
                </c:pt>
                <c:pt idx="650">
                  <c:v>6.5700927</c:v>
                </c:pt>
                <c:pt idx="651">
                  <c:v>6.6412789999999999</c:v>
                </c:pt>
                <c:pt idx="652">
                  <c:v>6.6795644999999997</c:v>
                </c:pt>
                <c:pt idx="653">
                  <c:v>6.6939216000000004</c:v>
                </c:pt>
                <c:pt idx="654">
                  <c:v>6.6939216000000004</c:v>
                </c:pt>
                <c:pt idx="655">
                  <c:v>6.6801624000000004</c:v>
                </c:pt>
                <c:pt idx="656">
                  <c:v>6.6849483999999997</c:v>
                </c:pt>
                <c:pt idx="657">
                  <c:v>6.6711893</c:v>
                </c:pt>
                <c:pt idx="658">
                  <c:v>6.6717877000000003</c:v>
                </c:pt>
                <c:pt idx="659">
                  <c:v>6.6628145999999999</c:v>
                </c:pt>
                <c:pt idx="660">
                  <c:v>6.6681986000000002</c:v>
                </c:pt>
                <c:pt idx="661">
                  <c:v>6.6831535999999998</c:v>
                </c:pt>
                <c:pt idx="662">
                  <c:v>6.6646093999999998</c:v>
                </c:pt>
                <c:pt idx="663">
                  <c:v>6.6460648000000004</c:v>
                </c:pt>
                <c:pt idx="664">
                  <c:v>6.6418777000000002</c:v>
                </c:pt>
                <c:pt idx="665">
                  <c:v>6.6041903</c:v>
                </c:pt>
                <c:pt idx="666">
                  <c:v>6.5665034999999996</c:v>
                </c:pt>
                <c:pt idx="667">
                  <c:v>6.5760746000000001</c:v>
                </c:pt>
                <c:pt idx="668">
                  <c:v>6.5718874999999999</c:v>
                </c:pt>
                <c:pt idx="669">
                  <c:v>6.5760746000000001</c:v>
                </c:pt>
                <c:pt idx="670">
                  <c:v>6.5952169999999999</c:v>
                </c:pt>
                <c:pt idx="671">
                  <c:v>6.599405</c:v>
                </c:pt>
                <c:pt idx="672">
                  <c:v>6.6269220000000004</c:v>
                </c:pt>
                <c:pt idx="673">
                  <c:v>6.6119669999999999</c:v>
                </c:pt>
                <c:pt idx="674">
                  <c:v>6.5874410000000001</c:v>
                </c:pt>
                <c:pt idx="675">
                  <c:v>6.5671020000000002</c:v>
                </c:pt>
                <c:pt idx="676">
                  <c:v>6.5473610000000004</c:v>
                </c:pt>
                <c:pt idx="677">
                  <c:v>6.4893349999999996</c:v>
                </c:pt>
                <c:pt idx="678">
                  <c:v>6.4313089999999997</c:v>
                </c:pt>
                <c:pt idx="679">
                  <c:v>6.3828544999999997</c:v>
                </c:pt>
                <c:pt idx="680">
                  <c:v>6.3439712999999998</c:v>
                </c:pt>
                <c:pt idx="681">
                  <c:v>6.3188459999999997</c:v>
                </c:pt>
                <c:pt idx="682">
                  <c:v>6.3182482999999996</c:v>
                </c:pt>
                <c:pt idx="683">
                  <c:v>6.3415780000000002</c:v>
                </c:pt>
                <c:pt idx="684">
                  <c:v>6.3601226999999998</c:v>
                </c:pt>
                <c:pt idx="685">
                  <c:v>6.3978095000000001</c:v>
                </c:pt>
                <c:pt idx="686">
                  <c:v>6.4402822999999998</c:v>
                </c:pt>
                <c:pt idx="687">
                  <c:v>6.4689959999999997</c:v>
                </c:pt>
                <c:pt idx="688">
                  <c:v>6.4929240000000004</c:v>
                </c:pt>
                <c:pt idx="689">
                  <c:v>6.5312095000000001</c:v>
                </c:pt>
                <c:pt idx="690">
                  <c:v>6.5790660000000001</c:v>
                </c:pt>
                <c:pt idx="691">
                  <c:v>6.6598233999999996</c:v>
                </c:pt>
                <c:pt idx="692">
                  <c:v>6.7698935999999996</c:v>
                </c:pt>
                <c:pt idx="693">
                  <c:v>6.8937220000000003</c:v>
                </c:pt>
                <c:pt idx="694">
                  <c:v>6.9996039999999997</c:v>
                </c:pt>
                <c:pt idx="695">
                  <c:v>7.0905319999999996</c:v>
                </c:pt>
                <c:pt idx="696">
                  <c:v>7.176075</c:v>
                </c:pt>
                <c:pt idx="697">
                  <c:v>7.2436724000000003</c:v>
                </c:pt>
                <c:pt idx="698">
                  <c:v>7.2963142000000003</c:v>
                </c:pt>
                <c:pt idx="699">
                  <c:v>7.3351980000000001</c:v>
                </c:pt>
                <c:pt idx="700">
                  <c:v>7.3447690000000003</c:v>
                </c:pt>
                <c:pt idx="701">
                  <c:v>7.3501529999999997</c:v>
                </c:pt>
                <c:pt idx="702">
                  <c:v>7.3363943000000003</c:v>
                </c:pt>
                <c:pt idx="703">
                  <c:v>7.2981090000000002</c:v>
                </c:pt>
                <c:pt idx="704">
                  <c:v>7.2843504000000001</c:v>
                </c:pt>
                <c:pt idx="705">
                  <c:v>7.2317080000000002</c:v>
                </c:pt>
                <c:pt idx="706">
                  <c:v>7.1455665000000002</c:v>
                </c:pt>
                <c:pt idx="707">
                  <c:v>7.0552380000000001</c:v>
                </c:pt>
                <c:pt idx="708">
                  <c:v>7.0169525000000004</c:v>
                </c:pt>
                <c:pt idx="709">
                  <c:v>6.9403819999999996</c:v>
                </c:pt>
                <c:pt idx="710">
                  <c:v>6.9116682999999997</c:v>
                </c:pt>
                <c:pt idx="711">
                  <c:v>6.925427</c:v>
                </c:pt>
                <c:pt idx="712">
                  <c:v>6.9158553999999999</c:v>
                </c:pt>
                <c:pt idx="713">
                  <c:v>6.9296144999999996</c:v>
                </c:pt>
                <c:pt idx="714">
                  <c:v>6.9391856000000001</c:v>
                </c:pt>
                <c:pt idx="715">
                  <c:v>6.9385877000000002</c:v>
                </c:pt>
                <c:pt idx="716">
                  <c:v>6.9427750000000001</c:v>
                </c:pt>
                <c:pt idx="717">
                  <c:v>6.9906316000000004</c:v>
                </c:pt>
                <c:pt idx="718">
                  <c:v>7.0570320000000004</c:v>
                </c:pt>
                <c:pt idx="719">
                  <c:v>7.1473613</c:v>
                </c:pt>
                <c:pt idx="720">
                  <c:v>7.2041906999999998</c:v>
                </c:pt>
                <c:pt idx="721">
                  <c:v>7.2562346</c:v>
                </c:pt>
                <c:pt idx="722">
                  <c:v>7.3417782999999996</c:v>
                </c:pt>
                <c:pt idx="723">
                  <c:v>7.3280190000000003</c:v>
                </c:pt>
                <c:pt idx="724">
                  <c:v>7.2807611999999997</c:v>
                </c:pt>
                <c:pt idx="725">
                  <c:v>7.243074</c:v>
                </c:pt>
                <c:pt idx="726">
                  <c:v>7.2101727000000002</c:v>
                </c:pt>
                <c:pt idx="727">
                  <c:v>7.1958159999999998</c:v>
                </c:pt>
                <c:pt idx="728">
                  <c:v>7.2149587000000004</c:v>
                </c:pt>
                <c:pt idx="729">
                  <c:v>7.2006015999999997</c:v>
                </c:pt>
                <c:pt idx="730">
                  <c:v>7.1479590000000002</c:v>
                </c:pt>
                <c:pt idx="731">
                  <c:v>7.0809603000000001</c:v>
                </c:pt>
                <c:pt idx="732">
                  <c:v>7.0139613000000001</c:v>
                </c:pt>
                <c:pt idx="733">
                  <c:v>6.9559354999999998</c:v>
                </c:pt>
                <c:pt idx="734">
                  <c:v>6.9218380000000002</c:v>
                </c:pt>
                <c:pt idx="735">
                  <c:v>6.9014990000000003</c:v>
                </c:pt>
                <c:pt idx="736">
                  <c:v>6.9541407</c:v>
                </c:pt>
                <c:pt idx="737">
                  <c:v>7.1353970000000002</c:v>
                </c:pt>
                <c:pt idx="738">
                  <c:v>7.3112697999999998</c:v>
                </c:pt>
                <c:pt idx="739">
                  <c:v>7.539784</c:v>
                </c:pt>
                <c:pt idx="740">
                  <c:v>7.6917286000000002</c:v>
                </c:pt>
                <c:pt idx="741">
                  <c:v>7.7724859999999998</c:v>
                </c:pt>
                <c:pt idx="742">
                  <c:v>7.8101729999999998</c:v>
                </c:pt>
                <c:pt idx="743">
                  <c:v>7.8191459999999999</c:v>
                </c:pt>
                <c:pt idx="744">
                  <c:v>7.8472619999999997</c:v>
                </c:pt>
                <c:pt idx="745">
                  <c:v>7.8945202999999999</c:v>
                </c:pt>
                <c:pt idx="746">
                  <c:v>7.9609209999999999</c:v>
                </c:pt>
                <c:pt idx="747">
                  <c:v>8.0279199999999999</c:v>
                </c:pt>
                <c:pt idx="748">
                  <c:v>8.1517490000000006</c:v>
                </c:pt>
                <c:pt idx="749">
                  <c:v>8.2995049999999999</c:v>
                </c:pt>
                <c:pt idx="750">
                  <c:v>8.4185490000000005</c:v>
                </c:pt>
                <c:pt idx="751">
                  <c:v>8.5854470000000003</c:v>
                </c:pt>
                <c:pt idx="752">
                  <c:v>8.7720880000000001</c:v>
                </c:pt>
                <c:pt idx="753">
                  <c:v>8.9437730000000002</c:v>
                </c:pt>
                <c:pt idx="754">
                  <c:v>9.0681989999999999</c:v>
                </c:pt>
                <c:pt idx="755">
                  <c:v>9.2027959999999993</c:v>
                </c:pt>
                <c:pt idx="756">
                  <c:v>9.3176520000000007</c:v>
                </c:pt>
                <c:pt idx="757">
                  <c:v>9.4037930000000003</c:v>
                </c:pt>
                <c:pt idx="758">
                  <c:v>9.5282199999999992</c:v>
                </c:pt>
                <c:pt idx="759">
                  <c:v>9.6759769999999996</c:v>
                </c:pt>
                <c:pt idx="760">
                  <c:v>9.8482599999999998</c:v>
                </c:pt>
                <c:pt idx="761">
                  <c:v>9.9726870000000005</c:v>
                </c:pt>
                <c:pt idx="762">
                  <c:v>10.040284</c:v>
                </c:pt>
                <c:pt idx="763">
                  <c:v>10.121639999999999</c:v>
                </c:pt>
                <c:pt idx="764">
                  <c:v>10.179665999999999</c:v>
                </c:pt>
                <c:pt idx="765">
                  <c:v>10.218548999999999</c:v>
                </c:pt>
                <c:pt idx="766">
                  <c:v>10.286744000000001</c:v>
                </c:pt>
                <c:pt idx="767">
                  <c:v>10.306485</c:v>
                </c:pt>
                <c:pt idx="768">
                  <c:v>10.293324</c:v>
                </c:pt>
                <c:pt idx="769">
                  <c:v>10.275378</c:v>
                </c:pt>
                <c:pt idx="770">
                  <c:v>10.232307</c:v>
                </c:pt>
                <c:pt idx="771">
                  <c:v>10.214361</c:v>
                </c:pt>
                <c:pt idx="772">
                  <c:v>10.167702</c:v>
                </c:pt>
                <c:pt idx="773">
                  <c:v>10.092328</c:v>
                </c:pt>
                <c:pt idx="774">
                  <c:v>10.0265255</c:v>
                </c:pt>
                <c:pt idx="775">
                  <c:v>9.9314110000000007</c:v>
                </c:pt>
                <c:pt idx="776">
                  <c:v>9.8602240000000005</c:v>
                </c:pt>
                <c:pt idx="777">
                  <c:v>9.7651090000000007</c:v>
                </c:pt>
                <c:pt idx="778">
                  <c:v>9.6317090000000007</c:v>
                </c:pt>
                <c:pt idx="779">
                  <c:v>9.4977110000000007</c:v>
                </c:pt>
                <c:pt idx="780">
                  <c:v>9.369097</c:v>
                </c:pt>
                <c:pt idx="781">
                  <c:v>9.2303130000000007</c:v>
                </c:pt>
                <c:pt idx="782">
                  <c:v>9.0341015000000002</c:v>
                </c:pt>
                <c:pt idx="783">
                  <c:v>8.9623170000000005</c:v>
                </c:pt>
                <c:pt idx="784">
                  <c:v>8.8761759999999992</c:v>
                </c:pt>
                <c:pt idx="785">
                  <c:v>8.7756769999999999</c:v>
                </c:pt>
                <c:pt idx="786">
                  <c:v>8.7086780000000008</c:v>
                </c:pt>
                <c:pt idx="787">
                  <c:v>8.675179</c:v>
                </c:pt>
                <c:pt idx="788">
                  <c:v>8.6793659999999999</c:v>
                </c:pt>
                <c:pt idx="789">
                  <c:v>8.6602230000000002</c:v>
                </c:pt>
                <c:pt idx="790">
                  <c:v>8.626125</c:v>
                </c:pt>
                <c:pt idx="791">
                  <c:v>8.6207419999999999</c:v>
                </c:pt>
                <c:pt idx="792">
                  <c:v>8.6207419999999999</c:v>
                </c:pt>
                <c:pt idx="793">
                  <c:v>8.6345004999999997</c:v>
                </c:pt>
                <c:pt idx="794">
                  <c:v>8.6721880000000002</c:v>
                </c:pt>
                <c:pt idx="795">
                  <c:v>8.7296150000000008</c:v>
                </c:pt>
                <c:pt idx="796">
                  <c:v>8.7918280000000006</c:v>
                </c:pt>
                <c:pt idx="797">
                  <c:v>8.8971129999999992</c:v>
                </c:pt>
                <c:pt idx="798">
                  <c:v>8.9784690000000005</c:v>
                </c:pt>
                <c:pt idx="799">
                  <c:v>9.1028959999999994</c:v>
                </c:pt>
                <c:pt idx="800">
                  <c:v>9.1902329999999992</c:v>
                </c:pt>
                <c:pt idx="801">
                  <c:v>9.2380899999999997</c:v>
                </c:pt>
                <c:pt idx="802">
                  <c:v>9.2632150000000006</c:v>
                </c:pt>
                <c:pt idx="803">
                  <c:v>9.2446699999999993</c:v>
                </c:pt>
                <c:pt idx="804">
                  <c:v>9.2261260000000007</c:v>
                </c:pt>
                <c:pt idx="805">
                  <c:v>9.2075814999999999</c:v>
                </c:pt>
                <c:pt idx="806">
                  <c:v>9.1657080000000004</c:v>
                </c:pt>
                <c:pt idx="807">
                  <c:v>9.0795650000000006</c:v>
                </c:pt>
                <c:pt idx="808">
                  <c:v>9.0089769999999998</c:v>
                </c:pt>
                <c:pt idx="809">
                  <c:v>8.7421779999999991</c:v>
                </c:pt>
                <c:pt idx="810">
                  <c:v>8.5082789999999999</c:v>
                </c:pt>
                <c:pt idx="811">
                  <c:v>8.6524470000000004</c:v>
                </c:pt>
                <c:pt idx="812">
                  <c:v>8.6626159999999999</c:v>
                </c:pt>
                <c:pt idx="813">
                  <c:v>8.6105719999999994</c:v>
                </c:pt>
                <c:pt idx="814">
                  <c:v>8.5537419999999997</c:v>
                </c:pt>
                <c:pt idx="815">
                  <c:v>8.4155569999999997</c:v>
                </c:pt>
                <c:pt idx="816">
                  <c:v>8.1385880000000004</c:v>
                </c:pt>
                <c:pt idx="817">
                  <c:v>7.5978102999999999</c:v>
                </c:pt>
                <c:pt idx="818">
                  <c:v>7.0289164</c:v>
                </c:pt>
                <c:pt idx="819">
                  <c:v>6.5796640000000002</c:v>
                </c:pt>
                <c:pt idx="820">
                  <c:v>6.1746790000000003</c:v>
                </c:pt>
                <c:pt idx="821">
                  <c:v>5.8947186</c:v>
                </c:pt>
                <c:pt idx="822">
                  <c:v>5.7290159999999997</c:v>
                </c:pt>
                <c:pt idx="823">
                  <c:v>5.7110696000000001</c:v>
                </c:pt>
                <c:pt idx="824">
                  <c:v>5.8277197000000003</c:v>
                </c:pt>
                <c:pt idx="825">
                  <c:v>6.0676002999999996</c:v>
                </c:pt>
                <c:pt idx="826">
                  <c:v>6.3409800000000001</c:v>
                </c:pt>
                <c:pt idx="827">
                  <c:v>6.6047890000000002</c:v>
                </c:pt>
                <c:pt idx="828">
                  <c:v>6.7680990000000003</c:v>
                </c:pt>
                <c:pt idx="829">
                  <c:v>6.821339</c:v>
                </c:pt>
                <c:pt idx="830">
                  <c:v>6.8027949999999997</c:v>
                </c:pt>
                <c:pt idx="831">
                  <c:v>6.8261247000000003</c:v>
                </c:pt>
                <c:pt idx="832">
                  <c:v>6.8021965</c:v>
                </c:pt>
                <c:pt idx="833">
                  <c:v>6.725028</c:v>
                </c:pt>
                <c:pt idx="834">
                  <c:v>6.562316</c:v>
                </c:pt>
                <c:pt idx="835">
                  <c:v>6.3086767000000004</c:v>
                </c:pt>
                <c:pt idx="836">
                  <c:v>6.0502520000000004</c:v>
                </c:pt>
                <c:pt idx="837">
                  <c:v>5.7385869999999999</c:v>
                </c:pt>
                <c:pt idx="838">
                  <c:v>5.3988060000000004</c:v>
                </c:pt>
                <c:pt idx="839">
                  <c:v>5.0638110000000003</c:v>
                </c:pt>
                <c:pt idx="840">
                  <c:v>4.7665030000000002</c:v>
                </c:pt>
                <c:pt idx="841">
                  <c:v>4.5643089999999997</c:v>
                </c:pt>
                <c:pt idx="842">
                  <c:v>4.4817567</c:v>
                </c:pt>
                <c:pt idx="843">
                  <c:v>4.4428735000000001</c:v>
                </c:pt>
                <c:pt idx="844">
                  <c:v>4.4614177000000002</c:v>
                </c:pt>
                <c:pt idx="845">
                  <c:v>4.5134616000000003</c:v>
                </c:pt>
                <c:pt idx="846">
                  <c:v>4.6516469999999996</c:v>
                </c:pt>
                <c:pt idx="847">
                  <c:v>4.7904309999999999</c:v>
                </c:pt>
                <c:pt idx="848">
                  <c:v>4.8191446999999998</c:v>
                </c:pt>
                <c:pt idx="849">
                  <c:v>4.7814579999999998</c:v>
                </c:pt>
                <c:pt idx="850">
                  <c:v>4.5421760000000004</c:v>
                </c:pt>
                <c:pt idx="851">
                  <c:v>4.5427736999999997</c:v>
                </c:pt>
                <c:pt idx="852">
                  <c:v>4.8107699999999998</c:v>
                </c:pt>
                <c:pt idx="853">
                  <c:v>4.9776692000000002</c:v>
                </c:pt>
                <c:pt idx="854">
                  <c:v>5.0685963999999997</c:v>
                </c:pt>
                <c:pt idx="855">
                  <c:v>5.1589254999999996</c:v>
                </c:pt>
                <c:pt idx="856">
                  <c:v>5.2025948</c:v>
                </c:pt>
                <c:pt idx="857">
                  <c:v>5.0835520000000001</c:v>
                </c:pt>
                <c:pt idx="858">
                  <c:v>4.9459643</c:v>
                </c:pt>
                <c:pt idx="859">
                  <c:v>4.7886360000000003</c:v>
                </c:pt>
                <c:pt idx="860">
                  <c:v>4.6504507000000004</c:v>
                </c:pt>
                <c:pt idx="861">
                  <c:v>4.5415773000000002</c:v>
                </c:pt>
                <c:pt idx="862">
                  <c:v>4.4177489999999997</c:v>
                </c:pt>
                <c:pt idx="863">
                  <c:v>4.323232</c:v>
                </c:pt>
                <c:pt idx="864">
                  <c:v>4.2664027000000004</c:v>
                </c:pt>
                <c:pt idx="865">
                  <c:v>4.1958146000000003</c:v>
                </c:pt>
                <c:pt idx="866">
                  <c:v>4.1341989999999997</c:v>
                </c:pt>
                <c:pt idx="867">
                  <c:v>4.1012979999999999</c:v>
                </c:pt>
                <c:pt idx="868">
                  <c:v>4.0594234</c:v>
                </c:pt>
                <c:pt idx="869">
                  <c:v>4.0313080000000001</c:v>
                </c:pt>
                <c:pt idx="870">
                  <c:v>3.9559340000000001</c:v>
                </c:pt>
                <c:pt idx="871">
                  <c:v>3.851248</c:v>
                </c:pt>
                <c:pt idx="872">
                  <c:v>3.7088752</c:v>
                </c:pt>
                <c:pt idx="873">
                  <c:v>3.5515469999999998</c:v>
                </c:pt>
                <c:pt idx="874">
                  <c:v>3.4175490000000002</c:v>
                </c:pt>
                <c:pt idx="875">
                  <c:v>3.3224342</c:v>
                </c:pt>
                <c:pt idx="876">
                  <c:v>3.2464620000000002</c:v>
                </c:pt>
                <c:pt idx="877">
                  <c:v>3.2321053000000002</c:v>
                </c:pt>
                <c:pt idx="878">
                  <c:v>3.2273195000000001</c:v>
                </c:pt>
                <c:pt idx="879">
                  <c:v>3.2273195000000001</c:v>
                </c:pt>
                <c:pt idx="880">
                  <c:v>3.2703902999999999</c:v>
                </c:pt>
                <c:pt idx="881">
                  <c:v>3.2464620000000002</c:v>
                </c:pt>
                <c:pt idx="882">
                  <c:v>3.1657042999999998</c:v>
                </c:pt>
                <c:pt idx="883">
                  <c:v>3.0939198000000001</c:v>
                </c:pt>
                <c:pt idx="884">
                  <c:v>3.0652058000000002</c:v>
                </c:pt>
                <c:pt idx="885">
                  <c:v>3.0556345</c:v>
                </c:pt>
                <c:pt idx="886">
                  <c:v>3.0317063000000002</c:v>
                </c:pt>
                <c:pt idx="887">
                  <c:v>2.9982069</c:v>
                </c:pt>
                <c:pt idx="888">
                  <c:v>2.9838498000000002</c:v>
                </c:pt>
                <c:pt idx="889">
                  <c:v>2.9694929999999999</c:v>
                </c:pt>
                <c:pt idx="890">
                  <c:v>2.9449665999999999</c:v>
                </c:pt>
                <c:pt idx="891">
                  <c:v>2.9018958000000001</c:v>
                </c:pt>
                <c:pt idx="892">
                  <c:v>2.8923244000000001</c:v>
                </c:pt>
                <c:pt idx="893">
                  <c:v>2.8875386999999999</c:v>
                </c:pt>
                <c:pt idx="894">
                  <c:v>2.925824</c:v>
                </c:pt>
                <c:pt idx="895">
                  <c:v>2.8971100000000001</c:v>
                </c:pt>
                <c:pt idx="896">
                  <c:v>2.8109684000000001</c:v>
                </c:pt>
                <c:pt idx="897">
                  <c:v>2.6823541999999998</c:v>
                </c:pt>
                <c:pt idx="898">
                  <c:v>2.6350958000000002</c:v>
                </c:pt>
                <c:pt idx="899">
                  <c:v>2.658426</c:v>
                </c:pt>
                <c:pt idx="900">
                  <c:v>2.3814568999999999</c:v>
                </c:pt>
                <c:pt idx="901">
                  <c:v>2.1140587000000002</c:v>
                </c:pt>
                <c:pt idx="902">
                  <c:v>2.3467606999999999</c:v>
                </c:pt>
                <c:pt idx="903">
                  <c:v>2.6530420000000001</c:v>
                </c:pt>
                <c:pt idx="904">
                  <c:v>2.7906293999999998</c:v>
                </c:pt>
                <c:pt idx="905">
                  <c:v>2.8043879999999999</c:v>
                </c:pt>
                <c:pt idx="906">
                  <c:v>2.7894329999999998</c:v>
                </c:pt>
                <c:pt idx="907">
                  <c:v>2.7942184999999999</c:v>
                </c:pt>
                <c:pt idx="908">
                  <c:v>2.8229324999999998</c:v>
                </c:pt>
                <c:pt idx="909">
                  <c:v>2.8420749999999999</c:v>
                </c:pt>
                <c:pt idx="910">
                  <c:v>2.8995028</c:v>
                </c:pt>
                <c:pt idx="911">
                  <c:v>2.9946174999999999</c:v>
                </c:pt>
                <c:pt idx="912">
                  <c:v>2.9665020000000002</c:v>
                </c:pt>
                <c:pt idx="913">
                  <c:v>2.9042884999999998</c:v>
                </c:pt>
                <c:pt idx="914">
                  <c:v>2.8522446000000001</c:v>
                </c:pt>
                <c:pt idx="915">
                  <c:v>2.8426733</c:v>
                </c:pt>
                <c:pt idx="916">
                  <c:v>2.8480572999999998</c:v>
                </c:pt>
                <c:pt idx="917">
                  <c:v>2.8576283</c:v>
                </c:pt>
                <c:pt idx="918">
                  <c:v>2.8677978999999998</c:v>
                </c:pt>
                <c:pt idx="919">
                  <c:v>2.9060830000000002</c:v>
                </c:pt>
                <c:pt idx="920">
                  <c:v>2.925824</c:v>
                </c:pt>
                <c:pt idx="921">
                  <c:v>2.9694929999999999</c:v>
                </c:pt>
                <c:pt idx="922">
                  <c:v>3.0173492</c:v>
                </c:pt>
                <c:pt idx="923">
                  <c:v>3.0610184999999999</c:v>
                </c:pt>
                <c:pt idx="924">
                  <c:v>3.0849465999999999</c:v>
                </c:pt>
                <c:pt idx="925">
                  <c:v>3.0903304</c:v>
                </c:pt>
                <c:pt idx="926">
                  <c:v>3.1292138</c:v>
                </c:pt>
                <c:pt idx="927">
                  <c:v>3.1435707000000002</c:v>
                </c:pt>
                <c:pt idx="928">
                  <c:v>3.1824539999999999</c:v>
                </c:pt>
                <c:pt idx="929">
                  <c:v>3.2063823</c:v>
                </c:pt>
                <c:pt idx="930">
                  <c:v>3.2494529999999999</c:v>
                </c:pt>
                <c:pt idx="931">
                  <c:v>3.3164522999999999</c:v>
                </c:pt>
                <c:pt idx="932">
                  <c:v>3.3643086000000002</c:v>
                </c:pt>
                <c:pt idx="933">
                  <c:v>3.4019957000000001</c:v>
                </c:pt>
                <c:pt idx="934">
                  <c:v>3.4546378</c:v>
                </c:pt>
                <c:pt idx="935">
                  <c:v>3.5312079999999999</c:v>
                </c:pt>
                <c:pt idx="936">
                  <c:v>3.5742788000000001</c:v>
                </c:pt>
                <c:pt idx="937">
                  <c:v>3.6412778000000001</c:v>
                </c:pt>
                <c:pt idx="938">
                  <c:v>3.6981074999999999</c:v>
                </c:pt>
                <c:pt idx="939">
                  <c:v>3.754937</c:v>
                </c:pt>
                <c:pt idx="940">
                  <c:v>3.8171504000000001</c:v>
                </c:pt>
                <c:pt idx="941">
                  <c:v>3.8835511</c:v>
                </c:pt>
                <c:pt idx="942">
                  <c:v>3.9403806000000001</c:v>
                </c:pt>
                <c:pt idx="943">
                  <c:v>4.0253259999999997</c:v>
                </c:pt>
                <c:pt idx="944">
                  <c:v>4.1724844000000001</c:v>
                </c:pt>
                <c:pt idx="945">
                  <c:v>4.3292146000000002</c:v>
                </c:pt>
                <c:pt idx="946">
                  <c:v>4.4907300000000001</c:v>
                </c:pt>
                <c:pt idx="947">
                  <c:v>4.6145586999999999</c:v>
                </c:pt>
                <c:pt idx="948">
                  <c:v>4.7198424000000001</c:v>
                </c:pt>
                <c:pt idx="949">
                  <c:v>4.7958150000000002</c:v>
                </c:pt>
                <c:pt idx="950">
                  <c:v>4.8388859999999996</c:v>
                </c:pt>
                <c:pt idx="951">
                  <c:v>4.8723850000000004</c:v>
                </c:pt>
                <c:pt idx="952">
                  <c:v>4.9292144999999996</c:v>
                </c:pt>
                <c:pt idx="953">
                  <c:v>4.9722853000000002</c:v>
                </c:pt>
                <c:pt idx="954">
                  <c:v>5.0386863000000002</c:v>
                </c:pt>
                <c:pt idx="955">
                  <c:v>5.1194439999999997</c:v>
                </c:pt>
                <c:pt idx="956">
                  <c:v>5.237889</c:v>
                </c:pt>
                <c:pt idx="957">
                  <c:v>5.371289</c:v>
                </c:pt>
                <c:pt idx="958">
                  <c:v>5.5232330000000003</c:v>
                </c:pt>
                <c:pt idx="959">
                  <c:v>5.7038909999999996</c:v>
                </c:pt>
                <c:pt idx="960">
                  <c:v>5.8851469999999999</c:v>
                </c:pt>
                <c:pt idx="961">
                  <c:v>6.0233325999999998</c:v>
                </c:pt>
                <c:pt idx="962">
                  <c:v>6.1752770000000003</c:v>
                </c:pt>
                <c:pt idx="963">
                  <c:v>6.265606</c:v>
                </c:pt>
                <c:pt idx="964">
                  <c:v>6.3182482999999996</c:v>
                </c:pt>
                <c:pt idx="965">
                  <c:v>6.3511496000000003</c:v>
                </c:pt>
                <c:pt idx="966">
                  <c:v>6.3655065999999998</c:v>
                </c:pt>
                <c:pt idx="967">
                  <c:v>6.3511496000000003</c:v>
                </c:pt>
                <c:pt idx="968">
                  <c:v>6.3224359999999997</c:v>
                </c:pt>
                <c:pt idx="969">
                  <c:v>6.2985069999999999</c:v>
                </c:pt>
                <c:pt idx="970">
                  <c:v>6.2506510000000004</c:v>
                </c:pt>
                <c:pt idx="971">
                  <c:v>6.2219369999999996</c:v>
                </c:pt>
                <c:pt idx="972">
                  <c:v>6.1938214</c:v>
                </c:pt>
                <c:pt idx="973">
                  <c:v>6.1890359999999998</c:v>
                </c:pt>
                <c:pt idx="974">
                  <c:v>6.1603216999999999</c:v>
                </c:pt>
                <c:pt idx="975">
                  <c:v>6.1076800000000002</c:v>
                </c:pt>
                <c:pt idx="976">
                  <c:v>6.0789660000000003</c:v>
                </c:pt>
                <c:pt idx="977">
                  <c:v>6.0263239999999998</c:v>
                </c:pt>
                <c:pt idx="978">
                  <c:v>5.9838513999999998</c:v>
                </c:pt>
                <c:pt idx="979">
                  <c:v>5.9407806000000001</c:v>
                </c:pt>
                <c:pt idx="980">
                  <c:v>5.89771</c:v>
                </c:pt>
                <c:pt idx="981">
                  <c:v>5.8402820000000002</c:v>
                </c:pt>
                <c:pt idx="982">
                  <c:v>5.8025950000000002</c:v>
                </c:pt>
                <c:pt idx="983">
                  <c:v>5.7541403999999998</c:v>
                </c:pt>
                <c:pt idx="984">
                  <c:v>5.6781683000000003</c:v>
                </c:pt>
                <c:pt idx="985">
                  <c:v>5.6117673000000003</c:v>
                </c:pt>
                <c:pt idx="986">
                  <c:v>5.5160546000000004</c:v>
                </c:pt>
                <c:pt idx="987">
                  <c:v>5.4017973000000001</c:v>
                </c:pt>
                <c:pt idx="988">
                  <c:v>5.3018966000000001</c:v>
                </c:pt>
                <c:pt idx="989">
                  <c:v>5.2444689999999996</c:v>
                </c:pt>
                <c:pt idx="990">
                  <c:v>5.2199426000000004</c:v>
                </c:pt>
                <c:pt idx="991">
                  <c:v>5.2624154000000001</c:v>
                </c:pt>
                <c:pt idx="992">
                  <c:v>5.3288159999999998</c:v>
                </c:pt>
                <c:pt idx="993">
                  <c:v>5.4143596000000001</c:v>
                </c:pt>
                <c:pt idx="994">
                  <c:v>5.4711889999999999</c:v>
                </c:pt>
                <c:pt idx="995">
                  <c:v>5.4897330000000002</c:v>
                </c:pt>
                <c:pt idx="996">
                  <c:v>5.4699926000000003</c:v>
                </c:pt>
                <c:pt idx="997">
                  <c:v>5.4699926000000003</c:v>
                </c:pt>
                <c:pt idx="998">
                  <c:v>5.4981083999999996</c:v>
                </c:pt>
                <c:pt idx="999">
                  <c:v>5.496912</c:v>
                </c:pt>
                <c:pt idx="1000">
                  <c:v>5.5106707000000004</c:v>
                </c:pt>
                <c:pt idx="1001">
                  <c:v>5.4813584999999998</c:v>
                </c:pt>
                <c:pt idx="1002">
                  <c:v>5.4759745999999998</c:v>
                </c:pt>
                <c:pt idx="1003">
                  <c:v>5.4610194999999999</c:v>
                </c:pt>
                <c:pt idx="1004">
                  <c:v>5.4269220000000002</c:v>
                </c:pt>
                <c:pt idx="1005">
                  <c:v>5.3928240000000001</c:v>
                </c:pt>
                <c:pt idx="1006">
                  <c:v>5.4065830000000004</c:v>
                </c:pt>
                <c:pt idx="1007">
                  <c:v>5.4299125999999998</c:v>
                </c:pt>
                <c:pt idx="1008">
                  <c:v>5.5058850000000001</c:v>
                </c:pt>
                <c:pt idx="1009">
                  <c:v>5.5818570000000003</c:v>
                </c:pt>
                <c:pt idx="1010">
                  <c:v>5.6578293000000004</c:v>
                </c:pt>
                <c:pt idx="1011">
                  <c:v>5.7678989999999999</c:v>
                </c:pt>
                <c:pt idx="1012">
                  <c:v>5.8731833</c:v>
                </c:pt>
                <c:pt idx="1013">
                  <c:v>5.9641104</c:v>
                </c:pt>
                <c:pt idx="1014">
                  <c:v>6.0317080000000001</c:v>
                </c:pt>
                <c:pt idx="1015">
                  <c:v>6.0987067000000001</c:v>
                </c:pt>
                <c:pt idx="1016">
                  <c:v>6.1040907000000004</c:v>
                </c:pt>
                <c:pt idx="1017">
                  <c:v>6.1286170000000002</c:v>
                </c:pt>
                <c:pt idx="1018">
                  <c:v>6.1770715999999997</c:v>
                </c:pt>
                <c:pt idx="1019">
                  <c:v>6.1920266000000002</c:v>
                </c:pt>
                <c:pt idx="1020">
                  <c:v>6.2021959999999998</c:v>
                </c:pt>
                <c:pt idx="1021">
                  <c:v>6.2177496000000003</c:v>
                </c:pt>
                <c:pt idx="1022">
                  <c:v>6.2183479999999998</c:v>
                </c:pt>
                <c:pt idx="1023">
                  <c:v>6.2620170000000002</c:v>
                </c:pt>
                <c:pt idx="1024">
                  <c:v>6.3056859999999997</c:v>
                </c:pt>
                <c:pt idx="1025">
                  <c:v>6.3158554999999996</c:v>
                </c:pt>
                <c:pt idx="1026">
                  <c:v>6.3882383999999997</c:v>
                </c:pt>
                <c:pt idx="1027">
                  <c:v>6.4271216000000004</c:v>
                </c:pt>
                <c:pt idx="1028">
                  <c:v>6.5132630000000002</c:v>
                </c:pt>
                <c:pt idx="1029">
                  <c:v>6.5808606000000003</c:v>
                </c:pt>
                <c:pt idx="1030">
                  <c:v>6.658029</c:v>
                </c:pt>
                <c:pt idx="1031">
                  <c:v>6.7728843999999997</c:v>
                </c:pt>
                <c:pt idx="1032">
                  <c:v>6.8829539999999998</c:v>
                </c:pt>
                <c:pt idx="1033">
                  <c:v>7.0319076000000003</c:v>
                </c:pt>
                <c:pt idx="1034">
                  <c:v>7.1988070000000004</c:v>
                </c:pt>
                <c:pt idx="1035">
                  <c:v>7.3986077000000003</c:v>
                </c:pt>
                <c:pt idx="1036">
                  <c:v>7.6085776999999997</c:v>
                </c:pt>
                <c:pt idx="1037">
                  <c:v>7.8131640000000004</c:v>
                </c:pt>
                <c:pt idx="1038">
                  <c:v>7.9800633999999997</c:v>
                </c:pt>
                <c:pt idx="1039">
                  <c:v>8.1326059999999991</c:v>
                </c:pt>
                <c:pt idx="1040">
                  <c:v>8.232507</c:v>
                </c:pt>
                <c:pt idx="1041">
                  <c:v>8.3036930000000009</c:v>
                </c:pt>
                <c:pt idx="1042">
                  <c:v>8.3653080000000006</c:v>
                </c:pt>
                <c:pt idx="1043">
                  <c:v>8.4317080000000004</c:v>
                </c:pt>
                <c:pt idx="1044">
                  <c:v>8.4741809999999997</c:v>
                </c:pt>
                <c:pt idx="1045">
                  <c:v>8.4687979999999996</c:v>
                </c:pt>
                <c:pt idx="1046">
                  <c:v>8.4059860000000004</c:v>
                </c:pt>
                <c:pt idx="1047">
                  <c:v>8.3192459999999997</c:v>
                </c:pt>
                <c:pt idx="1048">
                  <c:v>8.1798640000000002</c:v>
                </c:pt>
                <c:pt idx="1049">
                  <c:v>8.0937219999999996</c:v>
                </c:pt>
                <c:pt idx="1050">
                  <c:v>7.9543404999999998</c:v>
                </c:pt>
                <c:pt idx="1051">
                  <c:v>7.8628153999999997</c:v>
                </c:pt>
                <c:pt idx="1052">
                  <c:v>7.7814592999999999</c:v>
                </c:pt>
                <c:pt idx="1053">
                  <c:v>7.7090763999999998</c:v>
                </c:pt>
                <c:pt idx="1054">
                  <c:v>7.7868433000000001</c:v>
                </c:pt>
                <c:pt idx="1055">
                  <c:v>7.9591265</c:v>
                </c:pt>
                <c:pt idx="1056">
                  <c:v>8.2181490000000004</c:v>
                </c:pt>
                <c:pt idx="1057">
                  <c:v>8.2851490000000005</c:v>
                </c:pt>
                <c:pt idx="1058">
                  <c:v>8.3198439999999998</c:v>
                </c:pt>
                <c:pt idx="1059">
                  <c:v>8.3736829999999998</c:v>
                </c:pt>
                <c:pt idx="1060">
                  <c:v>8.5172519999999992</c:v>
                </c:pt>
                <c:pt idx="1061">
                  <c:v>7.9471619999999996</c:v>
                </c:pt>
                <c:pt idx="1062">
                  <c:v>7.138388</c:v>
                </c:pt>
                <c:pt idx="1063">
                  <c:v>6.574878</c:v>
                </c:pt>
                <c:pt idx="1064">
                  <c:v>6.1926249999999996</c:v>
                </c:pt>
                <c:pt idx="1065">
                  <c:v>5.8660050000000004</c:v>
                </c:pt>
                <c:pt idx="1066">
                  <c:v>5.6829539999999996</c:v>
                </c:pt>
                <c:pt idx="1067">
                  <c:v>5.5818570000000003</c:v>
                </c:pt>
                <c:pt idx="1068">
                  <c:v>5.5908303000000004</c:v>
                </c:pt>
                <c:pt idx="1069">
                  <c:v>5.6530433000000002</c:v>
                </c:pt>
                <c:pt idx="1070">
                  <c:v>5.6961145000000002</c:v>
                </c:pt>
                <c:pt idx="1071">
                  <c:v>5.7631135000000002</c:v>
                </c:pt>
                <c:pt idx="1072">
                  <c:v>5.7924255999999996</c:v>
                </c:pt>
                <c:pt idx="1073">
                  <c:v>5.7876396000000003</c:v>
                </c:pt>
                <c:pt idx="1074">
                  <c:v>5.7780684999999998</c:v>
                </c:pt>
                <c:pt idx="1075">
                  <c:v>5.768497</c:v>
                </c:pt>
                <c:pt idx="1076">
                  <c:v>5.797809</c:v>
                </c:pt>
                <c:pt idx="1077">
                  <c:v>5.8456659999999996</c:v>
                </c:pt>
                <c:pt idx="1078">
                  <c:v>5.8839506999999998</c:v>
                </c:pt>
                <c:pt idx="1079">
                  <c:v>5.9407806000000001</c:v>
                </c:pt>
                <c:pt idx="1080">
                  <c:v>5.9886369999999998</c:v>
                </c:pt>
                <c:pt idx="1081">
                  <c:v>6.0167526999999996</c:v>
                </c:pt>
                <c:pt idx="1082">
                  <c:v>6.0358953</c:v>
                </c:pt>
                <c:pt idx="1083">
                  <c:v>6.0592249999999996</c:v>
                </c:pt>
                <c:pt idx="1084">
                  <c:v>6.0969119999999997</c:v>
                </c:pt>
                <c:pt idx="1085">
                  <c:v>6.1304116000000004</c:v>
                </c:pt>
                <c:pt idx="1086">
                  <c:v>6.1345989999999997</c:v>
                </c:pt>
                <c:pt idx="1087">
                  <c:v>6.1298130000000004</c:v>
                </c:pt>
                <c:pt idx="1088">
                  <c:v>6.0963139999999996</c:v>
                </c:pt>
                <c:pt idx="1089">
                  <c:v>6.1112690000000001</c:v>
                </c:pt>
                <c:pt idx="1090">
                  <c:v>6.1064835000000004</c:v>
                </c:pt>
                <c:pt idx="1091">
                  <c:v>6.0729837</c:v>
                </c:pt>
                <c:pt idx="1092">
                  <c:v>6.0783677000000003</c:v>
                </c:pt>
                <c:pt idx="1093">
                  <c:v>6.0592249999999996</c:v>
                </c:pt>
                <c:pt idx="1094">
                  <c:v>6.0687965999999998</c:v>
                </c:pt>
                <c:pt idx="1095">
                  <c:v>6.0687965999999998</c:v>
                </c:pt>
                <c:pt idx="1096">
                  <c:v>6.1070814000000002</c:v>
                </c:pt>
                <c:pt idx="1097">
                  <c:v>6.1118674000000004</c:v>
                </c:pt>
                <c:pt idx="1098">
                  <c:v>6.1070814000000002</c:v>
                </c:pt>
                <c:pt idx="1099">
                  <c:v>6.0831531999999999</c:v>
                </c:pt>
                <c:pt idx="1100">
                  <c:v>6.0071810000000001</c:v>
                </c:pt>
                <c:pt idx="1101">
                  <c:v>5.9401820000000001</c:v>
                </c:pt>
                <c:pt idx="1102">
                  <c:v>5.8833527999999999</c:v>
                </c:pt>
                <c:pt idx="1103">
                  <c:v>5.8307104000000001</c:v>
                </c:pt>
                <c:pt idx="1104">
                  <c:v>5.7882379999999998</c:v>
                </c:pt>
                <c:pt idx="1105">
                  <c:v>5.7212389999999997</c:v>
                </c:pt>
                <c:pt idx="1106">
                  <c:v>5.7020964999999997</c:v>
                </c:pt>
                <c:pt idx="1107">
                  <c:v>5.6787663000000004</c:v>
                </c:pt>
                <c:pt idx="1108">
                  <c:v>5.6691950000000002</c:v>
                </c:pt>
                <c:pt idx="1109">
                  <c:v>5.6745786999999996</c:v>
                </c:pt>
                <c:pt idx="1110">
                  <c:v>5.6745786999999996</c:v>
                </c:pt>
                <c:pt idx="1111">
                  <c:v>5.7086769999999998</c:v>
                </c:pt>
                <c:pt idx="1112">
                  <c:v>5.7236320000000003</c:v>
                </c:pt>
                <c:pt idx="1113">
                  <c:v>5.7810597000000001</c:v>
                </c:pt>
                <c:pt idx="1114">
                  <c:v>5.8301125000000003</c:v>
                </c:pt>
                <c:pt idx="1115">
                  <c:v>5.9114684999999998</c:v>
                </c:pt>
                <c:pt idx="1116">
                  <c:v>5.9934225000000003</c:v>
                </c:pt>
                <c:pt idx="1117">
                  <c:v>6.0843496000000004</c:v>
                </c:pt>
                <c:pt idx="1118">
                  <c:v>6.1710896000000002</c:v>
                </c:pt>
                <c:pt idx="1119">
                  <c:v>6.2524457</c:v>
                </c:pt>
                <c:pt idx="1120">
                  <c:v>6.2955164999999997</c:v>
                </c:pt>
                <c:pt idx="1121">
                  <c:v>6.3439712999999998</c:v>
                </c:pt>
                <c:pt idx="1122">
                  <c:v>6.4109699999999998</c:v>
                </c:pt>
                <c:pt idx="1123">
                  <c:v>6.4779689999999999</c:v>
                </c:pt>
                <c:pt idx="1124">
                  <c:v>6.5162544000000002</c:v>
                </c:pt>
                <c:pt idx="1125">
                  <c:v>6.6167525999999999</c:v>
                </c:pt>
                <c:pt idx="1126">
                  <c:v>6.7022963000000004</c:v>
                </c:pt>
                <c:pt idx="1127">
                  <c:v>6.7836523</c:v>
                </c:pt>
                <c:pt idx="1128">
                  <c:v>6.8452672999999997</c:v>
                </c:pt>
                <c:pt idx="1129">
                  <c:v>6.9218380000000002</c:v>
                </c:pt>
                <c:pt idx="1130">
                  <c:v>6.9601230000000003</c:v>
                </c:pt>
                <c:pt idx="1131">
                  <c:v>6.9930243000000001</c:v>
                </c:pt>
                <c:pt idx="1132">
                  <c:v>7.0115685000000001</c:v>
                </c:pt>
                <c:pt idx="1133">
                  <c:v>7.0307110000000002</c:v>
                </c:pt>
                <c:pt idx="1134">
                  <c:v>7.0492553999999998</c:v>
                </c:pt>
                <c:pt idx="1135">
                  <c:v>7.0534429999999997</c:v>
                </c:pt>
                <c:pt idx="1136">
                  <c:v>7.0773710000000003</c:v>
                </c:pt>
                <c:pt idx="1137">
                  <c:v>7.0815587000000004</c:v>
                </c:pt>
                <c:pt idx="1138">
                  <c:v>7.1144600000000002</c:v>
                </c:pt>
                <c:pt idx="1139">
                  <c:v>7.1527452</c:v>
                </c:pt>
                <c:pt idx="1140">
                  <c:v>7.1808604999999996</c:v>
                </c:pt>
                <c:pt idx="1141">
                  <c:v>7.2329043999999998</c:v>
                </c:pt>
                <c:pt idx="1142">
                  <c:v>7.3328049999999996</c:v>
                </c:pt>
                <c:pt idx="1143">
                  <c:v>7.4464639999999997</c:v>
                </c:pt>
                <c:pt idx="1144">
                  <c:v>7.6031937999999997</c:v>
                </c:pt>
                <c:pt idx="1145">
                  <c:v>7.7599239999999998</c:v>
                </c:pt>
                <c:pt idx="1146">
                  <c:v>7.8927255000000001</c:v>
                </c:pt>
                <c:pt idx="1147">
                  <c:v>8.0309109999999997</c:v>
                </c:pt>
                <c:pt idx="1148">
                  <c:v>8.1547389999999993</c:v>
                </c:pt>
                <c:pt idx="1149">
                  <c:v>8.2689970000000006</c:v>
                </c:pt>
                <c:pt idx="1150">
                  <c:v>8.4167539999999992</c:v>
                </c:pt>
                <c:pt idx="1151">
                  <c:v>8.5645100000000003</c:v>
                </c:pt>
                <c:pt idx="1152">
                  <c:v>8.7361959999999996</c:v>
                </c:pt>
                <c:pt idx="1153">
                  <c:v>8.8600239999999992</c:v>
                </c:pt>
                <c:pt idx="1154">
                  <c:v>8.9694959999999995</c:v>
                </c:pt>
                <c:pt idx="1155">
                  <c:v>9.022138</c:v>
                </c:pt>
                <c:pt idx="1156">
                  <c:v>9.0604230000000001</c:v>
                </c:pt>
                <c:pt idx="1157">
                  <c:v>9.0514500000000009</c:v>
                </c:pt>
                <c:pt idx="1158">
                  <c:v>9.0179500000000008</c:v>
                </c:pt>
                <c:pt idx="1159">
                  <c:v>9.0143609999999992</c:v>
                </c:pt>
                <c:pt idx="1160">
                  <c:v>8.9521475000000006</c:v>
                </c:pt>
                <c:pt idx="1161">
                  <c:v>8.9240320000000004</c:v>
                </c:pt>
                <c:pt idx="1162">
                  <c:v>8.9007020000000008</c:v>
                </c:pt>
                <c:pt idx="1163">
                  <c:v>8.9347999999999992</c:v>
                </c:pt>
                <c:pt idx="1164">
                  <c:v>8.9300139999999999</c:v>
                </c:pt>
                <c:pt idx="1165">
                  <c:v>8.9443710000000003</c:v>
                </c:pt>
                <c:pt idx="1166">
                  <c:v>8.9306129999999992</c:v>
                </c:pt>
                <c:pt idx="1167">
                  <c:v>8.9066840000000003</c:v>
                </c:pt>
                <c:pt idx="1168">
                  <c:v>8.8977109999999993</c:v>
                </c:pt>
                <c:pt idx="1169">
                  <c:v>8.9359959999999994</c:v>
                </c:pt>
                <c:pt idx="1170">
                  <c:v>8.9742809999999995</c:v>
                </c:pt>
                <c:pt idx="1171">
                  <c:v>8.9838520000000006</c:v>
                </c:pt>
                <c:pt idx="1172">
                  <c:v>9.022138</c:v>
                </c:pt>
                <c:pt idx="1173">
                  <c:v>9.0508520000000008</c:v>
                </c:pt>
                <c:pt idx="1174">
                  <c:v>9.0412809999999997</c:v>
                </c:pt>
                <c:pt idx="1175">
                  <c:v>9.0173520000000007</c:v>
                </c:pt>
                <c:pt idx="1176">
                  <c:v>9.0167540000000006</c:v>
                </c:pt>
                <c:pt idx="1177">
                  <c:v>8.9928255000000004</c:v>
                </c:pt>
                <c:pt idx="1178">
                  <c:v>8.9497549999999997</c:v>
                </c:pt>
                <c:pt idx="1179">
                  <c:v>8.8827560000000005</c:v>
                </c:pt>
                <c:pt idx="1180">
                  <c:v>8.8965150000000008</c:v>
                </c:pt>
                <c:pt idx="1181">
                  <c:v>8.8725860000000001</c:v>
                </c:pt>
                <c:pt idx="1182">
                  <c:v>8.8911300000000004</c:v>
                </c:pt>
              </c:numCache>
            </c:numRef>
          </c:val>
          <c:smooth val="0"/>
          <c:extLst>
            <c:ext xmlns:c16="http://schemas.microsoft.com/office/drawing/2014/chart" uri="{C3380CC4-5D6E-409C-BE32-E72D297353CC}">
              <c16:uniqueId val="{00000000-100A-427C-86BF-F1045C8C97AB}"/>
            </c:ext>
          </c:extLst>
        </c:ser>
        <c:ser>
          <c:idx val="1"/>
          <c:order val="1"/>
          <c:tx>
            <c:v>Y</c:v>
          </c:tx>
          <c:spPr>
            <a:ln w="28575" cap="rnd">
              <a:solidFill>
                <a:schemeClr val="accent2"/>
              </a:solidFill>
              <a:round/>
            </a:ln>
            <a:effectLst/>
          </c:spPr>
          <c:marker>
            <c:symbol val="none"/>
          </c:marker>
          <c:val>
            <c:numRef>
              <c:f>'SENSOR_DELAY_FASTEST(1)'!$B$1:$B$1183</c:f>
              <c:numCache>
                <c:formatCode>General</c:formatCode>
                <c:ptCount val="1183"/>
                <c:pt idx="0">
                  <c:v>-0.65443700000000005</c:v>
                </c:pt>
                <c:pt idx="1">
                  <c:v>-0.65024954000000001</c:v>
                </c:pt>
                <c:pt idx="2">
                  <c:v>-0.66101723999999995</c:v>
                </c:pt>
                <c:pt idx="3">
                  <c:v>-0.69511500000000004</c:v>
                </c:pt>
                <c:pt idx="4">
                  <c:v>-0.70468629999999999</c:v>
                </c:pt>
                <c:pt idx="5">
                  <c:v>-0.79501533999999996</c:v>
                </c:pt>
                <c:pt idx="6">
                  <c:v>-0.89013003999999996</c:v>
                </c:pt>
                <c:pt idx="7">
                  <c:v>-0.99960165999999995</c:v>
                </c:pt>
                <c:pt idx="8">
                  <c:v>-1.099502</c:v>
                </c:pt>
                <c:pt idx="9">
                  <c:v>-1.1467601999999999</c:v>
                </c:pt>
                <c:pt idx="10">
                  <c:v>-1.1557333000000001</c:v>
                </c:pt>
                <c:pt idx="11">
                  <c:v>-1.1790632999999999</c:v>
                </c:pt>
                <c:pt idx="12">
                  <c:v>-1.1838489999999999</c:v>
                </c:pt>
                <c:pt idx="13">
                  <c:v>-1.2358929000000001</c:v>
                </c:pt>
                <c:pt idx="14">
                  <c:v>-1.3124632000000001</c:v>
                </c:pt>
                <c:pt idx="15">
                  <c:v>-1.4027921999999999</c:v>
                </c:pt>
                <c:pt idx="16">
                  <c:v>-1.550549</c:v>
                </c:pt>
                <c:pt idx="17">
                  <c:v>-1.6223338</c:v>
                </c:pt>
                <c:pt idx="18">
                  <c:v>-1.6935202</c:v>
                </c:pt>
                <c:pt idx="19">
                  <c:v>-1.7940187000000001</c:v>
                </c:pt>
                <c:pt idx="20">
                  <c:v>-1.8987048</c:v>
                </c:pt>
                <c:pt idx="21">
                  <c:v>-2.0566309999999999</c:v>
                </c:pt>
                <c:pt idx="22">
                  <c:v>-2.2474587000000001</c:v>
                </c:pt>
                <c:pt idx="23">
                  <c:v>-2.5106692000000002</c:v>
                </c:pt>
                <c:pt idx="24">
                  <c:v>-2.8588249999999999</c:v>
                </c:pt>
                <c:pt idx="25">
                  <c:v>-3.1776686000000001</c:v>
                </c:pt>
                <c:pt idx="26">
                  <c:v>-3.5347971999999999</c:v>
                </c:pt>
                <c:pt idx="27">
                  <c:v>-3.7980076999999999</c:v>
                </c:pt>
                <c:pt idx="28">
                  <c:v>-4.0073794999999999</c:v>
                </c:pt>
                <c:pt idx="29">
                  <c:v>-4.2257246999999998</c:v>
                </c:pt>
                <c:pt idx="30">
                  <c:v>-4.4715870000000004</c:v>
                </c:pt>
                <c:pt idx="31">
                  <c:v>-4.2454657999999998</c:v>
                </c:pt>
                <c:pt idx="32">
                  <c:v>-3.6059836999999999</c:v>
                </c:pt>
                <c:pt idx="33">
                  <c:v>-2.7367910000000002</c:v>
                </c:pt>
                <c:pt idx="34">
                  <c:v>-1.9926231000000001</c:v>
                </c:pt>
                <c:pt idx="35">
                  <c:v>-1.4650056</c:v>
                </c:pt>
                <c:pt idx="36">
                  <c:v>-1.2011969</c:v>
                </c:pt>
                <c:pt idx="37">
                  <c:v>-1.1916256999999999</c:v>
                </c:pt>
                <c:pt idx="38">
                  <c:v>-1.6390834999999999</c:v>
                </c:pt>
                <c:pt idx="39">
                  <c:v>-2.3341984999999998</c:v>
                </c:pt>
                <c:pt idx="40">
                  <c:v>-3.0867412000000001</c:v>
                </c:pt>
                <c:pt idx="41">
                  <c:v>-3.6281173</c:v>
                </c:pt>
                <c:pt idx="42">
                  <c:v>-3.9768713</c:v>
                </c:pt>
                <c:pt idx="43">
                  <c:v>-4.1479583</c:v>
                </c:pt>
                <c:pt idx="44">
                  <c:v>-4.2035913000000003</c:v>
                </c:pt>
                <c:pt idx="45">
                  <c:v>-4.1647077000000001</c:v>
                </c:pt>
                <c:pt idx="46">
                  <c:v>-4.1300119999999998</c:v>
                </c:pt>
                <c:pt idx="47">
                  <c:v>-4.0911283000000003</c:v>
                </c:pt>
                <c:pt idx="48">
                  <c:v>-4.0947180000000003</c:v>
                </c:pt>
                <c:pt idx="49">
                  <c:v>-4.1748770000000004</c:v>
                </c:pt>
                <c:pt idx="50">
                  <c:v>-4.2263229999999998</c:v>
                </c:pt>
                <c:pt idx="51">
                  <c:v>-4.2867417000000003</c:v>
                </c:pt>
                <c:pt idx="52">
                  <c:v>-4.3423749999999997</c:v>
                </c:pt>
                <c:pt idx="53">
                  <c:v>-4.3262233999999999</c:v>
                </c:pt>
                <c:pt idx="54">
                  <c:v>-4.2185464000000001</c:v>
                </c:pt>
                <c:pt idx="55">
                  <c:v>-4.1162533999999997</c:v>
                </c:pt>
                <c:pt idx="56">
                  <c:v>-4.0133619999999999</c:v>
                </c:pt>
                <c:pt idx="57">
                  <c:v>-3.9445682</c:v>
                </c:pt>
                <c:pt idx="58">
                  <c:v>-3.8991045999999998</c:v>
                </c:pt>
                <c:pt idx="59">
                  <c:v>-3.8733816000000001</c:v>
                </c:pt>
                <c:pt idx="60">
                  <c:v>-3.8907297000000001</c:v>
                </c:pt>
                <c:pt idx="61">
                  <c:v>-3.9415771999999998</c:v>
                </c:pt>
                <c:pt idx="62">
                  <c:v>-4.0265219999999999</c:v>
                </c:pt>
                <c:pt idx="63">
                  <c:v>-4.1120660000000004</c:v>
                </c:pt>
                <c:pt idx="64">
                  <c:v>-4.1832523000000004</c:v>
                </c:pt>
                <c:pt idx="65">
                  <c:v>-4.2119660000000003</c:v>
                </c:pt>
                <c:pt idx="66">
                  <c:v>-4.2400820000000001</c:v>
                </c:pt>
                <c:pt idx="67">
                  <c:v>-4.1970109999999998</c:v>
                </c:pt>
                <c:pt idx="68">
                  <c:v>-4.17727</c:v>
                </c:pt>
                <c:pt idx="69">
                  <c:v>-4.1341989999999997</c:v>
                </c:pt>
                <c:pt idx="70">
                  <c:v>-4.0719856999999999</c:v>
                </c:pt>
                <c:pt idx="71">
                  <c:v>-4.0241293999999996</c:v>
                </c:pt>
                <c:pt idx="72">
                  <c:v>-4.0002009999999997</c:v>
                </c:pt>
                <c:pt idx="73">
                  <c:v>-3.9864426000000002</c:v>
                </c:pt>
                <c:pt idx="74">
                  <c:v>-3.9816568000000001</c:v>
                </c:pt>
                <c:pt idx="75">
                  <c:v>-3.9960138999999999</c:v>
                </c:pt>
                <c:pt idx="76">
                  <c:v>-3.9918263</c:v>
                </c:pt>
                <c:pt idx="77">
                  <c:v>-4.0151563000000001</c:v>
                </c:pt>
                <c:pt idx="78">
                  <c:v>-4.0624146000000003</c:v>
                </c:pt>
                <c:pt idx="79">
                  <c:v>-4.1048869999999997</c:v>
                </c:pt>
                <c:pt idx="80">
                  <c:v>-4.1138599999999999</c:v>
                </c:pt>
                <c:pt idx="81">
                  <c:v>-4.1036906000000002</c:v>
                </c:pt>
                <c:pt idx="82">
                  <c:v>-4.0354953</c:v>
                </c:pt>
                <c:pt idx="83">
                  <c:v>-3.9242290999999998</c:v>
                </c:pt>
                <c:pt idx="84">
                  <c:v>-3.7896328000000001</c:v>
                </c:pt>
                <c:pt idx="85">
                  <c:v>-3.7274194</c:v>
                </c:pt>
                <c:pt idx="86">
                  <c:v>-3.7704901999999998</c:v>
                </c:pt>
                <c:pt idx="87">
                  <c:v>-3.8715869999999999</c:v>
                </c:pt>
                <c:pt idx="88">
                  <c:v>-3.9918263</c:v>
                </c:pt>
                <c:pt idx="89">
                  <c:v>-4.0552362999999998</c:v>
                </c:pt>
                <c:pt idx="90">
                  <c:v>-3.9828532000000001</c:v>
                </c:pt>
                <c:pt idx="91">
                  <c:v>-4.0749769999999996</c:v>
                </c:pt>
                <c:pt idx="92">
                  <c:v>-4.3298125000000001</c:v>
                </c:pt>
                <c:pt idx="93">
                  <c:v>-4.599005</c:v>
                </c:pt>
                <c:pt idx="94">
                  <c:v>-4.7922254000000004</c:v>
                </c:pt>
                <c:pt idx="95">
                  <c:v>-4.8508496000000001</c:v>
                </c:pt>
                <c:pt idx="96">
                  <c:v>-4.8705907000000002</c:v>
                </c:pt>
                <c:pt idx="97">
                  <c:v>-4.9340004999999998</c:v>
                </c:pt>
                <c:pt idx="98">
                  <c:v>-4.983053</c:v>
                </c:pt>
                <c:pt idx="99">
                  <c:v>-5.0081778000000003</c:v>
                </c:pt>
                <c:pt idx="100">
                  <c:v>-5.0237309999999997</c:v>
                </c:pt>
                <c:pt idx="101">
                  <c:v>-5.096114</c:v>
                </c:pt>
                <c:pt idx="102">
                  <c:v>-5.0967120000000001</c:v>
                </c:pt>
                <c:pt idx="103">
                  <c:v>-5.0973104999999999</c:v>
                </c:pt>
                <c:pt idx="104">
                  <c:v>-5.0733823999999998</c:v>
                </c:pt>
                <c:pt idx="105">
                  <c:v>-5.1541399999999999</c:v>
                </c:pt>
                <c:pt idx="106">
                  <c:v>-5.1786665999999997</c:v>
                </c:pt>
                <c:pt idx="107">
                  <c:v>-5.1690950000000004</c:v>
                </c:pt>
                <c:pt idx="108">
                  <c:v>-5.2354960000000004</c:v>
                </c:pt>
                <c:pt idx="109">
                  <c:v>-5.4299125999999998</c:v>
                </c:pt>
                <c:pt idx="110">
                  <c:v>-5.6530433000000002</c:v>
                </c:pt>
                <c:pt idx="111">
                  <c:v>-5.7714879999999997</c:v>
                </c:pt>
                <c:pt idx="112">
                  <c:v>-5.8193444999999997</c:v>
                </c:pt>
                <c:pt idx="113">
                  <c:v>-5.6997036999999997</c:v>
                </c:pt>
                <c:pt idx="114">
                  <c:v>-5.3294144000000001</c:v>
                </c:pt>
                <c:pt idx="115">
                  <c:v>-4.9340004999999998</c:v>
                </c:pt>
                <c:pt idx="116">
                  <c:v>-4.8047876</c:v>
                </c:pt>
                <c:pt idx="117">
                  <c:v>-4.7856455000000002</c:v>
                </c:pt>
                <c:pt idx="118">
                  <c:v>-4.866403</c:v>
                </c:pt>
                <c:pt idx="119">
                  <c:v>-4.9944189999999997</c:v>
                </c:pt>
                <c:pt idx="120">
                  <c:v>-5.1230330000000004</c:v>
                </c:pt>
                <c:pt idx="121">
                  <c:v>-5.1415777</c:v>
                </c:pt>
                <c:pt idx="122">
                  <c:v>-5.2414779999999999</c:v>
                </c:pt>
                <c:pt idx="123">
                  <c:v>-5.2989059999999997</c:v>
                </c:pt>
                <c:pt idx="124">
                  <c:v>-5.3509500000000001</c:v>
                </c:pt>
                <c:pt idx="125">
                  <c:v>-5.3796635000000004</c:v>
                </c:pt>
                <c:pt idx="126">
                  <c:v>-5.3563333000000002</c:v>
                </c:pt>
                <c:pt idx="127">
                  <c:v>-5.3377889999999999</c:v>
                </c:pt>
                <c:pt idx="128">
                  <c:v>-5.2342997000000002</c:v>
                </c:pt>
                <c:pt idx="129">
                  <c:v>-5.1637110000000002</c:v>
                </c:pt>
                <c:pt idx="130">
                  <c:v>-5.0650069999999996</c:v>
                </c:pt>
                <c:pt idx="131">
                  <c:v>-4.9992045999999997</c:v>
                </c:pt>
                <c:pt idx="132">
                  <c:v>-4.9710890000000001</c:v>
                </c:pt>
                <c:pt idx="133">
                  <c:v>-4.7946185999999997</c:v>
                </c:pt>
                <c:pt idx="134">
                  <c:v>-4.753342</c:v>
                </c:pt>
                <c:pt idx="135">
                  <c:v>-4.7886360000000003</c:v>
                </c:pt>
                <c:pt idx="136">
                  <c:v>-4.8376894000000004</c:v>
                </c:pt>
                <c:pt idx="137">
                  <c:v>-4.8963130000000001</c:v>
                </c:pt>
                <c:pt idx="138">
                  <c:v>-4.9597230000000003</c:v>
                </c:pt>
                <c:pt idx="139">
                  <c:v>-4.9848474999999999</c:v>
                </c:pt>
                <c:pt idx="140">
                  <c:v>-4.9423750000000002</c:v>
                </c:pt>
                <c:pt idx="141">
                  <c:v>-4.8813579999999996</c:v>
                </c:pt>
                <c:pt idx="142">
                  <c:v>-4.9118667</c:v>
                </c:pt>
                <c:pt idx="143">
                  <c:v>-4.9220360000000003</c:v>
                </c:pt>
                <c:pt idx="144">
                  <c:v>-4.9136614999999999</c:v>
                </c:pt>
                <c:pt idx="145">
                  <c:v>-4.932804</c:v>
                </c:pt>
                <c:pt idx="146">
                  <c:v>-4.8364925000000003</c:v>
                </c:pt>
                <c:pt idx="147">
                  <c:v>-4.9525446999999998</c:v>
                </c:pt>
                <c:pt idx="148">
                  <c:v>-5.0578289999999999</c:v>
                </c:pt>
                <c:pt idx="149">
                  <c:v>-5.1152569999999997</c:v>
                </c:pt>
                <c:pt idx="150">
                  <c:v>-5.1535415999999996</c:v>
                </c:pt>
                <c:pt idx="151">
                  <c:v>-5.1541399999999999</c:v>
                </c:pt>
                <c:pt idx="152">
                  <c:v>-5.1062836999999996</c:v>
                </c:pt>
                <c:pt idx="153">
                  <c:v>-5.279763</c:v>
                </c:pt>
                <c:pt idx="154">
                  <c:v>-5.3856453999999996</c:v>
                </c:pt>
                <c:pt idx="155">
                  <c:v>-5.2803610000000001</c:v>
                </c:pt>
                <c:pt idx="156">
                  <c:v>-5.229514</c:v>
                </c:pt>
                <c:pt idx="157">
                  <c:v>-5.2121659999999999</c:v>
                </c:pt>
                <c:pt idx="158">
                  <c:v>-5.1463633</c:v>
                </c:pt>
                <c:pt idx="159">
                  <c:v>-5.0135617000000003</c:v>
                </c:pt>
                <c:pt idx="160">
                  <c:v>-4.8855456999999998</c:v>
                </c:pt>
                <c:pt idx="161">
                  <c:v>-4.7521459999999998</c:v>
                </c:pt>
                <c:pt idx="162">
                  <c:v>-4.6612185999999998</c:v>
                </c:pt>
                <c:pt idx="163">
                  <c:v>-4.5996030000000001</c:v>
                </c:pt>
                <c:pt idx="164">
                  <c:v>-4.5661040000000002</c:v>
                </c:pt>
                <c:pt idx="165">
                  <c:v>-4.5517469999999998</c:v>
                </c:pt>
                <c:pt idx="166">
                  <c:v>-4.5613184000000002</c:v>
                </c:pt>
                <c:pt idx="167">
                  <c:v>-4.5559343999999999</c:v>
                </c:pt>
                <c:pt idx="168">
                  <c:v>-4.4889355000000002</c:v>
                </c:pt>
                <c:pt idx="169">
                  <c:v>-4.4261236000000004</c:v>
                </c:pt>
                <c:pt idx="170">
                  <c:v>-4.3680979999999998</c:v>
                </c:pt>
                <c:pt idx="171">
                  <c:v>-4.3100719999999999</c:v>
                </c:pt>
                <c:pt idx="172">
                  <c:v>-4.2137609999999999</c:v>
                </c:pt>
                <c:pt idx="173">
                  <c:v>-4.1515474000000001</c:v>
                </c:pt>
                <c:pt idx="174">
                  <c:v>-4.0594234</c:v>
                </c:pt>
                <c:pt idx="175">
                  <c:v>-3.9535412999999999</c:v>
                </c:pt>
                <c:pt idx="176">
                  <c:v>-3.8811583999999999</c:v>
                </c:pt>
                <c:pt idx="177">
                  <c:v>-3.7609189999999999</c:v>
                </c:pt>
                <c:pt idx="178">
                  <c:v>-3.6975093000000001</c:v>
                </c:pt>
                <c:pt idx="179">
                  <c:v>-3.6005997999999999</c:v>
                </c:pt>
                <c:pt idx="180">
                  <c:v>-3.5808591999999999</c:v>
                </c:pt>
                <c:pt idx="181">
                  <c:v>-3.5569307999999999</c:v>
                </c:pt>
                <c:pt idx="182">
                  <c:v>-3.5365918000000001</c:v>
                </c:pt>
                <c:pt idx="183">
                  <c:v>-3.5659040000000002</c:v>
                </c:pt>
                <c:pt idx="184">
                  <c:v>-3.5365918000000001</c:v>
                </c:pt>
                <c:pt idx="185">
                  <c:v>-3.3978079999999999</c:v>
                </c:pt>
                <c:pt idx="186">
                  <c:v>-3.2644082999999999</c:v>
                </c:pt>
                <c:pt idx="187">
                  <c:v>-3.1489546000000002</c:v>
                </c:pt>
                <c:pt idx="188">
                  <c:v>-3.0394830000000002</c:v>
                </c:pt>
                <c:pt idx="189">
                  <c:v>-2.9533412000000001</c:v>
                </c:pt>
                <c:pt idx="190">
                  <c:v>-2.882155</c:v>
                </c:pt>
                <c:pt idx="191">
                  <c:v>-2.8157540000000001</c:v>
                </c:pt>
                <c:pt idx="192">
                  <c:v>-2.7780670000000001</c:v>
                </c:pt>
                <c:pt idx="193">
                  <c:v>-2.7116663000000001</c:v>
                </c:pt>
                <c:pt idx="194">
                  <c:v>-2.6404798</c:v>
                </c:pt>
                <c:pt idx="195">
                  <c:v>-2.5597219999999998</c:v>
                </c:pt>
                <c:pt idx="196">
                  <c:v>-2.4885356000000001</c:v>
                </c:pt>
                <c:pt idx="197">
                  <c:v>-2.4161527</c:v>
                </c:pt>
                <c:pt idx="198">
                  <c:v>-2.3300111000000001</c:v>
                </c:pt>
                <c:pt idx="199">
                  <c:v>-2.2636101000000002</c:v>
                </c:pt>
                <c:pt idx="200">
                  <c:v>-2.1966112</c:v>
                </c:pt>
                <c:pt idx="201">
                  <c:v>-2.1296122</c:v>
                </c:pt>
                <c:pt idx="202">
                  <c:v>-2.0913270000000002</c:v>
                </c:pt>
                <c:pt idx="203">
                  <c:v>-2.0488544000000002</c:v>
                </c:pt>
                <c:pt idx="204">
                  <c:v>-2.0009980000000001</c:v>
                </c:pt>
                <c:pt idx="205">
                  <c:v>-1.9776678999999999</c:v>
                </c:pt>
                <c:pt idx="206">
                  <c:v>-1.9543378</c:v>
                </c:pt>
                <c:pt idx="207">
                  <c:v>-1.9208384000000001</c:v>
                </c:pt>
                <c:pt idx="208">
                  <c:v>-1.8969102</c:v>
                </c:pt>
                <c:pt idx="209">
                  <c:v>-1.8352949999999999</c:v>
                </c:pt>
                <c:pt idx="210">
                  <c:v>-1.7778672</c:v>
                </c:pt>
                <c:pt idx="211">
                  <c:v>-1.6827525000000001</c:v>
                </c:pt>
                <c:pt idx="212">
                  <c:v>-1.625923</c:v>
                </c:pt>
                <c:pt idx="213">
                  <c:v>-1.5302100999999999</c:v>
                </c:pt>
                <c:pt idx="214">
                  <c:v>-1.3872390000000001</c:v>
                </c:pt>
                <c:pt idx="215">
                  <c:v>-1.2143575</c:v>
                </c:pt>
                <c:pt idx="216">
                  <c:v>-1.0277174</c:v>
                </c:pt>
                <c:pt idx="217">
                  <c:v>-0.85124664999999999</c:v>
                </c:pt>
                <c:pt idx="218">
                  <c:v>-0.68853474000000003</c:v>
                </c:pt>
                <c:pt idx="219">
                  <c:v>-0.52642100000000003</c:v>
                </c:pt>
                <c:pt idx="220">
                  <c:v>-0.37328034999999998</c:v>
                </c:pt>
                <c:pt idx="221">
                  <c:v>-0.23030917000000001</c:v>
                </c:pt>
                <c:pt idx="222">
                  <c:v>-9.0329060000000003E-2</c:v>
                </c:pt>
                <c:pt idx="223" formatCode="0.00E+00">
                  <c:v>5.9820565999999995E-4</c:v>
                </c:pt>
                <c:pt idx="224">
                  <c:v>8.7338020000000002E-2</c:v>
                </c:pt>
                <c:pt idx="225">
                  <c:v>0.15014960999999999</c:v>
                </c:pt>
                <c:pt idx="226">
                  <c:v>0.22731815</c:v>
                </c:pt>
                <c:pt idx="227">
                  <c:v>0.27218356999999999</c:v>
                </c:pt>
                <c:pt idx="228">
                  <c:v>0.31226336999999998</c:v>
                </c:pt>
                <c:pt idx="229">
                  <c:v>0.36670007999999998</c:v>
                </c:pt>
                <c:pt idx="230">
                  <c:v>0.37806596999999997</c:v>
                </c:pt>
                <c:pt idx="231">
                  <c:v>0.38404803999999998</c:v>
                </c:pt>
                <c:pt idx="232">
                  <c:v>0.37028929999999999</c:v>
                </c:pt>
                <c:pt idx="233">
                  <c:v>0.40498521999999998</c:v>
                </c:pt>
                <c:pt idx="234">
                  <c:v>0.39661035</c:v>
                </c:pt>
                <c:pt idx="235">
                  <c:v>0.39720856999999998</c:v>
                </c:pt>
                <c:pt idx="236">
                  <c:v>0.39302110000000001</c:v>
                </c:pt>
                <c:pt idx="237">
                  <c:v>0.35533416000000001</c:v>
                </c:pt>
                <c:pt idx="238">
                  <c:v>0.27936204999999997</c:v>
                </c:pt>
                <c:pt idx="239">
                  <c:v>0.1692922</c:v>
                </c:pt>
                <c:pt idx="240">
                  <c:v>-2.9910283999999999E-3</c:v>
                </c:pt>
                <c:pt idx="241">
                  <c:v>-0.16570297</c:v>
                </c:pt>
                <c:pt idx="242">
                  <c:v>-0.26679972000000002</c:v>
                </c:pt>
                <c:pt idx="243">
                  <c:v>-0.35832518000000002</c:v>
                </c:pt>
                <c:pt idx="244">
                  <c:v>-0.38823548000000002</c:v>
                </c:pt>
                <c:pt idx="245">
                  <c:v>-0.47497529999999999</c:v>
                </c:pt>
                <c:pt idx="246">
                  <c:v>-0.53838509999999995</c:v>
                </c:pt>
                <c:pt idx="247">
                  <c:v>-0.63050879999999998</c:v>
                </c:pt>
                <c:pt idx="248">
                  <c:v>-0.74177504000000005</c:v>
                </c:pt>
                <c:pt idx="249">
                  <c:v>-0.84347000000000005</c:v>
                </c:pt>
                <c:pt idx="250">
                  <c:v>-0.96490573999999996</c:v>
                </c:pt>
                <c:pt idx="251">
                  <c:v>-1.1001002</c:v>
                </c:pt>
                <c:pt idx="252">
                  <c:v>-1.2263215999999999</c:v>
                </c:pt>
                <c:pt idx="253">
                  <c:v>-1.3621143</c:v>
                </c:pt>
                <c:pt idx="254">
                  <c:v>-1.5218351999999999</c:v>
                </c:pt>
                <c:pt idx="255">
                  <c:v>-1.6576279</c:v>
                </c:pt>
                <c:pt idx="256">
                  <c:v>-1.8364913</c:v>
                </c:pt>
                <c:pt idx="257">
                  <c:v>-1.9872392000000001</c:v>
                </c:pt>
                <c:pt idx="258">
                  <c:v>-2.1565313000000002</c:v>
                </c:pt>
                <c:pt idx="259">
                  <c:v>-2.3258234999999998</c:v>
                </c:pt>
                <c:pt idx="260">
                  <c:v>-2.5004997000000002</c:v>
                </c:pt>
                <c:pt idx="261">
                  <c:v>-2.6602206000000002</c:v>
                </c:pt>
                <c:pt idx="262">
                  <c:v>-2.7762725000000001</c:v>
                </c:pt>
                <c:pt idx="263">
                  <c:v>-2.8977081999999998</c:v>
                </c:pt>
                <c:pt idx="264">
                  <c:v>-3.0376883000000001</c:v>
                </c:pt>
                <c:pt idx="265">
                  <c:v>-3.1818559999999998</c:v>
                </c:pt>
                <c:pt idx="266">
                  <c:v>-3.3409786000000001</c:v>
                </c:pt>
                <c:pt idx="267">
                  <c:v>-3.5234312999999999</c:v>
                </c:pt>
                <c:pt idx="268">
                  <c:v>-3.6634114000000002</c:v>
                </c:pt>
                <c:pt idx="269">
                  <c:v>-3.7884364000000001</c:v>
                </c:pt>
                <c:pt idx="270">
                  <c:v>-3.8739797999999999</c:v>
                </c:pt>
                <c:pt idx="271">
                  <c:v>-3.9218364000000001</c:v>
                </c:pt>
                <c:pt idx="272">
                  <c:v>-3.9499520000000001</c:v>
                </c:pt>
                <c:pt idx="273">
                  <c:v>-3.9726840000000001</c:v>
                </c:pt>
                <c:pt idx="274">
                  <c:v>-4.0002009999999997</c:v>
                </c:pt>
                <c:pt idx="275">
                  <c:v>-4.0468609999999998</c:v>
                </c:pt>
                <c:pt idx="276">
                  <c:v>-4.0737804999999998</c:v>
                </c:pt>
                <c:pt idx="277">
                  <c:v>-4.0713879999999998</c:v>
                </c:pt>
                <c:pt idx="278">
                  <c:v>-4.1270210000000001</c:v>
                </c:pt>
                <c:pt idx="279">
                  <c:v>-4.1868414999999999</c:v>
                </c:pt>
                <c:pt idx="280">
                  <c:v>-4.2945184999999997</c:v>
                </c:pt>
                <c:pt idx="281">
                  <c:v>-4.4416770000000003</c:v>
                </c:pt>
                <c:pt idx="282">
                  <c:v>-4.6121654999999997</c:v>
                </c:pt>
                <c:pt idx="283">
                  <c:v>-4.7934216999999997</c:v>
                </c:pt>
                <c:pt idx="284">
                  <c:v>-4.8550370000000003</c:v>
                </c:pt>
                <c:pt idx="285">
                  <c:v>-4.7096733999999998</c:v>
                </c:pt>
                <c:pt idx="286">
                  <c:v>-4.6384869999999996</c:v>
                </c:pt>
                <c:pt idx="287">
                  <c:v>-4.7455654000000003</c:v>
                </c:pt>
                <c:pt idx="288">
                  <c:v>-4.7940199999999997</c:v>
                </c:pt>
                <c:pt idx="289">
                  <c:v>-4.807779</c:v>
                </c:pt>
                <c:pt idx="290">
                  <c:v>-4.8783669999999999</c:v>
                </c:pt>
                <c:pt idx="291">
                  <c:v>-4.9932226999999996</c:v>
                </c:pt>
                <c:pt idx="292">
                  <c:v>-5.17089</c:v>
                </c:pt>
                <c:pt idx="293">
                  <c:v>-5.643472</c:v>
                </c:pt>
                <c:pt idx="294">
                  <c:v>-5.9736820000000002</c:v>
                </c:pt>
                <c:pt idx="295">
                  <c:v>-6.0598235000000003</c:v>
                </c:pt>
                <c:pt idx="296">
                  <c:v>-6.0370917000000004</c:v>
                </c:pt>
                <c:pt idx="297">
                  <c:v>-5.8731833</c:v>
                </c:pt>
                <c:pt idx="298">
                  <c:v>-5.6153563999999996</c:v>
                </c:pt>
                <c:pt idx="299">
                  <c:v>-5.6267223</c:v>
                </c:pt>
                <c:pt idx="300">
                  <c:v>-5.9581284999999999</c:v>
                </c:pt>
                <c:pt idx="301">
                  <c:v>-6.3343996999999996</c:v>
                </c:pt>
                <c:pt idx="302">
                  <c:v>-6.7034925999999997</c:v>
                </c:pt>
                <c:pt idx="303">
                  <c:v>-6.9673014000000002</c:v>
                </c:pt>
                <c:pt idx="304">
                  <c:v>-6.9493549999999997</c:v>
                </c:pt>
                <c:pt idx="305">
                  <c:v>-6.9511500000000002</c:v>
                </c:pt>
                <c:pt idx="306">
                  <c:v>-7.0109700000000004</c:v>
                </c:pt>
                <c:pt idx="307">
                  <c:v>-7.146763</c:v>
                </c:pt>
                <c:pt idx="308">
                  <c:v>-7.3675009999999999</c:v>
                </c:pt>
                <c:pt idx="309">
                  <c:v>-7.6827554999999998</c:v>
                </c:pt>
                <c:pt idx="310">
                  <c:v>-8.0500539999999994</c:v>
                </c:pt>
                <c:pt idx="311">
                  <c:v>-8.3647100000000005</c:v>
                </c:pt>
                <c:pt idx="312">
                  <c:v>-8.6356970000000004</c:v>
                </c:pt>
                <c:pt idx="313">
                  <c:v>-8.8205419999999997</c:v>
                </c:pt>
                <c:pt idx="314">
                  <c:v>-8.9533439999999995</c:v>
                </c:pt>
                <c:pt idx="315">
                  <c:v>-8.9617190000000004</c:v>
                </c:pt>
                <c:pt idx="316">
                  <c:v>-8.8193459999999995</c:v>
                </c:pt>
                <c:pt idx="317">
                  <c:v>-8.5633140000000001</c:v>
                </c:pt>
                <c:pt idx="318">
                  <c:v>-8.0632140000000003</c:v>
                </c:pt>
                <c:pt idx="319">
                  <c:v>-7.0372915000000003</c:v>
                </c:pt>
                <c:pt idx="320">
                  <c:v>-7.2801629999999999</c:v>
                </c:pt>
                <c:pt idx="321">
                  <c:v>-7.6235330000000001</c:v>
                </c:pt>
                <c:pt idx="322">
                  <c:v>-7.3698936000000002</c:v>
                </c:pt>
                <c:pt idx="323">
                  <c:v>-7.1539415999999996</c:v>
                </c:pt>
                <c:pt idx="324">
                  <c:v>-7.0791659999999998</c:v>
                </c:pt>
                <c:pt idx="325">
                  <c:v>-7.021738</c:v>
                </c:pt>
                <c:pt idx="326">
                  <c:v>-6.9409803999999999</c:v>
                </c:pt>
                <c:pt idx="327">
                  <c:v>-7.0570320000000004</c:v>
                </c:pt>
                <c:pt idx="328">
                  <c:v>-7.117451</c:v>
                </c:pt>
                <c:pt idx="329">
                  <c:v>-7.1485576999999996</c:v>
                </c:pt>
                <c:pt idx="330">
                  <c:v>-7.0713889999999999</c:v>
                </c:pt>
                <c:pt idx="331">
                  <c:v>-6.9218380000000002</c:v>
                </c:pt>
                <c:pt idx="332">
                  <c:v>-6.7848487000000004</c:v>
                </c:pt>
                <c:pt idx="333">
                  <c:v>-6.6861449999999998</c:v>
                </c:pt>
                <c:pt idx="334">
                  <c:v>-6.5581290000000001</c:v>
                </c:pt>
                <c:pt idx="335">
                  <c:v>-6.4731835999999996</c:v>
                </c:pt>
                <c:pt idx="336">
                  <c:v>-6.4163537000000002</c:v>
                </c:pt>
                <c:pt idx="337">
                  <c:v>-6.407381</c:v>
                </c:pt>
                <c:pt idx="338">
                  <c:v>-6.4031935000000004</c:v>
                </c:pt>
                <c:pt idx="339">
                  <c:v>-6.3696938000000003</c:v>
                </c:pt>
                <c:pt idx="340">
                  <c:v>-6.3649079999999998</c:v>
                </c:pt>
                <c:pt idx="341">
                  <c:v>-6.3553369999999996</c:v>
                </c:pt>
                <c:pt idx="342">
                  <c:v>-6.3361945000000004</c:v>
                </c:pt>
                <c:pt idx="343">
                  <c:v>-6.3553369999999996</c:v>
                </c:pt>
                <c:pt idx="344">
                  <c:v>-6.3888363999999997</c:v>
                </c:pt>
                <c:pt idx="345">
                  <c:v>-6.4420767000000003</c:v>
                </c:pt>
                <c:pt idx="346">
                  <c:v>-6.4372910000000001</c:v>
                </c:pt>
                <c:pt idx="347">
                  <c:v>-6.4366927</c:v>
                </c:pt>
                <c:pt idx="348">
                  <c:v>-6.4079790000000001</c:v>
                </c:pt>
                <c:pt idx="349">
                  <c:v>-6.3116680000000001</c:v>
                </c:pt>
                <c:pt idx="350">
                  <c:v>-6.2865434000000002</c:v>
                </c:pt>
                <c:pt idx="351">
                  <c:v>-6.2189459999999999</c:v>
                </c:pt>
                <c:pt idx="352">
                  <c:v>-6.1651077000000001</c:v>
                </c:pt>
                <c:pt idx="353">
                  <c:v>-6.1112690000000001</c:v>
                </c:pt>
                <c:pt idx="354">
                  <c:v>-6.0287166000000001</c:v>
                </c:pt>
                <c:pt idx="355">
                  <c:v>-5.8654064999999997</c:v>
                </c:pt>
                <c:pt idx="356">
                  <c:v>-5.5489560000000004</c:v>
                </c:pt>
                <c:pt idx="357">
                  <c:v>-5.5190454000000004</c:v>
                </c:pt>
                <c:pt idx="358">
                  <c:v>-5.5698930000000004</c:v>
                </c:pt>
                <c:pt idx="359">
                  <c:v>-5.6584272000000002</c:v>
                </c:pt>
                <c:pt idx="360">
                  <c:v>-5.7667026999999997</c:v>
                </c:pt>
                <c:pt idx="361">
                  <c:v>-5.8277197000000003</c:v>
                </c:pt>
                <c:pt idx="362">
                  <c:v>-5.8833527999999999</c:v>
                </c:pt>
                <c:pt idx="363">
                  <c:v>-5.8821564000000004</c:v>
                </c:pt>
                <c:pt idx="364">
                  <c:v>-5.8283176000000001</c:v>
                </c:pt>
                <c:pt idx="365">
                  <c:v>-5.7403817000000004</c:v>
                </c:pt>
                <c:pt idx="366">
                  <c:v>-5.6297135000000003</c:v>
                </c:pt>
                <c:pt idx="367">
                  <c:v>-5.4765730000000001</c:v>
                </c:pt>
                <c:pt idx="368">
                  <c:v>-5.3282179999999997</c:v>
                </c:pt>
                <c:pt idx="369">
                  <c:v>-5.2133620000000001</c:v>
                </c:pt>
                <c:pt idx="370">
                  <c:v>-5.1032925000000002</c:v>
                </c:pt>
                <c:pt idx="371">
                  <c:v>-4.9932226999999996</c:v>
                </c:pt>
                <c:pt idx="372">
                  <c:v>-4.88734</c:v>
                </c:pt>
                <c:pt idx="373">
                  <c:v>-4.786842</c:v>
                </c:pt>
                <c:pt idx="374">
                  <c:v>-4.6863429999999999</c:v>
                </c:pt>
                <c:pt idx="375">
                  <c:v>-4.5852465999999996</c:v>
                </c:pt>
                <c:pt idx="376">
                  <c:v>-4.4656053</c:v>
                </c:pt>
                <c:pt idx="377">
                  <c:v>-4.3992043000000001</c:v>
                </c:pt>
                <c:pt idx="378">
                  <c:v>-4.3465623999999998</c:v>
                </c:pt>
                <c:pt idx="379">
                  <c:v>-4.2323050000000002</c:v>
                </c:pt>
                <c:pt idx="380">
                  <c:v>-4.1371903000000003</c:v>
                </c:pt>
                <c:pt idx="381">
                  <c:v>-4.0229330000000001</c:v>
                </c:pt>
                <c:pt idx="382">
                  <c:v>-3.9086756999999999</c:v>
                </c:pt>
                <c:pt idx="383">
                  <c:v>-3.7800615</c:v>
                </c:pt>
                <c:pt idx="384">
                  <c:v>-3.6843485999999999</c:v>
                </c:pt>
                <c:pt idx="385">
                  <c:v>-3.5790644</c:v>
                </c:pt>
                <c:pt idx="386">
                  <c:v>-3.5018959999999999</c:v>
                </c:pt>
                <c:pt idx="387">
                  <c:v>-3.4301111999999998</c:v>
                </c:pt>
                <c:pt idx="388">
                  <c:v>-3.4103705999999998</c:v>
                </c:pt>
                <c:pt idx="389">
                  <c:v>-3.3768709000000001</c:v>
                </c:pt>
                <c:pt idx="390">
                  <c:v>-3.3571300000000002</c:v>
                </c:pt>
                <c:pt idx="391">
                  <c:v>-3.3427731999999999</c:v>
                </c:pt>
                <c:pt idx="392">
                  <c:v>-3.333202</c:v>
                </c:pt>
                <c:pt idx="393">
                  <c:v>-3.347559</c:v>
                </c:pt>
                <c:pt idx="394">
                  <c:v>-3.3667014000000002</c:v>
                </c:pt>
                <c:pt idx="395">
                  <c:v>-3.3672995999999999</c:v>
                </c:pt>
                <c:pt idx="396">
                  <c:v>-3.3672995999999999</c:v>
                </c:pt>
                <c:pt idx="397">
                  <c:v>-3.3678979999999998</c:v>
                </c:pt>
                <c:pt idx="398">
                  <c:v>-3.3774690000000001</c:v>
                </c:pt>
                <c:pt idx="399">
                  <c:v>-3.3924243000000001</c:v>
                </c:pt>
                <c:pt idx="400">
                  <c:v>-3.3978079999999999</c:v>
                </c:pt>
                <c:pt idx="401">
                  <c:v>-3.4073793999999999</c:v>
                </c:pt>
                <c:pt idx="402">
                  <c:v>-3.4031920000000002</c:v>
                </c:pt>
                <c:pt idx="403">
                  <c:v>-3.3894334000000002</c:v>
                </c:pt>
                <c:pt idx="404">
                  <c:v>-3.3756745000000001</c:v>
                </c:pt>
                <c:pt idx="405">
                  <c:v>-3.3900315999999999</c:v>
                </c:pt>
                <c:pt idx="406">
                  <c:v>-3.3948170000000002</c:v>
                </c:pt>
                <c:pt idx="407">
                  <c:v>-3.4133615000000002</c:v>
                </c:pt>
                <c:pt idx="408">
                  <c:v>-3.4516466000000001</c:v>
                </c:pt>
                <c:pt idx="409">
                  <c:v>-3.4654055000000001</c:v>
                </c:pt>
                <c:pt idx="410">
                  <c:v>-3.5078779999999998</c:v>
                </c:pt>
                <c:pt idx="411">
                  <c:v>-3.6131622999999999</c:v>
                </c:pt>
                <c:pt idx="412">
                  <c:v>-4.0331025</c:v>
                </c:pt>
                <c:pt idx="413">
                  <c:v>-3.9469609999999999</c:v>
                </c:pt>
                <c:pt idx="414">
                  <c:v>-3.918247</c:v>
                </c:pt>
                <c:pt idx="415">
                  <c:v>-3.8368912000000002</c:v>
                </c:pt>
                <c:pt idx="416">
                  <c:v>-3.6693935</c:v>
                </c:pt>
                <c:pt idx="417">
                  <c:v>-3.5736805999999999</c:v>
                </c:pt>
                <c:pt idx="418">
                  <c:v>-3.5976088000000002</c:v>
                </c:pt>
                <c:pt idx="419">
                  <c:v>-3.4582269999999999</c:v>
                </c:pt>
                <c:pt idx="420">
                  <c:v>-3.4390843000000002</c:v>
                </c:pt>
                <c:pt idx="421">
                  <c:v>-3.6119659999999998</c:v>
                </c:pt>
                <c:pt idx="422">
                  <c:v>-3.5300117000000002</c:v>
                </c:pt>
                <c:pt idx="423">
                  <c:v>-3.4390843000000002</c:v>
                </c:pt>
                <c:pt idx="424">
                  <c:v>-3.4342988000000001</c:v>
                </c:pt>
                <c:pt idx="425">
                  <c:v>-3.4157543000000001</c:v>
                </c:pt>
                <c:pt idx="426">
                  <c:v>-3.554538</c:v>
                </c:pt>
                <c:pt idx="427">
                  <c:v>-3.6311083000000002</c:v>
                </c:pt>
                <c:pt idx="428">
                  <c:v>-3.5641093000000001</c:v>
                </c:pt>
                <c:pt idx="429">
                  <c:v>-3.4348969999999999</c:v>
                </c:pt>
                <c:pt idx="430">
                  <c:v>-3.4253255999999999</c:v>
                </c:pt>
                <c:pt idx="431">
                  <c:v>-3.4151560999999999</c:v>
                </c:pt>
                <c:pt idx="432">
                  <c:v>-3.4103705999999998</c:v>
                </c:pt>
                <c:pt idx="433">
                  <c:v>-3.3912279999999999</c:v>
                </c:pt>
                <c:pt idx="434">
                  <c:v>-3.3290145</c:v>
                </c:pt>
                <c:pt idx="435">
                  <c:v>-3.17049</c:v>
                </c:pt>
                <c:pt idx="436">
                  <c:v>-3.1363924000000001</c:v>
                </c:pt>
                <c:pt idx="437">
                  <c:v>-3.0975090000000001</c:v>
                </c:pt>
                <c:pt idx="438">
                  <c:v>-3.1441688999999999</c:v>
                </c:pt>
                <c:pt idx="439">
                  <c:v>-3.2153554</c:v>
                </c:pt>
                <c:pt idx="440">
                  <c:v>-3.229114</c:v>
                </c:pt>
                <c:pt idx="441">
                  <c:v>-3.2051859999999999</c:v>
                </c:pt>
                <c:pt idx="442">
                  <c:v>-3.3242288000000002</c:v>
                </c:pt>
                <c:pt idx="443">
                  <c:v>-3.3954152999999998</c:v>
                </c:pt>
                <c:pt idx="444">
                  <c:v>-3.4809587</c:v>
                </c:pt>
                <c:pt idx="445">
                  <c:v>-3.5521452</c:v>
                </c:pt>
                <c:pt idx="446">
                  <c:v>-3.5958142</c:v>
                </c:pt>
                <c:pt idx="447">
                  <c:v>-3.7292141999999999</c:v>
                </c:pt>
                <c:pt idx="448">
                  <c:v>-3.9014973999999998</c:v>
                </c:pt>
                <c:pt idx="449">
                  <c:v>-4.0731826</c:v>
                </c:pt>
                <c:pt idx="450">
                  <c:v>-4.1641097</c:v>
                </c:pt>
                <c:pt idx="451">
                  <c:v>-4.2502513000000004</c:v>
                </c:pt>
                <c:pt idx="452">
                  <c:v>-4.3884369999999997</c:v>
                </c:pt>
                <c:pt idx="453">
                  <c:v>-4.5655055000000004</c:v>
                </c:pt>
                <c:pt idx="454">
                  <c:v>-4.7712884000000004</c:v>
                </c:pt>
                <c:pt idx="455">
                  <c:v>-4.9818569999999998</c:v>
                </c:pt>
                <c:pt idx="456">
                  <c:v>-5.1774699999999996</c:v>
                </c:pt>
                <c:pt idx="457">
                  <c:v>-5.3778689999999996</c:v>
                </c:pt>
                <c:pt idx="458">
                  <c:v>-5.621937</c:v>
                </c:pt>
                <c:pt idx="459">
                  <c:v>-5.8959149999999996</c:v>
                </c:pt>
                <c:pt idx="460">
                  <c:v>-6.1926249999999996</c:v>
                </c:pt>
                <c:pt idx="461">
                  <c:v>-6.3708900000000002</c:v>
                </c:pt>
                <c:pt idx="462">
                  <c:v>-6.4337020000000003</c:v>
                </c:pt>
                <c:pt idx="463">
                  <c:v>-6.4396839999999997</c:v>
                </c:pt>
                <c:pt idx="464">
                  <c:v>-6.3792653000000001</c:v>
                </c:pt>
                <c:pt idx="465">
                  <c:v>-6.2997036</c:v>
                </c:pt>
                <c:pt idx="466">
                  <c:v>-6.2578290000000001</c:v>
                </c:pt>
                <c:pt idx="467">
                  <c:v>-6.2644095000000002</c:v>
                </c:pt>
                <c:pt idx="468">
                  <c:v>-6.3224359999999997</c:v>
                </c:pt>
                <c:pt idx="469">
                  <c:v>-6.4002023000000001</c:v>
                </c:pt>
                <c:pt idx="470">
                  <c:v>-6.5018973000000004</c:v>
                </c:pt>
                <c:pt idx="471">
                  <c:v>-6.5742802999999999</c:v>
                </c:pt>
                <c:pt idx="472">
                  <c:v>-6.6508510000000003</c:v>
                </c:pt>
                <c:pt idx="473">
                  <c:v>-6.7280189999999997</c:v>
                </c:pt>
                <c:pt idx="474">
                  <c:v>-6.7902326999999998</c:v>
                </c:pt>
                <c:pt idx="475">
                  <c:v>-6.8614186999999998</c:v>
                </c:pt>
                <c:pt idx="476">
                  <c:v>-6.9236319999999996</c:v>
                </c:pt>
                <c:pt idx="477">
                  <c:v>-6.9613193999999998</c:v>
                </c:pt>
                <c:pt idx="478">
                  <c:v>-7.0133634000000002</c:v>
                </c:pt>
                <c:pt idx="479">
                  <c:v>-7.0462645999999998</c:v>
                </c:pt>
                <c:pt idx="480">
                  <c:v>-7.0983086000000002</c:v>
                </c:pt>
                <c:pt idx="481">
                  <c:v>-7.1210402999999998</c:v>
                </c:pt>
                <c:pt idx="482">
                  <c:v>-7.2017980000000001</c:v>
                </c:pt>
                <c:pt idx="483">
                  <c:v>-7.2436724000000003</c:v>
                </c:pt>
                <c:pt idx="484">
                  <c:v>-7.3148590000000002</c:v>
                </c:pt>
                <c:pt idx="485">
                  <c:v>-7.3710899999999997</c:v>
                </c:pt>
                <c:pt idx="486">
                  <c:v>-7.4853472999999999</c:v>
                </c:pt>
                <c:pt idx="487">
                  <c:v>-7.6139616999999999</c:v>
                </c:pt>
                <c:pt idx="488">
                  <c:v>-7.7712899999999996</c:v>
                </c:pt>
                <c:pt idx="489">
                  <c:v>-7.9094753000000004</c:v>
                </c:pt>
                <c:pt idx="490">
                  <c:v>-8.028518</c:v>
                </c:pt>
                <c:pt idx="491">
                  <c:v>-8.1140609999999995</c:v>
                </c:pt>
                <c:pt idx="492">
                  <c:v>-8.1846490000000003</c:v>
                </c:pt>
                <c:pt idx="493">
                  <c:v>-8.1978100000000005</c:v>
                </c:pt>
                <c:pt idx="494">
                  <c:v>-8.2307120000000005</c:v>
                </c:pt>
                <c:pt idx="495">
                  <c:v>-8.2396849999999997</c:v>
                </c:pt>
                <c:pt idx="496">
                  <c:v>-8.3342010000000002</c:v>
                </c:pt>
                <c:pt idx="497">
                  <c:v>-8.4006019999999992</c:v>
                </c:pt>
                <c:pt idx="498">
                  <c:v>-8.4813594999999999</c:v>
                </c:pt>
                <c:pt idx="499">
                  <c:v>-8.5812609999999996</c:v>
                </c:pt>
                <c:pt idx="500">
                  <c:v>-8.6237329999999996</c:v>
                </c:pt>
                <c:pt idx="501">
                  <c:v>-8.6093759999999993</c:v>
                </c:pt>
                <c:pt idx="502">
                  <c:v>-8.6147589999999994</c:v>
                </c:pt>
                <c:pt idx="503">
                  <c:v>-8.6488569999999996</c:v>
                </c:pt>
                <c:pt idx="504">
                  <c:v>-8.6979100000000003</c:v>
                </c:pt>
                <c:pt idx="505">
                  <c:v>-8.7990069999999996</c:v>
                </c:pt>
                <c:pt idx="506">
                  <c:v>-8.9252280000000006</c:v>
                </c:pt>
                <c:pt idx="507">
                  <c:v>-9.022138</c:v>
                </c:pt>
                <c:pt idx="508">
                  <c:v>-9.1435739999999992</c:v>
                </c:pt>
                <c:pt idx="509">
                  <c:v>-9.2847500000000007</c:v>
                </c:pt>
                <c:pt idx="510">
                  <c:v>-9.4247300000000003</c:v>
                </c:pt>
                <c:pt idx="511">
                  <c:v>-9.5174520000000005</c:v>
                </c:pt>
                <c:pt idx="512">
                  <c:v>-9.6191469999999999</c:v>
                </c:pt>
                <c:pt idx="513">
                  <c:v>-9.6837529999999994</c:v>
                </c:pt>
                <c:pt idx="514">
                  <c:v>-9.7052890000000005</c:v>
                </c:pt>
                <c:pt idx="515">
                  <c:v>-9.6837529999999994</c:v>
                </c:pt>
                <c:pt idx="516">
                  <c:v>-9.5952190000000002</c:v>
                </c:pt>
                <c:pt idx="517">
                  <c:v>-9.4683989999999998</c:v>
                </c:pt>
                <c:pt idx="518">
                  <c:v>-9.3026959999999992</c:v>
                </c:pt>
                <c:pt idx="519">
                  <c:v>-9.2087780000000006</c:v>
                </c:pt>
                <c:pt idx="520">
                  <c:v>-9.0999040000000004</c:v>
                </c:pt>
                <c:pt idx="521">
                  <c:v>-9.0335040000000006</c:v>
                </c:pt>
                <c:pt idx="522">
                  <c:v>-8.9575320000000005</c:v>
                </c:pt>
                <c:pt idx="523">
                  <c:v>-8.8666040000000006</c:v>
                </c:pt>
                <c:pt idx="524">
                  <c:v>-8.7182490000000001</c:v>
                </c:pt>
                <c:pt idx="525">
                  <c:v>-8.5890369999999994</c:v>
                </c:pt>
                <c:pt idx="526">
                  <c:v>-8.4592270000000003</c:v>
                </c:pt>
                <c:pt idx="527">
                  <c:v>-8.3485580000000006</c:v>
                </c:pt>
                <c:pt idx="528">
                  <c:v>-8.2426759999999994</c:v>
                </c:pt>
                <c:pt idx="529">
                  <c:v>-8.1320080000000008</c:v>
                </c:pt>
                <c:pt idx="530">
                  <c:v>-8.0554369999999995</c:v>
                </c:pt>
                <c:pt idx="531">
                  <c:v>-7.9345999999999997</c:v>
                </c:pt>
                <c:pt idx="532">
                  <c:v>-7.8628153999999997</c:v>
                </c:pt>
                <c:pt idx="533">
                  <c:v>-7.7808609999999998</c:v>
                </c:pt>
                <c:pt idx="534">
                  <c:v>-7.7180495000000002</c:v>
                </c:pt>
                <c:pt idx="535">
                  <c:v>-7.6893352999999998</c:v>
                </c:pt>
                <c:pt idx="536">
                  <c:v>-7.6175509999999997</c:v>
                </c:pt>
                <c:pt idx="537">
                  <c:v>-7.5840509999999997</c:v>
                </c:pt>
                <c:pt idx="538">
                  <c:v>-7.6929249999999998</c:v>
                </c:pt>
                <c:pt idx="539">
                  <c:v>-7.8023962999999998</c:v>
                </c:pt>
                <c:pt idx="540">
                  <c:v>-7.8879400000000004</c:v>
                </c:pt>
                <c:pt idx="541">
                  <c:v>-8.0315089999999998</c:v>
                </c:pt>
                <c:pt idx="542">
                  <c:v>-8.1655069999999998</c:v>
                </c:pt>
                <c:pt idx="543">
                  <c:v>-8.2809609999999996</c:v>
                </c:pt>
                <c:pt idx="544">
                  <c:v>-8.391629</c:v>
                </c:pt>
                <c:pt idx="545">
                  <c:v>-8.4927250000000001</c:v>
                </c:pt>
                <c:pt idx="546">
                  <c:v>-8.5848490000000002</c:v>
                </c:pt>
                <c:pt idx="547">
                  <c:v>-8.6584289999999999</c:v>
                </c:pt>
                <c:pt idx="548">
                  <c:v>-8.7505520000000008</c:v>
                </c:pt>
                <c:pt idx="549">
                  <c:v>-8.8097740000000009</c:v>
                </c:pt>
                <c:pt idx="550">
                  <c:v>-8.7344010000000001</c:v>
                </c:pt>
                <c:pt idx="551">
                  <c:v>-8.5734829999999995</c:v>
                </c:pt>
                <c:pt idx="552">
                  <c:v>-8.3934239999999996</c:v>
                </c:pt>
                <c:pt idx="553">
                  <c:v>-8.3036930000000009</c:v>
                </c:pt>
                <c:pt idx="554">
                  <c:v>-8.2558364999999991</c:v>
                </c:pt>
                <c:pt idx="555">
                  <c:v>-8.2845510000000004</c:v>
                </c:pt>
                <c:pt idx="556">
                  <c:v>-8.3694950000000006</c:v>
                </c:pt>
                <c:pt idx="557">
                  <c:v>-8.4263250000000003</c:v>
                </c:pt>
                <c:pt idx="558">
                  <c:v>-8.4777710000000006</c:v>
                </c:pt>
                <c:pt idx="559">
                  <c:v>-8.4873419999999999</c:v>
                </c:pt>
                <c:pt idx="560">
                  <c:v>-8.4676010000000002</c:v>
                </c:pt>
                <c:pt idx="561">
                  <c:v>-8.4047900000000002</c:v>
                </c:pt>
                <c:pt idx="562">
                  <c:v>-8.4089770000000001</c:v>
                </c:pt>
                <c:pt idx="563">
                  <c:v>-8.3898340000000005</c:v>
                </c:pt>
                <c:pt idx="564">
                  <c:v>-8.3132640000000002</c:v>
                </c:pt>
                <c:pt idx="565">
                  <c:v>-8.2271219999999996</c:v>
                </c:pt>
                <c:pt idx="566">
                  <c:v>-8.1595250000000004</c:v>
                </c:pt>
                <c:pt idx="567">
                  <c:v>-8.0685979999999997</c:v>
                </c:pt>
                <c:pt idx="568">
                  <c:v>-7.982456</c:v>
                </c:pt>
                <c:pt idx="569">
                  <c:v>-7.8717885000000001</c:v>
                </c:pt>
                <c:pt idx="570">
                  <c:v>-7.7001033000000003</c:v>
                </c:pt>
                <c:pt idx="571">
                  <c:v>-7.4602227000000001</c:v>
                </c:pt>
                <c:pt idx="572">
                  <c:v>-7.7270225999999997</c:v>
                </c:pt>
                <c:pt idx="573">
                  <c:v>-7.7365937000000002</c:v>
                </c:pt>
                <c:pt idx="574">
                  <c:v>-7.5786676000000002</c:v>
                </c:pt>
                <c:pt idx="575">
                  <c:v>-7.2341012999999998</c:v>
                </c:pt>
                <c:pt idx="576">
                  <c:v>-7.0420769999999999</c:v>
                </c:pt>
                <c:pt idx="577">
                  <c:v>-7.0666036999999999</c:v>
                </c:pt>
                <c:pt idx="578">
                  <c:v>-7.3633137</c:v>
                </c:pt>
                <c:pt idx="579">
                  <c:v>-7.8520474</c:v>
                </c:pt>
                <c:pt idx="580">
                  <c:v>-7.5673018000000001</c:v>
                </c:pt>
                <c:pt idx="581">
                  <c:v>-7.2006015999999997</c:v>
                </c:pt>
                <c:pt idx="582">
                  <c:v>-6.8422765999999999</c:v>
                </c:pt>
                <c:pt idx="583">
                  <c:v>-6.6179490000000003</c:v>
                </c:pt>
                <c:pt idx="584">
                  <c:v>-6.4893349999999996</c:v>
                </c:pt>
                <c:pt idx="585">
                  <c:v>-6.3469620000000004</c:v>
                </c:pt>
                <c:pt idx="586">
                  <c:v>-6.2937216999999999</c:v>
                </c:pt>
                <c:pt idx="587">
                  <c:v>-6.2937216999999999</c:v>
                </c:pt>
                <c:pt idx="588">
                  <c:v>-6.3553369999999996</c:v>
                </c:pt>
                <c:pt idx="589">
                  <c:v>-6.3888363999999997</c:v>
                </c:pt>
                <c:pt idx="590">
                  <c:v>-6.4133630000000004</c:v>
                </c:pt>
                <c:pt idx="591">
                  <c:v>-6.4037914000000002</c:v>
                </c:pt>
                <c:pt idx="592">
                  <c:v>-6.3373910000000002</c:v>
                </c:pt>
                <c:pt idx="593">
                  <c:v>-6.2608204000000001</c:v>
                </c:pt>
                <c:pt idx="594">
                  <c:v>-6.1896339999999999</c:v>
                </c:pt>
                <c:pt idx="595">
                  <c:v>-6.1034923000000001</c:v>
                </c:pt>
                <c:pt idx="596">
                  <c:v>-6.0418773000000003</c:v>
                </c:pt>
                <c:pt idx="597">
                  <c:v>-5.9748783000000003</c:v>
                </c:pt>
                <c:pt idx="598">
                  <c:v>-5.8893347</c:v>
                </c:pt>
                <c:pt idx="599">
                  <c:v>-5.7840505000000002</c:v>
                </c:pt>
                <c:pt idx="600">
                  <c:v>-5.6979090000000001</c:v>
                </c:pt>
                <c:pt idx="601">
                  <c:v>-5.6452669999999996</c:v>
                </c:pt>
                <c:pt idx="602">
                  <c:v>-5.5591254000000001</c:v>
                </c:pt>
                <c:pt idx="603">
                  <c:v>-5.4634122999999999</c:v>
                </c:pt>
                <c:pt idx="604">
                  <c:v>-5.3862439999999996</c:v>
                </c:pt>
                <c:pt idx="605">
                  <c:v>-5.2660045999999996</c:v>
                </c:pt>
                <c:pt idx="606">
                  <c:v>-5.1655059999999997</c:v>
                </c:pt>
                <c:pt idx="607">
                  <c:v>-5.0309094999999999</c:v>
                </c:pt>
                <c:pt idx="608">
                  <c:v>-4.9345983999999996</c:v>
                </c:pt>
                <c:pt idx="609">
                  <c:v>-4.8622154999999996</c:v>
                </c:pt>
                <c:pt idx="610">
                  <c:v>-4.7934216999999997</c:v>
                </c:pt>
                <c:pt idx="611">
                  <c:v>-4.7168517000000003</c:v>
                </c:pt>
                <c:pt idx="612">
                  <c:v>-4.6486564000000001</c:v>
                </c:pt>
                <c:pt idx="613">
                  <c:v>-4.6002016000000001</c:v>
                </c:pt>
                <c:pt idx="614">
                  <c:v>-4.5661040000000002</c:v>
                </c:pt>
                <c:pt idx="615">
                  <c:v>-4.4745784000000004</c:v>
                </c:pt>
                <c:pt idx="616">
                  <c:v>-4.4117664999999997</c:v>
                </c:pt>
                <c:pt idx="617">
                  <c:v>-4.3585260000000003</c:v>
                </c:pt>
                <c:pt idx="618">
                  <c:v>-4.3100719999999999</c:v>
                </c:pt>
                <c:pt idx="619">
                  <c:v>-4.2424746000000004</c:v>
                </c:pt>
                <c:pt idx="620">
                  <c:v>-4.1940200000000001</c:v>
                </c:pt>
                <c:pt idx="621">
                  <c:v>-4.1270210000000001</c:v>
                </c:pt>
                <c:pt idx="622">
                  <c:v>-4.0695930000000002</c:v>
                </c:pt>
                <c:pt idx="623">
                  <c:v>-4.0115670000000003</c:v>
                </c:pt>
                <c:pt idx="624">
                  <c:v>-3.9343987</c:v>
                </c:pt>
                <c:pt idx="625">
                  <c:v>-3.8859439999999998</c:v>
                </c:pt>
                <c:pt idx="626">
                  <c:v>-3.8333018000000001</c:v>
                </c:pt>
                <c:pt idx="627">
                  <c:v>-3.8279179999999999</c:v>
                </c:pt>
                <c:pt idx="628">
                  <c:v>-3.8374893999999999</c:v>
                </c:pt>
                <c:pt idx="629">
                  <c:v>-3.9146578000000001</c:v>
                </c:pt>
                <c:pt idx="630">
                  <c:v>-3.9672999999999998</c:v>
                </c:pt>
                <c:pt idx="631">
                  <c:v>-3.9583268</c:v>
                </c:pt>
                <c:pt idx="632">
                  <c:v>-3.9349968</c:v>
                </c:pt>
                <c:pt idx="633">
                  <c:v>-3.9260237</c:v>
                </c:pt>
                <c:pt idx="634">
                  <c:v>-3.9218364000000001</c:v>
                </c:pt>
                <c:pt idx="635">
                  <c:v>-3.932604</c:v>
                </c:pt>
                <c:pt idx="636">
                  <c:v>-3.9284165</c:v>
                </c:pt>
                <c:pt idx="637">
                  <c:v>-3.8961133999999999</c:v>
                </c:pt>
                <c:pt idx="638">
                  <c:v>-3.8584266</c:v>
                </c:pt>
                <c:pt idx="639">
                  <c:v>-3.8309090000000001</c:v>
                </c:pt>
                <c:pt idx="640">
                  <c:v>-3.8177485</c:v>
                </c:pt>
                <c:pt idx="641">
                  <c:v>-3.8237304999999999</c:v>
                </c:pt>
                <c:pt idx="642">
                  <c:v>-3.8673997</c:v>
                </c:pt>
                <c:pt idx="643">
                  <c:v>-3.867998</c:v>
                </c:pt>
                <c:pt idx="644">
                  <c:v>-3.8931224000000002</c:v>
                </c:pt>
                <c:pt idx="645">
                  <c:v>-3.9080775000000001</c:v>
                </c:pt>
                <c:pt idx="646">
                  <c:v>-3.8985064</c:v>
                </c:pt>
                <c:pt idx="647">
                  <c:v>-3.8991045999999998</c:v>
                </c:pt>
                <c:pt idx="648">
                  <c:v>-3.8847475</c:v>
                </c:pt>
                <c:pt idx="649">
                  <c:v>-3.8757744000000001</c:v>
                </c:pt>
                <c:pt idx="650">
                  <c:v>-3.8327035999999999</c:v>
                </c:pt>
                <c:pt idx="651">
                  <c:v>-3.8189449999999998</c:v>
                </c:pt>
                <c:pt idx="652">
                  <c:v>-3.7519459999999998</c:v>
                </c:pt>
                <c:pt idx="653">
                  <c:v>-3.7046876000000002</c:v>
                </c:pt>
                <c:pt idx="654">
                  <c:v>-3.6568312999999999</c:v>
                </c:pt>
                <c:pt idx="655">
                  <c:v>-3.5850464999999998</c:v>
                </c:pt>
                <c:pt idx="656">
                  <c:v>-3.5605202</c:v>
                </c:pt>
                <c:pt idx="657">
                  <c:v>-3.5168512000000001</c:v>
                </c:pt>
                <c:pt idx="658">
                  <c:v>-3.4540396000000002</c:v>
                </c:pt>
                <c:pt idx="659">
                  <c:v>-3.4199416999999999</c:v>
                </c:pt>
                <c:pt idx="660">
                  <c:v>-3.3954152999999998</c:v>
                </c:pt>
                <c:pt idx="661">
                  <c:v>-3.3756745000000001</c:v>
                </c:pt>
                <c:pt idx="662">
                  <c:v>-3.3798620000000001</c:v>
                </c:pt>
                <c:pt idx="663">
                  <c:v>-3.3601212999999999</c:v>
                </c:pt>
                <c:pt idx="664">
                  <c:v>-3.3589248999999999</c:v>
                </c:pt>
                <c:pt idx="665">
                  <c:v>-3.3774690000000001</c:v>
                </c:pt>
                <c:pt idx="666">
                  <c:v>-3.4007993000000001</c:v>
                </c:pt>
                <c:pt idx="667">
                  <c:v>-3.4624142999999998</c:v>
                </c:pt>
                <c:pt idx="668">
                  <c:v>-3.481557</c:v>
                </c:pt>
                <c:pt idx="669">
                  <c:v>-3.5341990000000001</c:v>
                </c:pt>
                <c:pt idx="670">
                  <c:v>-3.6113675000000001</c:v>
                </c:pt>
                <c:pt idx="671">
                  <c:v>-3.6687953000000002</c:v>
                </c:pt>
                <c:pt idx="672">
                  <c:v>-3.7603209999999998</c:v>
                </c:pt>
                <c:pt idx="673">
                  <c:v>-3.8333018000000001</c:v>
                </c:pt>
                <c:pt idx="674">
                  <c:v>-3.8865419999999999</c:v>
                </c:pt>
                <c:pt idx="675">
                  <c:v>-3.9541395000000001</c:v>
                </c:pt>
                <c:pt idx="676">
                  <c:v>-4.0265219999999999</c:v>
                </c:pt>
                <c:pt idx="677">
                  <c:v>-4.0989050000000002</c:v>
                </c:pt>
                <c:pt idx="678">
                  <c:v>-4.1665025</c:v>
                </c:pt>
                <c:pt idx="679">
                  <c:v>-4.2675989999999997</c:v>
                </c:pt>
                <c:pt idx="680">
                  <c:v>-4.3351965000000003</c:v>
                </c:pt>
                <c:pt idx="681">
                  <c:v>-4.4410787000000003</c:v>
                </c:pt>
                <c:pt idx="682">
                  <c:v>-4.5415773000000002</c:v>
                </c:pt>
                <c:pt idx="683">
                  <c:v>-4.6283174000000002</c:v>
                </c:pt>
                <c:pt idx="684">
                  <c:v>-4.6965127000000004</c:v>
                </c:pt>
                <c:pt idx="685">
                  <c:v>-4.7347979999999996</c:v>
                </c:pt>
                <c:pt idx="686">
                  <c:v>-4.7970113999999997</c:v>
                </c:pt>
                <c:pt idx="687">
                  <c:v>-4.8167520000000001</c:v>
                </c:pt>
                <c:pt idx="688">
                  <c:v>-4.816154</c:v>
                </c:pt>
                <c:pt idx="689">
                  <c:v>-4.8305106000000002</c:v>
                </c:pt>
                <c:pt idx="690">
                  <c:v>-4.8496531999999997</c:v>
                </c:pt>
                <c:pt idx="691">
                  <c:v>-4.8735814</c:v>
                </c:pt>
                <c:pt idx="692">
                  <c:v>-4.9022956000000004</c:v>
                </c:pt>
                <c:pt idx="693">
                  <c:v>-4.9262237999999998</c:v>
                </c:pt>
                <c:pt idx="694">
                  <c:v>-4.9357949999999997</c:v>
                </c:pt>
                <c:pt idx="695">
                  <c:v>-4.9549374999999998</c:v>
                </c:pt>
                <c:pt idx="696">
                  <c:v>-4.983053</c:v>
                </c:pt>
                <c:pt idx="697">
                  <c:v>-4.9878387000000002</c:v>
                </c:pt>
                <c:pt idx="698">
                  <c:v>-4.987241</c:v>
                </c:pt>
                <c:pt idx="699">
                  <c:v>-4.991428</c:v>
                </c:pt>
                <c:pt idx="700">
                  <c:v>-4.9956155000000004</c:v>
                </c:pt>
                <c:pt idx="701">
                  <c:v>-4.999803</c:v>
                </c:pt>
                <c:pt idx="702">
                  <c:v>-5.0039899999999999</c:v>
                </c:pt>
                <c:pt idx="703">
                  <c:v>-5.0087760000000001</c:v>
                </c:pt>
                <c:pt idx="704">
                  <c:v>-5.0225350000000004</c:v>
                </c:pt>
                <c:pt idx="705">
                  <c:v>-5.0321059999999997</c:v>
                </c:pt>
                <c:pt idx="706">
                  <c:v>-5.0656055999999996</c:v>
                </c:pt>
                <c:pt idx="707">
                  <c:v>-5.1086764000000002</c:v>
                </c:pt>
                <c:pt idx="708">
                  <c:v>-5.1086764000000002</c:v>
                </c:pt>
                <c:pt idx="709">
                  <c:v>-5.1278189999999997</c:v>
                </c:pt>
                <c:pt idx="710">
                  <c:v>-5.1565329999999996</c:v>
                </c:pt>
                <c:pt idx="711">
                  <c:v>-5.2139606000000001</c:v>
                </c:pt>
                <c:pt idx="712">
                  <c:v>-5.2857450000000004</c:v>
                </c:pt>
                <c:pt idx="713">
                  <c:v>-5.3144593000000002</c:v>
                </c:pt>
                <c:pt idx="714">
                  <c:v>-5.3389854000000003</c:v>
                </c:pt>
                <c:pt idx="715">
                  <c:v>-5.3964132999999999</c:v>
                </c:pt>
                <c:pt idx="716">
                  <c:v>-5.4538409999999997</c:v>
                </c:pt>
                <c:pt idx="717">
                  <c:v>-5.5262237000000001</c:v>
                </c:pt>
                <c:pt idx="718">
                  <c:v>-5.621937</c:v>
                </c:pt>
                <c:pt idx="719">
                  <c:v>-5.7128639999999997</c:v>
                </c:pt>
                <c:pt idx="720">
                  <c:v>-5.8372909999999996</c:v>
                </c:pt>
                <c:pt idx="721">
                  <c:v>-5.9234324000000003</c:v>
                </c:pt>
                <c:pt idx="722">
                  <c:v>-6.0765729999999998</c:v>
                </c:pt>
                <c:pt idx="723">
                  <c:v>-6.1663040000000002</c:v>
                </c:pt>
                <c:pt idx="724">
                  <c:v>-6.2608204000000001</c:v>
                </c:pt>
                <c:pt idx="725">
                  <c:v>-6.3409800000000001</c:v>
                </c:pt>
                <c:pt idx="726">
                  <c:v>-6.4648085000000002</c:v>
                </c:pt>
                <c:pt idx="727">
                  <c:v>-6.5503520000000002</c:v>
                </c:pt>
                <c:pt idx="728">
                  <c:v>-6.6502523</c:v>
                </c:pt>
                <c:pt idx="729">
                  <c:v>-6.7220370000000003</c:v>
                </c:pt>
                <c:pt idx="730">
                  <c:v>-6.7603220000000004</c:v>
                </c:pt>
                <c:pt idx="731">
                  <c:v>-6.7794647000000001</c:v>
                </c:pt>
                <c:pt idx="732">
                  <c:v>-6.7896340000000004</c:v>
                </c:pt>
                <c:pt idx="733">
                  <c:v>-6.8189463999999997</c:v>
                </c:pt>
                <c:pt idx="734">
                  <c:v>-6.829116</c:v>
                </c:pt>
                <c:pt idx="735">
                  <c:v>-6.8482585</c:v>
                </c:pt>
                <c:pt idx="736">
                  <c:v>-6.8967133</c:v>
                </c:pt>
                <c:pt idx="737">
                  <c:v>-6.9361943999999998</c:v>
                </c:pt>
                <c:pt idx="738">
                  <c:v>-7.0229343999999996</c:v>
                </c:pt>
                <c:pt idx="739">
                  <c:v>-7.0953173999999999</c:v>
                </c:pt>
                <c:pt idx="740">
                  <c:v>-7.171888</c:v>
                </c:pt>
                <c:pt idx="741">
                  <c:v>-7.2155566000000002</c:v>
                </c:pt>
                <c:pt idx="742">
                  <c:v>-7.259226</c:v>
                </c:pt>
                <c:pt idx="743">
                  <c:v>-7.3028946000000001</c:v>
                </c:pt>
                <c:pt idx="744">
                  <c:v>-7.3746796000000003</c:v>
                </c:pt>
                <c:pt idx="745">
                  <c:v>-7.456035</c:v>
                </c:pt>
                <c:pt idx="746">
                  <c:v>-7.5284180000000003</c:v>
                </c:pt>
                <c:pt idx="747">
                  <c:v>-7.5810604000000001</c:v>
                </c:pt>
                <c:pt idx="748">
                  <c:v>-7.6534433000000002</c:v>
                </c:pt>
                <c:pt idx="749">
                  <c:v>-7.7108707000000001</c:v>
                </c:pt>
                <c:pt idx="750">
                  <c:v>-7.7389865000000002</c:v>
                </c:pt>
                <c:pt idx="751">
                  <c:v>-7.7635129999999997</c:v>
                </c:pt>
                <c:pt idx="752">
                  <c:v>-7.7730839999999999</c:v>
                </c:pt>
                <c:pt idx="753">
                  <c:v>-7.7772717</c:v>
                </c:pt>
                <c:pt idx="754">
                  <c:v>-7.7581290000000003</c:v>
                </c:pt>
                <c:pt idx="755">
                  <c:v>-7.6911300000000002</c:v>
                </c:pt>
                <c:pt idx="756">
                  <c:v>-7.6097739999999998</c:v>
                </c:pt>
                <c:pt idx="757">
                  <c:v>-7.5188470000000001</c:v>
                </c:pt>
                <c:pt idx="758">
                  <c:v>-7.4285180000000004</c:v>
                </c:pt>
                <c:pt idx="759">
                  <c:v>-7.3429747000000001</c:v>
                </c:pt>
                <c:pt idx="760">
                  <c:v>-7.2855470000000002</c:v>
                </c:pt>
                <c:pt idx="761">
                  <c:v>-7.2227350000000001</c:v>
                </c:pt>
                <c:pt idx="762">
                  <c:v>-7.1365933000000004</c:v>
                </c:pt>
                <c:pt idx="763">
                  <c:v>-7.021738</c:v>
                </c:pt>
                <c:pt idx="764">
                  <c:v>-6.9349980000000002</c:v>
                </c:pt>
                <c:pt idx="765">
                  <c:v>-6.829116</c:v>
                </c:pt>
                <c:pt idx="766">
                  <c:v>-6.7519473999999997</c:v>
                </c:pt>
                <c:pt idx="767">
                  <c:v>-6.6556363000000003</c:v>
                </c:pt>
                <c:pt idx="768">
                  <c:v>-6.5641107999999999</c:v>
                </c:pt>
                <c:pt idx="769">
                  <c:v>-6.5054864999999999</c:v>
                </c:pt>
                <c:pt idx="770">
                  <c:v>-6.4235325000000003</c:v>
                </c:pt>
                <c:pt idx="771">
                  <c:v>-6.3702920000000001</c:v>
                </c:pt>
                <c:pt idx="772">
                  <c:v>-6.3643102999999996</c:v>
                </c:pt>
                <c:pt idx="773">
                  <c:v>-6.3343996999999996</c:v>
                </c:pt>
                <c:pt idx="774">
                  <c:v>-6.3044896000000001</c:v>
                </c:pt>
                <c:pt idx="775">
                  <c:v>-6.3421763999999996</c:v>
                </c:pt>
                <c:pt idx="776">
                  <c:v>-6.4079790000000001</c:v>
                </c:pt>
                <c:pt idx="777">
                  <c:v>-6.5126650000000001</c:v>
                </c:pt>
                <c:pt idx="778">
                  <c:v>-6.6029939999999998</c:v>
                </c:pt>
                <c:pt idx="779">
                  <c:v>-6.6885376000000001</c:v>
                </c:pt>
                <c:pt idx="780">
                  <c:v>-6.7597240000000003</c:v>
                </c:pt>
                <c:pt idx="781">
                  <c:v>-6.8554370000000002</c:v>
                </c:pt>
                <c:pt idx="782">
                  <c:v>-6.8841510000000001</c:v>
                </c:pt>
                <c:pt idx="783">
                  <c:v>-6.9846490000000001</c:v>
                </c:pt>
                <c:pt idx="784">
                  <c:v>-7.0803623</c:v>
                </c:pt>
                <c:pt idx="785">
                  <c:v>-7.1419772999999998</c:v>
                </c:pt>
                <c:pt idx="786">
                  <c:v>-7.2185480000000002</c:v>
                </c:pt>
                <c:pt idx="787">
                  <c:v>-7.2903323000000002</c:v>
                </c:pt>
                <c:pt idx="788">
                  <c:v>-7.4195447000000003</c:v>
                </c:pt>
                <c:pt idx="789">
                  <c:v>-7.4961149999999996</c:v>
                </c:pt>
                <c:pt idx="790">
                  <c:v>-7.5870423000000002</c:v>
                </c:pt>
                <c:pt idx="791">
                  <c:v>-7.6683984000000001</c:v>
                </c:pt>
                <c:pt idx="792">
                  <c:v>-7.7497543999999996</c:v>
                </c:pt>
                <c:pt idx="793">
                  <c:v>-7.8317084000000001</c:v>
                </c:pt>
                <c:pt idx="794">
                  <c:v>-7.9274215999999997</c:v>
                </c:pt>
                <c:pt idx="795">
                  <c:v>-7.9890366000000004</c:v>
                </c:pt>
                <c:pt idx="796">
                  <c:v>-8.0129649999999994</c:v>
                </c:pt>
                <c:pt idx="797">
                  <c:v>-8.0799640000000004</c:v>
                </c:pt>
                <c:pt idx="798">
                  <c:v>-8.1607219999999998</c:v>
                </c:pt>
                <c:pt idx="799">
                  <c:v>-8.2319080000000007</c:v>
                </c:pt>
                <c:pt idx="800">
                  <c:v>-8.3072820000000007</c:v>
                </c:pt>
                <c:pt idx="801">
                  <c:v>-8.3730849999999997</c:v>
                </c:pt>
                <c:pt idx="802">
                  <c:v>-8.4006019999999992</c:v>
                </c:pt>
                <c:pt idx="803">
                  <c:v>-8.4239320000000006</c:v>
                </c:pt>
                <c:pt idx="804">
                  <c:v>-8.4562349999999995</c:v>
                </c:pt>
                <c:pt idx="805">
                  <c:v>-8.4412800000000008</c:v>
                </c:pt>
                <c:pt idx="806">
                  <c:v>-8.4161560000000009</c:v>
                </c:pt>
                <c:pt idx="807">
                  <c:v>-8.4059860000000004</c:v>
                </c:pt>
                <c:pt idx="808">
                  <c:v>-8.3575320000000008</c:v>
                </c:pt>
                <c:pt idx="809">
                  <c:v>-8.1332039999999992</c:v>
                </c:pt>
                <c:pt idx="810">
                  <c:v>-7.9316087</c:v>
                </c:pt>
                <c:pt idx="811">
                  <c:v>-8.1170530000000003</c:v>
                </c:pt>
                <c:pt idx="812">
                  <c:v>-8.2115690000000008</c:v>
                </c:pt>
                <c:pt idx="813">
                  <c:v>-8.2492560000000008</c:v>
                </c:pt>
                <c:pt idx="814">
                  <c:v>-8.4107710000000004</c:v>
                </c:pt>
                <c:pt idx="815">
                  <c:v>-8.6536430000000006</c:v>
                </c:pt>
                <c:pt idx="816">
                  <c:v>-8.7918280000000006</c:v>
                </c:pt>
                <c:pt idx="817">
                  <c:v>-8.5680999999999994</c:v>
                </c:pt>
                <c:pt idx="818">
                  <c:v>-8.2444710000000008</c:v>
                </c:pt>
                <c:pt idx="819">
                  <c:v>-7.9202430000000001</c:v>
                </c:pt>
                <c:pt idx="820">
                  <c:v>-7.7665043000000002</c:v>
                </c:pt>
                <c:pt idx="821">
                  <c:v>-7.8406815999999999</c:v>
                </c:pt>
                <c:pt idx="822">
                  <c:v>-7.8909307000000002</c:v>
                </c:pt>
                <c:pt idx="823">
                  <c:v>-7.8604225999999997</c:v>
                </c:pt>
                <c:pt idx="824">
                  <c:v>-7.7874413000000002</c:v>
                </c:pt>
                <c:pt idx="825">
                  <c:v>-7.6337023000000004</c:v>
                </c:pt>
                <c:pt idx="826">
                  <c:v>-7.4081789999999996</c:v>
                </c:pt>
                <c:pt idx="827">
                  <c:v>-7.1401830000000004</c:v>
                </c:pt>
                <c:pt idx="828">
                  <c:v>-6.8578295999999996</c:v>
                </c:pt>
                <c:pt idx="829">
                  <c:v>-6.6281185000000002</c:v>
                </c:pt>
                <c:pt idx="830">
                  <c:v>-6.4941205999999996</c:v>
                </c:pt>
                <c:pt idx="831">
                  <c:v>-6.5324059999999999</c:v>
                </c:pt>
                <c:pt idx="832">
                  <c:v>-6.6616179999999998</c:v>
                </c:pt>
                <c:pt idx="833">
                  <c:v>-6.7860449999999997</c:v>
                </c:pt>
                <c:pt idx="834">
                  <c:v>-6.8865438000000001</c:v>
                </c:pt>
                <c:pt idx="835">
                  <c:v>-7.0067830000000004</c:v>
                </c:pt>
                <c:pt idx="836">
                  <c:v>-7.1413793999999999</c:v>
                </c:pt>
                <c:pt idx="837">
                  <c:v>-7.2562346</c:v>
                </c:pt>
                <c:pt idx="838">
                  <c:v>-7.3477600000000001</c:v>
                </c:pt>
                <c:pt idx="839">
                  <c:v>-7.372287</c:v>
                </c:pt>
                <c:pt idx="840">
                  <c:v>-7.3788666999999997</c:v>
                </c:pt>
                <c:pt idx="841">
                  <c:v>-7.3561350000000001</c:v>
                </c:pt>
                <c:pt idx="842">
                  <c:v>-7.3286176000000003</c:v>
                </c:pt>
                <c:pt idx="843">
                  <c:v>-7.2251279999999998</c:v>
                </c:pt>
                <c:pt idx="844">
                  <c:v>-7.1072816999999997</c:v>
                </c:pt>
                <c:pt idx="845">
                  <c:v>-7.0121669999999998</c:v>
                </c:pt>
                <c:pt idx="846">
                  <c:v>-6.8931236</c:v>
                </c:pt>
                <c:pt idx="847">
                  <c:v>-6.821339</c:v>
                </c:pt>
                <c:pt idx="848">
                  <c:v>-6.6975106999999996</c:v>
                </c:pt>
                <c:pt idx="849">
                  <c:v>-6.5688962999999996</c:v>
                </c:pt>
                <c:pt idx="850">
                  <c:v>-6.2536420000000001</c:v>
                </c:pt>
                <c:pt idx="851">
                  <c:v>-6.2488564999999996</c:v>
                </c:pt>
                <c:pt idx="852">
                  <c:v>-6.4253270000000002</c:v>
                </c:pt>
                <c:pt idx="853">
                  <c:v>-6.6059850000000004</c:v>
                </c:pt>
                <c:pt idx="854">
                  <c:v>-6.687341</c:v>
                </c:pt>
                <c:pt idx="855">
                  <c:v>-6.7824559999999998</c:v>
                </c:pt>
                <c:pt idx="856">
                  <c:v>-6.8297140000000001</c:v>
                </c:pt>
                <c:pt idx="857">
                  <c:v>-6.7244295999999997</c:v>
                </c:pt>
                <c:pt idx="858">
                  <c:v>-6.5425753999999996</c:v>
                </c:pt>
                <c:pt idx="859">
                  <c:v>-6.3320069999999999</c:v>
                </c:pt>
                <c:pt idx="860">
                  <c:v>-6.1310099999999998</c:v>
                </c:pt>
                <c:pt idx="861">
                  <c:v>-5.9587263999999998</c:v>
                </c:pt>
                <c:pt idx="862">
                  <c:v>-5.8384869999999998</c:v>
                </c:pt>
                <c:pt idx="863">
                  <c:v>-5.7702920000000004</c:v>
                </c:pt>
                <c:pt idx="864">
                  <c:v>-5.7128639999999997</c:v>
                </c:pt>
                <c:pt idx="865">
                  <c:v>-5.6596235999999998</c:v>
                </c:pt>
                <c:pt idx="866">
                  <c:v>-5.6440706</c:v>
                </c:pt>
                <c:pt idx="867">
                  <c:v>-5.6291149999999996</c:v>
                </c:pt>
                <c:pt idx="868">
                  <c:v>-5.6183475999999999</c:v>
                </c:pt>
                <c:pt idx="869">
                  <c:v>-5.6129636999999999</c:v>
                </c:pt>
                <c:pt idx="870">
                  <c:v>-5.621937</c:v>
                </c:pt>
                <c:pt idx="871">
                  <c:v>-5.6207403999999999</c:v>
                </c:pt>
                <c:pt idx="872">
                  <c:v>-5.5722857000000001</c:v>
                </c:pt>
                <c:pt idx="873">
                  <c:v>-5.5148580000000003</c:v>
                </c:pt>
                <c:pt idx="874">
                  <c:v>-5.4424752999999999</c:v>
                </c:pt>
                <c:pt idx="875">
                  <c:v>-5.4041899999999998</c:v>
                </c:pt>
                <c:pt idx="876">
                  <c:v>-5.3563333000000002</c:v>
                </c:pt>
                <c:pt idx="877">
                  <c:v>-5.3515477000000002</c:v>
                </c:pt>
                <c:pt idx="878">
                  <c:v>-5.3563333000000002</c:v>
                </c:pt>
                <c:pt idx="879">
                  <c:v>-5.3754759999999999</c:v>
                </c:pt>
                <c:pt idx="880">
                  <c:v>-5.4275200000000003</c:v>
                </c:pt>
                <c:pt idx="881">
                  <c:v>-5.4753765999999997</c:v>
                </c:pt>
                <c:pt idx="882">
                  <c:v>-5.4562340000000003</c:v>
                </c:pt>
                <c:pt idx="883">
                  <c:v>-5.4466624000000001</c:v>
                </c:pt>
                <c:pt idx="884">
                  <c:v>-5.4275200000000003</c:v>
                </c:pt>
                <c:pt idx="885">
                  <c:v>-5.4370913999999999</c:v>
                </c:pt>
                <c:pt idx="886">
                  <c:v>-5.4370913999999999</c:v>
                </c:pt>
                <c:pt idx="887">
                  <c:v>-5.4329039999999997</c:v>
                </c:pt>
                <c:pt idx="888">
                  <c:v>-5.4185467000000003</c:v>
                </c:pt>
                <c:pt idx="889">
                  <c:v>-5.4281180000000004</c:v>
                </c:pt>
                <c:pt idx="890">
                  <c:v>-5.4041899999999998</c:v>
                </c:pt>
                <c:pt idx="891">
                  <c:v>-5.3808600000000002</c:v>
                </c:pt>
                <c:pt idx="892">
                  <c:v>-5.371289</c:v>
                </c:pt>
                <c:pt idx="893">
                  <c:v>-5.3856453999999996</c:v>
                </c:pt>
                <c:pt idx="894">
                  <c:v>-5.4095735999999999</c:v>
                </c:pt>
                <c:pt idx="895">
                  <c:v>-5.4047879999999999</c:v>
                </c:pt>
                <c:pt idx="896">
                  <c:v>-5.3383874999999996</c:v>
                </c:pt>
                <c:pt idx="897">
                  <c:v>-5.2851470000000003</c:v>
                </c:pt>
                <c:pt idx="898">
                  <c:v>-5.237889</c:v>
                </c:pt>
                <c:pt idx="899">
                  <c:v>-5.2091750000000001</c:v>
                </c:pt>
                <c:pt idx="900">
                  <c:v>-4.9280179999999998</c:v>
                </c:pt>
                <c:pt idx="901">
                  <c:v>-4.6749773000000001</c:v>
                </c:pt>
                <c:pt idx="902">
                  <c:v>-4.8574299999999999</c:v>
                </c:pt>
                <c:pt idx="903">
                  <c:v>-5.2008000000000001</c:v>
                </c:pt>
                <c:pt idx="904">
                  <c:v>-5.4017973000000001</c:v>
                </c:pt>
                <c:pt idx="905">
                  <c:v>-5.5740805</c:v>
                </c:pt>
                <c:pt idx="906">
                  <c:v>-5.6506505000000002</c:v>
                </c:pt>
                <c:pt idx="907">
                  <c:v>-5.6889358000000003</c:v>
                </c:pt>
                <c:pt idx="908">
                  <c:v>-5.6841499999999998</c:v>
                </c:pt>
                <c:pt idx="909">
                  <c:v>-5.6368919999999996</c:v>
                </c:pt>
                <c:pt idx="910">
                  <c:v>-5.6362940000000004</c:v>
                </c:pt>
                <c:pt idx="911">
                  <c:v>-5.6458649999999997</c:v>
                </c:pt>
                <c:pt idx="912">
                  <c:v>-5.5459646999999999</c:v>
                </c:pt>
                <c:pt idx="913">
                  <c:v>-5.4406805</c:v>
                </c:pt>
                <c:pt idx="914">
                  <c:v>-5.3784669999999997</c:v>
                </c:pt>
                <c:pt idx="915">
                  <c:v>-5.3736815</c:v>
                </c:pt>
                <c:pt idx="916">
                  <c:v>-5.3730830000000003</c:v>
                </c:pt>
                <c:pt idx="917">
                  <c:v>-5.3916279999999999</c:v>
                </c:pt>
                <c:pt idx="918">
                  <c:v>-5.4819564999999999</c:v>
                </c:pt>
                <c:pt idx="919">
                  <c:v>-5.5621159999999996</c:v>
                </c:pt>
                <c:pt idx="920">
                  <c:v>-5.6189456</c:v>
                </c:pt>
                <c:pt idx="921">
                  <c:v>-5.6997036999999997</c:v>
                </c:pt>
                <c:pt idx="922">
                  <c:v>-5.7702920000000004</c:v>
                </c:pt>
                <c:pt idx="923">
                  <c:v>-5.8277197000000003</c:v>
                </c:pt>
                <c:pt idx="924">
                  <c:v>-5.8701920000000003</c:v>
                </c:pt>
                <c:pt idx="925">
                  <c:v>-5.9168520000000004</c:v>
                </c:pt>
                <c:pt idx="926">
                  <c:v>-5.9832530000000004</c:v>
                </c:pt>
                <c:pt idx="927">
                  <c:v>-6.0400824999999996</c:v>
                </c:pt>
                <c:pt idx="928">
                  <c:v>-6.1016979999999998</c:v>
                </c:pt>
                <c:pt idx="929">
                  <c:v>-6.1872410000000002</c:v>
                </c:pt>
                <c:pt idx="930">
                  <c:v>-6.2727846999999999</c:v>
                </c:pt>
                <c:pt idx="931">
                  <c:v>-6.3583280000000002</c:v>
                </c:pt>
                <c:pt idx="932">
                  <c:v>-6.4343000000000004</c:v>
                </c:pt>
                <c:pt idx="933">
                  <c:v>-6.5347986000000002</c:v>
                </c:pt>
                <c:pt idx="934">
                  <c:v>-6.6251280000000001</c:v>
                </c:pt>
                <c:pt idx="935">
                  <c:v>-6.725028</c:v>
                </c:pt>
                <c:pt idx="936">
                  <c:v>-6.8159549999999998</c:v>
                </c:pt>
                <c:pt idx="937">
                  <c:v>-6.8925257000000002</c:v>
                </c:pt>
                <c:pt idx="938">
                  <c:v>-6.9643100000000002</c:v>
                </c:pt>
                <c:pt idx="939">
                  <c:v>-7.0648090000000003</c:v>
                </c:pt>
                <c:pt idx="940">
                  <c:v>-7.1557360000000001</c:v>
                </c:pt>
                <c:pt idx="941">
                  <c:v>-7.2610200000000003</c:v>
                </c:pt>
                <c:pt idx="942">
                  <c:v>-7.3621173000000004</c:v>
                </c:pt>
                <c:pt idx="943">
                  <c:v>-7.4865437000000004</c:v>
                </c:pt>
                <c:pt idx="944">
                  <c:v>-7.5780690000000002</c:v>
                </c:pt>
                <c:pt idx="945">
                  <c:v>-7.7174509999999996</c:v>
                </c:pt>
                <c:pt idx="946">
                  <c:v>-7.8185479999999998</c:v>
                </c:pt>
                <c:pt idx="947">
                  <c:v>-7.8855469999999999</c:v>
                </c:pt>
                <c:pt idx="948">
                  <c:v>-7.9334034999999998</c:v>
                </c:pt>
                <c:pt idx="949">
                  <c:v>-7.9292160000000003</c:v>
                </c:pt>
                <c:pt idx="950">
                  <c:v>-7.9292160000000003</c:v>
                </c:pt>
                <c:pt idx="951">
                  <c:v>-7.9340013999999996</c:v>
                </c:pt>
                <c:pt idx="952">
                  <c:v>-7.953144</c:v>
                </c:pt>
                <c:pt idx="953">
                  <c:v>-7.9968133000000003</c:v>
                </c:pt>
                <c:pt idx="954">
                  <c:v>-8.0644100000000005</c:v>
                </c:pt>
                <c:pt idx="955">
                  <c:v>-8.1122669999999992</c:v>
                </c:pt>
                <c:pt idx="956">
                  <c:v>-8.2510510000000004</c:v>
                </c:pt>
                <c:pt idx="957">
                  <c:v>-8.3808609999999994</c:v>
                </c:pt>
                <c:pt idx="958">
                  <c:v>-8.567501</c:v>
                </c:pt>
                <c:pt idx="959">
                  <c:v>-8.7684979999999992</c:v>
                </c:pt>
                <c:pt idx="960">
                  <c:v>-8.9934229999999999</c:v>
                </c:pt>
                <c:pt idx="961">
                  <c:v>-9.2183489999999999</c:v>
                </c:pt>
                <c:pt idx="962">
                  <c:v>-9.4331049999999994</c:v>
                </c:pt>
                <c:pt idx="963">
                  <c:v>-9.6239329999999992</c:v>
                </c:pt>
                <c:pt idx="964">
                  <c:v>-9.8153579999999998</c:v>
                </c:pt>
                <c:pt idx="965">
                  <c:v>-9.9583290000000009</c:v>
                </c:pt>
                <c:pt idx="966">
                  <c:v>-10.096515</c:v>
                </c:pt>
                <c:pt idx="967">
                  <c:v>-10.210772499999999</c:v>
                </c:pt>
                <c:pt idx="968">
                  <c:v>-10.297511999999999</c:v>
                </c:pt>
                <c:pt idx="969">
                  <c:v>-10.363913999999999</c:v>
                </c:pt>
                <c:pt idx="970">
                  <c:v>-10.439885</c:v>
                </c:pt>
                <c:pt idx="971">
                  <c:v>-10.482956</c:v>
                </c:pt>
                <c:pt idx="972">
                  <c:v>-10.497313</c:v>
                </c:pt>
                <c:pt idx="973">
                  <c:v>-10.487741</c:v>
                </c:pt>
                <c:pt idx="974">
                  <c:v>-10.4016</c:v>
                </c:pt>
                <c:pt idx="975">
                  <c:v>-10.363913999999999</c:v>
                </c:pt>
                <c:pt idx="976">
                  <c:v>-10.277172999999999</c:v>
                </c:pt>
                <c:pt idx="977">
                  <c:v>-10.186844000000001</c:v>
                </c:pt>
                <c:pt idx="978">
                  <c:v>-10.110274</c:v>
                </c:pt>
                <c:pt idx="979">
                  <c:v>-10.024730999999999</c:v>
                </c:pt>
                <c:pt idx="980">
                  <c:v>-9.920045</c:v>
                </c:pt>
                <c:pt idx="981">
                  <c:v>-9.8434740000000005</c:v>
                </c:pt>
                <c:pt idx="982">
                  <c:v>-9.7627159999999993</c:v>
                </c:pt>
                <c:pt idx="983">
                  <c:v>-9.6957179999999994</c:v>
                </c:pt>
                <c:pt idx="984">
                  <c:v>-9.6478610000000007</c:v>
                </c:pt>
                <c:pt idx="985">
                  <c:v>-9.5808619999999998</c:v>
                </c:pt>
                <c:pt idx="986">
                  <c:v>-9.5090769999999996</c:v>
                </c:pt>
                <c:pt idx="987">
                  <c:v>-9.427721</c:v>
                </c:pt>
                <c:pt idx="988">
                  <c:v>-9.3511504999999993</c:v>
                </c:pt>
                <c:pt idx="989">
                  <c:v>-9.2799639999999997</c:v>
                </c:pt>
                <c:pt idx="990">
                  <c:v>-9.2279210000000003</c:v>
                </c:pt>
                <c:pt idx="991">
                  <c:v>-9.1806619999999999</c:v>
                </c:pt>
                <c:pt idx="992">
                  <c:v>-9.1477609999999991</c:v>
                </c:pt>
                <c:pt idx="993">
                  <c:v>-9.1154580000000003</c:v>
                </c:pt>
                <c:pt idx="994">
                  <c:v>-9.0203430000000004</c:v>
                </c:pt>
                <c:pt idx="995">
                  <c:v>-8.9306129999999992</c:v>
                </c:pt>
                <c:pt idx="996">
                  <c:v>-8.8163549999999997</c:v>
                </c:pt>
                <c:pt idx="997">
                  <c:v>-8.7314100000000003</c:v>
                </c:pt>
                <c:pt idx="998">
                  <c:v>-8.6512499999999992</c:v>
                </c:pt>
                <c:pt idx="999">
                  <c:v>-8.5854470000000003</c:v>
                </c:pt>
                <c:pt idx="1000">
                  <c:v>-8.5340019999999992</c:v>
                </c:pt>
                <c:pt idx="1001">
                  <c:v>-8.4676010000000002</c:v>
                </c:pt>
                <c:pt idx="1002">
                  <c:v>-8.3922270000000001</c:v>
                </c:pt>
                <c:pt idx="1003">
                  <c:v>-8.3072820000000007</c:v>
                </c:pt>
                <c:pt idx="1004">
                  <c:v>-8.1792660000000001</c:v>
                </c:pt>
                <c:pt idx="1005">
                  <c:v>-8.0943210000000008</c:v>
                </c:pt>
                <c:pt idx="1006">
                  <c:v>-7.999206</c:v>
                </c:pt>
                <c:pt idx="1007">
                  <c:v>-7.9525459999999999</c:v>
                </c:pt>
                <c:pt idx="1008">
                  <c:v>-7.9148592999999998</c:v>
                </c:pt>
                <c:pt idx="1009">
                  <c:v>-7.8963146000000002</c:v>
                </c:pt>
                <c:pt idx="1010">
                  <c:v>-7.8921275</c:v>
                </c:pt>
                <c:pt idx="1011">
                  <c:v>-7.9351982999999997</c:v>
                </c:pt>
                <c:pt idx="1012">
                  <c:v>-7.9872420000000002</c:v>
                </c:pt>
                <c:pt idx="1013">
                  <c:v>-8.0542409999999993</c:v>
                </c:pt>
                <c:pt idx="1014">
                  <c:v>-8.1014999999999997</c:v>
                </c:pt>
                <c:pt idx="1015">
                  <c:v>-8.1439710000000005</c:v>
                </c:pt>
                <c:pt idx="1016">
                  <c:v>-8.1768730000000005</c:v>
                </c:pt>
                <c:pt idx="1017">
                  <c:v>-8.2235340000000008</c:v>
                </c:pt>
                <c:pt idx="1018">
                  <c:v>-8.2660055000000003</c:v>
                </c:pt>
                <c:pt idx="1019">
                  <c:v>-8.2983089999999997</c:v>
                </c:pt>
                <c:pt idx="1020">
                  <c:v>-8.3066840000000006</c:v>
                </c:pt>
                <c:pt idx="1021">
                  <c:v>-8.3108710000000006</c:v>
                </c:pt>
                <c:pt idx="1022">
                  <c:v>-8.3048889999999993</c:v>
                </c:pt>
                <c:pt idx="1023">
                  <c:v>-8.2851490000000005</c:v>
                </c:pt>
                <c:pt idx="1024">
                  <c:v>-8.2462649999999993</c:v>
                </c:pt>
                <c:pt idx="1025">
                  <c:v>-8.2025959999999998</c:v>
                </c:pt>
                <c:pt idx="1026">
                  <c:v>-8.1493559999999992</c:v>
                </c:pt>
                <c:pt idx="1027">
                  <c:v>-8.120044</c:v>
                </c:pt>
                <c:pt idx="1028">
                  <c:v>-8.1003030000000003</c:v>
                </c:pt>
                <c:pt idx="1029">
                  <c:v>-8.0757759999999994</c:v>
                </c:pt>
                <c:pt idx="1030">
                  <c:v>-8.1032930000000007</c:v>
                </c:pt>
                <c:pt idx="1031">
                  <c:v>-8.140981</c:v>
                </c:pt>
                <c:pt idx="1032">
                  <c:v>-8.1553369999999994</c:v>
                </c:pt>
                <c:pt idx="1033">
                  <c:v>-8.2313100000000006</c:v>
                </c:pt>
                <c:pt idx="1034">
                  <c:v>-8.2983089999999997</c:v>
                </c:pt>
                <c:pt idx="1035">
                  <c:v>-8.3557369999999995</c:v>
                </c:pt>
                <c:pt idx="1036">
                  <c:v>-8.4179499999999994</c:v>
                </c:pt>
                <c:pt idx="1037">
                  <c:v>-8.47119</c:v>
                </c:pt>
                <c:pt idx="1038">
                  <c:v>-8.5292169999999992</c:v>
                </c:pt>
                <c:pt idx="1039">
                  <c:v>-8.5866439999999997</c:v>
                </c:pt>
                <c:pt idx="1040">
                  <c:v>-8.5920280000000009</c:v>
                </c:pt>
                <c:pt idx="1041">
                  <c:v>-8.5830549999999999</c:v>
                </c:pt>
                <c:pt idx="1042">
                  <c:v>-8.5884389999999993</c:v>
                </c:pt>
                <c:pt idx="1043">
                  <c:v>-8.6177510000000002</c:v>
                </c:pt>
                <c:pt idx="1044">
                  <c:v>-8.6614199999999997</c:v>
                </c:pt>
                <c:pt idx="1045">
                  <c:v>-8.7146600000000003</c:v>
                </c:pt>
                <c:pt idx="1046">
                  <c:v>-8.7248300000000008</c:v>
                </c:pt>
                <c:pt idx="1047">
                  <c:v>-8.6733840000000004</c:v>
                </c:pt>
                <c:pt idx="1048">
                  <c:v>-8.6309109999999993</c:v>
                </c:pt>
                <c:pt idx="1049">
                  <c:v>-8.5884389999999993</c:v>
                </c:pt>
                <c:pt idx="1050">
                  <c:v>-8.5322075000000002</c:v>
                </c:pt>
                <c:pt idx="1051">
                  <c:v>-8.4137629999999994</c:v>
                </c:pt>
                <c:pt idx="1052">
                  <c:v>-8.2193459999999998</c:v>
                </c:pt>
                <c:pt idx="1053">
                  <c:v>-7.856833</c:v>
                </c:pt>
                <c:pt idx="1054">
                  <c:v>-7.6654070000000001</c:v>
                </c:pt>
                <c:pt idx="1055">
                  <c:v>-7.6743803000000002</c:v>
                </c:pt>
                <c:pt idx="1056">
                  <c:v>-7.7970129999999997</c:v>
                </c:pt>
                <c:pt idx="1057">
                  <c:v>-7.673184</c:v>
                </c:pt>
                <c:pt idx="1058">
                  <c:v>-7.5714889999999997</c:v>
                </c:pt>
                <c:pt idx="1059">
                  <c:v>-7.8083786999999996</c:v>
                </c:pt>
                <c:pt idx="1060">
                  <c:v>-8.3126660000000001</c:v>
                </c:pt>
                <c:pt idx="1061">
                  <c:v>-8.1804629999999996</c:v>
                </c:pt>
                <c:pt idx="1062">
                  <c:v>-7.6390862000000004</c:v>
                </c:pt>
                <c:pt idx="1063">
                  <c:v>-7.3669029999999998</c:v>
                </c:pt>
                <c:pt idx="1064">
                  <c:v>-7.2341012999999998</c:v>
                </c:pt>
                <c:pt idx="1065">
                  <c:v>-7.1503525000000003</c:v>
                </c:pt>
                <c:pt idx="1066">
                  <c:v>-7.0851480000000002</c:v>
                </c:pt>
                <c:pt idx="1067">
                  <c:v>-7.0857463000000003</c:v>
                </c:pt>
                <c:pt idx="1068">
                  <c:v>-7.071987</c:v>
                </c:pt>
                <c:pt idx="1069">
                  <c:v>-7.0480590000000003</c:v>
                </c:pt>
                <c:pt idx="1070">
                  <c:v>-7.029515</c:v>
                </c:pt>
                <c:pt idx="1071">
                  <c:v>-6.9768724000000004</c:v>
                </c:pt>
                <c:pt idx="1072">
                  <c:v>-6.8949183999999999</c:v>
                </c:pt>
                <c:pt idx="1073">
                  <c:v>-6.8231339999999996</c:v>
                </c:pt>
                <c:pt idx="1074">
                  <c:v>-6.7369924000000001</c:v>
                </c:pt>
                <c:pt idx="1075">
                  <c:v>-6.6556363000000003</c:v>
                </c:pt>
                <c:pt idx="1076">
                  <c:v>-6.6077795000000004</c:v>
                </c:pt>
                <c:pt idx="1077">
                  <c:v>-6.5557359999999996</c:v>
                </c:pt>
                <c:pt idx="1078">
                  <c:v>-6.5270219999999997</c:v>
                </c:pt>
                <c:pt idx="1079">
                  <c:v>-6.4941205999999996</c:v>
                </c:pt>
                <c:pt idx="1080">
                  <c:v>-6.4606214</c:v>
                </c:pt>
                <c:pt idx="1081">
                  <c:v>-6.4229339999999997</c:v>
                </c:pt>
                <c:pt idx="1082">
                  <c:v>-6.3661045999999999</c:v>
                </c:pt>
                <c:pt idx="1083">
                  <c:v>-6.3194447</c:v>
                </c:pt>
                <c:pt idx="1084">
                  <c:v>-6.2865434000000002</c:v>
                </c:pt>
                <c:pt idx="1085">
                  <c:v>-6.2440705000000003</c:v>
                </c:pt>
                <c:pt idx="1086">
                  <c:v>-6.17767</c:v>
                </c:pt>
                <c:pt idx="1087">
                  <c:v>-6.1345989999999997</c:v>
                </c:pt>
                <c:pt idx="1088">
                  <c:v>-6.0867424000000003</c:v>
                </c:pt>
                <c:pt idx="1089">
                  <c:v>-6.0251273999999997</c:v>
                </c:pt>
                <c:pt idx="1090">
                  <c:v>-5.977271</c:v>
                </c:pt>
                <c:pt idx="1091">
                  <c:v>-5.9294146999999997</c:v>
                </c:pt>
                <c:pt idx="1092">
                  <c:v>-5.9288163000000003</c:v>
                </c:pt>
                <c:pt idx="1093">
                  <c:v>-5.9240310000000003</c:v>
                </c:pt>
                <c:pt idx="1094">
                  <c:v>-5.8905310000000002</c:v>
                </c:pt>
                <c:pt idx="1095">
                  <c:v>-5.8857454999999996</c:v>
                </c:pt>
                <c:pt idx="1096">
                  <c:v>-5.9330040000000004</c:v>
                </c:pt>
                <c:pt idx="1097">
                  <c:v>-5.9377893999999998</c:v>
                </c:pt>
                <c:pt idx="1098">
                  <c:v>-5.9138612999999998</c:v>
                </c:pt>
                <c:pt idx="1099">
                  <c:v>-5.8899330000000001</c:v>
                </c:pt>
                <c:pt idx="1100">
                  <c:v>-5.8468622999999997</c:v>
                </c:pt>
                <c:pt idx="1101">
                  <c:v>-5.7942200000000001</c:v>
                </c:pt>
                <c:pt idx="1102">
                  <c:v>-5.7607207000000002</c:v>
                </c:pt>
                <c:pt idx="1103">
                  <c:v>-5.7320064999999998</c:v>
                </c:pt>
                <c:pt idx="1104">
                  <c:v>-5.7026944000000004</c:v>
                </c:pt>
                <c:pt idx="1105">
                  <c:v>-5.6596235999999998</c:v>
                </c:pt>
                <c:pt idx="1106">
                  <c:v>-5.6596235999999998</c:v>
                </c:pt>
                <c:pt idx="1107">
                  <c:v>-5.6255259999999998</c:v>
                </c:pt>
                <c:pt idx="1108">
                  <c:v>-5.5920266999999999</c:v>
                </c:pt>
                <c:pt idx="1109">
                  <c:v>-5.5674999999999999</c:v>
                </c:pt>
                <c:pt idx="1110">
                  <c:v>-5.5340004</c:v>
                </c:pt>
                <c:pt idx="1111">
                  <c:v>-5.4711889999999999</c:v>
                </c:pt>
                <c:pt idx="1112">
                  <c:v>-5.4376892999999997</c:v>
                </c:pt>
                <c:pt idx="1113">
                  <c:v>-5.4083769999999998</c:v>
                </c:pt>
                <c:pt idx="1114">
                  <c:v>-5.4077789999999997</c:v>
                </c:pt>
                <c:pt idx="1115">
                  <c:v>-5.3784669999999997</c:v>
                </c:pt>
                <c:pt idx="1116">
                  <c:v>-5.3832525999999996</c:v>
                </c:pt>
                <c:pt idx="1117">
                  <c:v>-5.3539405000000002</c:v>
                </c:pt>
                <c:pt idx="1118">
                  <c:v>-5.3198429999999997</c:v>
                </c:pt>
                <c:pt idx="1119">
                  <c:v>-5.2959145999999997</c:v>
                </c:pt>
                <c:pt idx="1120">
                  <c:v>-5.2570313999999998</c:v>
                </c:pt>
                <c:pt idx="1121">
                  <c:v>-5.2474600000000002</c:v>
                </c:pt>
                <c:pt idx="1122">
                  <c:v>-5.2085767000000001</c:v>
                </c:pt>
                <c:pt idx="1123">
                  <c:v>-5.1942196000000003</c:v>
                </c:pt>
                <c:pt idx="1124">
                  <c:v>-5.1792645000000004</c:v>
                </c:pt>
                <c:pt idx="1125">
                  <c:v>-5.1607203000000004</c:v>
                </c:pt>
                <c:pt idx="1126">
                  <c:v>-5.1655059999999997</c:v>
                </c:pt>
                <c:pt idx="1127">
                  <c:v>-5.1846484999999998</c:v>
                </c:pt>
                <c:pt idx="1128">
                  <c:v>-5.1996035999999997</c:v>
                </c:pt>
                <c:pt idx="1129">
                  <c:v>-5.2139606000000001</c:v>
                </c:pt>
                <c:pt idx="1130">
                  <c:v>-5.2432730000000003</c:v>
                </c:pt>
                <c:pt idx="1131">
                  <c:v>-5.267201</c:v>
                </c:pt>
                <c:pt idx="1132">
                  <c:v>-5.2917269999999998</c:v>
                </c:pt>
                <c:pt idx="1133">
                  <c:v>-5.3060840000000002</c:v>
                </c:pt>
                <c:pt idx="1134">
                  <c:v>-5.3114679999999996</c:v>
                </c:pt>
                <c:pt idx="1135">
                  <c:v>-5.3497534</c:v>
                </c:pt>
                <c:pt idx="1136">
                  <c:v>-5.4029936999999997</c:v>
                </c:pt>
                <c:pt idx="1137">
                  <c:v>-5.4364929999999996</c:v>
                </c:pt>
                <c:pt idx="1138">
                  <c:v>-5.4795636999999999</c:v>
                </c:pt>
                <c:pt idx="1139">
                  <c:v>-5.5226344999999997</c:v>
                </c:pt>
                <c:pt idx="1140">
                  <c:v>-5.5758749999999999</c:v>
                </c:pt>
                <c:pt idx="1141">
                  <c:v>-5.6572310000000003</c:v>
                </c:pt>
                <c:pt idx="1142">
                  <c:v>-5.7343992999999998</c:v>
                </c:pt>
                <c:pt idx="1143">
                  <c:v>-5.8313090000000001</c:v>
                </c:pt>
                <c:pt idx="1144">
                  <c:v>-5.9036920000000004</c:v>
                </c:pt>
                <c:pt idx="1145">
                  <c:v>-6.0000030000000004</c:v>
                </c:pt>
                <c:pt idx="1146">
                  <c:v>-6.0580287000000004</c:v>
                </c:pt>
                <c:pt idx="1147">
                  <c:v>-6.1112690000000001</c:v>
                </c:pt>
                <c:pt idx="1148">
                  <c:v>-6.1597238000000001</c:v>
                </c:pt>
                <c:pt idx="1149">
                  <c:v>-6.1890359999999998</c:v>
                </c:pt>
                <c:pt idx="1150">
                  <c:v>-6.2177496000000003</c:v>
                </c:pt>
                <c:pt idx="1151">
                  <c:v>-6.2799630000000004</c:v>
                </c:pt>
                <c:pt idx="1152">
                  <c:v>-6.3278192999999998</c:v>
                </c:pt>
                <c:pt idx="1153">
                  <c:v>-6.3804616999999997</c:v>
                </c:pt>
                <c:pt idx="1154">
                  <c:v>-6.4426750000000004</c:v>
                </c:pt>
                <c:pt idx="1155">
                  <c:v>-6.4474606999999997</c:v>
                </c:pt>
                <c:pt idx="1156">
                  <c:v>-6.4755763999999996</c:v>
                </c:pt>
                <c:pt idx="1157">
                  <c:v>-6.5419770000000002</c:v>
                </c:pt>
                <c:pt idx="1158">
                  <c:v>-6.5700927</c:v>
                </c:pt>
                <c:pt idx="1159">
                  <c:v>-6.6029939999999998</c:v>
                </c:pt>
                <c:pt idx="1160">
                  <c:v>-6.6406812999999998</c:v>
                </c:pt>
                <c:pt idx="1161">
                  <c:v>-6.6969123000000002</c:v>
                </c:pt>
                <c:pt idx="1162">
                  <c:v>-6.7154569999999998</c:v>
                </c:pt>
                <c:pt idx="1163">
                  <c:v>-6.7435720000000003</c:v>
                </c:pt>
                <c:pt idx="1164">
                  <c:v>-6.7579292999999998</c:v>
                </c:pt>
                <c:pt idx="1165">
                  <c:v>-6.7477600000000004</c:v>
                </c:pt>
                <c:pt idx="1166">
                  <c:v>-6.7334027000000001</c:v>
                </c:pt>
                <c:pt idx="1167">
                  <c:v>-6.6999034999999996</c:v>
                </c:pt>
                <c:pt idx="1168">
                  <c:v>-6.6897339999999996</c:v>
                </c:pt>
                <c:pt idx="1169">
                  <c:v>-6.6993049999999998</c:v>
                </c:pt>
                <c:pt idx="1170">
                  <c:v>-6.7226353000000003</c:v>
                </c:pt>
                <c:pt idx="1171">
                  <c:v>-6.741778</c:v>
                </c:pt>
                <c:pt idx="1172">
                  <c:v>-6.7800630000000002</c:v>
                </c:pt>
                <c:pt idx="1173">
                  <c:v>-6.7800630000000002</c:v>
                </c:pt>
                <c:pt idx="1174">
                  <c:v>-6.8183480000000003</c:v>
                </c:pt>
                <c:pt idx="1175">
                  <c:v>-6.8087770000000001</c:v>
                </c:pt>
                <c:pt idx="1176">
                  <c:v>-6.8135624000000004</c:v>
                </c:pt>
                <c:pt idx="1177">
                  <c:v>-6.8333035000000004</c:v>
                </c:pt>
                <c:pt idx="1178">
                  <c:v>-6.8285174</c:v>
                </c:pt>
                <c:pt idx="1179">
                  <c:v>-6.8333035000000004</c:v>
                </c:pt>
                <c:pt idx="1180">
                  <c:v>-6.8339014000000002</c:v>
                </c:pt>
                <c:pt idx="1181">
                  <c:v>-6.8913292999999998</c:v>
                </c:pt>
                <c:pt idx="1182">
                  <c:v>-6.9158553999999999</c:v>
                </c:pt>
              </c:numCache>
            </c:numRef>
          </c:val>
          <c:smooth val="0"/>
          <c:extLst>
            <c:ext xmlns:c16="http://schemas.microsoft.com/office/drawing/2014/chart" uri="{C3380CC4-5D6E-409C-BE32-E72D297353CC}">
              <c16:uniqueId val="{00000001-100A-427C-86BF-F1045C8C97AB}"/>
            </c:ext>
          </c:extLst>
        </c:ser>
        <c:ser>
          <c:idx val="2"/>
          <c:order val="2"/>
          <c:tx>
            <c:v>Z</c:v>
          </c:tx>
          <c:spPr>
            <a:ln w="28575" cap="rnd">
              <a:solidFill>
                <a:schemeClr val="accent3"/>
              </a:solidFill>
              <a:round/>
            </a:ln>
            <a:effectLst/>
          </c:spPr>
          <c:marker>
            <c:symbol val="none"/>
          </c:marker>
          <c:val>
            <c:numRef>
              <c:f>'SENSOR_DELAY_FASTEST(1)'!$C$1:$C$1183</c:f>
              <c:numCache>
                <c:formatCode>General</c:formatCode>
                <c:ptCount val="1183"/>
                <c:pt idx="0">
                  <c:v>7.6725859999999999</c:v>
                </c:pt>
                <c:pt idx="1">
                  <c:v>7.8215389999999996</c:v>
                </c:pt>
                <c:pt idx="2">
                  <c:v>8.0177510000000005</c:v>
                </c:pt>
                <c:pt idx="3">
                  <c:v>8.1433734999999992</c:v>
                </c:pt>
                <c:pt idx="4">
                  <c:v>8.0967140000000004</c:v>
                </c:pt>
                <c:pt idx="5">
                  <c:v>8.0542409999999993</c:v>
                </c:pt>
                <c:pt idx="6">
                  <c:v>7.9537424999999997</c:v>
                </c:pt>
                <c:pt idx="7">
                  <c:v>7.806584</c:v>
                </c:pt>
                <c:pt idx="8">
                  <c:v>7.6642109999999999</c:v>
                </c:pt>
                <c:pt idx="9">
                  <c:v>7.4979094999999996</c:v>
                </c:pt>
                <c:pt idx="10">
                  <c:v>7.326225</c:v>
                </c:pt>
                <c:pt idx="11">
                  <c:v>7.2406810000000004</c:v>
                </c:pt>
                <c:pt idx="12">
                  <c:v>7.1982090000000003</c:v>
                </c:pt>
                <c:pt idx="13">
                  <c:v>7.1078796000000004</c:v>
                </c:pt>
                <c:pt idx="14">
                  <c:v>7.0265236</c:v>
                </c:pt>
                <c:pt idx="15">
                  <c:v>6.9110699999999996</c:v>
                </c:pt>
                <c:pt idx="16">
                  <c:v>6.8446692999999996</c:v>
                </c:pt>
                <c:pt idx="17">
                  <c:v>6.8111696000000004</c:v>
                </c:pt>
                <c:pt idx="18">
                  <c:v>6.8159549999999998</c:v>
                </c:pt>
                <c:pt idx="19">
                  <c:v>6.8201426999999999</c:v>
                </c:pt>
                <c:pt idx="20">
                  <c:v>6.8345000000000002</c:v>
                </c:pt>
                <c:pt idx="21">
                  <c:v>6.8590260000000001</c:v>
                </c:pt>
                <c:pt idx="22">
                  <c:v>6.8829539999999998</c:v>
                </c:pt>
                <c:pt idx="23">
                  <c:v>6.9074806999999998</c:v>
                </c:pt>
                <c:pt idx="24">
                  <c:v>6.7800630000000002</c:v>
                </c:pt>
                <c:pt idx="25">
                  <c:v>6.5473610000000004</c:v>
                </c:pt>
                <c:pt idx="26">
                  <c:v>6.3092750000000004</c:v>
                </c:pt>
                <c:pt idx="27">
                  <c:v>6.2386869999999996</c:v>
                </c:pt>
                <c:pt idx="28">
                  <c:v>6.0921263999999997</c:v>
                </c:pt>
                <c:pt idx="29">
                  <c:v>5.814559</c:v>
                </c:pt>
                <c:pt idx="30">
                  <c:v>5.2337009999999999</c:v>
                </c:pt>
                <c:pt idx="31">
                  <c:v>5.0333022999999999</c:v>
                </c:pt>
                <c:pt idx="32">
                  <c:v>5.2127642999999999</c:v>
                </c:pt>
                <c:pt idx="33">
                  <c:v>5.5064830000000002</c:v>
                </c:pt>
                <c:pt idx="34">
                  <c:v>5.9784674999999998</c:v>
                </c:pt>
                <c:pt idx="35">
                  <c:v>6.7633133000000001</c:v>
                </c:pt>
                <c:pt idx="36">
                  <c:v>7.7730839999999999</c:v>
                </c:pt>
                <c:pt idx="37">
                  <c:v>8.6303129999999992</c:v>
                </c:pt>
                <c:pt idx="38">
                  <c:v>9.2171529999999997</c:v>
                </c:pt>
                <c:pt idx="39">
                  <c:v>9.6520480000000006</c:v>
                </c:pt>
                <c:pt idx="40">
                  <c:v>9.9469630000000002</c:v>
                </c:pt>
                <c:pt idx="41">
                  <c:v>10.144372000000001</c:v>
                </c:pt>
                <c:pt idx="42">
                  <c:v>10.1288185</c:v>
                </c:pt>
                <c:pt idx="43">
                  <c:v>9.9236339999999998</c:v>
                </c:pt>
                <c:pt idx="44">
                  <c:v>9.6167549999999995</c:v>
                </c:pt>
                <c:pt idx="45">
                  <c:v>9.3714899999999997</c:v>
                </c:pt>
                <c:pt idx="46">
                  <c:v>9.1357970000000002</c:v>
                </c:pt>
                <c:pt idx="47">
                  <c:v>8.9772719999999993</c:v>
                </c:pt>
                <c:pt idx="48">
                  <c:v>8.7900340000000003</c:v>
                </c:pt>
                <c:pt idx="49">
                  <c:v>8.5639120000000002</c:v>
                </c:pt>
                <c:pt idx="50">
                  <c:v>8.300103</c:v>
                </c:pt>
                <c:pt idx="51">
                  <c:v>7.9962150000000003</c:v>
                </c:pt>
                <c:pt idx="52">
                  <c:v>7.635497</c:v>
                </c:pt>
                <c:pt idx="53">
                  <c:v>7.2029943000000003</c:v>
                </c:pt>
                <c:pt idx="54">
                  <c:v>6.7118672999999998</c:v>
                </c:pt>
                <c:pt idx="55">
                  <c:v>6.2171516000000002</c:v>
                </c:pt>
                <c:pt idx="56">
                  <c:v>5.6404810000000003</c:v>
                </c:pt>
                <c:pt idx="57">
                  <c:v>5.1032925000000002</c:v>
                </c:pt>
                <c:pt idx="58">
                  <c:v>4.5613184000000002</c:v>
                </c:pt>
                <c:pt idx="59">
                  <c:v>4.1018962999999999</c:v>
                </c:pt>
                <c:pt idx="60">
                  <c:v>3.6472600000000002</c:v>
                </c:pt>
                <c:pt idx="61">
                  <c:v>3.2679974999999999</c:v>
                </c:pt>
                <c:pt idx="62">
                  <c:v>3.0095727000000001</c:v>
                </c:pt>
                <c:pt idx="63">
                  <c:v>2.9425735</c:v>
                </c:pt>
                <c:pt idx="64">
                  <c:v>2.8899314</c:v>
                </c:pt>
                <c:pt idx="65">
                  <c:v>2.865405</c:v>
                </c:pt>
                <c:pt idx="66">
                  <c:v>2.8881369000000001</c:v>
                </c:pt>
                <c:pt idx="67">
                  <c:v>2.8630122999999998</c:v>
                </c:pt>
                <c:pt idx="68">
                  <c:v>2.8037898999999999</c:v>
                </c:pt>
                <c:pt idx="69">
                  <c:v>2.7786653000000001</c:v>
                </c:pt>
                <c:pt idx="70">
                  <c:v>2.7589245</c:v>
                </c:pt>
                <c:pt idx="71">
                  <c:v>2.7302105000000001</c:v>
                </c:pt>
                <c:pt idx="72">
                  <c:v>2.7260232000000002</c:v>
                </c:pt>
                <c:pt idx="73">
                  <c:v>2.7655048</c:v>
                </c:pt>
                <c:pt idx="74">
                  <c:v>2.7338</c:v>
                </c:pt>
                <c:pt idx="75">
                  <c:v>2.687738</c:v>
                </c:pt>
                <c:pt idx="76">
                  <c:v>2.6608187999999999</c:v>
                </c:pt>
                <c:pt idx="77">
                  <c:v>2.5375884000000002</c:v>
                </c:pt>
                <c:pt idx="78">
                  <c:v>2.3952154999999999</c:v>
                </c:pt>
                <c:pt idx="79">
                  <c:v>2.243271</c:v>
                </c:pt>
                <c:pt idx="80">
                  <c:v>2.0141585000000002</c:v>
                </c:pt>
                <c:pt idx="81">
                  <c:v>1.7892330999999999</c:v>
                </c:pt>
                <c:pt idx="82">
                  <c:v>1.5206388</c:v>
                </c:pt>
                <c:pt idx="83">
                  <c:v>1.2652049999999999</c:v>
                </c:pt>
                <c:pt idx="84">
                  <c:v>1.0163515000000001</c:v>
                </c:pt>
                <c:pt idx="85">
                  <c:v>0.91585284</c:v>
                </c:pt>
                <c:pt idx="86">
                  <c:v>0.94636136000000004</c:v>
                </c:pt>
                <c:pt idx="87">
                  <c:v>1.0630113999999999</c:v>
                </c:pt>
                <c:pt idx="88">
                  <c:v>1.2227323999999999</c:v>
                </c:pt>
                <c:pt idx="89">
                  <c:v>1.4309080000000001</c:v>
                </c:pt>
                <c:pt idx="90">
                  <c:v>1.2454642</c:v>
                </c:pt>
                <c:pt idx="91">
                  <c:v>1.4249259000000001</c:v>
                </c:pt>
                <c:pt idx="92">
                  <c:v>1.9286151</c:v>
                </c:pt>
                <c:pt idx="93">
                  <c:v>2.3982065000000001</c:v>
                </c:pt>
                <c:pt idx="94">
                  <c:v>2.8582264999999998</c:v>
                </c:pt>
                <c:pt idx="95">
                  <c:v>3.1830522999999999</c:v>
                </c:pt>
                <c:pt idx="96">
                  <c:v>3.4402807000000002</c:v>
                </c:pt>
                <c:pt idx="97">
                  <c:v>3.7890345999999999</c:v>
                </c:pt>
                <c:pt idx="98">
                  <c:v>4.2000016999999996</c:v>
                </c:pt>
                <c:pt idx="99">
                  <c:v>4.5296135</c:v>
                </c:pt>
                <c:pt idx="100">
                  <c:v>4.7922254000000004</c:v>
                </c:pt>
                <c:pt idx="101">
                  <c:v>5.0255255999999999</c:v>
                </c:pt>
                <c:pt idx="102">
                  <c:v>5.2307104999999998</c:v>
                </c:pt>
                <c:pt idx="103">
                  <c:v>5.3688960000000003</c:v>
                </c:pt>
                <c:pt idx="104">
                  <c:v>5.3874399999999998</c:v>
                </c:pt>
                <c:pt idx="105">
                  <c:v>5.3862439999999996</c:v>
                </c:pt>
                <c:pt idx="106">
                  <c:v>5.5292149999999998</c:v>
                </c:pt>
                <c:pt idx="107">
                  <c:v>5.5340004</c:v>
                </c:pt>
                <c:pt idx="108">
                  <c:v>5.4526450000000004</c:v>
                </c:pt>
                <c:pt idx="109">
                  <c:v>5.1655059999999997</c:v>
                </c:pt>
                <c:pt idx="110">
                  <c:v>4.8975096000000002</c:v>
                </c:pt>
                <c:pt idx="111">
                  <c:v>4.6929235</c:v>
                </c:pt>
                <c:pt idx="112">
                  <c:v>4.5158544000000003</c:v>
                </c:pt>
                <c:pt idx="113">
                  <c:v>4.6115674999999996</c:v>
                </c:pt>
                <c:pt idx="114">
                  <c:v>5.0327044000000001</c:v>
                </c:pt>
                <c:pt idx="115">
                  <c:v>5.2331032999999998</c:v>
                </c:pt>
                <c:pt idx="116">
                  <c:v>5.1936216000000002</c:v>
                </c:pt>
                <c:pt idx="117">
                  <c:v>5.2307104999999998</c:v>
                </c:pt>
                <c:pt idx="118">
                  <c:v>5.1541399999999999</c:v>
                </c:pt>
                <c:pt idx="119">
                  <c:v>4.9908299999999999</c:v>
                </c:pt>
                <c:pt idx="120">
                  <c:v>4.8759740000000003</c:v>
                </c:pt>
                <c:pt idx="121">
                  <c:v>4.7491545999999998</c:v>
                </c:pt>
                <c:pt idx="122">
                  <c:v>4.7001020000000002</c:v>
                </c:pt>
                <c:pt idx="123">
                  <c:v>4.7138605</c:v>
                </c:pt>
                <c:pt idx="124">
                  <c:v>4.7455654000000003</c:v>
                </c:pt>
                <c:pt idx="125">
                  <c:v>4.8251265999999999</c:v>
                </c:pt>
                <c:pt idx="126">
                  <c:v>4.9489555000000003</c:v>
                </c:pt>
                <c:pt idx="127">
                  <c:v>5.1308100000000003</c:v>
                </c:pt>
                <c:pt idx="128">
                  <c:v>5.3994045000000002</c:v>
                </c:pt>
                <c:pt idx="129">
                  <c:v>5.6829539999999996</c:v>
                </c:pt>
                <c:pt idx="130">
                  <c:v>5.9760746999999999</c:v>
                </c:pt>
                <c:pt idx="131">
                  <c:v>6.1728839999999998</c:v>
                </c:pt>
                <c:pt idx="132">
                  <c:v>6.3541407999999997</c:v>
                </c:pt>
                <c:pt idx="133">
                  <c:v>6.3296140000000003</c:v>
                </c:pt>
                <c:pt idx="134">
                  <c:v>6.7806610000000003</c:v>
                </c:pt>
                <c:pt idx="135">
                  <c:v>7.2173514000000001</c:v>
                </c:pt>
                <c:pt idx="136">
                  <c:v>7.4763739999999999</c:v>
                </c:pt>
                <c:pt idx="137">
                  <c:v>7.7503523999999997</c:v>
                </c:pt>
                <c:pt idx="138">
                  <c:v>8.1014999999999997</c:v>
                </c:pt>
                <c:pt idx="139">
                  <c:v>8.2989069999999998</c:v>
                </c:pt>
                <c:pt idx="140">
                  <c:v>8.4478609999999996</c:v>
                </c:pt>
                <c:pt idx="141">
                  <c:v>8.6739820000000005</c:v>
                </c:pt>
                <c:pt idx="142">
                  <c:v>9.0053879999999999</c:v>
                </c:pt>
                <c:pt idx="143">
                  <c:v>9.1842520000000007</c:v>
                </c:pt>
                <c:pt idx="144">
                  <c:v>9.3583300000000005</c:v>
                </c:pt>
                <c:pt idx="145">
                  <c:v>9.4025960000000008</c:v>
                </c:pt>
                <c:pt idx="146">
                  <c:v>9.1340029999999999</c:v>
                </c:pt>
                <c:pt idx="147">
                  <c:v>9.381062</c:v>
                </c:pt>
                <c:pt idx="148">
                  <c:v>9.4594260000000006</c:v>
                </c:pt>
                <c:pt idx="149">
                  <c:v>9.4175520000000006</c:v>
                </c:pt>
                <c:pt idx="150">
                  <c:v>9.4618190000000002</c:v>
                </c:pt>
                <c:pt idx="151">
                  <c:v>9.5300139999999995</c:v>
                </c:pt>
                <c:pt idx="152">
                  <c:v>9.4247300000000003</c:v>
                </c:pt>
                <c:pt idx="153">
                  <c:v>9.7758769999999995</c:v>
                </c:pt>
                <c:pt idx="154">
                  <c:v>9.9601240000000004</c:v>
                </c:pt>
                <c:pt idx="155">
                  <c:v>9.8500549999999993</c:v>
                </c:pt>
                <c:pt idx="156">
                  <c:v>10.191031000000001</c:v>
                </c:pt>
                <c:pt idx="157">
                  <c:v>10.547563</c:v>
                </c:pt>
                <c:pt idx="158">
                  <c:v>10.783854</c:v>
                </c:pt>
                <c:pt idx="159">
                  <c:v>10.947164000000001</c:v>
                </c:pt>
                <c:pt idx="160">
                  <c:v>11.105090000000001</c:v>
                </c:pt>
                <c:pt idx="161">
                  <c:v>11.230115</c:v>
                </c:pt>
                <c:pt idx="162">
                  <c:v>11.312068999999999</c:v>
                </c:pt>
                <c:pt idx="163">
                  <c:v>11.360524</c:v>
                </c:pt>
                <c:pt idx="164">
                  <c:v>11.322239</c:v>
                </c:pt>
                <c:pt idx="165">
                  <c:v>11.284552</c:v>
                </c:pt>
                <c:pt idx="166">
                  <c:v>11.217552</c:v>
                </c:pt>
                <c:pt idx="167">
                  <c:v>11.149956</c:v>
                </c:pt>
                <c:pt idx="168">
                  <c:v>11.020742</c:v>
                </c:pt>
                <c:pt idx="169">
                  <c:v>10.886146999999999</c:v>
                </c:pt>
                <c:pt idx="170">
                  <c:v>10.732408</c:v>
                </c:pt>
                <c:pt idx="171">
                  <c:v>10.593624</c:v>
                </c:pt>
                <c:pt idx="172">
                  <c:v>10.411171</c:v>
                </c:pt>
                <c:pt idx="173">
                  <c:v>10.243672999999999</c:v>
                </c:pt>
                <c:pt idx="174">
                  <c:v>9.9900339999999996</c:v>
                </c:pt>
                <c:pt idx="175">
                  <c:v>9.7645110000000006</c:v>
                </c:pt>
                <c:pt idx="176">
                  <c:v>9.5258269999999996</c:v>
                </c:pt>
                <c:pt idx="177">
                  <c:v>9.2333040000000004</c:v>
                </c:pt>
                <c:pt idx="178">
                  <c:v>8.9264250000000001</c:v>
                </c:pt>
                <c:pt idx="179">
                  <c:v>8.6297149999999991</c:v>
                </c:pt>
                <c:pt idx="180">
                  <c:v>8.4382889999999993</c:v>
                </c:pt>
                <c:pt idx="181">
                  <c:v>8.2959169999999993</c:v>
                </c:pt>
                <c:pt idx="182">
                  <c:v>8.1870419999999999</c:v>
                </c:pt>
                <c:pt idx="183">
                  <c:v>8.1547389999999993</c:v>
                </c:pt>
                <c:pt idx="184">
                  <c:v>8.0841510000000003</c:v>
                </c:pt>
                <c:pt idx="185">
                  <c:v>7.9549390000000004</c:v>
                </c:pt>
                <c:pt idx="186">
                  <c:v>7.8693952999999999</c:v>
                </c:pt>
                <c:pt idx="187">
                  <c:v>7.7120676000000001</c:v>
                </c:pt>
                <c:pt idx="188">
                  <c:v>7.6743803000000002</c:v>
                </c:pt>
                <c:pt idx="189">
                  <c:v>7.6893352999999998</c:v>
                </c:pt>
                <c:pt idx="190">
                  <c:v>7.7234334999999996</c:v>
                </c:pt>
                <c:pt idx="191">
                  <c:v>7.7569327000000001</c:v>
                </c:pt>
                <c:pt idx="192">
                  <c:v>7.8532440000000001</c:v>
                </c:pt>
                <c:pt idx="193">
                  <c:v>7.9585280000000003</c:v>
                </c:pt>
                <c:pt idx="194">
                  <c:v>8.0835530000000002</c:v>
                </c:pt>
                <c:pt idx="195">
                  <c:v>8.2079799999999992</c:v>
                </c:pt>
                <c:pt idx="196">
                  <c:v>8.2648100000000007</c:v>
                </c:pt>
                <c:pt idx="197">
                  <c:v>8.2929250000000003</c:v>
                </c:pt>
                <c:pt idx="198">
                  <c:v>8.2827559999999991</c:v>
                </c:pt>
                <c:pt idx="199">
                  <c:v>8.2773710000000005</c:v>
                </c:pt>
                <c:pt idx="200">
                  <c:v>8.3060860000000005</c:v>
                </c:pt>
                <c:pt idx="201">
                  <c:v>8.3342010000000002</c:v>
                </c:pt>
                <c:pt idx="202">
                  <c:v>8.3342010000000002</c:v>
                </c:pt>
                <c:pt idx="203">
                  <c:v>8.3766739999999995</c:v>
                </c:pt>
                <c:pt idx="204">
                  <c:v>8.4382889999999993</c:v>
                </c:pt>
                <c:pt idx="205">
                  <c:v>8.5052880000000002</c:v>
                </c:pt>
                <c:pt idx="206">
                  <c:v>8.600403</c:v>
                </c:pt>
                <c:pt idx="207">
                  <c:v>8.6626159999999999</c:v>
                </c:pt>
                <c:pt idx="208">
                  <c:v>8.6572320000000005</c:v>
                </c:pt>
                <c:pt idx="209">
                  <c:v>8.7003029999999999</c:v>
                </c:pt>
                <c:pt idx="210">
                  <c:v>8.7200439999999997</c:v>
                </c:pt>
                <c:pt idx="211">
                  <c:v>8.7732840000000003</c:v>
                </c:pt>
                <c:pt idx="212">
                  <c:v>8.7888369999999991</c:v>
                </c:pt>
                <c:pt idx="213">
                  <c:v>8.7373910000000006</c:v>
                </c:pt>
                <c:pt idx="214">
                  <c:v>8.6237329999999996</c:v>
                </c:pt>
                <c:pt idx="215">
                  <c:v>8.5148589999999995</c:v>
                </c:pt>
                <c:pt idx="216">
                  <c:v>8.3629149999999992</c:v>
                </c:pt>
                <c:pt idx="217">
                  <c:v>8.2540420000000001</c:v>
                </c:pt>
                <c:pt idx="218">
                  <c:v>8.1499539999999993</c:v>
                </c:pt>
                <c:pt idx="219">
                  <c:v>8.0650089999999999</c:v>
                </c:pt>
                <c:pt idx="220">
                  <c:v>7.9746794999999997</c:v>
                </c:pt>
                <c:pt idx="221">
                  <c:v>7.8610205999999998</c:v>
                </c:pt>
                <c:pt idx="222">
                  <c:v>7.7042909999999996</c:v>
                </c:pt>
                <c:pt idx="223">
                  <c:v>7.4805617</c:v>
                </c:pt>
                <c:pt idx="224">
                  <c:v>7.2466635999999998</c:v>
                </c:pt>
                <c:pt idx="225">
                  <c:v>7.0079794</c:v>
                </c:pt>
                <c:pt idx="226">
                  <c:v>6.7830539999999999</c:v>
                </c:pt>
                <c:pt idx="227">
                  <c:v>6.390631</c:v>
                </c:pt>
                <c:pt idx="228">
                  <c:v>5.8540406000000003</c:v>
                </c:pt>
                <c:pt idx="229">
                  <c:v>5.4167522999999997</c:v>
                </c:pt>
                <c:pt idx="230">
                  <c:v>5.0955157</c:v>
                </c:pt>
                <c:pt idx="231">
                  <c:v>4.8454657000000001</c:v>
                </c:pt>
                <c:pt idx="232">
                  <c:v>4.6426740000000004</c:v>
                </c:pt>
                <c:pt idx="233">
                  <c:v>4.4494540000000002</c:v>
                </c:pt>
                <c:pt idx="234">
                  <c:v>4.2705903000000003</c:v>
                </c:pt>
                <c:pt idx="235">
                  <c:v>4.1545379999999996</c:v>
                </c:pt>
                <c:pt idx="236">
                  <c:v>4.0331025</c:v>
                </c:pt>
                <c:pt idx="237">
                  <c:v>3.9738802999999998</c:v>
                </c:pt>
                <c:pt idx="238">
                  <c:v>4.0247279999999996</c:v>
                </c:pt>
                <c:pt idx="239">
                  <c:v>4.1240296000000001</c:v>
                </c:pt>
                <c:pt idx="240">
                  <c:v>4.2903310000000001</c:v>
                </c:pt>
                <c:pt idx="241">
                  <c:v>4.4703910000000002</c:v>
                </c:pt>
                <c:pt idx="242">
                  <c:v>4.6701920000000001</c:v>
                </c:pt>
                <c:pt idx="243">
                  <c:v>4.9322056999999999</c:v>
                </c:pt>
                <c:pt idx="244">
                  <c:v>5.2420764000000002</c:v>
                </c:pt>
                <c:pt idx="245">
                  <c:v>5.5663036999999997</c:v>
                </c:pt>
                <c:pt idx="246">
                  <c:v>5.9246287000000004</c:v>
                </c:pt>
                <c:pt idx="247">
                  <c:v>6.2829540000000001</c:v>
                </c:pt>
                <c:pt idx="248">
                  <c:v>6.7130637000000002</c:v>
                </c:pt>
                <c:pt idx="249">
                  <c:v>7.1102724000000004</c:v>
                </c:pt>
                <c:pt idx="250">
                  <c:v>7.5744800000000003</c:v>
                </c:pt>
                <c:pt idx="251">
                  <c:v>8.0584290000000003</c:v>
                </c:pt>
                <c:pt idx="252">
                  <c:v>8.5322075000000002</c:v>
                </c:pt>
                <c:pt idx="253">
                  <c:v>9.0065840000000001</c:v>
                </c:pt>
                <c:pt idx="254">
                  <c:v>9.5144610000000007</c:v>
                </c:pt>
                <c:pt idx="255">
                  <c:v>10.042078</c:v>
                </c:pt>
                <c:pt idx="256">
                  <c:v>10.588839</c:v>
                </c:pt>
                <c:pt idx="257">
                  <c:v>11.140383999999999</c:v>
                </c:pt>
                <c:pt idx="258">
                  <c:v>11.716456000000001</c:v>
                </c:pt>
                <c:pt idx="259">
                  <c:v>12.249457</c:v>
                </c:pt>
                <c:pt idx="260">
                  <c:v>12.758531</c:v>
                </c:pt>
                <c:pt idx="261">
                  <c:v>13.247263999999999</c:v>
                </c:pt>
                <c:pt idx="262">
                  <c:v>13.703097</c:v>
                </c:pt>
                <c:pt idx="263">
                  <c:v>14.120047</c:v>
                </c:pt>
                <c:pt idx="264">
                  <c:v>14.493925000000001</c:v>
                </c:pt>
                <c:pt idx="265">
                  <c:v>14.848660000000001</c:v>
                </c:pt>
                <c:pt idx="266">
                  <c:v>15.203397000000001</c:v>
                </c:pt>
                <c:pt idx="267">
                  <c:v>15.524035</c:v>
                </c:pt>
                <c:pt idx="268">
                  <c:v>15.773486999999999</c:v>
                </c:pt>
                <c:pt idx="269">
                  <c:v>15.908083</c:v>
                </c:pt>
                <c:pt idx="270">
                  <c:v>15.960127</c:v>
                </c:pt>
                <c:pt idx="271">
                  <c:v>15.945171999999999</c:v>
                </c:pt>
                <c:pt idx="272">
                  <c:v>15.828522</c:v>
                </c:pt>
                <c:pt idx="273">
                  <c:v>15.659827999999999</c:v>
                </c:pt>
                <c:pt idx="274">
                  <c:v>15.434303999999999</c:v>
                </c:pt>
                <c:pt idx="275">
                  <c:v>15.131612000000001</c:v>
                </c:pt>
                <c:pt idx="276">
                  <c:v>14.761920999999999</c:v>
                </c:pt>
                <c:pt idx="277">
                  <c:v>14.300705000000001</c:v>
                </c:pt>
                <c:pt idx="278">
                  <c:v>13.820944000000001</c:v>
                </c:pt>
                <c:pt idx="279">
                  <c:v>13.326826000000001</c:v>
                </c:pt>
                <c:pt idx="280">
                  <c:v>12.909877</c:v>
                </c:pt>
                <c:pt idx="281">
                  <c:v>12.659826000000001</c:v>
                </c:pt>
                <c:pt idx="282">
                  <c:v>12.4426775</c:v>
                </c:pt>
                <c:pt idx="283">
                  <c:v>12.350554000000001</c:v>
                </c:pt>
                <c:pt idx="284">
                  <c:v>12.296118</c:v>
                </c:pt>
                <c:pt idx="285">
                  <c:v>11.811571000000001</c:v>
                </c:pt>
                <c:pt idx="286">
                  <c:v>10.853844</c:v>
                </c:pt>
                <c:pt idx="287">
                  <c:v>10.097113999999999</c:v>
                </c:pt>
                <c:pt idx="288">
                  <c:v>10.164111999999999</c:v>
                </c:pt>
                <c:pt idx="289">
                  <c:v>10.091729000000001</c:v>
                </c:pt>
                <c:pt idx="290">
                  <c:v>9.9152579999999997</c:v>
                </c:pt>
                <c:pt idx="291">
                  <c:v>9.8919289999999993</c:v>
                </c:pt>
                <c:pt idx="292">
                  <c:v>10.164711</c:v>
                </c:pt>
                <c:pt idx="293">
                  <c:v>11.452647000000001</c:v>
                </c:pt>
                <c:pt idx="294">
                  <c:v>11.679366999999999</c:v>
                </c:pt>
                <c:pt idx="295">
                  <c:v>11.740384000000001</c:v>
                </c:pt>
                <c:pt idx="296">
                  <c:v>12.014362</c:v>
                </c:pt>
                <c:pt idx="297">
                  <c:v>12.710673999999999</c:v>
                </c:pt>
                <c:pt idx="298">
                  <c:v>12.676577</c:v>
                </c:pt>
                <c:pt idx="299">
                  <c:v>11.726625</c:v>
                </c:pt>
                <c:pt idx="300">
                  <c:v>11.013564000000001</c:v>
                </c:pt>
                <c:pt idx="301">
                  <c:v>10.883754</c:v>
                </c:pt>
                <c:pt idx="302">
                  <c:v>11.22832</c:v>
                </c:pt>
                <c:pt idx="303">
                  <c:v>11.5017</c:v>
                </c:pt>
                <c:pt idx="304">
                  <c:v>11.74517</c:v>
                </c:pt>
                <c:pt idx="305">
                  <c:v>12.231510999999999</c:v>
                </c:pt>
                <c:pt idx="306">
                  <c:v>13.013964</c:v>
                </c:pt>
                <c:pt idx="307">
                  <c:v>13.633705000000001</c:v>
                </c:pt>
                <c:pt idx="308">
                  <c:v>14.038093</c:v>
                </c:pt>
                <c:pt idx="309">
                  <c:v>14.273785999999999</c:v>
                </c:pt>
                <c:pt idx="310">
                  <c:v>14.365909</c:v>
                </c:pt>
                <c:pt idx="311">
                  <c:v>14.344374</c:v>
                </c:pt>
                <c:pt idx="312">
                  <c:v>14.21217</c:v>
                </c:pt>
                <c:pt idx="313">
                  <c:v>14.051850999999999</c:v>
                </c:pt>
                <c:pt idx="314">
                  <c:v>13.919646999999999</c:v>
                </c:pt>
                <c:pt idx="315">
                  <c:v>13.706685999999999</c:v>
                </c:pt>
                <c:pt idx="316">
                  <c:v>13.987245</c:v>
                </c:pt>
                <c:pt idx="317">
                  <c:v>13.117454</c:v>
                </c:pt>
                <c:pt idx="318">
                  <c:v>11.9306135</c:v>
                </c:pt>
                <c:pt idx="319">
                  <c:v>8.2773710000000005</c:v>
                </c:pt>
                <c:pt idx="320">
                  <c:v>6.6903319999999997</c:v>
                </c:pt>
                <c:pt idx="321">
                  <c:v>6.4085774000000004</c:v>
                </c:pt>
                <c:pt idx="322">
                  <c:v>5.0213384999999997</c:v>
                </c:pt>
                <c:pt idx="323">
                  <c:v>3.4510483999999999</c:v>
                </c:pt>
                <c:pt idx="324">
                  <c:v>2.6159534</c:v>
                </c:pt>
                <c:pt idx="325">
                  <c:v>2.4747767000000001</c:v>
                </c:pt>
                <c:pt idx="326">
                  <c:v>2.481357</c:v>
                </c:pt>
                <c:pt idx="327">
                  <c:v>2.8977081999999998</c:v>
                </c:pt>
                <c:pt idx="328">
                  <c:v>3.6622150000000002</c:v>
                </c:pt>
                <c:pt idx="329">
                  <c:v>4.4979085999999997</c:v>
                </c:pt>
                <c:pt idx="330">
                  <c:v>5.4825549999999996</c:v>
                </c:pt>
                <c:pt idx="331">
                  <c:v>6.3517475000000001</c:v>
                </c:pt>
                <c:pt idx="332">
                  <c:v>6.9870419999999998</c:v>
                </c:pt>
                <c:pt idx="333">
                  <c:v>7.3920273999999999</c:v>
                </c:pt>
                <c:pt idx="334">
                  <c:v>7.6450680000000002</c:v>
                </c:pt>
                <c:pt idx="335">
                  <c:v>7.8311105000000003</c:v>
                </c:pt>
                <c:pt idx="336">
                  <c:v>7.9651084000000001</c:v>
                </c:pt>
                <c:pt idx="337">
                  <c:v>8.0955169999999992</c:v>
                </c:pt>
                <c:pt idx="338">
                  <c:v>8.2055869999999995</c:v>
                </c:pt>
                <c:pt idx="339">
                  <c:v>8.2528459999999999</c:v>
                </c:pt>
                <c:pt idx="340">
                  <c:v>8.2576309999999999</c:v>
                </c:pt>
                <c:pt idx="341">
                  <c:v>8.2277199999999997</c:v>
                </c:pt>
                <c:pt idx="342">
                  <c:v>8.2558364999999991</c:v>
                </c:pt>
                <c:pt idx="343">
                  <c:v>8.2935230000000004</c:v>
                </c:pt>
                <c:pt idx="344">
                  <c:v>8.3844510000000003</c:v>
                </c:pt>
                <c:pt idx="345">
                  <c:v>8.4562349999999995</c:v>
                </c:pt>
                <c:pt idx="346">
                  <c:v>8.4795660000000002</c:v>
                </c:pt>
                <c:pt idx="347">
                  <c:v>8.4741809999999997</c:v>
                </c:pt>
                <c:pt idx="348">
                  <c:v>8.3826560000000008</c:v>
                </c:pt>
                <c:pt idx="349">
                  <c:v>8.2283190000000008</c:v>
                </c:pt>
                <c:pt idx="350">
                  <c:v>8.0350979999999996</c:v>
                </c:pt>
                <c:pt idx="351">
                  <c:v>7.7946195999999999</c:v>
                </c:pt>
                <c:pt idx="352">
                  <c:v>7.5308109999999999</c:v>
                </c:pt>
                <c:pt idx="353">
                  <c:v>7.2287172999999996</c:v>
                </c:pt>
                <c:pt idx="354">
                  <c:v>6.9020967000000004</c:v>
                </c:pt>
                <c:pt idx="355">
                  <c:v>6.5808606000000003</c:v>
                </c:pt>
                <c:pt idx="356">
                  <c:v>6.4169520000000002</c:v>
                </c:pt>
                <c:pt idx="357">
                  <c:v>6.1860447000000001</c:v>
                </c:pt>
                <c:pt idx="358">
                  <c:v>5.7349977000000001</c:v>
                </c:pt>
                <c:pt idx="359">
                  <c:v>5.346762</c:v>
                </c:pt>
                <c:pt idx="360">
                  <c:v>4.9633120000000002</c:v>
                </c:pt>
                <c:pt idx="361">
                  <c:v>4.5888356999999997</c:v>
                </c:pt>
                <c:pt idx="362">
                  <c:v>4.2382869999999997</c:v>
                </c:pt>
                <c:pt idx="363">
                  <c:v>3.9266220000000001</c:v>
                </c:pt>
                <c:pt idx="364">
                  <c:v>3.6526437</c:v>
                </c:pt>
                <c:pt idx="365">
                  <c:v>3.3834512000000001</c:v>
                </c:pt>
                <c:pt idx="366">
                  <c:v>3.1710881999999998</c:v>
                </c:pt>
                <c:pt idx="367">
                  <c:v>3.0412775999999999</c:v>
                </c:pt>
                <c:pt idx="368">
                  <c:v>2.9778677999999998</c:v>
                </c:pt>
                <c:pt idx="369">
                  <c:v>2.9012975999999999</c:v>
                </c:pt>
                <c:pt idx="370">
                  <c:v>2.8193432999999999</c:v>
                </c:pt>
                <c:pt idx="371">
                  <c:v>2.7332017</c:v>
                </c:pt>
                <c:pt idx="372">
                  <c:v>2.5986053999999998</c:v>
                </c:pt>
                <c:pt idx="373">
                  <c:v>2.4933212</c:v>
                </c:pt>
                <c:pt idx="374">
                  <c:v>2.3922246</c:v>
                </c:pt>
                <c:pt idx="375">
                  <c:v>2.3300111000000001</c:v>
                </c:pt>
                <c:pt idx="376">
                  <c:v>2.2773690000000002</c:v>
                </c:pt>
                <c:pt idx="377">
                  <c:v>2.2917258999999999</c:v>
                </c:pt>
                <c:pt idx="378">
                  <c:v>2.3306092999999999</c:v>
                </c:pt>
                <c:pt idx="379">
                  <c:v>2.3694924999999998</c:v>
                </c:pt>
                <c:pt idx="380">
                  <c:v>2.4376880000000001</c:v>
                </c:pt>
                <c:pt idx="381">
                  <c:v>2.4717858000000001</c:v>
                </c:pt>
                <c:pt idx="382">
                  <c:v>2.4670002000000002</c:v>
                </c:pt>
                <c:pt idx="383">
                  <c:v>2.4670002000000002</c:v>
                </c:pt>
                <c:pt idx="384">
                  <c:v>2.4622145</c:v>
                </c:pt>
                <c:pt idx="385">
                  <c:v>2.4041885999999999</c:v>
                </c:pt>
                <c:pt idx="386">
                  <c:v>2.3467606999999999</c:v>
                </c:pt>
                <c:pt idx="387">
                  <c:v>2.2600210000000001</c:v>
                </c:pt>
                <c:pt idx="388">
                  <c:v>2.2115662</c:v>
                </c:pt>
                <c:pt idx="389">
                  <c:v>2.1541386</c:v>
                </c:pt>
                <c:pt idx="390">
                  <c:v>2.0769700000000002</c:v>
                </c:pt>
                <c:pt idx="391">
                  <c:v>2.0380867</c:v>
                </c:pt>
                <c:pt idx="392">
                  <c:v>2.0374884999999998</c:v>
                </c:pt>
                <c:pt idx="393">
                  <c:v>2.0943179999999999</c:v>
                </c:pt>
                <c:pt idx="394">
                  <c:v>2.1655044999999999</c:v>
                </c:pt>
                <c:pt idx="395">
                  <c:v>2.2606191999999998</c:v>
                </c:pt>
                <c:pt idx="396">
                  <c:v>2.341377</c:v>
                </c:pt>
                <c:pt idx="397">
                  <c:v>2.4173490000000002</c:v>
                </c:pt>
                <c:pt idx="398">
                  <c:v>2.541776</c:v>
                </c:pt>
                <c:pt idx="399">
                  <c:v>2.6327029999999998</c:v>
                </c:pt>
                <c:pt idx="400">
                  <c:v>2.7708886000000001</c:v>
                </c:pt>
                <c:pt idx="401">
                  <c:v>2.9240293999999998</c:v>
                </c:pt>
                <c:pt idx="402">
                  <c:v>3.0628129999999998</c:v>
                </c:pt>
                <c:pt idx="403">
                  <c:v>3.1387851000000002</c:v>
                </c:pt>
                <c:pt idx="404">
                  <c:v>3.2344979999999999</c:v>
                </c:pt>
                <c:pt idx="405">
                  <c:v>3.2721847999999998</c:v>
                </c:pt>
                <c:pt idx="406">
                  <c:v>3.2817561999999998</c:v>
                </c:pt>
                <c:pt idx="407">
                  <c:v>3.2763724000000001</c:v>
                </c:pt>
                <c:pt idx="408">
                  <c:v>3.2279176999999999</c:v>
                </c:pt>
                <c:pt idx="409">
                  <c:v>3.1800613000000002</c:v>
                </c:pt>
                <c:pt idx="410">
                  <c:v>3.0837501999999999</c:v>
                </c:pt>
                <c:pt idx="411">
                  <c:v>3.0077782000000002</c:v>
                </c:pt>
                <c:pt idx="412">
                  <c:v>2.9288150000000002</c:v>
                </c:pt>
                <c:pt idx="413">
                  <c:v>2.8707889999999998</c:v>
                </c:pt>
                <c:pt idx="414">
                  <c:v>2.8175488</c:v>
                </c:pt>
                <c:pt idx="415">
                  <c:v>2.74038</c:v>
                </c:pt>
                <c:pt idx="416">
                  <c:v>2.6578279</c:v>
                </c:pt>
                <c:pt idx="417">
                  <c:v>2.6004</c:v>
                </c:pt>
                <c:pt idx="418">
                  <c:v>2.6249262999999998</c:v>
                </c:pt>
                <c:pt idx="419">
                  <c:v>2.6338995000000001</c:v>
                </c:pt>
                <c:pt idx="420">
                  <c:v>2.5812572999999999</c:v>
                </c:pt>
                <c:pt idx="421">
                  <c:v>2.5872394999999999</c:v>
                </c:pt>
                <c:pt idx="422">
                  <c:v>2.5824536999999999</c:v>
                </c:pt>
                <c:pt idx="423">
                  <c:v>2.5818555000000001</c:v>
                </c:pt>
                <c:pt idx="424">
                  <c:v>2.5866413000000001</c:v>
                </c:pt>
                <c:pt idx="425">
                  <c:v>2.6111677000000002</c:v>
                </c:pt>
                <c:pt idx="426">
                  <c:v>2.5459632999999999</c:v>
                </c:pt>
                <c:pt idx="427">
                  <c:v>2.4526431999999998</c:v>
                </c:pt>
                <c:pt idx="428">
                  <c:v>2.4484558000000001</c:v>
                </c:pt>
                <c:pt idx="429">
                  <c:v>2.5286152</c:v>
                </c:pt>
                <c:pt idx="430">
                  <c:v>2.466402</c:v>
                </c:pt>
                <c:pt idx="431">
                  <c:v>2.393421</c:v>
                </c:pt>
                <c:pt idx="432">
                  <c:v>2.3886352</c:v>
                </c:pt>
                <c:pt idx="433">
                  <c:v>2.3599212000000001</c:v>
                </c:pt>
                <c:pt idx="434">
                  <c:v>2.3012972</c:v>
                </c:pt>
                <c:pt idx="435">
                  <c:v>2.169692</c:v>
                </c:pt>
                <c:pt idx="436">
                  <c:v>2.0057836</c:v>
                </c:pt>
                <c:pt idx="437">
                  <c:v>1.8376877</c:v>
                </c:pt>
                <c:pt idx="438">
                  <c:v>1.7222341000000001</c:v>
                </c:pt>
                <c:pt idx="439">
                  <c:v>1.6109678999999999</c:v>
                </c:pt>
                <c:pt idx="440">
                  <c:v>1.5577276</c:v>
                </c:pt>
                <c:pt idx="441">
                  <c:v>1.4937195999999999</c:v>
                </c:pt>
                <c:pt idx="442">
                  <c:v>1.4596218000000001</c:v>
                </c:pt>
                <c:pt idx="443">
                  <c:v>1.4015957999999999</c:v>
                </c:pt>
                <c:pt idx="444">
                  <c:v>1.3627125</c:v>
                </c:pt>
                <c:pt idx="445">
                  <c:v>1.3238292</c:v>
                </c:pt>
                <c:pt idx="446">
                  <c:v>1.3088740000000001</c:v>
                </c:pt>
                <c:pt idx="447">
                  <c:v>1.3232309</c:v>
                </c:pt>
                <c:pt idx="448">
                  <c:v>1.3758729999999999</c:v>
                </c:pt>
                <c:pt idx="449">
                  <c:v>1.4195420999999999</c:v>
                </c:pt>
                <c:pt idx="450">
                  <c:v>1.4769696999999999</c:v>
                </c:pt>
                <c:pt idx="451">
                  <c:v>1.5248263</c:v>
                </c:pt>
                <c:pt idx="452">
                  <c:v>1.5391831</c:v>
                </c:pt>
                <c:pt idx="453">
                  <c:v>1.5828521</c:v>
                </c:pt>
                <c:pt idx="454">
                  <c:v>1.6073786000000001</c:v>
                </c:pt>
                <c:pt idx="455">
                  <c:v>1.6606189</c:v>
                </c:pt>
                <c:pt idx="456">
                  <c:v>1.6797614999999999</c:v>
                </c:pt>
                <c:pt idx="457">
                  <c:v>1.7336</c:v>
                </c:pt>
                <c:pt idx="458">
                  <c:v>1.8400806000000001</c:v>
                </c:pt>
                <c:pt idx="459">
                  <c:v>2.0189439999999998</c:v>
                </c:pt>
                <c:pt idx="460">
                  <c:v>2.2085751999999998</c:v>
                </c:pt>
                <c:pt idx="461">
                  <c:v>2.3982065000000001</c:v>
                </c:pt>
                <c:pt idx="462">
                  <c:v>2.6069803</c:v>
                </c:pt>
                <c:pt idx="463">
                  <c:v>2.8384860000000001</c:v>
                </c:pt>
                <c:pt idx="464">
                  <c:v>3.1274191999999998</c:v>
                </c:pt>
                <c:pt idx="465">
                  <c:v>3.4109688</c:v>
                </c:pt>
                <c:pt idx="466">
                  <c:v>3.6951163</c:v>
                </c:pt>
                <c:pt idx="467">
                  <c:v>4.0073794999999999</c:v>
                </c:pt>
                <c:pt idx="468">
                  <c:v>4.281358</c:v>
                </c:pt>
                <c:pt idx="469">
                  <c:v>4.5559343999999999</c:v>
                </c:pt>
                <c:pt idx="470">
                  <c:v>4.7964130000000003</c:v>
                </c:pt>
                <c:pt idx="471">
                  <c:v>4.9986066999999998</c:v>
                </c:pt>
                <c:pt idx="472">
                  <c:v>5.1236315000000001</c:v>
                </c:pt>
                <c:pt idx="473">
                  <c:v>5.2145586000000002</c:v>
                </c:pt>
                <c:pt idx="474">
                  <c:v>5.2576293999999999</c:v>
                </c:pt>
                <c:pt idx="475">
                  <c:v>5.2576293999999999</c:v>
                </c:pt>
                <c:pt idx="476">
                  <c:v>5.1756754000000003</c:v>
                </c:pt>
                <c:pt idx="477">
                  <c:v>5.0799623</c:v>
                </c:pt>
                <c:pt idx="478">
                  <c:v>4.9645089999999996</c:v>
                </c:pt>
                <c:pt idx="479">
                  <c:v>4.8634120000000003</c:v>
                </c:pt>
                <c:pt idx="480">
                  <c:v>4.7042894000000004</c:v>
                </c:pt>
                <c:pt idx="481">
                  <c:v>4.5499520000000002</c:v>
                </c:pt>
                <c:pt idx="482">
                  <c:v>4.3872403999999996</c:v>
                </c:pt>
                <c:pt idx="483">
                  <c:v>4.1862430000000002</c:v>
                </c:pt>
                <c:pt idx="484">
                  <c:v>3.999603</c:v>
                </c:pt>
                <c:pt idx="485">
                  <c:v>3.851248</c:v>
                </c:pt>
                <c:pt idx="486">
                  <c:v>3.7322052000000001</c:v>
                </c:pt>
                <c:pt idx="487">
                  <c:v>3.6131622999999999</c:v>
                </c:pt>
                <c:pt idx="488">
                  <c:v>3.5330026000000001</c:v>
                </c:pt>
                <c:pt idx="489">
                  <c:v>3.414558</c:v>
                </c:pt>
                <c:pt idx="490">
                  <c:v>3.2297121999999998</c:v>
                </c:pt>
                <c:pt idx="491">
                  <c:v>3.0059833999999999</c:v>
                </c:pt>
                <c:pt idx="492">
                  <c:v>2.7481567999999998</c:v>
                </c:pt>
                <c:pt idx="493">
                  <c:v>2.4759731</c:v>
                </c:pt>
                <c:pt idx="494">
                  <c:v>2.2743777999999999</c:v>
                </c:pt>
                <c:pt idx="495">
                  <c:v>2.0877378000000002</c:v>
                </c:pt>
                <c:pt idx="496">
                  <c:v>1.8873389</c:v>
                </c:pt>
                <c:pt idx="497">
                  <c:v>1.7491534</c:v>
                </c:pt>
                <c:pt idx="498">
                  <c:v>1.6486548000000001</c:v>
                </c:pt>
                <c:pt idx="499">
                  <c:v>1.544567</c:v>
                </c:pt>
                <c:pt idx="500">
                  <c:v>1.5158532</c:v>
                </c:pt>
                <c:pt idx="501">
                  <c:v>1.5296118000000001</c:v>
                </c:pt>
                <c:pt idx="502">
                  <c:v>1.6067804000000001</c:v>
                </c:pt>
                <c:pt idx="503">
                  <c:v>1.7790636</c:v>
                </c:pt>
                <c:pt idx="504">
                  <c:v>2.0189439999999998</c:v>
                </c:pt>
                <c:pt idx="505">
                  <c:v>2.3258234999999998</c:v>
                </c:pt>
                <c:pt idx="506">
                  <c:v>2.7056841999999999</c:v>
                </c:pt>
                <c:pt idx="507">
                  <c:v>3.14716</c:v>
                </c:pt>
                <c:pt idx="508">
                  <c:v>3.6221352000000002</c:v>
                </c:pt>
                <c:pt idx="509">
                  <c:v>4.0534414999999999</c:v>
                </c:pt>
                <c:pt idx="510">
                  <c:v>4.4937209999999999</c:v>
                </c:pt>
                <c:pt idx="511">
                  <c:v>4.9776692000000002</c:v>
                </c:pt>
                <c:pt idx="512">
                  <c:v>5.4711889999999999</c:v>
                </c:pt>
                <c:pt idx="513">
                  <c:v>6.0125650000000004</c:v>
                </c:pt>
                <c:pt idx="514">
                  <c:v>6.5730839999999997</c:v>
                </c:pt>
                <c:pt idx="515">
                  <c:v>7.1054870000000001</c:v>
                </c:pt>
                <c:pt idx="516">
                  <c:v>7.6133632999999996</c:v>
                </c:pt>
                <c:pt idx="517">
                  <c:v>8.0979100000000006</c:v>
                </c:pt>
                <c:pt idx="518">
                  <c:v>8.4861459999999997</c:v>
                </c:pt>
                <c:pt idx="519">
                  <c:v>8.8319080000000003</c:v>
                </c:pt>
                <c:pt idx="520">
                  <c:v>9.038888</c:v>
                </c:pt>
                <c:pt idx="521">
                  <c:v>9.0939230000000002</c:v>
                </c:pt>
                <c:pt idx="522">
                  <c:v>9.0771719999999991</c:v>
                </c:pt>
                <c:pt idx="523">
                  <c:v>8.9210414999999994</c:v>
                </c:pt>
                <c:pt idx="524">
                  <c:v>8.7690959999999993</c:v>
                </c:pt>
                <c:pt idx="525">
                  <c:v>8.583653</c:v>
                </c:pt>
                <c:pt idx="526">
                  <c:v>8.3551389999999994</c:v>
                </c:pt>
                <c:pt idx="527">
                  <c:v>8.0979100000000006</c:v>
                </c:pt>
                <c:pt idx="528">
                  <c:v>7.8490561999999997</c:v>
                </c:pt>
                <c:pt idx="529">
                  <c:v>7.6295149999999996</c:v>
                </c:pt>
                <c:pt idx="530">
                  <c:v>7.4626155000000001</c:v>
                </c:pt>
                <c:pt idx="531">
                  <c:v>7.2717879999999999</c:v>
                </c:pt>
                <c:pt idx="532">
                  <c:v>7.1144600000000002</c:v>
                </c:pt>
                <c:pt idx="533">
                  <c:v>6.942177</c:v>
                </c:pt>
                <c:pt idx="534">
                  <c:v>6.8315086000000003</c:v>
                </c:pt>
                <c:pt idx="535">
                  <c:v>6.7495545999999997</c:v>
                </c:pt>
                <c:pt idx="536">
                  <c:v>6.6723860000000004</c:v>
                </c:pt>
                <c:pt idx="537">
                  <c:v>6.6813589999999996</c:v>
                </c:pt>
                <c:pt idx="538">
                  <c:v>6.5234326999999999</c:v>
                </c:pt>
                <c:pt idx="539">
                  <c:v>6.4372910000000001</c:v>
                </c:pt>
                <c:pt idx="540">
                  <c:v>6.3798633000000002</c:v>
                </c:pt>
                <c:pt idx="541">
                  <c:v>6.4175506000000002</c:v>
                </c:pt>
                <c:pt idx="542">
                  <c:v>6.5084777000000003</c:v>
                </c:pt>
                <c:pt idx="543">
                  <c:v>6.6424756</c:v>
                </c:pt>
                <c:pt idx="544">
                  <c:v>6.8668027</c:v>
                </c:pt>
                <c:pt idx="545">
                  <c:v>7.1976104000000003</c:v>
                </c:pt>
                <c:pt idx="546">
                  <c:v>7.5613194000000004</c:v>
                </c:pt>
                <c:pt idx="547">
                  <c:v>7.9734829999999999</c:v>
                </c:pt>
                <c:pt idx="548">
                  <c:v>8.4006019999999992</c:v>
                </c:pt>
                <c:pt idx="549">
                  <c:v>8.7894349999999992</c:v>
                </c:pt>
                <c:pt idx="550">
                  <c:v>9.0670029999999997</c:v>
                </c:pt>
                <c:pt idx="551">
                  <c:v>9.3780699999999992</c:v>
                </c:pt>
                <c:pt idx="552">
                  <c:v>9.636495</c:v>
                </c:pt>
                <c:pt idx="553">
                  <c:v>9.866206</c:v>
                </c:pt>
                <c:pt idx="554">
                  <c:v>9.8901339999999998</c:v>
                </c:pt>
                <c:pt idx="555">
                  <c:v>9.8715899999999994</c:v>
                </c:pt>
                <c:pt idx="556">
                  <c:v>9.6801639999999995</c:v>
                </c:pt>
                <c:pt idx="557">
                  <c:v>9.507282</c:v>
                </c:pt>
                <c:pt idx="558">
                  <c:v>9.3774719999999991</c:v>
                </c:pt>
                <c:pt idx="559">
                  <c:v>9.3140619999999998</c:v>
                </c:pt>
                <c:pt idx="560">
                  <c:v>9.2315100000000001</c:v>
                </c:pt>
                <c:pt idx="561">
                  <c:v>9.139386</c:v>
                </c:pt>
                <c:pt idx="562">
                  <c:v>9.0191470000000002</c:v>
                </c:pt>
                <c:pt idx="563">
                  <c:v>8.9994060000000005</c:v>
                </c:pt>
                <c:pt idx="564">
                  <c:v>8.9467639999999999</c:v>
                </c:pt>
                <c:pt idx="565">
                  <c:v>8.8456670000000006</c:v>
                </c:pt>
                <c:pt idx="566">
                  <c:v>8.7499540000000007</c:v>
                </c:pt>
                <c:pt idx="567">
                  <c:v>8.7062849999999994</c:v>
                </c:pt>
                <c:pt idx="568">
                  <c:v>8.6865439999999996</c:v>
                </c:pt>
                <c:pt idx="569">
                  <c:v>8.5812609999999996</c:v>
                </c:pt>
                <c:pt idx="570">
                  <c:v>8.4993060000000007</c:v>
                </c:pt>
                <c:pt idx="571">
                  <c:v>8.3078800000000008</c:v>
                </c:pt>
                <c:pt idx="572">
                  <c:v>8.1296149999999994</c:v>
                </c:pt>
                <c:pt idx="573">
                  <c:v>8.2672019999999993</c:v>
                </c:pt>
                <c:pt idx="574">
                  <c:v>8.1655069999999998</c:v>
                </c:pt>
                <c:pt idx="575">
                  <c:v>7.9669030000000003</c:v>
                </c:pt>
                <c:pt idx="576">
                  <c:v>7.7934229999999998</c:v>
                </c:pt>
                <c:pt idx="577">
                  <c:v>8.0033930000000009</c:v>
                </c:pt>
                <c:pt idx="578">
                  <c:v>8.1840515000000007</c:v>
                </c:pt>
                <c:pt idx="579">
                  <c:v>7.5320077000000003</c:v>
                </c:pt>
                <c:pt idx="580">
                  <c:v>8.0997050000000002</c:v>
                </c:pt>
                <c:pt idx="581">
                  <c:v>8.3784685000000003</c:v>
                </c:pt>
                <c:pt idx="582">
                  <c:v>8.5328049999999998</c:v>
                </c:pt>
                <c:pt idx="583">
                  <c:v>8.6446699999999996</c:v>
                </c:pt>
                <c:pt idx="584">
                  <c:v>8.8486589999999996</c:v>
                </c:pt>
                <c:pt idx="585">
                  <c:v>9.0095759999999991</c:v>
                </c:pt>
                <c:pt idx="586">
                  <c:v>8.9700939999999996</c:v>
                </c:pt>
                <c:pt idx="587">
                  <c:v>8.8642109999999992</c:v>
                </c:pt>
                <c:pt idx="588">
                  <c:v>8.8307120000000001</c:v>
                </c:pt>
                <c:pt idx="589">
                  <c:v>8.8701934999999992</c:v>
                </c:pt>
                <c:pt idx="590">
                  <c:v>8.909675</c:v>
                </c:pt>
                <c:pt idx="591">
                  <c:v>8.9156569999999995</c:v>
                </c:pt>
                <c:pt idx="592">
                  <c:v>8.9024959999999993</c:v>
                </c:pt>
                <c:pt idx="593">
                  <c:v>8.8701934999999992</c:v>
                </c:pt>
                <c:pt idx="594">
                  <c:v>8.8749789999999997</c:v>
                </c:pt>
                <c:pt idx="595">
                  <c:v>8.8707910000000005</c:v>
                </c:pt>
                <c:pt idx="596">
                  <c:v>8.8803629999999991</c:v>
                </c:pt>
                <c:pt idx="597">
                  <c:v>8.9330049999999996</c:v>
                </c:pt>
                <c:pt idx="598">
                  <c:v>8.9563349999999993</c:v>
                </c:pt>
                <c:pt idx="599">
                  <c:v>9.0041910000000005</c:v>
                </c:pt>
                <c:pt idx="600">
                  <c:v>8.9994060000000005</c:v>
                </c:pt>
                <c:pt idx="601">
                  <c:v>8.9754780000000007</c:v>
                </c:pt>
                <c:pt idx="602">
                  <c:v>8.9036930000000005</c:v>
                </c:pt>
                <c:pt idx="603">
                  <c:v>8.8031939999999995</c:v>
                </c:pt>
                <c:pt idx="604">
                  <c:v>8.6356970000000004</c:v>
                </c:pt>
                <c:pt idx="605">
                  <c:v>8.4681999999999995</c:v>
                </c:pt>
                <c:pt idx="606">
                  <c:v>8.295318</c:v>
                </c:pt>
                <c:pt idx="607">
                  <c:v>8.1326059999999991</c:v>
                </c:pt>
                <c:pt idx="608">
                  <c:v>7.9357962999999998</c:v>
                </c:pt>
                <c:pt idx="609">
                  <c:v>7.6911300000000002</c:v>
                </c:pt>
                <c:pt idx="610">
                  <c:v>7.1736820000000003</c:v>
                </c:pt>
                <c:pt idx="611">
                  <c:v>7.1018977000000003</c:v>
                </c:pt>
                <c:pt idx="612">
                  <c:v>6.9529443000000004</c:v>
                </c:pt>
                <c:pt idx="613">
                  <c:v>6.7848487000000004</c:v>
                </c:pt>
                <c:pt idx="614">
                  <c:v>6.6023959999999997</c:v>
                </c:pt>
                <c:pt idx="615">
                  <c:v>6.4205413</c:v>
                </c:pt>
                <c:pt idx="616">
                  <c:v>6.2524457</c:v>
                </c:pt>
                <c:pt idx="617">
                  <c:v>6.0317080000000001</c:v>
                </c:pt>
                <c:pt idx="618">
                  <c:v>5.8636116999999999</c:v>
                </c:pt>
                <c:pt idx="619">
                  <c:v>5.7050869999999998</c:v>
                </c:pt>
                <c:pt idx="620">
                  <c:v>5.5902320000000003</c:v>
                </c:pt>
                <c:pt idx="621">
                  <c:v>5.5088759999999999</c:v>
                </c:pt>
                <c:pt idx="622">
                  <c:v>5.4364929999999996</c:v>
                </c:pt>
                <c:pt idx="623">
                  <c:v>5.2785669999999998</c:v>
                </c:pt>
                <c:pt idx="624">
                  <c:v>5.0823555000000002</c:v>
                </c:pt>
                <c:pt idx="625">
                  <c:v>4.9196434</c:v>
                </c:pt>
                <c:pt idx="626">
                  <c:v>4.8143589999999996</c:v>
                </c:pt>
                <c:pt idx="627">
                  <c:v>4.7718863000000002</c:v>
                </c:pt>
                <c:pt idx="628">
                  <c:v>4.7246284000000003</c:v>
                </c:pt>
                <c:pt idx="629">
                  <c:v>4.7545384999999998</c:v>
                </c:pt>
                <c:pt idx="630">
                  <c:v>4.7605205000000002</c:v>
                </c:pt>
                <c:pt idx="631">
                  <c:v>4.8430730000000004</c:v>
                </c:pt>
                <c:pt idx="632">
                  <c:v>4.9441699999999997</c:v>
                </c:pt>
                <c:pt idx="633">
                  <c:v>5.1080779999999999</c:v>
                </c:pt>
                <c:pt idx="634">
                  <c:v>5.2947183000000004</c:v>
                </c:pt>
                <c:pt idx="635">
                  <c:v>5.4819564999999999</c:v>
                </c:pt>
                <c:pt idx="636">
                  <c:v>5.6979090000000001</c:v>
                </c:pt>
                <c:pt idx="637">
                  <c:v>5.9090756999999998</c:v>
                </c:pt>
                <c:pt idx="638">
                  <c:v>6.1196437000000001</c:v>
                </c:pt>
                <c:pt idx="639">
                  <c:v>6.3643102999999996</c:v>
                </c:pt>
                <c:pt idx="640">
                  <c:v>6.5898336999999998</c:v>
                </c:pt>
                <c:pt idx="641">
                  <c:v>6.8099731999999999</c:v>
                </c:pt>
                <c:pt idx="642">
                  <c:v>7.0265236</c:v>
                </c:pt>
                <c:pt idx="643">
                  <c:v>7.2137623</c:v>
                </c:pt>
                <c:pt idx="644">
                  <c:v>7.3824560000000004</c:v>
                </c:pt>
                <c:pt idx="645">
                  <c:v>7.4931239999999999</c:v>
                </c:pt>
                <c:pt idx="646">
                  <c:v>7.5750785</c:v>
                </c:pt>
                <c:pt idx="647">
                  <c:v>7.6474609999999998</c:v>
                </c:pt>
                <c:pt idx="648">
                  <c:v>7.681559</c:v>
                </c:pt>
                <c:pt idx="649">
                  <c:v>7.7156567999999996</c:v>
                </c:pt>
                <c:pt idx="650">
                  <c:v>7.7449690000000002</c:v>
                </c:pt>
                <c:pt idx="651">
                  <c:v>7.7551383999999999</c:v>
                </c:pt>
                <c:pt idx="652">
                  <c:v>7.7700934000000004</c:v>
                </c:pt>
                <c:pt idx="653">
                  <c:v>7.7844499999999996</c:v>
                </c:pt>
                <c:pt idx="654">
                  <c:v>7.7796645</c:v>
                </c:pt>
                <c:pt idx="655">
                  <c:v>7.7365937000000002</c:v>
                </c:pt>
                <c:pt idx="656">
                  <c:v>7.6450680000000002</c:v>
                </c:pt>
                <c:pt idx="657">
                  <c:v>7.539784</c:v>
                </c:pt>
                <c:pt idx="658">
                  <c:v>7.3962149999999998</c:v>
                </c:pt>
                <c:pt idx="659">
                  <c:v>7.2520470000000001</c:v>
                </c:pt>
                <c:pt idx="660">
                  <c:v>7.1084779999999999</c:v>
                </c:pt>
                <c:pt idx="661">
                  <c:v>6.9164539999999999</c:v>
                </c:pt>
                <c:pt idx="662">
                  <c:v>6.7579292999999998</c:v>
                </c:pt>
                <c:pt idx="663">
                  <c:v>6.5904316999999999</c:v>
                </c:pt>
                <c:pt idx="664">
                  <c:v>6.3984079999999999</c:v>
                </c:pt>
                <c:pt idx="665">
                  <c:v>6.2542400000000002</c:v>
                </c:pt>
                <c:pt idx="666">
                  <c:v>6.110671</c:v>
                </c:pt>
                <c:pt idx="667">
                  <c:v>6.0532430000000002</c:v>
                </c:pt>
                <c:pt idx="668">
                  <c:v>6.0047883999999998</c:v>
                </c:pt>
                <c:pt idx="669">
                  <c:v>6.014958</c:v>
                </c:pt>
                <c:pt idx="670">
                  <c:v>6.0819570000000001</c:v>
                </c:pt>
                <c:pt idx="671">
                  <c:v>6.2111691999999996</c:v>
                </c:pt>
                <c:pt idx="672">
                  <c:v>6.3984079999999999</c:v>
                </c:pt>
                <c:pt idx="673">
                  <c:v>6.6137620000000004</c:v>
                </c:pt>
                <c:pt idx="674">
                  <c:v>6.8386870000000002</c:v>
                </c:pt>
                <c:pt idx="675">
                  <c:v>7.0504518000000003</c:v>
                </c:pt>
                <c:pt idx="676">
                  <c:v>7.2849482999999999</c:v>
                </c:pt>
                <c:pt idx="677">
                  <c:v>7.5290165</c:v>
                </c:pt>
                <c:pt idx="678">
                  <c:v>7.7347994</c:v>
                </c:pt>
                <c:pt idx="679">
                  <c:v>7.9262249999999996</c:v>
                </c:pt>
                <c:pt idx="680">
                  <c:v>8.0895349999999997</c:v>
                </c:pt>
                <c:pt idx="681">
                  <c:v>8.2666039999999992</c:v>
                </c:pt>
                <c:pt idx="682">
                  <c:v>8.429316</c:v>
                </c:pt>
                <c:pt idx="683">
                  <c:v>8.5830549999999999</c:v>
                </c:pt>
                <c:pt idx="684">
                  <c:v>8.7122670000000006</c:v>
                </c:pt>
                <c:pt idx="685">
                  <c:v>8.813364</c:v>
                </c:pt>
                <c:pt idx="686">
                  <c:v>8.8803629999999991</c:v>
                </c:pt>
                <c:pt idx="687">
                  <c:v>8.9090769999999999</c:v>
                </c:pt>
                <c:pt idx="688">
                  <c:v>8.8857470000000003</c:v>
                </c:pt>
                <c:pt idx="689">
                  <c:v>8.8857470000000003</c:v>
                </c:pt>
                <c:pt idx="690">
                  <c:v>8.8618179999999995</c:v>
                </c:pt>
                <c:pt idx="691">
                  <c:v>8.8289174999999993</c:v>
                </c:pt>
                <c:pt idx="692">
                  <c:v>8.8151589999999995</c:v>
                </c:pt>
                <c:pt idx="693">
                  <c:v>8.8013999999999992</c:v>
                </c:pt>
                <c:pt idx="694">
                  <c:v>8.7780695000000009</c:v>
                </c:pt>
                <c:pt idx="695">
                  <c:v>8.7499540000000007</c:v>
                </c:pt>
                <c:pt idx="696">
                  <c:v>8.6883389999999991</c:v>
                </c:pt>
                <c:pt idx="697">
                  <c:v>8.6021979999999996</c:v>
                </c:pt>
                <c:pt idx="698">
                  <c:v>8.4783690000000007</c:v>
                </c:pt>
                <c:pt idx="699">
                  <c:v>8.3682990000000004</c:v>
                </c:pt>
                <c:pt idx="700">
                  <c:v>8.2097739999999995</c:v>
                </c:pt>
                <c:pt idx="701">
                  <c:v>8.0949190000000009</c:v>
                </c:pt>
                <c:pt idx="702">
                  <c:v>7.9842510000000004</c:v>
                </c:pt>
                <c:pt idx="703">
                  <c:v>7.9070825999999999</c:v>
                </c:pt>
                <c:pt idx="704">
                  <c:v>7.8448690000000001</c:v>
                </c:pt>
                <c:pt idx="705">
                  <c:v>7.8299139999999996</c:v>
                </c:pt>
                <c:pt idx="706">
                  <c:v>7.8293157000000004</c:v>
                </c:pt>
                <c:pt idx="707">
                  <c:v>7.8532440000000001</c:v>
                </c:pt>
                <c:pt idx="708">
                  <c:v>7.8670024999999999</c:v>
                </c:pt>
                <c:pt idx="709">
                  <c:v>7.886145</c:v>
                </c:pt>
                <c:pt idx="710">
                  <c:v>7.9334034999999998</c:v>
                </c:pt>
                <c:pt idx="711">
                  <c:v>7.9866440000000001</c:v>
                </c:pt>
                <c:pt idx="712">
                  <c:v>8.0494559999999993</c:v>
                </c:pt>
                <c:pt idx="713">
                  <c:v>8.1164539999999992</c:v>
                </c:pt>
                <c:pt idx="714">
                  <c:v>8.2073809999999998</c:v>
                </c:pt>
                <c:pt idx="715">
                  <c:v>8.3126660000000001</c:v>
                </c:pt>
                <c:pt idx="716">
                  <c:v>8.3796649999999993</c:v>
                </c:pt>
                <c:pt idx="717">
                  <c:v>8.4472620000000003</c:v>
                </c:pt>
                <c:pt idx="718">
                  <c:v>8.4957170000000009</c:v>
                </c:pt>
                <c:pt idx="719">
                  <c:v>8.5393860000000004</c:v>
                </c:pt>
                <c:pt idx="720">
                  <c:v>8.5345999999999993</c:v>
                </c:pt>
                <c:pt idx="721">
                  <c:v>8.6452679999999997</c:v>
                </c:pt>
                <c:pt idx="722">
                  <c:v>8.6362950000000005</c:v>
                </c:pt>
                <c:pt idx="723">
                  <c:v>8.4634129999999992</c:v>
                </c:pt>
                <c:pt idx="724">
                  <c:v>8.2618179999999999</c:v>
                </c:pt>
                <c:pt idx="725">
                  <c:v>8.1032930000000007</c:v>
                </c:pt>
                <c:pt idx="726">
                  <c:v>7.9680996000000004</c:v>
                </c:pt>
                <c:pt idx="727">
                  <c:v>7.8771719999999998</c:v>
                </c:pt>
                <c:pt idx="728">
                  <c:v>7.8341010000000004</c:v>
                </c:pt>
                <c:pt idx="729">
                  <c:v>7.8388869999999997</c:v>
                </c:pt>
                <c:pt idx="730">
                  <c:v>7.886145</c:v>
                </c:pt>
                <c:pt idx="731">
                  <c:v>7.9675010000000004</c:v>
                </c:pt>
                <c:pt idx="732">
                  <c:v>8.0829550000000001</c:v>
                </c:pt>
                <c:pt idx="733">
                  <c:v>8.2785679999999999</c:v>
                </c:pt>
                <c:pt idx="734">
                  <c:v>8.4364950000000007</c:v>
                </c:pt>
                <c:pt idx="735">
                  <c:v>8.5369930000000007</c:v>
                </c:pt>
                <c:pt idx="736">
                  <c:v>8.6428759999999993</c:v>
                </c:pt>
                <c:pt idx="737">
                  <c:v>8.7684979999999992</c:v>
                </c:pt>
                <c:pt idx="738">
                  <c:v>8.8845500000000008</c:v>
                </c:pt>
                <c:pt idx="739">
                  <c:v>9.0107719999999993</c:v>
                </c:pt>
                <c:pt idx="740">
                  <c:v>9.1507520000000007</c:v>
                </c:pt>
                <c:pt idx="741">
                  <c:v>9.2811599999999999</c:v>
                </c:pt>
                <c:pt idx="742">
                  <c:v>9.4582300000000004</c:v>
                </c:pt>
                <c:pt idx="743">
                  <c:v>9.5497549999999993</c:v>
                </c:pt>
                <c:pt idx="744">
                  <c:v>9.6646110000000007</c:v>
                </c:pt>
                <c:pt idx="745">
                  <c:v>9.7417789999999993</c:v>
                </c:pt>
                <c:pt idx="746">
                  <c:v>9.8524475000000002</c:v>
                </c:pt>
                <c:pt idx="747">
                  <c:v>9.92483</c:v>
                </c:pt>
                <c:pt idx="748">
                  <c:v>10.0163555</c:v>
                </c:pt>
                <c:pt idx="749">
                  <c:v>9.9834549999999993</c:v>
                </c:pt>
                <c:pt idx="750">
                  <c:v>9.9553384999999999</c:v>
                </c:pt>
                <c:pt idx="751">
                  <c:v>9.9661059999999999</c:v>
                </c:pt>
                <c:pt idx="752">
                  <c:v>9.9433749999999996</c:v>
                </c:pt>
                <c:pt idx="753">
                  <c:v>9.8482599999999998</c:v>
                </c:pt>
                <c:pt idx="754">
                  <c:v>9.7340020000000003</c:v>
                </c:pt>
                <c:pt idx="755">
                  <c:v>9.6538430000000002</c:v>
                </c:pt>
                <c:pt idx="756">
                  <c:v>9.5826569999999993</c:v>
                </c:pt>
                <c:pt idx="757">
                  <c:v>9.5395859999999999</c:v>
                </c:pt>
                <c:pt idx="758">
                  <c:v>9.5455675000000006</c:v>
                </c:pt>
                <c:pt idx="759">
                  <c:v>9.5748800000000003</c:v>
                </c:pt>
                <c:pt idx="760">
                  <c:v>9.5042919999999995</c:v>
                </c:pt>
                <c:pt idx="761">
                  <c:v>9.3708919999999996</c:v>
                </c:pt>
                <c:pt idx="762">
                  <c:v>9.2512500000000006</c:v>
                </c:pt>
                <c:pt idx="763">
                  <c:v>9.1172520000000006</c:v>
                </c:pt>
                <c:pt idx="764">
                  <c:v>8.9880399999999998</c:v>
                </c:pt>
                <c:pt idx="765">
                  <c:v>8.8827560000000005</c:v>
                </c:pt>
                <c:pt idx="766">
                  <c:v>8.6823569999999997</c:v>
                </c:pt>
                <c:pt idx="767">
                  <c:v>8.4568340000000006</c:v>
                </c:pt>
                <c:pt idx="768">
                  <c:v>8.1984080000000006</c:v>
                </c:pt>
                <c:pt idx="769">
                  <c:v>7.9627156000000001</c:v>
                </c:pt>
                <c:pt idx="770">
                  <c:v>7.7324060000000001</c:v>
                </c:pt>
                <c:pt idx="771">
                  <c:v>7.4877399999999996</c:v>
                </c:pt>
                <c:pt idx="772">
                  <c:v>7.2382884000000001</c:v>
                </c:pt>
                <c:pt idx="773">
                  <c:v>6.9888370000000002</c:v>
                </c:pt>
                <c:pt idx="774">
                  <c:v>6.7340010000000001</c:v>
                </c:pt>
                <c:pt idx="775">
                  <c:v>6.5270219999999997</c:v>
                </c:pt>
                <c:pt idx="776">
                  <c:v>6.4067825999999997</c:v>
                </c:pt>
                <c:pt idx="777">
                  <c:v>6.2865434000000002</c:v>
                </c:pt>
                <c:pt idx="778">
                  <c:v>6.2231335999999997</c:v>
                </c:pt>
                <c:pt idx="779">
                  <c:v>6.2129640000000004</c:v>
                </c:pt>
                <c:pt idx="780">
                  <c:v>6.2219369999999996</c:v>
                </c:pt>
                <c:pt idx="781">
                  <c:v>6.2398834000000001</c:v>
                </c:pt>
                <c:pt idx="782">
                  <c:v>6.3343996999999996</c:v>
                </c:pt>
                <c:pt idx="783">
                  <c:v>6.3583280000000002</c:v>
                </c:pt>
                <c:pt idx="784">
                  <c:v>6.3194447</c:v>
                </c:pt>
                <c:pt idx="785">
                  <c:v>6.3188459999999997</c:v>
                </c:pt>
                <c:pt idx="786">
                  <c:v>6.3661045999999999</c:v>
                </c:pt>
                <c:pt idx="787">
                  <c:v>6.4235325000000003</c:v>
                </c:pt>
                <c:pt idx="788">
                  <c:v>6.4905314000000001</c:v>
                </c:pt>
                <c:pt idx="789">
                  <c:v>6.5862439999999998</c:v>
                </c:pt>
                <c:pt idx="790">
                  <c:v>6.658029</c:v>
                </c:pt>
                <c:pt idx="791">
                  <c:v>6.7345990000000002</c:v>
                </c:pt>
                <c:pt idx="792">
                  <c:v>6.8255267000000002</c:v>
                </c:pt>
                <c:pt idx="793">
                  <c:v>6.9218380000000002</c:v>
                </c:pt>
                <c:pt idx="794">
                  <c:v>6.9607210000000004</c:v>
                </c:pt>
                <c:pt idx="795">
                  <c:v>6.9655066000000003</c:v>
                </c:pt>
                <c:pt idx="796">
                  <c:v>6.9373912999999998</c:v>
                </c:pt>
                <c:pt idx="797">
                  <c:v>6.8362939999999996</c:v>
                </c:pt>
                <c:pt idx="798">
                  <c:v>6.6885376000000001</c:v>
                </c:pt>
                <c:pt idx="799">
                  <c:v>6.5168524000000003</c:v>
                </c:pt>
                <c:pt idx="800">
                  <c:v>6.3158554999999996</c:v>
                </c:pt>
                <c:pt idx="801">
                  <c:v>6.1100725999999996</c:v>
                </c:pt>
                <c:pt idx="802">
                  <c:v>5.8755759999999997</c:v>
                </c:pt>
                <c:pt idx="803">
                  <c:v>5.6638109999999999</c:v>
                </c:pt>
                <c:pt idx="804">
                  <c:v>5.4526450000000004</c:v>
                </c:pt>
                <c:pt idx="805">
                  <c:v>5.2612189999999996</c:v>
                </c:pt>
                <c:pt idx="806">
                  <c:v>5.0596237000000004</c:v>
                </c:pt>
                <c:pt idx="807">
                  <c:v>4.8909297</c:v>
                </c:pt>
                <c:pt idx="808">
                  <c:v>4.7467620000000004</c:v>
                </c:pt>
                <c:pt idx="809">
                  <c:v>4.7072799999999999</c:v>
                </c:pt>
                <c:pt idx="810">
                  <c:v>4.7252264000000004</c:v>
                </c:pt>
                <c:pt idx="811">
                  <c:v>4.4087759999999996</c:v>
                </c:pt>
                <c:pt idx="812">
                  <c:v>4.1503509999999997</c:v>
                </c:pt>
                <c:pt idx="813">
                  <c:v>3.9870407999999999</c:v>
                </c:pt>
                <c:pt idx="814">
                  <c:v>3.8476588999999999</c:v>
                </c:pt>
                <c:pt idx="815">
                  <c:v>3.7746778000000001</c:v>
                </c:pt>
                <c:pt idx="816">
                  <c:v>3.7968112999999999</c:v>
                </c:pt>
                <c:pt idx="817">
                  <c:v>4.1054854000000001</c:v>
                </c:pt>
                <c:pt idx="818">
                  <c:v>4.4614177000000002</c:v>
                </c:pt>
                <c:pt idx="819">
                  <c:v>4.6456650000000002</c:v>
                </c:pt>
                <c:pt idx="820">
                  <c:v>4.5475592999999996</c:v>
                </c:pt>
                <c:pt idx="821">
                  <c:v>4.1479583</c:v>
                </c:pt>
                <c:pt idx="822">
                  <c:v>3.6532418999999998</c:v>
                </c:pt>
                <c:pt idx="823">
                  <c:v>3.2069804999999998</c:v>
                </c:pt>
                <c:pt idx="824">
                  <c:v>2.8241288999999998</c:v>
                </c:pt>
                <c:pt idx="825">
                  <c:v>2.4616163000000002</c:v>
                </c:pt>
                <c:pt idx="826">
                  <c:v>2.1798614999999999</c:v>
                </c:pt>
                <c:pt idx="827">
                  <c:v>1.9328023999999999</c:v>
                </c:pt>
                <c:pt idx="828">
                  <c:v>1.7611174999999999</c:v>
                </c:pt>
                <c:pt idx="829">
                  <c:v>1.6271194</c:v>
                </c:pt>
                <c:pt idx="830">
                  <c:v>1.5840486</c:v>
                </c:pt>
                <c:pt idx="831">
                  <c:v>1.5888343</c:v>
                </c:pt>
                <c:pt idx="832">
                  <c:v>1.6510476000000001</c:v>
                </c:pt>
                <c:pt idx="833">
                  <c:v>1.7419747999999999</c:v>
                </c:pt>
                <c:pt idx="834">
                  <c:v>1.8891335</c:v>
                </c:pt>
                <c:pt idx="835">
                  <c:v>2.0602201999999998</c:v>
                </c:pt>
                <c:pt idx="836">
                  <c:v>2.2265215</c:v>
                </c:pt>
                <c:pt idx="837">
                  <c:v>2.4311077999999999</c:v>
                </c:pt>
                <c:pt idx="838">
                  <c:v>2.6973093000000001</c:v>
                </c:pt>
                <c:pt idx="839">
                  <c:v>3.0167510000000002</c:v>
                </c:pt>
                <c:pt idx="840">
                  <c:v>3.3888349999999998</c:v>
                </c:pt>
                <c:pt idx="841">
                  <c:v>3.7519459999999998</c:v>
                </c:pt>
                <c:pt idx="842">
                  <c:v>4.1060840000000001</c:v>
                </c:pt>
                <c:pt idx="843">
                  <c:v>4.4033920000000002</c:v>
                </c:pt>
                <c:pt idx="844">
                  <c:v>4.6719860000000004</c:v>
                </c:pt>
                <c:pt idx="845">
                  <c:v>4.8502517000000003</c:v>
                </c:pt>
                <c:pt idx="846">
                  <c:v>4.903492</c:v>
                </c:pt>
                <c:pt idx="847">
                  <c:v>4.9334020000000001</c:v>
                </c:pt>
                <c:pt idx="848">
                  <c:v>4.9669020000000002</c:v>
                </c:pt>
                <c:pt idx="849">
                  <c:v>4.9477589999999996</c:v>
                </c:pt>
                <c:pt idx="850">
                  <c:v>4.9992045999999997</c:v>
                </c:pt>
                <c:pt idx="851">
                  <c:v>4.9322056999999999</c:v>
                </c:pt>
                <c:pt idx="852">
                  <c:v>4.8185469999999997</c:v>
                </c:pt>
                <c:pt idx="853">
                  <c:v>4.7377887000000003</c:v>
                </c:pt>
                <c:pt idx="854">
                  <c:v>4.666004</c:v>
                </c:pt>
                <c:pt idx="855">
                  <c:v>4.6043890000000003</c:v>
                </c:pt>
                <c:pt idx="856">
                  <c:v>4.4991050000000001</c:v>
                </c:pt>
                <c:pt idx="857">
                  <c:v>4.4219359999999996</c:v>
                </c:pt>
                <c:pt idx="858">
                  <c:v>4.3250270000000004</c:v>
                </c:pt>
                <c:pt idx="859">
                  <c:v>4.2233320000000001</c:v>
                </c:pt>
                <c:pt idx="860">
                  <c:v>4.1126636999999997</c:v>
                </c:pt>
                <c:pt idx="861">
                  <c:v>3.9876390000000002</c:v>
                </c:pt>
                <c:pt idx="862">
                  <c:v>3.8811583999999999</c:v>
                </c:pt>
                <c:pt idx="863">
                  <c:v>3.7178483</c:v>
                </c:pt>
                <c:pt idx="864">
                  <c:v>3.6071800000000001</c:v>
                </c:pt>
                <c:pt idx="865">
                  <c:v>3.414558</c:v>
                </c:pt>
                <c:pt idx="866">
                  <c:v>3.2512479999999999</c:v>
                </c:pt>
                <c:pt idx="867">
                  <c:v>3.0400813000000002</c:v>
                </c:pt>
                <c:pt idx="868">
                  <c:v>2.8337002</c:v>
                </c:pt>
                <c:pt idx="869">
                  <c:v>2.6518457</c:v>
                </c:pt>
                <c:pt idx="870">
                  <c:v>2.4687948</c:v>
                </c:pt>
                <c:pt idx="871">
                  <c:v>2.2905294999999999</c:v>
                </c:pt>
                <c:pt idx="872">
                  <c:v>2.1649063000000002</c:v>
                </c:pt>
                <c:pt idx="873">
                  <c:v>2.0584256999999999</c:v>
                </c:pt>
                <c:pt idx="874">
                  <c:v>2.0243280000000001</c:v>
                </c:pt>
                <c:pt idx="875">
                  <c:v>2.0045872</c:v>
                </c:pt>
                <c:pt idx="876">
                  <c:v>1.9848463999999999</c:v>
                </c:pt>
                <c:pt idx="877">
                  <c:v>1.9561325000000001</c:v>
                </c:pt>
                <c:pt idx="878">
                  <c:v>1.9561325000000001</c:v>
                </c:pt>
                <c:pt idx="879">
                  <c:v>1.9274186</c:v>
                </c:pt>
                <c:pt idx="880">
                  <c:v>1.8795621</c:v>
                </c:pt>
                <c:pt idx="881">
                  <c:v>1.855634</c:v>
                </c:pt>
                <c:pt idx="882">
                  <c:v>1.8454645000000001</c:v>
                </c:pt>
                <c:pt idx="883">
                  <c:v>1.8646071</c:v>
                </c:pt>
                <c:pt idx="884">
                  <c:v>1.9118652</c:v>
                </c:pt>
                <c:pt idx="885">
                  <c:v>1.9262222</c:v>
                </c:pt>
                <c:pt idx="886">
                  <c:v>1.9549361000000001</c:v>
                </c:pt>
                <c:pt idx="887">
                  <c:v>1.9884356000000001</c:v>
                </c:pt>
                <c:pt idx="888">
                  <c:v>1.9980069</c:v>
                </c:pt>
                <c:pt idx="889">
                  <c:v>2.0267208000000001</c:v>
                </c:pt>
                <c:pt idx="890">
                  <c:v>2.0650059999999999</c:v>
                </c:pt>
                <c:pt idx="891">
                  <c:v>2.1122641999999998</c:v>
                </c:pt>
                <c:pt idx="892">
                  <c:v>2.1792630000000002</c:v>
                </c:pt>
                <c:pt idx="893">
                  <c:v>2.2079770000000001</c:v>
                </c:pt>
                <c:pt idx="894">
                  <c:v>2.2325034000000001</c:v>
                </c:pt>
                <c:pt idx="895">
                  <c:v>2.2510477999999998</c:v>
                </c:pt>
                <c:pt idx="896">
                  <c:v>2.236691</c:v>
                </c:pt>
                <c:pt idx="897">
                  <c:v>2.1972094000000002</c:v>
                </c:pt>
                <c:pt idx="898">
                  <c:v>2.2115662</c:v>
                </c:pt>
                <c:pt idx="899">
                  <c:v>2.2354946</c:v>
                </c:pt>
                <c:pt idx="900">
                  <c:v>2.3778674999999998</c:v>
                </c:pt>
                <c:pt idx="901">
                  <c:v>2.5304099999999998</c:v>
                </c:pt>
                <c:pt idx="902">
                  <c:v>2.6225336000000001</c:v>
                </c:pt>
                <c:pt idx="903">
                  <c:v>2.5621149999999999</c:v>
                </c:pt>
                <c:pt idx="904">
                  <c:v>2.6392834000000001</c:v>
                </c:pt>
                <c:pt idx="905">
                  <c:v>2.7595227000000002</c:v>
                </c:pt>
                <c:pt idx="906">
                  <c:v>2.8504499999999999</c:v>
                </c:pt>
                <c:pt idx="907">
                  <c:v>2.8791636999999999</c:v>
                </c:pt>
                <c:pt idx="908">
                  <c:v>2.8935208000000001</c:v>
                </c:pt>
                <c:pt idx="909">
                  <c:v>2.8839494999999999</c:v>
                </c:pt>
                <c:pt idx="910">
                  <c:v>2.8366910999999999</c:v>
                </c:pt>
                <c:pt idx="911">
                  <c:v>2.7942184999999999</c:v>
                </c:pt>
                <c:pt idx="912">
                  <c:v>2.8271199999999999</c:v>
                </c:pt>
                <c:pt idx="913">
                  <c:v>2.8366910999999999</c:v>
                </c:pt>
                <c:pt idx="914">
                  <c:v>2.7930221999999998</c:v>
                </c:pt>
                <c:pt idx="915">
                  <c:v>2.7308086999999999</c:v>
                </c:pt>
                <c:pt idx="916">
                  <c:v>2.6685956000000002</c:v>
                </c:pt>
                <c:pt idx="917">
                  <c:v>2.5298118999999999</c:v>
                </c:pt>
                <c:pt idx="918">
                  <c:v>2.3802601999999999</c:v>
                </c:pt>
                <c:pt idx="919">
                  <c:v>2.2223340999999999</c:v>
                </c:pt>
                <c:pt idx="920">
                  <c:v>2.0644078000000001</c:v>
                </c:pt>
                <c:pt idx="921">
                  <c:v>1.9064814000000001</c:v>
                </c:pt>
                <c:pt idx="922">
                  <c:v>1.7581264000000001</c:v>
                </c:pt>
                <c:pt idx="923">
                  <c:v>1.5906289</c:v>
                </c:pt>
                <c:pt idx="924">
                  <c:v>1.4279169</c:v>
                </c:pt>
                <c:pt idx="925">
                  <c:v>1.2933207</c:v>
                </c:pt>
                <c:pt idx="926">
                  <c:v>1.125823</c:v>
                </c:pt>
                <c:pt idx="927">
                  <c:v>0.99661063999999999</c:v>
                </c:pt>
                <c:pt idx="928">
                  <c:v>0.89611209999999997</c:v>
                </c:pt>
                <c:pt idx="929">
                  <c:v>0.81954174999999996</c:v>
                </c:pt>
                <c:pt idx="930">
                  <c:v>0.73340017000000002</c:v>
                </c:pt>
                <c:pt idx="931">
                  <c:v>0.66161543</c:v>
                </c:pt>
                <c:pt idx="932">
                  <c:v>0.61435722999999998</c:v>
                </c:pt>
                <c:pt idx="933">
                  <c:v>0.57607204000000001</c:v>
                </c:pt>
                <c:pt idx="934">
                  <c:v>0.52342993000000004</c:v>
                </c:pt>
                <c:pt idx="935">
                  <c:v>0.50009996000000001</c:v>
                </c:pt>
                <c:pt idx="936">
                  <c:v>0.48574299999999998</c:v>
                </c:pt>
                <c:pt idx="937">
                  <c:v>0.51026939999999998</c:v>
                </c:pt>
                <c:pt idx="938">
                  <c:v>0.51026939999999998</c:v>
                </c:pt>
                <c:pt idx="939">
                  <c:v>0.56829536000000003</c:v>
                </c:pt>
                <c:pt idx="940">
                  <c:v>0.61675005999999999</c:v>
                </c:pt>
                <c:pt idx="941">
                  <c:v>0.67417777000000001</c:v>
                </c:pt>
                <c:pt idx="942">
                  <c:v>0.76570326</c:v>
                </c:pt>
                <c:pt idx="943">
                  <c:v>0.89551389999999997</c:v>
                </c:pt>
                <c:pt idx="944">
                  <c:v>1.0546366</c:v>
                </c:pt>
                <c:pt idx="945">
                  <c:v>1.2664013999999999</c:v>
                </c:pt>
                <c:pt idx="946">
                  <c:v>1.4021939999999999</c:v>
                </c:pt>
                <c:pt idx="947">
                  <c:v>1.4697913</c:v>
                </c:pt>
                <c:pt idx="948">
                  <c:v>1.5373886000000001</c:v>
                </c:pt>
                <c:pt idx="949">
                  <c:v>1.5810575</c:v>
                </c:pt>
                <c:pt idx="950">
                  <c:v>1.6007984</c:v>
                </c:pt>
                <c:pt idx="951">
                  <c:v>1.6007984</c:v>
                </c:pt>
                <c:pt idx="952">
                  <c:v>1.6492530000000001</c:v>
                </c:pt>
                <c:pt idx="953">
                  <c:v>1.6971095</c:v>
                </c:pt>
                <c:pt idx="954">
                  <c:v>1.7503498</c:v>
                </c:pt>
                <c:pt idx="955">
                  <c:v>1.817947</c:v>
                </c:pt>
                <c:pt idx="956">
                  <c:v>1.9046867999999999</c:v>
                </c:pt>
                <c:pt idx="957">
                  <c:v>2.0063818000000002</c:v>
                </c:pt>
                <c:pt idx="958">
                  <c:v>2.155335</c:v>
                </c:pt>
                <c:pt idx="959">
                  <c:v>2.2474587000000001</c:v>
                </c:pt>
                <c:pt idx="960">
                  <c:v>2.3252253999999999</c:v>
                </c:pt>
                <c:pt idx="961">
                  <c:v>2.3688943</c:v>
                </c:pt>
                <c:pt idx="962">
                  <c:v>2.3844477999999998</c:v>
                </c:pt>
                <c:pt idx="963">
                  <c:v>2.3754746999999998</c:v>
                </c:pt>
                <c:pt idx="964">
                  <c:v>2.3898315000000001</c:v>
                </c:pt>
                <c:pt idx="965">
                  <c:v>2.3802601999999999</c:v>
                </c:pt>
                <c:pt idx="966">
                  <c:v>2.370689</c:v>
                </c:pt>
                <c:pt idx="967">
                  <c:v>2.3419751999999998</c:v>
                </c:pt>
                <c:pt idx="968">
                  <c:v>2.3126630000000001</c:v>
                </c:pt>
                <c:pt idx="969">
                  <c:v>2.2935205000000001</c:v>
                </c:pt>
                <c:pt idx="970">
                  <c:v>2.2695922999999998</c:v>
                </c:pt>
                <c:pt idx="971">
                  <c:v>2.245066</c:v>
                </c:pt>
                <c:pt idx="972">
                  <c:v>2.2163520000000001</c:v>
                </c:pt>
                <c:pt idx="973">
                  <c:v>2.2259232999999998</c:v>
                </c:pt>
                <c:pt idx="974">
                  <c:v>2.2354946</c:v>
                </c:pt>
                <c:pt idx="975">
                  <c:v>2.2779672</c:v>
                </c:pt>
                <c:pt idx="976">
                  <c:v>2.3066810000000002</c:v>
                </c:pt>
                <c:pt idx="977">
                  <c:v>2.3353948999999998</c:v>
                </c:pt>
                <c:pt idx="978">
                  <c:v>2.3635106000000001</c:v>
                </c:pt>
                <c:pt idx="979">
                  <c:v>2.4161527</c:v>
                </c:pt>
                <c:pt idx="980">
                  <c:v>2.4598217</c:v>
                </c:pt>
                <c:pt idx="981">
                  <c:v>2.4831517000000001</c:v>
                </c:pt>
                <c:pt idx="982">
                  <c:v>2.4927229999999998</c:v>
                </c:pt>
                <c:pt idx="983">
                  <c:v>2.4544377000000002</c:v>
                </c:pt>
                <c:pt idx="984">
                  <c:v>2.4299113999999999</c:v>
                </c:pt>
                <c:pt idx="985">
                  <c:v>2.3904296999999999</c:v>
                </c:pt>
                <c:pt idx="986">
                  <c:v>2.3515465</c:v>
                </c:pt>
                <c:pt idx="987">
                  <c:v>2.3509483000000002</c:v>
                </c:pt>
                <c:pt idx="988">
                  <c:v>2.3599212000000001</c:v>
                </c:pt>
                <c:pt idx="989">
                  <c:v>2.4269204000000002</c:v>
                </c:pt>
                <c:pt idx="990">
                  <c:v>2.5471596999999999</c:v>
                </c:pt>
                <c:pt idx="991">
                  <c:v>2.7152555</c:v>
                </c:pt>
                <c:pt idx="992">
                  <c:v>2.8929225999999999</c:v>
                </c:pt>
                <c:pt idx="993">
                  <c:v>3.0705895000000001</c:v>
                </c:pt>
                <c:pt idx="994">
                  <c:v>3.2530424999999998</c:v>
                </c:pt>
                <c:pt idx="995">
                  <c:v>3.3972099999999998</c:v>
                </c:pt>
                <c:pt idx="996">
                  <c:v>3.5216367000000002</c:v>
                </c:pt>
                <c:pt idx="997">
                  <c:v>3.6897326000000001</c:v>
                </c:pt>
                <c:pt idx="998">
                  <c:v>3.8961133999999999</c:v>
                </c:pt>
                <c:pt idx="999">
                  <c:v>4.126423</c:v>
                </c:pt>
                <c:pt idx="1000">
                  <c:v>4.3417770000000004</c:v>
                </c:pt>
                <c:pt idx="1001">
                  <c:v>4.5481577</c:v>
                </c:pt>
                <c:pt idx="1002">
                  <c:v>4.7497530000000001</c:v>
                </c:pt>
                <c:pt idx="1003">
                  <c:v>4.9752764999999997</c:v>
                </c:pt>
                <c:pt idx="1004">
                  <c:v>5.1858449999999996</c:v>
                </c:pt>
                <c:pt idx="1005">
                  <c:v>5.4251269999999998</c:v>
                </c:pt>
                <c:pt idx="1006">
                  <c:v>5.6075796999999996</c:v>
                </c:pt>
                <c:pt idx="1007">
                  <c:v>5.7942200000000001</c:v>
                </c:pt>
                <c:pt idx="1008">
                  <c:v>5.9204416000000002</c:v>
                </c:pt>
                <c:pt idx="1009">
                  <c:v>6.0311092999999998</c:v>
                </c:pt>
                <c:pt idx="1010">
                  <c:v>6.1082780000000003</c:v>
                </c:pt>
                <c:pt idx="1011">
                  <c:v>6.1184472999999997</c:v>
                </c:pt>
                <c:pt idx="1012">
                  <c:v>6.0664033999999996</c:v>
                </c:pt>
                <c:pt idx="1013">
                  <c:v>5.9754763000000004</c:v>
                </c:pt>
                <c:pt idx="1014">
                  <c:v>5.8223357</c:v>
                </c:pt>
                <c:pt idx="1015">
                  <c:v>5.6644095999999999</c:v>
                </c:pt>
                <c:pt idx="1016">
                  <c:v>5.4915279999999997</c:v>
                </c:pt>
                <c:pt idx="1017">
                  <c:v>5.304888</c:v>
                </c:pt>
                <c:pt idx="1018">
                  <c:v>5.0991049999999998</c:v>
                </c:pt>
                <c:pt idx="1019">
                  <c:v>4.8550370000000003</c:v>
                </c:pt>
                <c:pt idx="1020">
                  <c:v>4.6384869999999996</c:v>
                </c:pt>
                <c:pt idx="1021">
                  <c:v>4.4374894999999999</c:v>
                </c:pt>
                <c:pt idx="1022">
                  <c:v>4.2311087000000001</c:v>
                </c:pt>
                <c:pt idx="1023">
                  <c:v>4.0540399999999996</c:v>
                </c:pt>
                <c:pt idx="1024">
                  <c:v>3.8530426000000002</c:v>
                </c:pt>
                <c:pt idx="1025">
                  <c:v>3.6616168</c:v>
                </c:pt>
                <c:pt idx="1026">
                  <c:v>3.4839497000000001</c:v>
                </c:pt>
                <c:pt idx="1027">
                  <c:v>3.2877383</c:v>
                </c:pt>
                <c:pt idx="1028">
                  <c:v>3.1064820000000002</c:v>
                </c:pt>
                <c:pt idx="1029">
                  <c:v>2.9054850000000001</c:v>
                </c:pt>
                <c:pt idx="1030">
                  <c:v>2.7523441000000002</c:v>
                </c:pt>
                <c:pt idx="1031">
                  <c:v>2.5998017999999998</c:v>
                </c:pt>
                <c:pt idx="1032">
                  <c:v>2.4855444000000002</c:v>
                </c:pt>
                <c:pt idx="1033">
                  <c:v>2.3994029000000001</c:v>
                </c:pt>
                <c:pt idx="1034">
                  <c:v>2.3814568999999999</c:v>
                </c:pt>
                <c:pt idx="1035">
                  <c:v>2.4017955999999998</c:v>
                </c:pt>
                <c:pt idx="1036">
                  <c:v>2.4562325</c:v>
                </c:pt>
                <c:pt idx="1037">
                  <c:v>2.5674986999999998</c:v>
                </c:pt>
                <c:pt idx="1038">
                  <c:v>2.6548367000000002</c:v>
                </c:pt>
                <c:pt idx="1039">
                  <c:v>2.7613173</c:v>
                </c:pt>
                <c:pt idx="1040">
                  <c:v>2.8384860000000001</c:v>
                </c:pt>
                <c:pt idx="1041">
                  <c:v>2.9252256999999999</c:v>
                </c:pt>
                <c:pt idx="1042">
                  <c:v>3.074179</c:v>
                </c:pt>
                <c:pt idx="1043">
                  <c:v>3.2135608000000002</c:v>
                </c:pt>
                <c:pt idx="1044">
                  <c:v>3.3912279999999999</c:v>
                </c:pt>
                <c:pt idx="1045">
                  <c:v>3.5443685</c:v>
                </c:pt>
                <c:pt idx="1046">
                  <c:v>3.702893</c:v>
                </c:pt>
                <c:pt idx="1047">
                  <c:v>4.0187454000000002</c:v>
                </c:pt>
                <c:pt idx="1048">
                  <c:v>4.1760735999999996</c:v>
                </c:pt>
                <c:pt idx="1049">
                  <c:v>4.3286160000000002</c:v>
                </c:pt>
                <c:pt idx="1050">
                  <c:v>4.5481577</c:v>
                </c:pt>
                <c:pt idx="1051">
                  <c:v>4.7162533</c:v>
                </c:pt>
                <c:pt idx="1052">
                  <c:v>5.0081778000000003</c:v>
                </c:pt>
                <c:pt idx="1053">
                  <c:v>5.3001019999999999</c:v>
                </c:pt>
                <c:pt idx="1054">
                  <c:v>5.0177493000000002</c:v>
                </c:pt>
                <c:pt idx="1055">
                  <c:v>4.8466620000000002</c:v>
                </c:pt>
                <c:pt idx="1056">
                  <c:v>4.5451664999999997</c:v>
                </c:pt>
                <c:pt idx="1057">
                  <c:v>4.502694</c:v>
                </c:pt>
                <c:pt idx="1058">
                  <c:v>4.2203407000000004</c:v>
                </c:pt>
                <c:pt idx="1059">
                  <c:v>3.7794633000000002</c:v>
                </c:pt>
                <c:pt idx="1060">
                  <c:v>2.1014965000000001</c:v>
                </c:pt>
                <c:pt idx="1061">
                  <c:v>2.6452653000000002</c:v>
                </c:pt>
                <c:pt idx="1062">
                  <c:v>3.5611183999999998</c:v>
                </c:pt>
                <c:pt idx="1063">
                  <c:v>3.5820555999999999</c:v>
                </c:pt>
                <c:pt idx="1064">
                  <c:v>3.8291143999999999</c:v>
                </c:pt>
                <c:pt idx="1065">
                  <c:v>4.3926243999999999</c:v>
                </c:pt>
                <c:pt idx="1066">
                  <c:v>4.8185469999999997</c:v>
                </c:pt>
                <c:pt idx="1067">
                  <c:v>4.9956155000000004</c:v>
                </c:pt>
                <c:pt idx="1068">
                  <c:v>5.1343994000000004</c:v>
                </c:pt>
                <c:pt idx="1069">
                  <c:v>5.1732826000000003</c:v>
                </c:pt>
                <c:pt idx="1070">
                  <c:v>5.1780679999999997</c:v>
                </c:pt>
                <c:pt idx="1071">
                  <c:v>5.1690950000000004</c:v>
                </c:pt>
                <c:pt idx="1072">
                  <c:v>5.1164529999999999</c:v>
                </c:pt>
                <c:pt idx="1073">
                  <c:v>5.0542397000000001</c:v>
                </c:pt>
                <c:pt idx="1074">
                  <c:v>4.9968120000000003</c:v>
                </c:pt>
                <c:pt idx="1075">
                  <c:v>4.9728836999999997</c:v>
                </c:pt>
                <c:pt idx="1076">
                  <c:v>4.9776692000000002</c:v>
                </c:pt>
                <c:pt idx="1077">
                  <c:v>5.0069813999999999</c:v>
                </c:pt>
                <c:pt idx="1078">
                  <c:v>5.0309094999999999</c:v>
                </c:pt>
                <c:pt idx="1079">
                  <c:v>5.0650069999999996</c:v>
                </c:pt>
                <c:pt idx="1080">
                  <c:v>5.1128640000000001</c:v>
                </c:pt>
                <c:pt idx="1081">
                  <c:v>5.1996035999999997</c:v>
                </c:pt>
                <c:pt idx="1082">
                  <c:v>5.304888</c:v>
                </c:pt>
                <c:pt idx="1083">
                  <c:v>5.4442697000000004</c:v>
                </c:pt>
                <c:pt idx="1084">
                  <c:v>5.5645090000000001</c:v>
                </c:pt>
                <c:pt idx="1085">
                  <c:v>5.6650076</c:v>
                </c:pt>
                <c:pt idx="1086">
                  <c:v>5.7421759999999997</c:v>
                </c:pt>
                <c:pt idx="1087">
                  <c:v>5.7804612999999998</c:v>
                </c:pt>
                <c:pt idx="1088">
                  <c:v>5.7798629999999998</c:v>
                </c:pt>
                <c:pt idx="1089">
                  <c:v>5.7661040000000003</c:v>
                </c:pt>
                <c:pt idx="1090">
                  <c:v>5.7511489999999998</c:v>
                </c:pt>
                <c:pt idx="1091">
                  <c:v>5.7032930000000004</c:v>
                </c:pt>
                <c:pt idx="1092">
                  <c:v>5.6410793999999997</c:v>
                </c:pt>
                <c:pt idx="1093">
                  <c:v>5.5884369999999999</c:v>
                </c:pt>
                <c:pt idx="1094">
                  <c:v>5.5597234000000002</c:v>
                </c:pt>
                <c:pt idx="1095">
                  <c:v>5.5501522999999997</c:v>
                </c:pt>
                <c:pt idx="1096">
                  <c:v>5.5453663000000004</c:v>
                </c:pt>
                <c:pt idx="1097">
                  <c:v>5.5405806999999996</c:v>
                </c:pt>
                <c:pt idx="1098">
                  <c:v>5.5070815</c:v>
                </c:pt>
                <c:pt idx="1099">
                  <c:v>5.5118669999999996</c:v>
                </c:pt>
                <c:pt idx="1100">
                  <c:v>5.5064830000000002</c:v>
                </c:pt>
                <c:pt idx="1101">
                  <c:v>5.5106707000000004</c:v>
                </c:pt>
                <c:pt idx="1102">
                  <c:v>5.5106707000000004</c:v>
                </c:pt>
                <c:pt idx="1103">
                  <c:v>5.4861440000000004</c:v>
                </c:pt>
                <c:pt idx="1104">
                  <c:v>5.4335019999999998</c:v>
                </c:pt>
                <c:pt idx="1105">
                  <c:v>5.3802620000000001</c:v>
                </c:pt>
                <c:pt idx="1106">
                  <c:v>5.3276196000000002</c:v>
                </c:pt>
                <c:pt idx="1107">
                  <c:v>5.2552365999999999</c:v>
                </c:pt>
                <c:pt idx="1108">
                  <c:v>5.1834519999999999</c:v>
                </c:pt>
                <c:pt idx="1109">
                  <c:v>5.0781679999999998</c:v>
                </c:pt>
                <c:pt idx="1110">
                  <c:v>4.9728836999999997</c:v>
                </c:pt>
                <c:pt idx="1111">
                  <c:v>4.8867419999999999</c:v>
                </c:pt>
                <c:pt idx="1112">
                  <c:v>4.7766723999999998</c:v>
                </c:pt>
                <c:pt idx="1113">
                  <c:v>4.6325044999999996</c:v>
                </c:pt>
                <c:pt idx="1114">
                  <c:v>4.4793640000000003</c:v>
                </c:pt>
                <c:pt idx="1115">
                  <c:v>4.3459640000000004</c:v>
                </c:pt>
                <c:pt idx="1116">
                  <c:v>4.2119660000000003</c:v>
                </c:pt>
                <c:pt idx="1117">
                  <c:v>4.0737804999999998</c:v>
                </c:pt>
                <c:pt idx="1118">
                  <c:v>3.9349968</c:v>
                </c:pt>
                <c:pt idx="1119">
                  <c:v>3.8255252999999998</c:v>
                </c:pt>
                <c:pt idx="1120">
                  <c:v>3.7250266000000001</c:v>
                </c:pt>
                <c:pt idx="1121">
                  <c:v>3.6245281999999999</c:v>
                </c:pt>
                <c:pt idx="1122">
                  <c:v>3.5288153000000002</c:v>
                </c:pt>
                <c:pt idx="1123">
                  <c:v>3.4570305000000001</c:v>
                </c:pt>
                <c:pt idx="1124">
                  <c:v>3.370889</c:v>
                </c:pt>
                <c:pt idx="1125">
                  <c:v>3.3619157999999998</c:v>
                </c:pt>
                <c:pt idx="1126">
                  <c:v>3.3960135</c:v>
                </c:pt>
                <c:pt idx="1127">
                  <c:v>3.4157543000000001</c:v>
                </c:pt>
                <c:pt idx="1128">
                  <c:v>3.4737802000000002</c:v>
                </c:pt>
                <c:pt idx="1129">
                  <c:v>3.5365918000000001</c:v>
                </c:pt>
                <c:pt idx="1130">
                  <c:v>3.6185459999999998</c:v>
                </c:pt>
                <c:pt idx="1131">
                  <c:v>3.7148569999999999</c:v>
                </c:pt>
                <c:pt idx="1132">
                  <c:v>3.7914273999999999</c:v>
                </c:pt>
                <c:pt idx="1133">
                  <c:v>3.8733816000000001</c:v>
                </c:pt>
                <c:pt idx="1134">
                  <c:v>3.9882371000000001</c:v>
                </c:pt>
                <c:pt idx="1135">
                  <c:v>4.060022</c:v>
                </c:pt>
                <c:pt idx="1136">
                  <c:v>4.1276193000000001</c:v>
                </c:pt>
                <c:pt idx="1137">
                  <c:v>4.1994040000000004</c:v>
                </c:pt>
                <c:pt idx="1138">
                  <c:v>4.2807599999999999</c:v>
                </c:pt>
                <c:pt idx="1139">
                  <c:v>4.3244286000000001</c:v>
                </c:pt>
                <c:pt idx="1140">
                  <c:v>4.3914280000000003</c:v>
                </c:pt>
                <c:pt idx="1141">
                  <c:v>4.4973099999999997</c:v>
                </c:pt>
                <c:pt idx="1142">
                  <c:v>4.636692</c:v>
                </c:pt>
                <c:pt idx="1143">
                  <c:v>4.7724849999999996</c:v>
                </c:pt>
                <c:pt idx="1144">
                  <c:v>4.9651069999999997</c:v>
                </c:pt>
                <c:pt idx="1145">
                  <c:v>5.1188459999999996</c:v>
                </c:pt>
                <c:pt idx="1146">
                  <c:v>5.3114679999999996</c:v>
                </c:pt>
                <c:pt idx="1147">
                  <c:v>5.4705906000000004</c:v>
                </c:pt>
                <c:pt idx="1148">
                  <c:v>5.5956159999999997</c:v>
                </c:pt>
                <c:pt idx="1149">
                  <c:v>5.6829539999999996</c:v>
                </c:pt>
                <c:pt idx="1150">
                  <c:v>5.7409796999999996</c:v>
                </c:pt>
                <c:pt idx="1151">
                  <c:v>5.7661040000000003</c:v>
                </c:pt>
                <c:pt idx="1152">
                  <c:v>5.7816577000000002</c:v>
                </c:pt>
                <c:pt idx="1153">
                  <c:v>5.7726845999999998</c:v>
                </c:pt>
                <c:pt idx="1154">
                  <c:v>5.7493550000000004</c:v>
                </c:pt>
                <c:pt idx="1155">
                  <c:v>5.7110696000000001</c:v>
                </c:pt>
                <c:pt idx="1156">
                  <c:v>5.6488560000000003</c:v>
                </c:pt>
                <c:pt idx="1157">
                  <c:v>5.5722857000000001</c:v>
                </c:pt>
                <c:pt idx="1158">
                  <c:v>5.4664035000000002</c:v>
                </c:pt>
                <c:pt idx="1159">
                  <c:v>5.279763</c:v>
                </c:pt>
                <c:pt idx="1160">
                  <c:v>5.1643094999999999</c:v>
                </c:pt>
                <c:pt idx="1161">
                  <c:v>5.0057850000000004</c:v>
                </c:pt>
                <c:pt idx="1162">
                  <c:v>4.8478589999999997</c:v>
                </c:pt>
                <c:pt idx="1163">
                  <c:v>4.7521459999999998</c:v>
                </c:pt>
                <c:pt idx="1164">
                  <c:v>4.6701920000000001</c:v>
                </c:pt>
                <c:pt idx="1165">
                  <c:v>4.6031922999999999</c:v>
                </c:pt>
                <c:pt idx="1166">
                  <c:v>4.5499520000000002</c:v>
                </c:pt>
                <c:pt idx="1167">
                  <c:v>4.4877390000000004</c:v>
                </c:pt>
                <c:pt idx="1168">
                  <c:v>4.4111685999999999</c:v>
                </c:pt>
                <c:pt idx="1169">
                  <c:v>4.3441695999999999</c:v>
                </c:pt>
                <c:pt idx="1170">
                  <c:v>4.2867417000000003</c:v>
                </c:pt>
                <c:pt idx="1171">
                  <c:v>4.2532420000000002</c:v>
                </c:pt>
                <c:pt idx="1172">
                  <c:v>4.2484564999999996</c:v>
                </c:pt>
                <c:pt idx="1173">
                  <c:v>4.2681975000000003</c:v>
                </c:pt>
                <c:pt idx="1174">
                  <c:v>4.3016969999999999</c:v>
                </c:pt>
                <c:pt idx="1175">
                  <c:v>4.3304109999999998</c:v>
                </c:pt>
                <c:pt idx="1176">
                  <c:v>4.3878383999999997</c:v>
                </c:pt>
                <c:pt idx="1177">
                  <c:v>4.4500520000000003</c:v>
                </c:pt>
                <c:pt idx="1178">
                  <c:v>4.5212383000000003</c:v>
                </c:pt>
                <c:pt idx="1179">
                  <c:v>4.5643089999999997</c:v>
                </c:pt>
                <c:pt idx="1180">
                  <c:v>4.6504507000000004</c:v>
                </c:pt>
                <c:pt idx="1181">
                  <c:v>4.7515473000000004</c:v>
                </c:pt>
                <c:pt idx="1182">
                  <c:v>4.8622154999999996</c:v>
                </c:pt>
              </c:numCache>
            </c:numRef>
          </c:val>
          <c:smooth val="0"/>
          <c:extLst>
            <c:ext xmlns:c16="http://schemas.microsoft.com/office/drawing/2014/chart" uri="{C3380CC4-5D6E-409C-BE32-E72D297353CC}">
              <c16:uniqueId val="{00000002-100A-427C-86BF-F1045C8C97AB}"/>
            </c:ext>
          </c:extLst>
        </c:ser>
        <c:dLbls>
          <c:showLegendKey val="0"/>
          <c:showVal val="0"/>
          <c:showCatName val="0"/>
          <c:showSerName val="0"/>
          <c:showPercent val="0"/>
          <c:showBubbleSize val="0"/>
        </c:dLbls>
        <c:smooth val="0"/>
        <c:axId val="176336351"/>
        <c:axId val="176333439"/>
      </c:lineChart>
      <c:catAx>
        <c:axId val="17633635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3439"/>
        <c:crosses val="autoZero"/>
        <c:auto val="1"/>
        <c:lblAlgn val="ctr"/>
        <c:lblOffset val="100"/>
        <c:noMultiLvlLbl val="0"/>
      </c:catAx>
      <c:valAx>
        <c:axId val="17633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36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OR_DELAY_NORM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X</c:v>
          </c:tx>
          <c:spPr>
            <a:ln w="28575" cap="rnd">
              <a:solidFill>
                <a:schemeClr val="accent1"/>
              </a:solidFill>
              <a:round/>
            </a:ln>
            <a:effectLst/>
          </c:spPr>
          <c:marker>
            <c:symbol val="none"/>
          </c:marker>
          <c:val>
            <c:numRef>
              <c:f>'SENSOR_DELAY_NORMAL(1)'!$A$1:$A$143</c:f>
              <c:numCache>
                <c:formatCode>General</c:formatCode>
                <c:ptCount val="143"/>
                <c:pt idx="0">
                  <c:v>4.4464626000000003</c:v>
                </c:pt>
                <c:pt idx="1">
                  <c:v>5.9671016000000003</c:v>
                </c:pt>
                <c:pt idx="2">
                  <c:v>8.9132639999999999</c:v>
                </c:pt>
                <c:pt idx="3">
                  <c:v>14.729618</c:v>
                </c:pt>
                <c:pt idx="4">
                  <c:v>15.187843000000001</c:v>
                </c:pt>
                <c:pt idx="5">
                  <c:v>8.5268230000000003</c:v>
                </c:pt>
                <c:pt idx="6">
                  <c:v>8.0931239999999995</c:v>
                </c:pt>
                <c:pt idx="7">
                  <c:v>10.049855000000001</c:v>
                </c:pt>
                <c:pt idx="8">
                  <c:v>3.7483566000000001</c:v>
                </c:pt>
                <c:pt idx="9">
                  <c:v>2.7397819000000001</c:v>
                </c:pt>
                <c:pt idx="10">
                  <c:v>4.9010990000000003</c:v>
                </c:pt>
                <c:pt idx="11">
                  <c:v>8.5005030000000001</c:v>
                </c:pt>
                <c:pt idx="12">
                  <c:v>9.5778700000000008</c:v>
                </c:pt>
                <c:pt idx="13">
                  <c:v>8.8486589999999996</c:v>
                </c:pt>
                <c:pt idx="14">
                  <c:v>10.199407000000001</c:v>
                </c:pt>
                <c:pt idx="15">
                  <c:v>11.690135</c:v>
                </c:pt>
                <c:pt idx="16">
                  <c:v>14.1110735</c:v>
                </c:pt>
                <c:pt idx="17">
                  <c:v>12.899108999999999</c:v>
                </c:pt>
                <c:pt idx="18">
                  <c:v>10.958529</c:v>
                </c:pt>
                <c:pt idx="19">
                  <c:v>7.8329050000000002</c:v>
                </c:pt>
                <c:pt idx="20">
                  <c:v>4.770092</c:v>
                </c:pt>
                <c:pt idx="21">
                  <c:v>3.4217365000000002</c:v>
                </c:pt>
                <c:pt idx="22">
                  <c:v>4.4123650000000003</c:v>
                </c:pt>
                <c:pt idx="23">
                  <c:v>6.9212394000000002</c:v>
                </c:pt>
                <c:pt idx="24">
                  <c:v>8.0350979999999996</c:v>
                </c:pt>
                <c:pt idx="25">
                  <c:v>8.8492564999999992</c:v>
                </c:pt>
                <c:pt idx="26">
                  <c:v>9.101699</c:v>
                </c:pt>
                <c:pt idx="27">
                  <c:v>11.298310000000001</c:v>
                </c:pt>
                <c:pt idx="28">
                  <c:v>11.648859</c:v>
                </c:pt>
                <c:pt idx="29">
                  <c:v>12.925428999999999</c:v>
                </c:pt>
                <c:pt idx="30">
                  <c:v>11.877374</c:v>
                </c:pt>
                <c:pt idx="31">
                  <c:v>8.4687979999999996</c:v>
                </c:pt>
                <c:pt idx="32">
                  <c:v>7.0372915000000003</c:v>
                </c:pt>
                <c:pt idx="33">
                  <c:v>5.3120659999999997</c:v>
                </c:pt>
                <c:pt idx="34">
                  <c:v>5.8432727</c:v>
                </c:pt>
                <c:pt idx="35">
                  <c:v>6.8476600000000003</c:v>
                </c:pt>
                <c:pt idx="36">
                  <c:v>7.2580295000000001</c:v>
                </c:pt>
                <c:pt idx="37">
                  <c:v>7.0618176000000004</c:v>
                </c:pt>
                <c:pt idx="38">
                  <c:v>11.114063</c:v>
                </c:pt>
                <c:pt idx="39">
                  <c:v>14.675181</c:v>
                </c:pt>
                <c:pt idx="40">
                  <c:v>14.56212</c:v>
                </c:pt>
                <c:pt idx="41">
                  <c:v>12.5551405</c:v>
                </c:pt>
                <c:pt idx="42">
                  <c:v>11.615359</c:v>
                </c:pt>
                <c:pt idx="43">
                  <c:v>9.7232350000000007</c:v>
                </c:pt>
                <c:pt idx="44">
                  <c:v>6.4683976000000003</c:v>
                </c:pt>
                <c:pt idx="45">
                  <c:v>4.6648079999999998</c:v>
                </c:pt>
                <c:pt idx="46">
                  <c:v>5.0781679999999998</c:v>
                </c:pt>
                <c:pt idx="47">
                  <c:v>6.4109699999999998</c:v>
                </c:pt>
                <c:pt idx="48">
                  <c:v>6.9762744999999997</c:v>
                </c:pt>
                <c:pt idx="49">
                  <c:v>7.3854470000000001</c:v>
                </c:pt>
                <c:pt idx="50">
                  <c:v>10.433305000000001</c:v>
                </c:pt>
                <c:pt idx="51">
                  <c:v>12.674182999999999</c:v>
                </c:pt>
                <c:pt idx="52">
                  <c:v>16.302897999999999</c:v>
                </c:pt>
                <c:pt idx="53">
                  <c:v>12.6987095</c:v>
                </c:pt>
                <c:pt idx="54">
                  <c:v>10.585248999999999</c:v>
                </c:pt>
                <c:pt idx="55">
                  <c:v>9.1088769999999997</c:v>
                </c:pt>
                <c:pt idx="56">
                  <c:v>6.8697939999999997</c:v>
                </c:pt>
                <c:pt idx="57">
                  <c:v>5.0662035999999997</c:v>
                </c:pt>
                <c:pt idx="58">
                  <c:v>3.9876390000000002</c:v>
                </c:pt>
                <c:pt idx="59">
                  <c:v>6.1758749999999996</c:v>
                </c:pt>
                <c:pt idx="60">
                  <c:v>8.3928250000000002</c:v>
                </c:pt>
                <c:pt idx="61">
                  <c:v>7.7018979999999999</c:v>
                </c:pt>
                <c:pt idx="62">
                  <c:v>9.5485589999999991</c:v>
                </c:pt>
                <c:pt idx="63">
                  <c:v>12.382857</c:v>
                </c:pt>
                <c:pt idx="64">
                  <c:v>15.192629</c:v>
                </c:pt>
                <c:pt idx="65">
                  <c:v>11.907882000000001</c:v>
                </c:pt>
                <c:pt idx="66">
                  <c:v>9.6035939999999993</c:v>
                </c:pt>
                <c:pt idx="67">
                  <c:v>9.1387879999999999</c:v>
                </c:pt>
                <c:pt idx="68">
                  <c:v>7.4691960000000002</c:v>
                </c:pt>
                <c:pt idx="69">
                  <c:v>5.6398830000000002</c:v>
                </c:pt>
                <c:pt idx="70">
                  <c:v>4.4051866999999998</c:v>
                </c:pt>
                <c:pt idx="71">
                  <c:v>5.7050869999999998</c:v>
                </c:pt>
                <c:pt idx="72">
                  <c:v>7.0097737000000002</c:v>
                </c:pt>
                <c:pt idx="73">
                  <c:v>8.8851490000000002</c:v>
                </c:pt>
                <c:pt idx="74">
                  <c:v>9.6741820000000001</c:v>
                </c:pt>
                <c:pt idx="75">
                  <c:v>10.425528999999999</c:v>
                </c:pt>
                <c:pt idx="76">
                  <c:v>11.416755</c:v>
                </c:pt>
                <c:pt idx="77">
                  <c:v>11.820544</c:v>
                </c:pt>
                <c:pt idx="78">
                  <c:v>9.8045910000000003</c:v>
                </c:pt>
                <c:pt idx="79">
                  <c:v>8.4867439999999998</c:v>
                </c:pt>
                <c:pt idx="80">
                  <c:v>9.1878399999999996</c:v>
                </c:pt>
                <c:pt idx="81">
                  <c:v>8.1882389999999994</c:v>
                </c:pt>
                <c:pt idx="82">
                  <c:v>6.6418777000000002</c:v>
                </c:pt>
                <c:pt idx="83">
                  <c:v>5.1110689999999996</c:v>
                </c:pt>
                <c:pt idx="84">
                  <c:v>3.0598217999999999</c:v>
                </c:pt>
                <c:pt idx="85">
                  <c:v>6.9080789999999999</c:v>
                </c:pt>
                <c:pt idx="86">
                  <c:v>9.0131645000000002</c:v>
                </c:pt>
                <c:pt idx="87">
                  <c:v>9.0514500000000009</c:v>
                </c:pt>
                <c:pt idx="88">
                  <c:v>9.1094760000000008</c:v>
                </c:pt>
                <c:pt idx="89">
                  <c:v>6.9505515000000004</c:v>
                </c:pt>
                <c:pt idx="90">
                  <c:v>11.74517</c:v>
                </c:pt>
                <c:pt idx="91">
                  <c:v>9.4683989999999998</c:v>
                </c:pt>
                <c:pt idx="92">
                  <c:v>8.0500539999999994</c:v>
                </c:pt>
                <c:pt idx="93">
                  <c:v>8.1756759999999993</c:v>
                </c:pt>
                <c:pt idx="94">
                  <c:v>6.5688962999999996</c:v>
                </c:pt>
                <c:pt idx="95">
                  <c:v>5.1409792999999997</c:v>
                </c:pt>
                <c:pt idx="96">
                  <c:v>4.4572305999999999</c:v>
                </c:pt>
                <c:pt idx="97">
                  <c:v>4.1880379999999997</c:v>
                </c:pt>
                <c:pt idx="98">
                  <c:v>5.3078789999999998</c:v>
                </c:pt>
                <c:pt idx="99">
                  <c:v>7.0277200000000004</c:v>
                </c:pt>
                <c:pt idx="100">
                  <c:v>10.692926</c:v>
                </c:pt>
                <c:pt idx="101">
                  <c:v>11.894721000000001</c:v>
                </c:pt>
                <c:pt idx="102">
                  <c:v>11.538190999999999</c:v>
                </c:pt>
                <c:pt idx="103">
                  <c:v>13.177275</c:v>
                </c:pt>
                <c:pt idx="104">
                  <c:v>10.363315</c:v>
                </c:pt>
                <c:pt idx="105">
                  <c:v>7.1964139999999999</c:v>
                </c:pt>
                <c:pt idx="106">
                  <c:v>5.6787663000000004</c:v>
                </c:pt>
                <c:pt idx="107">
                  <c:v>3.3044882000000002</c:v>
                </c:pt>
                <c:pt idx="108">
                  <c:v>2.8707889999999998</c:v>
                </c:pt>
                <c:pt idx="109">
                  <c:v>5.6285170000000004</c:v>
                </c:pt>
                <c:pt idx="110">
                  <c:v>6.3517475000000001</c:v>
                </c:pt>
                <c:pt idx="111">
                  <c:v>8.9479600000000001</c:v>
                </c:pt>
                <c:pt idx="112">
                  <c:v>10.336994000000001</c:v>
                </c:pt>
                <c:pt idx="113">
                  <c:v>10.801202</c:v>
                </c:pt>
                <c:pt idx="114">
                  <c:v>11.615359</c:v>
                </c:pt>
                <c:pt idx="115">
                  <c:v>12.090335</c:v>
                </c:pt>
                <c:pt idx="116">
                  <c:v>10.651051499999999</c:v>
                </c:pt>
                <c:pt idx="117">
                  <c:v>10.914861</c:v>
                </c:pt>
                <c:pt idx="118">
                  <c:v>6.8709902999999999</c:v>
                </c:pt>
                <c:pt idx="119">
                  <c:v>7.2035929999999997</c:v>
                </c:pt>
                <c:pt idx="120">
                  <c:v>6.7405815000000002</c:v>
                </c:pt>
                <c:pt idx="121">
                  <c:v>4.4303109999999997</c:v>
                </c:pt>
                <c:pt idx="122">
                  <c:v>5.2408799999999998</c:v>
                </c:pt>
                <c:pt idx="123">
                  <c:v>6.4295144000000004</c:v>
                </c:pt>
                <c:pt idx="124">
                  <c:v>8.4795660000000002</c:v>
                </c:pt>
                <c:pt idx="125">
                  <c:v>13.456636</c:v>
                </c:pt>
                <c:pt idx="126">
                  <c:v>17.632709999999999</c:v>
                </c:pt>
                <c:pt idx="127">
                  <c:v>9.5694959999999991</c:v>
                </c:pt>
                <c:pt idx="128">
                  <c:v>6.02752</c:v>
                </c:pt>
                <c:pt idx="129">
                  <c:v>7.5924262999999996</c:v>
                </c:pt>
                <c:pt idx="130">
                  <c:v>6.0502520000000004</c:v>
                </c:pt>
                <c:pt idx="131">
                  <c:v>5.0656055999999996</c:v>
                </c:pt>
                <c:pt idx="132">
                  <c:v>7.1240309999999996</c:v>
                </c:pt>
                <c:pt idx="133">
                  <c:v>5.3521460000000003</c:v>
                </c:pt>
                <c:pt idx="134">
                  <c:v>4.0205399999999996</c:v>
                </c:pt>
                <c:pt idx="135">
                  <c:v>4.3417770000000004</c:v>
                </c:pt>
                <c:pt idx="136">
                  <c:v>3.2620155999999998</c:v>
                </c:pt>
                <c:pt idx="137">
                  <c:v>1.7377875</c:v>
                </c:pt>
                <c:pt idx="138">
                  <c:v>2.2785654000000002</c:v>
                </c:pt>
                <c:pt idx="139">
                  <c:v>0.65443700000000005</c:v>
                </c:pt>
                <c:pt idx="140">
                  <c:v>2.925824</c:v>
                </c:pt>
                <c:pt idx="141">
                  <c:v>3.1058838</c:v>
                </c:pt>
                <c:pt idx="142">
                  <c:v>2.7720850000000001</c:v>
                </c:pt>
              </c:numCache>
            </c:numRef>
          </c:val>
          <c:smooth val="0"/>
          <c:extLst>
            <c:ext xmlns:c16="http://schemas.microsoft.com/office/drawing/2014/chart" uri="{C3380CC4-5D6E-409C-BE32-E72D297353CC}">
              <c16:uniqueId val="{00000000-15A6-4D43-B8E9-194721CFB5E9}"/>
            </c:ext>
          </c:extLst>
        </c:ser>
        <c:ser>
          <c:idx val="1"/>
          <c:order val="1"/>
          <c:tx>
            <c:v>Y</c:v>
          </c:tx>
          <c:spPr>
            <a:ln w="28575" cap="rnd">
              <a:solidFill>
                <a:schemeClr val="accent2"/>
              </a:solidFill>
              <a:round/>
            </a:ln>
            <a:effectLst/>
          </c:spPr>
          <c:marker>
            <c:symbol val="none"/>
          </c:marker>
          <c:val>
            <c:numRef>
              <c:f>'SENSOR_DELAY_NORMAL(1)'!$B$1:$B$143</c:f>
              <c:numCache>
                <c:formatCode>General</c:formatCode>
                <c:ptCount val="143"/>
                <c:pt idx="0">
                  <c:v>-5.5136614000000002</c:v>
                </c:pt>
                <c:pt idx="1">
                  <c:v>-5.9617176000000001</c:v>
                </c:pt>
                <c:pt idx="2">
                  <c:v>-6.4378890000000002</c:v>
                </c:pt>
                <c:pt idx="3">
                  <c:v>-6.1645092999999997</c:v>
                </c:pt>
                <c:pt idx="4">
                  <c:v>-7.3692956000000001</c:v>
                </c:pt>
                <c:pt idx="5">
                  <c:v>-5.517849</c:v>
                </c:pt>
                <c:pt idx="6">
                  <c:v>-6.5377900000000002</c:v>
                </c:pt>
                <c:pt idx="7">
                  <c:v>-6.7070819999999998</c:v>
                </c:pt>
                <c:pt idx="8">
                  <c:v>-5.1846484999999998</c:v>
                </c:pt>
                <c:pt idx="9">
                  <c:v>-4.4309089999999998</c:v>
                </c:pt>
                <c:pt idx="10">
                  <c:v>-5.7068820000000002</c:v>
                </c:pt>
                <c:pt idx="11">
                  <c:v>-6.695716</c:v>
                </c:pt>
                <c:pt idx="12">
                  <c:v>-8.2085779999999993</c:v>
                </c:pt>
                <c:pt idx="13">
                  <c:v>-7.3890359999999999</c:v>
                </c:pt>
                <c:pt idx="14">
                  <c:v>-6.4881387000000004</c:v>
                </c:pt>
                <c:pt idx="15">
                  <c:v>-6.7411795000000003</c:v>
                </c:pt>
                <c:pt idx="16">
                  <c:v>-7.2825556000000002</c:v>
                </c:pt>
                <c:pt idx="17">
                  <c:v>-6.1962140000000003</c:v>
                </c:pt>
                <c:pt idx="18">
                  <c:v>-10.254441</c:v>
                </c:pt>
                <c:pt idx="19">
                  <c:v>-9.8829560000000001</c:v>
                </c:pt>
                <c:pt idx="20">
                  <c:v>-7.6169529999999996</c:v>
                </c:pt>
                <c:pt idx="21">
                  <c:v>-6.4103719999999997</c:v>
                </c:pt>
                <c:pt idx="22">
                  <c:v>-6.8727846000000001</c:v>
                </c:pt>
                <c:pt idx="23">
                  <c:v>-7.1336025999999997</c:v>
                </c:pt>
                <c:pt idx="24">
                  <c:v>-8.7170520000000007</c:v>
                </c:pt>
                <c:pt idx="25">
                  <c:v>-7.6420773999999998</c:v>
                </c:pt>
                <c:pt idx="26">
                  <c:v>-7.6498540000000004</c:v>
                </c:pt>
                <c:pt idx="27">
                  <c:v>-7.8185479999999998</c:v>
                </c:pt>
                <c:pt idx="28">
                  <c:v>-6.3493547000000001</c:v>
                </c:pt>
                <c:pt idx="29">
                  <c:v>-5.7128639999999997</c:v>
                </c:pt>
                <c:pt idx="30">
                  <c:v>-9.2572329999999994</c:v>
                </c:pt>
                <c:pt idx="31">
                  <c:v>-9.5336040000000004</c:v>
                </c:pt>
                <c:pt idx="32">
                  <c:v>-7.9800633999999997</c:v>
                </c:pt>
                <c:pt idx="33">
                  <c:v>-7.2095747000000001</c:v>
                </c:pt>
                <c:pt idx="34">
                  <c:v>-7.2616186000000003</c:v>
                </c:pt>
                <c:pt idx="35">
                  <c:v>-6.4821568000000003</c:v>
                </c:pt>
                <c:pt idx="36">
                  <c:v>-6.8769720000000003</c:v>
                </c:pt>
                <c:pt idx="37">
                  <c:v>-7.1694946000000002</c:v>
                </c:pt>
                <c:pt idx="38">
                  <c:v>-8.3958169999999992</c:v>
                </c:pt>
                <c:pt idx="39">
                  <c:v>-6.5641107999999999</c:v>
                </c:pt>
                <c:pt idx="40">
                  <c:v>-5.3599230000000002</c:v>
                </c:pt>
                <c:pt idx="41">
                  <c:v>-3.9332023</c:v>
                </c:pt>
                <c:pt idx="42">
                  <c:v>-7.3758759999999999</c:v>
                </c:pt>
                <c:pt idx="43">
                  <c:v>-9.0687979999999992</c:v>
                </c:pt>
                <c:pt idx="44">
                  <c:v>-8.3204419999999999</c:v>
                </c:pt>
                <c:pt idx="45">
                  <c:v>-7.2478600000000002</c:v>
                </c:pt>
                <c:pt idx="46">
                  <c:v>-7.1964139999999999</c:v>
                </c:pt>
                <c:pt idx="47">
                  <c:v>-7.1886372999999999</c:v>
                </c:pt>
                <c:pt idx="48">
                  <c:v>-7.1443700000000003</c:v>
                </c:pt>
                <c:pt idx="49">
                  <c:v>-6.8231339999999996</c:v>
                </c:pt>
                <c:pt idx="50">
                  <c:v>-8.0392860000000006</c:v>
                </c:pt>
                <c:pt idx="51">
                  <c:v>-5.8642099999999999</c:v>
                </c:pt>
                <c:pt idx="52">
                  <c:v>-3.7627136999999999</c:v>
                </c:pt>
                <c:pt idx="53">
                  <c:v>-5.1026945000000001</c:v>
                </c:pt>
                <c:pt idx="54">
                  <c:v>-8.6093759999999993</c:v>
                </c:pt>
                <c:pt idx="55">
                  <c:v>-8.4382889999999993</c:v>
                </c:pt>
                <c:pt idx="56">
                  <c:v>-8.1302129999999995</c:v>
                </c:pt>
                <c:pt idx="57">
                  <c:v>-7.0396843000000002</c:v>
                </c:pt>
                <c:pt idx="58">
                  <c:v>-5.8390855999999998</c:v>
                </c:pt>
                <c:pt idx="59">
                  <c:v>-5.1595240000000002</c:v>
                </c:pt>
                <c:pt idx="60">
                  <c:v>-6.2745790000000001</c:v>
                </c:pt>
                <c:pt idx="61">
                  <c:v>-6.3888363999999997</c:v>
                </c:pt>
                <c:pt idx="62">
                  <c:v>-6.5383880000000003</c:v>
                </c:pt>
                <c:pt idx="63">
                  <c:v>-6.1160544999999997</c:v>
                </c:pt>
                <c:pt idx="64">
                  <c:v>-4.2951164000000004</c:v>
                </c:pt>
                <c:pt idx="65">
                  <c:v>-5.8839506999999998</c:v>
                </c:pt>
                <c:pt idx="66">
                  <c:v>-6.6251280000000001</c:v>
                </c:pt>
                <c:pt idx="67">
                  <c:v>-7.1252275000000003</c:v>
                </c:pt>
                <c:pt idx="68">
                  <c:v>-6.8548390000000001</c:v>
                </c:pt>
                <c:pt idx="69">
                  <c:v>-6.7495545999999997</c:v>
                </c:pt>
                <c:pt idx="70">
                  <c:v>-6.6239314</c:v>
                </c:pt>
                <c:pt idx="71">
                  <c:v>-6.2243300000000001</c:v>
                </c:pt>
                <c:pt idx="72">
                  <c:v>-6.5347986000000002</c:v>
                </c:pt>
                <c:pt idx="73">
                  <c:v>-7.6839519999999997</c:v>
                </c:pt>
                <c:pt idx="74">
                  <c:v>-6.8081784000000001</c:v>
                </c:pt>
                <c:pt idx="75">
                  <c:v>-6.5156559999999999</c:v>
                </c:pt>
                <c:pt idx="76">
                  <c:v>-6.0598235000000003</c:v>
                </c:pt>
                <c:pt idx="77">
                  <c:v>-7.0695943999999997</c:v>
                </c:pt>
                <c:pt idx="78">
                  <c:v>-6.1166530000000003</c:v>
                </c:pt>
                <c:pt idx="79">
                  <c:v>-7.7832537000000004</c:v>
                </c:pt>
                <c:pt idx="80">
                  <c:v>-7.6175509999999997</c:v>
                </c:pt>
                <c:pt idx="81">
                  <c:v>-8.5387880000000003</c:v>
                </c:pt>
                <c:pt idx="82">
                  <c:v>-8.3862450000000006</c:v>
                </c:pt>
                <c:pt idx="83">
                  <c:v>-7.2717879999999999</c:v>
                </c:pt>
                <c:pt idx="84">
                  <c:v>-6.1621164999999998</c:v>
                </c:pt>
                <c:pt idx="85">
                  <c:v>-8.5184490000000004</c:v>
                </c:pt>
                <c:pt idx="86">
                  <c:v>-9.7118690000000001</c:v>
                </c:pt>
                <c:pt idx="87">
                  <c:v>-9.3936229999999998</c:v>
                </c:pt>
                <c:pt idx="88">
                  <c:v>-9.4456670000000003</c:v>
                </c:pt>
                <c:pt idx="89">
                  <c:v>-8.5567340000000005</c:v>
                </c:pt>
                <c:pt idx="90">
                  <c:v>-5.1690950000000004</c:v>
                </c:pt>
                <c:pt idx="91">
                  <c:v>-10.258629000000001</c:v>
                </c:pt>
                <c:pt idx="92">
                  <c:v>-12.1352005</c:v>
                </c:pt>
                <c:pt idx="93">
                  <c:v>-11.641082000000001</c:v>
                </c:pt>
                <c:pt idx="94">
                  <c:v>-10.383056</c:v>
                </c:pt>
                <c:pt idx="95">
                  <c:v>-10.57508</c:v>
                </c:pt>
                <c:pt idx="96">
                  <c:v>-8.9342009999999998</c:v>
                </c:pt>
                <c:pt idx="97">
                  <c:v>-9.235697</c:v>
                </c:pt>
                <c:pt idx="98">
                  <c:v>-8.6835540000000009</c:v>
                </c:pt>
                <c:pt idx="99">
                  <c:v>-8.6273219999999995</c:v>
                </c:pt>
                <c:pt idx="100">
                  <c:v>-9.0305129999999991</c:v>
                </c:pt>
                <c:pt idx="101">
                  <c:v>-8.232507</c:v>
                </c:pt>
                <c:pt idx="102">
                  <c:v>-7.3920273999999999</c:v>
                </c:pt>
                <c:pt idx="103">
                  <c:v>-8.2851490000000005</c:v>
                </c:pt>
                <c:pt idx="104">
                  <c:v>-12.409777</c:v>
                </c:pt>
                <c:pt idx="105">
                  <c:v>-11.812766999999999</c:v>
                </c:pt>
                <c:pt idx="106">
                  <c:v>-9.9523480000000006</c:v>
                </c:pt>
                <c:pt idx="107">
                  <c:v>-7.4171519999999997</c:v>
                </c:pt>
                <c:pt idx="108">
                  <c:v>-6.6681986000000002</c:v>
                </c:pt>
                <c:pt idx="109">
                  <c:v>-7.3657063999999997</c:v>
                </c:pt>
                <c:pt idx="110">
                  <c:v>-9.1411809999999996</c:v>
                </c:pt>
                <c:pt idx="111">
                  <c:v>-10.158728999999999</c:v>
                </c:pt>
                <c:pt idx="112">
                  <c:v>-11.003394999999999</c:v>
                </c:pt>
                <c:pt idx="113">
                  <c:v>-10.502697</c:v>
                </c:pt>
                <c:pt idx="114">
                  <c:v>-7.7629146999999996</c:v>
                </c:pt>
                <c:pt idx="115">
                  <c:v>-4.6713880000000003</c:v>
                </c:pt>
                <c:pt idx="116">
                  <c:v>-9.6885390000000005</c:v>
                </c:pt>
                <c:pt idx="117">
                  <c:v>-12.697514</c:v>
                </c:pt>
                <c:pt idx="118">
                  <c:v>-9.5348000000000006</c:v>
                </c:pt>
                <c:pt idx="119">
                  <c:v>-8.1338019999999993</c:v>
                </c:pt>
                <c:pt idx="120">
                  <c:v>-7.5463642999999996</c:v>
                </c:pt>
                <c:pt idx="121">
                  <c:v>-5.4083769999999998</c:v>
                </c:pt>
                <c:pt idx="122">
                  <c:v>-5.5561340000000001</c:v>
                </c:pt>
                <c:pt idx="123">
                  <c:v>-5.9461639999999996</c:v>
                </c:pt>
                <c:pt idx="124">
                  <c:v>-7.2376904</c:v>
                </c:pt>
                <c:pt idx="125">
                  <c:v>-8.1068829999999998</c:v>
                </c:pt>
                <c:pt idx="126">
                  <c:v>-5.0823555000000002</c:v>
                </c:pt>
                <c:pt idx="127">
                  <c:v>-3.3984063</c:v>
                </c:pt>
                <c:pt idx="128">
                  <c:v>-3.3864421999999998</c:v>
                </c:pt>
                <c:pt idx="129">
                  <c:v>-5.3964132999999999</c:v>
                </c:pt>
                <c:pt idx="130">
                  <c:v>-6.2494544999999997</c:v>
                </c:pt>
                <c:pt idx="131">
                  <c:v>-3.5216367000000002</c:v>
                </c:pt>
                <c:pt idx="132">
                  <c:v>-2.5022943</c:v>
                </c:pt>
                <c:pt idx="133">
                  <c:v>-1.6002002</c:v>
                </c:pt>
                <c:pt idx="134">
                  <c:v>0.50428735999999996</c:v>
                </c:pt>
                <c:pt idx="135">
                  <c:v>1.0342975999999999</c:v>
                </c:pt>
                <c:pt idx="136">
                  <c:v>2.6135603999999999</c:v>
                </c:pt>
                <c:pt idx="137">
                  <c:v>3.4360933</c:v>
                </c:pt>
                <c:pt idx="138">
                  <c:v>4.0366917000000004</c:v>
                </c:pt>
                <c:pt idx="139">
                  <c:v>4.1802609999999998</c:v>
                </c:pt>
                <c:pt idx="140">
                  <c:v>3.0604203000000001</c:v>
                </c:pt>
                <c:pt idx="141">
                  <c:v>3.1154552</c:v>
                </c:pt>
                <c:pt idx="142">
                  <c:v>3.4378880000000001</c:v>
                </c:pt>
              </c:numCache>
            </c:numRef>
          </c:val>
          <c:smooth val="0"/>
          <c:extLst>
            <c:ext xmlns:c16="http://schemas.microsoft.com/office/drawing/2014/chart" uri="{C3380CC4-5D6E-409C-BE32-E72D297353CC}">
              <c16:uniqueId val="{00000001-15A6-4D43-B8E9-194721CFB5E9}"/>
            </c:ext>
          </c:extLst>
        </c:ser>
        <c:ser>
          <c:idx val="2"/>
          <c:order val="2"/>
          <c:tx>
            <c:v>Z</c:v>
          </c:tx>
          <c:spPr>
            <a:ln w="28575" cap="rnd">
              <a:solidFill>
                <a:schemeClr val="accent3"/>
              </a:solidFill>
              <a:round/>
            </a:ln>
            <a:effectLst/>
          </c:spPr>
          <c:marker>
            <c:symbol val="none"/>
          </c:marker>
          <c:val>
            <c:numRef>
              <c:f>'SENSOR_DELAY_NORMAL(1)'!$C$1:$C$143</c:f>
              <c:numCache>
                <c:formatCode>General</c:formatCode>
                <c:ptCount val="143"/>
                <c:pt idx="0">
                  <c:v>4.4835514999999999</c:v>
                </c:pt>
                <c:pt idx="1">
                  <c:v>4.5062832999999998</c:v>
                </c:pt>
                <c:pt idx="2">
                  <c:v>5.8193444999999997</c:v>
                </c:pt>
                <c:pt idx="3">
                  <c:v>4.390231</c:v>
                </c:pt>
                <c:pt idx="4">
                  <c:v>1.3615161</c:v>
                </c:pt>
                <c:pt idx="5">
                  <c:v>4.8143589999999996</c:v>
                </c:pt>
                <c:pt idx="6">
                  <c:v>8.5657069999999997</c:v>
                </c:pt>
                <c:pt idx="7">
                  <c:v>5.0452665999999997</c:v>
                </c:pt>
                <c:pt idx="8">
                  <c:v>3.2470602999999998</c:v>
                </c:pt>
                <c:pt idx="9">
                  <c:v>0.88534440000000003</c:v>
                </c:pt>
                <c:pt idx="10">
                  <c:v>2.2133609999999999</c:v>
                </c:pt>
                <c:pt idx="11">
                  <c:v>3.6203406</c:v>
                </c:pt>
                <c:pt idx="12">
                  <c:v>3.2937205000000001</c:v>
                </c:pt>
                <c:pt idx="13">
                  <c:v>3.7220355999999999</c:v>
                </c:pt>
                <c:pt idx="14">
                  <c:v>2.8713872</c:v>
                </c:pt>
                <c:pt idx="15">
                  <c:v>2.7284160000000002</c:v>
                </c:pt>
                <c:pt idx="16">
                  <c:v>4.2107697000000002</c:v>
                </c:pt>
                <c:pt idx="17">
                  <c:v>3.1082765999999999</c:v>
                </c:pt>
                <c:pt idx="18">
                  <c:v>1.8382860000000001</c:v>
                </c:pt>
                <c:pt idx="19">
                  <c:v>1.1670992</c:v>
                </c:pt>
                <c:pt idx="20">
                  <c:v>1.3357933</c:v>
                </c:pt>
                <c:pt idx="21">
                  <c:v>1.1772686999999999</c:v>
                </c:pt>
                <c:pt idx="22">
                  <c:v>1.3357933</c:v>
                </c:pt>
                <c:pt idx="23">
                  <c:v>2.1290140000000002</c:v>
                </c:pt>
                <c:pt idx="24">
                  <c:v>2.2313070000000002</c:v>
                </c:pt>
                <c:pt idx="25">
                  <c:v>2.6961129000000001</c:v>
                </c:pt>
                <c:pt idx="26">
                  <c:v>3.4283166</c:v>
                </c:pt>
                <c:pt idx="27">
                  <c:v>4.4249270000000003</c:v>
                </c:pt>
                <c:pt idx="28">
                  <c:v>4.5517469999999998</c:v>
                </c:pt>
                <c:pt idx="29">
                  <c:v>2.2875385000000001</c:v>
                </c:pt>
                <c:pt idx="30">
                  <c:v>0.42412781999999999</c:v>
                </c:pt>
                <c:pt idx="31">
                  <c:v>0.14356937</c:v>
                </c:pt>
                <c:pt idx="32">
                  <c:v>-0.80997043999999996</c:v>
                </c:pt>
                <c:pt idx="33">
                  <c:v>-0.6089734</c:v>
                </c:pt>
                <c:pt idx="34">
                  <c:v>0.47796630000000001</c:v>
                </c:pt>
                <c:pt idx="35">
                  <c:v>0.52821560000000001</c:v>
                </c:pt>
                <c:pt idx="36">
                  <c:v>1.4650056</c:v>
                </c:pt>
                <c:pt idx="37">
                  <c:v>1.7599210999999999</c:v>
                </c:pt>
                <c:pt idx="38">
                  <c:v>2.3198416000000002</c:v>
                </c:pt>
                <c:pt idx="39">
                  <c:v>3.3774690000000001</c:v>
                </c:pt>
                <c:pt idx="40">
                  <c:v>2.6871396999999999</c:v>
                </c:pt>
                <c:pt idx="41">
                  <c:v>1.0384850000000001</c:v>
                </c:pt>
                <c:pt idx="42">
                  <c:v>0.34157544000000001</c:v>
                </c:pt>
                <c:pt idx="43">
                  <c:v>0.30867412999999999</c:v>
                </c:pt>
                <c:pt idx="44">
                  <c:v>0.94277215000000003</c:v>
                </c:pt>
                <c:pt idx="45">
                  <c:v>-1.0971092</c:v>
                </c:pt>
                <c:pt idx="46">
                  <c:v>5.3838510000000003E-3</c:v>
                </c:pt>
                <c:pt idx="47">
                  <c:v>0.52642100000000003</c:v>
                </c:pt>
                <c:pt idx="48">
                  <c:v>0.38703906999999999</c:v>
                </c:pt>
                <c:pt idx="49">
                  <c:v>0.80159557000000004</c:v>
                </c:pt>
                <c:pt idx="50">
                  <c:v>0.49950172999999998</c:v>
                </c:pt>
                <c:pt idx="51">
                  <c:v>0.88295155999999997</c:v>
                </c:pt>
                <c:pt idx="52">
                  <c:v>-0.92303133000000004</c:v>
                </c:pt>
                <c:pt idx="53">
                  <c:v>1.2652049999999999</c:v>
                </c:pt>
                <c:pt idx="54">
                  <c:v>1.6911274000000001</c:v>
                </c:pt>
                <c:pt idx="55">
                  <c:v>2.1062821999999999</c:v>
                </c:pt>
                <c:pt idx="56">
                  <c:v>3.0185458999999999</c:v>
                </c:pt>
                <c:pt idx="57">
                  <c:v>1.2831511</c:v>
                </c:pt>
                <c:pt idx="58">
                  <c:v>1.3776676999999999</c:v>
                </c:pt>
                <c:pt idx="59">
                  <c:v>1.4554343000000001</c:v>
                </c:pt>
                <c:pt idx="60">
                  <c:v>0.76510507000000005</c:v>
                </c:pt>
                <c:pt idx="61">
                  <c:v>2.5112673999999999</c:v>
                </c:pt>
                <c:pt idx="62">
                  <c:v>1.9357934999999999</c:v>
                </c:pt>
                <c:pt idx="63">
                  <c:v>2.2103698000000001</c:v>
                </c:pt>
                <c:pt idx="64">
                  <c:v>2.7062824000000001</c:v>
                </c:pt>
                <c:pt idx="65">
                  <c:v>3.2745779000000002</c:v>
                </c:pt>
                <c:pt idx="66">
                  <c:v>4.0827536999999996</c:v>
                </c:pt>
                <c:pt idx="67">
                  <c:v>3.4169507000000001</c:v>
                </c:pt>
                <c:pt idx="68">
                  <c:v>3.1387851000000002</c:v>
                </c:pt>
                <c:pt idx="69">
                  <c:v>2.0859432</c:v>
                </c:pt>
                <c:pt idx="70">
                  <c:v>1.8496519</c:v>
                </c:pt>
                <c:pt idx="71">
                  <c:v>1.8735801000000001</c:v>
                </c:pt>
                <c:pt idx="72">
                  <c:v>-1.4027921999999999</c:v>
                </c:pt>
                <c:pt idx="73">
                  <c:v>1.096511</c:v>
                </c:pt>
                <c:pt idx="74">
                  <c:v>0.78006019999999998</c:v>
                </c:pt>
                <c:pt idx="75">
                  <c:v>0.9631111</c:v>
                </c:pt>
                <c:pt idx="76">
                  <c:v>-0.19800608</c:v>
                </c:pt>
                <c:pt idx="77">
                  <c:v>1.7324036</c:v>
                </c:pt>
                <c:pt idx="78">
                  <c:v>1.3537394</c:v>
                </c:pt>
                <c:pt idx="79">
                  <c:v>1.4189438999999999</c:v>
                </c:pt>
                <c:pt idx="80">
                  <c:v>2.2576282000000001</c:v>
                </c:pt>
                <c:pt idx="81">
                  <c:v>3.5306098000000001</c:v>
                </c:pt>
                <c:pt idx="82">
                  <c:v>3.3218359999999998</c:v>
                </c:pt>
                <c:pt idx="83">
                  <c:v>1.3022937999999999</c:v>
                </c:pt>
                <c:pt idx="84">
                  <c:v>-0.12323037000000001</c:v>
                </c:pt>
                <c:pt idx="85">
                  <c:v>-0.30269205999999999</c:v>
                </c:pt>
                <c:pt idx="86">
                  <c:v>-1.5541383</c:v>
                </c:pt>
                <c:pt idx="87">
                  <c:v>-0.43489551999999998</c:v>
                </c:pt>
                <c:pt idx="88">
                  <c:v>-1.4733806</c:v>
                </c:pt>
                <c:pt idx="89">
                  <c:v>-2.8851460000000002</c:v>
                </c:pt>
                <c:pt idx="90">
                  <c:v>-1.0450653000000001</c:v>
                </c:pt>
                <c:pt idx="91">
                  <c:v>8.546564</c:v>
                </c:pt>
                <c:pt idx="92">
                  <c:v>9.6287179999999992</c:v>
                </c:pt>
                <c:pt idx="93">
                  <c:v>4.7443689999999998</c:v>
                </c:pt>
                <c:pt idx="94">
                  <c:v>3.9152559999999998</c:v>
                </c:pt>
                <c:pt idx="95">
                  <c:v>-0.97088779999999997</c:v>
                </c:pt>
                <c:pt idx="96">
                  <c:v>-1.1114662</c:v>
                </c:pt>
                <c:pt idx="97">
                  <c:v>-3.6807593999999999</c:v>
                </c:pt>
                <c:pt idx="98">
                  <c:v>1.1946167000000001</c:v>
                </c:pt>
                <c:pt idx="99">
                  <c:v>0.90388875999999996</c:v>
                </c:pt>
                <c:pt idx="100">
                  <c:v>-0.55334026000000003</c:v>
                </c:pt>
                <c:pt idx="101">
                  <c:v>2.585445</c:v>
                </c:pt>
                <c:pt idx="102">
                  <c:v>2.7433711999999999</c:v>
                </c:pt>
                <c:pt idx="103">
                  <c:v>-0.59700924</c:v>
                </c:pt>
                <c:pt idx="104">
                  <c:v>-0.20458634000000001</c:v>
                </c:pt>
                <c:pt idx="105">
                  <c:v>0.54735816000000004</c:v>
                </c:pt>
                <c:pt idx="106">
                  <c:v>-6.1615184000000003E-2</c:v>
                </c:pt>
                <c:pt idx="107">
                  <c:v>-0.70648085999999999</c:v>
                </c:pt>
                <c:pt idx="108">
                  <c:v>-7.7766740000000001E-2</c:v>
                </c:pt>
                <c:pt idx="109">
                  <c:v>3.8285161999999998E-2</c:v>
                </c:pt>
                <c:pt idx="110">
                  <c:v>0.68255264000000004</c:v>
                </c:pt>
                <c:pt idx="111">
                  <c:v>0.2117648</c:v>
                </c:pt>
                <c:pt idx="112">
                  <c:v>0.48394838000000001</c:v>
                </c:pt>
                <c:pt idx="113">
                  <c:v>1.4458631</c:v>
                </c:pt>
                <c:pt idx="114">
                  <c:v>1.774278</c:v>
                </c:pt>
                <c:pt idx="115">
                  <c:v>0.71665036999999998</c:v>
                </c:pt>
                <c:pt idx="116">
                  <c:v>1.521237</c:v>
                </c:pt>
                <c:pt idx="117">
                  <c:v>0.22731815</c:v>
                </c:pt>
                <c:pt idx="118">
                  <c:v>-0.53958150000000005</c:v>
                </c:pt>
                <c:pt idx="119">
                  <c:v>-0.40019959999999999</c:v>
                </c:pt>
                <c:pt idx="120">
                  <c:v>-0.75912296999999995</c:v>
                </c:pt>
                <c:pt idx="121">
                  <c:v>1.3734801999999999</c:v>
                </c:pt>
                <c:pt idx="122">
                  <c:v>-0.2644069</c:v>
                </c:pt>
                <c:pt idx="123">
                  <c:v>-0.46061835000000001</c:v>
                </c:pt>
                <c:pt idx="124">
                  <c:v>0.65204419999999996</c:v>
                </c:pt>
                <c:pt idx="125">
                  <c:v>3.1669008999999999</c:v>
                </c:pt>
                <c:pt idx="126">
                  <c:v>5.6668023999999999</c:v>
                </c:pt>
                <c:pt idx="127">
                  <c:v>9.3409814999999998</c:v>
                </c:pt>
                <c:pt idx="128">
                  <c:v>9.3080800000000004</c:v>
                </c:pt>
                <c:pt idx="129">
                  <c:v>7.1437720000000002</c:v>
                </c:pt>
                <c:pt idx="130">
                  <c:v>7.9639119999999997</c:v>
                </c:pt>
                <c:pt idx="131">
                  <c:v>5.6548379999999998</c:v>
                </c:pt>
                <c:pt idx="132">
                  <c:v>7.3214392999999998</c:v>
                </c:pt>
                <c:pt idx="133">
                  <c:v>6.2967129999999996</c:v>
                </c:pt>
                <c:pt idx="134">
                  <c:v>9.2548399999999997</c:v>
                </c:pt>
                <c:pt idx="135">
                  <c:v>7.3896345999999999</c:v>
                </c:pt>
                <c:pt idx="136">
                  <c:v>6.9014990000000003</c:v>
                </c:pt>
                <c:pt idx="137">
                  <c:v>7.643872</c:v>
                </c:pt>
                <c:pt idx="138">
                  <c:v>8.8289174999999993</c:v>
                </c:pt>
                <c:pt idx="139">
                  <c:v>7.4997043999999997</c:v>
                </c:pt>
                <c:pt idx="140">
                  <c:v>12.380464999999999</c:v>
                </c:pt>
                <c:pt idx="141">
                  <c:v>9.4247300000000003</c:v>
                </c:pt>
                <c:pt idx="142">
                  <c:v>8.5926270000000002</c:v>
                </c:pt>
              </c:numCache>
            </c:numRef>
          </c:val>
          <c:smooth val="0"/>
          <c:extLst>
            <c:ext xmlns:c16="http://schemas.microsoft.com/office/drawing/2014/chart" uri="{C3380CC4-5D6E-409C-BE32-E72D297353CC}">
              <c16:uniqueId val="{00000002-15A6-4D43-B8E9-194721CFB5E9}"/>
            </c:ext>
          </c:extLst>
        </c:ser>
        <c:dLbls>
          <c:showLegendKey val="0"/>
          <c:showVal val="0"/>
          <c:showCatName val="0"/>
          <c:showSerName val="0"/>
          <c:showPercent val="0"/>
          <c:showBubbleSize val="0"/>
        </c:dLbls>
        <c:smooth val="0"/>
        <c:axId val="1149681392"/>
        <c:axId val="1149683472"/>
      </c:lineChart>
      <c:catAx>
        <c:axId val="11496813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3472"/>
        <c:crosses val="autoZero"/>
        <c:auto val="1"/>
        <c:lblAlgn val="ctr"/>
        <c:lblOffset val="100"/>
        <c:noMultiLvlLbl val="0"/>
      </c:catAx>
      <c:valAx>
        <c:axId val="114968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68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A2E024-A70F-4676-BB7D-DD79C3F807F1}"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4CDBC496-9B7E-4E11-BC40-274358E1C272}">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gm:t>
    </dgm:pt>
    <dgm:pt modelId="{2AA15BFF-F4EC-4A0C-AA49-5605A820482A}" type="parTrans" cxnId="{1471E47C-E5CD-4F3D-A1DE-56D438C2C1B3}">
      <dgm:prSet/>
      <dgm:spPr/>
      <dgm:t>
        <a:bodyPr/>
        <a:lstStyle/>
        <a:p>
          <a:endParaRPr lang="en-GB"/>
        </a:p>
      </dgm:t>
    </dgm:pt>
    <dgm:pt modelId="{6F234B80-5AA4-449F-846B-4683BF94D062}" type="sibTrans" cxnId="{1471E47C-E5CD-4F3D-A1DE-56D438C2C1B3}">
      <dgm:prSet/>
      <dgm:spPr/>
      <dgm:t>
        <a:bodyPr/>
        <a:lstStyle/>
        <a:p>
          <a:endParaRPr lang="en-GB"/>
        </a:p>
      </dgm:t>
    </dgm:pt>
    <dgm:pt modelId="{9BA13943-56DC-4EF8-83E0-06AD67FD3EB4}">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gm:t>
    </dgm:pt>
    <dgm:pt modelId="{ABFC5BD6-320D-4E45-92B6-90E7F6B5EEC0}" type="parTrans" cxnId="{FDA908F7-1241-4C03-BEAF-222F01E9E8BF}">
      <dgm:prSet/>
      <dgm:spPr/>
      <dgm:t>
        <a:bodyPr/>
        <a:lstStyle/>
        <a:p>
          <a:endParaRPr lang="en-GB"/>
        </a:p>
      </dgm:t>
    </dgm:pt>
    <dgm:pt modelId="{4AC71934-71F7-48E1-9022-25CCAEB6ADCA}" type="sibTrans" cxnId="{FDA908F7-1241-4C03-BEAF-222F01E9E8BF}">
      <dgm:prSet/>
      <dgm:spPr/>
      <dgm:t>
        <a:bodyPr/>
        <a:lstStyle/>
        <a:p>
          <a:endParaRPr lang="en-GB"/>
        </a:p>
      </dgm:t>
    </dgm:pt>
    <dgm:pt modelId="{2678766B-BAFC-4ACB-AAB7-62345E7B7A1D}">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gm:t>
    </dgm:pt>
    <dgm:pt modelId="{81E0FE8C-4F2D-4354-BD3D-6850021916FD}" type="parTrans" cxnId="{0D7869FA-CA1E-4C34-B151-8E7B80877DDF}">
      <dgm:prSet/>
      <dgm:spPr/>
      <dgm:t>
        <a:bodyPr/>
        <a:lstStyle/>
        <a:p>
          <a:endParaRPr lang="en-GB"/>
        </a:p>
      </dgm:t>
    </dgm:pt>
    <dgm:pt modelId="{D4128866-112C-4E44-9691-03646AAA1FC6}" type="sibTrans" cxnId="{0D7869FA-CA1E-4C34-B151-8E7B80877DDF}">
      <dgm:prSet/>
      <dgm:spPr/>
      <dgm:t>
        <a:bodyPr/>
        <a:lstStyle/>
        <a:p>
          <a:endParaRPr lang="en-GB"/>
        </a:p>
      </dgm:t>
    </dgm:pt>
    <dgm:pt modelId="{20400D39-6918-4EBE-9C8F-805D4CFDB428}">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gm:t>
    </dgm:pt>
    <dgm:pt modelId="{12EE2677-C0DF-4AA2-9114-757508CCE767}" type="parTrans" cxnId="{68593916-7CD6-4BCC-B0D2-76D9D7222DB5}">
      <dgm:prSet/>
      <dgm:spPr/>
      <dgm:t>
        <a:bodyPr/>
        <a:lstStyle/>
        <a:p>
          <a:endParaRPr lang="en-GB"/>
        </a:p>
      </dgm:t>
    </dgm:pt>
    <dgm:pt modelId="{96C4954A-D5BF-4D44-A1FE-9A081017281D}" type="sibTrans" cxnId="{68593916-7CD6-4BCC-B0D2-76D9D7222DB5}">
      <dgm:prSet/>
      <dgm:spPr/>
      <dgm:t>
        <a:bodyPr/>
        <a:lstStyle/>
        <a:p>
          <a:endParaRPr lang="en-GB"/>
        </a:p>
      </dgm:t>
    </dgm:pt>
    <dgm:pt modelId="{80A16633-C385-47D2-B809-73E1EA67F486}">
      <dgm:prSet phldrT="[Text]" custT="1"/>
      <dgm:spPr>
        <a:solidFill>
          <a:schemeClr val="bg2">
            <a:lumMod val="50000"/>
          </a:schemeClr>
        </a:solidFill>
      </dgm:spPr>
      <dgm:t>
        <a:bodyPr/>
        <a:lstStyle/>
        <a:p>
          <a:r>
            <a:rPr lang="en-GB" sz="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gm:t>
    </dgm:pt>
    <dgm:pt modelId="{87CE95F8-CFF4-4987-8AEC-4C16E0E2FBA5}" type="parTrans" cxnId="{DF9F8767-F305-4BBF-B542-39D3B5651D0E}">
      <dgm:prSet/>
      <dgm:spPr/>
      <dgm:t>
        <a:bodyPr/>
        <a:lstStyle/>
        <a:p>
          <a:endParaRPr lang="en-GB"/>
        </a:p>
      </dgm:t>
    </dgm:pt>
    <dgm:pt modelId="{06D428B9-DCAD-4C19-B31E-F8881687C7D1}" type="sibTrans" cxnId="{DF9F8767-F305-4BBF-B542-39D3B5651D0E}">
      <dgm:prSet/>
      <dgm:spPr/>
      <dgm:t>
        <a:bodyPr/>
        <a:lstStyle/>
        <a:p>
          <a:endParaRPr lang="en-GB"/>
        </a:p>
      </dgm:t>
    </dgm:pt>
    <dgm:pt modelId="{94B4E6FB-8C2B-4F34-838E-8CD4884B263D}" type="pres">
      <dgm:prSet presAssocID="{C9A2E024-A70F-4676-BB7D-DD79C3F807F1}" presName="Name0" presStyleCnt="0">
        <dgm:presLayoutVars>
          <dgm:dir/>
          <dgm:resizeHandles val="exact"/>
        </dgm:presLayoutVars>
      </dgm:prSet>
      <dgm:spPr/>
    </dgm:pt>
    <dgm:pt modelId="{30E48DA5-8D29-46D7-9565-9BC35DE93D9D}" type="pres">
      <dgm:prSet presAssocID="{80A16633-C385-47D2-B809-73E1EA67F486}" presName="node" presStyleLbl="node1" presStyleIdx="0" presStyleCnt="5" custScaleY="76334">
        <dgm:presLayoutVars>
          <dgm:bulletEnabled val="1"/>
        </dgm:presLayoutVars>
      </dgm:prSet>
      <dgm:spPr/>
    </dgm:pt>
    <dgm:pt modelId="{4E308B4B-0FCE-420A-964D-863CCA08AE2D}" type="pres">
      <dgm:prSet presAssocID="{06D428B9-DCAD-4C19-B31E-F8881687C7D1}" presName="sibTrans" presStyleLbl="sibTrans1D1" presStyleIdx="0" presStyleCnt="4"/>
      <dgm:spPr/>
    </dgm:pt>
    <dgm:pt modelId="{33F8C9D0-EA0F-4C1C-BA08-EE586F3B596A}" type="pres">
      <dgm:prSet presAssocID="{06D428B9-DCAD-4C19-B31E-F8881687C7D1}" presName="connectorText" presStyleLbl="sibTrans1D1" presStyleIdx="0" presStyleCnt="4"/>
      <dgm:spPr/>
    </dgm:pt>
    <dgm:pt modelId="{E4990D86-9153-4D36-88F7-7CDAA0386410}" type="pres">
      <dgm:prSet presAssocID="{4CDBC496-9B7E-4E11-BC40-274358E1C272}" presName="node" presStyleLbl="node1" presStyleIdx="1" presStyleCnt="5" custScaleY="69820">
        <dgm:presLayoutVars>
          <dgm:bulletEnabled val="1"/>
        </dgm:presLayoutVars>
      </dgm:prSet>
      <dgm:spPr/>
    </dgm:pt>
    <dgm:pt modelId="{9C42E59F-BF21-4339-A0BF-97FA10DEB636}" type="pres">
      <dgm:prSet presAssocID="{6F234B80-5AA4-449F-846B-4683BF94D062}" presName="sibTrans" presStyleLbl="sibTrans1D1" presStyleIdx="1" presStyleCnt="4"/>
      <dgm:spPr/>
    </dgm:pt>
    <dgm:pt modelId="{3729EDB8-B984-443F-8092-34B20ECF5B32}" type="pres">
      <dgm:prSet presAssocID="{6F234B80-5AA4-449F-846B-4683BF94D062}" presName="connectorText" presStyleLbl="sibTrans1D1" presStyleIdx="1" presStyleCnt="4"/>
      <dgm:spPr/>
    </dgm:pt>
    <dgm:pt modelId="{2201273F-A7C5-459B-8803-AE9C6B09A54B}" type="pres">
      <dgm:prSet presAssocID="{2678766B-BAFC-4ACB-AAB7-62345E7B7A1D}" presName="node" presStyleLbl="node1" presStyleIdx="2" presStyleCnt="5" custScaleY="86052">
        <dgm:presLayoutVars>
          <dgm:bulletEnabled val="1"/>
        </dgm:presLayoutVars>
      </dgm:prSet>
      <dgm:spPr/>
    </dgm:pt>
    <dgm:pt modelId="{7FBD0466-5E66-419B-A8F3-977302D178A2}" type="pres">
      <dgm:prSet presAssocID="{D4128866-112C-4E44-9691-03646AAA1FC6}" presName="sibTrans" presStyleLbl="sibTrans1D1" presStyleIdx="2" presStyleCnt="4"/>
      <dgm:spPr/>
    </dgm:pt>
    <dgm:pt modelId="{7C2A9DB4-047C-4EF9-AAFC-B8A8D591DEF5}" type="pres">
      <dgm:prSet presAssocID="{D4128866-112C-4E44-9691-03646AAA1FC6}" presName="connectorText" presStyleLbl="sibTrans1D1" presStyleIdx="2" presStyleCnt="4"/>
      <dgm:spPr/>
    </dgm:pt>
    <dgm:pt modelId="{BEC19395-D6D6-4073-85BB-A936E14DAF19}" type="pres">
      <dgm:prSet presAssocID="{20400D39-6918-4EBE-9C8F-805D4CFDB428}" presName="node" presStyleLbl="node1" presStyleIdx="3" presStyleCnt="5" custScaleY="78212">
        <dgm:presLayoutVars>
          <dgm:bulletEnabled val="1"/>
        </dgm:presLayoutVars>
      </dgm:prSet>
      <dgm:spPr/>
    </dgm:pt>
    <dgm:pt modelId="{34EB7B28-5EAF-49F7-800E-1419138F7B26}" type="pres">
      <dgm:prSet presAssocID="{96C4954A-D5BF-4D44-A1FE-9A081017281D}" presName="sibTrans" presStyleLbl="sibTrans1D1" presStyleIdx="3" presStyleCnt="4"/>
      <dgm:spPr/>
    </dgm:pt>
    <dgm:pt modelId="{75E6967D-C071-4954-9538-C98BC997F0B8}" type="pres">
      <dgm:prSet presAssocID="{96C4954A-D5BF-4D44-A1FE-9A081017281D}" presName="connectorText" presStyleLbl="sibTrans1D1" presStyleIdx="3" presStyleCnt="4"/>
      <dgm:spPr/>
    </dgm:pt>
    <dgm:pt modelId="{4819A690-161D-4AB3-920F-2045ACFB43B4}" type="pres">
      <dgm:prSet presAssocID="{9BA13943-56DC-4EF8-83E0-06AD67FD3EB4}" presName="node" presStyleLbl="node1" presStyleIdx="4" presStyleCnt="5" custScaleY="112990">
        <dgm:presLayoutVars>
          <dgm:bulletEnabled val="1"/>
        </dgm:presLayoutVars>
      </dgm:prSet>
      <dgm:spPr/>
    </dgm:pt>
  </dgm:ptLst>
  <dgm:cxnLst>
    <dgm:cxn modelId="{57ADD600-A72A-401E-BAFB-3A3F1EF0A3F9}" type="presOf" srcId="{4CDBC496-9B7E-4E11-BC40-274358E1C272}" destId="{E4990D86-9153-4D36-88F7-7CDAA0386410}" srcOrd="0" destOrd="0" presId="urn:microsoft.com/office/officeart/2005/8/layout/bProcess3"/>
    <dgm:cxn modelId="{DB194008-13E0-4F4A-A118-FF3334221CD7}" type="presOf" srcId="{D4128866-112C-4E44-9691-03646AAA1FC6}" destId="{7C2A9DB4-047C-4EF9-AAFC-B8A8D591DEF5}" srcOrd="1" destOrd="0" presId="urn:microsoft.com/office/officeart/2005/8/layout/bProcess3"/>
    <dgm:cxn modelId="{58F3FB0C-00A3-42E1-9C59-ABC7909E151F}" type="presOf" srcId="{06D428B9-DCAD-4C19-B31E-F8881687C7D1}" destId="{33F8C9D0-EA0F-4C1C-BA08-EE586F3B596A}" srcOrd="1" destOrd="0" presId="urn:microsoft.com/office/officeart/2005/8/layout/bProcess3"/>
    <dgm:cxn modelId="{C4832410-8147-482D-A89F-125EEE6836A2}" type="presOf" srcId="{6F234B80-5AA4-449F-846B-4683BF94D062}" destId="{3729EDB8-B984-443F-8092-34B20ECF5B32}" srcOrd="1" destOrd="0" presId="urn:microsoft.com/office/officeart/2005/8/layout/bProcess3"/>
    <dgm:cxn modelId="{68593916-7CD6-4BCC-B0D2-76D9D7222DB5}" srcId="{C9A2E024-A70F-4676-BB7D-DD79C3F807F1}" destId="{20400D39-6918-4EBE-9C8F-805D4CFDB428}" srcOrd="3" destOrd="0" parTransId="{12EE2677-C0DF-4AA2-9114-757508CCE767}" sibTransId="{96C4954A-D5BF-4D44-A1FE-9A081017281D}"/>
    <dgm:cxn modelId="{404D171F-022D-43DE-8477-BD209FA2079C}" type="presOf" srcId="{96C4954A-D5BF-4D44-A1FE-9A081017281D}" destId="{34EB7B28-5EAF-49F7-800E-1419138F7B26}" srcOrd="0" destOrd="0" presId="urn:microsoft.com/office/officeart/2005/8/layout/bProcess3"/>
    <dgm:cxn modelId="{DF9F8767-F305-4BBF-B542-39D3B5651D0E}" srcId="{C9A2E024-A70F-4676-BB7D-DD79C3F807F1}" destId="{80A16633-C385-47D2-B809-73E1EA67F486}" srcOrd="0" destOrd="0" parTransId="{87CE95F8-CFF4-4987-8AEC-4C16E0E2FBA5}" sibTransId="{06D428B9-DCAD-4C19-B31E-F8881687C7D1}"/>
    <dgm:cxn modelId="{EE6AD94A-1CE9-4C3B-BD44-611C400C11D0}" type="presOf" srcId="{80A16633-C385-47D2-B809-73E1EA67F486}" destId="{30E48DA5-8D29-46D7-9565-9BC35DE93D9D}" srcOrd="0" destOrd="0" presId="urn:microsoft.com/office/officeart/2005/8/layout/bProcess3"/>
    <dgm:cxn modelId="{153A2172-3731-4053-B293-5B84FEDEBD83}" type="presOf" srcId="{96C4954A-D5BF-4D44-A1FE-9A081017281D}" destId="{75E6967D-C071-4954-9538-C98BC997F0B8}" srcOrd="1" destOrd="0" presId="urn:microsoft.com/office/officeart/2005/8/layout/bProcess3"/>
    <dgm:cxn modelId="{1471E47C-E5CD-4F3D-A1DE-56D438C2C1B3}" srcId="{C9A2E024-A70F-4676-BB7D-DD79C3F807F1}" destId="{4CDBC496-9B7E-4E11-BC40-274358E1C272}" srcOrd="1" destOrd="0" parTransId="{2AA15BFF-F4EC-4A0C-AA49-5605A820482A}" sibTransId="{6F234B80-5AA4-449F-846B-4683BF94D062}"/>
    <dgm:cxn modelId="{D70CA59D-F675-4C44-8CBF-0DC14E5AA272}" type="presOf" srcId="{D4128866-112C-4E44-9691-03646AAA1FC6}" destId="{7FBD0466-5E66-419B-A8F3-977302D178A2}" srcOrd="0" destOrd="0" presId="urn:microsoft.com/office/officeart/2005/8/layout/bProcess3"/>
    <dgm:cxn modelId="{FCA887A4-5784-4530-B4B2-17A6A98FC41D}" type="presOf" srcId="{2678766B-BAFC-4ACB-AAB7-62345E7B7A1D}" destId="{2201273F-A7C5-459B-8803-AE9C6B09A54B}" srcOrd="0" destOrd="0" presId="urn:microsoft.com/office/officeart/2005/8/layout/bProcess3"/>
    <dgm:cxn modelId="{405933A6-FB22-4CDE-96B5-B7F1C97C338A}" type="presOf" srcId="{C9A2E024-A70F-4676-BB7D-DD79C3F807F1}" destId="{94B4E6FB-8C2B-4F34-838E-8CD4884B263D}" srcOrd="0" destOrd="0" presId="urn:microsoft.com/office/officeart/2005/8/layout/bProcess3"/>
    <dgm:cxn modelId="{561E82B2-7641-4568-B018-B8FD228A4657}" type="presOf" srcId="{6F234B80-5AA4-449F-846B-4683BF94D062}" destId="{9C42E59F-BF21-4339-A0BF-97FA10DEB636}" srcOrd="0" destOrd="0" presId="urn:microsoft.com/office/officeart/2005/8/layout/bProcess3"/>
    <dgm:cxn modelId="{7729E9D6-ACA9-4BBD-8F6D-700D48AC1D78}" type="presOf" srcId="{06D428B9-DCAD-4C19-B31E-F8881687C7D1}" destId="{4E308B4B-0FCE-420A-964D-863CCA08AE2D}" srcOrd="0" destOrd="0" presId="urn:microsoft.com/office/officeart/2005/8/layout/bProcess3"/>
    <dgm:cxn modelId="{032215E4-0362-4520-B27C-2168992A6E29}" type="presOf" srcId="{20400D39-6918-4EBE-9C8F-805D4CFDB428}" destId="{BEC19395-D6D6-4073-85BB-A936E14DAF19}" srcOrd="0" destOrd="0" presId="urn:microsoft.com/office/officeart/2005/8/layout/bProcess3"/>
    <dgm:cxn modelId="{632D2BE7-A736-443E-B067-F42756735218}" type="presOf" srcId="{9BA13943-56DC-4EF8-83E0-06AD67FD3EB4}" destId="{4819A690-161D-4AB3-920F-2045ACFB43B4}" srcOrd="0" destOrd="0" presId="urn:microsoft.com/office/officeart/2005/8/layout/bProcess3"/>
    <dgm:cxn modelId="{FDA908F7-1241-4C03-BEAF-222F01E9E8BF}" srcId="{C9A2E024-A70F-4676-BB7D-DD79C3F807F1}" destId="{9BA13943-56DC-4EF8-83E0-06AD67FD3EB4}" srcOrd="4" destOrd="0" parTransId="{ABFC5BD6-320D-4E45-92B6-90E7F6B5EEC0}" sibTransId="{4AC71934-71F7-48E1-9022-25CCAEB6ADCA}"/>
    <dgm:cxn modelId="{0D7869FA-CA1E-4C34-B151-8E7B80877DDF}" srcId="{C9A2E024-A70F-4676-BB7D-DD79C3F807F1}" destId="{2678766B-BAFC-4ACB-AAB7-62345E7B7A1D}" srcOrd="2" destOrd="0" parTransId="{81E0FE8C-4F2D-4354-BD3D-6850021916FD}" sibTransId="{D4128866-112C-4E44-9691-03646AAA1FC6}"/>
    <dgm:cxn modelId="{B31E961A-3ACC-4238-9CBA-4D39163B2818}" type="presParOf" srcId="{94B4E6FB-8C2B-4F34-838E-8CD4884B263D}" destId="{30E48DA5-8D29-46D7-9565-9BC35DE93D9D}" srcOrd="0" destOrd="0" presId="urn:microsoft.com/office/officeart/2005/8/layout/bProcess3"/>
    <dgm:cxn modelId="{DA64FE1C-B100-4CD1-BC50-C3C0D59E67FE}" type="presParOf" srcId="{94B4E6FB-8C2B-4F34-838E-8CD4884B263D}" destId="{4E308B4B-0FCE-420A-964D-863CCA08AE2D}" srcOrd="1" destOrd="0" presId="urn:microsoft.com/office/officeart/2005/8/layout/bProcess3"/>
    <dgm:cxn modelId="{6A3C043F-25E8-4A3B-B85B-1FC103380D24}" type="presParOf" srcId="{4E308B4B-0FCE-420A-964D-863CCA08AE2D}" destId="{33F8C9D0-EA0F-4C1C-BA08-EE586F3B596A}" srcOrd="0" destOrd="0" presId="urn:microsoft.com/office/officeart/2005/8/layout/bProcess3"/>
    <dgm:cxn modelId="{895C6958-4A3B-4C8F-B4E9-A112E6F872F0}" type="presParOf" srcId="{94B4E6FB-8C2B-4F34-838E-8CD4884B263D}" destId="{E4990D86-9153-4D36-88F7-7CDAA0386410}" srcOrd="2" destOrd="0" presId="urn:microsoft.com/office/officeart/2005/8/layout/bProcess3"/>
    <dgm:cxn modelId="{22C7BFAA-A8AB-4E74-A904-E2EADEEF7E65}" type="presParOf" srcId="{94B4E6FB-8C2B-4F34-838E-8CD4884B263D}" destId="{9C42E59F-BF21-4339-A0BF-97FA10DEB636}" srcOrd="3" destOrd="0" presId="urn:microsoft.com/office/officeart/2005/8/layout/bProcess3"/>
    <dgm:cxn modelId="{1ABE444D-DB91-40C6-9A9F-30DB42527564}" type="presParOf" srcId="{9C42E59F-BF21-4339-A0BF-97FA10DEB636}" destId="{3729EDB8-B984-443F-8092-34B20ECF5B32}" srcOrd="0" destOrd="0" presId="urn:microsoft.com/office/officeart/2005/8/layout/bProcess3"/>
    <dgm:cxn modelId="{482EAF9E-4C78-495F-9E76-96ADFAE45D6B}" type="presParOf" srcId="{94B4E6FB-8C2B-4F34-838E-8CD4884B263D}" destId="{2201273F-A7C5-459B-8803-AE9C6B09A54B}" srcOrd="4" destOrd="0" presId="urn:microsoft.com/office/officeart/2005/8/layout/bProcess3"/>
    <dgm:cxn modelId="{F3E227CC-5061-46B0-AFBE-5D2B6F0DDCDA}" type="presParOf" srcId="{94B4E6FB-8C2B-4F34-838E-8CD4884B263D}" destId="{7FBD0466-5E66-419B-A8F3-977302D178A2}" srcOrd="5" destOrd="0" presId="urn:microsoft.com/office/officeart/2005/8/layout/bProcess3"/>
    <dgm:cxn modelId="{003BB7E8-65DB-4046-BE40-808D2BBD0C47}" type="presParOf" srcId="{7FBD0466-5E66-419B-A8F3-977302D178A2}" destId="{7C2A9DB4-047C-4EF9-AAFC-B8A8D591DEF5}" srcOrd="0" destOrd="0" presId="urn:microsoft.com/office/officeart/2005/8/layout/bProcess3"/>
    <dgm:cxn modelId="{B53F43D4-5597-461E-86C3-DF9B08308504}" type="presParOf" srcId="{94B4E6FB-8C2B-4F34-838E-8CD4884B263D}" destId="{BEC19395-D6D6-4073-85BB-A936E14DAF19}" srcOrd="6" destOrd="0" presId="urn:microsoft.com/office/officeart/2005/8/layout/bProcess3"/>
    <dgm:cxn modelId="{C861F918-2B9F-49F0-9C90-07EB8B7CF52D}" type="presParOf" srcId="{94B4E6FB-8C2B-4F34-838E-8CD4884B263D}" destId="{34EB7B28-5EAF-49F7-800E-1419138F7B26}" srcOrd="7" destOrd="0" presId="urn:microsoft.com/office/officeart/2005/8/layout/bProcess3"/>
    <dgm:cxn modelId="{F0A4EFC0-CE29-4AEC-8275-5E82018181FA}" type="presParOf" srcId="{34EB7B28-5EAF-49F7-800E-1419138F7B26}" destId="{75E6967D-C071-4954-9538-C98BC997F0B8}" srcOrd="0" destOrd="0" presId="urn:microsoft.com/office/officeart/2005/8/layout/bProcess3"/>
    <dgm:cxn modelId="{77BEA7A7-A72B-403B-92CC-A1AC9ECD020D}" type="presParOf" srcId="{94B4E6FB-8C2B-4F34-838E-8CD4884B263D}" destId="{4819A690-161D-4AB3-920F-2045ACFB43B4}" srcOrd="8" destOrd="0" presId="urn:microsoft.com/office/officeart/2005/8/layout/bProcess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E0CEA9-4300-475A-A0DE-D1E167652FA1}"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350D3638-9178-489C-B4A7-77CDB0BA4114}">
      <dgm:prSet phldrT="[Text]" custT="1"/>
      <dgm:spPr/>
      <dgm:t>
        <a:bodyPr/>
        <a:lstStyle/>
        <a:p>
          <a:r>
            <a:rPr lang="en-GB" sz="1100">
              <a:latin typeface="Arial" panose="020B0604020202020204" pitchFamily="34" charset="0"/>
              <a:cs typeface="Arial" panose="020B0604020202020204" pitchFamily="34" charset="0"/>
            </a:rPr>
            <a:t>Log In screen</a:t>
          </a:r>
        </a:p>
      </dgm:t>
    </dgm:pt>
    <dgm:pt modelId="{50556DC9-8999-413D-B4EB-F03C1D84B466}" type="parTrans" cxnId="{FBC21BB1-7651-470B-90B8-7366158F7DB6}">
      <dgm:prSet/>
      <dgm:spPr/>
      <dgm:t>
        <a:bodyPr/>
        <a:lstStyle/>
        <a:p>
          <a:endParaRPr lang="en-GB"/>
        </a:p>
      </dgm:t>
    </dgm:pt>
    <dgm:pt modelId="{5975C28D-3297-403D-869D-EC094A640225}" type="sibTrans" cxnId="{FBC21BB1-7651-470B-90B8-7366158F7DB6}">
      <dgm:prSet/>
      <dgm:spPr/>
      <dgm:t>
        <a:bodyPr/>
        <a:lstStyle/>
        <a:p>
          <a:endParaRPr lang="en-GB"/>
        </a:p>
      </dgm:t>
    </dgm:pt>
    <dgm:pt modelId="{B84B19B2-50D4-4BCB-A726-6DDE5EA7AE40}">
      <dgm:prSet phldrT="[Text]" custT="1"/>
      <dgm:spPr/>
      <dgm:t>
        <a:bodyPr/>
        <a:lstStyle/>
        <a:p>
          <a:r>
            <a:rPr lang="en-GB" sz="1100">
              <a:latin typeface="Arial" panose="020B0604020202020204" pitchFamily="34" charset="0"/>
              <a:cs typeface="Arial" panose="020B0604020202020204" pitchFamily="34" charset="0"/>
            </a:rPr>
            <a:t>Main Menu</a:t>
          </a:r>
        </a:p>
      </dgm:t>
    </dgm:pt>
    <dgm:pt modelId="{BAF55FC3-1C46-4A0F-8E3D-D1E4BC4BB98B}" type="parTrans" cxnId="{67B618DD-E46C-4C91-9F73-4B59659317D0}">
      <dgm:prSet/>
      <dgm:spPr/>
      <dgm:t>
        <a:bodyPr/>
        <a:lstStyle/>
        <a:p>
          <a:endParaRPr lang="en-GB"/>
        </a:p>
      </dgm:t>
    </dgm:pt>
    <dgm:pt modelId="{1A88AC50-F03D-4378-A1C5-F17D4B5199BA}" type="sibTrans" cxnId="{67B618DD-E46C-4C91-9F73-4B59659317D0}">
      <dgm:prSet/>
      <dgm:spPr/>
      <dgm:t>
        <a:bodyPr/>
        <a:lstStyle/>
        <a:p>
          <a:endParaRPr lang="en-GB"/>
        </a:p>
      </dgm:t>
    </dgm:pt>
    <dgm:pt modelId="{A1AF135E-35FF-42CC-B29B-F62903477033}">
      <dgm:prSet phldrT="[Text]" custT="1"/>
      <dgm:spPr/>
      <dgm:t>
        <a:bodyPr/>
        <a:lstStyle/>
        <a:p>
          <a:r>
            <a:rPr lang="en-GB" sz="1100">
              <a:latin typeface="Arial" panose="020B0604020202020204" pitchFamily="34" charset="0"/>
              <a:cs typeface="Arial" panose="020B0604020202020204" pitchFamily="34" charset="0"/>
            </a:rPr>
            <a:t>Account Settings</a:t>
          </a:r>
        </a:p>
      </dgm:t>
    </dgm:pt>
    <dgm:pt modelId="{F71CAE4D-A317-4FEE-8D3A-43FEF4CA6787}" type="parTrans" cxnId="{25B8CF06-7DF4-454D-BA2A-7E73BA18456F}">
      <dgm:prSet/>
      <dgm:spPr/>
      <dgm:t>
        <a:bodyPr/>
        <a:lstStyle/>
        <a:p>
          <a:endParaRPr lang="en-GB"/>
        </a:p>
      </dgm:t>
    </dgm:pt>
    <dgm:pt modelId="{C85D5700-D9C2-4EE4-9922-9F63FD78C496}" type="sibTrans" cxnId="{25B8CF06-7DF4-454D-BA2A-7E73BA18456F}">
      <dgm:prSet/>
      <dgm:spPr/>
      <dgm:t>
        <a:bodyPr/>
        <a:lstStyle/>
        <a:p>
          <a:endParaRPr lang="en-GB"/>
        </a:p>
      </dgm:t>
    </dgm:pt>
    <dgm:pt modelId="{C91304ED-397F-47A9-B54B-116B969DAD65}">
      <dgm:prSet phldrT="[Text]" custT="1"/>
      <dgm:spPr/>
      <dgm:t>
        <a:bodyPr/>
        <a:lstStyle/>
        <a:p>
          <a:r>
            <a:rPr lang="en-GB" sz="1100">
              <a:latin typeface="Arial" panose="020B0604020202020204" pitchFamily="34" charset="0"/>
              <a:cs typeface="Arial" panose="020B0604020202020204" pitchFamily="34" charset="0"/>
            </a:rPr>
            <a:t>Leaderboard</a:t>
          </a:r>
        </a:p>
      </dgm:t>
    </dgm:pt>
    <dgm:pt modelId="{1E22E39D-CF4A-4E8C-A876-34F0E2C6081B}" type="parTrans" cxnId="{F1514925-D7F1-4E45-B20E-6C86EE79947E}">
      <dgm:prSet/>
      <dgm:spPr/>
      <dgm:t>
        <a:bodyPr/>
        <a:lstStyle/>
        <a:p>
          <a:endParaRPr lang="en-GB"/>
        </a:p>
      </dgm:t>
    </dgm:pt>
    <dgm:pt modelId="{6D40FCC1-FA26-4988-ABA9-EB9DE942CAD6}" type="sibTrans" cxnId="{F1514925-D7F1-4E45-B20E-6C86EE79947E}">
      <dgm:prSet/>
      <dgm:spPr/>
      <dgm:t>
        <a:bodyPr/>
        <a:lstStyle/>
        <a:p>
          <a:endParaRPr lang="en-GB"/>
        </a:p>
      </dgm:t>
    </dgm:pt>
    <dgm:pt modelId="{0750EB1F-AF29-4DA1-A14C-F919CD79A36B}">
      <dgm:prSet phldrT="[Text]" custT="1"/>
      <dgm:spPr/>
      <dgm:t>
        <a:bodyPr/>
        <a:lstStyle/>
        <a:p>
          <a:r>
            <a:rPr lang="en-GB" sz="1100">
              <a:latin typeface="Arial" panose="020B0604020202020204" pitchFamily="34" charset="0"/>
              <a:cs typeface="Arial" panose="020B0604020202020204" pitchFamily="34" charset="0"/>
            </a:rPr>
            <a:t>Exercises</a:t>
          </a:r>
        </a:p>
      </dgm:t>
    </dgm:pt>
    <dgm:pt modelId="{A24739D7-1E51-4218-97AF-D7025A88BEC4}" type="parTrans" cxnId="{BBDEC2C7-0078-4CF0-8C2C-F9B4B73DC8D5}">
      <dgm:prSet/>
      <dgm:spPr/>
      <dgm:t>
        <a:bodyPr/>
        <a:lstStyle/>
        <a:p>
          <a:endParaRPr lang="en-GB"/>
        </a:p>
      </dgm:t>
    </dgm:pt>
    <dgm:pt modelId="{BB58E789-D01B-4D4E-B8C7-5AEC801C55B6}" type="sibTrans" cxnId="{BBDEC2C7-0078-4CF0-8C2C-F9B4B73DC8D5}">
      <dgm:prSet/>
      <dgm:spPr/>
      <dgm:t>
        <a:bodyPr/>
        <a:lstStyle/>
        <a:p>
          <a:endParaRPr lang="en-GB"/>
        </a:p>
      </dgm:t>
    </dgm:pt>
    <dgm:pt modelId="{34A479FC-D9D7-4D3A-8DA3-E24D3036F283}">
      <dgm:prSet phldrT="[Text]" custT="1"/>
      <dgm:spPr/>
      <dgm:t>
        <a:bodyPr/>
        <a:lstStyle/>
        <a:p>
          <a:r>
            <a:rPr lang="en-GB" sz="1100">
              <a:latin typeface="Arial" panose="020B0604020202020204" pitchFamily="34" charset="0"/>
              <a:cs typeface="Arial" panose="020B0604020202020204" pitchFamily="34" charset="0"/>
            </a:rPr>
            <a:t>For running and walking exercises: Pedometer and GPS algorithm used.</a:t>
          </a:r>
        </a:p>
      </dgm:t>
    </dgm:pt>
    <dgm:pt modelId="{988EBF3F-7D60-4CCC-9EE9-4EFB0901097D}" type="parTrans" cxnId="{B9C860E3-20FC-4672-8C52-15C5117FA4C2}">
      <dgm:prSet/>
      <dgm:spPr/>
      <dgm:t>
        <a:bodyPr/>
        <a:lstStyle/>
        <a:p>
          <a:endParaRPr lang="en-GB"/>
        </a:p>
      </dgm:t>
    </dgm:pt>
    <dgm:pt modelId="{CBC1E1E7-DF5C-48C6-BE4D-0FFC5AB97735}" type="sibTrans" cxnId="{B9C860E3-20FC-4672-8C52-15C5117FA4C2}">
      <dgm:prSet/>
      <dgm:spPr/>
      <dgm:t>
        <a:bodyPr/>
        <a:lstStyle/>
        <a:p>
          <a:endParaRPr lang="en-GB"/>
        </a:p>
      </dgm:t>
    </dgm:pt>
    <dgm:pt modelId="{95A5EC36-EB3E-4DD1-A3C2-116B00754FBE}">
      <dgm:prSet phldrT="[Text]" custT="1"/>
      <dgm:spPr/>
      <dgm:t>
        <a:bodyPr/>
        <a:lstStyle/>
        <a:p>
          <a:r>
            <a:rPr lang="en-GB" sz="1100">
              <a:latin typeface="Arial" panose="020B0604020202020204" pitchFamily="34" charset="0"/>
              <a:cs typeface="Arial" panose="020B0604020202020204" pitchFamily="34" charset="0"/>
            </a:rPr>
            <a:t>For exercise requiring the camera: MLK library and camera vision is used</a:t>
          </a:r>
        </a:p>
      </dgm:t>
    </dgm:pt>
    <dgm:pt modelId="{82C75AF0-1519-48CE-88D3-3573791EE273}" type="parTrans" cxnId="{16475FB1-8E34-4AA6-A889-075BC86F7F88}">
      <dgm:prSet/>
      <dgm:spPr/>
      <dgm:t>
        <a:bodyPr/>
        <a:lstStyle/>
        <a:p>
          <a:endParaRPr lang="en-GB"/>
        </a:p>
      </dgm:t>
    </dgm:pt>
    <dgm:pt modelId="{42AD2F3E-9D6C-460A-8E65-1214D2DA600D}" type="sibTrans" cxnId="{16475FB1-8E34-4AA6-A889-075BC86F7F88}">
      <dgm:prSet/>
      <dgm:spPr/>
      <dgm:t>
        <a:bodyPr/>
        <a:lstStyle/>
        <a:p>
          <a:endParaRPr lang="en-GB"/>
        </a:p>
      </dgm:t>
    </dgm:pt>
    <dgm:pt modelId="{A8AC324E-D5B8-44C4-AAF6-0B138872E49B}">
      <dgm:prSet phldrT="[Text]" custT="1"/>
      <dgm:spPr/>
      <dgm:t>
        <a:bodyPr/>
        <a:lstStyle/>
        <a:p>
          <a:r>
            <a:rPr lang="en-GB" sz="1100">
              <a:latin typeface="Arial" panose="020B0604020202020204" pitchFamily="34" charset="0"/>
              <a:cs typeface="Arial" panose="020B0604020202020204" pitchFamily="34" charset="0"/>
            </a:rPr>
            <a:t>SQL used to retrieve top most active users from database and user's own position</a:t>
          </a:r>
        </a:p>
      </dgm:t>
    </dgm:pt>
    <dgm:pt modelId="{8AC91770-A9D6-4791-842B-CE5C37B90B83}" type="parTrans" cxnId="{457168FC-F497-47E3-A8DD-D845F0BCFDFA}">
      <dgm:prSet/>
      <dgm:spPr/>
      <dgm:t>
        <a:bodyPr/>
        <a:lstStyle/>
        <a:p>
          <a:endParaRPr lang="en-GB"/>
        </a:p>
      </dgm:t>
    </dgm:pt>
    <dgm:pt modelId="{13B58C1D-5121-4594-A04F-6F93A3DE21C8}" type="sibTrans" cxnId="{457168FC-F497-47E3-A8DD-D845F0BCFDFA}">
      <dgm:prSet/>
      <dgm:spPr/>
      <dgm:t>
        <a:bodyPr/>
        <a:lstStyle/>
        <a:p>
          <a:endParaRPr lang="en-GB"/>
        </a:p>
      </dgm:t>
    </dgm:pt>
    <dgm:pt modelId="{7B69ABE5-7D28-4A04-864C-11B89A369105}">
      <dgm:prSet phldrT="[Text]" custT="1"/>
      <dgm:spPr/>
      <dgm:t>
        <a:bodyPr/>
        <a:lstStyle/>
        <a:p>
          <a:r>
            <a:rPr lang="en-GB" sz="1100">
              <a:latin typeface="Arial" panose="020B0604020202020204" pitchFamily="34" charset="0"/>
              <a:cs typeface="Arial" panose="020B0604020202020204" pitchFamily="34" charset="0"/>
            </a:rPr>
            <a:t>Access to view and change the user's details</a:t>
          </a:r>
        </a:p>
      </dgm:t>
    </dgm:pt>
    <dgm:pt modelId="{28E95C12-7187-42A9-809B-C3AD9AD67538}" type="parTrans" cxnId="{0399375E-2E40-4AB8-844B-E5E2A434AEED}">
      <dgm:prSet/>
      <dgm:spPr/>
      <dgm:t>
        <a:bodyPr/>
        <a:lstStyle/>
        <a:p>
          <a:endParaRPr lang="en-GB"/>
        </a:p>
      </dgm:t>
    </dgm:pt>
    <dgm:pt modelId="{164064E5-55BD-4546-9DEA-247E6D8CAA82}" type="sibTrans" cxnId="{0399375E-2E40-4AB8-844B-E5E2A434AEED}">
      <dgm:prSet/>
      <dgm:spPr/>
      <dgm:t>
        <a:bodyPr/>
        <a:lstStyle/>
        <a:p>
          <a:endParaRPr lang="en-GB"/>
        </a:p>
      </dgm:t>
    </dgm:pt>
    <dgm:pt modelId="{8855EC40-FA6D-4D11-80AB-D160679A109F}">
      <dgm:prSet phldrT="[Text]" custT="1"/>
      <dgm:spPr/>
      <dgm:t>
        <a:bodyPr/>
        <a:lstStyle/>
        <a:p>
          <a:r>
            <a:rPr lang="en-GB" sz="1100">
              <a:latin typeface="Arial" panose="020B0604020202020204" pitchFamily="34" charset="0"/>
              <a:cs typeface="Arial" panose="020B0604020202020204" pitchFamily="34" charset="0"/>
            </a:rPr>
            <a:t>Exercise History</a:t>
          </a:r>
        </a:p>
      </dgm:t>
    </dgm:pt>
    <dgm:pt modelId="{F4A98AC4-EDA2-47BF-8C23-4A3CA8133EC6}" type="parTrans" cxnId="{3C40FEE6-4608-4EB4-B394-CDD704D0E7E6}">
      <dgm:prSet/>
      <dgm:spPr/>
      <dgm:t>
        <a:bodyPr/>
        <a:lstStyle/>
        <a:p>
          <a:endParaRPr lang="en-GB"/>
        </a:p>
      </dgm:t>
    </dgm:pt>
    <dgm:pt modelId="{07D475EB-8504-454D-BFCD-5EF313EF0917}" type="sibTrans" cxnId="{3C40FEE6-4608-4EB4-B394-CDD704D0E7E6}">
      <dgm:prSet/>
      <dgm:spPr/>
      <dgm:t>
        <a:bodyPr/>
        <a:lstStyle/>
        <a:p>
          <a:endParaRPr lang="en-GB"/>
        </a:p>
      </dgm:t>
    </dgm:pt>
    <dgm:pt modelId="{F408107A-3103-4CF0-B648-2534DF588241}">
      <dgm:prSet phldrT="[Text]" custT="1"/>
      <dgm:spPr/>
      <dgm:t>
        <a:bodyPr/>
        <a:lstStyle/>
        <a:p>
          <a:r>
            <a:rPr lang="en-GB" sz="1100">
              <a:latin typeface="Arial" panose="020B0604020202020204" pitchFamily="34" charset="0"/>
              <a:cs typeface="Arial" panose="020B0604020202020204" pitchFamily="34" charset="0"/>
            </a:rPr>
            <a:t>Access to user's past exercises and data from past 30 days</a:t>
          </a:r>
        </a:p>
      </dgm:t>
    </dgm:pt>
    <dgm:pt modelId="{57EE74E9-3E81-41A8-9EEB-8CE598DA3B12}" type="parTrans" cxnId="{9CB3542C-941F-43C9-8F16-B29254FFA2E2}">
      <dgm:prSet/>
      <dgm:spPr/>
      <dgm:t>
        <a:bodyPr/>
        <a:lstStyle/>
        <a:p>
          <a:endParaRPr lang="en-GB"/>
        </a:p>
      </dgm:t>
    </dgm:pt>
    <dgm:pt modelId="{A6AE54F9-4BEB-42AF-996E-405F8D6DDE4A}" type="sibTrans" cxnId="{9CB3542C-941F-43C9-8F16-B29254FFA2E2}">
      <dgm:prSet/>
      <dgm:spPr/>
      <dgm:t>
        <a:bodyPr/>
        <a:lstStyle/>
        <a:p>
          <a:endParaRPr lang="en-GB"/>
        </a:p>
      </dgm:t>
    </dgm:pt>
    <dgm:pt modelId="{676E6D65-2E21-4A2E-8C8E-1D7F93EE780D}">
      <dgm:prSet phldrT="[Text]" custT="1"/>
      <dgm:spPr/>
      <dgm:t>
        <a:bodyPr/>
        <a:lstStyle/>
        <a:p>
          <a:r>
            <a:rPr lang="en-GB" sz="1100">
              <a:latin typeface="Arial" panose="020B0604020202020204" pitchFamily="34" charset="0"/>
              <a:cs typeface="Arial" panose="020B0604020202020204" pitchFamily="34" charset="0"/>
            </a:rPr>
            <a:t>Client-Server relational database holding data about the user and the exercises</a:t>
          </a:r>
        </a:p>
      </dgm:t>
    </dgm:pt>
    <dgm:pt modelId="{EFFFC08F-43BE-45ED-82B6-5DDE250A67D7}" type="parTrans" cxnId="{B7CDC0E6-F821-4870-BEE0-B832F514623D}">
      <dgm:prSet/>
      <dgm:spPr/>
      <dgm:t>
        <a:bodyPr/>
        <a:lstStyle/>
        <a:p>
          <a:endParaRPr lang="en-GB"/>
        </a:p>
      </dgm:t>
    </dgm:pt>
    <dgm:pt modelId="{7720F3D9-5570-4CFB-9743-FF4DFF970390}" type="sibTrans" cxnId="{B7CDC0E6-F821-4870-BEE0-B832F514623D}">
      <dgm:prSet/>
      <dgm:spPr/>
      <dgm:t>
        <a:bodyPr/>
        <a:lstStyle/>
        <a:p>
          <a:endParaRPr lang="en-GB"/>
        </a:p>
      </dgm:t>
    </dgm:pt>
    <dgm:pt modelId="{7D4A66F0-D31D-483C-9D33-1C1E9D1EDA95}">
      <dgm:prSet phldrT="[Text]" custT="1"/>
      <dgm:spPr/>
      <dgm:t>
        <a:bodyPr/>
        <a:lstStyle/>
        <a:p>
          <a:r>
            <a:rPr lang="en-GB" sz="1100">
              <a:latin typeface="Arial" panose="020B0604020202020204" pitchFamily="34" charset="0"/>
              <a:cs typeface="Arial" panose="020B0604020202020204" pitchFamily="34" charset="0"/>
            </a:rPr>
            <a:t>Step count and route taken should be accurately tracked</a:t>
          </a:r>
        </a:p>
      </dgm:t>
    </dgm:pt>
    <dgm:pt modelId="{0479EF7E-4A58-495D-8DEC-426F0883D2F8}" type="parTrans" cxnId="{6F66120E-D93C-43F7-9D50-958D2D809631}">
      <dgm:prSet/>
      <dgm:spPr/>
      <dgm:t>
        <a:bodyPr/>
        <a:lstStyle/>
        <a:p>
          <a:endParaRPr lang="en-GB"/>
        </a:p>
      </dgm:t>
    </dgm:pt>
    <dgm:pt modelId="{DB18DAA9-4CCB-45C5-825A-B0D02EFFD647}" type="sibTrans" cxnId="{6F66120E-D93C-43F7-9D50-958D2D809631}">
      <dgm:prSet/>
      <dgm:spPr/>
      <dgm:t>
        <a:bodyPr/>
        <a:lstStyle/>
        <a:p>
          <a:endParaRPr lang="en-GB"/>
        </a:p>
      </dgm:t>
    </dgm:pt>
    <dgm:pt modelId="{786C9FC1-D9A8-449E-BB1E-C90BE68C580E}" type="pres">
      <dgm:prSet presAssocID="{49E0CEA9-4300-475A-A0DE-D1E167652FA1}" presName="hierChild1" presStyleCnt="0">
        <dgm:presLayoutVars>
          <dgm:orgChart val="1"/>
          <dgm:chPref val="1"/>
          <dgm:dir/>
          <dgm:animOne val="branch"/>
          <dgm:animLvl val="lvl"/>
          <dgm:resizeHandles/>
        </dgm:presLayoutVars>
      </dgm:prSet>
      <dgm:spPr/>
    </dgm:pt>
    <dgm:pt modelId="{727E6AA2-83BF-48A3-A77E-572AB389DE23}" type="pres">
      <dgm:prSet presAssocID="{350D3638-9178-489C-B4A7-77CDB0BA4114}" presName="hierRoot1" presStyleCnt="0">
        <dgm:presLayoutVars>
          <dgm:hierBranch val="init"/>
        </dgm:presLayoutVars>
      </dgm:prSet>
      <dgm:spPr/>
    </dgm:pt>
    <dgm:pt modelId="{E0C9BA55-1222-44AA-9B5D-69210F2E3A7C}" type="pres">
      <dgm:prSet presAssocID="{350D3638-9178-489C-B4A7-77CDB0BA4114}" presName="rootComposite1" presStyleCnt="0"/>
      <dgm:spPr/>
    </dgm:pt>
    <dgm:pt modelId="{90F8FCDC-418E-4B1E-B40B-468F7B46BC17}" type="pres">
      <dgm:prSet presAssocID="{350D3638-9178-489C-B4A7-77CDB0BA4114}" presName="rootText1" presStyleLbl="node0" presStyleIdx="0" presStyleCnt="2">
        <dgm:presLayoutVars>
          <dgm:chPref val="3"/>
        </dgm:presLayoutVars>
      </dgm:prSet>
      <dgm:spPr/>
    </dgm:pt>
    <dgm:pt modelId="{366AD149-D27F-4E87-BB06-DE2B6722A8A1}" type="pres">
      <dgm:prSet presAssocID="{350D3638-9178-489C-B4A7-77CDB0BA4114}" presName="rootConnector1" presStyleLbl="node1" presStyleIdx="0" presStyleCnt="0"/>
      <dgm:spPr/>
    </dgm:pt>
    <dgm:pt modelId="{BB7A409D-163A-4B64-B4BF-0E9D4027E133}" type="pres">
      <dgm:prSet presAssocID="{350D3638-9178-489C-B4A7-77CDB0BA4114}" presName="hierChild2" presStyleCnt="0"/>
      <dgm:spPr/>
    </dgm:pt>
    <dgm:pt modelId="{5ECF5F0E-532E-4BAC-9FB6-E7151C3D8763}" type="pres">
      <dgm:prSet presAssocID="{BAF55FC3-1C46-4A0F-8E3D-D1E4BC4BB98B}" presName="Name37" presStyleLbl="parChTrans1D2" presStyleIdx="0" presStyleCnt="1"/>
      <dgm:spPr/>
    </dgm:pt>
    <dgm:pt modelId="{78297C86-0DDD-4B4F-B5B6-3607EF190511}" type="pres">
      <dgm:prSet presAssocID="{B84B19B2-50D4-4BCB-A726-6DDE5EA7AE40}" presName="hierRoot2" presStyleCnt="0">
        <dgm:presLayoutVars>
          <dgm:hierBranch val="init"/>
        </dgm:presLayoutVars>
      </dgm:prSet>
      <dgm:spPr/>
    </dgm:pt>
    <dgm:pt modelId="{4A970A90-7FD7-4642-8B9B-523AEB2438CE}" type="pres">
      <dgm:prSet presAssocID="{B84B19B2-50D4-4BCB-A726-6DDE5EA7AE40}" presName="rootComposite" presStyleCnt="0"/>
      <dgm:spPr/>
    </dgm:pt>
    <dgm:pt modelId="{C99D89B0-FAB8-443E-8A20-F6EB5C4EA2FD}" type="pres">
      <dgm:prSet presAssocID="{B84B19B2-50D4-4BCB-A726-6DDE5EA7AE40}" presName="rootText" presStyleLbl="node2" presStyleIdx="0" presStyleCnt="1">
        <dgm:presLayoutVars>
          <dgm:chPref val="3"/>
        </dgm:presLayoutVars>
      </dgm:prSet>
      <dgm:spPr/>
    </dgm:pt>
    <dgm:pt modelId="{3E639166-C8B9-4C05-A2B0-2697D1AB33E1}" type="pres">
      <dgm:prSet presAssocID="{B84B19B2-50D4-4BCB-A726-6DDE5EA7AE40}" presName="rootConnector" presStyleLbl="node2" presStyleIdx="0" presStyleCnt="1"/>
      <dgm:spPr/>
    </dgm:pt>
    <dgm:pt modelId="{530D9924-D668-40A9-B6E4-C1D1556D7E41}" type="pres">
      <dgm:prSet presAssocID="{B84B19B2-50D4-4BCB-A726-6DDE5EA7AE40}" presName="hierChild4" presStyleCnt="0"/>
      <dgm:spPr/>
    </dgm:pt>
    <dgm:pt modelId="{A1F6B535-958A-4BA2-B610-5C0804ACA1AB}" type="pres">
      <dgm:prSet presAssocID="{1E22E39D-CF4A-4E8C-A876-34F0E2C6081B}" presName="Name37" presStyleLbl="parChTrans1D3" presStyleIdx="0" presStyleCnt="4"/>
      <dgm:spPr/>
    </dgm:pt>
    <dgm:pt modelId="{6568C4CC-ADDE-4A8E-8224-2959E673AC6E}" type="pres">
      <dgm:prSet presAssocID="{C91304ED-397F-47A9-B54B-116B969DAD65}" presName="hierRoot2" presStyleCnt="0">
        <dgm:presLayoutVars>
          <dgm:hierBranch val="init"/>
        </dgm:presLayoutVars>
      </dgm:prSet>
      <dgm:spPr/>
    </dgm:pt>
    <dgm:pt modelId="{A851CE28-20AB-499A-A4E5-A0DC190A61FF}" type="pres">
      <dgm:prSet presAssocID="{C91304ED-397F-47A9-B54B-116B969DAD65}" presName="rootComposite" presStyleCnt="0"/>
      <dgm:spPr/>
    </dgm:pt>
    <dgm:pt modelId="{E6C57D91-85C0-4786-A17F-C67D9C6FDE95}" type="pres">
      <dgm:prSet presAssocID="{C91304ED-397F-47A9-B54B-116B969DAD65}" presName="rootText" presStyleLbl="node3" presStyleIdx="0" presStyleCnt="4">
        <dgm:presLayoutVars>
          <dgm:chPref val="3"/>
        </dgm:presLayoutVars>
      </dgm:prSet>
      <dgm:spPr/>
    </dgm:pt>
    <dgm:pt modelId="{D1C37FEE-2D64-4654-8DB8-A1C5E34AE3C0}" type="pres">
      <dgm:prSet presAssocID="{C91304ED-397F-47A9-B54B-116B969DAD65}" presName="rootConnector" presStyleLbl="node3" presStyleIdx="0" presStyleCnt="4"/>
      <dgm:spPr/>
    </dgm:pt>
    <dgm:pt modelId="{20640191-C677-473A-B9C7-FD93A8173DDA}" type="pres">
      <dgm:prSet presAssocID="{C91304ED-397F-47A9-B54B-116B969DAD65}" presName="hierChild4" presStyleCnt="0"/>
      <dgm:spPr/>
    </dgm:pt>
    <dgm:pt modelId="{1B1EDD9D-F21C-4788-9C54-E954C59F4B23}" type="pres">
      <dgm:prSet presAssocID="{8AC91770-A9D6-4791-842B-CE5C37B90B83}" presName="Name37" presStyleLbl="parChTrans1D4" presStyleIdx="0" presStyleCnt="6"/>
      <dgm:spPr/>
    </dgm:pt>
    <dgm:pt modelId="{AF3289A7-6621-47D2-AC79-E89662B069AA}" type="pres">
      <dgm:prSet presAssocID="{A8AC324E-D5B8-44C4-AAF6-0B138872E49B}" presName="hierRoot2" presStyleCnt="0">
        <dgm:presLayoutVars>
          <dgm:hierBranch val="init"/>
        </dgm:presLayoutVars>
      </dgm:prSet>
      <dgm:spPr/>
    </dgm:pt>
    <dgm:pt modelId="{7E0F9EF0-B4EA-439B-8BD1-DF12695B36E3}" type="pres">
      <dgm:prSet presAssocID="{A8AC324E-D5B8-44C4-AAF6-0B138872E49B}" presName="rootComposite" presStyleCnt="0"/>
      <dgm:spPr/>
    </dgm:pt>
    <dgm:pt modelId="{903FA352-B9DB-43E1-9FD5-CCD14B917DD4}" type="pres">
      <dgm:prSet presAssocID="{A8AC324E-D5B8-44C4-AAF6-0B138872E49B}" presName="rootText" presStyleLbl="node4" presStyleIdx="0" presStyleCnt="6" custScaleY="185073">
        <dgm:presLayoutVars>
          <dgm:chPref val="3"/>
        </dgm:presLayoutVars>
      </dgm:prSet>
      <dgm:spPr/>
    </dgm:pt>
    <dgm:pt modelId="{F222374D-3E9A-414A-BB68-E8AE4E01B71C}" type="pres">
      <dgm:prSet presAssocID="{A8AC324E-D5B8-44C4-AAF6-0B138872E49B}" presName="rootConnector" presStyleLbl="node4" presStyleIdx="0" presStyleCnt="6"/>
      <dgm:spPr/>
    </dgm:pt>
    <dgm:pt modelId="{7E5242E9-7B63-4C6B-A754-815FE1118EC1}" type="pres">
      <dgm:prSet presAssocID="{A8AC324E-D5B8-44C4-AAF6-0B138872E49B}" presName="hierChild4" presStyleCnt="0"/>
      <dgm:spPr/>
    </dgm:pt>
    <dgm:pt modelId="{2B10F503-A34B-44BB-9A04-7E512175A004}" type="pres">
      <dgm:prSet presAssocID="{A8AC324E-D5B8-44C4-AAF6-0B138872E49B}" presName="hierChild5" presStyleCnt="0"/>
      <dgm:spPr/>
    </dgm:pt>
    <dgm:pt modelId="{2D20A65D-A6CB-4A91-9095-AAE980308A90}" type="pres">
      <dgm:prSet presAssocID="{C91304ED-397F-47A9-B54B-116B969DAD65}" presName="hierChild5" presStyleCnt="0"/>
      <dgm:spPr/>
    </dgm:pt>
    <dgm:pt modelId="{188E4BED-4407-4BBB-A11D-A5A77BFDC7BA}" type="pres">
      <dgm:prSet presAssocID="{A24739D7-1E51-4218-97AF-D7025A88BEC4}" presName="Name37" presStyleLbl="parChTrans1D3" presStyleIdx="1" presStyleCnt="4"/>
      <dgm:spPr/>
    </dgm:pt>
    <dgm:pt modelId="{5ECB2329-7A33-4F32-A360-21D5806F4916}" type="pres">
      <dgm:prSet presAssocID="{0750EB1F-AF29-4DA1-A14C-F919CD79A36B}" presName="hierRoot2" presStyleCnt="0">
        <dgm:presLayoutVars>
          <dgm:hierBranch val="init"/>
        </dgm:presLayoutVars>
      </dgm:prSet>
      <dgm:spPr/>
    </dgm:pt>
    <dgm:pt modelId="{9AB9B7E4-7B67-4ABA-9AE2-CBA58F98762F}" type="pres">
      <dgm:prSet presAssocID="{0750EB1F-AF29-4DA1-A14C-F919CD79A36B}" presName="rootComposite" presStyleCnt="0"/>
      <dgm:spPr/>
    </dgm:pt>
    <dgm:pt modelId="{86F8FFFF-AF4F-41BB-9B8C-3724523570A0}" type="pres">
      <dgm:prSet presAssocID="{0750EB1F-AF29-4DA1-A14C-F919CD79A36B}" presName="rootText" presStyleLbl="node3" presStyleIdx="1" presStyleCnt="4">
        <dgm:presLayoutVars>
          <dgm:chPref val="3"/>
        </dgm:presLayoutVars>
      </dgm:prSet>
      <dgm:spPr/>
    </dgm:pt>
    <dgm:pt modelId="{8076B014-7AE2-4CCF-B18B-1B63A92A31C4}" type="pres">
      <dgm:prSet presAssocID="{0750EB1F-AF29-4DA1-A14C-F919CD79A36B}" presName="rootConnector" presStyleLbl="node3" presStyleIdx="1" presStyleCnt="4"/>
      <dgm:spPr/>
    </dgm:pt>
    <dgm:pt modelId="{1F445003-1841-46FA-AF77-58933390A52F}" type="pres">
      <dgm:prSet presAssocID="{0750EB1F-AF29-4DA1-A14C-F919CD79A36B}" presName="hierChild4" presStyleCnt="0"/>
      <dgm:spPr/>
    </dgm:pt>
    <dgm:pt modelId="{426B43AD-B0E1-4BB0-AF24-D3B5009961FD}" type="pres">
      <dgm:prSet presAssocID="{988EBF3F-7D60-4CCC-9EE9-4EFB0901097D}" presName="Name37" presStyleLbl="parChTrans1D4" presStyleIdx="1" presStyleCnt="6"/>
      <dgm:spPr/>
    </dgm:pt>
    <dgm:pt modelId="{B2BF46D6-02E8-41C6-9DA7-5D62D9BB0549}" type="pres">
      <dgm:prSet presAssocID="{34A479FC-D9D7-4D3A-8DA3-E24D3036F283}" presName="hierRoot2" presStyleCnt="0">
        <dgm:presLayoutVars>
          <dgm:hierBranch val="init"/>
        </dgm:presLayoutVars>
      </dgm:prSet>
      <dgm:spPr/>
    </dgm:pt>
    <dgm:pt modelId="{C4BF5BF9-ECA3-40D7-9993-8AB987276EC8}" type="pres">
      <dgm:prSet presAssocID="{34A479FC-D9D7-4D3A-8DA3-E24D3036F283}" presName="rootComposite" presStyleCnt="0"/>
      <dgm:spPr/>
    </dgm:pt>
    <dgm:pt modelId="{96515AAF-2A09-410F-B71F-8ADEEBB3BC99}" type="pres">
      <dgm:prSet presAssocID="{34A479FC-D9D7-4D3A-8DA3-E24D3036F283}" presName="rootText" presStyleLbl="node4" presStyleIdx="1" presStyleCnt="6" custScaleY="177615">
        <dgm:presLayoutVars>
          <dgm:chPref val="3"/>
        </dgm:presLayoutVars>
      </dgm:prSet>
      <dgm:spPr/>
    </dgm:pt>
    <dgm:pt modelId="{9330A0C7-830E-4C09-9013-82AF3147D598}" type="pres">
      <dgm:prSet presAssocID="{34A479FC-D9D7-4D3A-8DA3-E24D3036F283}" presName="rootConnector" presStyleLbl="node4" presStyleIdx="1" presStyleCnt="6"/>
      <dgm:spPr/>
    </dgm:pt>
    <dgm:pt modelId="{5B0A28FB-5EAC-4D6A-AC6A-2229C082D397}" type="pres">
      <dgm:prSet presAssocID="{34A479FC-D9D7-4D3A-8DA3-E24D3036F283}" presName="hierChild4" presStyleCnt="0"/>
      <dgm:spPr/>
    </dgm:pt>
    <dgm:pt modelId="{FBAC52CC-3084-4B44-8E22-DEF4D8E582A0}" type="pres">
      <dgm:prSet presAssocID="{0479EF7E-4A58-495D-8DEC-426F0883D2F8}" presName="Name37" presStyleLbl="parChTrans1D4" presStyleIdx="2" presStyleCnt="6"/>
      <dgm:spPr/>
    </dgm:pt>
    <dgm:pt modelId="{32B83927-0D2C-4619-8BA9-FF685BEBEE65}" type="pres">
      <dgm:prSet presAssocID="{7D4A66F0-D31D-483C-9D33-1C1E9D1EDA95}" presName="hierRoot2" presStyleCnt="0">
        <dgm:presLayoutVars>
          <dgm:hierBranch val="init"/>
        </dgm:presLayoutVars>
      </dgm:prSet>
      <dgm:spPr/>
    </dgm:pt>
    <dgm:pt modelId="{13A38D32-DD97-4D27-A8DC-547435757182}" type="pres">
      <dgm:prSet presAssocID="{7D4A66F0-D31D-483C-9D33-1C1E9D1EDA95}" presName="rootComposite" presStyleCnt="0"/>
      <dgm:spPr/>
    </dgm:pt>
    <dgm:pt modelId="{36445B53-7CDA-41D0-81ED-17C167F4C50A}" type="pres">
      <dgm:prSet presAssocID="{7D4A66F0-D31D-483C-9D33-1C1E9D1EDA95}" presName="rootText" presStyleLbl="node4" presStyleIdx="2" presStyleCnt="6" custScaleX="158675">
        <dgm:presLayoutVars>
          <dgm:chPref val="3"/>
        </dgm:presLayoutVars>
      </dgm:prSet>
      <dgm:spPr/>
    </dgm:pt>
    <dgm:pt modelId="{B0174C98-DBB9-4420-8A00-F41A5E4E20D7}" type="pres">
      <dgm:prSet presAssocID="{7D4A66F0-D31D-483C-9D33-1C1E9D1EDA95}" presName="rootConnector" presStyleLbl="node4" presStyleIdx="2" presStyleCnt="6"/>
      <dgm:spPr/>
    </dgm:pt>
    <dgm:pt modelId="{B6E25602-DEB9-42CF-AB0C-559C51610528}" type="pres">
      <dgm:prSet presAssocID="{7D4A66F0-D31D-483C-9D33-1C1E9D1EDA95}" presName="hierChild4" presStyleCnt="0"/>
      <dgm:spPr/>
    </dgm:pt>
    <dgm:pt modelId="{CB6E3A2B-33AD-42CA-AB22-EDD58CD0030D}" type="pres">
      <dgm:prSet presAssocID="{7D4A66F0-D31D-483C-9D33-1C1E9D1EDA95}" presName="hierChild5" presStyleCnt="0"/>
      <dgm:spPr/>
    </dgm:pt>
    <dgm:pt modelId="{67224E85-6D63-437C-9D8F-A729A169373B}" type="pres">
      <dgm:prSet presAssocID="{34A479FC-D9D7-4D3A-8DA3-E24D3036F283}" presName="hierChild5" presStyleCnt="0"/>
      <dgm:spPr/>
    </dgm:pt>
    <dgm:pt modelId="{7C2FE0C8-6B0C-4BB1-939D-E7A4058DBE99}" type="pres">
      <dgm:prSet presAssocID="{82C75AF0-1519-48CE-88D3-3573791EE273}" presName="Name37" presStyleLbl="parChTrans1D4" presStyleIdx="3" presStyleCnt="6"/>
      <dgm:spPr/>
    </dgm:pt>
    <dgm:pt modelId="{54CC718A-7C00-4CE7-86D7-7976C56ADA07}" type="pres">
      <dgm:prSet presAssocID="{95A5EC36-EB3E-4DD1-A3C2-116B00754FBE}" presName="hierRoot2" presStyleCnt="0">
        <dgm:presLayoutVars>
          <dgm:hierBranch val="init"/>
        </dgm:presLayoutVars>
      </dgm:prSet>
      <dgm:spPr/>
    </dgm:pt>
    <dgm:pt modelId="{EFDB6132-89C5-4252-9C9C-FA889AD70001}" type="pres">
      <dgm:prSet presAssocID="{95A5EC36-EB3E-4DD1-A3C2-116B00754FBE}" presName="rootComposite" presStyleCnt="0"/>
      <dgm:spPr/>
    </dgm:pt>
    <dgm:pt modelId="{F8E64456-7F78-4ADB-9D10-13FDCC7DA835}" type="pres">
      <dgm:prSet presAssocID="{95A5EC36-EB3E-4DD1-A3C2-116B00754FBE}" presName="rootText" presStyleLbl="node4" presStyleIdx="3" presStyleCnt="6" custScaleX="124829" custScaleY="136857">
        <dgm:presLayoutVars>
          <dgm:chPref val="3"/>
        </dgm:presLayoutVars>
      </dgm:prSet>
      <dgm:spPr/>
    </dgm:pt>
    <dgm:pt modelId="{8FD9FC0B-64D2-4FD2-803B-00DCF8B1AA2D}" type="pres">
      <dgm:prSet presAssocID="{95A5EC36-EB3E-4DD1-A3C2-116B00754FBE}" presName="rootConnector" presStyleLbl="node4" presStyleIdx="3" presStyleCnt="6"/>
      <dgm:spPr/>
    </dgm:pt>
    <dgm:pt modelId="{F42CF550-7C2E-4253-8471-8F6A24CEB6EE}" type="pres">
      <dgm:prSet presAssocID="{95A5EC36-EB3E-4DD1-A3C2-116B00754FBE}" presName="hierChild4" presStyleCnt="0"/>
      <dgm:spPr/>
    </dgm:pt>
    <dgm:pt modelId="{43B1EC30-49DF-4ADA-98CE-F6574CCD9F71}" type="pres">
      <dgm:prSet presAssocID="{95A5EC36-EB3E-4DD1-A3C2-116B00754FBE}" presName="hierChild5" presStyleCnt="0"/>
      <dgm:spPr/>
    </dgm:pt>
    <dgm:pt modelId="{00F2152F-D161-44BD-B933-FBD3809CC1FB}" type="pres">
      <dgm:prSet presAssocID="{0750EB1F-AF29-4DA1-A14C-F919CD79A36B}" presName="hierChild5" presStyleCnt="0"/>
      <dgm:spPr/>
    </dgm:pt>
    <dgm:pt modelId="{E15E8190-D4A4-4C2D-951D-F86EB49E3A4D}" type="pres">
      <dgm:prSet presAssocID="{F4A98AC4-EDA2-47BF-8C23-4A3CA8133EC6}" presName="Name37" presStyleLbl="parChTrans1D3" presStyleIdx="2" presStyleCnt="4"/>
      <dgm:spPr/>
    </dgm:pt>
    <dgm:pt modelId="{5ABF4C4B-CBCF-48E4-9D4C-06408D35E193}" type="pres">
      <dgm:prSet presAssocID="{8855EC40-FA6D-4D11-80AB-D160679A109F}" presName="hierRoot2" presStyleCnt="0">
        <dgm:presLayoutVars>
          <dgm:hierBranch val="init"/>
        </dgm:presLayoutVars>
      </dgm:prSet>
      <dgm:spPr/>
    </dgm:pt>
    <dgm:pt modelId="{C2BD47CA-C100-4F1F-912D-541F681A6E70}" type="pres">
      <dgm:prSet presAssocID="{8855EC40-FA6D-4D11-80AB-D160679A109F}" presName="rootComposite" presStyleCnt="0"/>
      <dgm:spPr/>
    </dgm:pt>
    <dgm:pt modelId="{98B3B1A9-DCED-4541-B343-A0FFC74E02FA}" type="pres">
      <dgm:prSet presAssocID="{8855EC40-FA6D-4D11-80AB-D160679A109F}" presName="rootText" presStyleLbl="node3" presStyleIdx="2" presStyleCnt="4">
        <dgm:presLayoutVars>
          <dgm:chPref val="3"/>
        </dgm:presLayoutVars>
      </dgm:prSet>
      <dgm:spPr/>
    </dgm:pt>
    <dgm:pt modelId="{25CF325D-5893-4E65-A940-EF96FFB2D18E}" type="pres">
      <dgm:prSet presAssocID="{8855EC40-FA6D-4D11-80AB-D160679A109F}" presName="rootConnector" presStyleLbl="node3" presStyleIdx="2" presStyleCnt="4"/>
      <dgm:spPr/>
    </dgm:pt>
    <dgm:pt modelId="{3B17CB2A-D4BB-40DE-AED6-CBBC0B06811F}" type="pres">
      <dgm:prSet presAssocID="{8855EC40-FA6D-4D11-80AB-D160679A109F}" presName="hierChild4" presStyleCnt="0"/>
      <dgm:spPr/>
    </dgm:pt>
    <dgm:pt modelId="{E1DD1044-9359-4A91-B287-47AFB0D73269}" type="pres">
      <dgm:prSet presAssocID="{57EE74E9-3E81-41A8-9EEB-8CE598DA3B12}" presName="Name37" presStyleLbl="parChTrans1D4" presStyleIdx="4" presStyleCnt="6"/>
      <dgm:spPr/>
    </dgm:pt>
    <dgm:pt modelId="{A40C3162-F7C1-43CE-AD2A-B8ED9F22F6DF}" type="pres">
      <dgm:prSet presAssocID="{F408107A-3103-4CF0-B648-2534DF588241}" presName="hierRoot2" presStyleCnt="0">
        <dgm:presLayoutVars>
          <dgm:hierBranch val="init"/>
        </dgm:presLayoutVars>
      </dgm:prSet>
      <dgm:spPr/>
    </dgm:pt>
    <dgm:pt modelId="{577D0725-EB63-4DDA-BFDE-13D49EFF3070}" type="pres">
      <dgm:prSet presAssocID="{F408107A-3103-4CF0-B648-2534DF588241}" presName="rootComposite" presStyleCnt="0"/>
      <dgm:spPr/>
    </dgm:pt>
    <dgm:pt modelId="{2FF453AC-E8E2-4FA3-9628-E34D53F64E97}" type="pres">
      <dgm:prSet presAssocID="{F408107A-3103-4CF0-B648-2534DF588241}" presName="rootText" presStyleLbl="node4" presStyleIdx="4" presStyleCnt="6" custScaleY="121425">
        <dgm:presLayoutVars>
          <dgm:chPref val="3"/>
        </dgm:presLayoutVars>
      </dgm:prSet>
      <dgm:spPr/>
    </dgm:pt>
    <dgm:pt modelId="{72CBF206-B3AA-48D2-AF72-EF6CDCC7C307}" type="pres">
      <dgm:prSet presAssocID="{F408107A-3103-4CF0-B648-2534DF588241}" presName="rootConnector" presStyleLbl="node4" presStyleIdx="4" presStyleCnt="6"/>
      <dgm:spPr/>
    </dgm:pt>
    <dgm:pt modelId="{6E9824A6-2A8A-40DF-9A45-D10D1761AA66}" type="pres">
      <dgm:prSet presAssocID="{F408107A-3103-4CF0-B648-2534DF588241}" presName="hierChild4" presStyleCnt="0"/>
      <dgm:spPr/>
    </dgm:pt>
    <dgm:pt modelId="{AC868B75-C0A2-4D05-A033-715842C9C522}" type="pres">
      <dgm:prSet presAssocID="{F408107A-3103-4CF0-B648-2534DF588241}" presName="hierChild5" presStyleCnt="0"/>
      <dgm:spPr/>
    </dgm:pt>
    <dgm:pt modelId="{FCB6EFA4-5975-49EE-86B9-C625814F70A1}" type="pres">
      <dgm:prSet presAssocID="{8855EC40-FA6D-4D11-80AB-D160679A109F}" presName="hierChild5" presStyleCnt="0"/>
      <dgm:spPr/>
    </dgm:pt>
    <dgm:pt modelId="{C6387567-1095-4F30-9D20-F7D10149F8DF}" type="pres">
      <dgm:prSet presAssocID="{F71CAE4D-A317-4FEE-8D3A-43FEF4CA6787}" presName="Name37" presStyleLbl="parChTrans1D3" presStyleIdx="3" presStyleCnt="4"/>
      <dgm:spPr/>
    </dgm:pt>
    <dgm:pt modelId="{C021FC9F-BB40-4E99-82AA-F568A2800766}" type="pres">
      <dgm:prSet presAssocID="{A1AF135E-35FF-42CC-B29B-F62903477033}" presName="hierRoot2" presStyleCnt="0">
        <dgm:presLayoutVars>
          <dgm:hierBranch val="init"/>
        </dgm:presLayoutVars>
      </dgm:prSet>
      <dgm:spPr/>
    </dgm:pt>
    <dgm:pt modelId="{FC704931-8493-4CC2-A6A2-052587637F60}" type="pres">
      <dgm:prSet presAssocID="{A1AF135E-35FF-42CC-B29B-F62903477033}" presName="rootComposite" presStyleCnt="0"/>
      <dgm:spPr/>
    </dgm:pt>
    <dgm:pt modelId="{0F91872E-A67E-4ACB-8693-A52EC8AD4E55}" type="pres">
      <dgm:prSet presAssocID="{A1AF135E-35FF-42CC-B29B-F62903477033}" presName="rootText" presStyleLbl="node3" presStyleIdx="3" presStyleCnt="4" custScaleX="107282">
        <dgm:presLayoutVars>
          <dgm:chPref val="3"/>
        </dgm:presLayoutVars>
      </dgm:prSet>
      <dgm:spPr/>
    </dgm:pt>
    <dgm:pt modelId="{F807D2B5-2536-4A1A-906F-7A58E8D4ACE4}" type="pres">
      <dgm:prSet presAssocID="{A1AF135E-35FF-42CC-B29B-F62903477033}" presName="rootConnector" presStyleLbl="node3" presStyleIdx="3" presStyleCnt="4"/>
      <dgm:spPr/>
    </dgm:pt>
    <dgm:pt modelId="{B7675FD0-4665-43D5-B873-3A89C39195CD}" type="pres">
      <dgm:prSet presAssocID="{A1AF135E-35FF-42CC-B29B-F62903477033}" presName="hierChild4" presStyleCnt="0"/>
      <dgm:spPr/>
    </dgm:pt>
    <dgm:pt modelId="{6667FEAA-9FA8-494B-9288-CECFCEC4E41B}" type="pres">
      <dgm:prSet presAssocID="{28E95C12-7187-42A9-809B-C3AD9AD67538}" presName="Name37" presStyleLbl="parChTrans1D4" presStyleIdx="5" presStyleCnt="6"/>
      <dgm:spPr/>
    </dgm:pt>
    <dgm:pt modelId="{37E5B98A-F929-4C01-9E15-D8212EE631AC}" type="pres">
      <dgm:prSet presAssocID="{7B69ABE5-7D28-4A04-864C-11B89A369105}" presName="hierRoot2" presStyleCnt="0">
        <dgm:presLayoutVars>
          <dgm:hierBranch val="init"/>
        </dgm:presLayoutVars>
      </dgm:prSet>
      <dgm:spPr/>
    </dgm:pt>
    <dgm:pt modelId="{1E5BCA0C-09ED-496F-BFA2-85C283FA3BFD}" type="pres">
      <dgm:prSet presAssocID="{7B69ABE5-7D28-4A04-864C-11B89A369105}" presName="rootComposite" presStyleCnt="0"/>
      <dgm:spPr/>
    </dgm:pt>
    <dgm:pt modelId="{16C9DDD0-89C5-46A6-98FF-BEDA53D38523}" type="pres">
      <dgm:prSet presAssocID="{7B69ABE5-7D28-4A04-864C-11B89A369105}" presName="rootText" presStyleLbl="node4" presStyleIdx="5" presStyleCnt="6">
        <dgm:presLayoutVars>
          <dgm:chPref val="3"/>
        </dgm:presLayoutVars>
      </dgm:prSet>
      <dgm:spPr/>
    </dgm:pt>
    <dgm:pt modelId="{97257204-0ACC-426F-853F-E085B5BA6A64}" type="pres">
      <dgm:prSet presAssocID="{7B69ABE5-7D28-4A04-864C-11B89A369105}" presName="rootConnector" presStyleLbl="node4" presStyleIdx="5" presStyleCnt="6"/>
      <dgm:spPr/>
    </dgm:pt>
    <dgm:pt modelId="{7039BAE8-F68D-4044-ACD9-1E98B9B38D60}" type="pres">
      <dgm:prSet presAssocID="{7B69ABE5-7D28-4A04-864C-11B89A369105}" presName="hierChild4" presStyleCnt="0"/>
      <dgm:spPr/>
    </dgm:pt>
    <dgm:pt modelId="{550E223C-24BA-46EB-9737-D07472C95A5F}" type="pres">
      <dgm:prSet presAssocID="{7B69ABE5-7D28-4A04-864C-11B89A369105}" presName="hierChild5" presStyleCnt="0"/>
      <dgm:spPr/>
    </dgm:pt>
    <dgm:pt modelId="{1D992D18-1DD5-4B19-B83A-1B48BB91A24F}" type="pres">
      <dgm:prSet presAssocID="{A1AF135E-35FF-42CC-B29B-F62903477033}" presName="hierChild5" presStyleCnt="0"/>
      <dgm:spPr/>
    </dgm:pt>
    <dgm:pt modelId="{6202BB25-B85C-4578-AE90-B7E816C1634C}" type="pres">
      <dgm:prSet presAssocID="{B84B19B2-50D4-4BCB-A726-6DDE5EA7AE40}" presName="hierChild5" presStyleCnt="0"/>
      <dgm:spPr/>
    </dgm:pt>
    <dgm:pt modelId="{5D012791-F3E8-479D-AFB3-C6C1F7BEC10C}" type="pres">
      <dgm:prSet presAssocID="{350D3638-9178-489C-B4A7-77CDB0BA4114}" presName="hierChild3" presStyleCnt="0"/>
      <dgm:spPr/>
    </dgm:pt>
    <dgm:pt modelId="{2FAFC4B2-C9E6-4919-872F-F6C36BD0CBC4}" type="pres">
      <dgm:prSet presAssocID="{676E6D65-2E21-4A2E-8C8E-1D7F93EE780D}" presName="hierRoot1" presStyleCnt="0">
        <dgm:presLayoutVars>
          <dgm:hierBranch val="init"/>
        </dgm:presLayoutVars>
      </dgm:prSet>
      <dgm:spPr/>
    </dgm:pt>
    <dgm:pt modelId="{EDFBB70D-2733-43D6-A210-056CC6811A58}" type="pres">
      <dgm:prSet presAssocID="{676E6D65-2E21-4A2E-8C8E-1D7F93EE780D}" presName="rootComposite1" presStyleCnt="0"/>
      <dgm:spPr/>
    </dgm:pt>
    <dgm:pt modelId="{13F2C609-4683-4298-BDE3-EA40EE51DDE7}" type="pres">
      <dgm:prSet presAssocID="{676E6D65-2E21-4A2E-8C8E-1D7F93EE780D}" presName="rootText1" presStyleLbl="node0" presStyleIdx="1" presStyleCnt="2" custScaleX="191595">
        <dgm:presLayoutVars>
          <dgm:chPref val="3"/>
        </dgm:presLayoutVars>
      </dgm:prSet>
      <dgm:spPr/>
    </dgm:pt>
    <dgm:pt modelId="{5F9B596C-F324-431B-96FD-3FDC8141D2D4}" type="pres">
      <dgm:prSet presAssocID="{676E6D65-2E21-4A2E-8C8E-1D7F93EE780D}" presName="rootConnector1" presStyleLbl="node1" presStyleIdx="0" presStyleCnt="0"/>
      <dgm:spPr/>
    </dgm:pt>
    <dgm:pt modelId="{65D953F9-0347-4B3E-A460-159349C893AD}" type="pres">
      <dgm:prSet presAssocID="{676E6D65-2E21-4A2E-8C8E-1D7F93EE780D}" presName="hierChild2" presStyleCnt="0"/>
      <dgm:spPr/>
    </dgm:pt>
    <dgm:pt modelId="{61F8E46D-B998-45C6-BEF9-F7E544CF6C04}" type="pres">
      <dgm:prSet presAssocID="{676E6D65-2E21-4A2E-8C8E-1D7F93EE780D}" presName="hierChild3" presStyleCnt="0"/>
      <dgm:spPr/>
    </dgm:pt>
  </dgm:ptLst>
  <dgm:cxnLst>
    <dgm:cxn modelId="{4B1EBB02-D0B1-496F-9800-C7FA1AEF57A4}" type="presOf" srcId="{F4A98AC4-EDA2-47BF-8C23-4A3CA8133EC6}" destId="{E15E8190-D4A4-4C2D-951D-F86EB49E3A4D}" srcOrd="0" destOrd="0" presId="urn:microsoft.com/office/officeart/2005/8/layout/orgChart1"/>
    <dgm:cxn modelId="{CCCCE902-E3D5-46A2-B9E2-93F54EDD92D7}" type="presOf" srcId="{B84B19B2-50D4-4BCB-A726-6DDE5EA7AE40}" destId="{3E639166-C8B9-4C05-A2B0-2697D1AB33E1}" srcOrd="1" destOrd="0" presId="urn:microsoft.com/office/officeart/2005/8/layout/orgChart1"/>
    <dgm:cxn modelId="{BA702005-CD7A-4B3C-A816-5B66AE271A58}" type="presOf" srcId="{350D3638-9178-489C-B4A7-77CDB0BA4114}" destId="{90F8FCDC-418E-4B1E-B40B-468F7B46BC17}" srcOrd="0" destOrd="0" presId="urn:microsoft.com/office/officeart/2005/8/layout/orgChart1"/>
    <dgm:cxn modelId="{25B8CF06-7DF4-454D-BA2A-7E73BA18456F}" srcId="{B84B19B2-50D4-4BCB-A726-6DDE5EA7AE40}" destId="{A1AF135E-35FF-42CC-B29B-F62903477033}" srcOrd="3" destOrd="0" parTransId="{F71CAE4D-A317-4FEE-8D3A-43FEF4CA6787}" sibTransId="{C85D5700-D9C2-4EE4-9922-9F63FD78C496}"/>
    <dgm:cxn modelId="{B7ED4E07-564E-4A52-94BA-5D5FBE3BF606}" type="presOf" srcId="{7D4A66F0-D31D-483C-9D33-1C1E9D1EDA95}" destId="{36445B53-7CDA-41D0-81ED-17C167F4C50A}" srcOrd="0" destOrd="0" presId="urn:microsoft.com/office/officeart/2005/8/layout/orgChart1"/>
    <dgm:cxn modelId="{35F22608-8D75-4E13-B86E-947773F7F382}" type="presOf" srcId="{A1AF135E-35FF-42CC-B29B-F62903477033}" destId="{0F91872E-A67E-4ACB-8693-A52EC8AD4E55}" srcOrd="0" destOrd="0" presId="urn:microsoft.com/office/officeart/2005/8/layout/orgChart1"/>
    <dgm:cxn modelId="{6720140D-3B59-4606-A1A8-8CF54A365C2D}" type="presOf" srcId="{B84B19B2-50D4-4BCB-A726-6DDE5EA7AE40}" destId="{C99D89B0-FAB8-443E-8A20-F6EB5C4EA2FD}" srcOrd="0" destOrd="0" presId="urn:microsoft.com/office/officeart/2005/8/layout/orgChart1"/>
    <dgm:cxn modelId="{6F66120E-D93C-43F7-9D50-958D2D809631}" srcId="{34A479FC-D9D7-4D3A-8DA3-E24D3036F283}" destId="{7D4A66F0-D31D-483C-9D33-1C1E9D1EDA95}" srcOrd="0" destOrd="0" parTransId="{0479EF7E-4A58-495D-8DEC-426F0883D2F8}" sibTransId="{DB18DAA9-4CCB-45C5-825A-B0D02EFFD647}"/>
    <dgm:cxn modelId="{70A8470E-0430-4E33-A82E-51669EDB31FC}" type="presOf" srcId="{28E95C12-7187-42A9-809B-C3AD9AD67538}" destId="{6667FEAA-9FA8-494B-9288-CECFCEC4E41B}" srcOrd="0" destOrd="0" presId="urn:microsoft.com/office/officeart/2005/8/layout/orgChart1"/>
    <dgm:cxn modelId="{90E6AF11-6466-40FA-AD74-AD8437AB4DB5}" type="presOf" srcId="{34A479FC-D9D7-4D3A-8DA3-E24D3036F283}" destId="{9330A0C7-830E-4C09-9013-82AF3147D598}" srcOrd="1" destOrd="0" presId="urn:microsoft.com/office/officeart/2005/8/layout/orgChart1"/>
    <dgm:cxn modelId="{BBD55E24-F1F9-442A-81D3-E747D34B04B0}" type="presOf" srcId="{A8AC324E-D5B8-44C4-AAF6-0B138872E49B}" destId="{F222374D-3E9A-414A-BB68-E8AE4E01B71C}" srcOrd="1" destOrd="0" presId="urn:microsoft.com/office/officeart/2005/8/layout/orgChart1"/>
    <dgm:cxn modelId="{F1514925-D7F1-4E45-B20E-6C86EE79947E}" srcId="{B84B19B2-50D4-4BCB-A726-6DDE5EA7AE40}" destId="{C91304ED-397F-47A9-B54B-116B969DAD65}" srcOrd="0" destOrd="0" parTransId="{1E22E39D-CF4A-4E8C-A876-34F0E2C6081B}" sibTransId="{6D40FCC1-FA26-4988-ABA9-EB9DE942CAD6}"/>
    <dgm:cxn modelId="{9CB3542C-941F-43C9-8F16-B29254FFA2E2}" srcId="{8855EC40-FA6D-4D11-80AB-D160679A109F}" destId="{F408107A-3103-4CF0-B648-2534DF588241}" srcOrd="0" destOrd="0" parTransId="{57EE74E9-3E81-41A8-9EEB-8CE598DA3B12}" sibTransId="{A6AE54F9-4BEB-42AF-996E-405F8D6DDE4A}"/>
    <dgm:cxn modelId="{E0686D3B-7040-4E4A-A1DC-24412AADE496}" type="presOf" srcId="{0750EB1F-AF29-4DA1-A14C-F919CD79A36B}" destId="{8076B014-7AE2-4CCF-B18B-1B63A92A31C4}" srcOrd="1" destOrd="0" presId="urn:microsoft.com/office/officeart/2005/8/layout/orgChart1"/>
    <dgm:cxn modelId="{7D5D513C-64AE-423E-A68C-E8A209E99D1A}" type="presOf" srcId="{676E6D65-2E21-4A2E-8C8E-1D7F93EE780D}" destId="{5F9B596C-F324-431B-96FD-3FDC8141D2D4}" srcOrd="1" destOrd="0" presId="urn:microsoft.com/office/officeart/2005/8/layout/orgChart1"/>
    <dgm:cxn modelId="{1D9FE65B-ADC5-4363-8D36-3138556B7205}" type="presOf" srcId="{C91304ED-397F-47A9-B54B-116B969DAD65}" destId="{D1C37FEE-2D64-4654-8DB8-A1C5E34AE3C0}" srcOrd="1" destOrd="0" presId="urn:microsoft.com/office/officeart/2005/8/layout/orgChart1"/>
    <dgm:cxn modelId="{3680F35D-DC9D-4033-AA6E-BAB1440AD36F}" type="presOf" srcId="{676E6D65-2E21-4A2E-8C8E-1D7F93EE780D}" destId="{13F2C609-4683-4298-BDE3-EA40EE51DDE7}" srcOrd="0" destOrd="0" presId="urn:microsoft.com/office/officeart/2005/8/layout/orgChart1"/>
    <dgm:cxn modelId="{0399375E-2E40-4AB8-844B-E5E2A434AEED}" srcId="{A1AF135E-35FF-42CC-B29B-F62903477033}" destId="{7B69ABE5-7D28-4A04-864C-11B89A369105}" srcOrd="0" destOrd="0" parTransId="{28E95C12-7187-42A9-809B-C3AD9AD67538}" sibTransId="{164064E5-55BD-4546-9DEA-247E6D8CAA82}"/>
    <dgm:cxn modelId="{77B2734C-AB17-4005-8419-CF9D29B168CA}" type="presOf" srcId="{7B69ABE5-7D28-4A04-864C-11B89A369105}" destId="{97257204-0ACC-426F-853F-E085B5BA6A64}" srcOrd="1" destOrd="0" presId="urn:microsoft.com/office/officeart/2005/8/layout/orgChart1"/>
    <dgm:cxn modelId="{D294BA74-8BC1-476A-B07F-1FCE327D8F43}" type="presOf" srcId="{BAF55FC3-1C46-4A0F-8E3D-D1E4BC4BB98B}" destId="{5ECF5F0E-532E-4BAC-9FB6-E7151C3D8763}" srcOrd="0" destOrd="0" presId="urn:microsoft.com/office/officeart/2005/8/layout/orgChart1"/>
    <dgm:cxn modelId="{AD691A7A-F0EF-410D-ACF4-7385AABEABDD}" type="presOf" srcId="{A1AF135E-35FF-42CC-B29B-F62903477033}" destId="{F807D2B5-2536-4A1A-906F-7A58E8D4ACE4}" srcOrd="1" destOrd="0" presId="urn:microsoft.com/office/officeart/2005/8/layout/orgChart1"/>
    <dgm:cxn modelId="{C2F9717E-B7EF-479F-8645-A0C5F98E59A0}" type="presOf" srcId="{7D4A66F0-D31D-483C-9D33-1C1E9D1EDA95}" destId="{B0174C98-DBB9-4420-8A00-F41A5E4E20D7}" srcOrd="1" destOrd="0" presId="urn:microsoft.com/office/officeart/2005/8/layout/orgChart1"/>
    <dgm:cxn modelId="{C4146184-044C-4E9D-88F4-347256661D6B}" type="presOf" srcId="{350D3638-9178-489C-B4A7-77CDB0BA4114}" destId="{366AD149-D27F-4E87-BB06-DE2B6722A8A1}" srcOrd="1" destOrd="0" presId="urn:microsoft.com/office/officeart/2005/8/layout/orgChart1"/>
    <dgm:cxn modelId="{BAC8D593-95A3-4820-AD5D-4D75C44FADE2}" type="presOf" srcId="{F71CAE4D-A317-4FEE-8D3A-43FEF4CA6787}" destId="{C6387567-1095-4F30-9D20-F7D10149F8DF}" srcOrd="0" destOrd="0" presId="urn:microsoft.com/office/officeart/2005/8/layout/orgChart1"/>
    <dgm:cxn modelId="{FD09239B-026D-4E28-B15E-C15549835C75}" type="presOf" srcId="{49E0CEA9-4300-475A-A0DE-D1E167652FA1}" destId="{786C9FC1-D9A8-449E-BB1E-C90BE68C580E}" srcOrd="0" destOrd="0" presId="urn:microsoft.com/office/officeart/2005/8/layout/orgChart1"/>
    <dgm:cxn modelId="{E9C3BEA4-622F-4ABA-8A69-74D3F1163A94}" type="presOf" srcId="{34A479FC-D9D7-4D3A-8DA3-E24D3036F283}" destId="{96515AAF-2A09-410F-B71F-8ADEEBB3BC99}" srcOrd="0" destOrd="0" presId="urn:microsoft.com/office/officeart/2005/8/layout/orgChart1"/>
    <dgm:cxn modelId="{87D6BFB0-83F3-4D2F-A2BB-86D3EC7B0F90}" type="presOf" srcId="{57EE74E9-3E81-41A8-9EEB-8CE598DA3B12}" destId="{E1DD1044-9359-4A91-B287-47AFB0D73269}" srcOrd="0" destOrd="0" presId="urn:microsoft.com/office/officeart/2005/8/layout/orgChart1"/>
    <dgm:cxn modelId="{FBC21BB1-7651-470B-90B8-7366158F7DB6}" srcId="{49E0CEA9-4300-475A-A0DE-D1E167652FA1}" destId="{350D3638-9178-489C-B4A7-77CDB0BA4114}" srcOrd="0" destOrd="0" parTransId="{50556DC9-8999-413D-B4EB-F03C1D84B466}" sibTransId="{5975C28D-3297-403D-869D-EC094A640225}"/>
    <dgm:cxn modelId="{16475FB1-8E34-4AA6-A889-075BC86F7F88}" srcId="{0750EB1F-AF29-4DA1-A14C-F919CD79A36B}" destId="{95A5EC36-EB3E-4DD1-A3C2-116B00754FBE}" srcOrd="1" destOrd="0" parTransId="{82C75AF0-1519-48CE-88D3-3573791EE273}" sibTransId="{42AD2F3E-9D6C-460A-8E65-1214D2DA600D}"/>
    <dgm:cxn modelId="{ABB955B6-3581-4331-9A82-6C3103A213A6}" type="presOf" srcId="{C91304ED-397F-47A9-B54B-116B969DAD65}" destId="{E6C57D91-85C0-4786-A17F-C67D9C6FDE95}" srcOrd="0" destOrd="0" presId="urn:microsoft.com/office/officeart/2005/8/layout/orgChart1"/>
    <dgm:cxn modelId="{060481B8-327A-4613-A0D2-7A3E5E8C05CB}" type="presOf" srcId="{8855EC40-FA6D-4D11-80AB-D160679A109F}" destId="{25CF325D-5893-4E65-A940-EF96FFB2D18E}" srcOrd="1" destOrd="0" presId="urn:microsoft.com/office/officeart/2005/8/layout/orgChart1"/>
    <dgm:cxn modelId="{6443E9C6-FBDD-41BB-BB5F-8F8B7C798F9B}" type="presOf" srcId="{A24739D7-1E51-4218-97AF-D7025A88BEC4}" destId="{188E4BED-4407-4BBB-A11D-A5A77BFDC7BA}" srcOrd="0" destOrd="0" presId="urn:microsoft.com/office/officeart/2005/8/layout/orgChart1"/>
    <dgm:cxn modelId="{BBDEC2C7-0078-4CF0-8C2C-F9B4B73DC8D5}" srcId="{B84B19B2-50D4-4BCB-A726-6DDE5EA7AE40}" destId="{0750EB1F-AF29-4DA1-A14C-F919CD79A36B}" srcOrd="1" destOrd="0" parTransId="{A24739D7-1E51-4218-97AF-D7025A88BEC4}" sibTransId="{BB58E789-D01B-4D4E-B8C7-5AEC801C55B6}"/>
    <dgm:cxn modelId="{8BAF94C9-CE86-4C96-864C-B35F4256888B}" type="presOf" srcId="{8855EC40-FA6D-4D11-80AB-D160679A109F}" destId="{98B3B1A9-DCED-4541-B343-A0FFC74E02FA}" srcOrd="0" destOrd="0" presId="urn:microsoft.com/office/officeart/2005/8/layout/orgChart1"/>
    <dgm:cxn modelId="{DDF392D1-303E-4DB8-9EB0-B2244932F6D0}" type="presOf" srcId="{0750EB1F-AF29-4DA1-A14C-F919CD79A36B}" destId="{86F8FFFF-AF4F-41BB-9B8C-3724523570A0}" srcOrd="0" destOrd="0" presId="urn:microsoft.com/office/officeart/2005/8/layout/orgChart1"/>
    <dgm:cxn modelId="{4E140AD2-8350-4E77-9F55-B043CF719FDC}" type="presOf" srcId="{95A5EC36-EB3E-4DD1-A3C2-116B00754FBE}" destId="{8FD9FC0B-64D2-4FD2-803B-00DCF8B1AA2D}" srcOrd="1" destOrd="0" presId="urn:microsoft.com/office/officeart/2005/8/layout/orgChart1"/>
    <dgm:cxn modelId="{16608AD4-1A13-4F6A-90BA-14E743271B78}" type="presOf" srcId="{82C75AF0-1519-48CE-88D3-3573791EE273}" destId="{7C2FE0C8-6B0C-4BB1-939D-E7A4058DBE99}" srcOrd="0" destOrd="0" presId="urn:microsoft.com/office/officeart/2005/8/layout/orgChart1"/>
    <dgm:cxn modelId="{67B618DD-E46C-4C91-9F73-4B59659317D0}" srcId="{350D3638-9178-489C-B4A7-77CDB0BA4114}" destId="{B84B19B2-50D4-4BCB-A726-6DDE5EA7AE40}" srcOrd="0" destOrd="0" parTransId="{BAF55FC3-1C46-4A0F-8E3D-D1E4BC4BB98B}" sibTransId="{1A88AC50-F03D-4378-A1C5-F17D4B5199BA}"/>
    <dgm:cxn modelId="{B9C860E3-20FC-4672-8C52-15C5117FA4C2}" srcId="{0750EB1F-AF29-4DA1-A14C-F919CD79A36B}" destId="{34A479FC-D9D7-4D3A-8DA3-E24D3036F283}" srcOrd="0" destOrd="0" parTransId="{988EBF3F-7D60-4CCC-9EE9-4EFB0901097D}" sibTransId="{CBC1E1E7-DF5C-48C6-BE4D-0FFC5AB97735}"/>
    <dgm:cxn modelId="{2F08A3E4-17F7-486E-AE87-69D84778CA63}" type="presOf" srcId="{0479EF7E-4A58-495D-8DEC-426F0883D2F8}" destId="{FBAC52CC-3084-4B44-8E22-DEF4D8E582A0}" srcOrd="0" destOrd="0" presId="urn:microsoft.com/office/officeart/2005/8/layout/orgChart1"/>
    <dgm:cxn modelId="{B7CDC0E6-F821-4870-BEE0-B832F514623D}" srcId="{49E0CEA9-4300-475A-A0DE-D1E167652FA1}" destId="{676E6D65-2E21-4A2E-8C8E-1D7F93EE780D}" srcOrd="1" destOrd="0" parTransId="{EFFFC08F-43BE-45ED-82B6-5DDE250A67D7}" sibTransId="{7720F3D9-5570-4CFB-9743-FF4DFF970390}"/>
    <dgm:cxn modelId="{3C40FEE6-4608-4EB4-B394-CDD704D0E7E6}" srcId="{B84B19B2-50D4-4BCB-A726-6DDE5EA7AE40}" destId="{8855EC40-FA6D-4D11-80AB-D160679A109F}" srcOrd="2" destOrd="0" parTransId="{F4A98AC4-EDA2-47BF-8C23-4A3CA8133EC6}" sibTransId="{07D475EB-8504-454D-BFCD-5EF313EF0917}"/>
    <dgm:cxn modelId="{3EBC1DEC-3ED4-491B-8EF6-B37D9ED0D651}" type="presOf" srcId="{F408107A-3103-4CF0-B648-2534DF588241}" destId="{72CBF206-B3AA-48D2-AF72-EF6CDCC7C307}" srcOrd="1" destOrd="0" presId="urn:microsoft.com/office/officeart/2005/8/layout/orgChart1"/>
    <dgm:cxn modelId="{22A8D5EF-0E39-4D4A-A61B-866145773814}" type="presOf" srcId="{7B69ABE5-7D28-4A04-864C-11B89A369105}" destId="{16C9DDD0-89C5-46A6-98FF-BEDA53D38523}" srcOrd="0" destOrd="0" presId="urn:microsoft.com/office/officeart/2005/8/layout/orgChart1"/>
    <dgm:cxn modelId="{E2689CF0-58B4-4F3D-B335-69941406BAED}" type="presOf" srcId="{8AC91770-A9D6-4791-842B-CE5C37B90B83}" destId="{1B1EDD9D-F21C-4788-9C54-E954C59F4B23}" srcOrd="0" destOrd="0" presId="urn:microsoft.com/office/officeart/2005/8/layout/orgChart1"/>
    <dgm:cxn modelId="{18DFB9F0-5BDD-45FA-8E39-D3070B560FDA}" type="presOf" srcId="{A8AC324E-D5B8-44C4-AAF6-0B138872E49B}" destId="{903FA352-B9DB-43E1-9FD5-CCD14B917DD4}" srcOrd="0" destOrd="0" presId="urn:microsoft.com/office/officeart/2005/8/layout/orgChart1"/>
    <dgm:cxn modelId="{204981F6-FFB8-417C-90C0-0D76FE87A701}" type="presOf" srcId="{988EBF3F-7D60-4CCC-9EE9-4EFB0901097D}" destId="{426B43AD-B0E1-4BB0-AF24-D3B5009961FD}" srcOrd="0" destOrd="0" presId="urn:microsoft.com/office/officeart/2005/8/layout/orgChart1"/>
    <dgm:cxn modelId="{DC48A2F7-3E3A-4117-8965-45F8E1C67965}" type="presOf" srcId="{F408107A-3103-4CF0-B648-2534DF588241}" destId="{2FF453AC-E8E2-4FA3-9628-E34D53F64E97}" srcOrd="0" destOrd="0" presId="urn:microsoft.com/office/officeart/2005/8/layout/orgChart1"/>
    <dgm:cxn modelId="{AE4112FC-623A-48CB-9D2D-983FCA5305D9}" type="presOf" srcId="{1E22E39D-CF4A-4E8C-A876-34F0E2C6081B}" destId="{A1F6B535-958A-4BA2-B610-5C0804ACA1AB}" srcOrd="0" destOrd="0" presId="urn:microsoft.com/office/officeart/2005/8/layout/orgChart1"/>
    <dgm:cxn modelId="{457168FC-F497-47E3-A8DD-D845F0BCFDFA}" srcId="{C91304ED-397F-47A9-B54B-116B969DAD65}" destId="{A8AC324E-D5B8-44C4-AAF6-0B138872E49B}" srcOrd="0" destOrd="0" parTransId="{8AC91770-A9D6-4791-842B-CE5C37B90B83}" sibTransId="{13B58C1D-5121-4594-A04F-6F93A3DE21C8}"/>
    <dgm:cxn modelId="{CC1451FE-5C70-440A-88B5-06A023020884}" type="presOf" srcId="{95A5EC36-EB3E-4DD1-A3C2-116B00754FBE}" destId="{F8E64456-7F78-4ADB-9D10-13FDCC7DA835}" srcOrd="0" destOrd="0" presId="urn:microsoft.com/office/officeart/2005/8/layout/orgChart1"/>
    <dgm:cxn modelId="{EE542E2A-909D-4D4E-8CE5-E100616B41B7}" type="presParOf" srcId="{786C9FC1-D9A8-449E-BB1E-C90BE68C580E}" destId="{727E6AA2-83BF-48A3-A77E-572AB389DE23}" srcOrd="0" destOrd="0" presId="urn:microsoft.com/office/officeart/2005/8/layout/orgChart1"/>
    <dgm:cxn modelId="{4EBA38AF-0732-4BFF-BE39-80C087C1EF46}" type="presParOf" srcId="{727E6AA2-83BF-48A3-A77E-572AB389DE23}" destId="{E0C9BA55-1222-44AA-9B5D-69210F2E3A7C}" srcOrd="0" destOrd="0" presId="urn:microsoft.com/office/officeart/2005/8/layout/orgChart1"/>
    <dgm:cxn modelId="{A5FAF869-1947-4615-8989-C287C3EFC83D}" type="presParOf" srcId="{E0C9BA55-1222-44AA-9B5D-69210F2E3A7C}" destId="{90F8FCDC-418E-4B1E-B40B-468F7B46BC17}" srcOrd="0" destOrd="0" presId="urn:microsoft.com/office/officeart/2005/8/layout/orgChart1"/>
    <dgm:cxn modelId="{0B3930E5-175D-427C-BB50-F386AF69C5F0}" type="presParOf" srcId="{E0C9BA55-1222-44AA-9B5D-69210F2E3A7C}" destId="{366AD149-D27F-4E87-BB06-DE2B6722A8A1}" srcOrd="1" destOrd="0" presId="urn:microsoft.com/office/officeart/2005/8/layout/orgChart1"/>
    <dgm:cxn modelId="{E59AB9EF-C4FA-4C01-A489-FFA12F120184}" type="presParOf" srcId="{727E6AA2-83BF-48A3-A77E-572AB389DE23}" destId="{BB7A409D-163A-4B64-B4BF-0E9D4027E133}" srcOrd="1" destOrd="0" presId="urn:microsoft.com/office/officeart/2005/8/layout/orgChart1"/>
    <dgm:cxn modelId="{0C0E05DB-98F3-4918-B65E-CF51163FAC5D}" type="presParOf" srcId="{BB7A409D-163A-4B64-B4BF-0E9D4027E133}" destId="{5ECF5F0E-532E-4BAC-9FB6-E7151C3D8763}" srcOrd="0" destOrd="0" presId="urn:microsoft.com/office/officeart/2005/8/layout/orgChart1"/>
    <dgm:cxn modelId="{3D7D4ADC-574C-4D5C-8706-BDA3C6338EE1}" type="presParOf" srcId="{BB7A409D-163A-4B64-B4BF-0E9D4027E133}" destId="{78297C86-0DDD-4B4F-B5B6-3607EF190511}" srcOrd="1" destOrd="0" presId="urn:microsoft.com/office/officeart/2005/8/layout/orgChart1"/>
    <dgm:cxn modelId="{8794862C-18C8-411A-B022-04AAF3E3B56F}" type="presParOf" srcId="{78297C86-0DDD-4B4F-B5B6-3607EF190511}" destId="{4A970A90-7FD7-4642-8B9B-523AEB2438CE}" srcOrd="0" destOrd="0" presId="urn:microsoft.com/office/officeart/2005/8/layout/orgChart1"/>
    <dgm:cxn modelId="{B33FD6E1-8D1E-4463-956B-A6BCF504386F}" type="presParOf" srcId="{4A970A90-7FD7-4642-8B9B-523AEB2438CE}" destId="{C99D89B0-FAB8-443E-8A20-F6EB5C4EA2FD}" srcOrd="0" destOrd="0" presId="urn:microsoft.com/office/officeart/2005/8/layout/orgChart1"/>
    <dgm:cxn modelId="{24025D98-3CFC-47DA-871B-E98852415511}" type="presParOf" srcId="{4A970A90-7FD7-4642-8B9B-523AEB2438CE}" destId="{3E639166-C8B9-4C05-A2B0-2697D1AB33E1}" srcOrd="1" destOrd="0" presId="urn:microsoft.com/office/officeart/2005/8/layout/orgChart1"/>
    <dgm:cxn modelId="{288C9961-A1F6-4D96-B8CF-31D387F43008}" type="presParOf" srcId="{78297C86-0DDD-4B4F-B5B6-3607EF190511}" destId="{530D9924-D668-40A9-B6E4-C1D1556D7E41}" srcOrd="1" destOrd="0" presId="urn:microsoft.com/office/officeart/2005/8/layout/orgChart1"/>
    <dgm:cxn modelId="{9A003A80-6CC8-4063-91F8-4745BA95D784}" type="presParOf" srcId="{530D9924-D668-40A9-B6E4-C1D1556D7E41}" destId="{A1F6B535-958A-4BA2-B610-5C0804ACA1AB}" srcOrd="0" destOrd="0" presId="urn:microsoft.com/office/officeart/2005/8/layout/orgChart1"/>
    <dgm:cxn modelId="{A580DF49-C218-4F14-BEB0-BC7B46E20B77}" type="presParOf" srcId="{530D9924-D668-40A9-B6E4-C1D1556D7E41}" destId="{6568C4CC-ADDE-4A8E-8224-2959E673AC6E}" srcOrd="1" destOrd="0" presId="urn:microsoft.com/office/officeart/2005/8/layout/orgChart1"/>
    <dgm:cxn modelId="{F091AAD9-119C-4EA3-9C53-1906DFD7B057}" type="presParOf" srcId="{6568C4CC-ADDE-4A8E-8224-2959E673AC6E}" destId="{A851CE28-20AB-499A-A4E5-A0DC190A61FF}" srcOrd="0" destOrd="0" presId="urn:microsoft.com/office/officeart/2005/8/layout/orgChart1"/>
    <dgm:cxn modelId="{01ED548B-C314-47DD-AB7C-4EEAABF153EF}" type="presParOf" srcId="{A851CE28-20AB-499A-A4E5-A0DC190A61FF}" destId="{E6C57D91-85C0-4786-A17F-C67D9C6FDE95}" srcOrd="0" destOrd="0" presId="urn:microsoft.com/office/officeart/2005/8/layout/orgChart1"/>
    <dgm:cxn modelId="{255B5953-CEC8-41E6-9BC6-70AC1D065600}" type="presParOf" srcId="{A851CE28-20AB-499A-A4E5-A0DC190A61FF}" destId="{D1C37FEE-2D64-4654-8DB8-A1C5E34AE3C0}" srcOrd="1" destOrd="0" presId="urn:microsoft.com/office/officeart/2005/8/layout/orgChart1"/>
    <dgm:cxn modelId="{02887013-C9E5-4507-915A-BB6C4BFF5ADA}" type="presParOf" srcId="{6568C4CC-ADDE-4A8E-8224-2959E673AC6E}" destId="{20640191-C677-473A-B9C7-FD93A8173DDA}" srcOrd="1" destOrd="0" presId="urn:microsoft.com/office/officeart/2005/8/layout/orgChart1"/>
    <dgm:cxn modelId="{C1823DBE-8CD3-4588-AD7F-D68133A4D95E}" type="presParOf" srcId="{20640191-C677-473A-B9C7-FD93A8173DDA}" destId="{1B1EDD9D-F21C-4788-9C54-E954C59F4B23}" srcOrd="0" destOrd="0" presId="urn:microsoft.com/office/officeart/2005/8/layout/orgChart1"/>
    <dgm:cxn modelId="{38CD1FE7-70FD-43F4-86BB-B2FFF80ED2C2}" type="presParOf" srcId="{20640191-C677-473A-B9C7-FD93A8173DDA}" destId="{AF3289A7-6621-47D2-AC79-E89662B069AA}" srcOrd="1" destOrd="0" presId="urn:microsoft.com/office/officeart/2005/8/layout/orgChart1"/>
    <dgm:cxn modelId="{ABB27DBD-A50D-43D3-B693-128FE25EEDE0}" type="presParOf" srcId="{AF3289A7-6621-47D2-AC79-E89662B069AA}" destId="{7E0F9EF0-B4EA-439B-8BD1-DF12695B36E3}" srcOrd="0" destOrd="0" presId="urn:microsoft.com/office/officeart/2005/8/layout/orgChart1"/>
    <dgm:cxn modelId="{06A3688C-C2B1-41D1-B86B-69715CAAE2BC}" type="presParOf" srcId="{7E0F9EF0-B4EA-439B-8BD1-DF12695B36E3}" destId="{903FA352-B9DB-43E1-9FD5-CCD14B917DD4}" srcOrd="0" destOrd="0" presId="urn:microsoft.com/office/officeart/2005/8/layout/orgChart1"/>
    <dgm:cxn modelId="{D99EF527-A62C-4FC2-8B82-8439716585EF}" type="presParOf" srcId="{7E0F9EF0-B4EA-439B-8BD1-DF12695B36E3}" destId="{F222374D-3E9A-414A-BB68-E8AE4E01B71C}" srcOrd="1" destOrd="0" presId="urn:microsoft.com/office/officeart/2005/8/layout/orgChart1"/>
    <dgm:cxn modelId="{00CAA731-E159-4A61-809D-C07FE2833E55}" type="presParOf" srcId="{AF3289A7-6621-47D2-AC79-E89662B069AA}" destId="{7E5242E9-7B63-4C6B-A754-815FE1118EC1}" srcOrd="1" destOrd="0" presId="urn:microsoft.com/office/officeart/2005/8/layout/orgChart1"/>
    <dgm:cxn modelId="{2A68F9C6-BAAE-45B6-8EC6-A25E03539890}" type="presParOf" srcId="{AF3289A7-6621-47D2-AC79-E89662B069AA}" destId="{2B10F503-A34B-44BB-9A04-7E512175A004}" srcOrd="2" destOrd="0" presId="urn:microsoft.com/office/officeart/2005/8/layout/orgChart1"/>
    <dgm:cxn modelId="{75493BD1-597C-4976-BF02-4FE1A04D51E9}" type="presParOf" srcId="{6568C4CC-ADDE-4A8E-8224-2959E673AC6E}" destId="{2D20A65D-A6CB-4A91-9095-AAE980308A90}" srcOrd="2" destOrd="0" presId="urn:microsoft.com/office/officeart/2005/8/layout/orgChart1"/>
    <dgm:cxn modelId="{8F7A5922-1FEE-4231-80C1-254BE94CB41A}" type="presParOf" srcId="{530D9924-D668-40A9-B6E4-C1D1556D7E41}" destId="{188E4BED-4407-4BBB-A11D-A5A77BFDC7BA}" srcOrd="2" destOrd="0" presId="urn:microsoft.com/office/officeart/2005/8/layout/orgChart1"/>
    <dgm:cxn modelId="{C50D6328-5999-45C1-9DAC-656D65BD7926}" type="presParOf" srcId="{530D9924-D668-40A9-B6E4-C1D1556D7E41}" destId="{5ECB2329-7A33-4F32-A360-21D5806F4916}" srcOrd="3" destOrd="0" presId="urn:microsoft.com/office/officeart/2005/8/layout/orgChart1"/>
    <dgm:cxn modelId="{CE0A11B6-00B7-4580-8C10-2539AD73E856}" type="presParOf" srcId="{5ECB2329-7A33-4F32-A360-21D5806F4916}" destId="{9AB9B7E4-7B67-4ABA-9AE2-CBA58F98762F}" srcOrd="0" destOrd="0" presId="urn:microsoft.com/office/officeart/2005/8/layout/orgChart1"/>
    <dgm:cxn modelId="{626EBF9F-0687-4F71-A7E1-5FEA206D9331}" type="presParOf" srcId="{9AB9B7E4-7B67-4ABA-9AE2-CBA58F98762F}" destId="{86F8FFFF-AF4F-41BB-9B8C-3724523570A0}" srcOrd="0" destOrd="0" presId="urn:microsoft.com/office/officeart/2005/8/layout/orgChart1"/>
    <dgm:cxn modelId="{97FA6E91-AA13-4032-9225-1B3534B059FC}" type="presParOf" srcId="{9AB9B7E4-7B67-4ABA-9AE2-CBA58F98762F}" destId="{8076B014-7AE2-4CCF-B18B-1B63A92A31C4}" srcOrd="1" destOrd="0" presId="urn:microsoft.com/office/officeart/2005/8/layout/orgChart1"/>
    <dgm:cxn modelId="{1A2DAEFE-C298-4B99-9FFC-3CCEAE859D4A}" type="presParOf" srcId="{5ECB2329-7A33-4F32-A360-21D5806F4916}" destId="{1F445003-1841-46FA-AF77-58933390A52F}" srcOrd="1" destOrd="0" presId="urn:microsoft.com/office/officeart/2005/8/layout/orgChart1"/>
    <dgm:cxn modelId="{09F726C4-960D-454D-8756-7CFACB42810B}" type="presParOf" srcId="{1F445003-1841-46FA-AF77-58933390A52F}" destId="{426B43AD-B0E1-4BB0-AF24-D3B5009961FD}" srcOrd="0" destOrd="0" presId="urn:microsoft.com/office/officeart/2005/8/layout/orgChart1"/>
    <dgm:cxn modelId="{0EBC1A81-432E-4E94-B84C-B2177F47B9D5}" type="presParOf" srcId="{1F445003-1841-46FA-AF77-58933390A52F}" destId="{B2BF46D6-02E8-41C6-9DA7-5D62D9BB0549}" srcOrd="1" destOrd="0" presId="urn:microsoft.com/office/officeart/2005/8/layout/orgChart1"/>
    <dgm:cxn modelId="{1AD6B0A2-A951-45D5-8FF6-93B17CA1D7DA}" type="presParOf" srcId="{B2BF46D6-02E8-41C6-9DA7-5D62D9BB0549}" destId="{C4BF5BF9-ECA3-40D7-9993-8AB987276EC8}" srcOrd="0" destOrd="0" presId="urn:microsoft.com/office/officeart/2005/8/layout/orgChart1"/>
    <dgm:cxn modelId="{BB4651C6-69C8-4C51-937F-3F79E8DCBD56}" type="presParOf" srcId="{C4BF5BF9-ECA3-40D7-9993-8AB987276EC8}" destId="{96515AAF-2A09-410F-B71F-8ADEEBB3BC99}" srcOrd="0" destOrd="0" presId="urn:microsoft.com/office/officeart/2005/8/layout/orgChart1"/>
    <dgm:cxn modelId="{11A9FB4D-4CFF-43FF-9E11-D3DAB185A8CE}" type="presParOf" srcId="{C4BF5BF9-ECA3-40D7-9993-8AB987276EC8}" destId="{9330A0C7-830E-4C09-9013-82AF3147D598}" srcOrd="1" destOrd="0" presId="urn:microsoft.com/office/officeart/2005/8/layout/orgChart1"/>
    <dgm:cxn modelId="{3D03E9A3-9D48-46D9-8685-37CCFDCC1761}" type="presParOf" srcId="{B2BF46D6-02E8-41C6-9DA7-5D62D9BB0549}" destId="{5B0A28FB-5EAC-4D6A-AC6A-2229C082D397}" srcOrd="1" destOrd="0" presId="urn:microsoft.com/office/officeart/2005/8/layout/orgChart1"/>
    <dgm:cxn modelId="{730217AA-462D-4D79-B878-9C0F55573AE7}" type="presParOf" srcId="{5B0A28FB-5EAC-4D6A-AC6A-2229C082D397}" destId="{FBAC52CC-3084-4B44-8E22-DEF4D8E582A0}" srcOrd="0" destOrd="0" presId="urn:microsoft.com/office/officeart/2005/8/layout/orgChart1"/>
    <dgm:cxn modelId="{7DAA98F2-E10F-4D09-A692-5C24A4525989}" type="presParOf" srcId="{5B0A28FB-5EAC-4D6A-AC6A-2229C082D397}" destId="{32B83927-0D2C-4619-8BA9-FF685BEBEE65}" srcOrd="1" destOrd="0" presId="urn:microsoft.com/office/officeart/2005/8/layout/orgChart1"/>
    <dgm:cxn modelId="{FDDF57E1-44F3-4458-8046-99F6B3CD10BF}" type="presParOf" srcId="{32B83927-0D2C-4619-8BA9-FF685BEBEE65}" destId="{13A38D32-DD97-4D27-A8DC-547435757182}" srcOrd="0" destOrd="0" presId="urn:microsoft.com/office/officeart/2005/8/layout/orgChart1"/>
    <dgm:cxn modelId="{284E5F6D-4A3E-48E6-B8E4-00B59E33F258}" type="presParOf" srcId="{13A38D32-DD97-4D27-A8DC-547435757182}" destId="{36445B53-7CDA-41D0-81ED-17C167F4C50A}" srcOrd="0" destOrd="0" presId="urn:microsoft.com/office/officeart/2005/8/layout/orgChart1"/>
    <dgm:cxn modelId="{64F8BEBB-A95B-4E16-B0ED-0737F7912795}" type="presParOf" srcId="{13A38D32-DD97-4D27-A8DC-547435757182}" destId="{B0174C98-DBB9-4420-8A00-F41A5E4E20D7}" srcOrd="1" destOrd="0" presId="urn:microsoft.com/office/officeart/2005/8/layout/orgChart1"/>
    <dgm:cxn modelId="{7A000073-BF7D-4D45-A182-DE2E820D37A6}" type="presParOf" srcId="{32B83927-0D2C-4619-8BA9-FF685BEBEE65}" destId="{B6E25602-DEB9-42CF-AB0C-559C51610528}" srcOrd="1" destOrd="0" presId="urn:microsoft.com/office/officeart/2005/8/layout/orgChart1"/>
    <dgm:cxn modelId="{B145100A-A65B-4258-9661-A344D3BE37BC}" type="presParOf" srcId="{32B83927-0D2C-4619-8BA9-FF685BEBEE65}" destId="{CB6E3A2B-33AD-42CA-AB22-EDD58CD0030D}" srcOrd="2" destOrd="0" presId="urn:microsoft.com/office/officeart/2005/8/layout/orgChart1"/>
    <dgm:cxn modelId="{33E500C4-CBB8-4007-8BFC-33D1472D0C6D}" type="presParOf" srcId="{B2BF46D6-02E8-41C6-9DA7-5D62D9BB0549}" destId="{67224E85-6D63-437C-9D8F-A729A169373B}" srcOrd="2" destOrd="0" presId="urn:microsoft.com/office/officeart/2005/8/layout/orgChart1"/>
    <dgm:cxn modelId="{6342343F-2056-4A96-801F-ED708D845B80}" type="presParOf" srcId="{1F445003-1841-46FA-AF77-58933390A52F}" destId="{7C2FE0C8-6B0C-4BB1-939D-E7A4058DBE99}" srcOrd="2" destOrd="0" presId="urn:microsoft.com/office/officeart/2005/8/layout/orgChart1"/>
    <dgm:cxn modelId="{E5F5E9EB-420B-4EEC-827C-5695B6AAE5E7}" type="presParOf" srcId="{1F445003-1841-46FA-AF77-58933390A52F}" destId="{54CC718A-7C00-4CE7-86D7-7976C56ADA07}" srcOrd="3" destOrd="0" presId="urn:microsoft.com/office/officeart/2005/8/layout/orgChart1"/>
    <dgm:cxn modelId="{B369A441-7927-438B-BF20-A46A3BA3F80A}" type="presParOf" srcId="{54CC718A-7C00-4CE7-86D7-7976C56ADA07}" destId="{EFDB6132-89C5-4252-9C9C-FA889AD70001}" srcOrd="0" destOrd="0" presId="urn:microsoft.com/office/officeart/2005/8/layout/orgChart1"/>
    <dgm:cxn modelId="{1606658B-F83F-477B-BEAE-CBE0C84DEAB4}" type="presParOf" srcId="{EFDB6132-89C5-4252-9C9C-FA889AD70001}" destId="{F8E64456-7F78-4ADB-9D10-13FDCC7DA835}" srcOrd="0" destOrd="0" presId="urn:microsoft.com/office/officeart/2005/8/layout/orgChart1"/>
    <dgm:cxn modelId="{350A8076-BCF4-4124-A551-3B7DCDBEE8AB}" type="presParOf" srcId="{EFDB6132-89C5-4252-9C9C-FA889AD70001}" destId="{8FD9FC0B-64D2-4FD2-803B-00DCF8B1AA2D}" srcOrd="1" destOrd="0" presId="urn:microsoft.com/office/officeart/2005/8/layout/orgChart1"/>
    <dgm:cxn modelId="{2BDAE434-D1E4-4680-963B-8C5FE6123BCE}" type="presParOf" srcId="{54CC718A-7C00-4CE7-86D7-7976C56ADA07}" destId="{F42CF550-7C2E-4253-8471-8F6A24CEB6EE}" srcOrd="1" destOrd="0" presId="urn:microsoft.com/office/officeart/2005/8/layout/orgChart1"/>
    <dgm:cxn modelId="{804F3A26-595E-4F5F-913F-EC3D53832553}" type="presParOf" srcId="{54CC718A-7C00-4CE7-86D7-7976C56ADA07}" destId="{43B1EC30-49DF-4ADA-98CE-F6574CCD9F71}" srcOrd="2" destOrd="0" presId="urn:microsoft.com/office/officeart/2005/8/layout/orgChart1"/>
    <dgm:cxn modelId="{81C99BAF-8BC8-46E9-8296-5653F934FB07}" type="presParOf" srcId="{5ECB2329-7A33-4F32-A360-21D5806F4916}" destId="{00F2152F-D161-44BD-B933-FBD3809CC1FB}" srcOrd="2" destOrd="0" presId="urn:microsoft.com/office/officeart/2005/8/layout/orgChart1"/>
    <dgm:cxn modelId="{4C4DA712-7B3E-4384-8983-03CCE6E9656E}" type="presParOf" srcId="{530D9924-D668-40A9-B6E4-C1D1556D7E41}" destId="{E15E8190-D4A4-4C2D-951D-F86EB49E3A4D}" srcOrd="4" destOrd="0" presId="urn:microsoft.com/office/officeart/2005/8/layout/orgChart1"/>
    <dgm:cxn modelId="{9117C0FE-52FF-474A-B361-F2FF6F475F9E}" type="presParOf" srcId="{530D9924-D668-40A9-B6E4-C1D1556D7E41}" destId="{5ABF4C4B-CBCF-48E4-9D4C-06408D35E193}" srcOrd="5" destOrd="0" presId="urn:microsoft.com/office/officeart/2005/8/layout/orgChart1"/>
    <dgm:cxn modelId="{90EBE4B0-E008-4E8C-9EC4-7DAF44547759}" type="presParOf" srcId="{5ABF4C4B-CBCF-48E4-9D4C-06408D35E193}" destId="{C2BD47CA-C100-4F1F-912D-541F681A6E70}" srcOrd="0" destOrd="0" presId="urn:microsoft.com/office/officeart/2005/8/layout/orgChart1"/>
    <dgm:cxn modelId="{369BE22D-B162-4F9E-A6C3-9D209EB85FD0}" type="presParOf" srcId="{C2BD47CA-C100-4F1F-912D-541F681A6E70}" destId="{98B3B1A9-DCED-4541-B343-A0FFC74E02FA}" srcOrd="0" destOrd="0" presId="urn:microsoft.com/office/officeart/2005/8/layout/orgChart1"/>
    <dgm:cxn modelId="{B60046A7-B2FF-49EA-891D-D78ABA3D8AD5}" type="presParOf" srcId="{C2BD47CA-C100-4F1F-912D-541F681A6E70}" destId="{25CF325D-5893-4E65-A940-EF96FFB2D18E}" srcOrd="1" destOrd="0" presId="urn:microsoft.com/office/officeart/2005/8/layout/orgChart1"/>
    <dgm:cxn modelId="{96AEB0F3-4982-4BAF-B882-CB552CD014C1}" type="presParOf" srcId="{5ABF4C4B-CBCF-48E4-9D4C-06408D35E193}" destId="{3B17CB2A-D4BB-40DE-AED6-CBBC0B06811F}" srcOrd="1" destOrd="0" presId="urn:microsoft.com/office/officeart/2005/8/layout/orgChart1"/>
    <dgm:cxn modelId="{675F781F-84A7-4493-8A01-99A88A045B3A}" type="presParOf" srcId="{3B17CB2A-D4BB-40DE-AED6-CBBC0B06811F}" destId="{E1DD1044-9359-4A91-B287-47AFB0D73269}" srcOrd="0" destOrd="0" presId="urn:microsoft.com/office/officeart/2005/8/layout/orgChart1"/>
    <dgm:cxn modelId="{CE3D4D62-CF93-497D-92C0-E09BACC479B8}" type="presParOf" srcId="{3B17CB2A-D4BB-40DE-AED6-CBBC0B06811F}" destId="{A40C3162-F7C1-43CE-AD2A-B8ED9F22F6DF}" srcOrd="1" destOrd="0" presId="urn:microsoft.com/office/officeart/2005/8/layout/orgChart1"/>
    <dgm:cxn modelId="{B917288F-E121-42F7-9F53-24F56538B5F2}" type="presParOf" srcId="{A40C3162-F7C1-43CE-AD2A-B8ED9F22F6DF}" destId="{577D0725-EB63-4DDA-BFDE-13D49EFF3070}" srcOrd="0" destOrd="0" presId="urn:microsoft.com/office/officeart/2005/8/layout/orgChart1"/>
    <dgm:cxn modelId="{D2E87724-2662-4998-BC71-6E18F66B53FA}" type="presParOf" srcId="{577D0725-EB63-4DDA-BFDE-13D49EFF3070}" destId="{2FF453AC-E8E2-4FA3-9628-E34D53F64E97}" srcOrd="0" destOrd="0" presId="urn:microsoft.com/office/officeart/2005/8/layout/orgChart1"/>
    <dgm:cxn modelId="{854D577D-61B1-4EAB-9157-DF31C03804A9}" type="presParOf" srcId="{577D0725-EB63-4DDA-BFDE-13D49EFF3070}" destId="{72CBF206-B3AA-48D2-AF72-EF6CDCC7C307}" srcOrd="1" destOrd="0" presId="urn:microsoft.com/office/officeart/2005/8/layout/orgChart1"/>
    <dgm:cxn modelId="{34B88F9F-57C6-4FAE-B849-19E63DBB7896}" type="presParOf" srcId="{A40C3162-F7C1-43CE-AD2A-B8ED9F22F6DF}" destId="{6E9824A6-2A8A-40DF-9A45-D10D1761AA66}" srcOrd="1" destOrd="0" presId="urn:microsoft.com/office/officeart/2005/8/layout/orgChart1"/>
    <dgm:cxn modelId="{2E7D4829-19CC-4F58-97AB-7D514F895EBB}" type="presParOf" srcId="{A40C3162-F7C1-43CE-AD2A-B8ED9F22F6DF}" destId="{AC868B75-C0A2-4D05-A033-715842C9C522}" srcOrd="2" destOrd="0" presId="urn:microsoft.com/office/officeart/2005/8/layout/orgChart1"/>
    <dgm:cxn modelId="{2509EBDE-C63B-463B-AC58-683F992BE43C}" type="presParOf" srcId="{5ABF4C4B-CBCF-48E4-9D4C-06408D35E193}" destId="{FCB6EFA4-5975-49EE-86B9-C625814F70A1}" srcOrd="2" destOrd="0" presId="urn:microsoft.com/office/officeart/2005/8/layout/orgChart1"/>
    <dgm:cxn modelId="{17C5B8E5-30E1-43AA-ABF0-9AF896D476FB}" type="presParOf" srcId="{530D9924-D668-40A9-B6E4-C1D1556D7E41}" destId="{C6387567-1095-4F30-9D20-F7D10149F8DF}" srcOrd="6" destOrd="0" presId="urn:microsoft.com/office/officeart/2005/8/layout/orgChart1"/>
    <dgm:cxn modelId="{D661B894-1DDA-4B40-B648-12536743AE44}" type="presParOf" srcId="{530D9924-D668-40A9-B6E4-C1D1556D7E41}" destId="{C021FC9F-BB40-4E99-82AA-F568A2800766}" srcOrd="7" destOrd="0" presId="urn:microsoft.com/office/officeart/2005/8/layout/orgChart1"/>
    <dgm:cxn modelId="{16A28388-947C-46AB-970C-1F52C284122F}" type="presParOf" srcId="{C021FC9F-BB40-4E99-82AA-F568A2800766}" destId="{FC704931-8493-4CC2-A6A2-052587637F60}" srcOrd="0" destOrd="0" presId="urn:microsoft.com/office/officeart/2005/8/layout/orgChart1"/>
    <dgm:cxn modelId="{08290985-5492-4747-82CF-3BE0E126A31C}" type="presParOf" srcId="{FC704931-8493-4CC2-A6A2-052587637F60}" destId="{0F91872E-A67E-4ACB-8693-A52EC8AD4E55}" srcOrd="0" destOrd="0" presId="urn:microsoft.com/office/officeart/2005/8/layout/orgChart1"/>
    <dgm:cxn modelId="{2F7FC7EB-D6C0-49B4-95B0-1A5822604664}" type="presParOf" srcId="{FC704931-8493-4CC2-A6A2-052587637F60}" destId="{F807D2B5-2536-4A1A-906F-7A58E8D4ACE4}" srcOrd="1" destOrd="0" presId="urn:microsoft.com/office/officeart/2005/8/layout/orgChart1"/>
    <dgm:cxn modelId="{9A6F6E76-1B5E-472E-8CCD-01363024E27A}" type="presParOf" srcId="{C021FC9F-BB40-4E99-82AA-F568A2800766}" destId="{B7675FD0-4665-43D5-B873-3A89C39195CD}" srcOrd="1" destOrd="0" presId="urn:microsoft.com/office/officeart/2005/8/layout/orgChart1"/>
    <dgm:cxn modelId="{4B448AB4-9E00-40D4-A9DC-806EBC5DBD85}" type="presParOf" srcId="{B7675FD0-4665-43D5-B873-3A89C39195CD}" destId="{6667FEAA-9FA8-494B-9288-CECFCEC4E41B}" srcOrd="0" destOrd="0" presId="urn:microsoft.com/office/officeart/2005/8/layout/orgChart1"/>
    <dgm:cxn modelId="{CBE4DD50-8507-4B8D-8625-96C5572B2018}" type="presParOf" srcId="{B7675FD0-4665-43D5-B873-3A89C39195CD}" destId="{37E5B98A-F929-4C01-9E15-D8212EE631AC}" srcOrd="1" destOrd="0" presId="urn:microsoft.com/office/officeart/2005/8/layout/orgChart1"/>
    <dgm:cxn modelId="{F647EBEF-0A83-4B1B-887E-07EED5C22E73}" type="presParOf" srcId="{37E5B98A-F929-4C01-9E15-D8212EE631AC}" destId="{1E5BCA0C-09ED-496F-BFA2-85C283FA3BFD}" srcOrd="0" destOrd="0" presId="urn:microsoft.com/office/officeart/2005/8/layout/orgChart1"/>
    <dgm:cxn modelId="{FD16D6E5-1A88-466A-9E65-E1F9FA2781AF}" type="presParOf" srcId="{1E5BCA0C-09ED-496F-BFA2-85C283FA3BFD}" destId="{16C9DDD0-89C5-46A6-98FF-BEDA53D38523}" srcOrd="0" destOrd="0" presId="urn:microsoft.com/office/officeart/2005/8/layout/orgChart1"/>
    <dgm:cxn modelId="{F1A0895B-D7C6-48E1-9B9F-F35AB2A24DB7}" type="presParOf" srcId="{1E5BCA0C-09ED-496F-BFA2-85C283FA3BFD}" destId="{97257204-0ACC-426F-853F-E085B5BA6A64}" srcOrd="1" destOrd="0" presId="urn:microsoft.com/office/officeart/2005/8/layout/orgChart1"/>
    <dgm:cxn modelId="{C735CFE2-D399-453E-B003-9E5C28E7A49B}" type="presParOf" srcId="{37E5B98A-F929-4C01-9E15-D8212EE631AC}" destId="{7039BAE8-F68D-4044-ACD9-1E98B9B38D60}" srcOrd="1" destOrd="0" presId="urn:microsoft.com/office/officeart/2005/8/layout/orgChart1"/>
    <dgm:cxn modelId="{0C38C884-2798-40EB-8E59-F066667EFC3B}" type="presParOf" srcId="{37E5B98A-F929-4C01-9E15-D8212EE631AC}" destId="{550E223C-24BA-46EB-9737-D07472C95A5F}" srcOrd="2" destOrd="0" presId="urn:microsoft.com/office/officeart/2005/8/layout/orgChart1"/>
    <dgm:cxn modelId="{C508A8E9-8ECB-4494-806A-108BFF9B6906}" type="presParOf" srcId="{C021FC9F-BB40-4E99-82AA-F568A2800766}" destId="{1D992D18-1DD5-4B19-B83A-1B48BB91A24F}" srcOrd="2" destOrd="0" presId="urn:microsoft.com/office/officeart/2005/8/layout/orgChart1"/>
    <dgm:cxn modelId="{91A46844-A40F-4313-968D-909BAE0E5F47}" type="presParOf" srcId="{78297C86-0DDD-4B4F-B5B6-3607EF190511}" destId="{6202BB25-B85C-4578-AE90-B7E816C1634C}" srcOrd="2" destOrd="0" presId="urn:microsoft.com/office/officeart/2005/8/layout/orgChart1"/>
    <dgm:cxn modelId="{B4C27E40-4EBD-4BEA-ADF0-D9F41BBBE08D}" type="presParOf" srcId="{727E6AA2-83BF-48A3-A77E-572AB389DE23}" destId="{5D012791-F3E8-479D-AFB3-C6C1F7BEC10C}" srcOrd="2" destOrd="0" presId="urn:microsoft.com/office/officeart/2005/8/layout/orgChart1"/>
    <dgm:cxn modelId="{40FDF597-7B81-4C89-930D-007F2BC14875}" type="presParOf" srcId="{786C9FC1-D9A8-449E-BB1E-C90BE68C580E}" destId="{2FAFC4B2-C9E6-4919-872F-F6C36BD0CBC4}" srcOrd="1" destOrd="0" presId="urn:microsoft.com/office/officeart/2005/8/layout/orgChart1"/>
    <dgm:cxn modelId="{0C57088E-FE02-4D06-9484-E9F2ED6097B3}" type="presParOf" srcId="{2FAFC4B2-C9E6-4919-872F-F6C36BD0CBC4}" destId="{EDFBB70D-2733-43D6-A210-056CC6811A58}" srcOrd="0" destOrd="0" presId="urn:microsoft.com/office/officeart/2005/8/layout/orgChart1"/>
    <dgm:cxn modelId="{8132A22D-DB38-40BE-B1FC-C4E586C6B9F9}" type="presParOf" srcId="{EDFBB70D-2733-43D6-A210-056CC6811A58}" destId="{13F2C609-4683-4298-BDE3-EA40EE51DDE7}" srcOrd="0" destOrd="0" presId="urn:microsoft.com/office/officeart/2005/8/layout/orgChart1"/>
    <dgm:cxn modelId="{F45AD71D-6FA3-417D-B89D-B363F4DE0324}" type="presParOf" srcId="{EDFBB70D-2733-43D6-A210-056CC6811A58}" destId="{5F9B596C-F324-431B-96FD-3FDC8141D2D4}" srcOrd="1" destOrd="0" presId="urn:microsoft.com/office/officeart/2005/8/layout/orgChart1"/>
    <dgm:cxn modelId="{10F17EFC-F121-42BF-B911-27FAA9A5B00C}" type="presParOf" srcId="{2FAFC4B2-C9E6-4919-872F-F6C36BD0CBC4}" destId="{65D953F9-0347-4B3E-A460-159349C893AD}" srcOrd="1" destOrd="0" presId="urn:microsoft.com/office/officeart/2005/8/layout/orgChart1"/>
    <dgm:cxn modelId="{4F418034-7034-404E-A67F-3AA7A307733D}" type="presParOf" srcId="{2FAFC4B2-C9E6-4919-872F-F6C36BD0CBC4}" destId="{61F8E46D-B998-45C6-BEF9-F7E544CF6C04}"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390143-7538-41FF-85F4-68FC023FF312}" type="doc">
      <dgm:prSet loTypeId="urn:microsoft.com/office/officeart/2005/8/layout/cycle5" loCatId="cycle" qsTypeId="urn:microsoft.com/office/officeart/2005/8/quickstyle/simple1" qsCatId="simple" csTypeId="urn:microsoft.com/office/officeart/2005/8/colors/accent0_3" csCatId="mainScheme" phldr="1"/>
      <dgm:spPr/>
    </dgm:pt>
    <dgm:pt modelId="{8FCB93F9-42EA-4751-B85D-1EE2827FFE65}">
      <dgm:prSet phldrT="[Text]" custT="1"/>
      <dgm:spPr/>
      <dgm:t>
        <a:bodyPr/>
        <a:lstStyle/>
        <a:p>
          <a:r>
            <a:rPr lang="en-GB" sz="1100" b="1">
              <a:latin typeface="Arial" panose="020B0604020202020204" pitchFamily="34" charset="0"/>
              <a:cs typeface="Arial" panose="020B0604020202020204" pitchFamily="34" charset="0"/>
            </a:rPr>
            <a:t>Pre-Process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Magnitude of acceleration and calculations</a:t>
          </a:r>
        </a:p>
      </dgm:t>
    </dgm:pt>
    <dgm:pt modelId="{A12C3D76-9EEC-4A72-B72A-1ADAFA51DB69}" type="parTrans" cxnId="{0C8A23A2-DA8C-4C9E-968C-72147CB5BA3B}">
      <dgm:prSet/>
      <dgm:spPr/>
      <dgm:t>
        <a:bodyPr/>
        <a:lstStyle/>
        <a:p>
          <a:endParaRPr lang="en-GB"/>
        </a:p>
      </dgm:t>
    </dgm:pt>
    <dgm:pt modelId="{AAAA26A8-3B21-46B7-B867-20EAB84362CB}" type="sibTrans" cxnId="{0C8A23A2-DA8C-4C9E-968C-72147CB5BA3B}">
      <dgm:prSet/>
      <dgm:spPr/>
      <dgm:t>
        <a:bodyPr/>
        <a:lstStyle/>
        <a:p>
          <a:endParaRPr lang="en-GB"/>
        </a:p>
      </dgm:t>
    </dgm:pt>
    <dgm:pt modelId="{7EC8DC55-EDF2-4913-844B-FC7103AC2A5A}">
      <dgm:prSet phldrT="[Text]" custT="1"/>
      <dgm:spPr/>
      <dgm:t>
        <a:bodyPr/>
        <a:lstStyle/>
        <a:p>
          <a:r>
            <a:rPr lang="en-GB" sz="1100" b="1">
              <a:latin typeface="Arial" panose="020B0604020202020204" pitchFamily="34" charset="0"/>
              <a:cs typeface="Arial" panose="020B0604020202020204" pitchFamily="34" charset="0"/>
            </a:rPr>
            <a:t>Filtering</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Reduction of noise and gravitational acceleration</a:t>
          </a:r>
        </a:p>
      </dgm:t>
    </dgm:pt>
    <dgm:pt modelId="{601E421D-B985-4EBD-8DD7-C8119B51AF55}" type="parTrans" cxnId="{B7A859AC-48A0-4510-A588-D82E0BBF6F76}">
      <dgm:prSet/>
      <dgm:spPr/>
      <dgm:t>
        <a:bodyPr/>
        <a:lstStyle/>
        <a:p>
          <a:endParaRPr lang="en-GB"/>
        </a:p>
      </dgm:t>
    </dgm:pt>
    <dgm:pt modelId="{EC7833AB-2998-4FCD-B514-09B3A7E8976B}" type="sibTrans" cxnId="{B7A859AC-48A0-4510-A588-D82E0BBF6F76}">
      <dgm:prSet/>
      <dgm:spPr/>
      <dgm:t>
        <a:bodyPr/>
        <a:lstStyle/>
        <a:p>
          <a:endParaRPr lang="en-GB"/>
        </a:p>
      </dgm:t>
    </dgm:pt>
    <dgm:pt modelId="{E85D624F-8DBB-4A10-A9AD-376B824C66F2}">
      <dgm:prSet phldrT="[Text]" custT="1"/>
      <dgm:spPr/>
      <dgm:t>
        <a:bodyPr/>
        <a:lstStyle/>
        <a:p>
          <a:r>
            <a:rPr lang="en-GB" sz="1100" b="1">
              <a:latin typeface="Arial" panose="020B0604020202020204" pitchFamily="34" charset="0"/>
              <a:cs typeface="Arial" panose="020B0604020202020204" pitchFamily="34" charset="0"/>
            </a:rPr>
            <a:t>Quantification of step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Determines which peaks are actual steps and calculates total steps</a:t>
          </a:r>
        </a:p>
      </dgm:t>
    </dgm:pt>
    <dgm:pt modelId="{084D9494-D6FD-4466-86D7-A36482E291A0}" type="parTrans" cxnId="{23B28229-3913-456A-97ED-7BF350A7826F}">
      <dgm:prSet/>
      <dgm:spPr/>
      <dgm:t>
        <a:bodyPr/>
        <a:lstStyle/>
        <a:p>
          <a:endParaRPr lang="en-GB"/>
        </a:p>
      </dgm:t>
    </dgm:pt>
    <dgm:pt modelId="{BB80BB4F-9DED-4301-95AA-0317ACA6199D}" type="sibTrans" cxnId="{23B28229-3913-456A-97ED-7BF350A7826F}">
      <dgm:prSet/>
      <dgm:spPr/>
      <dgm:t>
        <a:bodyPr/>
        <a:lstStyle/>
        <a:p>
          <a:endParaRPr lang="en-GB"/>
        </a:p>
      </dgm:t>
    </dgm:pt>
    <dgm:pt modelId="{79A0A346-39F7-4BEA-9461-7EC1B768D43A}">
      <dgm:prSet phldrT="[Text]" custT="1"/>
      <dgm:spPr/>
      <dgm:t>
        <a:bodyPr/>
        <a:lstStyle/>
        <a:p>
          <a:r>
            <a:rPr lang="en-GB" sz="1100" b="1">
              <a:latin typeface="Arial" panose="020B0604020202020204" pitchFamily="34" charset="0"/>
              <a:cs typeface="Arial" panose="020B0604020202020204" pitchFamily="34" charset="0"/>
            </a:rPr>
            <a:t>Detection of peaks</a:t>
          </a:r>
          <a:br>
            <a:rPr lang="en-GB" sz="1100">
              <a:latin typeface="Arial" panose="020B0604020202020204" pitchFamily="34" charset="0"/>
              <a:cs typeface="Arial" panose="020B0604020202020204" pitchFamily="34" charset="0"/>
            </a:rPr>
          </a:br>
          <a:r>
            <a:rPr lang="en-GB" sz="1100">
              <a:latin typeface="Arial" panose="020B0604020202020204" pitchFamily="34" charset="0"/>
              <a:cs typeface="Arial" panose="020B0604020202020204" pitchFamily="34" charset="0"/>
            </a:rPr>
            <a:t>Comparison of peak with overall mean amplitudes</a:t>
          </a:r>
        </a:p>
      </dgm:t>
    </dgm:pt>
    <dgm:pt modelId="{BDFB2B51-43D9-4419-84EE-B30AE4926151}" type="parTrans" cxnId="{145A5980-0C96-40BC-87C1-617D4DF406CC}">
      <dgm:prSet/>
      <dgm:spPr/>
      <dgm:t>
        <a:bodyPr/>
        <a:lstStyle/>
        <a:p>
          <a:endParaRPr lang="en-GB"/>
        </a:p>
      </dgm:t>
    </dgm:pt>
    <dgm:pt modelId="{680FB6FB-FA44-4BBB-852D-DEC1D6A24200}" type="sibTrans" cxnId="{145A5980-0C96-40BC-87C1-617D4DF406CC}">
      <dgm:prSet/>
      <dgm:spPr/>
      <dgm:t>
        <a:bodyPr/>
        <a:lstStyle/>
        <a:p>
          <a:endParaRPr lang="en-GB"/>
        </a:p>
      </dgm:t>
    </dgm:pt>
    <dgm:pt modelId="{6842211D-B331-4C2F-94E4-A0C9088AF776}" type="pres">
      <dgm:prSet presAssocID="{E8390143-7538-41FF-85F4-68FC023FF312}" presName="cycle" presStyleCnt="0">
        <dgm:presLayoutVars>
          <dgm:dir/>
          <dgm:resizeHandles val="exact"/>
        </dgm:presLayoutVars>
      </dgm:prSet>
      <dgm:spPr/>
    </dgm:pt>
    <dgm:pt modelId="{BCA23E08-AC6F-44E0-AA3F-A2918C9D8F20}" type="pres">
      <dgm:prSet presAssocID="{8FCB93F9-42EA-4751-B85D-1EE2827FFE65}" presName="node" presStyleLbl="node1" presStyleIdx="0" presStyleCnt="4">
        <dgm:presLayoutVars>
          <dgm:bulletEnabled val="1"/>
        </dgm:presLayoutVars>
      </dgm:prSet>
      <dgm:spPr/>
    </dgm:pt>
    <dgm:pt modelId="{2F4B09CC-972F-4293-8A6D-922043B63AE1}" type="pres">
      <dgm:prSet presAssocID="{8FCB93F9-42EA-4751-B85D-1EE2827FFE65}" presName="spNode" presStyleCnt="0"/>
      <dgm:spPr/>
    </dgm:pt>
    <dgm:pt modelId="{1A1554F1-DCB2-4D9F-A60C-ADB93B008490}" type="pres">
      <dgm:prSet presAssocID="{AAAA26A8-3B21-46B7-B867-20EAB84362CB}" presName="sibTrans" presStyleLbl="sibTrans1D1" presStyleIdx="0" presStyleCnt="4"/>
      <dgm:spPr/>
    </dgm:pt>
    <dgm:pt modelId="{9F935931-F775-4DE1-AEF8-ADC83B2F0432}" type="pres">
      <dgm:prSet presAssocID="{7EC8DC55-EDF2-4913-844B-FC7103AC2A5A}" presName="node" presStyleLbl="node1" presStyleIdx="1" presStyleCnt="4">
        <dgm:presLayoutVars>
          <dgm:bulletEnabled val="1"/>
        </dgm:presLayoutVars>
      </dgm:prSet>
      <dgm:spPr/>
    </dgm:pt>
    <dgm:pt modelId="{43E99DB6-7B37-48B9-AB17-8428BB0C600B}" type="pres">
      <dgm:prSet presAssocID="{7EC8DC55-EDF2-4913-844B-FC7103AC2A5A}" presName="spNode" presStyleCnt="0"/>
      <dgm:spPr/>
    </dgm:pt>
    <dgm:pt modelId="{1E06F4A9-A9BF-4C12-B897-BBEC13B360A2}" type="pres">
      <dgm:prSet presAssocID="{EC7833AB-2998-4FCD-B514-09B3A7E8976B}" presName="sibTrans" presStyleLbl="sibTrans1D1" presStyleIdx="1" presStyleCnt="4"/>
      <dgm:spPr/>
    </dgm:pt>
    <dgm:pt modelId="{D7588C70-B375-495E-BE05-DF00EC96081B}" type="pres">
      <dgm:prSet presAssocID="{79A0A346-39F7-4BEA-9461-7EC1B768D43A}" presName="node" presStyleLbl="node1" presStyleIdx="2" presStyleCnt="4">
        <dgm:presLayoutVars>
          <dgm:bulletEnabled val="1"/>
        </dgm:presLayoutVars>
      </dgm:prSet>
      <dgm:spPr/>
    </dgm:pt>
    <dgm:pt modelId="{BC8E5E5D-12C5-45EE-89B5-F3E669D6A31E}" type="pres">
      <dgm:prSet presAssocID="{79A0A346-39F7-4BEA-9461-7EC1B768D43A}" presName="spNode" presStyleCnt="0"/>
      <dgm:spPr/>
    </dgm:pt>
    <dgm:pt modelId="{CCD831D7-1CD7-4CAE-B246-7DB3D3725FB9}" type="pres">
      <dgm:prSet presAssocID="{680FB6FB-FA44-4BBB-852D-DEC1D6A24200}" presName="sibTrans" presStyleLbl="sibTrans1D1" presStyleIdx="2" presStyleCnt="4"/>
      <dgm:spPr/>
    </dgm:pt>
    <dgm:pt modelId="{B555AB47-1AC3-4E7D-9945-124413C70D63}" type="pres">
      <dgm:prSet presAssocID="{E85D624F-8DBB-4A10-A9AD-376B824C66F2}" presName="node" presStyleLbl="node1" presStyleIdx="3" presStyleCnt="4">
        <dgm:presLayoutVars>
          <dgm:bulletEnabled val="1"/>
        </dgm:presLayoutVars>
      </dgm:prSet>
      <dgm:spPr/>
    </dgm:pt>
    <dgm:pt modelId="{A8D30A2C-6B60-4F1B-87A7-9FBEA5DD8490}" type="pres">
      <dgm:prSet presAssocID="{E85D624F-8DBB-4A10-A9AD-376B824C66F2}" presName="spNode" presStyleCnt="0"/>
      <dgm:spPr/>
    </dgm:pt>
    <dgm:pt modelId="{39BDCE40-589F-4E2B-8A37-E1212623FBED}" type="pres">
      <dgm:prSet presAssocID="{BB80BB4F-9DED-4301-95AA-0317ACA6199D}" presName="sibTrans" presStyleLbl="sibTrans1D1" presStyleIdx="3" presStyleCnt="4"/>
      <dgm:spPr/>
    </dgm:pt>
  </dgm:ptLst>
  <dgm:cxnLst>
    <dgm:cxn modelId="{EC69BA18-56E3-412E-A1FB-4BF90653F036}" type="presOf" srcId="{7EC8DC55-EDF2-4913-844B-FC7103AC2A5A}" destId="{9F935931-F775-4DE1-AEF8-ADC83B2F0432}" srcOrd="0" destOrd="0" presId="urn:microsoft.com/office/officeart/2005/8/layout/cycle5"/>
    <dgm:cxn modelId="{23B28229-3913-456A-97ED-7BF350A7826F}" srcId="{E8390143-7538-41FF-85F4-68FC023FF312}" destId="{E85D624F-8DBB-4A10-A9AD-376B824C66F2}" srcOrd="3" destOrd="0" parTransId="{084D9494-D6FD-4466-86D7-A36482E291A0}" sibTransId="{BB80BB4F-9DED-4301-95AA-0317ACA6199D}"/>
    <dgm:cxn modelId="{D7788E68-C5D9-426F-884A-2A8F27716BD5}" type="presOf" srcId="{680FB6FB-FA44-4BBB-852D-DEC1D6A24200}" destId="{CCD831D7-1CD7-4CAE-B246-7DB3D3725FB9}" srcOrd="0" destOrd="0" presId="urn:microsoft.com/office/officeart/2005/8/layout/cycle5"/>
    <dgm:cxn modelId="{8691BE6A-A07C-4369-9553-DCFBDBDCDC59}" type="presOf" srcId="{E8390143-7538-41FF-85F4-68FC023FF312}" destId="{6842211D-B331-4C2F-94E4-A0C9088AF776}" srcOrd="0" destOrd="0" presId="urn:microsoft.com/office/officeart/2005/8/layout/cycle5"/>
    <dgm:cxn modelId="{CC7EC357-119C-410B-AEE0-EBB7BC255894}" type="presOf" srcId="{E85D624F-8DBB-4A10-A9AD-376B824C66F2}" destId="{B555AB47-1AC3-4E7D-9945-124413C70D63}" srcOrd="0" destOrd="0" presId="urn:microsoft.com/office/officeart/2005/8/layout/cycle5"/>
    <dgm:cxn modelId="{AC53A87D-3333-4A59-A04E-9A21A67B0702}" type="presOf" srcId="{EC7833AB-2998-4FCD-B514-09B3A7E8976B}" destId="{1E06F4A9-A9BF-4C12-B897-BBEC13B360A2}" srcOrd="0" destOrd="0" presId="urn:microsoft.com/office/officeart/2005/8/layout/cycle5"/>
    <dgm:cxn modelId="{E989D07E-BAD9-4CE6-8DD6-5AA40E392D77}" type="presOf" srcId="{8FCB93F9-42EA-4751-B85D-1EE2827FFE65}" destId="{BCA23E08-AC6F-44E0-AA3F-A2918C9D8F20}" srcOrd="0" destOrd="0" presId="urn:microsoft.com/office/officeart/2005/8/layout/cycle5"/>
    <dgm:cxn modelId="{145A5980-0C96-40BC-87C1-617D4DF406CC}" srcId="{E8390143-7538-41FF-85F4-68FC023FF312}" destId="{79A0A346-39F7-4BEA-9461-7EC1B768D43A}" srcOrd="2" destOrd="0" parTransId="{BDFB2B51-43D9-4419-84EE-B30AE4926151}" sibTransId="{680FB6FB-FA44-4BBB-852D-DEC1D6A24200}"/>
    <dgm:cxn modelId="{525A1E98-D007-4215-B2FB-623F6FBF8E83}" type="presOf" srcId="{BB80BB4F-9DED-4301-95AA-0317ACA6199D}" destId="{39BDCE40-589F-4E2B-8A37-E1212623FBED}" srcOrd="0" destOrd="0" presId="urn:microsoft.com/office/officeart/2005/8/layout/cycle5"/>
    <dgm:cxn modelId="{0C8A23A2-DA8C-4C9E-968C-72147CB5BA3B}" srcId="{E8390143-7538-41FF-85F4-68FC023FF312}" destId="{8FCB93F9-42EA-4751-B85D-1EE2827FFE65}" srcOrd="0" destOrd="0" parTransId="{A12C3D76-9EEC-4A72-B72A-1ADAFA51DB69}" sibTransId="{AAAA26A8-3B21-46B7-B867-20EAB84362CB}"/>
    <dgm:cxn modelId="{B7A859AC-48A0-4510-A588-D82E0BBF6F76}" srcId="{E8390143-7538-41FF-85F4-68FC023FF312}" destId="{7EC8DC55-EDF2-4913-844B-FC7103AC2A5A}" srcOrd="1" destOrd="0" parTransId="{601E421D-B985-4EBD-8DD7-C8119B51AF55}" sibTransId="{EC7833AB-2998-4FCD-B514-09B3A7E8976B}"/>
    <dgm:cxn modelId="{779503AD-3EF2-4183-91DB-A96E1A22F733}" type="presOf" srcId="{AAAA26A8-3B21-46B7-B867-20EAB84362CB}" destId="{1A1554F1-DCB2-4D9F-A60C-ADB93B008490}" srcOrd="0" destOrd="0" presId="urn:microsoft.com/office/officeart/2005/8/layout/cycle5"/>
    <dgm:cxn modelId="{412E28C1-8C22-4E2C-800D-71AA046620A4}" type="presOf" srcId="{79A0A346-39F7-4BEA-9461-7EC1B768D43A}" destId="{D7588C70-B375-495E-BE05-DF00EC96081B}" srcOrd="0" destOrd="0" presId="urn:microsoft.com/office/officeart/2005/8/layout/cycle5"/>
    <dgm:cxn modelId="{A6519771-2D02-4B5D-B9FF-A363389FFE2C}" type="presParOf" srcId="{6842211D-B331-4C2F-94E4-A0C9088AF776}" destId="{BCA23E08-AC6F-44E0-AA3F-A2918C9D8F20}" srcOrd="0" destOrd="0" presId="urn:microsoft.com/office/officeart/2005/8/layout/cycle5"/>
    <dgm:cxn modelId="{B186BEF1-42D2-4D9B-B108-3A3CE241A159}" type="presParOf" srcId="{6842211D-B331-4C2F-94E4-A0C9088AF776}" destId="{2F4B09CC-972F-4293-8A6D-922043B63AE1}" srcOrd="1" destOrd="0" presId="urn:microsoft.com/office/officeart/2005/8/layout/cycle5"/>
    <dgm:cxn modelId="{F9B90C32-2FC6-4AA1-813A-197805569225}" type="presParOf" srcId="{6842211D-B331-4C2F-94E4-A0C9088AF776}" destId="{1A1554F1-DCB2-4D9F-A60C-ADB93B008490}" srcOrd="2" destOrd="0" presId="urn:microsoft.com/office/officeart/2005/8/layout/cycle5"/>
    <dgm:cxn modelId="{88D4DD3D-29C0-4D5B-9051-E79CD88A35A8}" type="presParOf" srcId="{6842211D-B331-4C2F-94E4-A0C9088AF776}" destId="{9F935931-F775-4DE1-AEF8-ADC83B2F0432}" srcOrd="3" destOrd="0" presId="urn:microsoft.com/office/officeart/2005/8/layout/cycle5"/>
    <dgm:cxn modelId="{0EAC1346-AFA6-487F-8D4C-E13EB7A586F8}" type="presParOf" srcId="{6842211D-B331-4C2F-94E4-A0C9088AF776}" destId="{43E99DB6-7B37-48B9-AB17-8428BB0C600B}" srcOrd="4" destOrd="0" presId="urn:microsoft.com/office/officeart/2005/8/layout/cycle5"/>
    <dgm:cxn modelId="{D9C409B5-7723-432A-9AA6-F972F2C6B61A}" type="presParOf" srcId="{6842211D-B331-4C2F-94E4-A0C9088AF776}" destId="{1E06F4A9-A9BF-4C12-B897-BBEC13B360A2}" srcOrd="5" destOrd="0" presId="urn:microsoft.com/office/officeart/2005/8/layout/cycle5"/>
    <dgm:cxn modelId="{BA13FEE2-EBC6-43CC-A903-E9393A91C1B0}" type="presParOf" srcId="{6842211D-B331-4C2F-94E4-A0C9088AF776}" destId="{D7588C70-B375-495E-BE05-DF00EC96081B}" srcOrd="6" destOrd="0" presId="urn:microsoft.com/office/officeart/2005/8/layout/cycle5"/>
    <dgm:cxn modelId="{78E09EA2-F64B-4205-A631-E8CD68C6CEED}" type="presParOf" srcId="{6842211D-B331-4C2F-94E4-A0C9088AF776}" destId="{BC8E5E5D-12C5-45EE-89B5-F3E669D6A31E}" srcOrd="7" destOrd="0" presId="urn:microsoft.com/office/officeart/2005/8/layout/cycle5"/>
    <dgm:cxn modelId="{CF8A3870-E9E5-4259-8EB4-5E1B1043301B}" type="presParOf" srcId="{6842211D-B331-4C2F-94E4-A0C9088AF776}" destId="{CCD831D7-1CD7-4CAE-B246-7DB3D3725FB9}" srcOrd="8" destOrd="0" presId="urn:microsoft.com/office/officeart/2005/8/layout/cycle5"/>
    <dgm:cxn modelId="{38F37127-B13D-409A-AFA8-8A96F6084352}" type="presParOf" srcId="{6842211D-B331-4C2F-94E4-A0C9088AF776}" destId="{B555AB47-1AC3-4E7D-9945-124413C70D63}" srcOrd="9" destOrd="0" presId="urn:microsoft.com/office/officeart/2005/8/layout/cycle5"/>
    <dgm:cxn modelId="{D724D8DD-CC3F-439F-A2F1-CD4DF832FA80}" type="presParOf" srcId="{6842211D-B331-4C2F-94E4-A0C9088AF776}" destId="{A8D30A2C-6B60-4F1B-87A7-9FBEA5DD8490}" srcOrd="10" destOrd="0" presId="urn:microsoft.com/office/officeart/2005/8/layout/cycle5"/>
    <dgm:cxn modelId="{0FD6D00F-8777-4346-AA58-5A0FB460FC30}" type="presParOf" srcId="{6842211D-B331-4C2F-94E4-A0C9088AF776}" destId="{39BDCE40-589F-4E2B-8A37-E1212623FBED}" srcOrd="11" destOrd="0" presId="urn:microsoft.com/office/officeart/2005/8/layout/cycle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308B4B-0FCE-420A-964D-863CCA08AE2D}">
      <dsp:nvSpPr>
        <dsp:cNvPr id="0" name=""/>
        <dsp:cNvSpPr/>
      </dsp:nvSpPr>
      <dsp:spPr>
        <a:xfrm>
          <a:off x="2552847" y="759203"/>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801986"/>
        <a:ext cx="29332" cy="5872"/>
      </dsp:txXfrm>
    </dsp:sp>
    <dsp:sp modelId="{30E48DA5-8D29-46D7-9565-9BC35DE93D9D}">
      <dsp:nvSpPr>
        <dsp:cNvPr id="0" name=""/>
        <dsp:cNvSpPr/>
      </dsp:nvSpPr>
      <dsp:spPr>
        <a:xfrm>
          <a:off x="3975" y="220814"/>
          <a:ext cx="2550671" cy="11682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evelop and implement a pedoemeter algorithm, consisting of a filtration and analysing methods, which can accurately determine a step count from an acceleroemter.</a:t>
          </a:r>
        </a:p>
      </dsp:txBody>
      <dsp:txXfrm>
        <a:off x="3975" y="220814"/>
        <a:ext cx="2550671" cy="1168217"/>
      </dsp:txXfrm>
    </dsp:sp>
    <dsp:sp modelId="{9C42E59F-BF21-4339-A0BF-97FA10DEB636}">
      <dsp:nvSpPr>
        <dsp:cNvPr id="0" name=""/>
        <dsp:cNvSpPr/>
      </dsp:nvSpPr>
      <dsp:spPr>
        <a:xfrm>
          <a:off x="1279311" y="1337386"/>
          <a:ext cx="3137326" cy="605899"/>
        </a:xfrm>
        <a:custGeom>
          <a:avLst/>
          <a:gdLst/>
          <a:ahLst/>
          <a:cxnLst/>
          <a:rect l="0" t="0" r="0" b="0"/>
          <a:pathLst>
            <a:path>
              <a:moveTo>
                <a:pt x="3137326" y="0"/>
              </a:moveTo>
              <a:lnTo>
                <a:pt x="3137326" y="320049"/>
              </a:lnTo>
              <a:lnTo>
                <a:pt x="0" y="320049"/>
              </a:lnTo>
              <a:lnTo>
                <a:pt x="0" y="605899"/>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943" y="1637400"/>
        <a:ext cx="160062" cy="5872"/>
      </dsp:txXfrm>
    </dsp:sp>
    <dsp:sp modelId="{E4990D86-9153-4D36-88F7-7CDAA0386410}">
      <dsp:nvSpPr>
        <dsp:cNvPr id="0" name=""/>
        <dsp:cNvSpPr/>
      </dsp:nvSpPr>
      <dsp:spPr>
        <a:xfrm>
          <a:off x="3141302" y="270659"/>
          <a:ext cx="2550671" cy="106852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how to use Google's MLKit library to implement pose recognition for exercises, to be able to extract quantitive information from an exercise through the camera sensor.</a:t>
          </a:r>
        </a:p>
      </dsp:txBody>
      <dsp:txXfrm>
        <a:off x="3141302" y="270659"/>
        <a:ext cx="2550671" cy="1068527"/>
      </dsp:txXfrm>
    </dsp:sp>
    <dsp:sp modelId="{7FBD0466-5E66-419B-A8F3-977302D178A2}">
      <dsp:nvSpPr>
        <dsp:cNvPr id="0" name=""/>
        <dsp:cNvSpPr/>
      </dsp:nvSpPr>
      <dsp:spPr>
        <a:xfrm>
          <a:off x="2552847" y="2588437"/>
          <a:ext cx="556054" cy="91440"/>
        </a:xfrm>
        <a:custGeom>
          <a:avLst/>
          <a:gdLst/>
          <a:ahLst/>
          <a:cxnLst/>
          <a:rect l="0" t="0" r="0" b="0"/>
          <a:pathLst>
            <a:path>
              <a:moveTo>
                <a:pt x="0" y="45720"/>
              </a:moveTo>
              <a:lnTo>
                <a:pt x="55605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6208" y="2631221"/>
        <a:ext cx="29332" cy="5872"/>
      </dsp:txXfrm>
    </dsp:sp>
    <dsp:sp modelId="{2201273F-A7C5-459B-8803-AE9C6B09A54B}">
      <dsp:nvSpPr>
        <dsp:cNvPr id="0" name=""/>
        <dsp:cNvSpPr/>
      </dsp:nvSpPr>
      <dsp:spPr>
        <a:xfrm>
          <a:off x="3975" y="1975686"/>
          <a:ext cx="2550671" cy="131694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earn and implement a GPS tracking system that utilises google location services for moving exercises. This will allow users to know the distance that has been travelled over an exercise by a device.</a:t>
          </a:r>
        </a:p>
      </dsp:txBody>
      <dsp:txXfrm>
        <a:off x="3975" y="1975686"/>
        <a:ext cx="2550671" cy="1316942"/>
      </dsp:txXfrm>
    </dsp:sp>
    <dsp:sp modelId="{34EB7B28-5EAF-49F7-800E-1419138F7B26}">
      <dsp:nvSpPr>
        <dsp:cNvPr id="0" name=""/>
        <dsp:cNvSpPr/>
      </dsp:nvSpPr>
      <dsp:spPr>
        <a:xfrm>
          <a:off x="1279311" y="3230837"/>
          <a:ext cx="3137326" cy="616046"/>
        </a:xfrm>
        <a:custGeom>
          <a:avLst/>
          <a:gdLst/>
          <a:ahLst/>
          <a:cxnLst/>
          <a:rect l="0" t="0" r="0" b="0"/>
          <a:pathLst>
            <a:path>
              <a:moveTo>
                <a:pt x="3137326" y="0"/>
              </a:moveTo>
              <a:lnTo>
                <a:pt x="3137326" y="325123"/>
              </a:lnTo>
              <a:lnTo>
                <a:pt x="0" y="325123"/>
              </a:lnTo>
              <a:lnTo>
                <a:pt x="0" y="61604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7893" y="3535924"/>
        <a:ext cx="160163" cy="5872"/>
      </dsp:txXfrm>
    </dsp:sp>
    <dsp:sp modelId="{BEC19395-D6D6-4073-85BB-A936E14DAF19}">
      <dsp:nvSpPr>
        <dsp:cNvPr id="0" name=""/>
        <dsp:cNvSpPr/>
      </dsp:nvSpPr>
      <dsp:spPr>
        <a:xfrm>
          <a:off x="3141302" y="2035678"/>
          <a:ext cx="2550671" cy="1196958"/>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dd on a client-server model to the application, so that data and  information about the user's activities can be stored in a relational database. (Exercise type, step count, calorie burnt etc.)</a:t>
          </a:r>
        </a:p>
      </dsp:txBody>
      <dsp:txXfrm>
        <a:off x="3141302" y="2035678"/>
        <a:ext cx="2550671" cy="1196958"/>
      </dsp:txXfrm>
    </dsp:sp>
    <dsp:sp modelId="{4819A690-161D-4AB3-920F-2045ACFB43B4}">
      <dsp:nvSpPr>
        <dsp:cNvPr id="0" name=""/>
        <dsp:cNvSpPr/>
      </dsp:nvSpPr>
      <dsp:spPr>
        <a:xfrm>
          <a:off x="3975" y="3879283"/>
          <a:ext cx="2550671" cy="1729202"/>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bine all the above into one app, that also entails a modern, simple UI suited towards my third party. This should allow users to choose an exercise within a menu, and track it. Within this, I should have an iterative process in getting feedback from my third party, to get improvements to my app's user design/interface.</a:t>
          </a:r>
        </a:p>
      </dsp:txBody>
      <dsp:txXfrm>
        <a:off x="3975" y="3879283"/>
        <a:ext cx="2550671" cy="172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FEAA-9FA8-494B-9288-CECFCEC4E41B}">
      <dsp:nvSpPr>
        <dsp:cNvPr id="0" name=""/>
        <dsp:cNvSpPr/>
      </dsp:nvSpPr>
      <dsp:spPr>
        <a:xfrm>
          <a:off x="5682634" y="2537672"/>
          <a:ext cx="175903" cy="502821"/>
        </a:xfrm>
        <a:custGeom>
          <a:avLst/>
          <a:gdLst/>
          <a:ahLst/>
          <a:cxnLst/>
          <a:rect l="0" t="0" r="0" b="0"/>
          <a:pathLst>
            <a:path>
              <a:moveTo>
                <a:pt x="0" y="0"/>
              </a:moveTo>
              <a:lnTo>
                <a:pt x="0" y="502821"/>
              </a:lnTo>
              <a:lnTo>
                <a:pt x="17590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87567-1095-4F30-9D20-F7D10149F8DF}">
      <dsp:nvSpPr>
        <dsp:cNvPr id="0" name=""/>
        <dsp:cNvSpPr/>
      </dsp:nvSpPr>
      <dsp:spPr>
        <a:xfrm>
          <a:off x="3370728" y="1761577"/>
          <a:ext cx="2780981" cy="229549"/>
        </a:xfrm>
        <a:custGeom>
          <a:avLst/>
          <a:gdLst/>
          <a:ahLst/>
          <a:cxnLst/>
          <a:rect l="0" t="0" r="0" b="0"/>
          <a:pathLst>
            <a:path>
              <a:moveTo>
                <a:pt x="0" y="0"/>
              </a:moveTo>
              <a:lnTo>
                <a:pt x="0" y="114774"/>
              </a:lnTo>
              <a:lnTo>
                <a:pt x="2780981" y="114774"/>
              </a:lnTo>
              <a:lnTo>
                <a:pt x="2780981"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DD1044-9359-4A91-B287-47AFB0D73269}">
      <dsp:nvSpPr>
        <dsp:cNvPr id="0" name=""/>
        <dsp:cNvSpPr/>
      </dsp:nvSpPr>
      <dsp:spPr>
        <a:xfrm>
          <a:off x="4352034" y="2537672"/>
          <a:ext cx="163963" cy="561370"/>
        </a:xfrm>
        <a:custGeom>
          <a:avLst/>
          <a:gdLst/>
          <a:ahLst/>
          <a:cxnLst/>
          <a:rect l="0" t="0" r="0" b="0"/>
          <a:pathLst>
            <a:path>
              <a:moveTo>
                <a:pt x="0" y="0"/>
              </a:moveTo>
              <a:lnTo>
                <a:pt x="0" y="561370"/>
              </a:lnTo>
              <a:lnTo>
                <a:pt x="163963" y="5613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5E8190-D4A4-4C2D-951D-F86EB49E3A4D}">
      <dsp:nvSpPr>
        <dsp:cNvPr id="0" name=""/>
        <dsp:cNvSpPr/>
      </dsp:nvSpPr>
      <dsp:spPr>
        <a:xfrm>
          <a:off x="3370728" y="1761577"/>
          <a:ext cx="1418542" cy="229549"/>
        </a:xfrm>
        <a:custGeom>
          <a:avLst/>
          <a:gdLst/>
          <a:ahLst/>
          <a:cxnLst/>
          <a:rect l="0" t="0" r="0" b="0"/>
          <a:pathLst>
            <a:path>
              <a:moveTo>
                <a:pt x="0" y="0"/>
              </a:moveTo>
              <a:lnTo>
                <a:pt x="0" y="114774"/>
              </a:lnTo>
              <a:lnTo>
                <a:pt x="1418542" y="114774"/>
              </a:lnTo>
              <a:lnTo>
                <a:pt x="1418542"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2FE0C8-6B0C-4BB1-939D-E7A4058DBE99}">
      <dsp:nvSpPr>
        <dsp:cNvPr id="0" name=""/>
        <dsp:cNvSpPr/>
      </dsp:nvSpPr>
      <dsp:spPr>
        <a:xfrm>
          <a:off x="2942881" y="2537672"/>
          <a:ext cx="661320" cy="229549"/>
        </a:xfrm>
        <a:custGeom>
          <a:avLst/>
          <a:gdLst/>
          <a:ahLst/>
          <a:cxnLst/>
          <a:rect l="0" t="0" r="0" b="0"/>
          <a:pathLst>
            <a:path>
              <a:moveTo>
                <a:pt x="0" y="0"/>
              </a:moveTo>
              <a:lnTo>
                <a:pt x="0" y="114774"/>
              </a:lnTo>
              <a:lnTo>
                <a:pt x="661320" y="114774"/>
              </a:lnTo>
              <a:lnTo>
                <a:pt x="66132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AC52CC-3084-4B44-8E22-DEF4D8E582A0}">
      <dsp:nvSpPr>
        <dsp:cNvPr id="0" name=""/>
        <dsp:cNvSpPr/>
      </dsp:nvSpPr>
      <dsp:spPr>
        <a:xfrm>
          <a:off x="1708623" y="3737967"/>
          <a:ext cx="163963" cy="502821"/>
        </a:xfrm>
        <a:custGeom>
          <a:avLst/>
          <a:gdLst/>
          <a:ahLst/>
          <a:cxnLst/>
          <a:rect l="0" t="0" r="0" b="0"/>
          <a:pathLst>
            <a:path>
              <a:moveTo>
                <a:pt x="0" y="0"/>
              </a:moveTo>
              <a:lnTo>
                <a:pt x="0" y="502821"/>
              </a:lnTo>
              <a:lnTo>
                <a:pt x="163963" y="5028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6B43AD-B0E1-4BB0-AF24-D3B5009961FD}">
      <dsp:nvSpPr>
        <dsp:cNvPr id="0" name=""/>
        <dsp:cNvSpPr/>
      </dsp:nvSpPr>
      <dsp:spPr>
        <a:xfrm>
          <a:off x="2145859" y="2537672"/>
          <a:ext cx="797021" cy="229549"/>
        </a:xfrm>
        <a:custGeom>
          <a:avLst/>
          <a:gdLst/>
          <a:ahLst/>
          <a:cxnLst/>
          <a:rect l="0" t="0" r="0" b="0"/>
          <a:pathLst>
            <a:path>
              <a:moveTo>
                <a:pt x="797021" y="0"/>
              </a:moveTo>
              <a:lnTo>
                <a:pt x="79702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E4BED-4407-4BBB-A11D-A5A77BFDC7BA}">
      <dsp:nvSpPr>
        <dsp:cNvPr id="0" name=""/>
        <dsp:cNvSpPr/>
      </dsp:nvSpPr>
      <dsp:spPr>
        <a:xfrm>
          <a:off x="2942881" y="1761577"/>
          <a:ext cx="427846" cy="229549"/>
        </a:xfrm>
        <a:custGeom>
          <a:avLst/>
          <a:gdLst/>
          <a:ahLst/>
          <a:cxnLst/>
          <a:rect l="0" t="0" r="0" b="0"/>
          <a:pathLst>
            <a:path>
              <a:moveTo>
                <a:pt x="427846" y="0"/>
              </a:moveTo>
              <a:lnTo>
                <a:pt x="427846"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1EDD9D-F21C-4788-9C54-E954C59F4B23}">
      <dsp:nvSpPr>
        <dsp:cNvPr id="0" name=""/>
        <dsp:cNvSpPr/>
      </dsp:nvSpPr>
      <dsp:spPr>
        <a:xfrm>
          <a:off x="112710" y="2537672"/>
          <a:ext cx="163963" cy="735303"/>
        </a:xfrm>
        <a:custGeom>
          <a:avLst/>
          <a:gdLst/>
          <a:ahLst/>
          <a:cxnLst/>
          <a:rect l="0" t="0" r="0" b="0"/>
          <a:pathLst>
            <a:path>
              <a:moveTo>
                <a:pt x="0" y="0"/>
              </a:moveTo>
              <a:lnTo>
                <a:pt x="0" y="735303"/>
              </a:lnTo>
              <a:lnTo>
                <a:pt x="163963" y="73530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6B535-958A-4BA2-B610-5C0804ACA1AB}">
      <dsp:nvSpPr>
        <dsp:cNvPr id="0" name=""/>
        <dsp:cNvSpPr/>
      </dsp:nvSpPr>
      <dsp:spPr>
        <a:xfrm>
          <a:off x="549946" y="1761577"/>
          <a:ext cx="2820781" cy="229549"/>
        </a:xfrm>
        <a:custGeom>
          <a:avLst/>
          <a:gdLst/>
          <a:ahLst/>
          <a:cxnLst/>
          <a:rect l="0" t="0" r="0" b="0"/>
          <a:pathLst>
            <a:path>
              <a:moveTo>
                <a:pt x="2820781" y="0"/>
              </a:moveTo>
              <a:lnTo>
                <a:pt x="2820781" y="114774"/>
              </a:lnTo>
              <a:lnTo>
                <a:pt x="0" y="114774"/>
              </a:lnTo>
              <a:lnTo>
                <a:pt x="0" y="2295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CF5F0E-532E-4BAC-9FB6-E7151C3D8763}">
      <dsp:nvSpPr>
        <dsp:cNvPr id="0" name=""/>
        <dsp:cNvSpPr/>
      </dsp:nvSpPr>
      <dsp:spPr>
        <a:xfrm>
          <a:off x="3325008" y="985482"/>
          <a:ext cx="91440" cy="229549"/>
        </a:xfrm>
        <a:custGeom>
          <a:avLst/>
          <a:gdLst/>
          <a:ahLst/>
          <a:cxnLst/>
          <a:rect l="0" t="0" r="0" b="0"/>
          <a:pathLst>
            <a:path>
              <a:moveTo>
                <a:pt x="45720" y="0"/>
              </a:moveTo>
              <a:lnTo>
                <a:pt x="45720" y="2295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F8FCDC-418E-4B1E-B40B-468F7B46BC17}">
      <dsp:nvSpPr>
        <dsp:cNvPr id="0" name=""/>
        <dsp:cNvSpPr/>
      </dsp:nvSpPr>
      <dsp:spPr>
        <a:xfrm>
          <a:off x="2824182" y="438937"/>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og In screen</a:t>
          </a:r>
        </a:p>
      </dsp:txBody>
      <dsp:txXfrm>
        <a:off x="2824182" y="438937"/>
        <a:ext cx="1093090" cy="546545"/>
      </dsp:txXfrm>
    </dsp:sp>
    <dsp:sp modelId="{C99D89B0-FAB8-443E-8A20-F6EB5C4EA2FD}">
      <dsp:nvSpPr>
        <dsp:cNvPr id="0" name=""/>
        <dsp:cNvSpPr/>
      </dsp:nvSpPr>
      <dsp:spPr>
        <a:xfrm>
          <a:off x="2824182" y="1215032"/>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Main Menu</a:t>
          </a:r>
        </a:p>
      </dsp:txBody>
      <dsp:txXfrm>
        <a:off x="2824182" y="1215032"/>
        <a:ext cx="1093090" cy="546545"/>
      </dsp:txXfrm>
    </dsp:sp>
    <dsp:sp modelId="{E6C57D91-85C0-4786-A17F-C67D9C6FDE95}">
      <dsp:nvSpPr>
        <dsp:cNvPr id="0" name=""/>
        <dsp:cNvSpPr/>
      </dsp:nvSpPr>
      <dsp:spPr>
        <a:xfrm>
          <a:off x="3401"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Leaderboard</a:t>
          </a:r>
        </a:p>
      </dsp:txBody>
      <dsp:txXfrm>
        <a:off x="3401" y="1991126"/>
        <a:ext cx="1093090" cy="546545"/>
      </dsp:txXfrm>
    </dsp:sp>
    <dsp:sp modelId="{903FA352-B9DB-43E1-9FD5-CCD14B917DD4}">
      <dsp:nvSpPr>
        <dsp:cNvPr id="0" name=""/>
        <dsp:cNvSpPr/>
      </dsp:nvSpPr>
      <dsp:spPr>
        <a:xfrm>
          <a:off x="276674" y="2767221"/>
          <a:ext cx="1093090" cy="101150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QL used to retrieve top most active users from database and user's own position</a:t>
          </a:r>
        </a:p>
      </dsp:txBody>
      <dsp:txXfrm>
        <a:off x="276674" y="2767221"/>
        <a:ext cx="1093090" cy="1011508"/>
      </dsp:txXfrm>
    </dsp:sp>
    <dsp:sp modelId="{86F8FFFF-AF4F-41BB-9B8C-3724523570A0}">
      <dsp:nvSpPr>
        <dsp:cNvPr id="0" name=""/>
        <dsp:cNvSpPr/>
      </dsp:nvSpPr>
      <dsp:spPr>
        <a:xfrm>
          <a:off x="2396336"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s</a:t>
          </a:r>
        </a:p>
      </dsp:txBody>
      <dsp:txXfrm>
        <a:off x="2396336" y="1991126"/>
        <a:ext cx="1093090" cy="546545"/>
      </dsp:txXfrm>
    </dsp:sp>
    <dsp:sp modelId="{96515AAF-2A09-410F-B71F-8ADEEBB3BC99}">
      <dsp:nvSpPr>
        <dsp:cNvPr id="0" name=""/>
        <dsp:cNvSpPr/>
      </dsp:nvSpPr>
      <dsp:spPr>
        <a:xfrm>
          <a:off x="1599314" y="2767221"/>
          <a:ext cx="1093090" cy="97074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running and walking exercises: Pedometer and GPS algorithm used.</a:t>
          </a:r>
        </a:p>
      </dsp:txBody>
      <dsp:txXfrm>
        <a:off x="1599314" y="2767221"/>
        <a:ext cx="1093090" cy="970746"/>
      </dsp:txXfrm>
    </dsp:sp>
    <dsp:sp modelId="{36445B53-7CDA-41D0-81ED-17C167F4C50A}">
      <dsp:nvSpPr>
        <dsp:cNvPr id="0" name=""/>
        <dsp:cNvSpPr/>
      </dsp:nvSpPr>
      <dsp:spPr>
        <a:xfrm>
          <a:off x="1872586" y="3967517"/>
          <a:ext cx="1734462"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ep count and route taken should be accurately tracked</a:t>
          </a:r>
        </a:p>
      </dsp:txBody>
      <dsp:txXfrm>
        <a:off x="1872586" y="3967517"/>
        <a:ext cx="1734462" cy="546545"/>
      </dsp:txXfrm>
    </dsp:sp>
    <dsp:sp modelId="{F8E64456-7F78-4ADB-9D10-13FDCC7DA835}">
      <dsp:nvSpPr>
        <dsp:cNvPr id="0" name=""/>
        <dsp:cNvSpPr/>
      </dsp:nvSpPr>
      <dsp:spPr>
        <a:xfrm>
          <a:off x="2921954" y="2767221"/>
          <a:ext cx="1364494" cy="74798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For exercise requiring the camera: MLK library and camera vision is used</a:t>
          </a:r>
        </a:p>
      </dsp:txBody>
      <dsp:txXfrm>
        <a:off x="2921954" y="2767221"/>
        <a:ext cx="1364494" cy="747985"/>
      </dsp:txXfrm>
    </dsp:sp>
    <dsp:sp modelId="{98B3B1A9-DCED-4541-B343-A0FFC74E02FA}">
      <dsp:nvSpPr>
        <dsp:cNvPr id="0" name=""/>
        <dsp:cNvSpPr/>
      </dsp:nvSpPr>
      <dsp:spPr>
        <a:xfrm>
          <a:off x="4242725" y="1991126"/>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Exercise History</a:t>
          </a:r>
        </a:p>
      </dsp:txBody>
      <dsp:txXfrm>
        <a:off x="4242725" y="1991126"/>
        <a:ext cx="1093090" cy="546545"/>
      </dsp:txXfrm>
    </dsp:sp>
    <dsp:sp modelId="{2FF453AC-E8E2-4FA3-9628-E34D53F64E97}">
      <dsp:nvSpPr>
        <dsp:cNvPr id="0" name=""/>
        <dsp:cNvSpPr/>
      </dsp:nvSpPr>
      <dsp:spPr>
        <a:xfrm>
          <a:off x="4515997" y="2767221"/>
          <a:ext cx="1093090" cy="66364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user's past exercises and data from past 30 days</a:t>
          </a:r>
        </a:p>
      </dsp:txBody>
      <dsp:txXfrm>
        <a:off x="4515997" y="2767221"/>
        <a:ext cx="1093090" cy="663642"/>
      </dsp:txXfrm>
    </dsp:sp>
    <dsp:sp modelId="{0F91872E-A67E-4ACB-8693-A52EC8AD4E55}">
      <dsp:nvSpPr>
        <dsp:cNvPr id="0" name=""/>
        <dsp:cNvSpPr/>
      </dsp:nvSpPr>
      <dsp:spPr>
        <a:xfrm>
          <a:off x="5565365" y="1991126"/>
          <a:ext cx="1172689"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ount Settings</a:t>
          </a:r>
        </a:p>
      </dsp:txBody>
      <dsp:txXfrm>
        <a:off x="5565365" y="1991126"/>
        <a:ext cx="1172689" cy="546545"/>
      </dsp:txXfrm>
    </dsp:sp>
    <dsp:sp modelId="{16C9DDD0-89C5-46A6-98FF-BEDA53D38523}">
      <dsp:nvSpPr>
        <dsp:cNvPr id="0" name=""/>
        <dsp:cNvSpPr/>
      </dsp:nvSpPr>
      <dsp:spPr>
        <a:xfrm>
          <a:off x="5858537" y="2767221"/>
          <a:ext cx="1093090"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Access to view and change the user's details</a:t>
          </a:r>
        </a:p>
      </dsp:txBody>
      <dsp:txXfrm>
        <a:off x="5858537" y="2767221"/>
        <a:ext cx="1093090" cy="546545"/>
      </dsp:txXfrm>
    </dsp:sp>
    <dsp:sp modelId="{13F2C609-4683-4298-BDE3-EA40EE51DDE7}">
      <dsp:nvSpPr>
        <dsp:cNvPr id="0" name=""/>
        <dsp:cNvSpPr/>
      </dsp:nvSpPr>
      <dsp:spPr>
        <a:xfrm>
          <a:off x="4146822" y="438937"/>
          <a:ext cx="2094307" cy="54654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Client-Server relational database holding data about the user and the exercises</a:t>
          </a:r>
        </a:p>
      </dsp:txBody>
      <dsp:txXfrm>
        <a:off x="4146822" y="438937"/>
        <a:ext cx="2094307" cy="5465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A23E08-AC6F-44E0-AA3F-A2918C9D8F20}">
      <dsp:nvSpPr>
        <dsp:cNvPr id="0" name=""/>
        <dsp:cNvSpPr/>
      </dsp:nvSpPr>
      <dsp:spPr>
        <a:xfrm>
          <a:off x="1894140" y="1064"/>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Pre-Process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Magnitude of acceleration and calculations</a:t>
          </a:r>
        </a:p>
      </dsp:txBody>
      <dsp:txXfrm>
        <a:off x="1946209" y="53133"/>
        <a:ext cx="1536831" cy="962492"/>
      </dsp:txXfrm>
    </dsp:sp>
    <dsp:sp modelId="{1A1554F1-DCB2-4D9F-A60C-ADB93B008490}">
      <dsp:nvSpPr>
        <dsp:cNvPr id="0" name=""/>
        <dsp:cNvSpPr/>
      </dsp:nvSpPr>
      <dsp:spPr>
        <a:xfrm>
          <a:off x="953749" y="534380"/>
          <a:ext cx="3521751" cy="3521751"/>
        </a:xfrm>
        <a:custGeom>
          <a:avLst/>
          <a:gdLst/>
          <a:ahLst/>
          <a:cxnLst/>
          <a:rect l="0" t="0" r="0" b="0"/>
          <a:pathLst>
            <a:path>
              <a:moveTo>
                <a:pt x="2807495" y="344799"/>
              </a:moveTo>
              <a:arcTo wR="1760875" hR="1760875" stAng="183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F935931-F775-4DE1-AEF8-ADC83B2F0432}">
      <dsp:nvSpPr>
        <dsp:cNvPr id="0" name=""/>
        <dsp:cNvSpPr/>
      </dsp:nvSpPr>
      <dsp:spPr>
        <a:xfrm>
          <a:off x="3655016"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Filtering</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Reduction of noise and gravitational acceleration</a:t>
          </a:r>
        </a:p>
      </dsp:txBody>
      <dsp:txXfrm>
        <a:off x="3707085" y="1814009"/>
        <a:ext cx="1536831" cy="962492"/>
      </dsp:txXfrm>
    </dsp:sp>
    <dsp:sp modelId="{1E06F4A9-A9BF-4C12-B897-BBEC13B360A2}">
      <dsp:nvSpPr>
        <dsp:cNvPr id="0" name=""/>
        <dsp:cNvSpPr/>
      </dsp:nvSpPr>
      <dsp:spPr>
        <a:xfrm>
          <a:off x="953749" y="534380"/>
          <a:ext cx="3521751" cy="3521751"/>
        </a:xfrm>
        <a:custGeom>
          <a:avLst/>
          <a:gdLst/>
          <a:ahLst/>
          <a:cxnLst/>
          <a:rect l="0" t="0" r="0" b="0"/>
          <a:pathLst>
            <a:path>
              <a:moveTo>
                <a:pt x="3339120" y="2541789"/>
              </a:moveTo>
              <a:arcTo wR="1760875" hR="1760875" stAng="15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7588C70-B375-495E-BE05-DF00EC96081B}">
      <dsp:nvSpPr>
        <dsp:cNvPr id="0" name=""/>
        <dsp:cNvSpPr/>
      </dsp:nvSpPr>
      <dsp:spPr>
        <a:xfrm>
          <a:off x="1894140" y="3522816"/>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etection of peak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Comparison of peak with overall mean amplitudes</a:t>
          </a:r>
        </a:p>
      </dsp:txBody>
      <dsp:txXfrm>
        <a:off x="1946209" y="3574885"/>
        <a:ext cx="1536831" cy="962492"/>
      </dsp:txXfrm>
    </dsp:sp>
    <dsp:sp modelId="{CCD831D7-1CD7-4CAE-B246-7DB3D3725FB9}">
      <dsp:nvSpPr>
        <dsp:cNvPr id="0" name=""/>
        <dsp:cNvSpPr/>
      </dsp:nvSpPr>
      <dsp:spPr>
        <a:xfrm>
          <a:off x="953749" y="534380"/>
          <a:ext cx="3521751" cy="3521751"/>
        </a:xfrm>
        <a:custGeom>
          <a:avLst/>
          <a:gdLst/>
          <a:ahLst/>
          <a:cxnLst/>
          <a:rect l="0" t="0" r="0" b="0"/>
          <a:pathLst>
            <a:path>
              <a:moveTo>
                <a:pt x="714256" y="3176952"/>
              </a:moveTo>
              <a:arcTo wR="1760875" hR="1760875" stAng="7588082"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555AB47-1AC3-4E7D-9945-124413C70D63}">
      <dsp:nvSpPr>
        <dsp:cNvPr id="0" name=""/>
        <dsp:cNvSpPr/>
      </dsp:nvSpPr>
      <dsp:spPr>
        <a:xfrm>
          <a:off x="133264" y="1761940"/>
          <a:ext cx="1640969" cy="1066630"/>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Quantification of steps</a:t>
          </a:r>
          <a:br>
            <a:rPr lang="en-GB" sz="1100" kern="1200">
              <a:latin typeface="Arial" panose="020B0604020202020204" pitchFamily="34" charset="0"/>
              <a:cs typeface="Arial" panose="020B0604020202020204" pitchFamily="34" charset="0"/>
            </a:rPr>
          </a:br>
          <a:r>
            <a:rPr lang="en-GB" sz="1100" kern="1200">
              <a:latin typeface="Arial" panose="020B0604020202020204" pitchFamily="34" charset="0"/>
              <a:cs typeface="Arial" panose="020B0604020202020204" pitchFamily="34" charset="0"/>
            </a:rPr>
            <a:t>Determines which peaks are actual steps and calculates total steps</a:t>
          </a:r>
        </a:p>
      </dsp:txBody>
      <dsp:txXfrm>
        <a:off x="185333" y="1814009"/>
        <a:ext cx="1536831" cy="962492"/>
      </dsp:txXfrm>
    </dsp:sp>
    <dsp:sp modelId="{39BDCE40-589F-4E2B-8A37-E1212623FBED}">
      <dsp:nvSpPr>
        <dsp:cNvPr id="0" name=""/>
        <dsp:cNvSpPr/>
      </dsp:nvSpPr>
      <dsp:spPr>
        <a:xfrm>
          <a:off x="953749" y="534380"/>
          <a:ext cx="3521751" cy="3521751"/>
        </a:xfrm>
        <a:custGeom>
          <a:avLst/>
          <a:gdLst/>
          <a:ahLst/>
          <a:cxnLst/>
          <a:rect l="0" t="0" r="0" b="0"/>
          <a:pathLst>
            <a:path>
              <a:moveTo>
                <a:pt x="182630" y="979961"/>
              </a:moveTo>
              <a:arcTo wR="1760875" hR="1760875" stAng="12379569" swAng="1632348"/>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6.681"/>
    </inkml:context>
    <inkml:brush xml:id="br0">
      <inkml:brushProperty name="width" value="0.05" units="cm"/>
      <inkml:brushProperty name="height" value="0.05" units="cm"/>
      <inkml:brushProperty name="color" value="#E71224"/>
    </inkml:brush>
  </inkml:definitions>
  <inkml:trace contextRef="#ctx0" brushRef="#br0">0 60 24575,'0'5'0,"5"14"0,10 13 0,12 16 0,10 16-9830,3 11 8340,-5 12-665,-4 3 2155,-7 10-879,-8 1 879,-2-3-2029,-3-10 2029,0-14 0,-1-12 0,-2-16 8192</inkml:trace>
  <inkml:trace contextRef="#ctx0" brushRef="#br0" timeOffset="1257.58">186 324 24575,'-2'-60'0,"1"-48"0,1 98 0,1 0 0,1 0 0,0-1 0,0 1 0,1 0 0,0 1 0,8-18 0,-8 23 0,0 0 0,0 0 0,1 0 0,-1 0 0,1 0 0,0 1 0,0 0 0,0 0 0,0 0 0,0 0 0,1 1 0,-1-1 0,1 1 0,0 0 0,-1 1 0,1-1 0,0 1 0,0 0 0,6-1 0,13 0 0,0 0 0,45 3 0,-33 1 0,-12-2 0,-8 0 0,-1 0 0,0 1 0,23 4 0,-33-4 0,-1 1 0,1-1 0,0 1 0,0 0 0,0 1 0,-1-1 0,1 1 0,-1 0 0,0 0 0,0 0 0,0 0 0,0 1 0,-1 0 0,5 5 0,12 20 0,30 60 0,-14-23 0,-33-61 0,0 0 0,0 1 0,0-1 0,0 1 0,-1 0 0,0 0 0,-1 0 0,1 0 0,-1 0 0,0 0 0,-1 0 0,1 0 0,-1 1 0,0-1 0,-1 0 0,0 0 0,0 0 0,0 0 0,-3 8 0,1-6 0,-2 0 0,1-1 0,-1 1 0,0-1 0,-1 0 0,1 0 0,-2-1 0,1 0 0,-1 0 0,1 0 0,-2-1 0,1 0 0,-9 5 0,-54 26 0,-2-3 0,-2-3 0,-98 27 0,99-34 0,24-5 0,48-18 0,1 0 0,0 0 0,0 0 0,-1 0 0,1 0 0,0 0 0,0 0 0,-1 0 0,1 0 0,0 0 0,0 0 0,-1 0 0,1 0 0,0 0 0,0 0 0,-1 0 0,1 1 0,0-1 0,0 0 0,-1 0 0,1 0 0,0 0 0,0 1 0,0-1 0,0 0 0,-1 0 0,1 0 0,0 1 0,0-1 0,0 0 0,0 0 0,0 1 0,0-1 0,-1 0 0,1 0 0,0 1 0,0-1 0,0 0 0,0 0 0,0 1 0,0-1 0,0 0 0,0 0 0,0 1 0,0-1 0,0 0 0,0 0 0,1 1 0,-1-1 0,0 0 0,0 0 0,0 1 0,0-1 0,20 6 0,32-3 0,113-5-806,-49 0-4073,166 17 0,-266-14 4762,-1 1 0,0 1 0,0 1 0,-1 0 0,1 1 0,14 7 0,-25-10 119,-1 0 1,1 0-1,-1 1 1,1 0-1,-1-1 1,0 1-1,0 0 1,0 1-1,0-1 1,0 0-1,-1 1 1,0 0-1,1-1 1,-1 1-1,-1 0 1,1 0-1,-1 0 1,1 0-1,-1 0 1,0 1 0,-1-1-1,1 0 1,-1 0-1,0 9 1,-3 40-3,-11 55 0,10-78 0,3-24 15,0-1 1,-1 0 0,1 1-1,-1-1 1,0 0-1,-5 9 1,4-9 509,1-1-1,-1-1 0,-1 1 1,1 0-1,0-1 0,-1 1 1,1-1-1,-1 0 0,0-1 1,0 1-1,-6 2 1,1-1 434,0 0 1,0-1 0,0 0-1,-1-1 1,-9 2 0,-29 2-1800,19-3 840,1 2 0,-1 1 0,-32 12 0,32-9 0,25-8 0,-1 0 0,0-1 0,0 1 0,0-1 0,0 0 0,0 0 0,0-1 0,-7-1 0,11 2 0,0 0 0,0 0 0,0 0 0,0-1 0,0 1 0,0 0 0,0-1 0,0 1 0,0-1 0,0 1 0,1-1 0,-1 1 0,0-1 0,0 0 0,1 0 0,-1 1 0,0-1 0,1 0 0,-1 0 0,1 1 0,-1-1 0,1 0 0,-1 0 0,1 0 0,0 0 0,-1 0 0,1 0 0,0 0 0,0 0 0,0 0 0,-1 0 0,1 0 0,0 0 0,0 0 0,1 0 0,-1 0 0,0 0 0,0 0 0,0 0 0,1 0 0,-1 1 0,0-1 0,1 0 0,-1 0 0,1 0 0,-1 0 0,1 0 0,-1 1 0,1-1 0,0 0 0,-1 0 0,1 1 0,1-2 0,5-6-72,0 0 0,0 0 0,1 0 0,0 1 0,1 0 0,-1 1 0,17-10 0,73-32-3761,-73 37 2354,75-34-824</inkml:trace>
  <inkml:trace contextRef="#ctx0" brushRef="#br0" timeOffset="1651.39">1060 217 24575,'9'-4'0,"25"-7"0,30-5 0,40 0 0,33 2-9830,25 5 8340,13 2-665,-2 4 2155,-12 1-879,-20 2 879,-34 0 6163</inkml:trace>
  <inkml:trace contextRef="#ctx0" brushRef="#br0" timeOffset="2021.71">1801 245 24575,'0'5'0,"0"5"0,0 15 0,0 12 0,4 14 0,2 6 0,0 3 0,3 5 0,0-4 0,-1-4 0,2-7 0,-1-2 0,-1-2 0,-2-3 0,-7 0 0,-3-7-8191</inkml:trace>
  <inkml:trace contextRef="#ctx0" brushRef="#br0" timeOffset="2413.94">1404 1037 24575,'13'0'0,"19"0"0,7 0 0,12 0 0,5 0 0,2 0 0,1 0 0,-6 0 0,-2 0 0,-6 0 0,-6 0 0,-4 0 0,-1 0 0,0 0 0,-2 0 0,-2 0 0,-1 0 0,-6 0-8191</inkml:trace>
  <inkml:trace contextRef="#ctx0" brushRef="#br0" timeOffset="3262.82">3071 60 24575,'-12'2'0,"1"1"0,-1 0 0,1 0 0,0 1 0,0 0 0,0 1 0,0 1 0,1 0 0,-16 11 0,-9 4 0,17-12 0,1 0 0,0 1 0,0 1 0,1 0 0,1 1 0,0 1 0,1 1 0,0 0 0,1 0 0,0 1 0,-10 18 0,13-17 0,0 0 0,1 0 0,1 0 0,1 1 0,0 0 0,2 1 0,0 0 0,0 0 0,2 0 0,0 0 0,0 19 0,2 329-11630,7-211 14348,-6-151-2718,0-1-1,0 1 1,1 0-1,0-1 1,-1 1-1,1-1 1,0 1-1,1-1 1,-1 0-1,1 1 1,-1-1 0,1 0-1,0 0 1,0 0-1,1 0 1,-1 0-1,0 0 1,1-1-1,0 1 1,-1-1-1,5 3 1,-3-3 127,0 0 0,0-1 0,0 1 0,0-1 0,0 0 0,0 0 0,0 0 0,0 0 0,7-1 0,25-3 3852,-32 2-3887,0-1 0,0 0 0,0 1 0,0-1 0,-1-1-1,1 1 1,-1 0 0,0-1 0,1 0 0,-1 1 0,-1-1 0,1-1 0,0 1 0,-1 0 0,1-1-1,-1 1 1,0-1 0,0 0 0,0 1 0,-1-1 0,1 0 0,-1 0 0,0 0 0,0 0 0,-1 0-1,1-1 1,-1-5 0,2-11 128,-1 0 0,-1 0 0,-1 0 0,-4-22 0,5 40-334,-1 0 1,0 0-1,1 0 0,-1 0 0,0 0 1,0 0-1,-1 0 0,1 0 0,-1 0 1,1 1-1,-4-5 0,-7-4-6712</inkml:trace>
  <inkml:trace contextRef="#ctx0" brushRef="#br0" timeOffset="3672.91">2806 746 24575,'9'0'0,"21"0"0,14 0 0,9 0 0,0 0 0,-5 0 0,-5 0 0,-11 5 0,-15 5 0,-29 20 0,-11 4-8191</inkml:trace>
  <inkml:trace contextRef="#ctx0" brushRef="#br0" timeOffset="4187.03">1085 1302 24575,'-8'1'0,"-1"1"0,1-1 0,0 1 0,0 1 0,0 0 0,1 0 0,-1 0 0,1 1 0,-1 0 0,1 0 0,0 1 0,1 0 0,-11 10 0,-9 9 0,-39 47 0,36-34 0,1 0 0,3 2 0,0 1 0,3 1 0,1 1 0,3 1 0,1 1 0,2 0 0,2 1 0,2 0 0,2 1 0,2 0 0,-2 86 0,9-118 0,-2 34 0,2 1 0,2 0 0,17 91 0,-16-127 0,0-1 0,1 0 0,0 1 0,1-2 0,0 1 0,1 0 0,1-1 0,0 0 0,0-1 0,1 0 0,0 0 0,0 0 0,1-1 0,1 0 0,0-1 0,0 0 0,0-1 0,1 0 0,0 0 0,12 4 0,-3-2 24,0-2 0,0-1 0,1-1 0,24 4 0,-37-7-123,0-1 0,0-1 0,0 1 0,0-1 0,0 0 0,0-1 0,0 0 0,0-1 0,-1 1 0,1-1 0,0-1 0,-1 1 0,1-1 0,7-5 0,0-4-6727</inkml:trace>
  <inkml:trace contextRef="#ctx0" brushRef="#br0" timeOffset="4589.29">1217 2203 24575,'0'5'0,"0"5"0,0 20 0,0 17 0,0 20 0,0 11 0,0 6 0,0-2 0,0-10 0,0-14 0,0-16-8191</inkml:trace>
  <inkml:trace contextRef="#ctx0" brushRef="#br0" timeOffset="4918.68">1217 2493 24575,'9'0'0,"17"0"0,17 0 0,14 0 0,17 0 0,8 0 0,4 0 0,-8 0 0,-12 0 0,-14 0 0,-16-4 0,-13-7 0,-11-1-8191</inkml:trace>
  <inkml:trace contextRef="#ctx0" brushRef="#br0" timeOffset="5264.25">1852 2069 24575,'0'18'0,"0"20"0,0 16 0,0 13 0,5 9 0,1 0 0,0-9 0,-2-10 0,0-7 0,-2-11-8191</inkml:trace>
  <inkml:trace contextRef="#ctx0" brushRef="#br0" timeOffset="5650.84">2117 2043 24575,'2'1'0,"1"0"0,-1-1 0,0 1 0,0 0 0,0 0 0,1 1 0,-1-1 0,0 0 0,-1 1 0,1-1 0,0 1 0,0-1 0,-1 1 0,1 0 0,-1 0 0,1 0 0,-1 0 0,0 0 0,0 0 0,0 0 0,2 4 0,20 53 0,-21-53 0,60 225 0,3 8 0,-53-203 0,2 0 0,2-1 0,0-1 0,30 43 0,-43-71 0,1-2 0,0 1 0,-1 0 0,1-1 0,1 0 0,-1 0 0,1 0 0,0 0 0,0-1 0,0 0 0,0 0 0,0 0 0,9 3 0,-11-6 0,0 1 0,-1-1 0,1 0 0,0 0 0,-1 0 0,1 0 0,0 0 0,-1 0 0,1-1 0,0 0 0,-1 1 0,1-1 0,-1 0 0,1 0 0,-1 0 0,0-1 0,1 1 0,-1 0 0,0-1 0,0 0 0,0 1 0,0-1 0,0 0 0,0 0 0,0 0 0,-1 0 0,1-1 0,-1 1 0,0 0 0,1-1 0,-1 1 0,1-4 0,8-21 0,-1 0 0,-2-1 0,0-1 0,-2 1 0,-1-1 0,0-45 0,1 8 0,7-90-1365,-11 119-5461</inkml:trace>
  <inkml:trace contextRef="#ctx0" brushRef="#br0" timeOffset="6028.46">3070 2758 24575,'0'-632'0,"0"604"0,-2 17 0,2 0 0,0 0 0,0 0 0,1 0 0,0 1 0,1-1 0,0 0 0,1 0 0,6-16 0,-9 26 0,1 1 0,0-1-1,-1 0 1,1 1 0,0-1-1,-1 0 1,1 1 0,0-1 0,0 1-1,0-1 1,0 1 0,-1 0-1,1-1 1,0 1 0,0 0-1,0-1 1,0 1 0,0 0-1,0 0 1,0 0 0,0 0 0,0 0-1,0 0 1,0 0 0,0 0-1,0 0 1,0 1 0,0-1-1,0 0 1,-1 1 0,1-1 0,0 0-1,0 1 1,0-1 0,0 1-1,-1 0 1,1-1 0,0 1-1,0 0 1,-1-1 0,2 2-1,30 33-1116,8 22-2367,48 89 1,-33-50 1016,194 338-2599,-214-383 5190,-19-39 492,-6-17 0,0-29 48,-3-42-664,-4 1 0,-7-89 0,1 66 0,0-13 903,1 18 3613</inkml:trace>
  <inkml:trace contextRef="#ctx0" brushRef="#br0" timeOffset="6421.21">4022 1937 24575,'3'6'0,"1"0"0,-2 0 0,1 0 0,-1 0 0,0 0 0,0 0 0,0 1 0,-1-1 0,0 1 0,0-1 0,-1 12 0,3 7 0,15 112-7951,-5 1 3918,-1-11 2723,39 176 0,1-76-319,-35-124 7497,-18-132-3694</inkml:trace>
  <inkml:trace contextRef="#ctx0" brushRef="#br0" timeOffset="6923.92">4340 2150 24575,'-1'106'0,"3"125"0,-3-226 0,1 1 0,1 0 0,-1 0 0,1 0 0,0 0 0,0 0 0,1-1 0,0 1 0,0 0 0,0-1 0,0 1 0,1-1 0,0 0 0,0 0 0,1 0 0,-1-1 0,1 1 0,0-1 0,0 1 0,1-1 0,-1-1 0,1 1 0,0-1 0,0 1 0,0-1 0,0-1 0,1 1 0,-1-1 0,1 0 0,-1 0 0,1-1 0,0 1 0,0-1 0,0-1 0,5 1 0,32 3 19,0-2 0,78-7-1,-24-1-1439,-68 6-5405</inkml:trace>
  <inkml:trace contextRef="#ctx0" brushRef="#br0" timeOffset="7304.33">5583 1938 24575,'-16'0'0,"1"0"0,-1 1 0,0 1 0,1 0 0,-1 1 0,1 1 0,0 0 0,0 1 0,1 1 0,-1 0 0,1 1 0,0 1 0,1 0 0,0 1 0,0 0 0,-12 12 0,6-2 0,0 0 0,2 1 0,0 1 0,1 1 0,1 0 0,2 1 0,0 0 0,1 2 0,1-1 0,2 1 0,0 0 0,-7 39 0,8-24 0,2 1 0,2 0 0,1 0 0,2 0 0,3 1 0,1-1 0,12 62 0,-5-61 0,3-1 0,1 0 0,2 0 0,1-2 0,2 0 0,2-1 0,37 50 0,-55-85 0,-1 0 0,1 1 0,-1-1 0,0 1 0,0-1 0,-1 1 0,1 0 0,-1-1 0,2 6 0,-3-7 0,-1 0 0,1-1 0,0 1 0,-1-1 0,1 1 0,-1-1 0,1 1 0,-1-1 0,0 1 0,1-1 0,-1 1 0,0-1 0,0 0 0,0 1 0,0-1 0,0 0 0,0 0 0,-1 0 0,1 0 0,0 0 0,0 0 0,-1 0 0,1 0 0,-1-1 0,-2 2 0,-26 12-93,0-2-1,-1-2 1,0 0 0,-53 7-1,51-10-804,-20 4-59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6.898"/>
    </inkml:context>
    <inkml:brush xml:id="br0">
      <inkml:brushProperty name="width" value="0.05" units="cm"/>
      <inkml:brushProperty name="height" value="0.05" units="cm"/>
      <inkml:brushProperty name="color" value="#E71224"/>
    </inkml:brush>
  </inkml:definitions>
  <inkml:trace contextRef="#ctx0" brushRef="#br0">0 28 24575,'45'-10'0,"-8"0"0,48 3 0,117 6 0,-106 3 0,-82-2 0,3-1 0,0 2 0,0 0 0,26 5 0,-39-5 0,1 0 0,-1 0 0,0 1 0,0-1 0,0 1 0,-1 0 0,1 0 0,0 1 0,-1-1 0,1 1 0,-1-1 0,0 1 0,0 0 0,0 0 0,0 1 0,0-1 0,-1 0 0,0 1 0,3 5 0,5 15 0,-1 0 0,-1 1 0,-1 0 0,-2 0 0,0 0 0,1 35 0,-6 159 0,-3-96 0,5 22 0,-5 158 0,-2-266 0,-1 0 0,-22 70 0,18-76 0,1 1 0,2 0 0,1 1 0,-3 57 0,11 333 0,-1-411 0,1 0 0,0 0 0,1-1 0,1 1 0,-1-1 0,2 0 0,0 0 0,0 0 0,1-1 0,0 0 0,1 0 0,0 0 0,0-1 0,1 0 0,1-1 0,-1 1 0,1-2 0,1 1 0,16 10 0,100 35 0,-126-53 0,0 0 0,1 0 0,-1 0 0,0 1 0,1-1 0,-1 0 0,0 0 0,1 0 0,-1 0 0,0 0 0,1 0 0,-1 0 0,0 1 0,0-1 0,1 0 0,-1 0 0,0 0 0,0 1 0,1-1 0,-1 0 0,0 0 0,0 1 0,1-1 0,-1 0 0,0 1 0,0-1 0,0 0 0,0 1 0,0-1 0,0 0 0,1 1 0,-1-1 0,0 0 0,0 1 0,0-1 0,0 0 0,0 1 0,0-1 0,0 0 0,0 1 0,0-1 0,-1 0 0,1 1 0,0-1 0,0 0 0,0 1 0,0-1 0,0 0 0,-1 0 0,1 1 0,0-1 0,-24 8 0,-34-2 0,-6-7 0,44-1 0,-1 2 0,1 0 0,-1 1 0,-26 6 0,44-7 0,1 1 0,-1-1 0,1 1 0,-1 0 0,1 0 0,-1 0 0,1 0 0,0 1 0,-1-1 0,1 0 0,0 1 0,0 0 0,0-1 0,0 1 0,1 0 0,-1 0 0,0 0 0,1 0 0,-1 1 0,1-1 0,0 0 0,0 0 0,0 1 0,0-1 0,0 1 0,0-1 0,1 1 0,-1-1 0,1 1 0,0 0 0,-1-1 0,1 1 0,1-1 0,-1 1 0,0 0 0,0-1 0,2 4 0,2 10 0,1 0 0,0 0 0,2 0 0,14 26 0,-5-8 0,-1 4 0,-6-15 0,0 0 0,1-1 0,2 0 0,0-1 0,18 24 0,-21-32-5,-1 0-1,0 1 0,-1 0 0,0 1 1,7 26-1,10 21-5613,4 7 3087,28 104 0,-12-31 3782,-29-101 1106,28 54 1,-32-72 12,17 47 0,-20-42-2366,-1 1 0,-2 0-1,-1 0 1,-1 0 0,-2 52-1,-4 451-2,4-342 0,-2-175 0,-1 0 0,-1-1 0,0 1 0,0-1 0,-1 0 0,-1 0 0,-1 0 0,0-1 0,-1 0 0,0 0 0,-1 0 0,0-1 0,-1 0 0,0-1 0,-1 0 0,0 0 0,-1-1 0,0-1 0,-23 16 0,15-12 0,0-1 0,-2 0 0,1-2 0,-1 0 0,0-2 0,-1 0 0,0-1 0,-28 5 0,21-8-455,-1-1 0,-44-1 0,51-3-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30.808"/>
    </inkml:context>
    <inkml:brush xml:id="br0">
      <inkml:brushProperty name="width" value="0.05" units="cm"/>
      <inkml:brushProperty name="height" value="0.05" units="cm"/>
      <inkml:brushProperty name="color" value="#E71224"/>
    </inkml:brush>
  </inkml:definitions>
  <inkml:trace contextRef="#ctx0" brushRef="#br0">140 113 24575,'-1'3'0,"1"0"0,-1 0 0,0 0 0,0 0 0,-1-1 0,1 1 0,0 0 0,-1-1 0,0 1 0,-2 3 0,-6 8 0,-11 26 0,2 1 0,2 1 0,-21 77 0,32-96 0,2 1 0,0 0 0,1 0 0,2 0 0,0 0 0,2 0 0,0 0 0,10 44 0,-9-57 0,2 0 0,-1 0 0,1 0 0,1-1 0,0 0 0,0 0 0,1 0 0,1 0 0,9 11 0,-10-16 0,-1 1 0,0-1 0,1-1 0,0 1 0,0-1 0,0 0 0,1-1 0,-1 1 0,1-1 0,0-1 0,0 1 0,0-1 0,0 0 0,0-1 0,13 2 0,2-1 0,0 0 0,0-1 0,0-2 0,0 0 0,0-1 0,30-8 0,-31-1-1365,-8-1-5461</inkml:trace>
  <inkml:trace contextRef="#ctx0" brushRef="#br0" timeOffset="345.17">563 217 24575,'5'0'0,"1"14"0,0 8 0,-2 10 0,0 14 0,-2 6 0,-1 10 0,4 6 0,0 6 0,1-5 0,-2-1 0,4-13 0,-1-14-8191</inkml:trace>
  <inkml:trace contextRef="#ctx0" brushRef="#br0" timeOffset="736.95">617 510 24575,'4'0'0,"7"0"0,10 0 0,10 0 0,14 0 0,12 0 0,6 0 0,-4 0 0,-6 0 0,-9 0 0,-7 0 0,-10 0-8191</inkml:trace>
  <inkml:trace contextRef="#ctx0" brushRef="#br0" timeOffset="1211.82">1014 296 24575,'0'9'0,"0"17"0,0 17 0,4 10 0,2 10 0,5-2 0,-1-6 0,-1-4 0,-2-6 0,-3-6 0,-1-9-8191</inkml:trace>
  <inkml:trace contextRef="#ctx0" brushRef="#br0" timeOffset="1951.64">1330 270 24575,'5'8'0,"1"0"0,-2 0 0,1 0 0,-1 0 0,-1 1 0,1 0 0,-1 0 0,-1 0 0,0 0 0,0 0 0,-1 0 0,1 12 0,2 11 0,8 31 0,33 101 0,-40-154 0,1 1 0,0-1 0,0 1 0,1-2 0,0 1 0,1-1 0,0 0 0,0 0 0,1-1 0,0-1 0,1 1 0,19 11 0,-12-9 0,0-1 0,0 0 0,1-2 0,-1 0 0,2-1 0,-1-1 0,26 5 0,-40-10 0,0 1 0,0-1 0,0 0 0,1 0 0,-1 0 0,0-1 0,0 1 0,0-1 0,1 0 0,-1 0 0,0-1 0,-1 1 0,1-1 0,0 0 0,0 0 0,6-5 0,-5 3 0,-1 0 0,1-1 0,-1 0 0,0 0 0,-1 0 0,1 0 0,-1-1 0,0 1 0,0-1 0,2-7 0,2-10 0,-1 0 0,-1 0 0,-1-1 0,1-42 0,-4 31 0,-1-1 0,-2 1 0,-8-39 0,10 72 5,-1 0-1,1 1 1,0-1-1,-1 0 1,1 1-1,0-1 1,0 0-1,0 1 1,0-1-1,0 0 1,0 1-1,1-1 1,-1 0-1,0 1 1,1-1-1,0 0 1,-1 1-1,1-1 1,0 1-1,0-1 1,-1 1-1,1 0 0,2-3 1,-1 4-69,0-1 0,-1 1 0,1 0 0,0-1 0,0 1 0,-1 0 0,1 0 0,0 1 0,-1-1 0,1 0-1,0 0 1,-1 1 0,1-1 0,0 1 0,-1-1 0,1 1 0,-1 0 0,1 0 0,-1 0 0,1 0 0,-1 0 0,3 2 0,25 19-6762</inkml:trace>
  <inkml:trace contextRef="#ctx0" brushRef="#br0" timeOffset="2799.9">2337 1012 24575,'0'-246'-854,"0"-117"-9472,0 175 6407,0-1 4664,4 167-346,-4 22-371,0 0 1,0-1-1,0 1 1,1 0-1,-1 0 1,0-1-1,0 1 1,1 0-1,-1 0 1,0 0-1,0-1 1,1 1-1,-1 0 1,0 0-1,1 0 1,-1 0-1,0 0 1,1-1-1,-1 1 1,0 0-1,1 0 1,-1 0-1,0 0 1,1 0-1,-1 0 1,0 0-1,1 0 1,-1 0-1,0 0 1,1 0-1,0 1 1,30 24 1623,-24-18-1581,64 65-764,-3 3 1,83 120 0,89 188-1384,-228-363 2180,-9-12 59,1 0 1,0 0 0,0-1-1,1 1 1,0-1-1,1 0 1,0 0-1,0-1 1,0 0-1,0 0 1,8 5-1,-13-11-151,0 0 0,0 1 0,0-1 0,-1 0 0,1 0 0,0 0 0,0 0 0,0 0 1,-1-1-1,1 1 0,0 0 0,0 0 0,-1 0 0,1-1 0,0 1 0,0 0 0,-1-1 0,1 1 0,0 0 0,-1-1 0,1 1 0,0-1 0,-1 0 0,1 1 0,-1-1 0,1 1 0,-1-1 0,1 0 0,-1 1 0,0-1 0,1 0 0,-1 1 0,0-1 0,1 0 0,-1 0 0,0 1 0,0-1 0,0 0 0,1 0 0,-1 0 0,0 1 0,-1-3 0,7-41-113,-6 42 99,5-209 2,-35-321 0,24 504 3272,5 41-1742</inkml:trace>
  <inkml:trace contextRef="#ctx0" brushRef="#br0" timeOffset="3240.29">3342 113 24575,'0'5'0,"0"10"0,9 11 0,3 15 0,-1 15 0,-1 10 0,-4 13 0,-2 10 0,-2 4 0,-1 4 0,-1-1 0,5-17 0,0-13-9830,0-21 8340,0-29 4307,-2-20-2817,-1-24 0,-1-7 312</inkml:trace>
  <inkml:trace contextRef="#ctx0" brushRef="#br0" timeOffset="3901.24">3738 191 24575,'0'6'0,"-1"0"0,0 0 0,0 1 0,0-2 0,0 1 0,-1 0 0,0 0 0,-1 0 0,1-1 0,-1 1 0,0-1 0,0 0 0,-1 0 0,0 0 0,0 0 0,-5 5 0,-9 6 0,-1-1 0,-40 26 0,39-28 0,1 0 0,-24 22 0,38-30 0,1 0 0,0-1 0,0 2 0,1-1 0,0 0 0,0 1 0,0-1 0,0 1 0,1 0 0,0 0 0,0 0 0,1 0 0,-1 0 0,0 9 0,2-12 0,0 1 0,0-1 0,0 0 0,1 1 0,-1-1 0,1 0 0,0 0 0,-1 0 0,1 1 0,1-1 0,-1 0 0,0 0 0,1 0 0,0-1 0,0 1 0,-1 0 0,2-1 0,-1 1 0,0-1 0,0 1 0,1-1 0,-1 0 0,1 0 0,0 0 0,0-1 0,-1 1 0,1-1 0,5 3 0,14 3 0,1-1 0,39 5 0,5 2 0,6 3-106,-27-7-146,-1 2 1,-1 1-1,0 3 0,56 27 0,-74-26-6574</inkml:trace>
  <inkml:trace contextRef="#ctx0" brushRef="#br0" timeOffset="4514.22">5035 6 24575,'-28'0'0,"0"1"0,1 1 0,-1 1 0,0 1 0,-46 15 0,62-15 0,1 1 0,0 0 0,0 0 0,0 2 0,1-1 0,0 1 0,0 1 0,1-1 0,-1 2 0,2-1 0,-1 1 0,1 1 0,1 0 0,0 0 0,-9 16 0,2 2 0,2 0 0,1 1 0,1 0 0,1 1 0,2 0 0,1 1 0,1-1 0,1 1 0,2 52 0,3-75 0,-1-1 0,1 1 0,1-1 0,-1 1 0,1-1 0,1 0 0,-1 0 0,1 0 0,1 0 0,-1-1 0,1 1 0,0-1 0,1 0 0,-1 0 0,7 6 0,8 6 0,1-1 0,0-1 0,26 15 0,-28-20 0,-1 1 0,0 1 0,-1 0 0,0 1 0,20 24 0,-35-37 0,0 1 0,0 0 0,0-1 0,-1 1 0,1 0 0,-1-1 0,1 1 0,-1 0 0,0 0 0,1 0 0,-1-1 0,0 1 0,0 0 0,0 0 0,0 0 0,-1-1 0,1 1 0,-1 0 0,1 0 0,-1-1 0,1 1 0,-1 0 0,0-1 0,0 1 0,0 0 0,0-1 0,0 1 0,0-1 0,0 0 0,0 1 0,0-1 0,-1 0 0,1 0 0,-1 0 0,1 0 0,-1 0 0,-2 1 0,-8 6 0,0 0 0,0-1 0,-21 8 0,6-5 9,0-1 0,-1-1-1,-1-1 1,1-2 0,-55 4-1,-150-11-308,124-2-817,85 3-570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26.502"/>
    </inkml:context>
    <inkml:brush xml:id="br0">
      <inkml:brushProperty name="width" value="0.05" units="cm"/>
      <inkml:brushProperty name="height" value="0.05" units="cm"/>
      <inkml:brushProperty name="color" value="#E71224"/>
    </inkml:brush>
  </inkml:definitions>
  <inkml:trace contextRef="#ctx0" brushRef="#br0">238 0 24575,'-3'1'0,"1"0"0,-1 0 0,1 0 0,-1 0 0,1 0 0,-1 0 0,1 1 0,0-1 0,0 1 0,0 0 0,0 0 0,0 0 0,-2 2 0,-25 30 0,27-32 0,-4 7 0,0 1 0,0 0 0,1 0 0,1 1 0,0-1 0,0 1 0,1 0 0,0 0 0,1 1 0,1-1 0,0 0 0,0 1 0,1-1 0,0 1 0,1-1 0,0 0 0,6 23 0,-3-15 0,1-1 0,1 0 0,1 0 0,0 0 0,1-1 0,1 0 0,1 0 0,0-1 0,1-1 0,14 17 0,-4-13 0,35 27 0,-33-29 0,36 35 0,-53-46 0,-1 1 0,0-1 0,0 1 0,0 0 0,-1 1 0,0-1 0,0 1 0,-1 0 0,0-1 0,3 13 0,-3-9 9,-1 0 0,0 0 0,-1 1 0,0-1 0,-1 0 0,0 1 0,-1-1 0,0 0 0,-1 1 0,-4 15 0,3-19-91,0 0 0,-1-1 0,0 1 0,0-1 0,-1 0 0,0 0 0,0-1 0,-1 1 1,1-1-1,-1 0 0,-1-1 0,1 0 0,-1 0 0,-13 8 0,0-2-1287,-1-1 1,-1-1-1,1-1 1,-1 0-1,-30 5 1,-3-3 736,-58 3 1,84-11 3044</inkml:trace>
  <inkml:trace contextRef="#ctx0" brushRef="#br0" timeOffset="1021.6">713 1165 24575,'4'-166'1485,"26"-216"-12400,-14 203 12129,-12 153-772,1 34 4,2 47 92,-6-51-532,9 79-573,3-2 0,5 0 0,39 114 0,-39-146 243,3 0 0,2-2 0,1 0 0,3-2 0,2-1 0,54 65 0,-78-103 324,-1-1 0,2 0 0,-1 0 0,0 0 0,1-1 0,0 1 0,0-1 0,8 3 0,-13-6 0,0-1 0,-1 0 0,1 1 0,1-1 0,-1 0 0,0 0 0,0 0 0,0 0 0,0 0 0,0 0 0,0 0 0,0 0 0,0 0 0,0 0 0,0 0 0,0-1 0,0 1 0,0 0 0,0-1 0,0 1 0,0-1 0,1 0 0,-1-1 0,1 0 0,-1 0 0,0 1 0,1-1 0,-1 0 0,0 0 0,0 0 0,0 0 0,-1-1 0,1 1 0,0 0 0,-1 0 0,1 0 0,-1-4 0,16-322-55,-13 145 866,-2 178-396,-1-1 0,1 1 0,0 0 0,0-1 0,0 1 0,1 0 0,0 0 0,0 0 0,0 0 1,1 0-1,-1 0 0,5-5 0,-6 9-283,0 0 1,1-1-1,-1 1 1,1 0-1,-1 0 1,1 0 0,-1 0-1,1 0 1,0 0-1,-1 0 1,1 1-1,0-1 1,0 1-1,0-1 1,-1 1-1,1 0 1,0-1-1,0 1 1,0 0-1,0 0 1,0 0-1,-1 1 1,1-1-1,0 0 1,0 1-1,0-1 1,-1 1 0,1 0-1,0-1 1,0 1-1,-1 0 1,1 0-1,-1 0 1,1 0-1,-1 1 1,1-1-1,-1 0 1,2 2-1,6 5-132,0 1 0,-1 0 0,1 1 0,-2 0 0,1 0 0,-2 1 0,10 18 0,33 88 0,-35-79 0,12 33-1365,-5-10-5461</inkml:trace>
  <inkml:trace contextRef="#ctx0" brushRef="#br0" timeOffset="1631.52">1826 1351 24575,'1'-2'0,"-1"0"0,1 0 0,0 0 0,0 1 0,0-1 0,0 0 0,0 0 0,0 0 0,0 1 0,1-1 0,2-3 0,7-8 0,-4-1-745,0-1-1,0 0 0,-2-1 1,0 1-1,-1-1 0,0 0 1,2-21-1,2-119-6312,-7 104 7860,-1-188-1882,6-112 567,3 292-94,-9 59 631,0 0 0,1 0 0,-1-1 0,0 1 0,1 0 0,-1 0 0,0 0 0,1 0 0,-1 0 0,1 0 0,0 0 0,-1 0 0,1 0 0,0 1 1,0-1-1,-1 0 0,1 0 0,0 0 0,1 0 0,-1 1 20,0 0 0,-1 0 1,1 0-1,0 0 1,-1 0-1,1 0 0,-1 0 1,1 0-1,0 1 0,-1-1 1,1 0-1,0 0 1,-1 1-1,1-1 0,-1 0 1,1 1-1,-1-1 1,1 0-1,-1 1 0,1-1 1,-1 1-1,1-1 1,0 2-1,23 38 875,-23-38-1040,150 334-507,27 55-1033,-132-303 1153,53 116-901,-83-165 2334,16 60-1,-31-97-753,0 1-1,0 0 1,-1 0-1,1-1 1,-1 1-1,0 0 1,0 0-1,1 0 0,-2-1 1,1 1-1,0 0 1,-1 0-1,1 0 1,-1-1-1,0 1 0,0 0 1,-2 4-1,-11 8 3005</inkml:trace>
  <inkml:trace contextRef="#ctx0" brushRef="#br0" timeOffset="2073.1">1879 1324 24575,'0'-4'0,"5"-2"0,0-8 0,5-3 0,10-2 0,10 1 0,13 5 0,14 4 0,14-1-6784,14 1 6784,-4 3-2766,-11 1 2766,-21 3 0,-24 1 0,-21 0 0,-11 2 1359</inkml:trace>
  <inkml:trace contextRef="#ctx0" brushRef="#br0" timeOffset="2590.77">2829 557 24575,'5'0'0,"5"0"0,6 0 0,10 4 0,-1 20 0,-4 19 0,-5 16 0,3 12 0,3 10-9830,-2-2 8340,-5-7 68,0-14 1422,2-19-308,2-14 308,3-13 0,-2-8 4859</inkml:trace>
  <inkml:trace contextRef="#ctx0" brushRef="#br0" timeOffset="3265.91">3358 557 24575,'2'0'0,"0"0"0,0 0 0,0 1 0,0-1 0,0 1 0,0 0 0,0-1 0,0 1 0,0 0 0,-1 0 0,1 0 0,0 0 0,-1 0 0,1 1 0,-1-1 0,1 0 0,-1 1 0,1-1 0,-1 1 0,0 0 0,0-1 0,0 1 0,0 0 0,0 0 0,0-1 0,0 1 0,-1 0 0,1 0 0,0 4 0,2 7 0,-1 1 0,0 0 0,0 20 0,-1-8 0,31 203 0,-13-109 0,-18-117 0,0 1 0,0 0 0,0-1 0,0 1 0,1-1 0,0 1 0,-1-1 0,1 0 0,0 0 0,0 1 0,1-1 0,-1-1 0,1 1 0,0 0 0,-1-1 0,1 1 0,0-1 0,0 0 0,1 0 0,-1 0 0,0 0 0,1-1 0,-1 1 0,1-1 0,-1 0 0,1 0 0,0 0 0,3 0 0,14 2 0,1-1 0,-1-1 0,41-3 0,-28 1 0,100-3 0,116 1 0,-243 3-119,-5-1 50,0 1-1,0 0 1,0 0 0,0 0 0,0 0 0,0 0-1,0 0 1,0 1 0,0-1 0,0 1-1,0-1 1,0 1 0,0 0 0,-1 0 0,1-1-1,0 1 1,2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6T10:33:19.892"/>
    </inkml:context>
    <inkml:brush xml:id="br0">
      <inkml:brushProperty name="width" value="0.05" units="cm"/>
      <inkml:brushProperty name="height" value="0.05" units="cm"/>
      <inkml:brushProperty name="color" value="#E71224"/>
    </inkml:brush>
  </inkml:definitions>
  <inkml:trace contextRef="#ctx0" brushRef="#br0">0 0 24575,'0'1'0,"1"0"0,-1 0 0,0 0 0,1-1 0,-1 1 0,1 0 0,-1 0 0,1-1 0,0 1 0,-1 0 0,1-1 0,0 1 0,-1-1 0,1 1 0,0-1 0,0 1 0,-1-1 0,1 1 0,0-1 0,0 0 0,0 1 0,0-1 0,-1 0 0,3 0 0,25 6 0,-25-6 0,149 12 159,-39-6-1956,11 8-8216,-76-7 9015,0 2-1,0 3 1,91 34 0,-127-41 1261,-2 0 0,1 0 1,0 2-1,-1-1 1,0 1-1,17 17 1,-20-16 276,0 0 0,-1 1 0,0 0 0,0 0 0,-1 0 0,0 1 0,0 0 0,-1 0 0,-1 0 0,0 0-1,0 1 1,1 14 0,16 158 3824,-17 91-4054,-1-18-350,5-181 788,32 136 0,-7-46-97,-26-132-651,3 20 0,3 89 0,-8-90 0,1-1 0,26 98 0,-1 1 0,-28-137 0,0-2 0,-1 1 0,2-1 0,-1 0 0,2 0 0,5 13 0,-8-21 0,1 0 0,0 0 0,0 0 0,0 0 0,0-1 0,0 1 0,0-1 0,1 0 0,-1 0 0,1 0 0,0 0 0,-1 0 0,1 0 0,0 0 0,0-1 0,0 0 0,0 0 0,1 0 0,-1 0 0,0 0 0,0 0 0,7 0 0,78-2 0,-68-1 0,-1 1 0,1 1 0,32 5 0,-52-5 0,1 0 0,0 0 0,-1 0 0,1 0 0,0 0 0,-1 0 0,1 0 0,0 0 0,-1 0 0,1 0 0,0 1 0,-1-1 0,1 0 0,0 0 0,-1 1 0,1-1 0,-1 1 0,1-1 0,-1 0 0,1 1 0,-1-1 0,1 1 0,-1-1 0,1 1 0,-1-1 0,1 1 0,-1 0 0,0-1 0,1 1 0,-1-1 0,0 1 0,0 0 0,0-1 0,1 1 0,-1 1 0,-1 0 0,0-1 0,1 1 0,-1 0 0,0-1 0,-1 1 0,1-1 0,0 1 0,0-1 0,-1 0 0,1 1 0,0-1 0,-4 2 0,-48 29 0,43-27 0,0 0 0,1 1 0,-1 0 0,2 0 0,-1 1 0,1 1 0,0-1 0,0 1 0,1 1 0,0-1 0,1 1 0,0 0 0,0 1 0,1 0 0,0-1 0,1 2 0,0-1 0,-5 19 0,5-9 0,0 0 0,1 0 0,1 24 0,-5 30 0,-3 19 0,4 1 0,7 115 0,-1 22 0,-3-199 0,-1 0 0,-15 52 0,11-51 0,1 1 0,-4 43 0,11 84 0,-1 11 0,1-163 0,-1-1 0,-1 0 0,0 0 0,0 0 0,0 0 0,-1 0 0,0 0 0,-1 0 0,1-1 0,-1 0 0,-1 0 0,0 0 0,0 0 0,0-1 0,-1 0 0,-11 11 0,-5 0 0,-1-2 0,-1 0 0,-44 21 0,45-26 0,1 1 0,1 2 0,-1 0 0,-27 24 0,30-19 0,-1-1 0,0-1 0,-1-1 0,-1-1 0,0-1 0,-1 0 0,0-2 0,-44 15 0,21-9 284,30-10-834,0-1 1,-32 8-1,24-10-6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7</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
    <b:Tag>aos21</b:Tag>
    <b:SourceType>InternetSite</b:SourceType>
    <b:Guid>{0A8465F5-A441-4690-B90E-B837C664767C}</b:Guid>
    <b:Author>
      <b:Author>
        <b:Corporate>aosabork.org</b:Corporate>
      </b:Author>
    </b:Author>
    <b:Title>A Pedometer In the Real World</b:Title>
    <b:YearAccessed>2021</b:YearAccessed>
    <b:MonthAccessed>09</b:MonthAccessed>
    <b:DayAccessed>14</b:DayAccessed>
    <b:URL>https://www.aosabook.org/en/500L/a-pedometer-in-the-real-world.html</b:URL>
    <b:RefOrder>13</b:RefOrder>
  </b:Source>
  <b:Source>
    <b:Tag>Ele21</b:Tag>
    <b:SourceType>InternetSite</b:SourceType>
    <b:Guid>{A118C7C8-B8F2-4892-9B5F-A159AD314299}</b:Guid>
    <b:Author>
      <b:Author>
        <b:Corporate>Electronics Tutorials</b:Corporate>
      </b:Author>
    </b:Author>
    <b:Title>Passive Low Pass Filter</b:Title>
    <b:YearAccessed>2021</b:YearAccessed>
    <b:MonthAccessed>09</b:MonthAccessed>
    <b:DayAccessed>29</b:DayAccessed>
    <b:URL>https://www.electronics-tutorials.ws/filter/filter_2.html</b:URL>
    <b:RefOrder>14</b:RefOrder>
  </b:Source>
  <b:Source>
    <b:Tag>SCI21</b:Tag>
    <b:SourceType>InternetSite</b:SourceType>
    <b:Guid>{A5A850CA-A5E1-4A1E-B2CF-9EB4525F85DE}</b:Guid>
    <b:Author>
      <b:Author>
        <b:Corporate>SCIENTIFIC AMERICAN, a Division of Springer Nature America, Inc.</b:Corporate>
      </b:Author>
    </b:Author>
    <b:Title>How Do Food Manufacturers Calculate the Calorie Count of Packaged Foods?</b:Title>
    <b:ProductionCompany>Scientific American</b:ProductionCompany>
    <b:YearAccessed>2021</b:YearAccessed>
    <b:MonthAccessed>October</b:MonthAccessed>
    <b:DayAccessed>12</b:DayAccessed>
    <b:URL>https://www.scientificamerican.com/article/how-do-food-manufacturers/</b:URL>
    <b:RefOrder>15</b:RefOrder>
  </b:Source>
  <b:Source>
    <b:Tag>pro21</b:Tag>
    <b:SourceType>InternetSite</b:SourceType>
    <b:Guid>{961949E8-C04C-42C0-BC82-B01070C07531}</b:Guid>
    <b:Author>
      <b:Author>
        <b:Corporate>procon.org</b:Corporate>
      </b:Author>
    </b:Author>
    <b:Title>MET values for 800+ Activities</b:Title>
    <b:YearAccessed>2021</b:YearAccessed>
    <b:MonthAccessed>October</b:MonthAccessed>
    <b:DayAccessed>17</b:DayAccessed>
    <b:URL>https://golf.procon.org/met-values-for-800-activities/</b:URL>
    <b:RefOrder>16</b:RefOrder>
  </b:Source>
</b:Sources>
</file>

<file path=customXml/itemProps1.xml><?xml version="1.0" encoding="utf-8"?>
<ds:datastoreItem xmlns:ds="http://schemas.openxmlformats.org/officeDocument/2006/customXml" ds:itemID="{34C2FFAB-0DB2-4F7C-876A-DE912C8C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0</TotalTime>
  <Pages>104</Pages>
  <Words>22543</Words>
  <Characters>128498</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771</cp:revision>
  <dcterms:created xsi:type="dcterms:W3CDTF">2021-07-23T10:02:00Z</dcterms:created>
  <dcterms:modified xsi:type="dcterms:W3CDTF">2021-12-07T14:51:00Z</dcterms:modified>
</cp:coreProperties>
</file>